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99416B" w14:textId="0EBABC8F" w:rsidR="00A512DD" w:rsidRDefault="00EE7B50" w:rsidP="00A512DD">
      <w:bookmarkStart w:id="0" w:name="_Toc219278016"/>
      <w:bookmarkStart w:id="1" w:name="_Toc280797983"/>
      <w:r>
        <w:rPr>
          <w:noProof/>
          <w:lang w:eastAsia="en-AU"/>
        </w:rPr>
        <w:drawing>
          <wp:anchor distT="0" distB="0" distL="114300" distR="114300" simplePos="0" relativeHeight="251659264" behindDoc="1" locked="0" layoutInCell="1" allowOverlap="1" wp14:anchorId="41F7A963" wp14:editId="50BD677A">
            <wp:simplePos x="0" y="0"/>
            <wp:positionH relativeFrom="column">
              <wp:posOffset>-955343</wp:posOffset>
            </wp:positionH>
            <wp:positionV relativeFrom="paragraph">
              <wp:posOffset>1937252</wp:posOffset>
            </wp:positionV>
            <wp:extent cx="6032310" cy="7588156"/>
            <wp:effectExtent l="0" t="0" r="0" b="0"/>
            <wp:wrapNone/>
            <wp:docPr id="303" name="Picture 303" descr="Detail of School Curriculum and Standards Authority logo as a watermark" title="Logo water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Documents and Settings\calvb\My Documents\My Pictures\Logos\SCSA\Colour\Large-Tree-Trans-BG.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6032310" cy="758815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6F8627" w14:textId="6E09F2F6" w:rsidR="00A512DD" w:rsidRPr="004A75E8" w:rsidRDefault="00A512DD" w:rsidP="00A512DD">
      <w:pPr>
        <w:spacing w:before="8000" w:after="0"/>
        <w:rPr>
          <w:rFonts w:cstheme="minorHAnsi"/>
          <w:sz w:val="56"/>
          <w:szCs w:val="40"/>
        </w:rPr>
      </w:pPr>
      <w:r w:rsidRPr="004A75E8">
        <w:rPr>
          <w:rFonts w:cstheme="minorHAnsi"/>
          <w:sz w:val="56"/>
          <w:szCs w:val="40"/>
        </w:rPr>
        <w:t>Data transfer from schools, colleges and other providers</w:t>
      </w:r>
      <w:r w:rsidRPr="004A75E8">
        <w:rPr>
          <w:rFonts w:cstheme="minorHAnsi"/>
          <w:sz w:val="56"/>
          <w:szCs w:val="40"/>
        </w:rPr>
        <w:br/>
        <w:t>to the School Curriculum and Standards Authority (for 2024)</w:t>
      </w:r>
    </w:p>
    <w:p w14:paraId="777A6FAA" w14:textId="2FF11A62" w:rsidR="00A512DD" w:rsidRPr="004A75E8" w:rsidRDefault="00A512DD" w:rsidP="00A512DD">
      <w:pPr>
        <w:spacing w:before="840" w:after="0"/>
        <w:rPr>
          <w:rFonts w:cstheme="minorHAnsi"/>
          <w:color w:val="5D3972" w:themeColor="accent2"/>
          <w:sz w:val="32"/>
          <w:szCs w:val="32"/>
        </w:rPr>
      </w:pPr>
      <w:r w:rsidRPr="004A75E8">
        <w:rPr>
          <w:rFonts w:cstheme="minorHAnsi"/>
          <w:color w:val="5D3972" w:themeColor="accent2"/>
          <w:sz w:val="32"/>
          <w:szCs w:val="32"/>
        </w:rPr>
        <w:t>Release 202</w:t>
      </w:r>
      <w:r w:rsidR="00BF6A8F" w:rsidRPr="004A75E8">
        <w:rPr>
          <w:rFonts w:cstheme="minorHAnsi"/>
          <w:color w:val="5D3972" w:themeColor="accent2"/>
          <w:sz w:val="32"/>
          <w:szCs w:val="32"/>
        </w:rPr>
        <w:t>4</w:t>
      </w:r>
      <w:r w:rsidRPr="004A75E8">
        <w:rPr>
          <w:rFonts w:cstheme="minorHAnsi"/>
          <w:color w:val="5D3972" w:themeColor="accent2"/>
          <w:sz w:val="32"/>
          <w:szCs w:val="32"/>
        </w:rPr>
        <w:t>.1</w:t>
      </w:r>
    </w:p>
    <w:p w14:paraId="2F1AC35F" w14:textId="68D1B944" w:rsidR="00A512DD" w:rsidRPr="004A75E8" w:rsidRDefault="00610309" w:rsidP="00A512DD">
      <w:pPr>
        <w:spacing w:before="60" w:after="0"/>
        <w:rPr>
          <w:rFonts w:cstheme="minorHAnsi"/>
          <w:color w:val="5D3972" w:themeColor="accent2"/>
          <w:sz w:val="32"/>
          <w:szCs w:val="32"/>
        </w:rPr>
      </w:pPr>
      <w:r>
        <w:rPr>
          <w:rFonts w:cstheme="minorHAnsi"/>
          <w:color w:val="5D3972" w:themeColor="accent2"/>
          <w:sz w:val="32"/>
          <w:szCs w:val="32"/>
        </w:rPr>
        <w:t>2</w:t>
      </w:r>
      <w:r w:rsidR="00BF6A8F" w:rsidRPr="004A75E8">
        <w:rPr>
          <w:rFonts w:cstheme="minorHAnsi"/>
          <w:color w:val="5D3972" w:themeColor="accent2"/>
          <w:sz w:val="32"/>
          <w:szCs w:val="32"/>
        </w:rPr>
        <w:t>5 January 2024</w:t>
      </w:r>
    </w:p>
    <w:p w14:paraId="30C5DBAB" w14:textId="77777777" w:rsidR="00A512DD" w:rsidRDefault="00A512DD" w:rsidP="00A512DD">
      <w:r>
        <w:br w:type="page"/>
      </w:r>
    </w:p>
    <w:p w14:paraId="77495DB0" w14:textId="77777777" w:rsidR="00EE7B50" w:rsidRPr="0066245B" w:rsidRDefault="00EE7B50" w:rsidP="00F24CD0">
      <w:pPr>
        <w:keepNext/>
        <w:rPr>
          <w:rFonts w:eastAsia="SimHei" w:cs="Calibri"/>
          <w:b/>
        </w:rPr>
      </w:pPr>
      <w:r w:rsidRPr="0066245B">
        <w:rPr>
          <w:rFonts w:eastAsia="SimHei" w:cs="Calibri"/>
          <w:b/>
        </w:rPr>
        <w:lastRenderedPageBreak/>
        <w:t>Acknowledgement of Country</w:t>
      </w:r>
    </w:p>
    <w:p w14:paraId="62BE23D5" w14:textId="549C1030" w:rsidR="00EE7B50" w:rsidRPr="00EE7B50" w:rsidRDefault="00EE7B50" w:rsidP="00F24CD0">
      <w:pPr>
        <w:spacing w:after="5760"/>
      </w:pPr>
      <w:r w:rsidRPr="0066245B">
        <w:t xml:space="preserve">Kaya. The School Curriculum and Standards Authority (the Authority) acknowledges that our offices are on </w:t>
      </w:r>
      <w:proofErr w:type="spellStart"/>
      <w:r w:rsidRPr="0066245B">
        <w:t>Whadjuk</w:t>
      </w:r>
      <w:proofErr w:type="spellEnd"/>
      <w:r w:rsidRPr="0066245B">
        <w:t xml:space="preserve"> Noongar </w:t>
      </w:r>
      <w:proofErr w:type="spellStart"/>
      <w:r w:rsidRPr="0066245B">
        <w:t>boodjar</w:t>
      </w:r>
      <w:proofErr w:type="spellEnd"/>
      <w:r w:rsidRPr="0066245B">
        <w:t xml:space="preserve"> and that we deliver our services on the country of many traditional custodians and language groups throughout Western Australia. The Authority acknowledges the traditional custodians throughout Western Australia and their continuing connection to land, waters and community. We offer our respect to Elders past and present.</w:t>
      </w:r>
    </w:p>
    <w:p w14:paraId="6C151302" w14:textId="77777777" w:rsidR="00A232EB" w:rsidRPr="0066245B" w:rsidRDefault="00A232EB" w:rsidP="00F24CD0">
      <w:pPr>
        <w:rPr>
          <w:b/>
          <w:sz w:val="20"/>
          <w:szCs w:val="20"/>
        </w:rPr>
      </w:pPr>
      <w:r w:rsidRPr="0066245B">
        <w:rPr>
          <w:b/>
          <w:sz w:val="20"/>
          <w:szCs w:val="20"/>
        </w:rPr>
        <w:t>Copyright</w:t>
      </w:r>
    </w:p>
    <w:p w14:paraId="7F87276A" w14:textId="77777777" w:rsidR="00A232EB" w:rsidRPr="0066245B" w:rsidRDefault="00A232EB" w:rsidP="00F24CD0">
      <w:pPr>
        <w:rPr>
          <w:rFonts w:cstheme="minorHAnsi"/>
          <w:sz w:val="20"/>
          <w:szCs w:val="20"/>
        </w:rPr>
      </w:pPr>
      <w:r w:rsidRPr="0066245B">
        <w:rPr>
          <w:rFonts w:cstheme="minorHAnsi"/>
          <w:sz w:val="20"/>
          <w:szCs w:val="20"/>
        </w:rPr>
        <w:t>© School Curriculum and Standards Authority, 2023</w:t>
      </w:r>
    </w:p>
    <w:p w14:paraId="7EFFF8BA" w14:textId="77777777" w:rsidR="00A232EB" w:rsidRPr="0066245B" w:rsidRDefault="00A232EB" w:rsidP="00F24CD0">
      <w:pPr>
        <w:rPr>
          <w:rFonts w:cstheme="minorHAnsi"/>
          <w:sz w:val="20"/>
          <w:szCs w:val="20"/>
        </w:rPr>
      </w:pPr>
      <w:r w:rsidRPr="0066245B">
        <w:rPr>
          <w:rFonts w:cstheme="minorHAnsi"/>
          <w:sz w:val="20"/>
          <w:szCs w:val="20"/>
        </w:rPr>
        <w:t>This document – apart from any third-party copyright material contained in it – may be freely copied, or communicated on an intranet, for non-commercial purposes in educational institutions, provided that the School Curriculum and Standards Authority (the Authority) is acknowledged as the copyright owner, and that the Authority’s moral rights are not infringed.</w:t>
      </w:r>
    </w:p>
    <w:p w14:paraId="3CF5F513" w14:textId="77777777" w:rsidR="00A232EB" w:rsidRPr="0066245B" w:rsidRDefault="00A232EB" w:rsidP="00F24CD0">
      <w:pPr>
        <w:rPr>
          <w:rFonts w:cstheme="minorHAnsi"/>
          <w:sz w:val="20"/>
          <w:szCs w:val="20"/>
        </w:rPr>
      </w:pPr>
      <w:r w:rsidRPr="0066245B">
        <w:rPr>
          <w:rFonts w:cstheme="minorHAnsi"/>
          <w:sz w:val="20"/>
          <w:szCs w:val="20"/>
        </w:rPr>
        <w:t>Copying or communication for any other purpose can be done only within the terms of the</w:t>
      </w:r>
      <w:r w:rsidRPr="0066245B">
        <w:rPr>
          <w:rFonts w:cstheme="minorHAnsi"/>
          <w:i/>
          <w:iCs/>
          <w:sz w:val="20"/>
          <w:szCs w:val="20"/>
        </w:rPr>
        <w:t xml:space="preserve"> Copyright Act 1968</w:t>
      </w:r>
      <w:r w:rsidRPr="0066245B">
        <w:rPr>
          <w:rFonts w:cstheme="minorHAnsi"/>
          <w:sz w:val="20"/>
          <w:szCs w:val="20"/>
        </w:rPr>
        <w:t xml:space="preserve"> or with prior written permission of the Authority. Copying or communication of any third-party copyright material can be done only within the terms of the </w:t>
      </w:r>
      <w:r w:rsidRPr="0066245B">
        <w:rPr>
          <w:rFonts w:cstheme="minorHAnsi"/>
          <w:i/>
          <w:iCs/>
          <w:sz w:val="20"/>
          <w:szCs w:val="20"/>
        </w:rPr>
        <w:t>Copyright Act 1968</w:t>
      </w:r>
      <w:r w:rsidRPr="0066245B">
        <w:rPr>
          <w:rFonts w:cstheme="minorHAnsi"/>
          <w:sz w:val="20"/>
          <w:szCs w:val="20"/>
        </w:rPr>
        <w:t xml:space="preserve"> or with permission of the copyright owners.</w:t>
      </w:r>
    </w:p>
    <w:p w14:paraId="42C7BD55" w14:textId="77777777" w:rsidR="00A232EB" w:rsidRPr="0066245B" w:rsidRDefault="00A232EB" w:rsidP="00F24CD0">
      <w:pPr>
        <w:rPr>
          <w:rFonts w:cstheme="minorHAnsi"/>
          <w:sz w:val="20"/>
          <w:szCs w:val="20"/>
        </w:rPr>
      </w:pPr>
      <w:r w:rsidRPr="0066245B">
        <w:rPr>
          <w:rFonts w:cstheme="minorHAnsi"/>
          <w:sz w:val="20"/>
          <w:szCs w:val="20"/>
        </w:rPr>
        <w:t xml:space="preserve">Any content in this document that has been derived from the Australian Curriculum may be used under the terms of the </w:t>
      </w:r>
      <w:hyperlink r:id="rId9" w:tgtFrame="_blank" w:history="1">
        <w:r w:rsidRPr="0066245B">
          <w:rPr>
            <w:rFonts w:cstheme="minorHAnsi"/>
            <w:color w:val="580F8B"/>
            <w:sz w:val="20"/>
            <w:szCs w:val="20"/>
            <w:u w:val="single"/>
          </w:rPr>
          <w:t>Creative Commons Attribution 4.0 International licence</w:t>
        </w:r>
      </w:hyperlink>
      <w:r w:rsidRPr="0066245B">
        <w:rPr>
          <w:rFonts w:cstheme="minorHAnsi"/>
          <w:sz w:val="20"/>
          <w:szCs w:val="20"/>
        </w:rPr>
        <w:t>.</w:t>
      </w:r>
    </w:p>
    <w:p w14:paraId="4DCD1B68" w14:textId="77777777" w:rsidR="00A512DD" w:rsidRPr="00DE7385" w:rsidRDefault="00A512DD" w:rsidP="00F24CD0">
      <w:pPr>
        <w:pStyle w:val="NoSpacing"/>
        <w:rPr>
          <w:sz w:val="20"/>
          <w:szCs w:val="20"/>
        </w:rPr>
      </w:pPr>
      <w:r w:rsidRPr="00DE7385">
        <w:rPr>
          <w:sz w:val="20"/>
          <w:szCs w:val="20"/>
        </w:rPr>
        <w:t xml:space="preserve">School Curriculum and Standards Authority </w:t>
      </w:r>
    </w:p>
    <w:p w14:paraId="50A13195" w14:textId="77777777" w:rsidR="00A512DD" w:rsidRPr="00DE7385" w:rsidRDefault="00A512DD" w:rsidP="00F24CD0">
      <w:pPr>
        <w:pStyle w:val="NoSpacing"/>
        <w:rPr>
          <w:sz w:val="20"/>
          <w:szCs w:val="20"/>
        </w:rPr>
      </w:pPr>
      <w:r w:rsidRPr="00DE7385">
        <w:rPr>
          <w:sz w:val="20"/>
          <w:szCs w:val="20"/>
        </w:rPr>
        <w:t>303 Sevenoaks Street</w:t>
      </w:r>
    </w:p>
    <w:p w14:paraId="52F801EF" w14:textId="77777777" w:rsidR="00A512DD" w:rsidRPr="00DE7385" w:rsidRDefault="00A512DD" w:rsidP="00F24CD0">
      <w:pPr>
        <w:rPr>
          <w:sz w:val="20"/>
          <w:szCs w:val="20"/>
        </w:rPr>
      </w:pPr>
      <w:r w:rsidRPr="00DE7385">
        <w:rPr>
          <w:sz w:val="20"/>
          <w:szCs w:val="20"/>
        </w:rPr>
        <w:t>CANNINGTON WA 6107</w:t>
      </w:r>
    </w:p>
    <w:p w14:paraId="0F6F21BE" w14:textId="77777777" w:rsidR="00A512DD" w:rsidRPr="00DE7385" w:rsidRDefault="00A512DD" w:rsidP="00F24CD0">
      <w:pPr>
        <w:pStyle w:val="NoSpacing"/>
        <w:rPr>
          <w:sz w:val="20"/>
          <w:szCs w:val="20"/>
        </w:rPr>
      </w:pPr>
      <w:r w:rsidRPr="00DE7385">
        <w:rPr>
          <w:sz w:val="20"/>
          <w:szCs w:val="20"/>
        </w:rPr>
        <w:t>For further information please contact:</w:t>
      </w:r>
    </w:p>
    <w:p w14:paraId="356E296D" w14:textId="1EABF0D8" w:rsidR="00A512DD" w:rsidRPr="00DE7385" w:rsidRDefault="00A512DD" w:rsidP="00F24CD0">
      <w:pPr>
        <w:pStyle w:val="NoSpacing"/>
        <w:tabs>
          <w:tab w:val="left" w:pos="1560"/>
        </w:tabs>
        <w:rPr>
          <w:sz w:val="20"/>
          <w:szCs w:val="20"/>
        </w:rPr>
      </w:pPr>
      <w:r w:rsidRPr="00DE7385">
        <w:rPr>
          <w:sz w:val="20"/>
          <w:szCs w:val="20"/>
        </w:rPr>
        <w:t xml:space="preserve">Telephone: </w:t>
      </w:r>
      <w:r w:rsidR="00DE7385">
        <w:rPr>
          <w:sz w:val="20"/>
          <w:szCs w:val="20"/>
        </w:rPr>
        <w:tab/>
      </w:r>
      <w:r w:rsidRPr="00DE7385">
        <w:rPr>
          <w:sz w:val="20"/>
          <w:szCs w:val="20"/>
        </w:rPr>
        <w:t>+61 8 9273 6300</w:t>
      </w:r>
    </w:p>
    <w:p w14:paraId="5E38054D" w14:textId="45434491" w:rsidR="00A512DD" w:rsidRPr="00DE7385" w:rsidRDefault="00A512DD" w:rsidP="00F24CD0">
      <w:pPr>
        <w:pStyle w:val="NoSpacing"/>
        <w:tabs>
          <w:tab w:val="left" w:pos="1560"/>
        </w:tabs>
        <w:rPr>
          <w:sz w:val="20"/>
          <w:szCs w:val="20"/>
        </w:rPr>
      </w:pPr>
      <w:r w:rsidRPr="00DE7385">
        <w:rPr>
          <w:sz w:val="20"/>
          <w:szCs w:val="20"/>
        </w:rPr>
        <w:t xml:space="preserve">Email: </w:t>
      </w:r>
      <w:r w:rsidRPr="00DE7385">
        <w:rPr>
          <w:sz w:val="20"/>
          <w:szCs w:val="20"/>
        </w:rPr>
        <w:tab/>
      </w:r>
      <w:hyperlink r:id="rId10" w:history="1">
        <w:r w:rsidRPr="00DE7385">
          <w:rPr>
            <w:rStyle w:val="Hyperlink"/>
            <w:sz w:val="20"/>
            <w:szCs w:val="20"/>
          </w:rPr>
          <w:t>info@scsa.wa.edu.au</w:t>
        </w:r>
      </w:hyperlink>
    </w:p>
    <w:p w14:paraId="50DFD728" w14:textId="40AA4E0F" w:rsidR="00DE7385" w:rsidRDefault="00A512DD" w:rsidP="00F24CD0">
      <w:pPr>
        <w:pStyle w:val="NoSpacing"/>
        <w:tabs>
          <w:tab w:val="left" w:pos="1560"/>
        </w:tabs>
        <w:rPr>
          <w:sz w:val="20"/>
          <w:szCs w:val="20"/>
        </w:rPr>
      </w:pPr>
      <w:r w:rsidRPr="00DE7385">
        <w:rPr>
          <w:sz w:val="20"/>
          <w:szCs w:val="20"/>
        </w:rPr>
        <w:t xml:space="preserve">Web: </w:t>
      </w:r>
      <w:r w:rsidRPr="00DE7385">
        <w:rPr>
          <w:sz w:val="20"/>
          <w:szCs w:val="20"/>
        </w:rPr>
        <w:tab/>
      </w:r>
      <w:hyperlink r:id="rId11" w:history="1">
        <w:r w:rsidRPr="00DE7385">
          <w:rPr>
            <w:rStyle w:val="Hyperlink"/>
            <w:sz w:val="20"/>
            <w:szCs w:val="20"/>
          </w:rPr>
          <w:t>www.scsa.wa.edu.au</w:t>
        </w:r>
      </w:hyperlink>
    </w:p>
    <w:p w14:paraId="7B55D8D3" w14:textId="77777777" w:rsidR="00A512DD" w:rsidRPr="00A232EB" w:rsidRDefault="00A512DD" w:rsidP="00A232EB">
      <w:pPr>
        <w:sectPr w:rsidR="00A512DD" w:rsidRPr="00A232EB" w:rsidSect="00F24CD0">
          <w:footerReference w:type="even" r:id="rId12"/>
          <w:footerReference w:type="default" r:id="rId13"/>
          <w:headerReference w:type="first" r:id="rId14"/>
          <w:pgSz w:w="11906" w:h="16838" w:code="9"/>
          <w:pgMar w:top="1644" w:right="1418" w:bottom="1276" w:left="1418" w:header="680" w:footer="567" w:gutter="0"/>
          <w:pgNumType w:start="1"/>
          <w:cols w:space="708"/>
          <w:vAlign w:val="bottom"/>
          <w:titlePg/>
          <w:docGrid w:linePitch="360"/>
        </w:sectPr>
      </w:pPr>
      <w:bookmarkStart w:id="2" w:name="_Toc357670665"/>
      <w:bookmarkEnd w:id="0"/>
      <w:bookmarkEnd w:id="1"/>
    </w:p>
    <w:p w14:paraId="276C1D9A" w14:textId="77777777" w:rsidR="00A512DD" w:rsidRPr="008F079F" w:rsidRDefault="00A512DD" w:rsidP="008F079F">
      <w:pPr>
        <w:pStyle w:val="SCSATOCHeading"/>
      </w:pPr>
      <w:r w:rsidRPr="008F079F">
        <w:lastRenderedPageBreak/>
        <w:t>Contents</w:t>
      </w:r>
    </w:p>
    <w:p w14:paraId="17D8F3C4" w14:textId="7A8B842D" w:rsidR="00752093" w:rsidRDefault="00A512DD">
      <w:pPr>
        <w:pStyle w:val="TOC1"/>
        <w:rPr>
          <w:noProof/>
          <w:kern w:val="2"/>
          <w:lang w:eastAsia="ja-JP"/>
          <w14:ligatures w14:val="standardContextual"/>
        </w:rPr>
      </w:pPr>
      <w:r>
        <w:rPr>
          <w:b/>
          <w:color w:val="46328C"/>
        </w:rPr>
        <w:fldChar w:fldCharType="begin"/>
      </w:r>
      <w:r>
        <w:instrText xml:space="preserve"> TOC \o "1-1" \h \z \u </w:instrText>
      </w:r>
      <w:r>
        <w:rPr>
          <w:b/>
          <w:color w:val="46328C"/>
        </w:rPr>
        <w:fldChar w:fldCharType="separate"/>
      </w:r>
      <w:hyperlink w:anchor="_Toc155967216" w:history="1">
        <w:r w:rsidR="00752093" w:rsidRPr="001D0A27">
          <w:rPr>
            <w:rStyle w:val="Hyperlink"/>
            <w:noProof/>
          </w:rPr>
          <w:t>Specifications</w:t>
        </w:r>
        <w:r w:rsidR="00752093">
          <w:rPr>
            <w:noProof/>
            <w:webHidden/>
          </w:rPr>
          <w:tab/>
        </w:r>
        <w:r w:rsidR="00752093">
          <w:rPr>
            <w:noProof/>
            <w:webHidden/>
          </w:rPr>
          <w:fldChar w:fldCharType="begin"/>
        </w:r>
        <w:r w:rsidR="00752093">
          <w:rPr>
            <w:noProof/>
            <w:webHidden/>
          </w:rPr>
          <w:instrText xml:space="preserve"> PAGEREF _Toc155967216 \h </w:instrText>
        </w:r>
        <w:r w:rsidR="00752093">
          <w:rPr>
            <w:noProof/>
            <w:webHidden/>
          </w:rPr>
        </w:r>
        <w:r w:rsidR="00752093">
          <w:rPr>
            <w:noProof/>
            <w:webHidden/>
          </w:rPr>
          <w:fldChar w:fldCharType="separate"/>
        </w:r>
        <w:r w:rsidR="00752093">
          <w:rPr>
            <w:noProof/>
            <w:webHidden/>
          </w:rPr>
          <w:t>1</w:t>
        </w:r>
        <w:r w:rsidR="00752093">
          <w:rPr>
            <w:noProof/>
            <w:webHidden/>
          </w:rPr>
          <w:fldChar w:fldCharType="end"/>
        </w:r>
      </w:hyperlink>
    </w:p>
    <w:p w14:paraId="790C64B1" w14:textId="5788112D" w:rsidR="00752093" w:rsidRDefault="00610309">
      <w:pPr>
        <w:pStyle w:val="TOC1"/>
        <w:rPr>
          <w:noProof/>
          <w:kern w:val="2"/>
          <w:lang w:eastAsia="ja-JP"/>
          <w14:ligatures w14:val="standardContextual"/>
        </w:rPr>
      </w:pPr>
      <w:hyperlink w:anchor="_Toc155967217" w:history="1">
        <w:r w:rsidR="00752093" w:rsidRPr="001D0A27">
          <w:rPr>
            <w:rStyle w:val="Hyperlink"/>
            <w:noProof/>
          </w:rPr>
          <w:t>Offering: COS offering CSV file format</w:t>
        </w:r>
        <w:r w:rsidR="00752093">
          <w:rPr>
            <w:noProof/>
            <w:webHidden/>
          </w:rPr>
          <w:tab/>
        </w:r>
        <w:r w:rsidR="00752093">
          <w:rPr>
            <w:noProof/>
            <w:webHidden/>
          </w:rPr>
          <w:fldChar w:fldCharType="begin"/>
        </w:r>
        <w:r w:rsidR="00752093">
          <w:rPr>
            <w:noProof/>
            <w:webHidden/>
          </w:rPr>
          <w:instrText xml:space="preserve"> PAGEREF _Toc155967217 \h </w:instrText>
        </w:r>
        <w:r w:rsidR="00752093">
          <w:rPr>
            <w:noProof/>
            <w:webHidden/>
          </w:rPr>
        </w:r>
        <w:r w:rsidR="00752093">
          <w:rPr>
            <w:noProof/>
            <w:webHidden/>
          </w:rPr>
          <w:fldChar w:fldCharType="separate"/>
        </w:r>
        <w:r w:rsidR="00752093">
          <w:rPr>
            <w:noProof/>
            <w:webHidden/>
          </w:rPr>
          <w:t>2</w:t>
        </w:r>
        <w:r w:rsidR="00752093">
          <w:rPr>
            <w:noProof/>
            <w:webHidden/>
          </w:rPr>
          <w:fldChar w:fldCharType="end"/>
        </w:r>
      </w:hyperlink>
    </w:p>
    <w:p w14:paraId="6B7FC6DF" w14:textId="5C06F020" w:rsidR="00752093" w:rsidRDefault="00610309">
      <w:pPr>
        <w:pStyle w:val="TOC1"/>
        <w:rPr>
          <w:noProof/>
          <w:kern w:val="2"/>
          <w:lang w:eastAsia="ja-JP"/>
          <w14:ligatures w14:val="standardContextual"/>
        </w:rPr>
      </w:pPr>
      <w:hyperlink w:anchor="_Toc155967218" w:history="1">
        <w:r w:rsidR="00752093" w:rsidRPr="001D0A27">
          <w:rPr>
            <w:rStyle w:val="Hyperlink"/>
            <w:noProof/>
          </w:rPr>
          <w:t>Registration: Student Registration and Demographic CSV file format</w:t>
        </w:r>
        <w:r w:rsidR="00752093">
          <w:rPr>
            <w:noProof/>
            <w:webHidden/>
          </w:rPr>
          <w:tab/>
        </w:r>
        <w:r w:rsidR="00752093">
          <w:rPr>
            <w:noProof/>
            <w:webHidden/>
          </w:rPr>
          <w:fldChar w:fldCharType="begin"/>
        </w:r>
        <w:r w:rsidR="00752093">
          <w:rPr>
            <w:noProof/>
            <w:webHidden/>
          </w:rPr>
          <w:instrText xml:space="preserve"> PAGEREF _Toc155967218 \h </w:instrText>
        </w:r>
        <w:r w:rsidR="00752093">
          <w:rPr>
            <w:noProof/>
            <w:webHidden/>
          </w:rPr>
        </w:r>
        <w:r w:rsidR="00752093">
          <w:rPr>
            <w:noProof/>
            <w:webHidden/>
          </w:rPr>
          <w:fldChar w:fldCharType="separate"/>
        </w:r>
        <w:r w:rsidR="00752093">
          <w:rPr>
            <w:noProof/>
            <w:webHidden/>
          </w:rPr>
          <w:t>3</w:t>
        </w:r>
        <w:r w:rsidR="00752093">
          <w:rPr>
            <w:noProof/>
            <w:webHidden/>
          </w:rPr>
          <w:fldChar w:fldCharType="end"/>
        </w:r>
      </w:hyperlink>
    </w:p>
    <w:p w14:paraId="1FFD3A7F" w14:textId="1D268815" w:rsidR="00752093" w:rsidRDefault="00610309">
      <w:pPr>
        <w:pStyle w:val="TOC1"/>
        <w:rPr>
          <w:noProof/>
          <w:kern w:val="2"/>
          <w:lang w:eastAsia="ja-JP"/>
          <w14:ligatures w14:val="standardContextual"/>
        </w:rPr>
      </w:pPr>
      <w:hyperlink w:anchor="_Toc155967219" w:history="1">
        <w:r w:rsidR="00752093" w:rsidRPr="001D0A27">
          <w:rPr>
            <w:rStyle w:val="Hyperlink"/>
            <w:noProof/>
          </w:rPr>
          <w:t>Enrolment: COS CSV file format</w:t>
        </w:r>
        <w:r w:rsidR="00752093">
          <w:rPr>
            <w:noProof/>
            <w:webHidden/>
          </w:rPr>
          <w:tab/>
        </w:r>
        <w:r w:rsidR="00752093">
          <w:rPr>
            <w:noProof/>
            <w:webHidden/>
          </w:rPr>
          <w:fldChar w:fldCharType="begin"/>
        </w:r>
        <w:r w:rsidR="00752093">
          <w:rPr>
            <w:noProof/>
            <w:webHidden/>
          </w:rPr>
          <w:instrText xml:space="preserve"> PAGEREF _Toc155967219 \h </w:instrText>
        </w:r>
        <w:r w:rsidR="00752093">
          <w:rPr>
            <w:noProof/>
            <w:webHidden/>
          </w:rPr>
        </w:r>
        <w:r w:rsidR="00752093">
          <w:rPr>
            <w:noProof/>
            <w:webHidden/>
          </w:rPr>
          <w:fldChar w:fldCharType="separate"/>
        </w:r>
        <w:r w:rsidR="00752093">
          <w:rPr>
            <w:noProof/>
            <w:webHidden/>
          </w:rPr>
          <w:t>11</w:t>
        </w:r>
        <w:r w:rsidR="00752093">
          <w:rPr>
            <w:noProof/>
            <w:webHidden/>
          </w:rPr>
          <w:fldChar w:fldCharType="end"/>
        </w:r>
      </w:hyperlink>
    </w:p>
    <w:p w14:paraId="50B9D9C0" w14:textId="351DCA29" w:rsidR="00752093" w:rsidRDefault="00610309">
      <w:pPr>
        <w:pStyle w:val="TOC1"/>
        <w:rPr>
          <w:noProof/>
          <w:kern w:val="2"/>
          <w:lang w:eastAsia="ja-JP"/>
          <w14:ligatures w14:val="standardContextual"/>
        </w:rPr>
      </w:pPr>
      <w:hyperlink w:anchor="_Toc155967220" w:history="1">
        <w:r w:rsidR="00752093" w:rsidRPr="001D0A27">
          <w:rPr>
            <w:rStyle w:val="Hyperlink"/>
            <w:noProof/>
          </w:rPr>
          <w:t>Enrolment: VET Unit of Competency (credit transfer or VET industry specific) CSV file format</w:t>
        </w:r>
        <w:r w:rsidR="00752093">
          <w:rPr>
            <w:noProof/>
            <w:webHidden/>
          </w:rPr>
          <w:tab/>
        </w:r>
        <w:r w:rsidR="00752093">
          <w:rPr>
            <w:noProof/>
            <w:webHidden/>
          </w:rPr>
          <w:fldChar w:fldCharType="begin"/>
        </w:r>
        <w:r w:rsidR="00752093">
          <w:rPr>
            <w:noProof/>
            <w:webHidden/>
          </w:rPr>
          <w:instrText xml:space="preserve"> PAGEREF _Toc155967220 \h </w:instrText>
        </w:r>
        <w:r w:rsidR="00752093">
          <w:rPr>
            <w:noProof/>
            <w:webHidden/>
          </w:rPr>
        </w:r>
        <w:r w:rsidR="00752093">
          <w:rPr>
            <w:noProof/>
            <w:webHidden/>
          </w:rPr>
          <w:fldChar w:fldCharType="separate"/>
        </w:r>
        <w:r w:rsidR="00752093">
          <w:rPr>
            <w:noProof/>
            <w:webHidden/>
          </w:rPr>
          <w:t>13</w:t>
        </w:r>
        <w:r w:rsidR="00752093">
          <w:rPr>
            <w:noProof/>
            <w:webHidden/>
          </w:rPr>
          <w:fldChar w:fldCharType="end"/>
        </w:r>
      </w:hyperlink>
    </w:p>
    <w:p w14:paraId="04E37CC3" w14:textId="3306C325" w:rsidR="00752093" w:rsidRDefault="00610309">
      <w:pPr>
        <w:pStyle w:val="TOC1"/>
        <w:rPr>
          <w:noProof/>
          <w:kern w:val="2"/>
          <w:lang w:eastAsia="ja-JP"/>
          <w14:ligatures w14:val="standardContextual"/>
        </w:rPr>
      </w:pPr>
      <w:hyperlink w:anchor="_Toc155967221" w:history="1">
        <w:r w:rsidR="00752093" w:rsidRPr="001D0A27">
          <w:rPr>
            <w:rStyle w:val="Hyperlink"/>
            <w:noProof/>
          </w:rPr>
          <w:t>Enrolment: Endorsed programs CSV file format</w:t>
        </w:r>
        <w:r w:rsidR="00752093">
          <w:rPr>
            <w:noProof/>
            <w:webHidden/>
          </w:rPr>
          <w:tab/>
        </w:r>
        <w:r w:rsidR="00752093">
          <w:rPr>
            <w:noProof/>
            <w:webHidden/>
          </w:rPr>
          <w:fldChar w:fldCharType="begin"/>
        </w:r>
        <w:r w:rsidR="00752093">
          <w:rPr>
            <w:noProof/>
            <w:webHidden/>
          </w:rPr>
          <w:instrText xml:space="preserve"> PAGEREF _Toc155967221 \h </w:instrText>
        </w:r>
        <w:r w:rsidR="00752093">
          <w:rPr>
            <w:noProof/>
            <w:webHidden/>
          </w:rPr>
        </w:r>
        <w:r w:rsidR="00752093">
          <w:rPr>
            <w:noProof/>
            <w:webHidden/>
          </w:rPr>
          <w:fldChar w:fldCharType="separate"/>
        </w:r>
        <w:r w:rsidR="00752093">
          <w:rPr>
            <w:noProof/>
            <w:webHidden/>
          </w:rPr>
          <w:t>16</w:t>
        </w:r>
        <w:r w:rsidR="00752093">
          <w:rPr>
            <w:noProof/>
            <w:webHidden/>
          </w:rPr>
          <w:fldChar w:fldCharType="end"/>
        </w:r>
      </w:hyperlink>
    </w:p>
    <w:p w14:paraId="2635E86F" w14:textId="179075A4" w:rsidR="00752093" w:rsidRDefault="00610309">
      <w:pPr>
        <w:pStyle w:val="TOC1"/>
        <w:rPr>
          <w:noProof/>
          <w:kern w:val="2"/>
          <w:lang w:eastAsia="ja-JP"/>
          <w14:ligatures w14:val="standardContextual"/>
        </w:rPr>
      </w:pPr>
      <w:hyperlink w:anchor="_Toc155967222" w:history="1">
        <w:r w:rsidR="00752093" w:rsidRPr="001D0A27">
          <w:rPr>
            <w:rStyle w:val="Hyperlink"/>
            <w:noProof/>
          </w:rPr>
          <w:t>Enrolment: VET unit of competency enrolments for DTWD funded skill sets (ENSKILL)</w:t>
        </w:r>
        <w:r w:rsidR="00752093">
          <w:rPr>
            <w:noProof/>
            <w:webHidden/>
          </w:rPr>
          <w:tab/>
        </w:r>
        <w:r w:rsidR="00752093">
          <w:rPr>
            <w:noProof/>
            <w:webHidden/>
          </w:rPr>
          <w:fldChar w:fldCharType="begin"/>
        </w:r>
        <w:r w:rsidR="00752093">
          <w:rPr>
            <w:noProof/>
            <w:webHidden/>
          </w:rPr>
          <w:instrText xml:space="preserve"> PAGEREF _Toc155967222 \h </w:instrText>
        </w:r>
        <w:r w:rsidR="00752093">
          <w:rPr>
            <w:noProof/>
            <w:webHidden/>
          </w:rPr>
        </w:r>
        <w:r w:rsidR="00752093">
          <w:rPr>
            <w:noProof/>
            <w:webHidden/>
          </w:rPr>
          <w:fldChar w:fldCharType="separate"/>
        </w:r>
        <w:r w:rsidR="00752093">
          <w:rPr>
            <w:noProof/>
            <w:webHidden/>
          </w:rPr>
          <w:t>18</w:t>
        </w:r>
        <w:r w:rsidR="00752093">
          <w:rPr>
            <w:noProof/>
            <w:webHidden/>
          </w:rPr>
          <w:fldChar w:fldCharType="end"/>
        </w:r>
      </w:hyperlink>
    </w:p>
    <w:p w14:paraId="7D22A883" w14:textId="3908BDFF" w:rsidR="00752093" w:rsidRDefault="00610309">
      <w:pPr>
        <w:pStyle w:val="TOC1"/>
        <w:rPr>
          <w:noProof/>
          <w:kern w:val="2"/>
          <w:lang w:eastAsia="ja-JP"/>
          <w14:ligatures w14:val="standardContextual"/>
        </w:rPr>
      </w:pPr>
      <w:hyperlink w:anchor="_Toc155967223" w:history="1">
        <w:r w:rsidR="00752093" w:rsidRPr="001D0A27">
          <w:rPr>
            <w:rStyle w:val="Hyperlink"/>
            <w:noProof/>
          </w:rPr>
          <w:t>Result: COS unit CSV file format</w:t>
        </w:r>
        <w:r w:rsidR="00752093">
          <w:rPr>
            <w:noProof/>
            <w:webHidden/>
          </w:rPr>
          <w:tab/>
        </w:r>
        <w:r w:rsidR="00752093">
          <w:rPr>
            <w:noProof/>
            <w:webHidden/>
          </w:rPr>
          <w:fldChar w:fldCharType="begin"/>
        </w:r>
        <w:r w:rsidR="00752093">
          <w:rPr>
            <w:noProof/>
            <w:webHidden/>
          </w:rPr>
          <w:instrText xml:space="preserve"> PAGEREF _Toc155967223 \h </w:instrText>
        </w:r>
        <w:r w:rsidR="00752093">
          <w:rPr>
            <w:noProof/>
            <w:webHidden/>
          </w:rPr>
        </w:r>
        <w:r w:rsidR="00752093">
          <w:rPr>
            <w:noProof/>
            <w:webHidden/>
          </w:rPr>
          <w:fldChar w:fldCharType="separate"/>
        </w:r>
        <w:r w:rsidR="00752093">
          <w:rPr>
            <w:noProof/>
            <w:webHidden/>
          </w:rPr>
          <w:t>20</w:t>
        </w:r>
        <w:r w:rsidR="00752093">
          <w:rPr>
            <w:noProof/>
            <w:webHidden/>
          </w:rPr>
          <w:fldChar w:fldCharType="end"/>
        </w:r>
      </w:hyperlink>
    </w:p>
    <w:p w14:paraId="35A7A0A7" w14:textId="78C5AD1E" w:rsidR="00752093" w:rsidRDefault="00610309">
      <w:pPr>
        <w:pStyle w:val="TOC1"/>
        <w:rPr>
          <w:noProof/>
          <w:kern w:val="2"/>
          <w:lang w:eastAsia="ja-JP"/>
          <w14:ligatures w14:val="standardContextual"/>
        </w:rPr>
      </w:pPr>
      <w:hyperlink w:anchor="_Toc155967224" w:history="1">
        <w:r w:rsidR="00752093" w:rsidRPr="001D0A27">
          <w:rPr>
            <w:rStyle w:val="Hyperlink"/>
            <w:noProof/>
          </w:rPr>
          <w:t>Result: VET Unit of Competency (credit transfer or VET industry specific) CSV file format</w:t>
        </w:r>
        <w:r w:rsidR="00752093">
          <w:rPr>
            <w:noProof/>
            <w:webHidden/>
          </w:rPr>
          <w:tab/>
        </w:r>
        <w:r w:rsidR="00752093">
          <w:rPr>
            <w:noProof/>
            <w:webHidden/>
          </w:rPr>
          <w:fldChar w:fldCharType="begin"/>
        </w:r>
        <w:r w:rsidR="00752093">
          <w:rPr>
            <w:noProof/>
            <w:webHidden/>
          </w:rPr>
          <w:instrText xml:space="preserve"> PAGEREF _Toc155967224 \h </w:instrText>
        </w:r>
        <w:r w:rsidR="00752093">
          <w:rPr>
            <w:noProof/>
            <w:webHidden/>
          </w:rPr>
        </w:r>
        <w:r w:rsidR="00752093">
          <w:rPr>
            <w:noProof/>
            <w:webHidden/>
          </w:rPr>
          <w:fldChar w:fldCharType="separate"/>
        </w:r>
        <w:r w:rsidR="00752093">
          <w:rPr>
            <w:noProof/>
            <w:webHidden/>
          </w:rPr>
          <w:t>22</w:t>
        </w:r>
        <w:r w:rsidR="00752093">
          <w:rPr>
            <w:noProof/>
            <w:webHidden/>
          </w:rPr>
          <w:fldChar w:fldCharType="end"/>
        </w:r>
      </w:hyperlink>
    </w:p>
    <w:p w14:paraId="7ACAF244" w14:textId="0ADC0953" w:rsidR="00752093" w:rsidRDefault="00610309">
      <w:pPr>
        <w:pStyle w:val="TOC1"/>
        <w:rPr>
          <w:noProof/>
          <w:kern w:val="2"/>
          <w:lang w:eastAsia="ja-JP"/>
          <w14:ligatures w14:val="standardContextual"/>
        </w:rPr>
      </w:pPr>
      <w:hyperlink w:anchor="_Toc155967225" w:history="1">
        <w:r w:rsidR="00752093" w:rsidRPr="001D0A27">
          <w:rPr>
            <w:rStyle w:val="Hyperlink"/>
            <w:noProof/>
          </w:rPr>
          <w:t>Estimates: VET Qualification Estimates CSV file format</w:t>
        </w:r>
        <w:r w:rsidR="00752093">
          <w:rPr>
            <w:noProof/>
            <w:webHidden/>
          </w:rPr>
          <w:tab/>
        </w:r>
        <w:r w:rsidR="00752093">
          <w:rPr>
            <w:noProof/>
            <w:webHidden/>
          </w:rPr>
          <w:fldChar w:fldCharType="begin"/>
        </w:r>
        <w:r w:rsidR="00752093">
          <w:rPr>
            <w:noProof/>
            <w:webHidden/>
          </w:rPr>
          <w:instrText xml:space="preserve"> PAGEREF _Toc155967225 \h </w:instrText>
        </w:r>
        <w:r w:rsidR="00752093">
          <w:rPr>
            <w:noProof/>
            <w:webHidden/>
          </w:rPr>
        </w:r>
        <w:r w:rsidR="00752093">
          <w:rPr>
            <w:noProof/>
            <w:webHidden/>
          </w:rPr>
          <w:fldChar w:fldCharType="separate"/>
        </w:r>
        <w:r w:rsidR="00752093">
          <w:rPr>
            <w:noProof/>
            <w:webHidden/>
          </w:rPr>
          <w:t>25</w:t>
        </w:r>
        <w:r w:rsidR="00752093">
          <w:rPr>
            <w:noProof/>
            <w:webHidden/>
          </w:rPr>
          <w:fldChar w:fldCharType="end"/>
        </w:r>
      </w:hyperlink>
    </w:p>
    <w:p w14:paraId="56BD2578" w14:textId="762C5AC0" w:rsidR="00752093" w:rsidRDefault="00610309">
      <w:pPr>
        <w:pStyle w:val="TOC1"/>
        <w:rPr>
          <w:noProof/>
          <w:kern w:val="2"/>
          <w:lang w:eastAsia="ja-JP"/>
          <w14:ligatures w14:val="standardContextual"/>
        </w:rPr>
      </w:pPr>
      <w:hyperlink w:anchor="_Toc155967226" w:history="1">
        <w:r w:rsidR="00752093" w:rsidRPr="001D0A27">
          <w:rPr>
            <w:rStyle w:val="Hyperlink"/>
            <w:noProof/>
          </w:rPr>
          <w:t>Result: Qualification Achieved CSV file format</w:t>
        </w:r>
        <w:r w:rsidR="00752093">
          <w:rPr>
            <w:noProof/>
            <w:webHidden/>
          </w:rPr>
          <w:tab/>
        </w:r>
        <w:r w:rsidR="00752093">
          <w:rPr>
            <w:noProof/>
            <w:webHidden/>
          </w:rPr>
          <w:fldChar w:fldCharType="begin"/>
        </w:r>
        <w:r w:rsidR="00752093">
          <w:rPr>
            <w:noProof/>
            <w:webHidden/>
          </w:rPr>
          <w:instrText xml:space="preserve"> PAGEREF _Toc155967226 \h </w:instrText>
        </w:r>
        <w:r w:rsidR="00752093">
          <w:rPr>
            <w:noProof/>
            <w:webHidden/>
          </w:rPr>
        </w:r>
        <w:r w:rsidR="00752093">
          <w:rPr>
            <w:noProof/>
            <w:webHidden/>
          </w:rPr>
          <w:fldChar w:fldCharType="separate"/>
        </w:r>
        <w:r w:rsidR="00752093">
          <w:rPr>
            <w:noProof/>
            <w:webHidden/>
          </w:rPr>
          <w:t>26</w:t>
        </w:r>
        <w:r w:rsidR="00752093">
          <w:rPr>
            <w:noProof/>
            <w:webHidden/>
          </w:rPr>
          <w:fldChar w:fldCharType="end"/>
        </w:r>
      </w:hyperlink>
    </w:p>
    <w:p w14:paraId="315355B8" w14:textId="7BA4767C" w:rsidR="00752093" w:rsidRDefault="00610309">
      <w:pPr>
        <w:pStyle w:val="TOC1"/>
        <w:rPr>
          <w:noProof/>
          <w:kern w:val="2"/>
          <w:lang w:eastAsia="ja-JP"/>
          <w14:ligatures w14:val="standardContextual"/>
        </w:rPr>
      </w:pPr>
      <w:hyperlink w:anchor="_Toc155967227" w:history="1">
        <w:r w:rsidR="00752093" w:rsidRPr="001D0A27">
          <w:rPr>
            <w:rStyle w:val="Hyperlink"/>
            <w:noProof/>
          </w:rPr>
          <w:t>Result: Endorsed programs CSV file format</w:t>
        </w:r>
        <w:r w:rsidR="00752093">
          <w:rPr>
            <w:noProof/>
            <w:webHidden/>
          </w:rPr>
          <w:tab/>
        </w:r>
        <w:r w:rsidR="00752093">
          <w:rPr>
            <w:noProof/>
            <w:webHidden/>
          </w:rPr>
          <w:fldChar w:fldCharType="begin"/>
        </w:r>
        <w:r w:rsidR="00752093">
          <w:rPr>
            <w:noProof/>
            <w:webHidden/>
          </w:rPr>
          <w:instrText xml:space="preserve"> PAGEREF _Toc155967227 \h </w:instrText>
        </w:r>
        <w:r w:rsidR="00752093">
          <w:rPr>
            <w:noProof/>
            <w:webHidden/>
          </w:rPr>
        </w:r>
        <w:r w:rsidR="00752093">
          <w:rPr>
            <w:noProof/>
            <w:webHidden/>
          </w:rPr>
          <w:fldChar w:fldCharType="separate"/>
        </w:r>
        <w:r w:rsidR="00752093">
          <w:rPr>
            <w:noProof/>
            <w:webHidden/>
          </w:rPr>
          <w:t>27</w:t>
        </w:r>
        <w:r w:rsidR="00752093">
          <w:rPr>
            <w:noProof/>
            <w:webHidden/>
          </w:rPr>
          <w:fldChar w:fldCharType="end"/>
        </w:r>
      </w:hyperlink>
    </w:p>
    <w:p w14:paraId="650C479D" w14:textId="09048989" w:rsidR="00752093" w:rsidRDefault="00610309">
      <w:pPr>
        <w:pStyle w:val="TOC1"/>
        <w:rPr>
          <w:noProof/>
          <w:kern w:val="2"/>
          <w:lang w:eastAsia="ja-JP"/>
          <w14:ligatures w14:val="standardContextual"/>
        </w:rPr>
      </w:pPr>
      <w:hyperlink w:anchor="_Toc155967228" w:history="1">
        <w:r w:rsidR="00752093" w:rsidRPr="001D0A27">
          <w:rPr>
            <w:rStyle w:val="Hyperlink"/>
            <w:noProof/>
          </w:rPr>
          <w:t>Result: Externally Set Tasks CSV file format</w:t>
        </w:r>
        <w:r w:rsidR="00752093">
          <w:rPr>
            <w:noProof/>
            <w:webHidden/>
          </w:rPr>
          <w:tab/>
        </w:r>
        <w:r w:rsidR="00752093">
          <w:rPr>
            <w:noProof/>
            <w:webHidden/>
          </w:rPr>
          <w:fldChar w:fldCharType="begin"/>
        </w:r>
        <w:r w:rsidR="00752093">
          <w:rPr>
            <w:noProof/>
            <w:webHidden/>
          </w:rPr>
          <w:instrText xml:space="preserve"> PAGEREF _Toc155967228 \h </w:instrText>
        </w:r>
        <w:r w:rsidR="00752093">
          <w:rPr>
            <w:noProof/>
            <w:webHidden/>
          </w:rPr>
        </w:r>
        <w:r w:rsidR="00752093">
          <w:rPr>
            <w:noProof/>
            <w:webHidden/>
          </w:rPr>
          <w:fldChar w:fldCharType="separate"/>
        </w:r>
        <w:r w:rsidR="00752093">
          <w:rPr>
            <w:noProof/>
            <w:webHidden/>
          </w:rPr>
          <w:t>29</w:t>
        </w:r>
        <w:r w:rsidR="00752093">
          <w:rPr>
            <w:noProof/>
            <w:webHidden/>
          </w:rPr>
          <w:fldChar w:fldCharType="end"/>
        </w:r>
      </w:hyperlink>
    </w:p>
    <w:p w14:paraId="23242EB9" w14:textId="1076497C" w:rsidR="00752093" w:rsidRDefault="00610309">
      <w:pPr>
        <w:pStyle w:val="TOC1"/>
        <w:rPr>
          <w:noProof/>
          <w:kern w:val="2"/>
          <w:lang w:eastAsia="ja-JP"/>
          <w14:ligatures w14:val="standardContextual"/>
        </w:rPr>
      </w:pPr>
      <w:hyperlink w:anchor="_Toc155967229" w:history="1">
        <w:r w:rsidR="00752093" w:rsidRPr="001D0A27">
          <w:rPr>
            <w:rStyle w:val="Hyperlink"/>
            <w:noProof/>
          </w:rPr>
          <w:t>Result: Common Oral Assessment Task CSV file format</w:t>
        </w:r>
        <w:r w:rsidR="00752093">
          <w:rPr>
            <w:noProof/>
            <w:webHidden/>
          </w:rPr>
          <w:tab/>
        </w:r>
        <w:r w:rsidR="00752093">
          <w:rPr>
            <w:noProof/>
            <w:webHidden/>
          </w:rPr>
          <w:fldChar w:fldCharType="begin"/>
        </w:r>
        <w:r w:rsidR="00752093">
          <w:rPr>
            <w:noProof/>
            <w:webHidden/>
          </w:rPr>
          <w:instrText xml:space="preserve"> PAGEREF _Toc155967229 \h </w:instrText>
        </w:r>
        <w:r w:rsidR="00752093">
          <w:rPr>
            <w:noProof/>
            <w:webHidden/>
          </w:rPr>
        </w:r>
        <w:r w:rsidR="00752093">
          <w:rPr>
            <w:noProof/>
            <w:webHidden/>
          </w:rPr>
          <w:fldChar w:fldCharType="separate"/>
        </w:r>
        <w:r w:rsidR="00752093">
          <w:rPr>
            <w:noProof/>
            <w:webHidden/>
          </w:rPr>
          <w:t>30</w:t>
        </w:r>
        <w:r w:rsidR="00752093">
          <w:rPr>
            <w:noProof/>
            <w:webHidden/>
          </w:rPr>
          <w:fldChar w:fldCharType="end"/>
        </w:r>
      </w:hyperlink>
    </w:p>
    <w:p w14:paraId="3E213D22" w14:textId="32FFE4BD" w:rsidR="00752093" w:rsidRDefault="00610309">
      <w:pPr>
        <w:pStyle w:val="TOC1"/>
        <w:rPr>
          <w:noProof/>
          <w:kern w:val="2"/>
          <w:lang w:eastAsia="ja-JP"/>
          <w14:ligatures w14:val="standardContextual"/>
        </w:rPr>
      </w:pPr>
      <w:hyperlink w:anchor="_Toc155967230" w:history="1">
        <w:r w:rsidR="00752093" w:rsidRPr="001D0A27">
          <w:rPr>
            <w:rStyle w:val="Hyperlink"/>
            <w:noProof/>
          </w:rPr>
          <w:t>Result: VET unit of competency results for DTWD funded skill sets (RSUSKILL)</w:t>
        </w:r>
        <w:r w:rsidR="00752093">
          <w:rPr>
            <w:noProof/>
            <w:webHidden/>
          </w:rPr>
          <w:tab/>
        </w:r>
        <w:r w:rsidR="00752093">
          <w:rPr>
            <w:noProof/>
            <w:webHidden/>
          </w:rPr>
          <w:fldChar w:fldCharType="begin"/>
        </w:r>
        <w:r w:rsidR="00752093">
          <w:rPr>
            <w:noProof/>
            <w:webHidden/>
          </w:rPr>
          <w:instrText xml:space="preserve"> PAGEREF _Toc155967230 \h </w:instrText>
        </w:r>
        <w:r w:rsidR="00752093">
          <w:rPr>
            <w:noProof/>
            <w:webHidden/>
          </w:rPr>
        </w:r>
        <w:r w:rsidR="00752093">
          <w:rPr>
            <w:noProof/>
            <w:webHidden/>
          </w:rPr>
          <w:fldChar w:fldCharType="separate"/>
        </w:r>
        <w:r w:rsidR="00752093">
          <w:rPr>
            <w:noProof/>
            <w:webHidden/>
          </w:rPr>
          <w:t>31</w:t>
        </w:r>
        <w:r w:rsidR="00752093">
          <w:rPr>
            <w:noProof/>
            <w:webHidden/>
          </w:rPr>
          <w:fldChar w:fldCharType="end"/>
        </w:r>
      </w:hyperlink>
    </w:p>
    <w:p w14:paraId="1C331799" w14:textId="1B8F569C" w:rsidR="00752093" w:rsidRDefault="00610309">
      <w:pPr>
        <w:pStyle w:val="TOC1"/>
        <w:rPr>
          <w:noProof/>
          <w:kern w:val="2"/>
          <w:lang w:eastAsia="ja-JP"/>
          <w14:ligatures w14:val="standardContextual"/>
        </w:rPr>
      </w:pPr>
      <w:hyperlink w:anchor="_Toc155967231" w:history="1">
        <w:r w:rsidR="00752093" w:rsidRPr="001D0A27">
          <w:rPr>
            <w:rStyle w:val="Hyperlink"/>
            <w:noProof/>
          </w:rPr>
          <w:t>Result: DTWD funded VET skill sets results (RSSKILL)</w:t>
        </w:r>
        <w:r w:rsidR="00752093">
          <w:rPr>
            <w:noProof/>
            <w:webHidden/>
          </w:rPr>
          <w:tab/>
        </w:r>
        <w:r w:rsidR="00752093">
          <w:rPr>
            <w:noProof/>
            <w:webHidden/>
          </w:rPr>
          <w:fldChar w:fldCharType="begin"/>
        </w:r>
        <w:r w:rsidR="00752093">
          <w:rPr>
            <w:noProof/>
            <w:webHidden/>
          </w:rPr>
          <w:instrText xml:space="preserve"> PAGEREF _Toc155967231 \h </w:instrText>
        </w:r>
        <w:r w:rsidR="00752093">
          <w:rPr>
            <w:noProof/>
            <w:webHidden/>
          </w:rPr>
        </w:r>
        <w:r w:rsidR="00752093">
          <w:rPr>
            <w:noProof/>
            <w:webHidden/>
          </w:rPr>
          <w:fldChar w:fldCharType="separate"/>
        </w:r>
        <w:r w:rsidR="00752093">
          <w:rPr>
            <w:noProof/>
            <w:webHidden/>
          </w:rPr>
          <w:t>33</w:t>
        </w:r>
        <w:r w:rsidR="00752093">
          <w:rPr>
            <w:noProof/>
            <w:webHidden/>
          </w:rPr>
          <w:fldChar w:fldCharType="end"/>
        </w:r>
      </w:hyperlink>
    </w:p>
    <w:p w14:paraId="6F1CFEAD" w14:textId="51313FD9" w:rsidR="00752093" w:rsidRDefault="00610309">
      <w:pPr>
        <w:pStyle w:val="TOC1"/>
        <w:rPr>
          <w:noProof/>
          <w:kern w:val="2"/>
          <w:lang w:eastAsia="ja-JP"/>
          <w14:ligatures w14:val="standardContextual"/>
        </w:rPr>
      </w:pPr>
      <w:hyperlink w:anchor="_Toc155967232" w:history="1">
        <w:r w:rsidR="00752093" w:rsidRPr="001D0A27">
          <w:rPr>
            <w:rStyle w:val="Hyperlink"/>
            <w:noProof/>
          </w:rPr>
          <w:t>Registration: Teacher registration CSV file format (Brightpath project schools only)</w:t>
        </w:r>
        <w:r w:rsidR="00752093">
          <w:rPr>
            <w:noProof/>
            <w:webHidden/>
          </w:rPr>
          <w:tab/>
        </w:r>
        <w:r w:rsidR="00752093">
          <w:rPr>
            <w:noProof/>
            <w:webHidden/>
          </w:rPr>
          <w:fldChar w:fldCharType="begin"/>
        </w:r>
        <w:r w:rsidR="00752093">
          <w:rPr>
            <w:noProof/>
            <w:webHidden/>
          </w:rPr>
          <w:instrText xml:space="preserve"> PAGEREF _Toc155967232 \h </w:instrText>
        </w:r>
        <w:r w:rsidR="00752093">
          <w:rPr>
            <w:noProof/>
            <w:webHidden/>
          </w:rPr>
        </w:r>
        <w:r w:rsidR="00752093">
          <w:rPr>
            <w:noProof/>
            <w:webHidden/>
          </w:rPr>
          <w:fldChar w:fldCharType="separate"/>
        </w:r>
        <w:r w:rsidR="00752093">
          <w:rPr>
            <w:noProof/>
            <w:webHidden/>
          </w:rPr>
          <w:t>34</w:t>
        </w:r>
        <w:r w:rsidR="00752093">
          <w:rPr>
            <w:noProof/>
            <w:webHidden/>
          </w:rPr>
          <w:fldChar w:fldCharType="end"/>
        </w:r>
      </w:hyperlink>
    </w:p>
    <w:p w14:paraId="46633898" w14:textId="741EC766" w:rsidR="00752093" w:rsidRDefault="00610309">
      <w:pPr>
        <w:pStyle w:val="TOC1"/>
        <w:rPr>
          <w:noProof/>
          <w:kern w:val="2"/>
          <w:lang w:eastAsia="ja-JP"/>
          <w14:ligatures w14:val="standardContextual"/>
        </w:rPr>
      </w:pPr>
      <w:hyperlink w:anchor="_Toc155967233" w:history="1">
        <w:r w:rsidR="00752093" w:rsidRPr="001D0A27">
          <w:rPr>
            <w:rStyle w:val="Hyperlink"/>
            <w:noProof/>
          </w:rPr>
          <w:t>Changes to Upload Formats</w:t>
        </w:r>
        <w:r w:rsidR="00752093">
          <w:rPr>
            <w:noProof/>
            <w:webHidden/>
          </w:rPr>
          <w:tab/>
        </w:r>
        <w:r w:rsidR="00752093">
          <w:rPr>
            <w:noProof/>
            <w:webHidden/>
          </w:rPr>
          <w:fldChar w:fldCharType="begin"/>
        </w:r>
        <w:r w:rsidR="00752093">
          <w:rPr>
            <w:noProof/>
            <w:webHidden/>
          </w:rPr>
          <w:instrText xml:space="preserve"> PAGEREF _Toc155967233 \h </w:instrText>
        </w:r>
        <w:r w:rsidR="00752093">
          <w:rPr>
            <w:noProof/>
            <w:webHidden/>
          </w:rPr>
        </w:r>
        <w:r w:rsidR="00752093">
          <w:rPr>
            <w:noProof/>
            <w:webHidden/>
          </w:rPr>
          <w:fldChar w:fldCharType="separate"/>
        </w:r>
        <w:r w:rsidR="00752093">
          <w:rPr>
            <w:noProof/>
            <w:webHidden/>
          </w:rPr>
          <w:t>35</w:t>
        </w:r>
        <w:r w:rsidR="00752093">
          <w:rPr>
            <w:noProof/>
            <w:webHidden/>
          </w:rPr>
          <w:fldChar w:fldCharType="end"/>
        </w:r>
      </w:hyperlink>
    </w:p>
    <w:p w14:paraId="02F648C1" w14:textId="677F01E6" w:rsidR="00A512DD" w:rsidRPr="00C11C85" w:rsidRDefault="00A512DD" w:rsidP="00165F44">
      <w:pPr>
        <w:spacing w:before="2880"/>
      </w:pPr>
      <w:r>
        <w:fldChar w:fldCharType="end"/>
      </w:r>
      <w:r w:rsidRPr="00C11C85">
        <w:t>Note</w:t>
      </w:r>
      <w:r w:rsidR="00643AA2">
        <w:t>s</w:t>
      </w:r>
      <w:r w:rsidRPr="00C11C85">
        <w:t>:</w:t>
      </w:r>
    </w:p>
    <w:p w14:paraId="3D51BE00" w14:textId="77777777" w:rsidR="00A512DD" w:rsidRDefault="00A512DD" w:rsidP="00A512DD">
      <w:pPr>
        <w:pStyle w:val="ListNumber"/>
      </w:pPr>
      <w:r>
        <w:t>All fields to be separated by a semi-colon (;) or by a comma (,)</w:t>
      </w:r>
    </w:p>
    <w:p w14:paraId="03F2CE16" w14:textId="77777777" w:rsidR="00A512DD" w:rsidRDefault="00A512DD" w:rsidP="00A512DD">
      <w:pPr>
        <w:pStyle w:val="ListNumber"/>
        <w:numPr>
          <w:ilvl w:val="0"/>
          <w:numId w:val="0"/>
        </w:numPr>
        <w:ind w:left="360"/>
      </w:pPr>
      <w:r>
        <w:t>[User can specify which type of file on upload]</w:t>
      </w:r>
    </w:p>
    <w:p w14:paraId="14D8E26F" w14:textId="77777777" w:rsidR="00A512DD" w:rsidRDefault="00A512DD" w:rsidP="00A512DD">
      <w:pPr>
        <w:pStyle w:val="ListNumber"/>
      </w:pPr>
      <w:r>
        <w:t>Unless specified all fields to be left blank</w:t>
      </w:r>
    </w:p>
    <w:p w14:paraId="5F7377E4" w14:textId="77777777" w:rsidR="00A512DD" w:rsidRPr="00165F44" w:rsidRDefault="00A512DD" w:rsidP="00165F44">
      <w:pPr>
        <w:pStyle w:val="NoSpacing"/>
      </w:pPr>
      <w:r w:rsidRPr="00165F44">
        <w:t>Ben Businovski</w:t>
      </w:r>
    </w:p>
    <w:p w14:paraId="6BCB4F2D" w14:textId="77777777" w:rsidR="00A512DD" w:rsidRPr="00165F44" w:rsidRDefault="00A512DD" w:rsidP="00165F44">
      <w:pPr>
        <w:pStyle w:val="NoSpacing"/>
      </w:pPr>
      <w:r w:rsidRPr="00165F44">
        <w:t>Manager – Information Systems</w:t>
      </w:r>
    </w:p>
    <w:p w14:paraId="71A95A05" w14:textId="77777777" w:rsidR="00A512DD" w:rsidRPr="001E3521" w:rsidRDefault="00A512DD" w:rsidP="00A512DD">
      <w:pPr>
        <w:pStyle w:val="NoSpacing"/>
      </w:pPr>
      <w:r w:rsidRPr="001E3521">
        <w:t xml:space="preserve">Email: </w:t>
      </w:r>
      <w:hyperlink r:id="rId15" w:history="1">
        <w:r w:rsidRPr="00937FF8">
          <w:rPr>
            <w:rStyle w:val="Hyperlink"/>
          </w:rPr>
          <w:t>ben.businovski@scsa.wa.edu.au</w:t>
        </w:r>
      </w:hyperlink>
    </w:p>
    <w:p w14:paraId="08EF6895" w14:textId="77777777" w:rsidR="00A512DD" w:rsidRDefault="00A512DD" w:rsidP="00A512DD"/>
    <w:p w14:paraId="638BCBDB" w14:textId="77777777" w:rsidR="00A512DD" w:rsidRPr="00C11C85" w:rsidRDefault="00A512DD" w:rsidP="00A512DD">
      <w:pPr>
        <w:sectPr w:rsidR="00A512DD" w:rsidRPr="00C11C85" w:rsidSect="00EB55E0">
          <w:headerReference w:type="default" r:id="rId16"/>
          <w:footerReference w:type="default" r:id="rId17"/>
          <w:pgSz w:w="11906" w:h="16838" w:code="9"/>
          <w:pgMar w:top="1440" w:right="1440" w:bottom="1440" w:left="1440" w:header="709" w:footer="567" w:gutter="0"/>
          <w:cols w:space="708"/>
          <w:docGrid w:linePitch="360"/>
        </w:sectPr>
      </w:pPr>
    </w:p>
    <w:p w14:paraId="05188573" w14:textId="77777777" w:rsidR="00A512DD" w:rsidRDefault="00A512DD" w:rsidP="00E17761">
      <w:pPr>
        <w:pStyle w:val="SCSAHeading1"/>
        <w:spacing w:after="0"/>
      </w:pPr>
      <w:bookmarkStart w:id="3" w:name="_Toc155967216"/>
      <w:bookmarkEnd w:id="2"/>
      <w:r>
        <w:lastRenderedPageBreak/>
        <w:t>Specifications</w:t>
      </w:r>
      <w:bookmarkEnd w:id="3"/>
    </w:p>
    <w:p w14:paraId="18C44E0B" w14:textId="77777777" w:rsidR="00A512DD" w:rsidRPr="00B04CE3" w:rsidRDefault="00A512DD" w:rsidP="00165F44">
      <w:pPr>
        <w:pStyle w:val="SCSAHeading2"/>
      </w:pPr>
      <w:r w:rsidRPr="00165F44">
        <w:t>Terminology</w:t>
      </w:r>
    </w:p>
    <w:p w14:paraId="3DF2B77D" w14:textId="77777777" w:rsidR="00A512DD" w:rsidRDefault="00A512DD" w:rsidP="00A512DD">
      <w:r>
        <w:t>Terminology that is specific to computing</w:t>
      </w:r>
    </w:p>
    <w:tbl>
      <w:tblPr>
        <w:tblStyle w:val="LightList-Accent5"/>
        <w:tblW w:w="0" w:type="auto"/>
        <w:tblBorders>
          <w:top w:val="single" w:sz="4" w:space="0" w:color="BD9FCF"/>
          <w:left w:val="single" w:sz="4" w:space="0" w:color="BD9FCF"/>
          <w:bottom w:val="single" w:sz="4" w:space="0" w:color="BD9FCF"/>
          <w:right w:val="single" w:sz="4" w:space="0" w:color="BD9FCF"/>
          <w:insideH w:val="single" w:sz="4" w:space="0" w:color="BD9FCF"/>
          <w:insideV w:val="single" w:sz="4" w:space="0" w:color="BD9FCF"/>
        </w:tblBorders>
        <w:tblCellMar>
          <w:top w:w="57" w:type="dxa"/>
          <w:bottom w:w="57" w:type="dxa"/>
        </w:tblCellMar>
        <w:tblLook w:val="0080" w:firstRow="0" w:lastRow="0" w:firstColumn="1" w:lastColumn="0" w:noHBand="0" w:noVBand="0"/>
        <w:tblCaption w:val="Computing terms"/>
        <w:tblDescription w:val="Describes Record, Field, File"/>
      </w:tblPr>
      <w:tblGrid>
        <w:gridCol w:w="1642"/>
        <w:gridCol w:w="7364"/>
      </w:tblGrid>
      <w:tr w:rsidR="00A512DD" w14:paraId="52A1B6A9" w14:textId="77777777" w:rsidTr="00165F44">
        <w:trPr>
          <w:tblHeader/>
        </w:trPr>
        <w:tc>
          <w:tcPr>
            <w:cnfStyle w:val="001000000000" w:firstRow="0" w:lastRow="0" w:firstColumn="1" w:lastColumn="0" w:oddVBand="0" w:evenVBand="0" w:oddHBand="0" w:evenHBand="0" w:firstRowFirstColumn="0" w:firstRowLastColumn="0" w:lastRowFirstColumn="0" w:lastRowLastColumn="0"/>
            <w:tcW w:w="1642" w:type="dxa"/>
          </w:tcPr>
          <w:p w14:paraId="237618CB" w14:textId="77777777" w:rsidR="00A512DD" w:rsidRPr="004E3AA3" w:rsidRDefault="00A512DD" w:rsidP="00165F44">
            <w:pPr>
              <w:spacing w:after="0"/>
            </w:pPr>
            <w:r>
              <w:t>Term</w:t>
            </w:r>
          </w:p>
        </w:tc>
        <w:tc>
          <w:tcPr>
            <w:cnfStyle w:val="000010000000" w:firstRow="0" w:lastRow="0" w:firstColumn="0" w:lastColumn="0" w:oddVBand="1" w:evenVBand="0" w:oddHBand="0" w:evenHBand="0" w:firstRowFirstColumn="0" w:firstRowLastColumn="0" w:lastRowFirstColumn="0" w:lastRowLastColumn="0"/>
            <w:tcW w:w="7364" w:type="dxa"/>
            <w:tcBorders>
              <w:top w:val="none" w:sz="0" w:space="0" w:color="auto"/>
              <w:left w:val="none" w:sz="0" w:space="0" w:color="auto"/>
              <w:right w:val="none" w:sz="0" w:space="0" w:color="auto"/>
            </w:tcBorders>
          </w:tcPr>
          <w:p w14:paraId="04A1EA2F" w14:textId="77777777" w:rsidR="00A512DD" w:rsidRPr="00DE62AE" w:rsidRDefault="00A512DD" w:rsidP="00165F44">
            <w:pPr>
              <w:spacing w:after="0"/>
              <w:rPr>
                <w:b/>
              </w:rPr>
            </w:pPr>
            <w:r w:rsidRPr="00DE62AE">
              <w:rPr>
                <w:b/>
              </w:rPr>
              <w:t>Description</w:t>
            </w:r>
          </w:p>
        </w:tc>
      </w:tr>
      <w:tr w:rsidR="00A512DD" w14:paraId="6EA1CB96" w14:textId="77777777" w:rsidTr="00165F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2" w:type="dxa"/>
            <w:tcBorders>
              <w:top w:val="none" w:sz="0" w:space="0" w:color="auto"/>
              <w:left w:val="none" w:sz="0" w:space="0" w:color="auto"/>
              <w:bottom w:val="none" w:sz="0" w:space="0" w:color="auto"/>
            </w:tcBorders>
          </w:tcPr>
          <w:p w14:paraId="20E943F8" w14:textId="77777777" w:rsidR="00A512DD" w:rsidRPr="004E3AA3" w:rsidRDefault="00A512DD" w:rsidP="00165F44">
            <w:pPr>
              <w:spacing w:after="0"/>
            </w:pPr>
            <w:r w:rsidRPr="004E3AA3">
              <w:t>Record</w:t>
            </w:r>
          </w:p>
        </w:tc>
        <w:tc>
          <w:tcPr>
            <w:cnfStyle w:val="000010000000" w:firstRow="0" w:lastRow="0" w:firstColumn="0" w:lastColumn="0" w:oddVBand="1" w:evenVBand="0" w:oddHBand="0" w:evenHBand="0" w:firstRowFirstColumn="0" w:firstRowLastColumn="0" w:lastRowFirstColumn="0" w:lastRowLastColumn="0"/>
            <w:tcW w:w="7364" w:type="dxa"/>
            <w:tcBorders>
              <w:top w:val="none" w:sz="0" w:space="0" w:color="auto"/>
              <w:left w:val="none" w:sz="0" w:space="0" w:color="auto"/>
              <w:bottom w:val="none" w:sz="0" w:space="0" w:color="auto"/>
              <w:right w:val="none" w:sz="0" w:space="0" w:color="auto"/>
            </w:tcBorders>
          </w:tcPr>
          <w:p w14:paraId="2FE13B04" w14:textId="77777777" w:rsidR="00A512DD" w:rsidRDefault="00A512DD" w:rsidP="00165F44">
            <w:pPr>
              <w:spacing w:after="0"/>
            </w:pPr>
            <w:r w:rsidRPr="004E3AA3">
              <w:t>A set of data relating to a student (e.g. name record, address record)</w:t>
            </w:r>
          </w:p>
        </w:tc>
      </w:tr>
      <w:tr w:rsidR="00A512DD" w14:paraId="18A23180" w14:textId="77777777" w:rsidTr="00165F44">
        <w:tc>
          <w:tcPr>
            <w:cnfStyle w:val="001000000000" w:firstRow="0" w:lastRow="0" w:firstColumn="1" w:lastColumn="0" w:oddVBand="0" w:evenVBand="0" w:oddHBand="0" w:evenHBand="0" w:firstRowFirstColumn="0" w:firstRowLastColumn="0" w:lastRowFirstColumn="0" w:lastRowLastColumn="0"/>
            <w:tcW w:w="1642" w:type="dxa"/>
          </w:tcPr>
          <w:p w14:paraId="500C301A" w14:textId="77777777" w:rsidR="00A512DD" w:rsidRPr="004E3AA3" w:rsidRDefault="00A512DD" w:rsidP="00165F44">
            <w:pPr>
              <w:spacing w:after="0"/>
            </w:pPr>
            <w:r w:rsidRPr="004E3AA3">
              <w:t>Field</w:t>
            </w:r>
          </w:p>
        </w:tc>
        <w:tc>
          <w:tcPr>
            <w:cnfStyle w:val="000010000000" w:firstRow="0" w:lastRow="0" w:firstColumn="0" w:lastColumn="0" w:oddVBand="1" w:evenVBand="0" w:oddHBand="0" w:evenHBand="0" w:firstRowFirstColumn="0" w:firstRowLastColumn="0" w:lastRowFirstColumn="0" w:lastRowLastColumn="0"/>
            <w:tcW w:w="7364" w:type="dxa"/>
            <w:tcBorders>
              <w:left w:val="none" w:sz="0" w:space="0" w:color="auto"/>
              <w:right w:val="none" w:sz="0" w:space="0" w:color="auto"/>
            </w:tcBorders>
          </w:tcPr>
          <w:p w14:paraId="7E9E43F6" w14:textId="77777777" w:rsidR="00A512DD" w:rsidRPr="004E3AA3" w:rsidRDefault="00A512DD" w:rsidP="00165F44">
            <w:pPr>
              <w:spacing w:after="0"/>
            </w:pPr>
            <w:r w:rsidRPr="004E3AA3">
              <w:t>One</w:t>
            </w:r>
            <w:r>
              <w:t xml:space="preserve"> </w:t>
            </w:r>
            <w:r w:rsidRPr="004E3AA3">
              <w:t>item of da</w:t>
            </w:r>
            <w:r>
              <w:t>ta (e.g. family name, postcode)</w:t>
            </w:r>
          </w:p>
        </w:tc>
      </w:tr>
      <w:tr w:rsidR="00A512DD" w14:paraId="0C144DEC" w14:textId="77777777" w:rsidTr="00165F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2" w:type="dxa"/>
            <w:tcBorders>
              <w:top w:val="none" w:sz="0" w:space="0" w:color="auto"/>
              <w:left w:val="none" w:sz="0" w:space="0" w:color="auto"/>
              <w:bottom w:val="none" w:sz="0" w:space="0" w:color="auto"/>
            </w:tcBorders>
          </w:tcPr>
          <w:p w14:paraId="2151BC2A" w14:textId="77777777" w:rsidR="00A512DD" w:rsidRPr="004E3AA3" w:rsidRDefault="00A512DD" w:rsidP="00165F44">
            <w:pPr>
              <w:spacing w:after="0"/>
            </w:pPr>
            <w:r w:rsidRPr="004E3AA3">
              <w:t>File</w:t>
            </w:r>
          </w:p>
        </w:tc>
        <w:tc>
          <w:tcPr>
            <w:cnfStyle w:val="000010000000" w:firstRow="0" w:lastRow="0" w:firstColumn="0" w:lastColumn="0" w:oddVBand="1" w:evenVBand="0" w:oddHBand="0" w:evenHBand="0" w:firstRowFirstColumn="0" w:firstRowLastColumn="0" w:lastRowFirstColumn="0" w:lastRowLastColumn="0"/>
            <w:tcW w:w="7364" w:type="dxa"/>
            <w:tcBorders>
              <w:top w:val="none" w:sz="0" w:space="0" w:color="auto"/>
              <w:left w:val="none" w:sz="0" w:space="0" w:color="auto"/>
              <w:bottom w:val="none" w:sz="0" w:space="0" w:color="auto"/>
              <w:right w:val="none" w:sz="0" w:space="0" w:color="auto"/>
            </w:tcBorders>
          </w:tcPr>
          <w:p w14:paraId="57AC67BB" w14:textId="77777777" w:rsidR="00A512DD" w:rsidRPr="004E3AA3" w:rsidRDefault="00A512DD" w:rsidP="00165F44">
            <w:pPr>
              <w:spacing w:after="0"/>
            </w:pPr>
            <w:r w:rsidRPr="004E3AA3">
              <w:t>A collection of similar records which belong to one provider (e.g. enrolment file consisting of the enrolment records for all Year 11 students).</w:t>
            </w:r>
          </w:p>
        </w:tc>
      </w:tr>
    </w:tbl>
    <w:p w14:paraId="01FE1A2D" w14:textId="77777777" w:rsidR="00A512DD" w:rsidRPr="00165F44" w:rsidRDefault="00A512DD" w:rsidP="00165F44">
      <w:pPr>
        <w:pStyle w:val="SCSAHeading2"/>
        <w:spacing w:before="240"/>
      </w:pPr>
      <w:r w:rsidRPr="00165F44">
        <w:t>File Naming</w:t>
      </w:r>
    </w:p>
    <w:p w14:paraId="0C3ECFBF" w14:textId="77777777" w:rsidR="00A512DD" w:rsidRDefault="00A512DD" w:rsidP="00A512DD">
      <w:r>
        <w:t>The file name convention is to be of the form:</w:t>
      </w:r>
    </w:p>
    <w:p w14:paraId="60B489FC" w14:textId="77777777" w:rsidR="00A512DD" w:rsidRDefault="00A512DD" w:rsidP="00A512DD">
      <w:r>
        <w:t>XXXXXSSSSTTYYY.csv</w:t>
      </w:r>
    </w:p>
    <w:p w14:paraId="091E70D7" w14:textId="1CC7BCA0" w:rsidR="00A512DD" w:rsidRDefault="00A512DD" w:rsidP="00A512DD">
      <w:pPr>
        <w:pStyle w:val="NoSpacing"/>
        <w:tabs>
          <w:tab w:val="left" w:pos="1134"/>
          <w:tab w:val="left" w:pos="1985"/>
          <w:tab w:val="left" w:pos="2552"/>
        </w:tabs>
      </w:pPr>
      <w:r>
        <w:t>where</w:t>
      </w:r>
      <w:r>
        <w:tab/>
        <w:t>XXXXX</w:t>
      </w:r>
      <w:r>
        <w:tab/>
        <w:t>=</w:t>
      </w:r>
      <w:r>
        <w:tab/>
        <w:t xml:space="preserve">record type </w:t>
      </w:r>
      <w:r w:rsidR="002A2D3C">
        <w:t>(</w:t>
      </w:r>
      <w:r>
        <w:t>e.g. ENCOS</w:t>
      </w:r>
      <w:r w:rsidR="002A2D3C">
        <w:t>)</w:t>
      </w:r>
    </w:p>
    <w:p w14:paraId="6FDBACAA" w14:textId="77777777" w:rsidR="00A512DD" w:rsidRDefault="00A512DD" w:rsidP="00A512DD">
      <w:pPr>
        <w:pStyle w:val="NoSpacing"/>
        <w:tabs>
          <w:tab w:val="left" w:pos="1134"/>
          <w:tab w:val="left" w:pos="1985"/>
          <w:tab w:val="left" w:pos="2552"/>
        </w:tabs>
      </w:pPr>
      <w:r>
        <w:tab/>
        <w:t>SSSS</w:t>
      </w:r>
      <w:r>
        <w:tab/>
        <w:t>=</w:t>
      </w:r>
      <w:r>
        <w:tab/>
        <w:t>the provider code (e.g. 4001)</w:t>
      </w:r>
    </w:p>
    <w:p w14:paraId="597BD750" w14:textId="77777777" w:rsidR="00A512DD" w:rsidRDefault="00A512DD" w:rsidP="00A512DD">
      <w:pPr>
        <w:pStyle w:val="NoSpacing"/>
        <w:tabs>
          <w:tab w:val="left" w:pos="1134"/>
          <w:tab w:val="left" w:pos="1985"/>
          <w:tab w:val="left" w:pos="2552"/>
        </w:tabs>
      </w:pPr>
      <w:r>
        <w:tab/>
        <w:t>TT</w:t>
      </w:r>
      <w:r>
        <w:tab/>
        <w:t>=</w:t>
      </w:r>
      <w:r>
        <w:tab/>
        <w:t>S1, S2, Y1 for semester or year-long data</w:t>
      </w:r>
    </w:p>
    <w:p w14:paraId="7F000514" w14:textId="77777777" w:rsidR="00A512DD" w:rsidRDefault="00A512DD" w:rsidP="00A512DD">
      <w:pPr>
        <w:pStyle w:val="NoSpacing"/>
        <w:tabs>
          <w:tab w:val="left" w:pos="1134"/>
          <w:tab w:val="left" w:pos="1985"/>
          <w:tab w:val="left" w:pos="2552"/>
        </w:tabs>
      </w:pPr>
      <w:r>
        <w:tab/>
        <w:t>YYY</w:t>
      </w:r>
      <w:r>
        <w:tab/>
        <w:t>=</w:t>
      </w:r>
      <w:r>
        <w:tab/>
        <w:t>Y11, Y12 for Year 11 or Year 12 data or YUP for combined Year 11 &amp;</w:t>
      </w:r>
    </w:p>
    <w:p w14:paraId="3ECFDB7C" w14:textId="77777777" w:rsidR="00A512DD" w:rsidRDefault="00A512DD" w:rsidP="00A512DD">
      <w:pPr>
        <w:pStyle w:val="NoSpacing"/>
        <w:tabs>
          <w:tab w:val="left" w:pos="2552"/>
        </w:tabs>
      </w:pPr>
      <w:r>
        <w:tab/>
        <w:t>Year 12 data</w:t>
      </w:r>
    </w:p>
    <w:p w14:paraId="4723EA68" w14:textId="77777777" w:rsidR="00A512DD" w:rsidRDefault="00A512DD" w:rsidP="00165F44">
      <w:pPr>
        <w:spacing w:after="0"/>
      </w:pPr>
      <w:r>
        <w:t>For example:</w:t>
      </w:r>
    </w:p>
    <w:p w14:paraId="47E460C3" w14:textId="77777777" w:rsidR="00A512DD" w:rsidRDefault="00A512DD" w:rsidP="00A512DD">
      <w:pPr>
        <w:pStyle w:val="ListBullet"/>
      </w:pPr>
      <w:r>
        <w:t>a file name of enrolment records from provider 1002 for Year 11 would be ENCOS1002S1Y11.CSV</w:t>
      </w:r>
    </w:p>
    <w:p w14:paraId="1F60EF89" w14:textId="77777777" w:rsidR="00A512DD" w:rsidRDefault="00A512DD" w:rsidP="00A512DD">
      <w:pPr>
        <w:pStyle w:val="ListBullet"/>
      </w:pPr>
      <w:r>
        <w:t>a file name of offerings of course records from provider 1002 would be OFCOS1002Y1YUP.CSV</w:t>
      </w:r>
    </w:p>
    <w:p w14:paraId="64D21450" w14:textId="77777777" w:rsidR="00A512DD" w:rsidRPr="00123BB5" w:rsidRDefault="00A512DD" w:rsidP="00A512DD">
      <w:pPr>
        <w:rPr>
          <w:b/>
        </w:rPr>
      </w:pPr>
      <w:bookmarkStart w:id="4" w:name="_Hlk119596233"/>
      <w:bookmarkStart w:id="5" w:name="_Hlk119596318"/>
      <w:r w:rsidRPr="00123BB5">
        <w:t xml:space="preserve">Course (COS) codes and course unit codes can be found at </w:t>
      </w:r>
      <w:hyperlink r:id="rId18" w:history="1">
        <w:r w:rsidRPr="005661D8">
          <w:rPr>
            <w:rStyle w:val="Hyperlink"/>
          </w:rPr>
          <w:t>https://senior-secondary.scsa.wa.edu.au/syllabus-and-support-materials/course-codes</w:t>
        </w:r>
      </w:hyperlink>
    </w:p>
    <w:p w14:paraId="6A622E15" w14:textId="77777777" w:rsidR="00A512DD" w:rsidRPr="00911051" w:rsidRDefault="00A512DD" w:rsidP="00A512DD">
      <w:pPr>
        <w:rPr>
          <w:b/>
          <w:bCs/>
        </w:rPr>
      </w:pPr>
      <w:r w:rsidRPr="00123BB5">
        <w:t xml:space="preserve">VET codes can be found at </w:t>
      </w:r>
      <w:hyperlink r:id="rId19" w:history="1">
        <w:r w:rsidRPr="005661D8">
          <w:rPr>
            <w:rStyle w:val="Hyperlink"/>
          </w:rPr>
          <w:t>https://senior-secondary.scsa.wa.edu.au/syllabus-and-support-materials/vet-industry-specific</w:t>
        </w:r>
      </w:hyperlink>
      <w:r>
        <w:rPr>
          <w:rStyle w:val="Hyperlink"/>
        </w:rPr>
        <w:t xml:space="preserve"> </w:t>
      </w:r>
      <w:r w:rsidRPr="00123BB5">
        <w:t>and</w:t>
      </w:r>
      <w:r>
        <w:t xml:space="preserve"> </w:t>
      </w:r>
      <w:hyperlink r:id="rId20" w:history="1">
        <w:r w:rsidRPr="00911051">
          <w:rPr>
            <w:rStyle w:val="Hyperlink"/>
            <w:bCs/>
          </w:rPr>
          <w:t>https://senior-secondary.scsa.wa.edu.au/vet/wace-recognition-of-vet-accredited-courses</w:t>
        </w:r>
      </w:hyperlink>
      <w:r w:rsidRPr="00911051">
        <w:rPr>
          <w:b/>
          <w:bCs/>
        </w:rPr>
        <w:t xml:space="preserve"> </w:t>
      </w:r>
    </w:p>
    <w:p w14:paraId="538EC07B" w14:textId="77777777" w:rsidR="00A512DD" w:rsidRPr="00123BB5" w:rsidRDefault="00A512DD" w:rsidP="00A512DD">
      <w:pPr>
        <w:rPr>
          <w:b/>
        </w:rPr>
      </w:pPr>
      <w:r w:rsidRPr="00123BB5">
        <w:t xml:space="preserve">Endorsed Programs codes can be found at </w:t>
      </w:r>
      <w:hyperlink r:id="rId21" w:history="1">
        <w:r w:rsidRPr="005661D8">
          <w:rPr>
            <w:rStyle w:val="Hyperlink"/>
          </w:rPr>
          <w:t>https://senior-secondary.scsa.wa.edu.au/syllabus-and-support-materials/endorsed-programs</w:t>
        </w:r>
      </w:hyperlink>
    </w:p>
    <w:bookmarkEnd w:id="4"/>
    <w:p w14:paraId="267B1B42" w14:textId="77777777" w:rsidR="00A512DD" w:rsidRDefault="00A512DD" w:rsidP="00A512DD">
      <w:r>
        <w:br w:type="page"/>
      </w:r>
    </w:p>
    <w:p w14:paraId="5BD16E05" w14:textId="77777777" w:rsidR="00A512DD" w:rsidRDefault="00A512DD" w:rsidP="00E17761">
      <w:pPr>
        <w:pStyle w:val="SCSAHeading1"/>
        <w:spacing w:after="80"/>
      </w:pPr>
      <w:bookmarkStart w:id="6" w:name="_Toc155967217"/>
      <w:bookmarkEnd w:id="5"/>
      <w:r>
        <w:lastRenderedPageBreak/>
        <w:t>Offering: COS offering CSV file format</w:t>
      </w:r>
      <w:bookmarkEnd w:id="6"/>
    </w:p>
    <w:tbl>
      <w:tblPr>
        <w:tblStyle w:val="Style1"/>
        <w:tblW w:w="5000" w:type="pct"/>
        <w:tblBorders>
          <w:top w:val="single" w:sz="4" w:space="0" w:color="BD9FCF"/>
          <w:left w:val="single" w:sz="4" w:space="0" w:color="BD9FCF"/>
          <w:bottom w:val="single" w:sz="4" w:space="0" w:color="BD9FCF"/>
          <w:right w:val="single" w:sz="4" w:space="0" w:color="BD9FCF"/>
          <w:insideH w:val="single" w:sz="4" w:space="0" w:color="BD9FCF"/>
          <w:insideV w:val="single" w:sz="4" w:space="0" w:color="BD9FCF"/>
        </w:tblBorders>
        <w:tblLayout w:type="fixed"/>
        <w:tblCellMar>
          <w:top w:w="28" w:type="dxa"/>
          <w:bottom w:w="28" w:type="dxa"/>
        </w:tblCellMar>
        <w:tblLook w:val="0020" w:firstRow="1" w:lastRow="0" w:firstColumn="0" w:lastColumn="0" w:noHBand="0" w:noVBand="0"/>
        <w:tblCaption w:val="Offering: COS offering CSV file format"/>
        <w:tblDescription w:val="Offering: COS offering CSV file format"/>
      </w:tblPr>
      <w:tblGrid>
        <w:gridCol w:w="874"/>
        <w:gridCol w:w="1061"/>
        <w:gridCol w:w="2721"/>
        <w:gridCol w:w="4360"/>
      </w:tblGrid>
      <w:tr w:rsidR="00A512DD" w:rsidRPr="00044B15" w14:paraId="4CA563F2" w14:textId="77777777" w:rsidTr="009050D4">
        <w:trPr>
          <w:cnfStyle w:val="100000000000" w:firstRow="1" w:lastRow="0" w:firstColumn="0" w:lastColumn="0" w:oddVBand="0" w:evenVBand="0" w:oddHBand="0" w:evenHBand="0" w:firstRowFirstColumn="0" w:firstRowLastColumn="0" w:lastRowFirstColumn="0" w:lastRowLastColumn="0"/>
          <w:cantSplit/>
          <w:trHeight w:val="420"/>
          <w:tblHeader/>
        </w:trPr>
        <w:tc>
          <w:tcPr>
            <w:tcW w:w="904" w:type="dxa"/>
            <w:tcBorders>
              <w:right w:val="single" w:sz="4" w:space="0" w:color="FFFFFF" w:themeColor="background1"/>
            </w:tcBorders>
            <w:shd w:val="clear" w:color="auto" w:fill="BD9FCF"/>
            <w:vAlign w:val="center"/>
            <w:hideMark/>
          </w:tcPr>
          <w:p w14:paraId="0C7694C1" w14:textId="77777777" w:rsidR="00A512DD" w:rsidRPr="00A91255" w:rsidRDefault="00A512DD" w:rsidP="00A91255">
            <w:pPr>
              <w:spacing w:after="0"/>
              <w:jc w:val="center"/>
              <w:rPr>
                <w:bCs/>
                <w:color w:val="auto"/>
              </w:rPr>
            </w:pPr>
            <w:r w:rsidRPr="00A91255">
              <w:rPr>
                <w:bCs/>
                <w:color w:val="auto"/>
              </w:rPr>
              <w:t>Column number</w:t>
            </w:r>
          </w:p>
        </w:tc>
        <w:tc>
          <w:tcPr>
            <w:tcW w:w="1099" w:type="dxa"/>
            <w:tcBorders>
              <w:left w:val="single" w:sz="4" w:space="0" w:color="FFFFFF" w:themeColor="background1"/>
              <w:right w:val="single" w:sz="4" w:space="0" w:color="FFFFFF" w:themeColor="background1"/>
            </w:tcBorders>
            <w:shd w:val="clear" w:color="auto" w:fill="BD9FCF"/>
            <w:vAlign w:val="center"/>
          </w:tcPr>
          <w:p w14:paraId="3C3568E9" w14:textId="77777777" w:rsidR="00A512DD" w:rsidRPr="00A91255" w:rsidRDefault="00A512DD" w:rsidP="00A91255">
            <w:pPr>
              <w:spacing w:after="0"/>
              <w:jc w:val="center"/>
              <w:rPr>
                <w:bCs/>
                <w:color w:val="auto"/>
              </w:rPr>
            </w:pPr>
            <w:r w:rsidRPr="00A91255">
              <w:rPr>
                <w:bCs/>
                <w:color w:val="auto"/>
              </w:rPr>
              <w:t>Column reference</w:t>
            </w:r>
          </w:p>
        </w:tc>
        <w:tc>
          <w:tcPr>
            <w:tcW w:w="2836" w:type="dxa"/>
            <w:tcBorders>
              <w:left w:val="single" w:sz="4" w:space="0" w:color="FFFFFF" w:themeColor="background1"/>
              <w:right w:val="single" w:sz="4" w:space="0" w:color="FFFFFF" w:themeColor="background1"/>
            </w:tcBorders>
            <w:shd w:val="clear" w:color="auto" w:fill="BD9FCF"/>
            <w:vAlign w:val="center"/>
            <w:hideMark/>
          </w:tcPr>
          <w:p w14:paraId="68068058" w14:textId="7F8F7EC2" w:rsidR="00A512DD" w:rsidRPr="00A91255" w:rsidRDefault="00A512DD" w:rsidP="00A91255">
            <w:pPr>
              <w:spacing w:after="0"/>
              <w:rPr>
                <w:bCs/>
                <w:color w:val="auto"/>
              </w:rPr>
            </w:pPr>
            <w:r w:rsidRPr="00A91255">
              <w:rPr>
                <w:bCs/>
                <w:color w:val="auto"/>
              </w:rPr>
              <w:t xml:space="preserve">Field </w:t>
            </w:r>
            <w:r w:rsidR="002D1CED" w:rsidRPr="00A91255">
              <w:rPr>
                <w:bCs/>
                <w:color w:val="auto"/>
              </w:rPr>
              <w:t>n</w:t>
            </w:r>
            <w:r w:rsidRPr="00A91255">
              <w:rPr>
                <w:bCs/>
                <w:color w:val="auto"/>
              </w:rPr>
              <w:t>ame</w:t>
            </w:r>
          </w:p>
        </w:tc>
        <w:tc>
          <w:tcPr>
            <w:tcW w:w="4551" w:type="dxa"/>
            <w:tcBorders>
              <w:left w:val="single" w:sz="4" w:space="0" w:color="FFFFFF" w:themeColor="background1"/>
            </w:tcBorders>
            <w:shd w:val="clear" w:color="auto" w:fill="BD9FCF"/>
            <w:vAlign w:val="center"/>
            <w:hideMark/>
          </w:tcPr>
          <w:p w14:paraId="5C7697AB" w14:textId="77777777" w:rsidR="00A512DD" w:rsidRPr="00A91255" w:rsidRDefault="00A512DD" w:rsidP="00A91255">
            <w:pPr>
              <w:spacing w:after="0"/>
              <w:rPr>
                <w:bCs/>
                <w:color w:val="auto"/>
              </w:rPr>
            </w:pPr>
            <w:r w:rsidRPr="00A91255">
              <w:rPr>
                <w:bCs/>
                <w:color w:val="auto"/>
              </w:rPr>
              <w:t>Comment</w:t>
            </w:r>
          </w:p>
        </w:tc>
      </w:tr>
      <w:tr w:rsidR="00A512DD" w:rsidRPr="00044B15" w14:paraId="42970D41" w14:textId="77777777" w:rsidTr="009050D4">
        <w:trPr>
          <w:cantSplit/>
          <w:trHeight w:val="20"/>
        </w:trPr>
        <w:tc>
          <w:tcPr>
            <w:tcW w:w="904" w:type="dxa"/>
            <w:vAlign w:val="center"/>
            <w:hideMark/>
          </w:tcPr>
          <w:p w14:paraId="7FF8192C" w14:textId="77777777" w:rsidR="00A512DD" w:rsidRPr="00044B15" w:rsidRDefault="00A512DD" w:rsidP="00A91255">
            <w:pPr>
              <w:pStyle w:val="NoSpacing"/>
              <w:jc w:val="center"/>
            </w:pPr>
            <w:r w:rsidRPr="00044B15">
              <w:t>1</w:t>
            </w:r>
          </w:p>
        </w:tc>
        <w:tc>
          <w:tcPr>
            <w:tcW w:w="1099" w:type="dxa"/>
            <w:vAlign w:val="center"/>
            <w:hideMark/>
          </w:tcPr>
          <w:p w14:paraId="6BEA9A27" w14:textId="77777777" w:rsidR="00A512DD" w:rsidRPr="00044B15" w:rsidRDefault="00A512DD" w:rsidP="00A91255">
            <w:pPr>
              <w:pStyle w:val="NoSpacing"/>
              <w:jc w:val="center"/>
            </w:pPr>
            <w:r w:rsidRPr="00044B15">
              <w:t>A</w:t>
            </w:r>
          </w:p>
        </w:tc>
        <w:tc>
          <w:tcPr>
            <w:tcW w:w="2836" w:type="dxa"/>
            <w:vAlign w:val="center"/>
            <w:hideMark/>
          </w:tcPr>
          <w:p w14:paraId="2228BD09" w14:textId="77777777" w:rsidR="00A512DD" w:rsidRPr="00044B15" w:rsidRDefault="00A512DD" w:rsidP="00A91255">
            <w:pPr>
              <w:pStyle w:val="NoSpacing"/>
            </w:pPr>
            <w:r w:rsidRPr="00044B15">
              <w:t>Record type</w:t>
            </w:r>
          </w:p>
        </w:tc>
        <w:tc>
          <w:tcPr>
            <w:tcW w:w="4551" w:type="dxa"/>
            <w:hideMark/>
          </w:tcPr>
          <w:p w14:paraId="0FE8C748" w14:textId="77777777" w:rsidR="00A512DD" w:rsidRPr="00044B15" w:rsidRDefault="00A512DD" w:rsidP="00DD5DAC">
            <w:pPr>
              <w:pStyle w:val="NoSpacing"/>
            </w:pPr>
            <w:r w:rsidRPr="00044B15">
              <w:t>OFCOS</w:t>
            </w:r>
          </w:p>
          <w:p w14:paraId="7031D3CB" w14:textId="77777777" w:rsidR="00A512DD" w:rsidRPr="00044B15" w:rsidRDefault="00A512DD" w:rsidP="00DD5DAC">
            <w:pPr>
              <w:pStyle w:val="NoSpacing"/>
            </w:pPr>
            <w:r w:rsidRPr="00044B15">
              <w:t>Maximum field length</w:t>
            </w:r>
            <w:r>
              <w:t xml:space="preserve"> = </w:t>
            </w:r>
            <w:r w:rsidRPr="00044B15">
              <w:t>5</w:t>
            </w:r>
          </w:p>
        </w:tc>
      </w:tr>
      <w:tr w:rsidR="00A512DD" w:rsidRPr="00044B15" w14:paraId="061E0236" w14:textId="77777777" w:rsidTr="009050D4">
        <w:trPr>
          <w:cantSplit/>
          <w:trHeight w:val="20"/>
        </w:trPr>
        <w:tc>
          <w:tcPr>
            <w:tcW w:w="904" w:type="dxa"/>
            <w:vAlign w:val="center"/>
            <w:hideMark/>
          </w:tcPr>
          <w:p w14:paraId="37E44FDB" w14:textId="77777777" w:rsidR="00A512DD" w:rsidRPr="00044B15" w:rsidRDefault="00A512DD" w:rsidP="00A91255">
            <w:pPr>
              <w:pStyle w:val="NoSpacing"/>
              <w:jc w:val="center"/>
            </w:pPr>
            <w:r w:rsidRPr="00044B15">
              <w:t>2</w:t>
            </w:r>
          </w:p>
        </w:tc>
        <w:tc>
          <w:tcPr>
            <w:tcW w:w="1099" w:type="dxa"/>
            <w:vAlign w:val="center"/>
            <w:hideMark/>
          </w:tcPr>
          <w:p w14:paraId="4CD844D9" w14:textId="77777777" w:rsidR="00A512DD" w:rsidRPr="00044B15" w:rsidRDefault="00A512DD" w:rsidP="00A91255">
            <w:pPr>
              <w:pStyle w:val="NoSpacing"/>
              <w:jc w:val="center"/>
            </w:pPr>
            <w:r w:rsidRPr="00044B15">
              <w:t>B</w:t>
            </w:r>
          </w:p>
        </w:tc>
        <w:tc>
          <w:tcPr>
            <w:tcW w:w="2836" w:type="dxa"/>
            <w:vAlign w:val="center"/>
            <w:hideMark/>
          </w:tcPr>
          <w:p w14:paraId="1FD60CD4" w14:textId="3D0C8818" w:rsidR="00A512DD" w:rsidRPr="00410116" w:rsidRDefault="00A512DD" w:rsidP="00A91255">
            <w:pPr>
              <w:pStyle w:val="NoSpacing"/>
            </w:pPr>
            <w:r w:rsidRPr="00044B15">
              <w:t>Provider code</w:t>
            </w:r>
            <w:r>
              <w:t xml:space="preserve"> (</w:t>
            </w:r>
            <w:r w:rsidRPr="0011071E">
              <w:t>a provider is a school or organisation authorised to offer the Western Australian Certificate of Education</w:t>
            </w:r>
            <w:r w:rsidR="002D1CED">
              <w:t xml:space="preserve"> [WACE]</w:t>
            </w:r>
            <w:r>
              <w:t>)</w:t>
            </w:r>
          </w:p>
        </w:tc>
        <w:tc>
          <w:tcPr>
            <w:tcW w:w="4551" w:type="dxa"/>
            <w:vAlign w:val="center"/>
            <w:hideMark/>
          </w:tcPr>
          <w:p w14:paraId="71B6EC3E" w14:textId="77777777" w:rsidR="00A512DD" w:rsidRDefault="00A512DD" w:rsidP="00DD5DAC">
            <w:pPr>
              <w:pStyle w:val="NoSpacing"/>
            </w:pPr>
            <w:r>
              <w:t>Mandatory</w:t>
            </w:r>
          </w:p>
          <w:p w14:paraId="1191EE74" w14:textId="77777777" w:rsidR="00A512DD" w:rsidRPr="00044B15" w:rsidRDefault="00A512DD" w:rsidP="00DD5DAC">
            <w:pPr>
              <w:pStyle w:val="NoSpacing"/>
            </w:pPr>
            <w:r w:rsidRPr="00044B15">
              <w:t>Maximum field length</w:t>
            </w:r>
            <w:r>
              <w:t xml:space="preserve"> = </w:t>
            </w:r>
            <w:r w:rsidRPr="00044B15">
              <w:t>10</w:t>
            </w:r>
          </w:p>
          <w:p w14:paraId="26758938" w14:textId="77777777" w:rsidR="00A512DD" w:rsidRPr="00044B15" w:rsidRDefault="00A512DD" w:rsidP="00DD5DAC">
            <w:pPr>
              <w:pStyle w:val="NoSpacing"/>
            </w:pPr>
            <w:r w:rsidRPr="00044B15">
              <w:t>Provider code of course provider</w:t>
            </w:r>
          </w:p>
        </w:tc>
      </w:tr>
      <w:tr w:rsidR="00A512DD" w:rsidRPr="00044B15" w14:paraId="6F627989" w14:textId="77777777" w:rsidTr="009050D4">
        <w:trPr>
          <w:cantSplit/>
          <w:trHeight w:val="20"/>
        </w:trPr>
        <w:tc>
          <w:tcPr>
            <w:tcW w:w="904" w:type="dxa"/>
            <w:vAlign w:val="center"/>
            <w:hideMark/>
          </w:tcPr>
          <w:p w14:paraId="4847956D" w14:textId="77777777" w:rsidR="00A512DD" w:rsidRPr="00044B15" w:rsidRDefault="00A512DD" w:rsidP="00A91255">
            <w:pPr>
              <w:pStyle w:val="NoSpacing"/>
              <w:jc w:val="center"/>
            </w:pPr>
            <w:r w:rsidRPr="00044B15">
              <w:t>3</w:t>
            </w:r>
          </w:p>
        </w:tc>
        <w:tc>
          <w:tcPr>
            <w:tcW w:w="1099" w:type="dxa"/>
            <w:vAlign w:val="center"/>
            <w:hideMark/>
          </w:tcPr>
          <w:p w14:paraId="7D3C5F32" w14:textId="77777777" w:rsidR="00A512DD" w:rsidRPr="00044B15" w:rsidRDefault="00A512DD" w:rsidP="00A91255">
            <w:pPr>
              <w:pStyle w:val="NoSpacing"/>
              <w:jc w:val="center"/>
            </w:pPr>
            <w:r w:rsidRPr="00044B15">
              <w:t>C</w:t>
            </w:r>
          </w:p>
        </w:tc>
        <w:tc>
          <w:tcPr>
            <w:tcW w:w="2836" w:type="dxa"/>
            <w:vAlign w:val="center"/>
            <w:hideMark/>
          </w:tcPr>
          <w:p w14:paraId="101CF0E3" w14:textId="77777777" w:rsidR="00A512DD" w:rsidRPr="00044B15" w:rsidRDefault="00A512DD" w:rsidP="00A91255">
            <w:pPr>
              <w:pStyle w:val="NoSpacing"/>
            </w:pPr>
            <w:r w:rsidRPr="00044B15">
              <w:t>Academic year</w:t>
            </w:r>
          </w:p>
        </w:tc>
        <w:tc>
          <w:tcPr>
            <w:tcW w:w="4551" w:type="dxa"/>
            <w:hideMark/>
          </w:tcPr>
          <w:p w14:paraId="4151E159" w14:textId="77777777" w:rsidR="00A512DD" w:rsidRDefault="00A512DD" w:rsidP="00DD5DAC">
            <w:pPr>
              <w:pStyle w:val="NoSpacing"/>
            </w:pPr>
            <w:r w:rsidRPr="00044B15">
              <w:t>Mandatory</w:t>
            </w:r>
          </w:p>
          <w:p w14:paraId="7D3EE59A" w14:textId="77777777" w:rsidR="00A512DD" w:rsidRPr="00044B15" w:rsidRDefault="00A512DD" w:rsidP="00DD5DAC">
            <w:pPr>
              <w:pStyle w:val="NoSpacing"/>
            </w:pPr>
            <w:r w:rsidRPr="00044B15">
              <w:t>Maximum field length</w:t>
            </w:r>
            <w:r>
              <w:t xml:space="preserve"> = </w:t>
            </w:r>
            <w:r w:rsidRPr="00044B15">
              <w:t>2</w:t>
            </w:r>
          </w:p>
          <w:p w14:paraId="70FB2FB7" w14:textId="1BACF617" w:rsidR="00A512DD" w:rsidRPr="00044B15" w:rsidRDefault="00A512DD" w:rsidP="00DD5DAC">
            <w:pPr>
              <w:pStyle w:val="NoSpacing"/>
            </w:pPr>
            <w:r w:rsidRPr="00044B15">
              <w:t xml:space="preserve">Must be </w:t>
            </w:r>
            <w:r w:rsidR="002D1CED">
              <w:t>either 10, 11 or 12</w:t>
            </w:r>
          </w:p>
        </w:tc>
      </w:tr>
      <w:tr w:rsidR="00A512DD" w:rsidRPr="00044B15" w14:paraId="79614720" w14:textId="77777777" w:rsidTr="009050D4">
        <w:trPr>
          <w:cantSplit/>
          <w:trHeight w:val="20"/>
        </w:trPr>
        <w:tc>
          <w:tcPr>
            <w:tcW w:w="904" w:type="dxa"/>
            <w:vAlign w:val="center"/>
            <w:hideMark/>
          </w:tcPr>
          <w:p w14:paraId="2FDD78ED" w14:textId="77777777" w:rsidR="00A512DD" w:rsidRPr="00044B15" w:rsidRDefault="00A512DD" w:rsidP="00A91255">
            <w:pPr>
              <w:pStyle w:val="NoSpacing"/>
              <w:jc w:val="center"/>
            </w:pPr>
            <w:r w:rsidRPr="00044B15">
              <w:t>4</w:t>
            </w:r>
          </w:p>
        </w:tc>
        <w:tc>
          <w:tcPr>
            <w:tcW w:w="1099" w:type="dxa"/>
            <w:vAlign w:val="center"/>
            <w:hideMark/>
          </w:tcPr>
          <w:p w14:paraId="5E74F530" w14:textId="77777777" w:rsidR="00A512DD" w:rsidRPr="00044B15" w:rsidRDefault="00A512DD" w:rsidP="00A91255">
            <w:pPr>
              <w:pStyle w:val="NoSpacing"/>
              <w:jc w:val="center"/>
            </w:pPr>
            <w:r w:rsidRPr="00044B15">
              <w:t>D</w:t>
            </w:r>
          </w:p>
        </w:tc>
        <w:tc>
          <w:tcPr>
            <w:tcW w:w="2836" w:type="dxa"/>
            <w:vAlign w:val="center"/>
            <w:hideMark/>
          </w:tcPr>
          <w:p w14:paraId="47EF0B27" w14:textId="77777777" w:rsidR="00A512DD" w:rsidRPr="00044B15" w:rsidRDefault="00A512DD" w:rsidP="00A91255">
            <w:pPr>
              <w:pStyle w:val="NoSpacing"/>
            </w:pPr>
            <w:r w:rsidRPr="00044B15">
              <w:t>Calendar year</w:t>
            </w:r>
          </w:p>
        </w:tc>
        <w:tc>
          <w:tcPr>
            <w:tcW w:w="4551" w:type="dxa"/>
            <w:hideMark/>
          </w:tcPr>
          <w:p w14:paraId="388BB368" w14:textId="77777777" w:rsidR="00A512DD" w:rsidRDefault="00A512DD" w:rsidP="00DD5DAC">
            <w:pPr>
              <w:pStyle w:val="NoSpacing"/>
            </w:pPr>
            <w:r>
              <w:t>Mandatory</w:t>
            </w:r>
          </w:p>
          <w:p w14:paraId="626E6742" w14:textId="77777777" w:rsidR="00A512DD" w:rsidRPr="00044B15" w:rsidRDefault="00A512DD" w:rsidP="00DD5DAC">
            <w:pPr>
              <w:pStyle w:val="NoSpacing"/>
            </w:pPr>
            <w:r w:rsidRPr="00044B15">
              <w:t>Maximum field length</w:t>
            </w:r>
            <w:r>
              <w:t xml:space="preserve"> = </w:t>
            </w:r>
            <w:r w:rsidRPr="00044B15">
              <w:t>4</w:t>
            </w:r>
          </w:p>
          <w:p w14:paraId="407C3DF2" w14:textId="780E2759" w:rsidR="00A512DD" w:rsidRPr="00044B15" w:rsidRDefault="002D1CED" w:rsidP="00DD5DAC">
            <w:pPr>
              <w:pStyle w:val="NoSpacing"/>
            </w:pPr>
            <w:r>
              <w:t xml:space="preserve">In </w:t>
            </w:r>
            <w:proofErr w:type="spellStart"/>
            <w:r>
              <w:t>yyyy</w:t>
            </w:r>
            <w:proofErr w:type="spellEnd"/>
            <w:r w:rsidRPr="00044B15">
              <w:t xml:space="preserve"> </w:t>
            </w:r>
            <w:r>
              <w:t>f</w:t>
            </w:r>
            <w:r w:rsidR="00A512DD" w:rsidRPr="00044B15">
              <w:t>ormat</w:t>
            </w:r>
          </w:p>
        </w:tc>
      </w:tr>
      <w:tr w:rsidR="00A512DD" w:rsidRPr="00044B15" w14:paraId="5CF52DC2" w14:textId="77777777" w:rsidTr="009050D4">
        <w:trPr>
          <w:cantSplit/>
          <w:trHeight w:val="20"/>
        </w:trPr>
        <w:tc>
          <w:tcPr>
            <w:tcW w:w="904" w:type="dxa"/>
            <w:vAlign w:val="center"/>
            <w:hideMark/>
          </w:tcPr>
          <w:p w14:paraId="23F28B24" w14:textId="77777777" w:rsidR="00A512DD" w:rsidRPr="00044B15" w:rsidRDefault="00A512DD" w:rsidP="00A91255">
            <w:pPr>
              <w:pStyle w:val="NoSpacing"/>
              <w:jc w:val="center"/>
            </w:pPr>
            <w:r w:rsidRPr="00044B15">
              <w:t>5</w:t>
            </w:r>
          </w:p>
        </w:tc>
        <w:tc>
          <w:tcPr>
            <w:tcW w:w="1099" w:type="dxa"/>
            <w:vAlign w:val="center"/>
            <w:hideMark/>
          </w:tcPr>
          <w:p w14:paraId="2AD0A8F0" w14:textId="77777777" w:rsidR="00A512DD" w:rsidRPr="00044B15" w:rsidRDefault="00A512DD" w:rsidP="00A91255">
            <w:pPr>
              <w:pStyle w:val="NoSpacing"/>
              <w:jc w:val="center"/>
            </w:pPr>
            <w:r w:rsidRPr="00044B15">
              <w:t>E</w:t>
            </w:r>
          </w:p>
        </w:tc>
        <w:tc>
          <w:tcPr>
            <w:tcW w:w="2836" w:type="dxa"/>
            <w:vAlign w:val="center"/>
            <w:hideMark/>
          </w:tcPr>
          <w:p w14:paraId="21EDD642" w14:textId="77777777" w:rsidR="00A512DD" w:rsidRPr="00044B15" w:rsidRDefault="00A512DD" w:rsidP="00A91255">
            <w:pPr>
              <w:pStyle w:val="NoSpacing"/>
            </w:pPr>
            <w:r w:rsidRPr="00044B15">
              <w:t>Course code</w:t>
            </w:r>
          </w:p>
        </w:tc>
        <w:tc>
          <w:tcPr>
            <w:tcW w:w="4551" w:type="dxa"/>
            <w:hideMark/>
          </w:tcPr>
          <w:p w14:paraId="3C415800" w14:textId="77777777" w:rsidR="00A512DD" w:rsidRDefault="00A512DD" w:rsidP="00DD5DAC">
            <w:pPr>
              <w:pStyle w:val="NoSpacing"/>
            </w:pPr>
            <w:r>
              <w:t>Mandatory</w:t>
            </w:r>
          </w:p>
          <w:p w14:paraId="31D9D06B" w14:textId="77777777" w:rsidR="00A512DD" w:rsidRPr="00044B15" w:rsidRDefault="00A512DD" w:rsidP="00DD5DAC">
            <w:pPr>
              <w:pStyle w:val="NoSpacing"/>
            </w:pPr>
            <w:r w:rsidRPr="00044B15">
              <w:t>Maximum field length</w:t>
            </w:r>
            <w:r>
              <w:t xml:space="preserve"> = </w:t>
            </w:r>
            <w:r w:rsidRPr="00044B15">
              <w:t>12</w:t>
            </w:r>
          </w:p>
          <w:p w14:paraId="0C1D593D" w14:textId="2069E22A" w:rsidR="00A512DD" w:rsidRPr="00044B15" w:rsidRDefault="00A512DD" w:rsidP="00DD5DAC">
            <w:pPr>
              <w:pStyle w:val="NoSpacing"/>
            </w:pPr>
            <w:r w:rsidRPr="00044B15">
              <w:t>Unique code of the course</w:t>
            </w:r>
            <w:r w:rsidR="002D1CED">
              <w:t>,</w:t>
            </w:r>
            <w:r w:rsidRPr="00044B15">
              <w:t xml:space="preserve"> e.g. MPA or VBS</w:t>
            </w:r>
          </w:p>
        </w:tc>
      </w:tr>
      <w:tr w:rsidR="00A512DD" w:rsidRPr="00044B15" w14:paraId="7101D5E7" w14:textId="77777777" w:rsidTr="009050D4">
        <w:trPr>
          <w:cantSplit/>
          <w:trHeight w:val="20"/>
        </w:trPr>
        <w:tc>
          <w:tcPr>
            <w:tcW w:w="904" w:type="dxa"/>
            <w:vAlign w:val="center"/>
            <w:hideMark/>
          </w:tcPr>
          <w:p w14:paraId="44E958F2" w14:textId="77777777" w:rsidR="00A512DD" w:rsidRPr="00044B15" w:rsidRDefault="00A512DD" w:rsidP="00A91255">
            <w:pPr>
              <w:pStyle w:val="NoSpacing"/>
              <w:jc w:val="center"/>
            </w:pPr>
            <w:r w:rsidRPr="00044B15">
              <w:t>6</w:t>
            </w:r>
          </w:p>
        </w:tc>
        <w:tc>
          <w:tcPr>
            <w:tcW w:w="1099" w:type="dxa"/>
            <w:vAlign w:val="center"/>
            <w:hideMark/>
          </w:tcPr>
          <w:p w14:paraId="47062437" w14:textId="77777777" w:rsidR="00A512DD" w:rsidRPr="00044B15" w:rsidRDefault="00A512DD" w:rsidP="00A91255">
            <w:pPr>
              <w:pStyle w:val="NoSpacing"/>
              <w:jc w:val="center"/>
            </w:pPr>
            <w:r w:rsidRPr="00044B15">
              <w:t>F</w:t>
            </w:r>
          </w:p>
        </w:tc>
        <w:tc>
          <w:tcPr>
            <w:tcW w:w="2836" w:type="dxa"/>
            <w:vAlign w:val="center"/>
            <w:hideMark/>
          </w:tcPr>
          <w:p w14:paraId="51A825D3" w14:textId="77777777" w:rsidR="00A512DD" w:rsidRPr="00044B15" w:rsidRDefault="00A512DD" w:rsidP="00A91255">
            <w:pPr>
              <w:pStyle w:val="NoSpacing"/>
            </w:pPr>
            <w:r w:rsidRPr="00044B15">
              <w:t>Course type</w:t>
            </w:r>
          </w:p>
        </w:tc>
        <w:tc>
          <w:tcPr>
            <w:tcW w:w="4551" w:type="dxa"/>
            <w:hideMark/>
          </w:tcPr>
          <w:p w14:paraId="3ABFF34F" w14:textId="77777777" w:rsidR="00A512DD" w:rsidRDefault="00A512DD" w:rsidP="00DD5DAC">
            <w:pPr>
              <w:pStyle w:val="NoSpacing"/>
            </w:pPr>
            <w:r>
              <w:t>Mandatory</w:t>
            </w:r>
          </w:p>
          <w:p w14:paraId="70E5E780" w14:textId="77777777" w:rsidR="00A512DD" w:rsidRPr="00044B15" w:rsidRDefault="00A512DD" w:rsidP="00DD5DAC">
            <w:pPr>
              <w:pStyle w:val="NoSpacing"/>
            </w:pPr>
            <w:r w:rsidRPr="00044B15">
              <w:t>Maximum field length</w:t>
            </w:r>
            <w:r>
              <w:t xml:space="preserve"> = </w:t>
            </w:r>
            <w:r w:rsidRPr="00044B15">
              <w:t>6</w:t>
            </w:r>
          </w:p>
          <w:p w14:paraId="3EEF167B" w14:textId="4E1EB6CA" w:rsidR="00A512DD" w:rsidRPr="00044B15" w:rsidRDefault="00A512DD" w:rsidP="00DD5DAC">
            <w:pPr>
              <w:pStyle w:val="NoSpacing"/>
            </w:pPr>
            <w:r w:rsidRPr="00044B15">
              <w:t>Either VETCOS or COS</w:t>
            </w:r>
          </w:p>
          <w:p w14:paraId="753E459F" w14:textId="77777777" w:rsidR="00A512DD" w:rsidRPr="00044B15" w:rsidRDefault="00A512DD" w:rsidP="00DD5DAC">
            <w:pPr>
              <w:pStyle w:val="NoSpacing"/>
            </w:pPr>
            <w:r w:rsidRPr="00044B15">
              <w:t xml:space="preserve">VETCOS identifies an offering in a VET </w:t>
            </w:r>
            <w:r>
              <w:t>industry specific</w:t>
            </w:r>
            <w:r w:rsidRPr="00044B15">
              <w:t xml:space="preserve"> course</w:t>
            </w:r>
          </w:p>
        </w:tc>
      </w:tr>
      <w:tr w:rsidR="00A512DD" w:rsidRPr="00044B15" w14:paraId="152203B6" w14:textId="77777777" w:rsidTr="009050D4">
        <w:trPr>
          <w:cantSplit/>
          <w:trHeight w:val="20"/>
        </w:trPr>
        <w:tc>
          <w:tcPr>
            <w:tcW w:w="904" w:type="dxa"/>
            <w:vAlign w:val="center"/>
            <w:hideMark/>
          </w:tcPr>
          <w:p w14:paraId="6E77E38B" w14:textId="77777777" w:rsidR="00A512DD" w:rsidRPr="00044B15" w:rsidRDefault="00A512DD" w:rsidP="00A91255">
            <w:pPr>
              <w:pStyle w:val="NoSpacing"/>
              <w:jc w:val="center"/>
            </w:pPr>
            <w:r w:rsidRPr="00044B15">
              <w:t>7</w:t>
            </w:r>
          </w:p>
        </w:tc>
        <w:tc>
          <w:tcPr>
            <w:tcW w:w="1099" w:type="dxa"/>
            <w:vAlign w:val="center"/>
            <w:hideMark/>
          </w:tcPr>
          <w:p w14:paraId="0861499B" w14:textId="77777777" w:rsidR="00A512DD" w:rsidRPr="00044B15" w:rsidRDefault="00A512DD" w:rsidP="00A91255">
            <w:pPr>
              <w:pStyle w:val="NoSpacing"/>
              <w:jc w:val="center"/>
            </w:pPr>
            <w:r w:rsidRPr="00044B15">
              <w:t>G</w:t>
            </w:r>
          </w:p>
        </w:tc>
        <w:tc>
          <w:tcPr>
            <w:tcW w:w="2836" w:type="dxa"/>
            <w:vAlign w:val="center"/>
            <w:hideMark/>
          </w:tcPr>
          <w:p w14:paraId="17516766" w14:textId="77777777" w:rsidR="00A512DD" w:rsidRPr="00044B15" w:rsidRDefault="00A512DD" w:rsidP="00A91255">
            <w:pPr>
              <w:pStyle w:val="NoSpacing"/>
            </w:pPr>
            <w:r w:rsidRPr="00044B15">
              <w:t>Unit code</w:t>
            </w:r>
          </w:p>
        </w:tc>
        <w:tc>
          <w:tcPr>
            <w:tcW w:w="4551" w:type="dxa"/>
            <w:hideMark/>
          </w:tcPr>
          <w:p w14:paraId="28F86E5A" w14:textId="77777777" w:rsidR="00A512DD" w:rsidRDefault="00A512DD" w:rsidP="00DD5DAC">
            <w:pPr>
              <w:pStyle w:val="NoSpacing"/>
            </w:pPr>
            <w:r>
              <w:t>Mandatory</w:t>
            </w:r>
          </w:p>
          <w:p w14:paraId="5DAE324F" w14:textId="77777777" w:rsidR="00A512DD" w:rsidRPr="00044B15" w:rsidRDefault="00A512DD" w:rsidP="00DD5DAC">
            <w:pPr>
              <w:pStyle w:val="NoSpacing"/>
            </w:pPr>
            <w:r w:rsidRPr="00044B15">
              <w:t>Maximum field length</w:t>
            </w:r>
            <w:r>
              <w:t xml:space="preserve"> = </w:t>
            </w:r>
            <w:r w:rsidRPr="00044B15">
              <w:t>12</w:t>
            </w:r>
          </w:p>
          <w:p w14:paraId="7ECCE2B4" w14:textId="77777777" w:rsidR="00A512DD" w:rsidRPr="00044B15" w:rsidRDefault="00A512DD" w:rsidP="00DD5DAC">
            <w:pPr>
              <w:pStyle w:val="NoSpacing"/>
            </w:pPr>
            <w:r w:rsidRPr="00044B15">
              <w:t xml:space="preserve">Unique code for the course </w:t>
            </w:r>
            <w:r>
              <w:t>u</w:t>
            </w:r>
            <w:r w:rsidRPr="00044B15">
              <w:t>nit</w:t>
            </w:r>
          </w:p>
        </w:tc>
      </w:tr>
      <w:tr w:rsidR="00A512DD" w:rsidRPr="00044B15" w14:paraId="4F00768B" w14:textId="77777777" w:rsidTr="009050D4">
        <w:trPr>
          <w:cantSplit/>
          <w:trHeight w:val="20"/>
        </w:trPr>
        <w:tc>
          <w:tcPr>
            <w:tcW w:w="904" w:type="dxa"/>
            <w:vAlign w:val="center"/>
            <w:hideMark/>
          </w:tcPr>
          <w:p w14:paraId="54F51B62" w14:textId="77777777" w:rsidR="00A512DD" w:rsidRPr="00044B15" w:rsidRDefault="00A512DD" w:rsidP="00A91255">
            <w:pPr>
              <w:pStyle w:val="NoSpacing"/>
              <w:jc w:val="center"/>
            </w:pPr>
            <w:r w:rsidRPr="00044B15">
              <w:t>8</w:t>
            </w:r>
          </w:p>
        </w:tc>
        <w:tc>
          <w:tcPr>
            <w:tcW w:w="1099" w:type="dxa"/>
            <w:vAlign w:val="center"/>
            <w:hideMark/>
          </w:tcPr>
          <w:p w14:paraId="5A285644" w14:textId="77777777" w:rsidR="00A512DD" w:rsidRPr="00044B15" w:rsidRDefault="00A512DD" w:rsidP="00A91255">
            <w:pPr>
              <w:pStyle w:val="NoSpacing"/>
              <w:jc w:val="center"/>
            </w:pPr>
            <w:r w:rsidRPr="00044B15">
              <w:t>H</w:t>
            </w:r>
          </w:p>
        </w:tc>
        <w:tc>
          <w:tcPr>
            <w:tcW w:w="2836" w:type="dxa"/>
            <w:vAlign w:val="center"/>
            <w:hideMark/>
          </w:tcPr>
          <w:p w14:paraId="58825C79" w14:textId="77777777" w:rsidR="00A512DD" w:rsidRPr="00044B15" w:rsidRDefault="00A512DD" w:rsidP="00A91255">
            <w:pPr>
              <w:pStyle w:val="NoSpacing"/>
            </w:pPr>
            <w:r w:rsidRPr="00044B15">
              <w:t>Qualification code</w:t>
            </w:r>
          </w:p>
        </w:tc>
        <w:tc>
          <w:tcPr>
            <w:tcW w:w="4551" w:type="dxa"/>
            <w:hideMark/>
          </w:tcPr>
          <w:p w14:paraId="1C226BC5" w14:textId="2C4D6B75" w:rsidR="00A512DD" w:rsidRDefault="00A512DD" w:rsidP="00DD5DAC">
            <w:pPr>
              <w:pStyle w:val="NoSpacing"/>
            </w:pPr>
            <w:r w:rsidRPr="00044B15">
              <w:t xml:space="preserve">Mandatory – where the course type is </w:t>
            </w:r>
            <w:proofErr w:type="gramStart"/>
            <w:r w:rsidRPr="00044B15">
              <w:t>VETCOS</w:t>
            </w:r>
            <w:proofErr w:type="gramEnd"/>
          </w:p>
          <w:p w14:paraId="6F8D27ED" w14:textId="77777777" w:rsidR="00A512DD" w:rsidRPr="00044B15" w:rsidRDefault="00A512DD" w:rsidP="00DD5DAC">
            <w:pPr>
              <w:pStyle w:val="NoSpacing"/>
            </w:pPr>
            <w:r w:rsidRPr="00044B15">
              <w:t>Maximum field length</w:t>
            </w:r>
            <w:r>
              <w:t xml:space="preserve"> = </w:t>
            </w:r>
            <w:r w:rsidRPr="00044B15">
              <w:t>12</w:t>
            </w:r>
          </w:p>
          <w:p w14:paraId="15419441" w14:textId="3DAE3C2F" w:rsidR="00A512DD" w:rsidRPr="00044B15" w:rsidRDefault="00A512DD" w:rsidP="00DD5DAC">
            <w:pPr>
              <w:pStyle w:val="NoSpacing"/>
            </w:pPr>
            <w:r w:rsidRPr="00044B15">
              <w:t xml:space="preserve">Leave blank where the course type is </w:t>
            </w:r>
            <w:proofErr w:type="gramStart"/>
            <w:r w:rsidRPr="00044B15">
              <w:t>COS</w:t>
            </w:r>
            <w:proofErr w:type="gramEnd"/>
          </w:p>
          <w:p w14:paraId="0FE13D7C" w14:textId="77777777" w:rsidR="00A512DD" w:rsidRPr="00044B15" w:rsidRDefault="00A512DD" w:rsidP="00DD5DAC">
            <w:pPr>
              <w:pStyle w:val="NoSpacing"/>
            </w:pPr>
            <w:r w:rsidRPr="00044B15">
              <w:t xml:space="preserve">Unique code for the qualification in the VET </w:t>
            </w:r>
            <w:r>
              <w:t>industry specific</w:t>
            </w:r>
            <w:r w:rsidRPr="00044B15">
              <w:t xml:space="preserve"> course</w:t>
            </w:r>
          </w:p>
        </w:tc>
      </w:tr>
      <w:tr w:rsidR="00A512DD" w:rsidRPr="00044B15" w14:paraId="32A8ED2E" w14:textId="77777777" w:rsidTr="009050D4">
        <w:trPr>
          <w:cantSplit/>
          <w:trHeight w:val="20"/>
        </w:trPr>
        <w:tc>
          <w:tcPr>
            <w:tcW w:w="904" w:type="dxa"/>
            <w:vAlign w:val="center"/>
            <w:hideMark/>
          </w:tcPr>
          <w:p w14:paraId="5FD08AAF" w14:textId="77777777" w:rsidR="00A512DD" w:rsidRPr="00044B15" w:rsidRDefault="00A512DD" w:rsidP="00A91255">
            <w:pPr>
              <w:pStyle w:val="NoSpacing"/>
              <w:jc w:val="center"/>
            </w:pPr>
            <w:r w:rsidRPr="00044B15">
              <w:t>9</w:t>
            </w:r>
          </w:p>
        </w:tc>
        <w:tc>
          <w:tcPr>
            <w:tcW w:w="1099" w:type="dxa"/>
            <w:vAlign w:val="center"/>
            <w:hideMark/>
          </w:tcPr>
          <w:p w14:paraId="5E6553C2" w14:textId="77777777" w:rsidR="00A512DD" w:rsidRPr="00044B15" w:rsidRDefault="00A512DD" w:rsidP="00A91255">
            <w:pPr>
              <w:pStyle w:val="NoSpacing"/>
              <w:jc w:val="center"/>
            </w:pPr>
            <w:r w:rsidRPr="00044B15">
              <w:t>I</w:t>
            </w:r>
          </w:p>
        </w:tc>
        <w:tc>
          <w:tcPr>
            <w:tcW w:w="2836" w:type="dxa"/>
            <w:vAlign w:val="center"/>
            <w:hideMark/>
          </w:tcPr>
          <w:p w14:paraId="704B20CD" w14:textId="77777777" w:rsidR="00A512DD" w:rsidRPr="00044B15" w:rsidRDefault="00A512DD" w:rsidP="00A91255">
            <w:pPr>
              <w:pStyle w:val="NoSpacing"/>
            </w:pPr>
            <w:r w:rsidRPr="00044B15">
              <w:t>Estimated number of students for the course unit/qualification for the entire school regardless of teacher/class</w:t>
            </w:r>
          </w:p>
        </w:tc>
        <w:tc>
          <w:tcPr>
            <w:tcW w:w="4551" w:type="dxa"/>
            <w:vAlign w:val="center"/>
            <w:hideMark/>
          </w:tcPr>
          <w:p w14:paraId="0D3644D3" w14:textId="77777777" w:rsidR="00A512DD" w:rsidRDefault="00A512DD" w:rsidP="00DD5DAC">
            <w:pPr>
              <w:pStyle w:val="NoSpacing"/>
            </w:pPr>
            <w:r>
              <w:t>Mandatory</w:t>
            </w:r>
          </w:p>
          <w:p w14:paraId="75FAF8F0" w14:textId="77777777" w:rsidR="00A512DD" w:rsidRPr="00044B15" w:rsidRDefault="00A512DD" w:rsidP="00DD5DAC">
            <w:pPr>
              <w:pStyle w:val="NoSpacing"/>
            </w:pPr>
            <w:r w:rsidRPr="00044B15">
              <w:t>Maximum field length</w:t>
            </w:r>
            <w:r>
              <w:t xml:space="preserve"> = </w:t>
            </w:r>
            <w:r w:rsidRPr="00044B15">
              <w:t>9</w:t>
            </w:r>
          </w:p>
          <w:p w14:paraId="382D086C" w14:textId="77777777" w:rsidR="00A512DD" w:rsidRPr="00044B15" w:rsidRDefault="00A512DD" w:rsidP="00DD5DAC">
            <w:pPr>
              <w:pStyle w:val="NoSpacing"/>
            </w:pPr>
            <w:r w:rsidRPr="00044B15">
              <w:t>Must be a whole number</w:t>
            </w:r>
          </w:p>
        </w:tc>
      </w:tr>
      <w:tr w:rsidR="00A512DD" w:rsidRPr="00044B15" w14:paraId="7F6EBBE2" w14:textId="77777777" w:rsidTr="009050D4">
        <w:trPr>
          <w:cantSplit/>
          <w:trHeight w:val="20"/>
        </w:trPr>
        <w:tc>
          <w:tcPr>
            <w:tcW w:w="904" w:type="dxa"/>
            <w:vAlign w:val="center"/>
            <w:hideMark/>
          </w:tcPr>
          <w:p w14:paraId="159FBE4D" w14:textId="77777777" w:rsidR="00A512DD" w:rsidRPr="00044B15" w:rsidRDefault="00A512DD" w:rsidP="00A91255">
            <w:pPr>
              <w:pStyle w:val="NoSpacing"/>
              <w:jc w:val="center"/>
            </w:pPr>
            <w:r w:rsidRPr="00044B15">
              <w:t>10</w:t>
            </w:r>
          </w:p>
        </w:tc>
        <w:tc>
          <w:tcPr>
            <w:tcW w:w="1099" w:type="dxa"/>
            <w:vAlign w:val="center"/>
            <w:hideMark/>
          </w:tcPr>
          <w:p w14:paraId="2C54597B" w14:textId="77777777" w:rsidR="00A512DD" w:rsidRPr="00044B15" w:rsidRDefault="00A512DD" w:rsidP="00A91255">
            <w:pPr>
              <w:pStyle w:val="NoSpacing"/>
              <w:jc w:val="center"/>
            </w:pPr>
            <w:r w:rsidRPr="00044B15">
              <w:t>J</w:t>
            </w:r>
          </w:p>
        </w:tc>
        <w:tc>
          <w:tcPr>
            <w:tcW w:w="2836" w:type="dxa"/>
            <w:vAlign w:val="center"/>
            <w:hideMark/>
          </w:tcPr>
          <w:p w14:paraId="3AF97E6E" w14:textId="600B55AC" w:rsidR="00A512DD" w:rsidRPr="00044B15" w:rsidRDefault="00A512DD" w:rsidP="00A91255">
            <w:pPr>
              <w:pStyle w:val="NoSpacing"/>
            </w:pPr>
            <w:r w:rsidRPr="00044B15">
              <w:t xml:space="preserve">Contact/teacher family </w:t>
            </w:r>
            <w:r>
              <w:t>n</w:t>
            </w:r>
            <w:r w:rsidRPr="00044B15">
              <w:t>ame</w:t>
            </w:r>
            <w:r w:rsidR="005278A0" w:rsidRPr="005278A0">
              <w:rPr>
                <w:vertAlign w:val="superscript"/>
              </w:rPr>
              <w:t>*</w:t>
            </w:r>
          </w:p>
        </w:tc>
        <w:tc>
          <w:tcPr>
            <w:tcW w:w="4551" w:type="dxa"/>
            <w:hideMark/>
          </w:tcPr>
          <w:p w14:paraId="10740506" w14:textId="77777777" w:rsidR="00A512DD" w:rsidRDefault="00A512DD" w:rsidP="00DD5DAC">
            <w:pPr>
              <w:pStyle w:val="NoSpacing"/>
            </w:pPr>
            <w:r>
              <w:t>Mandatory</w:t>
            </w:r>
          </w:p>
          <w:p w14:paraId="7981B0F6" w14:textId="77777777" w:rsidR="00A512DD" w:rsidRPr="00044B15" w:rsidRDefault="00A512DD" w:rsidP="00DD5DAC">
            <w:pPr>
              <w:pStyle w:val="NoSpacing"/>
            </w:pPr>
            <w:r w:rsidRPr="00044B15">
              <w:t>Maximum field length</w:t>
            </w:r>
            <w:r>
              <w:t xml:space="preserve"> = </w:t>
            </w:r>
            <w:r w:rsidRPr="00044B15">
              <w:t>30</w:t>
            </w:r>
          </w:p>
        </w:tc>
      </w:tr>
      <w:tr w:rsidR="00A512DD" w:rsidRPr="00044B15" w14:paraId="3B7EB197" w14:textId="77777777" w:rsidTr="009050D4">
        <w:trPr>
          <w:cantSplit/>
          <w:trHeight w:val="20"/>
        </w:trPr>
        <w:tc>
          <w:tcPr>
            <w:tcW w:w="904" w:type="dxa"/>
            <w:vAlign w:val="center"/>
            <w:hideMark/>
          </w:tcPr>
          <w:p w14:paraId="562ACA4E" w14:textId="77777777" w:rsidR="00A512DD" w:rsidRPr="00044B15" w:rsidRDefault="00A512DD" w:rsidP="00A91255">
            <w:pPr>
              <w:pStyle w:val="NoSpacing"/>
              <w:jc w:val="center"/>
            </w:pPr>
            <w:r w:rsidRPr="00044B15">
              <w:t>11</w:t>
            </w:r>
          </w:p>
        </w:tc>
        <w:tc>
          <w:tcPr>
            <w:tcW w:w="1099" w:type="dxa"/>
            <w:vAlign w:val="center"/>
            <w:hideMark/>
          </w:tcPr>
          <w:p w14:paraId="42A00042" w14:textId="77777777" w:rsidR="00A512DD" w:rsidRPr="00044B15" w:rsidRDefault="00A512DD" w:rsidP="00A91255">
            <w:pPr>
              <w:pStyle w:val="NoSpacing"/>
              <w:jc w:val="center"/>
            </w:pPr>
            <w:r w:rsidRPr="00044B15">
              <w:t>K</w:t>
            </w:r>
          </w:p>
        </w:tc>
        <w:tc>
          <w:tcPr>
            <w:tcW w:w="2836" w:type="dxa"/>
            <w:vAlign w:val="center"/>
            <w:hideMark/>
          </w:tcPr>
          <w:p w14:paraId="0F36A95D" w14:textId="2DE297CE" w:rsidR="00A512DD" w:rsidRPr="00044B15" w:rsidRDefault="00A512DD" w:rsidP="00A91255">
            <w:pPr>
              <w:pStyle w:val="NoSpacing"/>
            </w:pPr>
            <w:r w:rsidRPr="00044B15">
              <w:t>Contact/teacher given name</w:t>
            </w:r>
            <w:r w:rsidR="005278A0" w:rsidRPr="005278A0">
              <w:rPr>
                <w:vertAlign w:val="superscript"/>
              </w:rPr>
              <w:t>*</w:t>
            </w:r>
          </w:p>
        </w:tc>
        <w:tc>
          <w:tcPr>
            <w:tcW w:w="4551" w:type="dxa"/>
            <w:hideMark/>
          </w:tcPr>
          <w:p w14:paraId="3F0C0FE7" w14:textId="77777777" w:rsidR="00A512DD" w:rsidRDefault="00A512DD" w:rsidP="00DD5DAC">
            <w:pPr>
              <w:pStyle w:val="NoSpacing"/>
            </w:pPr>
            <w:r w:rsidRPr="00044B15">
              <w:t>Mandatory</w:t>
            </w:r>
          </w:p>
          <w:p w14:paraId="216BB154" w14:textId="20A6C751" w:rsidR="00A512DD" w:rsidRPr="00044B15" w:rsidRDefault="00A512DD" w:rsidP="00DD5DAC">
            <w:pPr>
              <w:pStyle w:val="NoSpacing"/>
            </w:pPr>
            <w:r w:rsidRPr="00044B15">
              <w:t>Maximum field length</w:t>
            </w:r>
            <w:r>
              <w:t xml:space="preserve"> = </w:t>
            </w:r>
            <w:r w:rsidRPr="00044B15">
              <w:t>30</w:t>
            </w:r>
          </w:p>
        </w:tc>
      </w:tr>
      <w:tr w:rsidR="00A512DD" w:rsidRPr="00044B15" w14:paraId="32E9607B" w14:textId="77777777" w:rsidTr="009050D4">
        <w:trPr>
          <w:cantSplit/>
          <w:trHeight w:val="20"/>
        </w:trPr>
        <w:tc>
          <w:tcPr>
            <w:tcW w:w="904" w:type="dxa"/>
            <w:vAlign w:val="center"/>
            <w:hideMark/>
          </w:tcPr>
          <w:p w14:paraId="066FD20A" w14:textId="77777777" w:rsidR="00A512DD" w:rsidRPr="00044B15" w:rsidRDefault="00A512DD" w:rsidP="00A91255">
            <w:pPr>
              <w:pStyle w:val="NoSpacing"/>
              <w:jc w:val="center"/>
            </w:pPr>
            <w:r w:rsidRPr="00044B15">
              <w:t>12</w:t>
            </w:r>
          </w:p>
        </w:tc>
        <w:tc>
          <w:tcPr>
            <w:tcW w:w="1099" w:type="dxa"/>
            <w:vAlign w:val="center"/>
            <w:hideMark/>
          </w:tcPr>
          <w:p w14:paraId="0AD9777E" w14:textId="77777777" w:rsidR="00A512DD" w:rsidRPr="00044B15" w:rsidRDefault="00A512DD" w:rsidP="00A91255">
            <w:pPr>
              <w:pStyle w:val="NoSpacing"/>
              <w:jc w:val="center"/>
            </w:pPr>
            <w:r w:rsidRPr="00044B15">
              <w:t>L</w:t>
            </w:r>
          </w:p>
        </w:tc>
        <w:tc>
          <w:tcPr>
            <w:tcW w:w="2836" w:type="dxa"/>
            <w:vAlign w:val="center"/>
            <w:hideMark/>
          </w:tcPr>
          <w:p w14:paraId="53C9D68B" w14:textId="77777777" w:rsidR="00A512DD" w:rsidRPr="00044B15" w:rsidRDefault="00A512DD" w:rsidP="00A91255">
            <w:pPr>
              <w:pStyle w:val="NoSpacing"/>
            </w:pPr>
            <w:r w:rsidRPr="00044B15">
              <w:t>Contact/teacher registration number</w:t>
            </w:r>
          </w:p>
        </w:tc>
        <w:tc>
          <w:tcPr>
            <w:tcW w:w="4551" w:type="dxa"/>
            <w:hideMark/>
          </w:tcPr>
          <w:p w14:paraId="01386E10" w14:textId="77777777" w:rsidR="00A512DD" w:rsidRDefault="00A512DD" w:rsidP="00DD5DAC">
            <w:pPr>
              <w:pStyle w:val="NoSpacing"/>
            </w:pPr>
            <w:r w:rsidRPr="00044B15">
              <w:t>Mandatory</w:t>
            </w:r>
          </w:p>
          <w:p w14:paraId="6CE30DF0" w14:textId="77777777" w:rsidR="00A512DD" w:rsidRPr="00044B15" w:rsidRDefault="00A512DD" w:rsidP="00DD5DAC">
            <w:pPr>
              <w:pStyle w:val="NoSpacing"/>
            </w:pPr>
            <w:r w:rsidRPr="00044B15">
              <w:t>Maximum field length</w:t>
            </w:r>
            <w:r>
              <w:t xml:space="preserve"> = </w:t>
            </w:r>
            <w:r w:rsidRPr="00044B15">
              <w:t>15</w:t>
            </w:r>
          </w:p>
          <w:p w14:paraId="5D9A9DE2" w14:textId="77777777" w:rsidR="00A512DD" w:rsidRPr="00044B15" w:rsidRDefault="00A512DD" w:rsidP="00DD5DAC">
            <w:pPr>
              <w:pStyle w:val="NoSpacing"/>
            </w:pPr>
            <w:r w:rsidRPr="00044B15">
              <w:t>Issued by TRBWA</w:t>
            </w:r>
          </w:p>
          <w:p w14:paraId="0FA7C97C" w14:textId="77777777" w:rsidR="00A512DD" w:rsidRPr="00044B15" w:rsidRDefault="00A512DD" w:rsidP="00DD5DAC">
            <w:pPr>
              <w:pStyle w:val="NoSpacing"/>
            </w:pPr>
            <w:r w:rsidRPr="00044B15">
              <w:t>Must be a whole number</w:t>
            </w:r>
          </w:p>
        </w:tc>
      </w:tr>
      <w:tr w:rsidR="00A512DD" w:rsidRPr="00044B15" w14:paraId="70CA1925" w14:textId="77777777" w:rsidTr="009050D4">
        <w:trPr>
          <w:cantSplit/>
          <w:trHeight w:val="20"/>
        </w:trPr>
        <w:tc>
          <w:tcPr>
            <w:tcW w:w="904" w:type="dxa"/>
            <w:vAlign w:val="center"/>
            <w:hideMark/>
          </w:tcPr>
          <w:p w14:paraId="3E271EA2" w14:textId="77777777" w:rsidR="00A512DD" w:rsidRPr="00044B15" w:rsidRDefault="00A512DD" w:rsidP="00A91255">
            <w:pPr>
              <w:pStyle w:val="NoSpacing"/>
              <w:jc w:val="center"/>
            </w:pPr>
            <w:r w:rsidRPr="00044B15">
              <w:t>13</w:t>
            </w:r>
          </w:p>
        </w:tc>
        <w:tc>
          <w:tcPr>
            <w:tcW w:w="1099" w:type="dxa"/>
            <w:vAlign w:val="center"/>
            <w:hideMark/>
          </w:tcPr>
          <w:p w14:paraId="7DCEFF6B" w14:textId="77777777" w:rsidR="00A512DD" w:rsidRPr="00044B15" w:rsidRDefault="00A512DD" w:rsidP="00A91255">
            <w:pPr>
              <w:pStyle w:val="NoSpacing"/>
              <w:jc w:val="center"/>
            </w:pPr>
            <w:r w:rsidRPr="00044B15">
              <w:t>M</w:t>
            </w:r>
          </w:p>
        </w:tc>
        <w:tc>
          <w:tcPr>
            <w:tcW w:w="2836" w:type="dxa"/>
            <w:vAlign w:val="center"/>
            <w:hideMark/>
          </w:tcPr>
          <w:p w14:paraId="0929B285" w14:textId="77777777" w:rsidR="00A512DD" w:rsidRPr="00044B15" w:rsidRDefault="00A512DD" w:rsidP="00A91255">
            <w:pPr>
              <w:pStyle w:val="NoSpacing"/>
            </w:pPr>
            <w:r w:rsidRPr="00044B15">
              <w:t>Estimated number of students for the teacher</w:t>
            </w:r>
          </w:p>
        </w:tc>
        <w:tc>
          <w:tcPr>
            <w:tcW w:w="4551" w:type="dxa"/>
            <w:hideMark/>
          </w:tcPr>
          <w:p w14:paraId="1FB25B88" w14:textId="77777777" w:rsidR="00A512DD" w:rsidRDefault="00A512DD" w:rsidP="00DD5DAC">
            <w:pPr>
              <w:pStyle w:val="NoSpacing"/>
            </w:pPr>
            <w:r w:rsidRPr="00044B15">
              <w:t>Optional</w:t>
            </w:r>
          </w:p>
          <w:p w14:paraId="186E2143" w14:textId="77777777" w:rsidR="00A512DD" w:rsidRPr="00044B15" w:rsidRDefault="00A512DD" w:rsidP="00DD5DAC">
            <w:pPr>
              <w:pStyle w:val="NoSpacing"/>
            </w:pPr>
            <w:r w:rsidRPr="00044B15">
              <w:t>Maximum field length</w:t>
            </w:r>
            <w:r>
              <w:t xml:space="preserve"> = </w:t>
            </w:r>
            <w:r w:rsidRPr="00044B15">
              <w:t>9</w:t>
            </w:r>
            <w:r w:rsidRPr="00044B15">
              <w:tab/>
            </w:r>
          </w:p>
          <w:p w14:paraId="53FECB4D" w14:textId="77777777" w:rsidR="00A512DD" w:rsidRPr="00044B15" w:rsidRDefault="00A512DD" w:rsidP="00DD5DAC">
            <w:pPr>
              <w:pStyle w:val="NoSpacing"/>
            </w:pPr>
            <w:r w:rsidRPr="00044B15">
              <w:t>Must be a whole number</w:t>
            </w:r>
          </w:p>
        </w:tc>
      </w:tr>
      <w:tr w:rsidR="00A512DD" w:rsidRPr="00044B15" w14:paraId="28C3584C" w14:textId="77777777" w:rsidTr="009050D4">
        <w:trPr>
          <w:cantSplit/>
          <w:trHeight w:val="20"/>
        </w:trPr>
        <w:tc>
          <w:tcPr>
            <w:tcW w:w="904" w:type="dxa"/>
            <w:vAlign w:val="center"/>
            <w:hideMark/>
          </w:tcPr>
          <w:p w14:paraId="143387EC" w14:textId="77777777" w:rsidR="00A512DD" w:rsidRPr="00044B15" w:rsidRDefault="00A512DD" w:rsidP="00A91255">
            <w:pPr>
              <w:pStyle w:val="NoSpacing"/>
              <w:jc w:val="center"/>
            </w:pPr>
            <w:r w:rsidRPr="00044B15">
              <w:t>14</w:t>
            </w:r>
          </w:p>
        </w:tc>
        <w:tc>
          <w:tcPr>
            <w:tcW w:w="1099" w:type="dxa"/>
            <w:vAlign w:val="center"/>
            <w:hideMark/>
          </w:tcPr>
          <w:p w14:paraId="17F2165E" w14:textId="77777777" w:rsidR="00A512DD" w:rsidRPr="00044B15" w:rsidRDefault="00A512DD" w:rsidP="00A91255">
            <w:pPr>
              <w:pStyle w:val="NoSpacing"/>
              <w:jc w:val="center"/>
            </w:pPr>
            <w:r w:rsidRPr="00044B15">
              <w:t>N</w:t>
            </w:r>
          </w:p>
        </w:tc>
        <w:tc>
          <w:tcPr>
            <w:tcW w:w="2836" w:type="dxa"/>
            <w:vAlign w:val="center"/>
            <w:hideMark/>
          </w:tcPr>
          <w:p w14:paraId="3D50DF60" w14:textId="77777777" w:rsidR="00A512DD" w:rsidRPr="00044B15" w:rsidRDefault="00A512DD" w:rsidP="00A91255">
            <w:pPr>
              <w:pStyle w:val="NoSpacing"/>
            </w:pPr>
            <w:r w:rsidRPr="00044B15">
              <w:t>Is this the main teacher/contact</w:t>
            </w:r>
          </w:p>
        </w:tc>
        <w:tc>
          <w:tcPr>
            <w:tcW w:w="4551" w:type="dxa"/>
            <w:hideMark/>
          </w:tcPr>
          <w:p w14:paraId="62964DCC" w14:textId="77777777" w:rsidR="00A512DD" w:rsidRDefault="00A512DD" w:rsidP="00DD5DAC">
            <w:pPr>
              <w:pStyle w:val="NoSpacing"/>
            </w:pPr>
            <w:r w:rsidRPr="00044B15">
              <w:t>Mandatory</w:t>
            </w:r>
          </w:p>
          <w:p w14:paraId="3B3388D7" w14:textId="77777777" w:rsidR="00A512DD" w:rsidRPr="00044B15" w:rsidRDefault="00A512DD" w:rsidP="00DD5DAC">
            <w:pPr>
              <w:pStyle w:val="NoSpacing"/>
            </w:pPr>
            <w:r w:rsidRPr="00044B15">
              <w:t>Maximum field length</w:t>
            </w:r>
            <w:r>
              <w:t xml:space="preserve"> = </w:t>
            </w:r>
            <w:r w:rsidRPr="00044B15">
              <w:t>1</w:t>
            </w:r>
          </w:p>
          <w:p w14:paraId="43157201" w14:textId="77777777" w:rsidR="00A512DD" w:rsidRPr="00044B15" w:rsidRDefault="00A512DD" w:rsidP="00DD5DAC">
            <w:pPr>
              <w:pStyle w:val="NoSpacing"/>
            </w:pPr>
            <w:r w:rsidRPr="00044B15">
              <w:t xml:space="preserve">Y or N </w:t>
            </w:r>
          </w:p>
        </w:tc>
      </w:tr>
    </w:tbl>
    <w:p w14:paraId="691F1D78" w14:textId="7D903403" w:rsidR="00A91255" w:rsidRDefault="005278A0" w:rsidP="009050D4">
      <w:pPr>
        <w:spacing w:before="120"/>
        <w:ind w:left="142" w:hanging="142"/>
      </w:pPr>
      <w:r w:rsidRPr="000C057E">
        <w:rPr>
          <w:sz w:val="20"/>
          <w:szCs w:val="20"/>
          <w:vertAlign w:val="superscript"/>
        </w:rPr>
        <w:t>*</w:t>
      </w:r>
      <w:r w:rsidRPr="000C057E">
        <w:rPr>
          <w:sz w:val="20"/>
          <w:szCs w:val="20"/>
        </w:rPr>
        <w:t>Teacher’s name should be exactly as registered with the TRBWA.</w:t>
      </w:r>
      <w:r w:rsidR="00A91255">
        <w:br w:type="page"/>
      </w:r>
    </w:p>
    <w:p w14:paraId="69BA77D5" w14:textId="216B5EF9" w:rsidR="00A512DD" w:rsidRDefault="00A512DD" w:rsidP="00A91255">
      <w:pPr>
        <w:pStyle w:val="SCSAHeading1"/>
      </w:pPr>
      <w:bookmarkStart w:id="7" w:name="_Toc155967218"/>
      <w:r w:rsidRPr="007711BD">
        <w:lastRenderedPageBreak/>
        <w:t>Registration: Student Registration and Demographic CSV file format</w:t>
      </w:r>
      <w:bookmarkEnd w:id="7"/>
    </w:p>
    <w:tbl>
      <w:tblPr>
        <w:tblStyle w:val="Style1"/>
        <w:tblW w:w="5000" w:type="pct"/>
        <w:tblBorders>
          <w:top w:val="single" w:sz="4" w:space="0" w:color="BD9FCF"/>
          <w:left w:val="single" w:sz="4" w:space="0" w:color="BD9FCF"/>
          <w:bottom w:val="single" w:sz="4" w:space="0" w:color="BD9FCF"/>
          <w:right w:val="single" w:sz="4" w:space="0" w:color="BD9FCF"/>
          <w:insideH w:val="single" w:sz="4" w:space="0" w:color="BD9FCF"/>
          <w:insideV w:val="single" w:sz="4" w:space="0" w:color="BD9FCF"/>
        </w:tblBorders>
        <w:tblLayout w:type="fixed"/>
        <w:tblCellMar>
          <w:top w:w="57" w:type="dxa"/>
          <w:bottom w:w="57" w:type="dxa"/>
        </w:tblCellMar>
        <w:tblLook w:val="0020" w:firstRow="1" w:lastRow="0" w:firstColumn="0" w:lastColumn="0" w:noHBand="0" w:noVBand="0"/>
        <w:tblCaption w:val="Registration: Student Registration and Demographic CSV file format"/>
        <w:tblDescription w:val="Registration: Student Registration and Demographic CSV file format"/>
      </w:tblPr>
      <w:tblGrid>
        <w:gridCol w:w="981"/>
        <w:gridCol w:w="1093"/>
        <w:gridCol w:w="2582"/>
        <w:gridCol w:w="4360"/>
      </w:tblGrid>
      <w:tr w:rsidR="00A512DD" w:rsidRPr="00044B15" w14:paraId="5A1B7F0C" w14:textId="77777777" w:rsidTr="00EA4E42">
        <w:trPr>
          <w:cnfStyle w:val="100000000000" w:firstRow="1" w:lastRow="0" w:firstColumn="0" w:lastColumn="0" w:oddVBand="0" w:evenVBand="0" w:oddHBand="0" w:evenHBand="0" w:firstRowFirstColumn="0" w:firstRowLastColumn="0" w:lastRowFirstColumn="0" w:lastRowLastColumn="0"/>
          <w:cantSplit/>
          <w:trHeight w:val="357"/>
          <w:tblHeader/>
        </w:trPr>
        <w:tc>
          <w:tcPr>
            <w:tcW w:w="1016" w:type="dxa"/>
            <w:tcBorders>
              <w:right w:val="single" w:sz="4" w:space="0" w:color="FFFFFF" w:themeColor="background1"/>
            </w:tcBorders>
            <w:shd w:val="clear" w:color="auto" w:fill="BD9FCF"/>
            <w:vAlign w:val="center"/>
          </w:tcPr>
          <w:p w14:paraId="31940E28" w14:textId="77777777" w:rsidR="00A512DD" w:rsidRPr="00EA4E42" w:rsidRDefault="00A512DD" w:rsidP="00BA5956">
            <w:pPr>
              <w:spacing w:after="0"/>
              <w:jc w:val="center"/>
              <w:rPr>
                <w:color w:val="auto"/>
              </w:rPr>
            </w:pPr>
            <w:r w:rsidRPr="00EA4E42">
              <w:rPr>
                <w:color w:val="auto"/>
              </w:rPr>
              <w:t>Column number</w:t>
            </w:r>
          </w:p>
        </w:tc>
        <w:tc>
          <w:tcPr>
            <w:tcW w:w="1134" w:type="dxa"/>
            <w:tcBorders>
              <w:left w:val="single" w:sz="4" w:space="0" w:color="FFFFFF" w:themeColor="background1"/>
              <w:right w:val="single" w:sz="4" w:space="0" w:color="FFFFFF" w:themeColor="background1"/>
            </w:tcBorders>
            <w:shd w:val="clear" w:color="auto" w:fill="BD9FCF"/>
            <w:vAlign w:val="center"/>
          </w:tcPr>
          <w:p w14:paraId="17EFDDF7" w14:textId="77777777" w:rsidR="00A512DD" w:rsidRPr="00EA4E42" w:rsidRDefault="00A512DD" w:rsidP="00BA5956">
            <w:pPr>
              <w:spacing w:after="0"/>
              <w:jc w:val="center"/>
              <w:rPr>
                <w:color w:val="auto"/>
              </w:rPr>
            </w:pPr>
            <w:r w:rsidRPr="00EA4E42">
              <w:rPr>
                <w:color w:val="auto"/>
              </w:rPr>
              <w:t>Column reference</w:t>
            </w:r>
          </w:p>
        </w:tc>
        <w:tc>
          <w:tcPr>
            <w:tcW w:w="2693" w:type="dxa"/>
            <w:tcBorders>
              <w:left w:val="single" w:sz="4" w:space="0" w:color="FFFFFF" w:themeColor="background1"/>
              <w:right w:val="single" w:sz="4" w:space="0" w:color="FFFFFF" w:themeColor="background1"/>
            </w:tcBorders>
            <w:shd w:val="clear" w:color="auto" w:fill="BD9FCF"/>
            <w:vAlign w:val="center"/>
          </w:tcPr>
          <w:p w14:paraId="68230081" w14:textId="2BE9872A" w:rsidR="00A512DD" w:rsidRPr="00EA4E42" w:rsidRDefault="00A512DD" w:rsidP="00BA5956">
            <w:pPr>
              <w:spacing w:after="0"/>
              <w:rPr>
                <w:color w:val="auto"/>
              </w:rPr>
            </w:pPr>
            <w:r w:rsidRPr="00EA4E42">
              <w:rPr>
                <w:color w:val="auto"/>
              </w:rPr>
              <w:t xml:space="preserve">Field </w:t>
            </w:r>
            <w:r w:rsidR="002D1CED" w:rsidRPr="00EA4E42">
              <w:rPr>
                <w:color w:val="auto"/>
              </w:rPr>
              <w:t>n</w:t>
            </w:r>
            <w:r w:rsidRPr="00EA4E42">
              <w:rPr>
                <w:color w:val="auto"/>
              </w:rPr>
              <w:t>ame</w:t>
            </w:r>
          </w:p>
        </w:tc>
        <w:tc>
          <w:tcPr>
            <w:tcW w:w="4556" w:type="dxa"/>
            <w:tcBorders>
              <w:left w:val="single" w:sz="4" w:space="0" w:color="FFFFFF" w:themeColor="background1"/>
            </w:tcBorders>
            <w:shd w:val="clear" w:color="auto" w:fill="BD9FCF"/>
            <w:vAlign w:val="center"/>
          </w:tcPr>
          <w:p w14:paraId="21D74269" w14:textId="77777777" w:rsidR="00A512DD" w:rsidRPr="008A374C" w:rsidRDefault="00A512DD" w:rsidP="008A374C">
            <w:pPr>
              <w:pStyle w:val="NoSpacing"/>
              <w:rPr>
                <w:color w:val="auto"/>
              </w:rPr>
            </w:pPr>
            <w:r w:rsidRPr="008A374C">
              <w:rPr>
                <w:color w:val="auto"/>
              </w:rPr>
              <w:t>Comment</w:t>
            </w:r>
          </w:p>
        </w:tc>
      </w:tr>
      <w:tr w:rsidR="00A512DD" w:rsidRPr="00044B15" w14:paraId="44ADEF0B" w14:textId="77777777" w:rsidTr="00EA4E42">
        <w:trPr>
          <w:cantSplit/>
        </w:trPr>
        <w:tc>
          <w:tcPr>
            <w:tcW w:w="1016" w:type="dxa"/>
            <w:vAlign w:val="center"/>
          </w:tcPr>
          <w:p w14:paraId="6BE5E572" w14:textId="77777777" w:rsidR="00A512DD" w:rsidRPr="00044B15" w:rsidRDefault="00A512DD" w:rsidP="00BA5956">
            <w:pPr>
              <w:pStyle w:val="NoSpacing"/>
              <w:jc w:val="center"/>
            </w:pPr>
            <w:r w:rsidRPr="00044B15">
              <w:t>1</w:t>
            </w:r>
          </w:p>
        </w:tc>
        <w:tc>
          <w:tcPr>
            <w:tcW w:w="1134" w:type="dxa"/>
            <w:vAlign w:val="center"/>
          </w:tcPr>
          <w:p w14:paraId="6DA02A71" w14:textId="77777777" w:rsidR="00A512DD" w:rsidRPr="00044B15" w:rsidRDefault="00A512DD" w:rsidP="00BA5956">
            <w:pPr>
              <w:pStyle w:val="NoSpacing"/>
              <w:jc w:val="center"/>
            </w:pPr>
            <w:r w:rsidRPr="00044B15">
              <w:t>A</w:t>
            </w:r>
          </w:p>
        </w:tc>
        <w:tc>
          <w:tcPr>
            <w:tcW w:w="2693" w:type="dxa"/>
            <w:vAlign w:val="center"/>
          </w:tcPr>
          <w:p w14:paraId="34891DC6" w14:textId="77777777" w:rsidR="00A512DD" w:rsidRPr="00044B15" w:rsidRDefault="00A512DD" w:rsidP="00BA5956">
            <w:pPr>
              <w:pStyle w:val="NoSpacing"/>
            </w:pPr>
            <w:r w:rsidRPr="00044B15">
              <w:t>Record type</w:t>
            </w:r>
          </w:p>
        </w:tc>
        <w:tc>
          <w:tcPr>
            <w:tcW w:w="4556" w:type="dxa"/>
            <w:vAlign w:val="center"/>
          </w:tcPr>
          <w:p w14:paraId="0B47FDFD" w14:textId="77777777" w:rsidR="00A512DD" w:rsidRPr="00044B15" w:rsidRDefault="00A512DD" w:rsidP="008A374C">
            <w:pPr>
              <w:pStyle w:val="NoSpacing"/>
            </w:pPr>
            <w:r w:rsidRPr="00044B15">
              <w:t>SRGDG</w:t>
            </w:r>
          </w:p>
          <w:p w14:paraId="63E78A35" w14:textId="77777777" w:rsidR="00A512DD" w:rsidRPr="00044B15" w:rsidRDefault="00A512DD" w:rsidP="008A374C">
            <w:pPr>
              <w:pStyle w:val="NoSpacing"/>
            </w:pPr>
            <w:r w:rsidRPr="00044B15">
              <w:t>Maximum field length</w:t>
            </w:r>
            <w:r>
              <w:t xml:space="preserve"> = </w:t>
            </w:r>
            <w:r w:rsidRPr="00044B15">
              <w:t>5</w:t>
            </w:r>
          </w:p>
        </w:tc>
      </w:tr>
      <w:tr w:rsidR="00A512DD" w:rsidRPr="00044B15" w14:paraId="1A3D0245" w14:textId="77777777" w:rsidTr="00EA4E42">
        <w:trPr>
          <w:cantSplit/>
        </w:trPr>
        <w:tc>
          <w:tcPr>
            <w:tcW w:w="0" w:type="dxa"/>
            <w:vAlign w:val="center"/>
          </w:tcPr>
          <w:p w14:paraId="5FB84007" w14:textId="77777777" w:rsidR="00A512DD" w:rsidRPr="00044B15" w:rsidRDefault="00A512DD" w:rsidP="00BA5956">
            <w:pPr>
              <w:pStyle w:val="NoSpacing"/>
              <w:jc w:val="center"/>
            </w:pPr>
            <w:r w:rsidRPr="00044B15">
              <w:t>2</w:t>
            </w:r>
          </w:p>
        </w:tc>
        <w:tc>
          <w:tcPr>
            <w:tcW w:w="0" w:type="dxa"/>
            <w:vAlign w:val="center"/>
          </w:tcPr>
          <w:p w14:paraId="3A7D2DE0" w14:textId="77777777" w:rsidR="00A512DD" w:rsidRPr="00044B15" w:rsidRDefault="00A512DD" w:rsidP="00BA5956">
            <w:pPr>
              <w:pStyle w:val="NoSpacing"/>
              <w:jc w:val="center"/>
            </w:pPr>
            <w:r w:rsidRPr="00044B15">
              <w:t>B</w:t>
            </w:r>
          </w:p>
        </w:tc>
        <w:tc>
          <w:tcPr>
            <w:tcW w:w="2693" w:type="dxa"/>
            <w:vAlign w:val="center"/>
          </w:tcPr>
          <w:p w14:paraId="6F55C257" w14:textId="157E95A6" w:rsidR="00A512DD" w:rsidRPr="0011071E" w:rsidRDefault="00A512DD" w:rsidP="00BA5956">
            <w:pPr>
              <w:pStyle w:val="NoSpacing"/>
            </w:pPr>
            <w:r w:rsidRPr="00044B15">
              <w:t>Provider code</w:t>
            </w:r>
            <w:r>
              <w:t xml:space="preserve"> (</w:t>
            </w:r>
            <w:r w:rsidRPr="0011071E">
              <w:t>a provider is a school or organisation authorised to offer the WACE</w:t>
            </w:r>
            <w:r>
              <w:t>)</w:t>
            </w:r>
          </w:p>
        </w:tc>
        <w:tc>
          <w:tcPr>
            <w:tcW w:w="0" w:type="dxa"/>
            <w:vAlign w:val="center"/>
          </w:tcPr>
          <w:p w14:paraId="480D66E3" w14:textId="77777777" w:rsidR="00A512DD" w:rsidRDefault="00A512DD" w:rsidP="008A374C">
            <w:pPr>
              <w:pStyle w:val="NoSpacing"/>
            </w:pPr>
            <w:r w:rsidRPr="00044B15">
              <w:t xml:space="preserve">Mandatory </w:t>
            </w:r>
          </w:p>
          <w:p w14:paraId="4530DFDE" w14:textId="77777777" w:rsidR="00A512DD" w:rsidRPr="00044B15" w:rsidRDefault="00A512DD" w:rsidP="008A374C">
            <w:pPr>
              <w:pStyle w:val="NoSpacing"/>
            </w:pPr>
            <w:r w:rsidRPr="00044B15">
              <w:t>Maximum field length</w:t>
            </w:r>
            <w:r>
              <w:t xml:space="preserve"> = </w:t>
            </w:r>
            <w:r w:rsidRPr="00044B15">
              <w:t>10</w:t>
            </w:r>
          </w:p>
          <w:p w14:paraId="7F091379" w14:textId="77777777" w:rsidR="00A512DD" w:rsidRPr="00044B15" w:rsidRDefault="00A512DD" w:rsidP="008A374C">
            <w:pPr>
              <w:pStyle w:val="NoSpacing"/>
            </w:pPr>
            <w:r w:rsidRPr="00044B15">
              <w:t>Unique code for a course provider</w:t>
            </w:r>
          </w:p>
        </w:tc>
      </w:tr>
      <w:tr w:rsidR="00A512DD" w:rsidRPr="00044B15" w14:paraId="65CD7944" w14:textId="77777777" w:rsidTr="00EA4E42">
        <w:trPr>
          <w:cantSplit/>
        </w:trPr>
        <w:tc>
          <w:tcPr>
            <w:tcW w:w="1016" w:type="dxa"/>
            <w:vAlign w:val="center"/>
          </w:tcPr>
          <w:p w14:paraId="318CC78A" w14:textId="77777777" w:rsidR="00A512DD" w:rsidRPr="00044B15" w:rsidRDefault="00A512DD" w:rsidP="00BA5956">
            <w:pPr>
              <w:pStyle w:val="NoSpacing"/>
              <w:jc w:val="center"/>
            </w:pPr>
            <w:r w:rsidRPr="00044B15">
              <w:t>3</w:t>
            </w:r>
          </w:p>
        </w:tc>
        <w:tc>
          <w:tcPr>
            <w:tcW w:w="1134" w:type="dxa"/>
            <w:vAlign w:val="center"/>
          </w:tcPr>
          <w:p w14:paraId="00CFD500" w14:textId="77777777" w:rsidR="00A512DD" w:rsidRPr="00044B15" w:rsidRDefault="00A512DD" w:rsidP="00BA5956">
            <w:pPr>
              <w:pStyle w:val="NoSpacing"/>
              <w:jc w:val="center"/>
            </w:pPr>
            <w:r w:rsidRPr="00044B15">
              <w:t>C</w:t>
            </w:r>
          </w:p>
        </w:tc>
        <w:tc>
          <w:tcPr>
            <w:tcW w:w="2693" w:type="dxa"/>
            <w:vAlign w:val="center"/>
          </w:tcPr>
          <w:p w14:paraId="402B08A3" w14:textId="77777777" w:rsidR="00A512DD" w:rsidRPr="00044B15" w:rsidRDefault="00A512DD" w:rsidP="00BA5956">
            <w:pPr>
              <w:pStyle w:val="NoSpacing"/>
            </w:pPr>
            <w:r w:rsidRPr="00044B15">
              <w:t>Calendar year</w:t>
            </w:r>
          </w:p>
        </w:tc>
        <w:tc>
          <w:tcPr>
            <w:tcW w:w="4556" w:type="dxa"/>
            <w:vAlign w:val="center"/>
          </w:tcPr>
          <w:p w14:paraId="4DF7326D" w14:textId="77777777" w:rsidR="00A512DD" w:rsidRDefault="00A512DD" w:rsidP="008A374C">
            <w:pPr>
              <w:pStyle w:val="NoSpacing"/>
            </w:pPr>
            <w:r w:rsidRPr="00044B15">
              <w:t xml:space="preserve">Mandatory </w:t>
            </w:r>
          </w:p>
          <w:p w14:paraId="1F566368" w14:textId="77777777" w:rsidR="00A512DD" w:rsidRPr="00044B15" w:rsidRDefault="00A512DD" w:rsidP="008A374C">
            <w:pPr>
              <w:pStyle w:val="NoSpacing"/>
            </w:pPr>
            <w:r w:rsidRPr="00044B15">
              <w:t>Maximum field length</w:t>
            </w:r>
            <w:r>
              <w:t xml:space="preserve"> = </w:t>
            </w:r>
            <w:r w:rsidRPr="00044B15">
              <w:t>4</w:t>
            </w:r>
          </w:p>
          <w:p w14:paraId="50303E29" w14:textId="343FCF9B" w:rsidR="00A512DD" w:rsidRPr="00044B15" w:rsidRDefault="00A512DD" w:rsidP="008A374C">
            <w:pPr>
              <w:pStyle w:val="NoSpacing"/>
            </w:pPr>
            <w:r w:rsidRPr="00044B15">
              <w:t xml:space="preserve">Must be current year </w:t>
            </w:r>
            <w:r w:rsidR="002D1CED">
              <w:t xml:space="preserve">in </w:t>
            </w:r>
            <w:proofErr w:type="spellStart"/>
            <w:r w:rsidR="002D1CED">
              <w:t>yyyy</w:t>
            </w:r>
            <w:proofErr w:type="spellEnd"/>
            <w:r w:rsidR="002D1CED">
              <w:t xml:space="preserve"> </w:t>
            </w:r>
            <w:r w:rsidRPr="00044B15">
              <w:t>format</w:t>
            </w:r>
          </w:p>
        </w:tc>
      </w:tr>
      <w:tr w:rsidR="00A512DD" w:rsidRPr="00044B15" w14:paraId="3D63BB98" w14:textId="77777777" w:rsidTr="00EA4E42">
        <w:trPr>
          <w:cantSplit/>
        </w:trPr>
        <w:tc>
          <w:tcPr>
            <w:tcW w:w="1016" w:type="dxa"/>
            <w:vAlign w:val="center"/>
          </w:tcPr>
          <w:p w14:paraId="16B225C2" w14:textId="77777777" w:rsidR="00A512DD" w:rsidRPr="00044B15" w:rsidRDefault="00A512DD" w:rsidP="00BA5956">
            <w:pPr>
              <w:pStyle w:val="NoSpacing"/>
              <w:jc w:val="center"/>
            </w:pPr>
            <w:r w:rsidRPr="00044B15">
              <w:t>4</w:t>
            </w:r>
          </w:p>
        </w:tc>
        <w:tc>
          <w:tcPr>
            <w:tcW w:w="1134" w:type="dxa"/>
            <w:vAlign w:val="center"/>
          </w:tcPr>
          <w:p w14:paraId="4B5F4736" w14:textId="77777777" w:rsidR="00A512DD" w:rsidRPr="00044B15" w:rsidRDefault="00A512DD" w:rsidP="00BA5956">
            <w:pPr>
              <w:pStyle w:val="NoSpacing"/>
              <w:jc w:val="center"/>
            </w:pPr>
            <w:r w:rsidRPr="00044B15">
              <w:t>D</w:t>
            </w:r>
          </w:p>
        </w:tc>
        <w:tc>
          <w:tcPr>
            <w:tcW w:w="2693" w:type="dxa"/>
            <w:vAlign w:val="center"/>
          </w:tcPr>
          <w:p w14:paraId="213BC440" w14:textId="5993B1E2" w:rsidR="00A512DD" w:rsidRPr="00044B15" w:rsidRDefault="002F0BE8" w:rsidP="00BA5956">
            <w:pPr>
              <w:pStyle w:val="NoSpacing"/>
            </w:pPr>
            <w:r>
              <w:rPr>
                <w:rFonts w:asciiTheme="minorHAnsi" w:hAnsiTheme="minorHAnsi"/>
              </w:rPr>
              <w:t>Western Australian student number (WASN)</w:t>
            </w:r>
          </w:p>
        </w:tc>
        <w:tc>
          <w:tcPr>
            <w:tcW w:w="4556" w:type="dxa"/>
            <w:vAlign w:val="center"/>
          </w:tcPr>
          <w:p w14:paraId="0CE498BB" w14:textId="77777777" w:rsidR="00A512DD" w:rsidRPr="00044B15" w:rsidRDefault="00A512DD" w:rsidP="008A374C">
            <w:pPr>
              <w:pStyle w:val="NoSpacing"/>
            </w:pPr>
            <w:r>
              <w:t>Mandatory</w:t>
            </w:r>
          </w:p>
          <w:p w14:paraId="38C3EA5E" w14:textId="77777777" w:rsidR="00A512DD" w:rsidRPr="00044B15" w:rsidRDefault="00A512DD" w:rsidP="008A374C">
            <w:pPr>
              <w:pStyle w:val="NoSpacing"/>
            </w:pPr>
            <w:r w:rsidRPr="00044B15">
              <w:t>Maximum field length</w:t>
            </w:r>
            <w:r>
              <w:t xml:space="preserve"> = </w:t>
            </w:r>
            <w:r w:rsidRPr="00044B15">
              <w:t>15</w:t>
            </w:r>
          </w:p>
          <w:p w14:paraId="4F02E6F9" w14:textId="3F9E3566" w:rsidR="00A512DD" w:rsidRPr="00044B15" w:rsidRDefault="00A512DD" w:rsidP="008A374C">
            <w:pPr>
              <w:pStyle w:val="NoSpacing"/>
            </w:pPr>
            <w:r w:rsidRPr="00044B15">
              <w:t xml:space="preserve">Must be </w:t>
            </w:r>
            <w:r w:rsidR="00BD1E3A">
              <w:t xml:space="preserve">a </w:t>
            </w:r>
            <w:r w:rsidRPr="00044B15">
              <w:t xml:space="preserve">valid </w:t>
            </w:r>
            <w:r w:rsidR="002F0BE8">
              <w:t>WASN</w:t>
            </w:r>
            <w:r w:rsidRPr="00044B15">
              <w:t xml:space="preserve"> issued by the Authority</w:t>
            </w:r>
          </w:p>
        </w:tc>
      </w:tr>
      <w:tr w:rsidR="00A512DD" w:rsidRPr="00044B15" w14:paraId="4FF5E24C" w14:textId="77777777" w:rsidTr="00EA4E42">
        <w:trPr>
          <w:cantSplit/>
        </w:trPr>
        <w:tc>
          <w:tcPr>
            <w:tcW w:w="1016" w:type="dxa"/>
            <w:vAlign w:val="center"/>
          </w:tcPr>
          <w:p w14:paraId="36208798" w14:textId="77777777" w:rsidR="00A512DD" w:rsidRPr="00044B15" w:rsidRDefault="00A512DD" w:rsidP="00BA5956">
            <w:pPr>
              <w:pStyle w:val="NoSpacing"/>
              <w:jc w:val="center"/>
            </w:pPr>
            <w:r w:rsidRPr="00044B15">
              <w:t>5</w:t>
            </w:r>
          </w:p>
        </w:tc>
        <w:tc>
          <w:tcPr>
            <w:tcW w:w="1134" w:type="dxa"/>
            <w:vAlign w:val="center"/>
          </w:tcPr>
          <w:p w14:paraId="18FE8FBD" w14:textId="77777777" w:rsidR="00A512DD" w:rsidRPr="00044B15" w:rsidRDefault="00A512DD" w:rsidP="00BA5956">
            <w:pPr>
              <w:pStyle w:val="NoSpacing"/>
              <w:jc w:val="center"/>
            </w:pPr>
            <w:r w:rsidRPr="00044B15">
              <w:t>E</w:t>
            </w:r>
          </w:p>
        </w:tc>
        <w:tc>
          <w:tcPr>
            <w:tcW w:w="2693" w:type="dxa"/>
            <w:vAlign w:val="center"/>
          </w:tcPr>
          <w:p w14:paraId="78DCFE01" w14:textId="77777777" w:rsidR="00A512DD" w:rsidRPr="00044B15" w:rsidRDefault="00A512DD" w:rsidP="00BA5956">
            <w:pPr>
              <w:pStyle w:val="NoSpacing"/>
            </w:pPr>
            <w:r w:rsidRPr="00044B15">
              <w:t>Student title</w:t>
            </w:r>
          </w:p>
        </w:tc>
        <w:tc>
          <w:tcPr>
            <w:tcW w:w="4556" w:type="dxa"/>
            <w:vAlign w:val="center"/>
          </w:tcPr>
          <w:p w14:paraId="51095CFB" w14:textId="77777777" w:rsidR="00A512DD" w:rsidRDefault="00A512DD" w:rsidP="008A374C">
            <w:pPr>
              <w:pStyle w:val="NoSpacing"/>
            </w:pPr>
            <w:r w:rsidRPr="00044B15">
              <w:t xml:space="preserve">Optional </w:t>
            </w:r>
          </w:p>
          <w:p w14:paraId="6F40E352" w14:textId="77777777" w:rsidR="00A512DD" w:rsidRPr="00044B15" w:rsidRDefault="00A512DD" w:rsidP="008A374C">
            <w:pPr>
              <w:pStyle w:val="NoSpacing"/>
            </w:pPr>
            <w:r w:rsidRPr="00044B15">
              <w:t>Maximum field length</w:t>
            </w:r>
            <w:r>
              <w:t xml:space="preserve"> = </w:t>
            </w:r>
            <w:r w:rsidRPr="00044B15">
              <w:t>20</w:t>
            </w:r>
          </w:p>
          <w:p w14:paraId="275DAE56" w14:textId="77777777" w:rsidR="00A512DD" w:rsidRPr="00044B15" w:rsidRDefault="00A512DD" w:rsidP="008A374C">
            <w:pPr>
              <w:pStyle w:val="NoSpacing"/>
            </w:pPr>
            <w:r w:rsidRPr="00044B15">
              <w:t>e.g. Mr, Mrs, Miss, Ms</w:t>
            </w:r>
          </w:p>
        </w:tc>
      </w:tr>
      <w:tr w:rsidR="00A512DD" w:rsidRPr="00044B15" w14:paraId="59CBBB15" w14:textId="77777777" w:rsidTr="00EA4E42">
        <w:trPr>
          <w:cantSplit/>
        </w:trPr>
        <w:tc>
          <w:tcPr>
            <w:tcW w:w="1016" w:type="dxa"/>
            <w:vAlign w:val="center"/>
          </w:tcPr>
          <w:p w14:paraId="26F75B46" w14:textId="77777777" w:rsidR="00A512DD" w:rsidRPr="00044B15" w:rsidRDefault="00A512DD" w:rsidP="00BA5956">
            <w:pPr>
              <w:pStyle w:val="NoSpacing"/>
              <w:jc w:val="center"/>
            </w:pPr>
            <w:r w:rsidRPr="00044B15">
              <w:t>6</w:t>
            </w:r>
          </w:p>
        </w:tc>
        <w:tc>
          <w:tcPr>
            <w:tcW w:w="1134" w:type="dxa"/>
            <w:vAlign w:val="center"/>
          </w:tcPr>
          <w:p w14:paraId="7A7541DA" w14:textId="77777777" w:rsidR="00A512DD" w:rsidRPr="00044B15" w:rsidRDefault="00A512DD" w:rsidP="00BA5956">
            <w:pPr>
              <w:pStyle w:val="NoSpacing"/>
              <w:jc w:val="center"/>
            </w:pPr>
            <w:r w:rsidRPr="00044B15">
              <w:t>F</w:t>
            </w:r>
          </w:p>
        </w:tc>
        <w:tc>
          <w:tcPr>
            <w:tcW w:w="2693" w:type="dxa"/>
            <w:vAlign w:val="center"/>
          </w:tcPr>
          <w:p w14:paraId="7F6C3596" w14:textId="77777777" w:rsidR="00A512DD" w:rsidRPr="00044B15" w:rsidRDefault="00A512DD" w:rsidP="00BA5956">
            <w:pPr>
              <w:pStyle w:val="NoSpacing"/>
            </w:pPr>
            <w:r w:rsidRPr="00044B15">
              <w:t xml:space="preserve">Student family name </w:t>
            </w:r>
          </w:p>
        </w:tc>
        <w:tc>
          <w:tcPr>
            <w:tcW w:w="4556" w:type="dxa"/>
            <w:vAlign w:val="center"/>
          </w:tcPr>
          <w:p w14:paraId="7550C32F" w14:textId="77777777" w:rsidR="00A512DD" w:rsidRDefault="00A512DD" w:rsidP="008A374C">
            <w:pPr>
              <w:pStyle w:val="NoSpacing"/>
            </w:pPr>
            <w:r w:rsidRPr="00044B15">
              <w:t xml:space="preserve">Mandatory </w:t>
            </w:r>
          </w:p>
          <w:p w14:paraId="365CE07B" w14:textId="77777777" w:rsidR="00A512DD" w:rsidRDefault="00A512DD" w:rsidP="008A374C">
            <w:pPr>
              <w:pStyle w:val="NoSpacing"/>
            </w:pPr>
            <w:r w:rsidRPr="00044B15">
              <w:t>Maximum field length</w:t>
            </w:r>
            <w:r>
              <w:t xml:space="preserve"> = 4</w:t>
            </w:r>
            <w:r w:rsidRPr="00044B15">
              <w:t>0</w:t>
            </w:r>
          </w:p>
          <w:p w14:paraId="6A690402" w14:textId="1E382C19" w:rsidR="00A512DD" w:rsidRPr="00044B15" w:rsidRDefault="00A512DD" w:rsidP="008A374C">
            <w:pPr>
              <w:pStyle w:val="NoSpacing"/>
            </w:pPr>
            <w:r>
              <w:t>Legal family name of student</w:t>
            </w:r>
          </w:p>
        </w:tc>
      </w:tr>
      <w:tr w:rsidR="00A512DD" w:rsidRPr="00044B15" w14:paraId="1966C930" w14:textId="77777777" w:rsidTr="00EA4E42">
        <w:trPr>
          <w:cantSplit/>
        </w:trPr>
        <w:tc>
          <w:tcPr>
            <w:tcW w:w="1016" w:type="dxa"/>
            <w:vAlign w:val="center"/>
          </w:tcPr>
          <w:p w14:paraId="77D50638" w14:textId="77777777" w:rsidR="00A512DD" w:rsidRPr="00044B15" w:rsidRDefault="00A512DD" w:rsidP="00BA5956">
            <w:pPr>
              <w:pStyle w:val="NoSpacing"/>
              <w:jc w:val="center"/>
            </w:pPr>
            <w:r w:rsidRPr="00044B15">
              <w:t>7</w:t>
            </w:r>
          </w:p>
        </w:tc>
        <w:tc>
          <w:tcPr>
            <w:tcW w:w="1134" w:type="dxa"/>
            <w:vAlign w:val="center"/>
          </w:tcPr>
          <w:p w14:paraId="425C7A45" w14:textId="77777777" w:rsidR="00A512DD" w:rsidRPr="00044B15" w:rsidRDefault="00A512DD" w:rsidP="00BA5956">
            <w:pPr>
              <w:pStyle w:val="NoSpacing"/>
              <w:jc w:val="center"/>
            </w:pPr>
            <w:r w:rsidRPr="00044B15">
              <w:t>G</w:t>
            </w:r>
          </w:p>
        </w:tc>
        <w:tc>
          <w:tcPr>
            <w:tcW w:w="2693" w:type="dxa"/>
            <w:vAlign w:val="center"/>
          </w:tcPr>
          <w:p w14:paraId="70CB8081" w14:textId="77777777" w:rsidR="00A512DD" w:rsidRPr="00044B15" w:rsidRDefault="00A512DD" w:rsidP="00BA5956">
            <w:pPr>
              <w:pStyle w:val="NoSpacing"/>
            </w:pPr>
            <w:r w:rsidRPr="00044B15">
              <w:t>Student given name</w:t>
            </w:r>
          </w:p>
        </w:tc>
        <w:tc>
          <w:tcPr>
            <w:tcW w:w="4556" w:type="dxa"/>
            <w:vAlign w:val="center"/>
          </w:tcPr>
          <w:p w14:paraId="4A0DD417" w14:textId="77777777" w:rsidR="00A512DD" w:rsidRPr="00044B15" w:rsidRDefault="00A512DD" w:rsidP="008A374C">
            <w:pPr>
              <w:pStyle w:val="NoSpacing"/>
            </w:pPr>
            <w:r w:rsidRPr="00044B15">
              <w:t>Mandatory (Optional if student only has a family name)</w:t>
            </w:r>
          </w:p>
          <w:p w14:paraId="0F8E60AF" w14:textId="77777777" w:rsidR="00A512DD" w:rsidRDefault="00A512DD" w:rsidP="008A374C">
            <w:pPr>
              <w:pStyle w:val="NoSpacing"/>
            </w:pPr>
            <w:r w:rsidRPr="00044B15">
              <w:t>Maximum field length</w:t>
            </w:r>
            <w:r>
              <w:t xml:space="preserve"> = 4</w:t>
            </w:r>
            <w:r w:rsidRPr="00044B15">
              <w:t>0</w:t>
            </w:r>
          </w:p>
          <w:p w14:paraId="31976E14" w14:textId="6C0AC2AA" w:rsidR="00A512DD" w:rsidRPr="00044B15" w:rsidRDefault="00A512DD" w:rsidP="008A374C">
            <w:pPr>
              <w:pStyle w:val="NoSpacing"/>
            </w:pPr>
            <w:r>
              <w:t>Legal given name of student</w:t>
            </w:r>
          </w:p>
        </w:tc>
      </w:tr>
      <w:tr w:rsidR="00A512DD" w:rsidRPr="00044B15" w14:paraId="5FF222B2" w14:textId="77777777" w:rsidTr="00EA4E42">
        <w:trPr>
          <w:cantSplit/>
        </w:trPr>
        <w:tc>
          <w:tcPr>
            <w:tcW w:w="1016" w:type="dxa"/>
            <w:vAlign w:val="center"/>
          </w:tcPr>
          <w:p w14:paraId="1740FAB3" w14:textId="77777777" w:rsidR="00A512DD" w:rsidRPr="00044B15" w:rsidRDefault="00A512DD" w:rsidP="00BA5956">
            <w:pPr>
              <w:pStyle w:val="NoSpacing"/>
              <w:jc w:val="center"/>
            </w:pPr>
            <w:r w:rsidRPr="00044B15">
              <w:t>8</w:t>
            </w:r>
          </w:p>
        </w:tc>
        <w:tc>
          <w:tcPr>
            <w:tcW w:w="1134" w:type="dxa"/>
            <w:vAlign w:val="center"/>
          </w:tcPr>
          <w:p w14:paraId="32DE6AB6" w14:textId="77777777" w:rsidR="00A512DD" w:rsidRPr="00044B15" w:rsidRDefault="00A512DD" w:rsidP="00BA5956">
            <w:pPr>
              <w:pStyle w:val="NoSpacing"/>
              <w:jc w:val="center"/>
            </w:pPr>
            <w:r w:rsidRPr="00044B15">
              <w:t>H</w:t>
            </w:r>
          </w:p>
        </w:tc>
        <w:tc>
          <w:tcPr>
            <w:tcW w:w="2693" w:type="dxa"/>
            <w:vAlign w:val="center"/>
          </w:tcPr>
          <w:p w14:paraId="19B09F1D" w14:textId="77777777" w:rsidR="00A512DD" w:rsidRPr="00044B15" w:rsidRDefault="00A512DD" w:rsidP="00BA5956">
            <w:pPr>
              <w:pStyle w:val="NoSpacing"/>
            </w:pPr>
            <w:r w:rsidRPr="00044B15">
              <w:t>Student middle name</w:t>
            </w:r>
          </w:p>
        </w:tc>
        <w:tc>
          <w:tcPr>
            <w:tcW w:w="4556" w:type="dxa"/>
            <w:vAlign w:val="center"/>
          </w:tcPr>
          <w:p w14:paraId="27D4CA98" w14:textId="77777777" w:rsidR="00A512DD" w:rsidRDefault="00A512DD" w:rsidP="008A374C">
            <w:pPr>
              <w:pStyle w:val="NoSpacing"/>
            </w:pPr>
            <w:r w:rsidRPr="00044B15">
              <w:t xml:space="preserve">Optional </w:t>
            </w:r>
          </w:p>
          <w:p w14:paraId="50C2E5AE" w14:textId="7AD19649" w:rsidR="00A512DD" w:rsidRPr="00044B15" w:rsidRDefault="00A512DD" w:rsidP="008A374C">
            <w:pPr>
              <w:pStyle w:val="NoSpacing"/>
            </w:pPr>
            <w:r w:rsidRPr="00044B15">
              <w:t>Maximum field length</w:t>
            </w:r>
            <w:r>
              <w:t xml:space="preserve"> = </w:t>
            </w:r>
            <w:r w:rsidR="00BD1E3A">
              <w:t>40</w:t>
            </w:r>
          </w:p>
        </w:tc>
      </w:tr>
      <w:tr w:rsidR="00A512DD" w:rsidRPr="00044B15" w14:paraId="0AAA1118" w14:textId="77777777" w:rsidTr="00EA4E42">
        <w:trPr>
          <w:cantSplit/>
        </w:trPr>
        <w:tc>
          <w:tcPr>
            <w:tcW w:w="1016" w:type="dxa"/>
            <w:vAlign w:val="center"/>
          </w:tcPr>
          <w:p w14:paraId="6729E260" w14:textId="77777777" w:rsidR="00A512DD" w:rsidRPr="00044B15" w:rsidRDefault="00A512DD" w:rsidP="00BA5956">
            <w:pPr>
              <w:pStyle w:val="NoSpacing"/>
              <w:jc w:val="center"/>
            </w:pPr>
            <w:r w:rsidRPr="00044B15">
              <w:t>9</w:t>
            </w:r>
          </w:p>
        </w:tc>
        <w:tc>
          <w:tcPr>
            <w:tcW w:w="1134" w:type="dxa"/>
            <w:vAlign w:val="center"/>
          </w:tcPr>
          <w:p w14:paraId="4CDE634D" w14:textId="77777777" w:rsidR="00A512DD" w:rsidRPr="00044B15" w:rsidRDefault="00A512DD" w:rsidP="00BA5956">
            <w:pPr>
              <w:pStyle w:val="NoSpacing"/>
              <w:jc w:val="center"/>
            </w:pPr>
            <w:r w:rsidRPr="00044B15">
              <w:t>I</w:t>
            </w:r>
          </w:p>
        </w:tc>
        <w:tc>
          <w:tcPr>
            <w:tcW w:w="2693" w:type="dxa"/>
            <w:vAlign w:val="center"/>
          </w:tcPr>
          <w:p w14:paraId="0A94666E" w14:textId="77777777" w:rsidR="00A512DD" w:rsidRPr="00044B15" w:rsidRDefault="00A512DD" w:rsidP="00BA5956">
            <w:pPr>
              <w:pStyle w:val="NoSpacing"/>
            </w:pPr>
            <w:r w:rsidRPr="00044B15">
              <w:t>Student third initial</w:t>
            </w:r>
          </w:p>
        </w:tc>
        <w:tc>
          <w:tcPr>
            <w:tcW w:w="4556" w:type="dxa"/>
            <w:vAlign w:val="center"/>
          </w:tcPr>
          <w:p w14:paraId="7A2A3B30" w14:textId="77777777" w:rsidR="00A512DD" w:rsidRDefault="00A512DD" w:rsidP="008A374C">
            <w:pPr>
              <w:pStyle w:val="NoSpacing"/>
            </w:pPr>
            <w:r w:rsidRPr="00044B15">
              <w:t xml:space="preserve">Optional </w:t>
            </w:r>
          </w:p>
          <w:p w14:paraId="412D873D" w14:textId="77777777" w:rsidR="00A512DD" w:rsidRPr="00044B15" w:rsidRDefault="00A512DD" w:rsidP="008A374C">
            <w:pPr>
              <w:pStyle w:val="NoSpacing"/>
            </w:pPr>
            <w:r w:rsidRPr="00044B15">
              <w:t>Maximum field length</w:t>
            </w:r>
            <w:r>
              <w:t xml:space="preserve"> = </w:t>
            </w:r>
            <w:r w:rsidRPr="00044B15">
              <w:t>1</w:t>
            </w:r>
          </w:p>
        </w:tc>
      </w:tr>
      <w:tr w:rsidR="00A512DD" w:rsidRPr="00044B15" w14:paraId="1C36FD06" w14:textId="77777777" w:rsidTr="00EA4E42">
        <w:trPr>
          <w:cantSplit/>
        </w:trPr>
        <w:tc>
          <w:tcPr>
            <w:tcW w:w="1016" w:type="dxa"/>
            <w:vAlign w:val="center"/>
          </w:tcPr>
          <w:p w14:paraId="395E88B5" w14:textId="77777777" w:rsidR="00A512DD" w:rsidRPr="00044B15" w:rsidRDefault="00A512DD" w:rsidP="00BA5956">
            <w:pPr>
              <w:pStyle w:val="NoSpacing"/>
              <w:jc w:val="center"/>
            </w:pPr>
            <w:r w:rsidRPr="00044B15">
              <w:t>10</w:t>
            </w:r>
          </w:p>
        </w:tc>
        <w:tc>
          <w:tcPr>
            <w:tcW w:w="1134" w:type="dxa"/>
            <w:vAlign w:val="center"/>
          </w:tcPr>
          <w:p w14:paraId="7AAF4A10" w14:textId="77777777" w:rsidR="00A512DD" w:rsidRPr="00044B15" w:rsidRDefault="00A512DD" w:rsidP="00BA5956">
            <w:pPr>
              <w:pStyle w:val="NoSpacing"/>
              <w:jc w:val="center"/>
            </w:pPr>
            <w:r w:rsidRPr="00044B15">
              <w:t>J</w:t>
            </w:r>
          </w:p>
        </w:tc>
        <w:tc>
          <w:tcPr>
            <w:tcW w:w="2693" w:type="dxa"/>
            <w:vAlign w:val="center"/>
          </w:tcPr>
          <w:p w14:paraId="31B93E80" w14:textId="77777777" w:rsidR="00A512DD" w:rsidRPr="00044B15" w:rsidRDefault="00A512DD" w:rsidP="00BA5956">
            <w:pPr>
              <w:pStyle w:val="NoSpacing"/>
            </w:pPr>
            <w:r w:rsidRPr="00044B15">
              <w:t>Certificate name</w:t>
            </w:r>
          </w:p>
        </w:tc>
        <w:tc>
          <w:tcPr>
            <w:tcW w:w="4556" w:type="dxa"/>
            <w:vAlign w:val="center"/>
          </w:tcPr>
          <w:p w14:paraId="2A9F838D" w14:textId="77777777" w:rsidR="00A512DD" w:rsidRDefault="00A512DD" w:rsidP="008A374C">
            <w:pPr>
              <w:pStyle w:val="NoSpacing"/>
            </w:pPr>
            <w:r w:rsidRPr="00044B15">
              <w:t xml:space="preserve">Optional </w:t>
            </w:r>
          </w:p>
          <w:p w14:paraId="448683E6" w14:textId="557F7B29" w:rsidR="00A512DD" w:rsidRPr="00044B15" w:rsidRDefault="00A512DD" w:rsidP="008A374C">
            <w:pPr>
              <w:pStyle w:val="NoSpacing"/>
            </w:pPr>
            <w:r w:rsidRPr="00044B15">
              <w:t>Maximum field length</w:t>
            </w:r>
            <w:r>
              <w:t xml:space="preserve"> = </w:t>
            </w:r>
            <w:r w:rsidR="00BD1E3A">
              <w:t>8</w:t>
            </w:r>
            <w:r w:rsidRPr="00044B15">
              <w:t>1</w:t>
            </w:r>
          </w:p>
          <w:p w14:paraId="777EF9ED" w14:textId="77777777" w:rsidR="00A512DD" w:rsidRDefault="00A512DD" w:rsidP="008A374C">
            <w:pPr>
              <w:pStyle w:val="NoSpacing"/>
            </w:pPr>
            <w:r w:rsidRPr="00044B15">
              <w:t>As printed on the certificate</w:t>
            </w:r>
          </w:p>
          <w:p w14:paraId="02C35F98" w14:textId="0E221A31" w:rsidR="00A512DD" w:rsidRPr="00044B15" w:rsidRDefault="00A512DD" w:rsidP="008A374C">
            <w:pPr>
              <w:pStyle w:val="NoSpacing"/>
            </w:pPr>
            <w:r>
              <w:t xml:space="preserve">Recommend using </w:t>
            </w:r>
            <w:r w:rsidR="00BD1E3A">
              <w:t>t</w:t>
            </w:r>
            <w:r>
              <w:t xml:space="preserve">itle case, not </w:t>
            </w:r>
            <w:r w:rsidR="00087CC9">
              <w:t>block</w:t>
            </w:r>
            <w:r>
              <w:t xml:space="preserve"> capitals</w:t>
            </w:r>
          </w:p>
        </w:tc>
      </w:tr>
      <w:tr w:rsidR="00A512DD" w:rsidRPr="00044B15" w14:paraId="1F708B59" w14:textId="77777777" w:rsidTr="00EA4E42">
        <w:trPr>
          <w:cantSplit/>
        </w:trPr>
        <w:tc>
          <w:tcPr>
            <w:tcW w:w="1016" w:type="dxa"/>
            <w:vAlign w:val="center"/>
          </w:tcPr>
          <w:p w14:paraId="04958882" w14:textId="77777777" w:rsidR="00A512DD" w:rsidRPr="00044B15" w:rsidRDefault="00A512DD" w:rsidP="00BA5956">
            <w:pPr>
              <w:pStyle w:val="NoSpacing"/>
              <w:jc w:val="center"/>
            </w:pPr>
            <w:r w:rsidRPr="00044B15">
              <w:t>11</w:t>
            </w:r>
          </w:p>
        </w:tc>
        <w:tc>
          <w:tcPr>
            <w:tcW w:w="1134" w:type="dxa"/>
            <w:vAlign w:val="center"/>
          </w:tcPr>
          <w:p w14:paraId="77A2859E" w14:textId="77777777" w:rsidR="00A512DD" w:rsidRPr="00044B15" w:rsidRDefault="00A512DD" w:rsidP="00BA5956">
            <w:pPr>
              <w:pStyle w:val="NoSpacing"/>
              <w:jc w:val="center"/>
            </w:pPr>
            <w:r w:rsidRPr="00044B15">
              <w:t>K</w:t>
            </w:r>
          </w:p>
        </w:tc>
        <w:tc>
          <w:tcPr>
            <w:tcW w:w="2693" w:type="dxa"/>
            <w:vAlign w:val="center"/>
          </w:tcPr>
          <w:p w14:paraId="30ECE68D" w14:textId="77777777" w:rsidR="00A512DD" w:rsidRPr="00044B15" w:rsidRDefault="00A512DD" w:rsidP="00BA5956">
            <w:pPr>
              <w:pStyle w:val="NoSpacing"/>
            </w:pPr>
            <w:r w:rsidRPr="00044B15">
              <w:t>Date of birth</w:t>
            </w:r>
          </w:p>
        </w:tc>
        <w:tc>
          <w:tcPr>
            <w:tcW w:w="4556" w:type="dxa"/>
            <w:vAlign w:val="center"/>
          </w:tcPr>
          <w:p w14:paraId="0B557549" w14:textId="77777777" w:rsidR="00A512DD" w:rsidRDefault="00A512DD" w:rsidP="008A374C">
            <w:pPr>
              <w:pStyle w:val="NoSpacing"/>
            </w:pPr>
            <w:r w:rsidRPr="00044B15">
              <w:t xml:space="preserve">Mandatory </w:t>
            </w:r>
          </w:p>
          <w:p w14:paraId="68811EA0" w14:textId="77777777" w:rsidR="00A512DD" w:rsidRPr="00044B15" w:rsidRDefault="00A512DD" w:rsidP="008A374C">
            <w:pPr>
              <w:pStyle w:val="NoSpacing"/>
            </w:pPr>
            <w:r w:rsidRPr="00044B15">
              <w:t>Maximum field length</w:t>
            </w:r>
            <w:r>
              <w:t xml:space="preserve"> = </w:t>
            </w:r>
            <w:r w:rsidRPr="00044B15">
              <w:t>10</w:t>
            </w:r>
          </w:p>
          <w:p w14:paraId="3C80C74D" w14:textId="77777777" w:rsidR="00A512DD" w:rsidRDefault="00A512DD" w:rsidP="008A374C">
            <w:pPr>
              <w:pStyle w:val="NoSpacing"/>
            </w:pPr>
            <w:r w:rsidRPr="00044B15">
              <w:t xml:space="preserve">Must be valid past </w:t>
            </w:r>
            <w:proofErr w:type="gramStart"/>
            <w:r w:rsidRPr="00044B15">
              <w:t>date</w:t>
            </w:r>
            <w:proofErr w:type="gramEnd"/>
            <w:r w:rsidRPr="00044B15">
              <w:t xml:space="preserve"> </w:t>
            </w:r>
          </w:p>
          <w:p w14:paraId="336AB362" w14:textId="4D538C1D" w:rsidR="00A512DD" w:rsidRPr="00044B15" w:rsidRDefault="00BD1E3A" w:rsidP="008A374C">
            <w:pPr>
              <w:pStyle w:val="NoSpacing"/>
            </w:pPr>
            <w:r>
              <w:t xml:space="preserve">In </w:t>
            </w:r>
            <w:r w:rsidR="00A512DD" w:rsidRPr="00044B15">
              <w:t>dd/mm/</w:t>
            </w:r>
            <w:proofErr w:type="spellStart"/>
            <w:r w:rsidR="00A512DD" w:rsidRPr="00044B15">
              <w:t>yyyy</w:t>
            </w:r>
            <w:proofErr w:type="spellEnd"/>
            <w:r w:rsidRPr="00044B15">
              <w:t xml:space="preserve"> </w:t>
            </w:r>
            <w:r>
              <w:t>f</w:t>
            </w:r>
            <w:r w:rsidRPr="00044B15">
              <w:t>ormat</w:t>
            </w:r>
          </w:p>
        </w:tc>
      </w:tr>
      <w:tr w:rsidR="00A512DD" w:rsidRPr="00044B15" w14:paraId="0C14F6E8" w14:textId="77777777" w:rsidTr="00EA4E42">
        <w:trPr>
          <w:cantSplit/>
        </w:trPr>
        <w:tc>
          <w:tcPr>
            <w:tcW w:w="1016" w:type="dxa"/>
            <w:vAlign w:val="center"/>
          </w:tcPr>
          <w:p w14:paraId="3B9E9984" w14:textId="77777777" w:rsidR="00A512DD" w:rsidRPr="00044B15" w:rsidRDefault="00A512DD" w:rsidP="00BA5956">
            <w:pPr>
              <w:pStyle w:val="NoSpacing"/>
              <w:jc w:val="center"/>
            </w:pPr>
            <w:r w:rsidRPr="00044B15">
              <w:t>12</w:t>
            </w:r>
          </w:p>
        </w:tc>
        <w:tc>
          <w:tcPr>
            <w:tcW w:w="1134" w:type="dxa"/>
            <w:vAlign w:val="center"/>
          </w:tcPr>
          <w:p w14:paraId="4E744208" w14:textId="77777777" w:rsidR="00A512DD" w:rsidRPr="00044B15" w:rsidRDefault="00A512DD" w:rsidP="00BA5956">
            <w:pPr>
              <w:pStyle w:val="NoSpacing"/>
              <w:jc w:val="center"/>
            </w:pPr>
            <w:r w:rsidRPr="00044B15">
              <w:t>L</w:t>
            </w:r>
          </w:p>
        </w:tc>
        <w:tc>
          <w:tcPr>
            <w:tcW w:w="2693" w:type="dxa"/>
            <w:vAlign w:val="center"/>
          </w:tcPr>
          <w:p w14:paraId="5D160805" w14:textId="77777777" w:rsidR="00A512DD" w:rsidRPr="00044B15" w:rsidRDefault="00A512DD" w:rsidP="00BA5956">
            <w:pPr>
              <w:pStyle w:val="NoSpacing"/>
            </w:pPr>
            <w:r>
              <w:t>Gender</w:t>
            </w:r>
          </w:p>
        </w:tc>
        <w:tc>
          <w:tcPr>
            <w:tcW w:w="4556" w:type="dxa"/>
            <w:vAlign w:val="center"/>
          </w:tcPr>
          <w:p w14:paraId="313E7CDC" w14:textId="77777777" w:rsidR="00A512DD" w:rsidRDefault="00A512DD" w:rsidP="008A374C">
            <w:pPr>
              <w:pStyle w:val="NoSpacing"/>
            </w:pPr>
            <w:r w:rsidRPr="00044B15">
              <w:t xml:space="preserve">Mandatory </w:t>
            </w:r>
          </w:p>
          <w:p w14:paraId="4548E3FB" w14:textId="77777777" w:rsidR="00A512DD" w:rsidRPr="00044B15" w:rsidRDefault="00A512DD" w:rsidP="008A374C">
            <w:pPr>
              <w:pStyle w:val="NoSpacing"/>
            </w:pPr>
            <w:r w:rsidRPr="00044B15">
              <w:t>Maximum field length</w:t>
            </w:r>
            <w:r>
              <w:t xml:space="preserve"> = </w:t>
            </w:r>
            <w:r w:rsidRPr="00044B15">
              <w:t>1</w:t>
            </w:r>
          </w:p>
          <w:p w14:paraId="185EE8C8" w14:textId="494B1F1A" w:rsidR="00A512DD" w:rsidRPr="00044B15" w:rsidRDefault="00A512DD" w:rsidP="008A374C">
            <w:pPr>
              <w:pStyle w:val="NoSpacing"/>
            </w:pPr>
            <w:r w:rsidRPr="00044B15">
              <w:t>M for male</w:t>
            </w:r>
            <w:r w:rsidR="00BD1E3A">
              <w:t xml:space="preserve"> or</w:t>
            </w:r>
            <w:r w:rsidRPr="00044B15">
              <w:t xml:space="preserve"> F for female</w:t>
            </w:r>
            <w:r>
              <w:t xml:space="preserve"> or X for </w:t>
            </w:r>
            <w:r w:rsidR="00896A84">
              <w:t>other</w:t>
            </w:r>
          </w:p>
        </w:tc>
      </w:tr>
      <w:tr w:rsidR="00A512DD" w:rsidRPr="00044B15" w14:paraId="424A31BE" w14:textId="77777777" w:rsidTr="00EA4E42">
        <w:trPr>
          <w:cantSplit/>
        </w:trPr>
        <w:tc>
          <w:tcPr>
            <w:tcW w:w="1016" w:type="dxa"/>
            <w:vAlign w:val="center"/>
          </w:tcPr>
          <w:p w14:paraId="1B50E93E" w14:textId="77777777" w:rsidR="00A512DD" w:rsidRPr="00044B15" w:rsidRDefault="00A512DD" w:rsidP="00BA5956">
            <w:pPr>
              <w:pStyle w:val="NoSpacing"/>
              <w:jc w:val="center"/>
            </w:pPr>
            <w:r w:rsidRPr="00044B15">
              <w:t>13</w:t>
            </w:r>
          </w:p>
        </w:tc>
        <w:tc>
          <w:tcPr>
            <w:tcW w:w="1134" w:type="dxa"/>
            <w:vAlign w:val="center"/>
          </w:tcPr>
          <w:p w14:paraId="0A10A387" w14:textId="77777777" w:rsidR="00A512DD" w:rsidRPr="00044B15" w:rsidRDefault="00A512DD" w:rsidP="00BA5956">
            <w:pPr>
              <w:pStyle w:val="NoSpacing"/>
              <w:jc w:val="center"/>
            </w:pPr>
            <w:r w:rsidRPr="00044B15">
              <w:t>M</w:t>
            </w:r>
          </w:p>
        </w:tc>
        <w:tc>
          <w:tcPr>
            <w:tcW w:w="2693" w:type="dxa"/>
            <w:vAlign w:val="center"/>
          </w:tcPr>
          <w:p w14:paraId="3B5E27C4" w14:textId="77777777" w:rsidR="00A512DD" w:rsidRPr="00044B15" w:rsidRDefault="00A512DD" w:rsidP="00BA5956">
            <w:pPr>
              <w:pStyle w:val="NoSpacing"/>
            </w:pPr>
            <w:r w:rsidRPr="00044B15">
              <w:t>Status</w:t>
            </w:r>
          </w:p>
        </w:tc>
        <w:tc>
          <w:tcPr>
            <w:tcW w:w="4556" w:type="dxa"/>
            <w:vAlign w:val="center"/>
          </w:tcPr>
          <w:p w14:paraId="26286D1C" w14:textId="77777777" w:rsidR="00A512DD" w:rsidRDefault="00A512DD" w:rsidP="008A374C">
            <w:pPr>
              <w:pStyle w:val="NoSpacing"/>
            </w:pPr>
            <w:r w:rsidRPr="00044B15">
              <w:t xml:space="preserve">Mandatory </w:t>
            </w:r>
          </w:p>
          <w:p w14:paraId="77EE9C04" w14:textId="77777777" w:rsidR="00A512DD" w:rsidRPr="00044B15" w:rsidRDefault="00A512DD" w:rsidP="008A374C">
            <w:pPr>
              <w:pStyle w:val="NoSpacing"/>
            </w:pPr>
            <w:r w:rsidRPr="00044B15">
              <w:t>Maximum field length</w:t>
            </w:r>
            <w:r>
              <w:t xml:space="preserve"> = </w:t>
            </w:r>
            <w:r w:rsidRPr="00044B15">
              <w:t>1</w:t>
            </w:r>
          </w:p>
          <w:p w14:paraId="17E44549" w14:textId="77777777" w:rsidR="00A512DD" w:rsidRPr="00044B15" w:rsidRDefault="00A512DD" w:rsidP="008A374C">
            <w:pPr>
              <w:pStyle w:val="NoSpacing"/>
            </w:pPr>
            <w:r w:rsidRPr="00044B15">
              <w:t>1 – Currently at provider</w:t>
            </w:r>
          </w:p>
          <w:p w14:paraId="2B42B080" w14:textId="77777777" w:rsidR="00A512DD" w:rsidRPr="00044B15" w:rsidRDefault="00A512DD" w:rsidP="008A374C">
            <w:pPr>
              <w:pStyle w:val="NoSpacing"/>
            </w:pPr>
            <w:r w:rsidRPr="00044B15">
              <w:t>2 – Deceased student</w:t>
            </w:r>
          </w:p>
          <w:p w14:paraId="3879F412" w14:textId="77777777" w:rsidR="00A512DD" w:rsidRPr="00044B15" w:rsidRDefault="00A512DD" w:rsidP="008A374C">
            <w:pPr>
              <w:pStyle w:val="NoSpacing"/>
            </w:pPr>
            <w:r w:rsidRPr="00044B15">
              <w:t>3 – Left secondary education</w:t>
            </w:r>
          </w:p>
          <w:p w14:paraId="39951AA6" w14:textId="77777777" w:rsidR="00A512DD" w:rsidRPr="00044B15" w:rsidRDefault="00A512DD" w:rsidP="008A374C">
            <w:pPr>
              <w:pStyle w:val="NoSpacing"/>
            </w:pPr>
            <w:r w:rsidRPr="00044B15">
              <w:t>4 – Left from this provider</w:t>
            </w:r>
          </w:p>
          <w:p w14:paraId="282C306B" w14:textId="77777777" w:rsidR="00A512DD" w:rsidRPr="00044B15" w:rsidRDefault="00A512DD" w:rsidP="008A374C">
            <w:pPr>
              <w:pStyle w:val="NoSpacing"/>
            </w:pPr>
            <w:r w:rsidRPr="00044B15">
              <w:t>5 – Left Western Australia</w:t>
            </w:r>
          </w:p>
        </w:tc>
      </w:tr>
      <w:tr w:rsidR="00A512DD" w:rsidRPr="00044B15" w14:paraId="7D2CB80E" w14:textId="77777777" w:rsidTr="00EA4E42">
        <w:trPr>
          <w:cantSplit/>
        </w:trPr>
        <w:tc>
          <w:tcPr>
            <w:tcW w:w="1016" w:type="dxa"/>
            <w:vAlign w:val="center"/>
          </w:tcPr>
          <w:p w14:paraId="33631AB2" w14:textId="77777777" w:rsidR="00A512DD" w:rsidRPr="00044B15" w:rsidRDefault="00A512DD" w:rsidP="00BA5956">
            <w:pPr>
              <w:pStyle w:val="NoSpacing"/>
              <w:jc w:val="center"/>
            </w:pPr>
            <w:r>
              <w:lastRenderedPageBreak/>
              <w:t>14</w:t>
            </w:r>
          </w:p>
        </w:tc>
        <w:tc>
          <w:tcPr>
            <w:tcW w:w="1134" w:type="dxa"/>
            <w:vAlign w:val="center"/>
          </w:tcPr>
          <w:p w14:paraId="7C03DBE1" w14:textId="77777777" w:rsidR="00A512DD" w:rsidRPr="00044B15" w:rsidRDefault="00A512DD" w:rsidP="00BA5956">
            <w:pPr>
              <w:pStyle w:val="NoSpacing"/>
              <w:jc w:val="center"/>
            </w:pPr>
            <w:r>
              <w:t>N</w:t>
            </w:r>
          </w:p>
        </w:tc>
        <w:tc>
          <w:tcPr>
            <w:tcW w:w="2693" w:type="dxa"/>
            <w:vAlign w:val="center"/>
          </w:tcPr>
          <w:p w14:paraId="3B172FF0" w14:textId="77777777" w:rsidR="00A512DD" w:rsidRPr="00044B15" w:rsidRDefault="00A512DD" w:rsidP="00BA5956">
            <w:pPr>
              <w:pStyle w:val="NoSpacing"/>
            </w:pPr>
            <w:r w:rsidRPr="00044B15">
              <w:t>Home address line 1</w:t>
            </w:r>
          </w:p>
        </w:tc>
        <w:tc>
          <w:tcPr>
            <w:tcW w:w="4556" w:type="dxa"/>
            <w:vAlign w:val="center"/>
          </w:tcPr>
          <w:p w14:paraId="0396E4EE" w14:textId="77777777" w:rsidR="00A512DD" w:rsidRDefault="00A512DD" w:rsidP="008A374C">
            <w:pPr>
              <w:pStyle w:val="NoSpacing"/>
            </w:pPr>
            <w:r w:rsidRPr="00044B15">
              <w:t xml:space="preserve">Mandatory </w:t>
            </w:r>
          </w:p>
          <w:p w14:paraId="4ED930AA" w14:textId="77777777" w:rsidR="00A512DD" w:rsidRPr="00044B15" w:rsidRDefault="00A512DD" w:rsidP="008A374C">
            <w:pPr>
              <w:pStyle w:val="NoSpacing"/>
            </w:pPr>
            <w:r w:rsidRPr="00044B15">
              <w:t>Maximum field length</w:t>
            </w:r>
            <w:r>
              <w:t xml:space="preserve"> = </w:t>
            </w:r>
            <w:r w:rsidRPr="00044B15">
              <w:t>50</w:t>
            </w:r>
          </w:p>
        </w:tc>
      </w:tr>
      <w:tr w:rsidR="00A512DD" w:rsidRPr="00044B15" w14:paraId="441FDA67" w14:textId="77777777" w:rsidTr="00EA4E42">
        <w:trPr>
          <w:cantSplit/>
        </w:trPr>
        <w:tc>
          <w:tcPr>
            <w:tcW w:w="1016" w:type="dxa"/>
            <w:vAlign w:val="center"/>
          </w:tcPr>
          <w:p w14:paraId="379DEA2C" w14:textId="77777777" w:rsidR="00A512DD" w:rsidRPr="00044B15" w:rsidRDefault="00A512DD" w:rsidP="00BA5956">
            <w:pPr>
              <w:pStyle w:val="NoSpacing"/>
              <w:jc w:val="center"/>
            </w:pPr>
            <w:r>
              <w:t>15</w:t>
            </w:r>
          </w:p>
        </w:tc>
        <w:tc>
          <w:tcPr>
            <w:tcW w:w="1134" w:type="dxa"/>
            <w:vAlign w:val="center"/>
          </w:tcPr>
          <w:p w14:paraId="402D61D7" w14:textId="77777777" w:rsidR="00A512DD" w:rsidRPr="00044B15" w:rsidRDefault="00A512DD" w:rsidP="00BA5956">
            <w:pPr>
              <w:pStyle w:val="NoSpacing"/>
              <w:jc w:val="center"/>
            </w:pPr>
            <w:r>
              <w:t>O</w:t>
            </w:r>
          </w:p>
        </w:tc>
        <w:tc>
          <w:tcPr>
            <w:tcW w:w="2693" w:type="dxa"/>
            <w:vAlign w:val="center"/>
          </w:tcPr>
          <w:p w14:paraId="280F565D" w14:textId="77777777" w:rsidR="00A512DD" w:rsidRPr="00044B15" w:rsidRDefault="00A512DD" w:rsidP="00BA5956">
            <w:pPr>
              <w:pStyle w:val="NoSpacing"/>
            </w:pPr>
            <w:r w:rsidRPr="00044B15">
              <w:t>Home address line 2</w:t>
            </w:r>
          </w:p>
        </w:tc>
        <w:tc>
          <w:tcPr>
            <w:tcW w:w="4556" w:type="dxa"/>
            <w:vAlign w:val="center"/>
          </w:tcPr>
          <w:p w14:paraId="6F70FEC8" w14:textId="77777777" w:rsidR="00A512DD" w:rsidRDefault="00A512DD" w:rsidP="008A374C">
            <w:pPr>
              <w:pStyle w:val="NoSpacing"/>
            </w:pPr>
            <w:r w:rsidRPr="00044B15">
              <w:t xml:space="preserve">Optional </w:t>
            </w:r>
          </w:p>
          <w:p w14:paraId="5CEB260E" w14:textId="77777777" w:rsidR="00A512DD" w:rsidRPr="00044B15" w:rsidRDefault="00A512DD" w:rsidP="008A374C">
            <w:pPr>
              <w:pStyle w:val="NoSpacing"/>
            </w:pPr>
            <w:r w:rsidRPr="00044B15">
              <w:t>Maximum field length</w:t>
            </w:r>
            <w:r>
              <w:t xml:space="preserve"> = </w:t>
            </w:r>
            <w:r w:rsidRPr="00044B15">
              <w:t>50</w:t>
            </w:r>
          </w:p>
        </w:tc>
      </w:tr>
      <w:tr w:rsidR="00A512DD" w:rsidRPr="00044B15" w14:paraId="2E6083C7" w14:textId="77777777" w:rsidTr="00EA4E42">
        <w:trPr>
          <w:cantSplit/>
        </w:trPr>
        <w:tc>
          <w:tcPr>
            <w:tcW w:w="1016" w:type="dxa"/>
            <w:vAlign w:val="center"/>
          </w:tcPr>
          <w:p w14:paraId="150A69CD" w14:textId="77777777" w:rsidR="00A512DD" w:rsidRPr="00044B15" w:rsidRDefault="00A512DD" w:rsidP="00BA5956">
            <w:pPr>
              <w:pStyle w:val="NoSpacing"/>
              <w:jc w:val="center"/>
            </w:pPr>
            <w:r w:rsidRPr="00044B15">
              <w:t>16</w:t>
            </w:r>
          </w:p>
        </w:tc>
        <w:tc>
          <w:tcPr>
            <w:tcW w:w="1134" w:type="dxa"/>
            <w:vAlign w:val="center"/>
          </w:tcPr>
          <w:p w14:paraId="4B89A2C8" w14:textId="77777777" w:rsidR="00A512DD" w:rsidRPr="00044B15" w:rsidRDefault="00A512DD" w:rsidP="00BA5956">
            <w:pPr>
              <w:pStyle w:val="NoSpacing"/>
              <w:jc w:val="center"/>
            </w:pPr>
            <w:r w:rsidRPr="00044B15">
              <w:t>P</w:t>
            </w:r>
          </w:p>
        </w:tc>
        <w:tc>
          <w:tcPr>
            <w:tcW w:w="2693" w:type="dxa"/>
            <w:vAlign w:val="center"/>
          </w:tcPr>
          <w:p w14:paraId="7A36AD2B" w14:textId="77777777" w:rsidR="00A512DD" w:rsidRPr="00044B15" w:rsidRDefault="00A512DD" w:rsidP="00BA5956">
            <w:pPr>
              <w:pStyle w:val="NoSpacing"/>
            </w:pPr>
            <w:r w:rsidRPr="00044B15">
              <w:t>Home suburb</w:t>
            </w:r>
          </w:p>
        </w:tc>
        <w:tc>
          <w:tcPr>
            <w:tcW w:w="4556" w:type="dxa"/>
            <w:vAlign w:val="center"/>
          </w:tcPr>
          <w:p w14:paraId="1E9E34A6" w14:textId="77777777" w:rsidR="00A512DD" w:rsidRDefault="00A512DD" w:rsidP="008A374C">
            <w:pPr>
              <w:pStyle w:val="NoSpacing"/>
            </w:pPr>
            <w:r w:rsidRPr="00044B15">
              <w:t xml:space="preserve">Mandatory </w:t>
            </w:r>
          </w:p>
          <w:p w14:paraId="365678AE" w14:textId="77777777" w:rsidR="00A512DD" w:rsidRPr="00044B15" w:rsidRDefault="00A512DD" w:rsidP="008A374C">
            <w:pPr>
              <w:pStyle w:val="NoSpacing"/>
            </w:pPr>
            <w:r w:rsidRPr="00044B15">
              <w:t>Maximum field length</w:t>
            </w:r>
            <w:r>
              <w:t xml:space="preserve"> = </w:t>
            </w:r>
            <w:r w:rsidRPr="00044B15">
              <w:t>50</w:t>
            </w:r>
          </w:p>
        </w:tc>
      </w:tr>
      <w:tr w:rsidR="00A512DD" w:rsidRPr="00044B15" w14:paraId="6EBAD3E3" w14:textId="77777777" w:rsidTr="00EA4E42">
        <w:trPr>
          <w:cantSplit/>
        </w:trPr>
        <w:tc>
          <w:tcPr>
            <w:tcW w:w="1016" w:type="dxa"/>
            <w:vAlign w:val="center"/>
          </w:tcPr>
          <w:p w14:paraId="47AC3798" w14:textId="77777777" w:rsidR="00A512DD" w:rsidRPr="00044B15" w:rsidRDefault="00A512DD" w:rsidP="00BA5956">
            <w:pPr>
              <w:pStyle w:val="NoSpacing"/>
              <w:jc w:val="center"/>
            </w:pPr>
            <w:r w:rsidRPr="00044B15">
              <w:t>17</w:t>
            </w:r>
          </w:p>
        </w:tc>
        <w:tc>
          <w:tcPr>
            <w:tcW w:w="1134" w:type="dxa"/>
            <w:vAlign w:val="center"/>
          </w:tcPr>
          <w:p w14:paraId="34DD94F1" w14:textId="77777777" w:rsidR="00A512DD" w:rsidRPr="00044B15" w:rsidRDefault="00A512DD" w:rsidP="00BA5956">
            <w:pPr>
              <w:pStyle w:val="NoSpacing"/>
              <w:jc w:val="center"/>
            </w:pPr>
            <w:r w:rsidRPr="00044B15">
              <w:t>Q</w:t>
            </w:r>
          </w:p>
        </w:tc>
        <w:tc>
          <w:tcPr>
            <w:tcW w:w="2693" w:type="dxa"/>
            <w:vAlign w:val="center"/>
          </w:tcPr>
          <w:p w14:paraId="33A7A968" w14:textId="77777777" w:rsidR="00A512DD" w:rsidRPr="00044B15" w:rsidRDefault="00A512DD" w:rsidP="00BA5956">
            <w:pPr>
              <w:pStyle w:val="NoSpacing"/>
            </w:pPr>
            <w:r>
              <w:t>Home s</w:t>
            </w:r>
            <w:r w:rsidRPr="00044B15">
              <w:t>tate</w:t>
            </w:r>
          </w:p>
        </w:tc>
        <w:tc>
          <w:tcPr>
            <w:tcW w:w="4556" w:type="dxa"/>
            <w:vAlign w:val="center"/>
          </w:tcPr>
          <w:p w14:paraId="421ADC0A" w14:textId="35392E23" w:rsidR="00A512DD" w:rsidRPr="00044B15" w:rsidRDefault="00BD1E3A" w:rsidP="008A374C">
            <w:pPr>
              <w:pStyle w:val="NoSpacing"/>
            </w:pPr>
            <w:r>
              <w:t>Mandatory for Australia, but o</w:t>
            </w:r>
            <w:r w:rsidR="00A512DD" w:rsidRPr="00044B15">
              <w:t xml:space="preserve">ptional if home country (field </w:t>
            </w:r>
            <w:r w:rsidR="00A512DD">
              <w:t>#19</w:t>
            </w:r>
            <w:r w:rsidR="00A512DD" w:rsidRPr="00044B15">
              <w:t xml:space="preserve">) </w:t>
            </w:r>
            <w:r>
              <w:t xml:space="preserve">is </w:t>
            </w:r>
            <w:r w:rsidR="00A512DD" w:rsidRPr="00044B15">
              <w:t xml:space="preserve">not </w:t>
            </w:r>
            <w:proofErr w:type="gramStart"/>
            <w:r w:rsidR="00A512DD" w:rsidRPr="00044B15">
              <w:t>Australia</w:t>
            </w:r>
            <w:proofErr w:type="gramEnd"/>
          </w:p>
          <w:p w14:paraId="1B783CA2" w14:textId="77777777" w:rsidR="00A512DD" w:rsidRPr="00044B15" w:rsidRDefault="00A512DD" w:rsidP="008A374C">
            <w:pPr>
              <w:pStyle w:val="NoSpacing"/>
            </w:pPr>
            <w:r w:rsidRPr="00044B15">
              <w:t>Maximum field length</w:t>
            </w:r>
            <w:r>
              <w:t xml:space="preserve"> = </w:t>
            </w:r>
            <w:r w:rsidRPr="00044B15">
              <w:t>30</w:t>
            </w:r>
          </w:p>
        </w:tc>
      </w:tr>
      <w:tr w:rsidR="00A512DD" w:rsidRPr="00044B15" w14:paraId="432559C6" w14:textId="77777777" w:rsidTr="00EA4E42">
        <w:trPr>
          <w:cantSplit/>
        </w:trPr>
        <w:tc>
          <w:tcPr>
            <w:tcW w:w="1016" w:type="dxa"/>
            <w:vAlign w:val="center"/>
          </w:tcPr>
          <w:p w14:paraId="105F9EC8" w14:textId="77777777" w:rsidR="00A512DD" w:rsidRPr="00044B15" w:rsidRDefault="00A512DD" w:rsidP="00BA5956">
            <w:pPr>
              <w:pStyle w:val="NoSpacing"/>
              <w:jc w:val="center"/>
            </w:pPr>
            <w:r w:rsidRPr="00044B15">
              <w:t>18</w:t>
            </w:r>
          </w:p>
        </w:tc>
        <w:tc>
          <w:tcPr>
            <w:tcW w:w="1134" w:type="dxa"/>
            <w:vAlign w:val="center"/>
          </w:tcPr>
          <w:p w14:paraId="3F5B271D" w14:textId="77777777" w:rsidR="00A512DD" w:rsidRPr="00044B15" w:rsidRDefault="00A512DD" w:rsidP="00BA5956">
            <w:pPr>
              <w:pStyle w:val="NoSpacing"/>
              <w:jc w:val="center"/>
            </w:pPr>
            <w:r w:rsidRPr="00044B15">
              <w:t>R</w:t>
            </w:r>
          </w:p>
        </w:tc>
        <w:tc>
          <w:tcPr>
            <w:tcW w:w="2693" w:type="dxa"/>
            <w:vAlign w:val="center"/>
          </w:tcPr>
          <w:p w14:paraId="26F84FD0" w14:textId="77777777" w:rsidR="00A512DD" w:rsidRPr="00044B15" w:rsidRDefault="00A512DD" w:rsidP="00BA5956">
            <w:pPr>
              <w:pStyle w:val="NoSpacing"/>
            </w:pPr>
            <w:r w:rsidRPr="00044B15">
              <w:t>Home postcode</w:t>
            </w:r>
          </w:p>
        </w:tc>
        <w:tc>
          <w:tcPr>
            <w:tcW w:w="4556" w:type="dxa"/>
            <w:vAlign w:val="center"/>
          </w:tcPr>
          <w:p w14:paraId="1F1AB4F5" w14:textId="7000D335" w:rsidR="00A512DD" w:rsidRPr="00044B15" w:rsidRDefault="00BD1E3A" w:rsidP="008A374C">
            <w:pPr>
              <w:pStyle w:val="NoSpacing"/>
            </w:pPr>
            <w:r>
              <w:t>Mandatory for Australia, but o</w:t>
            </w:r>
            <w:r w:rsidR="00A512DD" w:rsidRPr="00044B15">
              <w:t xml:space="preserve">ptional if home country (field </w:t>
            </w:r>
            <w:r w:rsidR="00A512DD">
              <w:t>#19</w:t>
            </w:r>
            <w:r w:rsidR="00A512DD" w:rsidRPr="00044B15">
              <w:t xml:space="preserve">) </w:t>
            </w:r>
            <w:r>
              <w:t xml:space="preserve">is </w:t>
            </w:r>
            <w:r w:rsidR="00A512DD" w:rsidRPr="00044B15">
              <w:t xml:space="preserve">not </w:t>
            </w:r>
            <w:proofErr w:type="gramStart"/>
            <w:r w:rsidR="00A512DD" w:rsidRPr="00044B15">
              <w:t>Australia</w:t>
            </w:r>
            <w:proofErr w:type="gramEnd"/>
          </w:p>
          <w:p w14:paraId="5E9CDF0A" w14:textId="77777777" w:rsidR="00A512DD" w:rsidRPr="00044B15" w:rsidRDefault="00A512DD" w:rsidP="008A374C">
            <w:pPr>
              <w:pStyle w:val="NoSpacing"/>
            </w:pPr>
            <w:r w:rsidRPr="00044B15">
              <w:t>Maximum field length</w:t>
            </w:r>
            <w:r>
              <w:t xml:space="preserve"> = </w:t>
            </w:r>
            <w:r w:rsidRPr="00044B15">
              <w:t>10</w:t>
            </w:r>
          </w:p>
        </w:tc>
      </w:tr>
      <w:tr w:rsidR="00A512DD" w:rsidRPr="00044B15" w14:paraId="3D8D5A81" w14:textId="77777777" w:rsidTr="00EA4E42">
        <w:trPr>
          <w:cantSplit/>
        </w:trPr>
        <w:tc>
          <w:tcPr>
            <w:tcW w:w="1016" w:type="dxa"/>
            <w:vAlign w:val="center"/>
          </w:tcPr>
          <w:p w14:paraId="0AF1E44A" w14:textId="77777777" w:rsidR="00A512DD" w:rsidRPr="00044B15" w:rsidRDefault="00A512DD" w:rsidP="00BA5956">
            <w:pPr>
              <w:pStyle w:val="NoSpacing"/>
              <w:jc w:val="center"/>
            </w:pPr>
            <w:r w:rsidRPr="00044B15">
              <w:t>19</w:t>
            </w:r>
          </w:p>
        </w:tc>
        <w:tc>
          <w:tcPr>
            <w:tcW w:w="1134" w:type="dxa"/>
            <w:vAlign w:val="center"/>
          </w:tcPr>
          <w:p w14:paraId="7CCF98CF" w14:textId="77777777" w:rsidR="00A512DD" w:rsidRPr="00044B15" w:rsidRDefault="00A512DD" w:rsidP="00BA5956">
            <w:pPr>
              <w:pStyle w:val="NoSpacing"/>
              <w:jc w:val="center"/>
            </w:pPr>
            <w:r w:rsidRPr="00044B15">
              <w:t>S</w:t>
            </w:r>
          </w:p>
        </w:tc>
        <w:tc>
          <w:tcPr>
            <w:tcW w:w="2693" w:type="dxa"/>
            <w:vAlign w:val="center"/>
          </w:tcPr>
          <w:p w14:paraId="43264AAA" w14:textId="77777777" w:rsidR="00A512DD" w:rsidRPr="00044B15" w:rsidRDefault="00A512DD" w:rsidP="00BA5956">
            <w:pPr>
              <w:pStyle w:val="NoSpacing"/>
            </w:pPr>
            <w:r w:rsidRPr="00044B15">
              <w:t>Home country</w:t>
            </w:r>
          </w:p>
        </w:tc>
        <w:tc>
          <w:tcPr>
            <w:tcW w:w="4556" w:type="dxa"/>
            <w:vAlign w:val="center"/>
          </w:tcPr>
          <w:p w14:paraId="2F0B3333" w14:textId="77777777" w:rsidR="00A512DD" w:rsidRDefault="00A512DD" w:rsidP="008A374C">
            <w:pPr>
              <w:pStyle w:val="NoSpacing"/>
            </w:pPr>
            <w:r w:rsidRPr="00044B15">
              <w:t xml:space="preserve">Optional </w:t>
            </w:r>
          </w:p>
          <w:p w14:paraId="5BB80464" w14:textId="77777777" w:rsidR="00A512DD" w:rsidRPr="00044B15" w:rsidRDefault="00A512DD" w:rsidP="008A374C">
            <w:pPr>
              <w:pStyle w:val="NoSpacing"/>
            </w:pPr>
            <w:r w:rsidRPr="00044B15">
              <w:t>Maximum field length</w:t>
            </w:r>
            <w:r>
              <w:t xml:space="preserve"> = </w:t>
            </w:r>
            <w:r w:rsidRPr="00044B15">
              <w:t>30</w:t>
            </w:r>
          </w:p>
        </w:tc>
      </w:tr>
      <w:tr w:rsidR="00A512DD" w:rsidRPr="00044B15" w14:paraId="6AE4A089" w14:textId="77777777" w:rsidTr="00EA4E42">
        <w:trPr>
          <w:cantSplit/>
        </w:trPr>
        <w:tc>
          <w:tcPr>
            <w:tcW w:w="1016" w:type="dxa"/>
            <w:vAlign w:val="center"/>
          </w:tcPr>
          <w:p w14:paraId="72D5C919" w14:textId="77777777" w:rsidR="00A512DD" w:rsidRPr="00044B15" w:rsidRDefault="00A512DD" w:rsidP="00BA5956">
            <w:pPr>
              <w:pStyle w:val="NoSpacing"/>
              <w:jc w:val="center"/>
            </w:pPr>
            <w:r w:rsidRPr="00044B15">
              <w:t>20</w:t>
            </w:r>
          </w:p>
        </w:tc>
        <w:tc>
          <w:tcPr>
            <w:tcW w:w="1134" w:type="dxa"/>
            <w:vAlign w:val="center"/>
          </w:tcPr>
          <w:p w14:paraId="0E90B3CE" w14:textId="77777777" w:rsidR="00A512DD" w:rsidRPr="00044B15" w:rsidRDefault="00A512DD" w:rsidP="00BA5956">
            <w:pPr>
              <w:pStyle w:val="NoSpacing"/>
              <w:jc w:val="center"/>
            </w:pPr>
            <w:r w:rsidRPr="00044B15">
              <w:t>T</w:t>
            </w:r>
          </w:p>
        </w:tc>
        <w:tc>
          <w:tcPr>
            <w:tcW w:w="2693" w:type="dxa"/>
            <w:vAlign w:val="center"/>
          </w:tcPr>
          <w:p w14:paraId="604E92B7" w14:textId="77777777" w:rsidR="00A512DD" w:rsidRPr="00044B15" w:rsidRDefault="00A512DD" w:rsidP="00BA5956">
            <w:pPr>
              <w:pStyle w:val="NoSpacing"/>
            </w:pPr>
            <w:r w:rsidRPr="00044B15">
              <w:t>Postal address line 1</w:t>
            </w:r>
          </w:p>
        </w:tc>
        <w:tc>
          <w:tcPr>
            <w:tcW w:w="4556" w:type="dxa"/>
            <w:vAlign w:val="center"/>
          </w:tcPr>
          <w:p w14:paraId="415F6F1E" w14:textId="77777777" w:rsidR="00A512DD" w:rsidRDefault="00A512DD" w:rsidP="008A374C">
            <w:pPr>
              <w:pStyle w:val="NoSpacing"/>
            </w:pPr>
            <w:r w:rsidRPr="00044B15">
              <w:t xml:space="preserve">Mandatory </w:t>
            </w:r>
          </w:p>
          <w:p w14:paraId="05369650" w14:textId="06121C15" w:rsidR="00A512DD" w:rsidRPr="00044B15" w:rsidRDefault="00BD1E3A" w:rsidP="008A374C">
            <w:pPr>
              <w:pStyle w:val="NoSpacing"/>
            </w:pPr>
            <w:r>
              <w:t>C</w:t>
            </w:r>
            <w:r w:rsidR="00A512DD" w:rsidRPr="00044B15">
              <w:t xml:space="preserve">an be same as home address </w:t>
            </w:r>
            <w:r>
              <w:t>(</w:t>
            </w:r>
            <w:r w:rsidR="00A512DD" w:rsidRPr="00044B15">
              <w:t>field #</w:t>
            </w:r>
            <w:r w:rsidR="00A512DD">
              <w:t>14</w:t>
            </w:r>
            <w:r>
              <w:t>)</w:t>
            </w:r>
          </w:p>
          <w:p w14:paraId="1A312852" w14:textId="77777777" w:rsidR="00A512DD" w:rsidRPr="00044B15" w:rsidRDefault="00A512DD" w:rsidP="008A374C">
            <w:pPr>
              <w:pStyle w:val="NoSpacing"/>
            </w:pPr>
            <w:r w:rsidRPr="00044B15">
              <w:t>Maximum field length</w:t>
            </w:r>
            <w:r>
              <w:t xml:space="preserve"> = </w:t>
            </w:r>
            <w:r w:rsidRPr="00044B15">
              <w:t>50</w:t>
            </w:r>
          </w:p>
        </w:tc>
      </w:tr>
      <w:tr w:rsidR="00A512DD" w:rsidRPr="00044B15" w14:paraId="74E57DE1" w14:textId="77777777" w:rsidTr="00EA4E42">
        <w:trPr>
          <w:cantSplit/>
        </w:trPr>
        <w:tc>
          <w:tcPr>
            <w:tcW w:w="1016" w:type="dxa"/>
            <w:vAlign w:val="center"/>
          </w:tcPr>
          <w:p w14:paraId="5FEFA44C" w14:textId="77777777" w:rsidR="00A512DD" w:rsidRPr="00044B15" w:rsidRDefault="00A512DD" w:rsidP="00BA5956">
            <w:pPr>
              <w:pStyle w:val="NoSpacing"/>
              <w:jc w:val="center"/>
            </w:pPr>
            <w:r w:rsidRPr="00044B15">
              <w:t>21</w:t>
            </w:r>
          </w:p>
        </w:tc>
        <w:tc>
          <w:tcPr>
            <w:tcW w:w="1134" w:type="dxa"/>
            <w:vAlign w:val="center"/>
          </w:tcPr>
          <w:p w14:paraId="077EF39F" w14:textId="77777777" w:rsidR="00A512DD" w:rsidRPr="00044B15" w:rsidRDefault="00A512DD" w:rsidP="00BA5956">
            <w:pPr>
              <w:pStyle w:val="NoSpacing"/>
              <w:jc w:val="center"/>
            </w:pPr>
            <w:r w:rsidRPr="00044B15">
              <w:t>U</w:t>
            </w:r>
          </w:p>
        </w:tc>
        <w:tc>
          <w:tcPr>
            <w:tcW w:w="2693" w:type="dxa"/>
            <w:vAlign w:val="center"/>
          </w:tcPr>
          <w:p w14:paraId="2C54BF7A" w14:textId="77777777" w:rsidR="00A512DD" w:rsidRPr="00044B15" w:rsidRDefault="00A512DD" w:rsidP="00BA5956">
            <w:pPr>
              <w:pStyle w:val="NoSpacing"/>
            </w:pPr>
            <w:r w:rsidRPr="00044B15">
              <w:t>Postal address line 2</w:t>
            </w:r>
          </w:p>
        </w:tc>
        <w:tc>
          <w:tcPr>
            <w:tcW w:w="4556" w:type="dxa"/>
            <w:vAlign w:val="center"/>
          </w:tcPr>
          <w:p w14:paraId="4A42854F" w14:textId="77777777" w:rsidR="00A512DD" w:rsidRPr="00044B15" w:rsidRDefault="00A512DD" w:rsidP="008A374C">
            <w:pPr>
              <w:pStyle w:val="NoSpacing"/>
            </w:pPr>
            <w:r w:rsidRPr="00044B15">
              <w:t xml:space="preserve">Optional </w:t>
            </w:r>
          </w:p>
          <w:p w14:paraId="7501074E" w14:textId="52D8385D" w:rsidR="00A512DD" w:rsidRPr="00044B15" w:rsidRDefault="00BD1E3A" w:rsidP="008A374C">
            <w:pPr>
              <w:pStyle w:val="NoSpacing"/>
            </w:pPr>
            <w:r>
              <w:t>C</w:t>
            </w:r>
            <w:r w:rsidR="00A512DD" w:rsidRPr="00044B15">
              <w:t xml:space="preserve">an be same as home address </w:t>
            </w:r>
            <w:r>
              <w:t>(</w:t>
            </w:r>
            <w:r w:rsidR="00A512DD" w:rsidRPr="00044B15">
              <w:t>field #</w:t>
            </w:r>
            <w:r w:rsidR="00A512DD">
              <w:t>15</w:t>
            </w:r>
            <w:r>
              <w:t>)</w:t>
            </w:r>
          </w:p>
          <w:p w14:paraId="438232D9" w14:textId="77777777" w:rsidR="00A512DD" w:rsidRPr="00044B15" w:rsidRDefault="00A512DD" w:rsidP="008A374C">
            <w:pPr>
              <w:pStyle w:val="NoSpacing"/>
            </w:pPr>
            <w:r w:rsidRPr="00044B15">
              <w:t>Maximum field length</w:t>
            </w:r>
            <w:r>
              <w:t xml:space="preserve"> = </w:t>
            </w:r>
            <w:r w:rsidRPr="00044B15">
              <w:t>50</w:t>
            </w:r>
          </w:p>
        </w:tc>
      </w:tr>
      <w:tr w:rsidR="00A512DD" w:rsidRPr="00044B15" w14:paraId="7FECB866" w14:textId="77777777" w:rsidTr="00EA4E42">
        <w:trPr>
          <w:cantSplit/>
        </w:trPr>
        <w:tc>
          <w:tcPr>
            <w:tcW w:w="1016" w:type="dxa"/>
            <w:vAlign w:val="center"/>
          </w:tcPr>
          <w:p w14:paraId="231B12C8" w14:textId="77777777" w:rsidR="00A512DD" w:rsidRPr="00044B15" w:rsidRDefault="00A512DD" w:rsidP="00BA5956">
            <w:pPr>
              <w:pStyle w:val="NoSpacing"/>
              <w:jc w:val="center"/>
            </w:pPr>
            <w:r w:rsidRPr="00044B15">
              <w:t>22</w:t>
            </w:r>
          </w:p>
        </w:tc>
        <w:tc>
          <w:tcPr>
            <w:tcW w:w="1134" w:type="dxa"/>
            <w:vAlign w:val="center"/>
          </w:tcPr>
          <w:p w14:paraId="60AC47D0" w14:textId="77777777" w:rsidR="00A512DD" w:rsidRPr="00044B15" w:rsidRDefault="00A512DD" w:rsidP="00BA5956">
            <w:pPr>
              <w:pStyle w:val="NoSpacing"/>
              <w:jc w:val="center"/>
            </w:pPr>
            <w:r w:rsidRPr="00044B15">
              <w:t>V</w:t>
            </w:r>
          </w:p>
        </w:tc>
        <w:tc>
          <w:tcPr>
            <w:tcW w:w="2693" w:type="dxa"/>
            <w:vAlign w:val="center"/>
          </w:tcPr>
          <w:p w14:paraId="4C4BE981" w14:textId="77777777" w:rsidR="00A512DD" w:rsidRPr="00044B15" w:rsidRDefault="00A512DD" w:rsidP="00BA5956">
            <w:pPr>
              <w:pStyle w:val="NoSpacing"/>
            </w:pPr>
            <w:r w:rsidRPr="00044B15">
              <w:t>Postal suburb</w:t>
            </w:r>
          </w:p>
        </w:tc>
        <w:tc>
          <w:tcPr>
            <w:tcW w:w="4556" w:type="dxa"/>
            <w:vAlign w:val="center"/>
          </w:tcPr>
          <w:p w14:paraId="1749C5C5" w14:textId="77777777" w:rsidR="00A512DD" w:rsidRDefault="00A512DD" w:rsidP="008A374C">
            <w:pPr>
              <w:pStyle w:val="NoSpacing"/>
            </w:pPr>
            <w:r w:rsidRPr="00044B15">
              <w:t>Mandatory</w:t>
            </w:r>
          </w:p>
          <w:p w14:paraId="0434CA1F" w14:textId="6663DFAB" w:rsidR="00A512DD" w:rsidRPr="00044B15" w:rsidRDefault="00BD1E3A" w:rsidP="008A374C">
            <w:pPr>
              <w:pStyle w:val="NoSpacing"/>
            </w:pPr>
            <w:r>
              <w:t>C</w:t>
            </w:r>
            <w:r w:rsidR="00A512DD" w:rsidRPr="00044B15">
              <w:t xml:space="preserve">an be same as home address </w:t>
            </w:r>
            <w:r w:rsidR="00142C05">
              <w:t>(</w:t>
            </w:r>
            <w:r w:rsidR="00A512DD" w:rsidRPr="00044B15">
              <w:t>field #</w:t>
            </w:r>
            <w:r w:rsidR="00A512DD">
              <w:t>16</w:t>
            </w:r>
            <w:r w:rsidR="00142C05">
              <w:t>)</w:t>
            </w:r>
          </w:p>
          <w:p w14:paraId="783AB989" w14:textId="77777777" w:rsidR="00A512DD" w:rsidRPr="00044B15" w:rsidRDefault="00A512DD" w:rsidP="008A374C">
            <w:pPr>
              <w:pStyle w:val="NoSpacing"/>
            </w:pPr>
            <w:r w:rsidRPr="00044B15">
              <w:t>Maximum field length</w:t>
            </w:r>
            <w:r>
              <w:t xml:space="preserve"> = </w:t>
            </w:r>
            <w:r w:rsidRPr="00044B15">
              <w:t>50</w:t>
            </w:r>
          </w:p>
        </w:tc>
      </w:tr>
      <w:tr w:rsidR="00A512DD" w:rsidRPr="00044B15" w14:paraId="200013BD" w14:textId="77777777" w:rsidTr="00EA4E42">
        <w:trPr>
          <w:cantSplit/>
        </w:trPr>
        <w:tc>
          <w:tcPr>
            <w:tcW w:w="1016" w:type="dxa"/>
            <w:vAlign w:val="center"/>
          </w:tcPr>
          <w:p w14:paraId="376B162B" w14:textId="77777777" w:rsidR="00A512DD" w:rsidRPr="00044B15" w:rsidRDefault="00A512DD" w:rsidP="00BA5956">
            <w:pPr>
              <w:pStyle w:val="NoSpacing"/>
              <w:jc w:val="center"/>
            </w:pPr>
            <w:r w:rsidRPr="00044B15">
              <w:t>23</w:t>
            </w:r>
          </w:p>
        </w:tc>
        <w:tc>
          <w:tcPr>
            <w:tcW w:w="1134" w:type="dxa"/>
            <w:vAlign w:val="center"/>
          </w:tcPr>
          <w:p w14:paraId="223E45DE" w14:textId="77777777" w:rsidR="00A512DD" w:rsidRPr="00044B15" w:rsidRDefault="00A512DD" w:rsidP="00BA5956">
            <w:pPr>
              <w:pStyle w:val="NoSpacing"/>
              <w:jc w:val="center"/>
            </w:pPr>
            <w:r w:rsidRPr="00044B15">
              <w:t>W</w:t>
            </w:r>
          </w:p>
        </w:tc>
        <w:tc>
          <w:tcPr>
            <w:tcW w:w="2693" w:type="dxa"/>
            <w:vAlign w:val="center"/>
          </w:tcPr>
          <w:p w14:paraId="4A0B0BBF" w14:textId="77777777" w:rsidR="00A512DD" w:rsidRPr="00044B15" w:rsidRDefault="00A512DD" w:rsidP="00BA5956">
            <w:pPr>
              <w:pStyle w:val="NoSpacing"/>
            </w:pPr>
            <w:r>
              <w:t>Postal s</w:t>
            </w:r>
            <w:r w:rsidRPr="00044B15">
              <w:t>tate</w:t>
            </w:r>
          </w:p>
        </w:tc>
        <w:tc>
          <w:tcPr>
            <w:tcW w:w="4556" w:type="dxa"/>
            <w:vAlign w:val="center"/>
          </w:tcPr>
          <w:p w14:paraId="24CE7DC6" w14:textId="33F18435" w:rsidR="00A512DD" w:rsidRPr="00044B15" w:rsidRDefault="00142C05" w:rsidP="008A374C">
            <w:pPr>
              <w:pStyle w:val="NoSpacing"/>
            </w:pPr>
            <w:r>
              <w:t>Mandatory for Australia, but o</w:t>
            </w:r>
            <w:r w:rsidR="00A512DD" w:rsidRPr="00044B15">
              <w:t xml:space="preserve">ptional if postal country (field </w:t>
            </w:r>
            <w:r w:rsidR="00A512DD">
              <w:t>#25</w:t>
            </w:r>
            <w:r w:rsidR="00A512DD" w:rsidRPr="00044B15">
              <w:t xml:space="preserve">) </w:t>
            </w:r>
            <w:r>
              <w:t xml:space="preserve">is </w:t>
            </w:r>
            <w:r w:rsidR="00A512DD" w:rsidRPr="00044B15">
              <w:t xml:space="preserve">not </w:t>
            </w:r>
            <w:proofErr w:type="gramStart"/>
            <w:r w:rsidR="00A512DD" w:rsidRPr="00044B15">
              <w:t>Australia</w:t>
            </w:r>
            <w:proofErr w:type="gramEnd"/>
            <w:r w:rsidR="00A512DD" w:rsidRPr="00044B15">
              <w:t xml:space="preserve"> </w:t>
            </w:r>
          </w:p>
          <w:p w14:paraId="20BBD12D" w14:textId="179EB261" w:rsidR="00A512DD" w:rsidRPr="00044B15" w:rsidRDefault="00142C05" w:rsidP="008A374C">
            <w:pPr>
              <w:pStyle w:val="NoSpacing"/>
            </w:pPr>
            <w:r>
              <w:t>C</w:t>
            </w:r>
            <w:r w:rsidR="00A512DD" w:rsidRPr="00044B15">
              <w:t xml:space="preserve">an be same as home address </w:t>
            </w:r>
            <w:r>
              <w:t>(</w:t>
            </w:r>
            <w:r w:rsidR="00A512DD" w:rsidRPr="00044B15">
              <w:t>field #</w:t>
            </w:r>
            <w:r w:rsidR="00A512DD">
              <w:t>17</w:t>
            </w:r>
            <w:r>
              <w:t>)</w:t>
            </w:r>
          </w:p>
          <w:p w14:paraId="60546052" w14:textId="77777777" w:rsidR="00A512DD" w:rsidRPr="00044B15" w:rsidRDefault="00A512DD" w:rsidP="008A374C">
            <w:pPr>
              <w:pStyle w:val="NoSpacing"/>
            </w:pPr>
            <w:r w:rsidRPr="00044B15">
              <w:t>Maximum field length</w:t>
            </w:r>
            <w:r>
              <w:t xml:space="preserve"> = </w:t>
            </w:r>
            <w:r w:rsidRPr="00044B15">
              <w:t>30</w:t>
            </w:r>
          </w:p>
        </w:tc>
      </w:tr>
      <w:tr w:rsidR="00A512DD" w:rsidRPr="00044B15" w14:paraId="2205B349" w14:textId="77777777" w:rsidTr="00EA4E42">
        <w:trPr>
          <w:cantSplit/>
        </w:trPr>
        <w:tc>
          <w:tcPr>
            <w:tcW w:w="1016" w:type="dxa"/>
            <w:vAlign w:val="center"/>
          </w:tcPr>
          <w:p w14:paraId="3E020D5B" w14:textId="77777777" w:rsidR="00A512DD" w:rsidRPr="00044B15" w:rsidRDefault="00A512DD" w:rsidP="00BA5956">
            <w:pPr>
              <w:pStyle w:val="NoSpacing"/>
              <w:jc w:val="center"/>
            </w:pPr>
            <w:r w:rsidRPr="00044B15">
              <w:t>24</w:t>
            </w:r>
          </w:p>
        </w:tc>
        <w:tc>
          <w:tcPr>
            <w:tcW w:w="1134" w:type="dxa"/>
            <w:vAlign w:val="center"/>
          </w:tcPr>
          <w:p w14:paraId="6FC731C6" w14:textId="77777777" w:rsidR="00A512DD" w:rsidRPr="00044B15" w:rsidRDefault="00A512DD" w:rsidP="00BA5956">
            <w:pPr>
              <w:pStyle w:val="NoSpacing"/>
              <w:jc w:val="center"/>
            </w:pPr>
            <w:r w:rsidRPr="00044B15">
              <w:t>X</w:t>
            </w:r>
          </w:p>
        </w:tc>
        <w:tc>
          <w:tcPr>
            <w:tcW w:w="2693" w:type="dxa"/>
            <w:vAlign w:val="center"/>
          </w:tcPr>
          <w:p w14:paraId="47CD7157" w14:textId="77777777" w:rsidR="00A512DD" w:rsidRPr="00044B15" w:rsidRDefault="00A512DD" w:rsidP="00BA5956">
            <w:pPr>
              <w:pStyle w:val="NoSpacing"/>
            </w:pPr>
            <w:r w:rsidRPr="00044B15">
              <w:t>Postal postcode</w:t>
            </w:r>
          </w:p>
        </w:tc>
        <w:tc>
          <w:tcPr>
            <w:tcW w:w="4556" w:type="dxa"/>
            <w:vAlign w:val="center"/>
          </w:tcPr>
          <w:p w14:paraId="2F81EC8D" w14:textId="0CDB5DC3" w:rsidR="00A512DD" w:rsidRPr="00044B15" w:rsidRDefault="00142C05" w:rsidP="008A374C">
            <w:pPr>
              <w:pStyle w:val="NoSpacing"/>
            </w:pPr>
            <w:r>
              <w:t>Mandatory for Australia, but o</w:t>
            </w:r>
            <w:r w:rsidR="00A512DD" w:rsidRPr="00044B15">
              <w:t xml:space="preserve">ptional if postal country (field </w:t>
            </w:r>
            <w:r w:rsidR="00A512DD">
              <w:t>#25</w:t>
            </w:r>
            <w:r w:rsidR="00A512DD" w:rsidRPr="00044B15">
              <w:t xml:space="preserve">) </w:t>
            </w:r>
            <w:r>
              <w:t xml:space="preserve">is </w:t>
            </w:r>
            <w:r w:rsidR="00A512DD" w:rsidRPr="00044B15">
              <w:t xml:space="preserve">not </w:t>
            </w:r>
            <w:proofErr w:type="gramStart"/>
            <w:r w:rsidR="00A512DD" w:rsidRPr="00044B15">
              <w:t>Australia</w:t>
            </w:r>
            <w:proofErr w:type="gramEnd"/>
          </w:p>
          <w:p w14:paraId="265C9DD0" w14:textId="22B3856B" w:rsidR="00A512DD" w:rsidRPr="00044B15" w:rsidRDefault="00142C05" w:rsidP="008A374C">
            <w:pPr>
              <w:pStyle w:val="NoSpacing"/>
            </w:pPr>
            <w:r>
              <w:t>C</w:t>
            </w:r>
            <w:r w:rsidR="00A512DD" w:rsidRPr="00044B15">
              <w:t xml:space="preserve">an be same as home address </w:t>
            </w:r>
            <w:r>
              <w:t>(</w:t>
            </w:r>
            <w:r w:rsidR="00A512DD" w:rsidRPr="00044B15">
              <w:t>field #</w:t>
            </w:r>
            <w:r w:rsidR="00A512DD">
              <w:t>18</w:t>
            </w:r>
            <w:r>
              <w:t>)</w:t>
            </w:r>
          </w:p>
          <w:p w14:paraId="4A1EFE11" w14:textId="77777777" w:rsidR="00A512DD" w:rsidRPr="00044B15" w:rsidRDefault="00A512DD" w:rsidP="008A374C">
            <w:pPr>
              <w:pStyle w:val="NoSpacing"/>
            </w:pPr>
            <w:r w:rsidRPr="00044B15">
              <w:t>Maximum field length</w:t>
            </w:r>
            <w:r>
              <w:t xml:space="preserve"> = </w:t>
            </w:r>
            <w:r w:rsidRPr="00044B15">
              <w:t>10</w:t>
            </w:r>
          </w:p>
        </w:tc>
      </w:tr>
      <w:tr w:rsidR="00A512DD" w:rsidRPr="00044B15" w14:paraId="395B4D83" w14:textId="77777777" w:rsidTr="00EA4E42">
        <w:trPr>
          <w:cantSplit/>
        </w:trPr>
        <w:tc>
          <w:tcPr>
            <w:tcW w:w="1016" w:type="dxa"/>
            <w:vAlign w:val="center"/>
          </w:tcPr>
          <w:p w14:paraId="4FBBBA94" w14:textId="77777777" w:rsidR="00A512DD" w:rsidRPr="00044B15" w:rsidRDefault="00A512DD" w:rsidP="00BA5956">
            <w:pPr>
              <w:pStyle w:val="NoSpacing"/>
              <w:jc w:val="center"/>
            </w:pPr>
            <w:r w:rsidRPr="00044B15">
              <w:t>25</w:t>
            </w:r>
          </w:p>
        </w:tc>
        <w:tc>
          <w:tcPr>
            <w:tcW w:w="1134" w:type="dxa"/>
            <w:vAlign w:val="center"/>
          </w:tcPr>
          <w:p w14:paraId="6FF1AF68" w14:textId="77777777" w:rsidR="00A512DD" w:rsidRPr="00044B15" w:rsidRDefault="00A512DD" w:rsidP="00BA5956">
            <w:pPr>
              <w:pStyle w:val="NoSpacing"/>
              <w:jc w:val="center"/>
            </w:pPr>
            <w:r w:rsidRPr="00044B15">
              <w:t>Y</w:t>
            </w:r>
          </w:p>
        </w:tc>
        <w:tc>
          <w:tcPr>
            <w:tcW w:w="2693" w:type="dxa"/>
            <w:vAlign w:val="center"/>
          </w:tcPr>
          <w:p w14:paraId="25E31B59" w14:textId="77777777" w:rsidR="00A512DD" w:rsidRPr="00044B15" w:rsidRDefault="00A512DD" w:rsidP="00BA5956">
            <w:pPr>
              <w:pStyle w:val="NoSpacing"/>
            </w:pPr>
            <w:r w:rsidRPr="00044B15">
              <w:t>Postal country</w:t>
            </w:r>
          </w:p>
        </w:tc>
        <w:tc>
          <w:tcPr>
            <w:tcW w:w="4556" w:type="dxa"/>
            <w:vAlign w:val="center"/>
          </w:tcPr>
          <w:p w14:paraId="149CF4D5" w14:textId="77777777" w:rsidR="00A512DD" w:rsidRDefault="00A512DD" w:rsidP="008A374C">
            <w:pPr>
              <w:pStyle w:val="NoSpacing"/>
            </w:pPr>
            <w:r w:rsidRPr="00044B15">
              <w:t xml:space="preserve">Optional </w:t>
            </w:r>
          </w:p>
          <w:p w14:paraId="64695E80" w14:textId="77777777" w:rsidR="00A512DD" w:rsidRPr="00044B15" w:rsidRDefault="00A512DD" w:rsidP="008A374C">
            <w:pPr>
              <w:pStyle w:val="NoSpacing"/>
            </w:pPr>
            <w:r w:rsidRPr="00044B15">
              <w:t>Maximum field length</w:t>
            </w:r>
            <w:r>
              <w:t xml:space="preserve"> = </w:t>
            </w:r>
            <w:r w:rsidRPr="00044B15">
              <w:t>30</w:t>
            </w:r>
          </w:p>
        </w:tc>
      </w:tr>
      <w:tr w:rsidR="00A512DD" w:rsidRPr="00044B15" w14:paraId="4C51AAEC" w14:textId="77777777" w:rsidTr="00EA4E42">
        <w:trPr>
          <w:cantSplit/>
        </w:trPr>
        <w:tc>
          <w:tcPr>
            <w:tcW w:w="1016" w:type="dxa"/>
            <w:vAlign w:val="center"/>
          </w:tcPr>
          <w:p w14:paraId="7EB95B79" w14:textId="77777777" w:rsidR="00A512DD" w:rsidRPr="00044B15" w:rsidRDefault="00A512DD" w:rsidP="00BA5956">
            <w:pPr>
              <w:pStyle w:val="NoSpacing"/>
              <w:jc w:val="center"/>
            </w:pPr>
            <w:r w:rsidRPr="00044B15">
              <w:t>26</w:t>
            </w:r>
          </w:p>
        </w:tc>
        <w:tc>
          <w:tcPr>
            <w:tcW w:w="1134" w:type="dxa"/>
            <w:vAlign w:val="center"/>
          </w:tcPr>
          <w:p w14:paraId="27F73CB3" w14:textId="77777777" w:rsidR="00A512DD" w:rsidRPr="00044B15" w:rsidRDefault="00A512DD" w:rsidP="00BA5956">
            <w:pPr>
              <w:pStyle w:val="NoSpacing"/>
              <w:jc w:val="center"/>
            </w:pPr>
            <w:r w:rsidRPr="00044B15">
              <w:t>Z</w:t>
            </w:r>
          </w:p>
        </w:tc>
        <w:tc>
          <w:tcPr>
            <w:tcW w:w="2693" w:type="dxa"/>
            <w:vAlign w:val="center"/>
          </w:tcPr>
          <w:p w14:paraId="52E06FB9" w14:textId="77777777" w:rsidR="00A512DD" w:rsidRPr="00044B15" w:rsidRDefault="00A512DD" w:rsidP="00BA5956">
            <w:pPr>
              <w:pStyle w:val="NoSpacing"/>
            </w:pPr>
            <w:r w:rsidRPr="00044B15">
              <w:t>Academic year</w:t>
            </w:r>
          </w:p>
        </w:tc>
        <w:tc>
          <w:tcPr>
            <w:tcW w:w="4556" w:type="dxa"/>
            <w:vAlign w:val="center"/>
          </w:tcPr>
          <w:p w14:paraId="072AFE1A" w14:textId="77777777" w:rsidR="00A512DD" w:rsidRDefault="00A512DD" w:rsidP="008A374C">
            <w:pPr>
              <w:pStyle w:val="NoSpacing"/>
            </w:pPr>
            <w:r w:rsidRPr="00044B15">
              <w:t xml:space="preserve">Mandatory </w:t>
            </w:r>
          </w:p>
          <w:p w14:paraId="1762E285" w14:textId="77777777" w:rsidR="00A512DD" w:rsidRPr="00044B15" w:rsidRDefault="00A512DD" w:rsidP="008A374C">
            <w:pPr>
              <w:pStyle w:val="NoSpacing"/>
            </w:pPr>
            <w:r w:rsidRPr="00044B15">
              <w:t>Maximum field length</w:t>
            </w:r>
            <w:r>
              <w:t xml:space="preserve"> = </w:t>
            </w:r>
            <w:r w:rsidRPr="00044B15">
              <w:t>2</w:t>
            </w:r>
          </w:p>
          <w:p w14:paraId="4798CF33" w14:textId="02B0736E" w:rsidR="00A512DD" w:rsidRPr="00044B15" w:rsidRDefault="00A512DD" w:rsidP="008A374C">
            <w:pPr>
              <w:pStyle w:val="NoSpacing"/>
            </w:pPr>
            <w:r>
              <w:t xml:space="preserve">Must be </w:t>
            </w:r>
            <w:r w:rsidR="00142C05">
              <w:t>either</w:t>
            </w:r>
            <w:r>
              <w:t xml:space="preserve"> K, PP, 01</w:t>
            </w:r>
            <w:r w:rsidR="00142C05">
              <w:t>–</w:t>
            </w:r>
            <w:r w:rsidRPr="00044B15">
              <w:t>12</w:t>
            </w:r>
          </w:p>
        </w:tc>
      </w:tr>
      <w:tr w:rsidR="00A512DD" w:rsidRPr="00044B15" w14:paraId="7FF1B0D5" w14:textId="77777777" w:rsidTr="00EA4E42">
        <w:trPr>
          <w:cantSplit/>
          <w:trHeight w:val="1072"/>
        </w:trPr>
        <w:tc>
          <w:tcPr>
            <w:tcW w:w="1016" w:type="dxa"/>
            <w:vAlign w:val="center"/>
          </w:tcPr>
          <w:p w14:paraId="7416FFF0" w14:textId="77777777" w:rsidR="00A512DD" w:rsidRPr="00044B15" w:rsidRDefault="00A512DD" w:rsidP="00BA5956">
            <w:pPr>
              <w:pStyle w:val="NoSpacing"/>
              <w:jc w:val="center"/>
            </w:pPr>
            <w:r>
              <w:t>27</w:t>
            </w:r>
          </w:p>
        </w:tc>
        <w:tc>
          <w:tcPr>
            <w:tcW w:w="1134" w:type="dxa"/>
            <w:vAlign w:val="center"/>
          </w:tcPr>
          <w:p w14:paraId="3165A315" w14:textId="77777777" w:rsidR="00A512DD" w:rsidRPr="00044B15" w:rsidRDefault="00A512DD" w:rsidP="00BA5956">
            <w:pPr>
              <w:pStyle w:val="NoSpacing"/>
              <w:jc w:val="center"/>
            </w:pPr>
            <w:r>
              <w:t>AA</w:t>
            </w:r>
          </w:p>
        </w:tc>
        <w:tc>
          <w:tcPr>
            <w:tcW w:w="2693" w:type="dxa"/>
            <w:vAlign w:val="center"/>
          </w:tcPr>
          <w:p w14:paraId="232E3113" w14:textId="77777777" w:rsidR="00A512DD" w:rsidRPr="00044B15" w:rsidRDefault="00A512DD" w:rsidP="00BA5956">
            <w:pPr>
              <w:pStyle w:val="NoSpacing"/>
            </w:pPr>
            <w:r w:rsidRPr="00044B15">
              <w:t>Australian residency status</w:t>
            </w:r>
          </w:p>
        </w:tc>
        <w:tc>
          <w:tcPr>
            <w:tcW w:w="4556" w:type="dxa"/>
            <w:vAlign w:val="center"/>
          </w:tcPr>
          <w:p w14:paraId="3E1D7494" w14:textId="77777777" w:rsidR="00A512DD" w:rsidRDefault="00A512DD" w:rsidP="008A374C">
            <w:pPr>
              <w:pStyle w:val="NoSpacing"/>
            </w:pPr>
            <w:r w:rsidRPr="00044B15">
              <w:t xml:space="preserve">Mandatory </w:t>
            </w:r>
          </w:p>
          <w:p w14:paraId="0B0E20F8" w14:textId="464903EC" w:rsidR="00A512DD" w:rsidRPr="00044B15" w:rsidRDefault="00A512DD" w:rsidP="008A374C">
            <w:pPr>
              <w:pStyle w:val="NoSpacing"/>
            </w:pPr>
            <w:r w:rsidRPr="00044B15">
              <w:t>Permanent resident</w:t>
            </w:r>
            <w:r w:rsidR="00142C05">
              <w:t>,</w:t>
            </w:r>
            <w:r w:rsidRPr="00044B15">
              <w:t xml:space="preserve"> citizen or country of birth</w:t>
            </w:r>
            <w:r>
              <w:t xml:space="preserve"> </w:t>
            </w:r>
            <w:r w:rsidR="00142C05">
              <w:br/>
            </w:r>
            <w:r>
              <w:t xml:space="preserve">= </w:t>
            </w:r>
            <w:r w:rsidRPr="00044B15">
              <w:t>Australia or New Zealand</w:t>
            </w:r>
          </w:p>
          <w:p w14:paraId="38137D58" w14:textId="77777777" w:rsidR="00A512DD" w:rsidRPr="00044B15" w:rsidRDefault="00A512DD" w:rsidP="008A374C">
            <w:pPr>
              <w:pStyle w:val="NoSpacing"/>
            </w:pPr>
            <w:r w:rsidRPr="00044B15">
              <w:t>Maximum field length</w:t>
            </w:r>
            <w:r>
              <w:t xml:space="preserve"> = </w:t>
            </w:r>
            <w:r w:rsidRPr="00044B15">
              <w:t>1</w:t>
            </w:r>
          </w:p>
          <w:p w14:paraId="5EBC7C19" w14:textId="77777777" w:rsidR="00A512DD" w:rsidRPr="00044B15" w:rsidRDefault="00A512DD" w:rsidP="008A374C">
            <w:pPr>
              <w:pStyle w:val="NoSpacing"/>
            </w:pPr>
            <w:r w:rsidRPr="00044B15">
              <w:t>Y or N</w:t>
            </w:r>
          </w:p>
        </w:tc>
      </w:tr>
      <w:tr w:rsidR="00A512DD" w:rsidRPr="00044B15" w14:paraId="176459C4" w14:textId="77777777" w:rsidTr="00EA4E42">
        <w:trPr>
          <w:cantSplit/>
        </w:trPr>
        <w:tc>
          <w:tcPr>
            <w:tcW w:w="1016" w:type="dxa"/>
            <w:vAlign w:val="center"/>
          </w:tcPr>
          <w:p w14:paraId="7619CED7" w14:textId="77777777" w:rsidR="00A512DD" w:rsidRPr="00044B15" w:rsidRDefault="00A512DD" w:rsidP="00BA5956">
            <w:pPr>
              <w:pStyle w:val="NoSpacing"/>
              <w:jc w:val="center"/>
            </w:pPr>
            <w:r>
              <w:t>28</w:t>
            </w:r>
          </w:p>
        </w:tc>
        <w:tc>
          <w:tcPr>
            <w:tcW w:w="1134" w:type="dxa"/>
            <w:vAlign w:val="center"/>
          </w:tcPr>
          <w:p w14:paraId="57210ADC" w14:textId="77777777" w:rsidR="00A512DD" w:rsidRPr="00044B15" w:rsidRDefault="00A512DD" w:rsidP="00BA5956">
            <w:pPr>
              <w:pStyle w:val="NoSpacing"/>
              <w:jc w:val="center"/>
            </w:pPr>
            <w:r>
              <w:t>AB</w:t>
            </w:r>
          </w:p>
        </w:tc>
        <w:tc>
          <w:tcPr>
            <w:tcW w:w="2693" w:type="dxa"/>
            <w:vAlign w:val="center"/>
          </w:tcPr>
          <w:p w14:paraId="29AA8466" w14:textId="77777777" w:rsidR="00A512DD" w:rsidRPr="00044B15" w:rsidRDefault="00A512DD" w:rsidP="00BA5956">
            <w:pPr>
              <w:pStyle w:val="NoSpacing"/>
            </w:pPr>
            <w:r w:rsidRPr="00044B15">
              <w:t>Student fee status</w:t>
            </w:r>
          </w:p>
        </w:tc>
        <w:tc>
          <w:tcPr>
            <w:tcW w:w="4556" w:type="dxa"/>
            <w:vAlign w:val="center"/>
          </w:tcPr>
          <w:p w14:paraId="0DA5F4CE" w14:textId="77777777" w:rsidR="00A512DD" w:rsidRDefault="00A512DD" w:rsidP="008A374C">
            <w:pPr>
              <w:pStyle w:val="NoSpacing"/>
            </w:pPr>
            <w:r w:rsidRPr="00044B15">
              <w:t xml:space="preserve">Mandatory </w:t>
            </w:r>
          </w:p>
          <w:p w14:paraId="32AD3BB5" w14:textId="77777777" w:rsidR="00A512DD" w:rsidRPr="00044B15" w:rsidRDefault="00A512DD" w:rsidP="008A374C">
            <w:pPr>
              <w:pStyle w:val="NoSpacing"/>
            </w:pPr>
            <w:r w:rsidRPr="00044B15">
              <w:t>Maximum field length</w:t>
            </w:r>
            <w:r>
              <w:t xml:space="preserve"> = </w:t>
            </w:r>
            <w:r w:rsidRPr="00044B15">
              <w:t>1</w:t>
            </w:r>
          </w:p>
          <w:p w14:paraId="3AD8636C" w14:textId="77777777" w:rsidR="00A512DD" w:rsidRPr="00044B15" w:rsidRDefault="00A512DD" w:rsidP="008A374C">
            <w:pPr>
              <w:pStyle w:val="NoSpacing"/>
            </w:pPr>
            <w:r w:rsidRPr="00044B15">
              <w:t>Y – required to pay full fees</w:t>
            </w:r>
          </w:p>
          <w:p w14:paraId="1A6B09D1" w14:textId="77777777" w:rsidR="00A512DD" w:rsidRPr="00044B15" w:rsidRDefault="00A512DD" w:rsidP="008A374C">
            <w:pPr>
              <w:pStyle w:val="NoSpacing"/>
            </w:pPr>
            <w:r w:rsidRPr="00044B15">
              <w:t>N – not required to pay full fees</w:t>
            </w:r>
          </w:p>
        </w:tc>
      </w:tr>
      <w:tr w:rsidR="00A512DD" w:rsidRPr="00044B15" w14:paraId="42D13C1D" w14:textId="77777777" w:rsidTr="00EA4E42">
        <w:trPr>
          <w:cantSplit/>
        </w:trPr>
        <w:tc>
          <w:tcPr>
            <w:tcW w:w="1016" w:type="dxa"/>
            <w:vAlign w:val="center"/>
          </w:tcPr>
          <w:p w14:paraId="7FD46893" w14:textId="77777777" w:rsidR="00A512DD" w:rsidRPr="00044B15" w:rsidRDefault="00A512DD" w:rsidP="00BA5956">
            <w:pPr>
              <w:pStyle w:val="NoSpacing"/>
              <w:jc w:val="center"/>
            </w:pPr>
            <w:r>
              <w:t>29</w:t>
            </w:r>
          </w:p>
        </w:tc>
        <w:tc>
          <w:tcPr>
            <w:tcW w:w="1134" w:type="dxa"/>
            <w:vAlign w:val="center"/>
          </w:tcPr>
          <w:p w14:paraId="12BCCE55" w14:textId="77777777" w:rsidR="00A512DD" w:rsidRPr="00044B15" w:rsidRDefault="00A512DD" w:rsidP="00BA5956">
            <w:pPr>
              <w:pStyle w:val="NoSpacing"/>
              <w:jc w:val="center"/>
            </w:pPr>
            <w:r>
              <w:t>AC</w:t>
            </w:r>
          </w:p>
        </w:tc>
        <w:tc>
          <w:tcPr>
            <w:tcW w:w="2693" w:type="dxa"/>
            <w:vAlign w:val="center"/>
          </w:tcPr>
          <w:p w14:paraId="70446154" w14:textId="77777777" w:rsidR="00A512DD" w:rsidRPr="00044B15" w:rsidRDefault="00A512DD" w:rsidP="00BA5956">
            <w:pPr>
              <w:pStyle w:val="NoSpacing"/>
            </w:pPr>
            <w:r w:rsidRPr="00044B15">
              <w:t>Home phone number</w:t>
            </w:r>
          </w:p>
        </w:tc>
        <w:tc>
          <w:tcPr>
            <w:tcW w:w="4556" w:type="dxa"/>
            <w:vAlign w:val="center"/>
          </w:tcPr>
          <w:p w14:paraId="0A56B42D" w14:textId="77777777" w:rsidR="00A512DD" w:rsidRDefault="00A512DD" w:rsidP="008A374C">
            <w:pPr>
              <w:pStyle w:val="NoSpacing"/>
            </w:pPr>
            <w:r w:rsidRPr="00044B15">
              <w:t xml:space="preserve">Optional </w:t>
            </w:r>
          </w:p>
          <w:p w14:paraId="3B4AE21D" w14:textId="77777777" w:rsidR="00A512DD" w:rsidRPr="00044B15" w:rsidRDefault="00A512DD" w:rsidP="008A374C">
            <w:pPr>
              <w:pStyle w:val="NoSpacing"/>
            </w:pPr>
            <w:r w:rsidRPr="00044B15">
              <w:t>Maximum field length</w:t>
            </w:r>
            <w:r>
              <w:t xml:space="preserve"> = </w:t>
            </w:r>
            <w:r w:rsidRPr="00044B15">
              <w:t>20</w:t>
            </w:r>
          </w:p>
        </w:tc>
      </w:tr>
      <w:tr w:rsidR="00A512DD" w:rsidRPr="00044B15" w14:paraId="199A9C1B" w14:textId="77777777" w:rsidTr="00EA4E42">
        <w:trPr>
          <w:cantSplit/>
        </w:trPr>
        <w:tc>
          <w:tcPr>
            <w:tcW w:w="1016" w:type="dxa"/>
            <w:vAlign w:val="center"/>
          </w:tcPr>
          <w:p w14:paraId="6FFC0C9C" w14:textId="77777777" w:rsidR="00A512DD" w:rsidRPr="00044B15" w:rsidRDefault="00A512DD" w:rsidP="00BA5956">
            <w:pPr>
              <w:pStyle w:val="NoSpacing"/>
              <w:jc w:val="center"/>
            </w:pPr>
            <w:r>
              <w:lastRenderedPageBreak/>
              <w:t>30</w:t>
            </w:r>
          </w:p>
        </w:tc>
        <w:tc>
          <w:tcPr>
            <w:tcW w:w="1134" w:type="dxa"/>
            <w:vAlign w:val="center"/>
          </w:tcPr>
          <w:p w14:paraId="337CA1FA" w14:textId="77777777" w:rsidR="00A512DD" w:rsidRPr="00044B15" w:rsidRDefault="00A512DD" w:rsidP="00BA5956">
            <w:pPr>
              <w:pStyle w:val="NoSpacing"/>
              <w:jc w:val="center"/>
            </w:pPr>
            <w:r>
              <w:t>AD</w:t>
            </w:r>
          </w:p>
        </w:tc>
        <w:tc>
          <w:tcPr>
            <w:tcW w:w="2693" w:type="dxa"/>
            <w:vAlign w:val="center"/>
          </w:tcPr>
          <w:p w14:paraId="4F5EBD79" w14:textId="77777777" w:rsidR="00A512DD" w:rsidRPr="00044B15" w:rsidRDefault="00A512DD" w:rsidP="00BA5956">
            <w:pPr>
              <w:pStyle w:val="NoSpacing"/>
            </w:pPr>
            <w:r w:rsidRPr="00044B15">
              <w:t>Alternate/mobile number</w:t>
            </w:r>
          </w:p>
        </w:tc>
        <w:tc>
          <w:tcPr>
            <w:tcW w:w="4556" w:type="dxa"/>
            <w:vAlign w:val="center"/>
          </w:tcPr>
          <w:p w14:paraId="0097BA01" w14:textId="77777777" w:rsidR="00A512DD" w:rsidRDefault="00A512DD" w:rsidP="008A374C">
            <w:pPr>
              <w:pStyle w:val="NoSpacing"/>
            </w:pPr>
            <w:r w:rsidRPr="00044B15">
              <w:t xml:space="preserve">Optional </w:t>
            </w:r>
          </w:p>
          <w:p w14:paraId="57C7732E" w14:textId="77777777" w:rsidR="00A512DD" w:rsidRPr="00044B15" w:rsidRDefault="00A512DD" w:rsidP="008A374C">
            <w:pPr>
              <w:pStyle w:val="NoSpacing"/>
            </w:pPr>
            <w:r w:rsidRPr="00044B15">
              <w:t>Maximum field length</w:t>
            </w:r>
            <w:r>
              <w:t xml:space="preserve"> = </w:t>
            </w:r>
            <w:r w:rsidRPr="00044B15">
              <w:t>20</w:t>
            </w:r>
          </w:p>
        </w:tc>
      </w:tr>
      <w:tr w:rsidR="00A512DD" w:rsidRPr="00044B15" w14:paraId="73318E30" w14:textId="77777777" w:rsidTr="00EA4E42">
        <w:trPr>
          <w:cantSplit/>
        </w:trPr>
        <w:tc>
          <w:tcPr>
            <w:tcW w:w="1016" w:type="dxa"/>
            <w:vAlign w:val="center"/>
          </w:tcPr>
          <w:p w14:paraId="5B63886E" w14:textId="77777777" w:rsidR="00A512DD" w:rsidRPr="00044B15" w:rsidRDefault="00A512DD" w:rsidP="00BA5956">
            <w:pPr>
              <w:pStyle w:val="NoSpacing"/>
              <w:jc w:val="center"/>
            </w:pPr>
            <w:r>
              <w:t>31</w:t>
            </w:r>
          </w:p>
        </w:tc>
        <w:tc>
          <w:tcPr>
            <w:tcW w:w="1134" w:type="dxa"/>
            <w:vAlign w:val="center"/>
          </w:tcPr>
          <w:p w14:paraId="1475CEE3" w14:textId="77777777" w:rsidR="00A512DD" w:rsidRPr="00044B15" w:rsidRDefault="00A512DD" w:rsidP="00BA5956">
            <w:pPr>
              <w:pStyle w:val="NoSpacing"/>
              <w:jc w:val="center"/>
            </w:pPr>
            <w:r>
              <w:t>AE</w:t>
            </w:r>
          </w:p>
        </w:tc>
        <w:tc>
          <w:tcPr>
            <w:tcW w:w="2693" w:type="dxa"/>
            <w:vAlign w:val="center"/>
          </w:tcPr>
          <w:p w14:paraId="068E95A9" w14:textId="77777777" w:rsidR="00A512DD" w:rsidRPr="00044B15" w:rsidRDefault="00A512DD" w:rsidP="00BA5956">
            <w:pPr>
              <w:pStyle w:val="NoSpacing"/>
            </w:pPr>
            <w:r w:rsidRPr="00044B15">
              <w:t>Email address</w:t>
            </w:r>
          </w:p>
        </w:tc>
        <w:tc>
          <w:tcPr>
            <w:tcW w:w="4556" w:type="dxa"/>
            <w:vAlign w:val="center"/>
          </w:tcPr>
          <w:p w14:paraId="27103AE7" w14:textId="77777777" w:rsidR="00A512DD" w:rsidRDefault="00A512DD" w:rsidP="008A374C">
            <w:pPr>
              <w:pStyle w:val="NoSpacing"/>
            </w:pPr>
            <w:r w:rsidRPr="00044B15">
              <w:t xml:space="preserve">Optional </w:t>
            </w:r>
          </w:p>
          <w:p w14:paraId="34B086D6" w14:textId="77777777" w:rsidR="00A512DD" w:rsidRPr="00044B15" w:rsidRDefault="00A512DD" w:rsidP="008A374C">
            <w:pPr>
              <w:pStyle w:val="NoSpacing"/>
            </w:pPr>
            <w:r w:rsidRPr="00044B15">
              <w:t>Maximum field length</w:t>
            </w:r>
            <w:r>
              <w:t xml:space="preserve"> = </w:t>
            </w:r>
            <w:r w:rsidRPr="00044B15">
              <w:t>80</w:t>
            </w:r>
          </w:p>
        </w:tc>
      </w:tr>
      <w:tr w:rsidR="00A512DD" w:rsidRPr="00044B15" w14:paraId="145C62B7" w14:textId="77777777" w:rsidTr="00EA4E42">
        <w:trPr>
          <w:cantSplit/>
        </w:trPr>
        <w:tc>
          <w:tcPr>
            <w:tcW w:w="1016" w:type="dxa"/>
            <w:vAlign w:val="center"/>
          </w:tcPr>
          <w:p w14:paraId="4F28CE75" w14:textId="77777777" w:rsidR="00A512DD" w:rsidRPr="00044B15" w:rsidRDefault="00A512DD" w:rsidP="00BA5956">
            <w:pPr>
              <w:pStyle w:val="NoSpacing"/>
              <w:jc w:val="center"/>
            </w:pPr>
            <w:r>
              <w:t>32</w:t>
            </w:r>
          </w:p>
        </w:tc>
        <w:tc>
          <w:tcPr>
            <w:tcW w:w="1134" w:type="dxa"/>
            <w:vAlign w:val="center"/>
          </w:tcPr>
          <w:p w14:paraId="6B8544A1" w14:textId="77777777" w:rsidR="00A512DD" w:rsidRPr="00044B15" w:rsidRDefault="00A512DD" w:rsidP="00BA5956">
            <w:pPr>
              <w:pStyle w:val="NoSpacing"/>
              <w:jc w:val="center"/>
            </w:pPr>
            <w:r>
              <w:t>AF</w:t>
            </w:r>
          </w:p>
        </w:tc>
        <w:tc>
          <w:tcPr>
            <w:tcW w:w="2693" w:type="dxa"/>
            <w:vAlign w:val="center"/>
          </w:tcPr>
          <w:p w14:paraId="72A6C46E" w14:textId="77777777" w:rsidR="00A512DD" w:rsidRPr="00044B15" w:rsidRDefault="00A512DD" w:rsidP="00BA5956">
            <w:pPr>
              <w:pStyle w:val="NoSpacing"/>
            </w:pPr>
            <w:r w:rsidRPr="00044B15">
              <w:t>Fax number</w:t>
            </w:r>
          </w:p>
        </w:tc>
        <w:tc>
          <w:tcPr>
            <w:tcW w:w="4556" w:type="dxa"/>
            <w:vAlign w:val="center"/>
          </w:tcPr>
          <w:p w14:paraId="02CA9831" w14:textId="77777777" w:rsidR="00A512DD" w:rsidRDefault="00A512DD" w:rsidP="008A374C">
            <w:pPr>
              <w:pStyle w:val="NoSpacing"/>
            </w:pPr>
            <w:r w:rsidRPr="00044B15">
              <w:t xml:space="preserve">Optional </w:t>
            </w:r>
          </w:p>
          <w:p w14:paraId="313D3664" w14:textId="77777777" w:rsidR="00A512DD" w:rsidRPr="00044B15" w:rsidRDefault="00A512DD" w:rsidP="008A374C">
            <w:pPr>
              <w:pStyle w:val="NoSpacing"/>
            </w:pPr>
            <w:r w:rsidRPr="00044B15">
              <w:t>Maximum field length</w:t>
            </w:r>
            <w:r>
              <w:t xml:space="preserve"> = </w:t>
            </w:r>
            <w:r w:rsidRPr="00044B15">
              <w:t>20</w:t>
            </w:r>
          </w:p>
        </w:tc>
      </w:tr>
      <w:tr w:rsidR="00A512DD" w:rsidRPr="00044B15" w14:paraId="3CC37BA9" w14:textId="77777777" w:rsidTr="00EA4E42">
        <w:trPr>
          <w:cantSplit/>
        </w:trPr>
        <w:tc>
          <w:tcPr>
            <w:tcW w:w="1016" w:type="dxa"/>
            <w:vAlign w:val="center"/>
          </w:tcPr>
          <w:p w14:paraId="3743BC6E" w14:textId="77777777" w:rsidR="00A512DD" w:rsidRPr="00044B15" w:rsidRDefault="00A512DD" w:rsidP="00BA5956">
            <w:pPr>
              <w:pStyle w:val="NoSpacing"/>
              <w:jc w:val="center"/>
            </w:pPr>
            <w:r>
              <w:t>33</w:t>
            </w:r>
          </w:p>
        </w:tc>
        <w:tc>
          <w:tcPr>
            <w:tcW w:w="1134" w:type="dxa"/>
            <w:vAlign w:val="center"/>
          </w:tcPr>
          <w:p w14:paraId="3CA09969" w14:textId="77777777" w:rsidR="00A512DD" w:rsidRPr="00044B15" w:rsidRDefault="00A512DD" w:rsidP="00BA5956">
            <w:pPr>
              <w:pStyle w:val="NoSpacing"/>
              <w:jc w:val="center"/>
            </w:pPr>
            <w:r w:rsidRPr="00044B15">
              <w:t>AG</w:t>
            </w:r>
          </w:p>
        </w:tc>
        <w:tc>
          <w:tcPr>
            <w:tcW w:w="2693" w:type="dxa"/>
            <w:vAlign w:val="center"/>
          </w:tcPr>
          <w:p w14:paraId="782A15A0" w14:textId="7A214621" w:rsidR="00A512DD" w:rsidRPr="00044B15" w:rsidRDefault="00142C05" w:rsidP="00BA5956">
            <w:pPr>
              <w:pStyle w:val="NoSpacing"/>
            </w:pPr>
            <w:r>
              <w:t>S</w:t>
            </w:r>
            <w:r w:rsidRPr="00044B15">
              <w:t>tudent</w:t>
            </w:r>
            <w:r>
              <w:t>’s</w:t>
            </w:r>
            <w:r w:rsidRPr="00044B15">
              <w:t xml:space="preserve"> </w:t>
            </w:r>
            <w:r>
              <w:t>p</w:t>
            </w:r>
            <w:r w:rsidR="00A512DD" w:rsidRPr="00044B15">
              <w:t xml:space="preserve">revious family name </w:t>
            </w:r>
          </w:p>
        </w:tc>
        <w:tc>
          <w:tcPr>
            <w:tcW w:w="4556" w:type="dxa"/>
            <w:vAlign w:val="center"/>
          </w:tcPr>
          <w:p w14:paraId="018C9C15" w14:textId="77777777" w:rsidR="00A512DD" w:rsidRDefault="00A512DD" w:rsidP="008A374C">
            <w:pPr>
              <w:pStyle w:val="NoSpacing"/>
            </w:pPr>
            <w:r w:rsidRPr="00044B15">
              <w:t xml:space="preserve">Optional </w:t>
            </w:r>
          </w:p>
          <w:p w14:paraId="3256889B" w14:textId="4A94FB10" w:rsidR="00A512DD" w:rsidRPr="00044B15" w:rsidRDefault="00A512DD" w:rsidP="008A374C">
            <w:pPr>
              <w:pStyle w:val="NoSpacing"/>
            </w:pPr>
            <w:r w:rsidRPr="00044B15">
              <w:t>Maximum field length</w:t>
            </w:r>
            <w:r>
              <w:t xml:space="preserve"> = 4</w:t>
            </w:r>
            <w:r w:rsidRPr="00044B15">
              <w:t>0</w:t>
            </w:r>
          </w:p>
        </w:tc>
      </w:tr>
      <w:tr w:rsidR="00A512DD" w:rsidRPr="00044B15" w14:paraId="097C6147" w14:textId="77777777" w:rsidTr="00EA4E42">
        <w:trPr>
          <w:cantSplit/>
        </w:trPr>
        <w:tc>
          <w:tcPr>
            <w:tcW w:w="1016" w:type="dxa"/>
            <w:vAlign w:val="center"/>
          </w:tcPr>
          <w:p w14:paraId="326BE051" w14:textId="77777777" w:rsidR="00A512DD" w:rsidRPr="00044B15" w:rsidRDefault="00A512DD" w:rsidP="00BA5956">
            <w:pPr>
              <w:pStyle w:val="NoSpacing"/>
              <w:jc w:val="center"/>
            </w:pPr>
            <w:r>
              <w:t>34</w:t>
            </w:r>
          </w:p>
        </w:tc>
        <w:tc>
          <w:tcPr>
            <w:tcW w:w="1134" w:type="dxa"/>
            <w:vAlign w:val="center"/>
          </w:tcPr>
          <w:p w14:paraId="6F896461" w14:textId="77777777" w:rsidR="00A512DD" w:rsidRPr="00044B15" w:rsidRDefault="00A512DD" w:rsidP="00BA5956">
            <w:pPr>
              <w:pStyle w:val="NoSpacing"/>
              <w:jc w:val="center"/>
            </w:pPr>
            <w:r w:rsidRPr="00044B15">
              <w:t>AH</w:t>
            </w:r>
          </w:p>
        </w:tc>
        <w:tc>
          <w:tcPr>
            <w:tcW w:w="2693" w:type="dxa"/>
            <w:vAlign w:val="center"/>
          </w:tcPr>
          <w:p w14:paraId="04DCDF18" w14:textId="051DE529" w:rsidR="00A512DD" w:rsidRPr="00044B15" w:rsidRDefault="00142C05" w:rsidP="00BA5956">
            <w:pPr>
              <w:pStyle w:val="NoSpacing"/>
            </w:pPr>
            <w:r>
              <w:t>S</w:t>
            </w:r>
            <w:r w:rsidRPr="00044B15">
              <w:t>tudent</w:t>
            </w:r>
            <w:r>
              <w:t>’s</w:t>
            </w:r>
            <w:r w:rsidRPr="00044B15">
              <w:t xml:space="preserve"> </w:t>
            </w:r>
            <w:r>
              <w:t>p</w:t>
            </w:r>
            <w:r w:rsidR="00A512DD" w:rsidRPr="00044B15">
              <w:t>revious given name</w:t>
            </w:r>
          </w:p>
        </w:tc>
        <w:tc>
          <w:tcPr>
            <w:tcW w:w="4556" w:type="dxa"/>
            <w:vAlign w:val="center"/>
          </w:tcPr>
          <w:p w14:paraId="286746F4" w14:textId="77777777" w:rsidR="00A512DD" w:rsidRDefault="00A512DD" w:rsidP="008A374C">
            <w:pPr>
              <w:pStyle w:val="NoSpacing"/>
            </w:pPr>
            <w:r w:rsidRPr="00044B15">
              <w:t xml:space="preserve">Optional </w:t>
            </w:r>
          </w:p>
          <w:p w14:paraId="0276252A" w14:textId="30A11B42" w:rsidR="00A512DD" w:rsidRPr="00044B15" w:rsidRDefault="00A512DD" w:rsidP="008A374C">
            <w:pPr>
              <w:pStyle w:val="NoSpacing"/>
            </w:pPr>
            <w:r w:rsidRPr="00044B15">
              <w:t>Maximum field length</w:t>
            </w:r>
            <w:r>
              <w:t xml:space="preserve"> = 4</w:t>
            </w:r>
            <w:r w:rsidRPr="00044B15">
              <w:t>0</w:t>
            </w:r>
          </w:p>
        </w:tc>
      </w:tr>
      <w:tr w:rsidR="00A512DD" w:rsidRPr="00044B15" w14:paraId="222D3EDC" w14:textId="77777777" w:rsidTr="00EA4E42">
        <w:trPr>
          <w:cantSplit/>
        </w:trPr>
        <w:tc>
          <w:tcPr>
            <w:tcW w:w="1016" w:type="dxa"/>
            <w:vAlign w:val="center"/>
          </w:tcPr>
          <w:p w14:paraId="03AC89EF" w14:textId="77777777" w:rsidR="00A512DD" w:rsidRPr="00044B15" w:rsidRDefault="00A512DD" w:rsidP="00BA5956">
            <w:pPr>
              <w:pStyle w:val="NoSpacing"/>
              <w:jc w:val="center"/>
            </w:pPr>
            <w:r>
              <w:t>35</w:t>
            </w:r>
          </w:p>
        </w:tc>
        <w:tc>
          <w:tcPr>
            <w:tcW w:w="1134" w:type="dxa"/>
            <w:vAlign w:val="center"/>
          </w:tcPr>
          <w:p w14:paraId="0D345595" w14:textId="77777777" w:rsidR="00A512DD" w:rsidRPr="00044B15" w:rsidRDefault="00A512DD" w:rsidP="00BA5956">
            <w:pPr>
              <w:pStyle w:val="NoSpacing"/>
              <w:jc w:val="center"/>
            </w:pPr>
            <w:r w:rsidRPr="00044B15">
              <w:t>AI</w:t>
            </w:r>
          </w:p>
        </w:tc>
        <w:tc>
          <w:tcPr>
            <w:tcW w:w="2693" w:type="dxa"/>
            <w:vAlign w:val="center"/>
          </w:tcPr>
          <w:p w14:paraId="2BC3EF74" w14:textId="77777777" w:rsidR="00A512DD" w:rsidRPr="00044B15" w:rsidRDefault="00A512DD" w:rsidP="00BA5956">
            <w:pPr>
              <w:pStyle w:val="NoSpacing"/>
            </w:pPr>
            <w:r w:rsidRPr="00044B15">
              <w:t>Exemption from school</w:t>
            </w:r>
          </w:p>
        </w:tc>
        <w:tc>
          <w:tcPr>
            <w:tcW w:w="4556" w:type="dxa"/>
            <w:vAlign w:val="center"/>
          </w:tcPr>
          <w:p w14:paraId="16C5FC2B" w14:textId="2F9F913D" w:rsidR="00A512DD" w:rsidRPr="00044B15" w:rsidRDefault="00A512DD" w:rsidP="008A374C">
            <w:pPr>
              <w:pStyle w:val="NoSpacing"/>
            </w:pPr>
            <w:r w:rsidRPr="00044B15">
              <w:t>Mandatory</w:t>
            </w:r>
          </w:p>
          <w:p w14:paraId="49CA9C38" w14:textId="0103ACFA" w:rsidR="00142C05" w:rsidRPr="00044B15" w:rsidRDefault="00A512DD" w:rsidP="008A374C">
            <w:pPr>
              <w:pStyle w:val="NoSpacing"/>
            </w:pPr>
            <w:r w:rsidRPr="00044B15">
              <w:t xml:space="preserve">Is the student currently exempt from school under section 11 of the </w:t>
            </w:r>
            <w:r w:rsidRPr="00044B15">
              <w:rPr>
                <w:i/>
              </w:rPr>
              <w:t>School Education Act 1999</w:t>
            </w:r>
            <w:r w:rsidRPr="00044B15">
              <w:t>?</w:t>
            </w:r>
            <w:r w:rsidR="00142C05" w:rsidRPr="00044B15">
              <w:t xml:space="preserve"> Maximum field length</w:t>
            </w:r>
            <w:r w:rsidR="00142C05">
              <w:t xml:space="preserve"> = </w:t>
            </w:r>
            <w:r w:rsidR="00142C05" w:rsidRPr="00044B15">
              <w:t>1</w:t>
            </w:r>
          </w:p>
          <w:p w14:paraId="57D85B23" w14:textId="57BA994C" w:rsidR="00A512DD" w:rsidRPr="00044B15" w:rsidRDefault="00142C05" w:rsidP="008A374C">
            <w:pPr>
              <w:pStyle w:val="NoSpacing"/>
            </w:pPr>
            <w:r>
              <w:t>Y or N</w:t>
            </w:r>
          </w:p>
        </w:tc>
      </w:tr>
      <w:tr w:rsidR="00A512DD" w:rsidRPr="00044B15" w14:paraId="4BE45124" w14:textId="77777777" w:rsidTr="00EA4E42">
        <w:trPr>
          <w:cantSplit/>
        </w:trPr>
        <w:tc>
          <w:tcPr>
            <w:tcW w:w="1016" w:type="dxa"/>
            <w:vAlign w:val="center"/>
          </w:tcPr>
          <w:p w14:paraId="3CD13C0A" w14:textId="77777777" w:rsidR="00A512DD" w:rsidRPr="00044B15" w:rsidRDefault="00A512DD" w:rsidP="00BA5956">
            <w:pPr>
              <w:pStyle w:val="NoSpacing"/>
              <w:jc w:val="center"/>
            </w:pPr>
            <w:r>
              <w:t>36</w:t>
            </w:r>
          </w:p>
        </w:tc>
        <w:tc>
          <w:tcPr>
            <w:tcW w:w="1134" w:type="dxa"/>
            <w:vAlign w:val="center"/>
          </w:tcPr>
          <w:p w14:paraId="41F9155D" w14:textId="77777777" w:rsidR="00A512DD" w:rsidRPr="00044B15" w:rsidRDefault="00A512DD" w:rsidP="00BA5956">
            <w:pPr>
              <w:pStyle w:val="NoSpacing"/>
              <w:jc w:val="center"/>
            </w:pPr>
            <w:r w:rsidRPr="00044B15">
              <w:t>AJ</w:t>
            </w:r>
          </w:p>
        </w:tc>
        <w:tc>
          <w:tcPr>
            <w:tcW w:w="2693" w:type="dxa"/>
            <w:vAlign w:val="center"/>
          </w:tcPr>
          <w:p w14:paraId="0BB56070" w14:textId="77777777" w:rsidR="00A512DD" w:rsidRPr="00044B15" w:rsidRDefault="00A512DD" w:rsidP="00BA5956">
            <w:pPr>
              <w:pStyle w:val="NoSpacing"/>
            </w:pPr>
            <w:r w:rsidRPr="00044B15">
              <w:t>Country of birth identifier</w:t>
            </w:r>
          </w:p>
        </w:tc>
        <w:tc>
          <w:tcPr>
            <w:tcW w:w="4556" w:type="dxa"/>
            <w:vAlign w:val="center"/>
          </w:tcPr>
          <w:p w14:paraId="48415F63" w14:textId="072EE1C6" w:rsidR="00A512DD" w:rsidRPr="00044B15" w:rsidRDefault="00A512DD" w:rsidP="008A374C">
            <w:pPr>
              <w:pStyle w:val="NoSpacing"/>
            </w:pPr>
            <w:r w:rsidRPr="00044B15">
              <w:t>Optional</w:t>
            </w:r>
            <w:r w:rsidR="00142C05">
              <w:t>, but</w:t>
            </w:r>
            <w:r w:rsidRPr="00044B15">
              <w:t xml:space="preserve"> </w:t>
            </w:r>
            <w:r w:rsidR="00142C05">
              <w:t>m</w:t>
            </w:r>
            <w:r w:rsidRPr="00044B15">
              <w:t xml:space="preserve">andatory, if </w:t>
            </w:r>
            <w:r w:rsidR="00142C05">
              <w:t>v</w:t>
            </w:r>
            <w:r w:rsidRPr="00044B15">
              <w:t xml:space="preserve">isa </w:t>
            </w:r>
            <w:r w:rsidR="00142C05">
              <w:t>s</w:t>
            </w:r>
            <w:r w:rsidRPr="00044B15">
              <w:t xml:space="preserve">ubclass supplied (field </w:t>
            </w:r>
            <w:r>
              <w:t>#55</w:t>
            </w:r>
            <w:r w:rsidRPr="00044B15">
              <w:t>)</w:t>
            </w:r>
            <w:r w:rsidR="00142C05" w:rsidRPr="00044B15">
              <w:t xml:space="preserve"> </w:t>
            </w:r>
            <w:r w:rsidR="00142C05">
              <w:br/>
            </w:r>
            <w:r w:rsidR="00142C05" w:rsidRPr="00044B15">
              <w:t>Maximum field length</w:t>
            </w:r>
            <w:r w:rsidR="00142C05">
              <w:t xml:space="preserve"> = </w:t>
            </w:r>
            <w:r w:rsidR="00142C05" w:rsidRPr="00044B15">
              <w:t>4</w:t>
            </w:r>
          </w:p>
          <w:p w14:paraId="6D5AB525" w14:textId="4C253686" w:rsidR="00A512DD" w:rsidRPr="00044B15" w:rsidRDefault="00610309" w:rsidP="008A374C">
            <w:pPr>
              <w:pStyle w:val="NoSpacing"/>
            </w:pPr>
            <w:hyperlink r:id="rId22" w:history="1">
              <w:r w:rsidR="00F87BBC">
                <w:rPr>
                  <w:color w:val="410082"/>
                  <w:u w:val="single"/>
                </w:rPr>
                <w:t>Australian Standard Classification of Countries (http://www.voced.edu.au/content/ngv20199)</w:t>
              </w:r>
            </w:hyperlink>
            <w:r w:rsidR="00A512DD" w:rsidRPr="00044B15">
              <w:t xml:space="preserve"> </w:t>
            </w:r>
          </w:p>
        </w:tc>
      </w:tr>
      <w:tr w:rsidR="00A512DD" w:rsidRPr="00044B15" w14:paraId="4DD1A291" w14:textId="77777777" w:rsidTr="00EA4E42">
        <w:trPr>
          <w:cantSplit/>
        </w:trPr>
        <w:tc>
          <w:tcPr>
            <w:tcW w:w="1016" w:type="dxa"/>
            <w:vAlign w:val="center"/>
          </w:tcPr>
          <w:p w14:paraId="11099FEF" w14:textId="77777777" w:rsidR="00A512DD" w:rsidRPr="00044B15" w:rsidRDefault="00A512DD" w:rsidP="00BA5956">
            <w:pPr>
              <w:pStyle w:val="NoSpacing"/>
              <w:jc w:val="center"/>
            </w:pPr>
            <w:r>
              <w:t>37</w:t>
            </w:r>
          </w:p>
        </w:tc>
        <w:tc>
          <w:tcPr>
            <w:tcW w:w="1134" w:type="dxa"/>
            <w:vAlign w:val="center"/>
          </w:tcPr>
          <w:p w14:paraId="39493CBC" w14:textId="77777777" w:rsidR="00A512DD" w:rsidRPr="00044B15" w:rsidRDefault="00A512DD" w:rsidP="00BA5956">
            <w:pPr>
              <w:pStyle w:val="NoSpacing"/>
              <w:jc w:val="center"/>
            </w:pPr>
            <w:r w:rsidRPr="00044B15">
              <w:t>AK</w:t>
            </w:r>
          </w:p>
        </w:tc>
        <w:tc>
          <w:tcPr>
            <w:tcW w:w="2693" w:type="dxa"/>
            <w:vAlign w:val="center"/>
          </w:tcPr>
          <w:p w14:paraId="49ABD8E1" w14:textId="77777777" w:rsidR="00A512DD" w:rsidRPr="00044B15" w:rsidRDefault="00A512DD" w:rsidP="00BA5956">
            <w:pPr>
              <w:pStyle w:val="NoSpacing"/>
            </w:pPr>
            <w:r w:rsidRPr="00044B15">
              <w:t xml:space="preserve">Language spoken at </w:t>
            </w:r>
            <w:proofErr w:type="gramStart"/>
            <w:r w:rsidRPr="00044B15">
              <w:t>home</w:t>
            </w:r>
            <w:proofErr w:type="gramEnd"/>
          </w:p>
          <w:p w14:paraId="60AC0EBF" w14:textId="77777777" w:rsidR="00A512DD" w:rsidRPr="00044B15" w:rsidRDefault="00A512DD" w:rsidP="00BA5956">
            <w:pPr>
              <w:pStyle w:val="NoSpacing"/>
            </w:pPr>
            <w:r w:rsidRPr="00044B15">
              <w:t>identifier</w:t>
            </w:r>
          </w:p>
        </w:tc>
        <w:tc>
          <w:tcPr>
            <w:tcW w:w="4556" w:type="dxa"/>
            <w:vAlign w:val="center"/>
          </w:tcPr>
          <w:p w14:paraId="43BE9B84" w14:textId="77777777" w:rsidR="00A512DD" w:rsidRDefault="00A512DD" w:rsidP="008A374C">
            <w:pPr>
              <w:pStyle w:val="NoSpacing"/>
            </w:pPr>
            <w:r>
              <w:t>Optional</w:t>
            </w:r>
          </w:p>
          <w:p w14:paraId="0260E089" w14:textId="77777777" w:rsidR="00A512DD" w:rsidRPr="00044B15" w:rsidRDefault="00A512DD" w:rsidP="008A374C">
            <w:pPr>
              <w:pStyle w:val="NoSpacing"/>
            </w:pPr>
            <w:r w:rsidRPr="00044B15">
              <w:t>Maximum field length</w:t>
            </w:r>
            <w:r>
              <w:t xml:space="preserve"> = </w:t>
            </w:r>
            <w:r w:rsidRPr="00044B15">
              <w:t>4</w:t>
            </w:r>
          </w:p>
          <w:p w14:paraId="5992A97B" w14:textId="194998AE" w:rsidR="00A512DD" w:rsidRPr="00044B15" w:rsidRDefault="00A512DD" w:rsidP="008A374C">
            <w:pPr>
              <w:pStyle w:val="NoSpacing"/>
            </w:pPr>
            <w:r w:rsidRPr="00044B15">
              <w:t xml:space="preserve">Refer to the </w:t>
            </w:r>
          </w:p>
          <w:p w14:paraId="6A7CB8FD" w14:textId="77777777" w:rsidR="00A512DD" w:rsidRPr="00044B15" w:rsidRDefault="00610309" w:rsidP="008A374C">
            <w:pPr>
              <w:pStyle w:val="NoSpacing"/>
            </w:pPr>
            <w:hyperlink r:id="rId23" w:history="1">
              <w:r w:rsidR="00142C05" w:rsidRPr="005B3411">
                <w:rPr>
                  <w:rStyle w:val="Hyperlink"/>
                  <w:bCs/>
                </w:rPr>
                <w:t>Australian Standard Classification of Languages (http://www</w:t>
              </w:r>
              <w:r w:rsidR="00F87BBC" w:rsidRPr="005B3411">
                <w:rPr>
                  <w:rStyle w:val="Hyperlink"/>
                  <w:bCs/>
                </w:rPr>
                <w:t>.</w:t>
              </w:r>
              <w:r w:rsidR="00142C05" w:rsidRPr="005B3411">
                <w:rPr>
                  <w:rStyle w:val="Hyperlink"/>
                  <w:bCs/>
                </w:rPr>
                <w:t>voced</w:t>
              </w:r>
              <w:r w:rsidR="00F87BBC" w:rsidRPr="005B3411">
                <w:rPr>
                  <w:rStyle w:val="Hyperlink"/>
                  <w:bCs/>
                </w:rPr>
                <w:t>.</w:t>
              </w:r>
              <w:r w:rsidR="00142C05" w:rsidRPr="005B3411">
                <w:rPr>
                  <w:rStyle w:val="Hyperlink"/>
                  <w:bCs/>
                </w:rPr>
                <w:t>edu</w:t>
              </w:r>
              <w:r w:rsidR="00F87BBC" w:rsidRPr="005B3411">
                <w:rPr>
                  <w:rStyle w:val="Hyperlink"/>
                  <w:bCs/>
                </w:rPr>
                <w:t>.</w:t>
              </w:r>
              <w:r w:rsidR="00142C05" w:rsidRPr="005B3411">
                <w:rPr>
                  <w:rStyle w:val="Hyperlink"/>
                  <w:bCs/>
                </w:rPr>
                <w:t>au/content/ngv20199)</w:t>
              </w:r>
            </w:hyperlink>
            <w:r w:rsidR="00A512DD" w:rsidRPr="00044B15">
              <w:t xml:space="preserve"> </w:t>
            </w:r>
            <w:r w:rsidR="00FB6423">
              <w:br/>
            </w:r>
            <w:r w:rsidR="00A512DD" w:rsidRPr="00044B15">
              <w:t>(1201</w:t>
            </w:r>
            <w:r w:rsidR="00A512DD">
              <w:t xml:space="preserve"> = </w:t>
            </w:r>
            <w:r w:rsidR="00A512DD" w:rsidRPr="00044B15">
              <w:t>English)</w:t>
            </w:r>
          </w:p>
        </w:tc>
      </w:tr>
      <w:tr w:rsidR="00A512DD" w:rsidRPr="00044B15" w14:paraId="67B41025" w14:textId="77777777" w:rsidTr="00EA4E42">
        <w:trPr>
          <w:cantSplit/>
        </w:trPr>
        <w:tc>
          <w:tcPr>
            <w:tcW w:w="1016" w:type="dxa"/>
            <w:vAlign w:val="center"/>
          </w:tcPr>
          <w:p w14:paraId="7E567AA6" w14:textId="77777777" w:rsidR="00A512DD" w:rsidRPr="00044B15" w:rsidRDefault="00A512DD" w:rsidP="00BA5956">
            <w:pPr>
              <w:pStyle w:val="NoSpacing"/>
              <w:jc w:val="center"/>
            </w:pPr>
            <w:r>
              <w:t>38</w:t>
            </w:r>
          </w:p>
        </w:tc>
        <w:tc>
          <w:tcPr>
            <w:tcW w:w="1134" w:type="dxa"/>
            <w:vAlign w:val="center"/>
          </w:tcPr>
          <w:p w14:paraId="56AC3AAC" w14:textId="77777777" w:rsidR="00A512DD" w:rsidRPr="00044B15" w:rsidRDefault="00A512DD" w:rsidP="00BA5956">
            <w:pPr>
              <w:pStyle w:val="NoSpacing"/>
              <w:jc w:val="center"/>
            </w:pPr>
            <w:r>
              <w:t>AL</w:t>
            </w:r>
          </w:p>
        </w:tc>
        <w:tc>
          <w:tcPr>
            <w:tcW w:w="2693" w:type="dxa"/>
            <w:vAlign w:val="center"/>
          </w:tcPr>
          <w:p w14:paraId="2853C8CE" w14:textId="77777777" w:rsidR="00A512DD" w:rsidRPr="00044B15" w:rsidRDefault="00A512DD" w:rsidP="00BA5956">
            <w:pPr>
              <w:pStyle w:val="NoSpacing"/>
            </w:pPr>
            <w:r w:rsidRPr="00044B15">
              <w:t>Proficiency in spoken English</w:t>
            </w:r>
          </w:p>
        </w:tc>
        <w:tc>
          <w:tcPr>
            <w:tcW w:w="4556" w:type="dxa"/>
            <w:vAlign w:val="center"/>
          </w:tcPr>
          <w:p w14:paraId="314B4507" w14:textId="77777777" w:rsidR="00A512DD" w:rsidRDefault="00A512DD" w:rsidP="008A374C">
            <w:pPr>
              <w:pStyle w:val="NoSpacing"/>
            </w:pPr>
            <w:r>
              <w:t>Optional</w:t>
            </w:r>
          </w:p>
          <w:p w14:paraId="2FA3EE3E" w14:textId="77777777" w:rsidR="00A512DD" w:rsidRPr="00044B15" w:rsidRDefault="00A512DD" w:rsidP="008A374C">
            <w:pPr>
              <w:pStyle w:val="NoSpacing"/>
            </w:pPr>
            <w:r w:rsidRPr="00044B15">
              <w:t>1</w:t>
            </w:r>
            <w:r>
              <w:t xml:space="preserve"> = </w:t>
            </w:r>
            <w:r w:rsidRPr="00044B15">
              <w:t>very well</w:t>
            </w:r>
          </w:p>
          <w:p w14:paraId="3EF78C0D" w14:textId="77777777" w:rsidR="00A512DD" w:rsidRPr="00044B15" w:rsidRDefault="00A512DD" w:rsidP="008A374C">
            <w:pPr>
              <w:pStyle w:val="NoSpacing"/>
            </w:pPr>
            <w:r w:rsidRPr="00044B15">
              <w:t>2</w:t>
            </w:r>
            <w:r>
              <w:t xml:space="preserve"> = </w:t>
            </w:r>
            <w:r w:rsidRPr="00044B15">
              <w:t>well</w:t>
            </w:r>
          </w:p>
          <w:p w14:paraId="39C4AC29" w14:textId="77777777" w:rsidR="00A512DD" w:rsidRPr="00044B15" w:rsidRDefault="00A512DD" w:rsidP="008A374C">
            <w:pPr>
              <w:pStyle w:val="NoSpacing"/>
            </w:pPr>
            <w:r w:rsidRPr="00044B15">
              <w:t>3</w:t>
            </w:r>
            <w:r>
              <w:t xml:space="preserve"> = </w:t>
            </w:r>
            <w:r w:rsidRPr="00044B15">
              <w:t>not well</w:t>
            </w:r>
          </w:p>
          <w:p w14:paraId="490D67C7" w14:textId="77777777" w:rsidR="00A512DD" w:rsidRPr="00044B15" w:rsidRDefault="00A512DD" w:rsidP="008A374C">
            <w:pPr>
              <w:pStyle w:val="NoSpacing"/>
            </w:pPr>
            <w:r w:rsidRPr="00044B15">
              <w:t>4</w:t>
            </w:r>
            <w:r>
              <w:t xml:space="preserve"> = </w:t>
            </w:r>
            <w:r w:rsidRPr="00044B15">
              <w:t>not at all</w:t>
            </w:r>
          </w:p>
          <w:p w14:paraId="225310B1" w14:textId="77777777" w:rsidR="00A512DD" w:rsidRPr="00044B15" w:rsidRDefault="00A512DD" w:rsidP="008A374C">
            <w:pPr>
              <w:pStyle w:val="NoSpacing"/>
            </w:pPr>
            <w:r w:rsidRPr="00044B15">
              <w:t>Maximum field length</w:t>
            </w:r>
            <w:r>
              <w:t xml:space="preserve"> = </w:t>
            </w:r>
            <w:r w:rsidRPr="00044B15">
              <w:t>1</w:t>
            </w:r>
          </w:p>
        </w:tc>
      </w:tr>
      <w:tr w:rsidR="00A512DD" w:rsidRPr="00044B15" w14:paraId="3B0A8196" w14:textId="77777777" w:rsidTr="00EA4E42">
        <w:trPr>
          <w:cantSplit/>
        </w:trPr>
        <w:tc>
          <w:tcPr>
            <w:tcW w:w="1016" w:type="dxa"/>
            <w:vAlign w:val="center"/>
          </w:tcPr>
          <w:p w14:paraId="01DC3DFA" w14:textId="77777777" w:rsidR="00A512DD" w:rsidRPr="00044B15" w:rsidRDefault="00A512DD" w:rsidP="00BA5956">
            <w:pPr>
              <w:pStyle w:val="NoSpacing"/>
              <w:jc w:val="center"/>
            </w:pPr>
            <w:r>
              <w:t>39</w:t>
            </w:r>
          </w:p>
        </w:tc>
        <w:tc>
          <w:tcPr>
            <w:tcW w:w="1134" w:type="dxa"/>
            <w:vAlign w:val="center"/>
          </w:tcPr>
          <w:p w14:paraId="79424DD3" w14:textId="77777777" w:rsidR="00A512DD" w:rsidRPr="00044B15" w:rsidRDefault="00A512DD" w:rsidP="00BA5956">
            <w:pPr>
              <w:pStyle w:val="NoSpacing"/>
              <w:jc w:val="center"/>
            </w:pPr>
            <w:r>
              <w:t>AM</w:t>
            </w:r>
          </w:p>
        </w:tc>
        <w:tc>
          <w:tcPr>
            <w:tcW w:w="2693" w:type="dxa"/>
            <w:vAlign w:val="center"/>
          </w:tcPr>
          <w:p w14:paraId="7FB085B9" w14:textId="77777777" w:rsidR="00A512DD" w:rsidRPr="00044B15" w:rsidRDefault="00A512DD" w:rsidP="00BA5956">
            <w:pPr>
              <w:pStyle w:val="NoSpacing"/>
            </w:pPr>
            <w:r w:rsidRPr="00044B15">
              <w:t>Labour force identifier</w:t>
            </w:r>
          </w:p>
        </w:tc>
        <w:tc>
          <w:tcPr>
            <w:tcW w:w="4556" w:type="dxa"/>
            <w:vAlign w:val="center"/>
          </w:tcPr>
          <w:p w14:paraId="3206F488" w14:textId="77777777" w:rsidR="00A512DD" w:rsidRDefault="00A512DD" w:rsidP="008A374C">
            <w:pPr>
              <w:pStyle w:val="NoSpacing"/>
            </w:pPr>
            <w:r>
              <w:t>Optional</w:t>
            </w:r>
          </w:p>
          <w:p w14:paraId="4FDFD5A7" w14:textId="77777777" w:rsidR="00A512DD" w:rsidRPr="00044B15" w:rsidRDefault="00A512DD" w:rsidP="008A374C">
            <w:pPr>
              <w:pStyle w:val="NoSpacing"/>
            </w:pPr>
            <w:r w:rsidRPr="00044B15">
              <w:t>Maximum field length</w:t>
            </w:r>
            <w:r>
              <w:t xml:space="preserve"> = </w:t>
            </w:r>
            <w:r w:rsidRPr="00044B15">
              <w:t>2</w:t>
            </w:r>
          </w:p>
          <w:p w14:paraId="5914561C" w14:textId="77777777" w:rsidR="00A512DD" w:rsidRPr="00044B15" w:rsidRDefault="00A512DD" w:rsidP="008A374C">
            <w:pPr>
              <w:pStyle w:val="NoSpacing"/>
            </w:pPr>
            <w:r w:rsidRPr="00044B15">
              <w:t>01</w:t>
            </w:r>
            <w:r>
              <w:t xml:space="preserve"> = full-</w:t>
            </w:r>
            <w:r w:rsidRPr="00044B15">
              <w:t>time employee</w:t>
            </w:r>
          </w:p>
          <w:p w14:paraId="7C386655" w14:textId="77777777" w:rsidR="00A512DD" w:rsidRPr="00044B15" w:rsidRDefault="00A512DD" w:rsidP="008A374C">
            <w:pPr>
              <w:pStyle w:val="NoSpacing"/>
            </w:pPr>
            <w:r w:rsidRPr="00044B15">
              <w:t>02</w:t>
            </w:r>
            <w:r>
              <w:t xml:space="preserve"> = part-time</w:t>
            </w:r>
            <w:r w:rsidRPr="00044B15">
              <w:t xml:space="preserve"> employee</w:t>
            </w:r>
          </w:p>
          <w:p w14:paraId="1ABAB5E1" w14:textId="77777777" w:rsidR="00A512DD" w:rsidRPr="00044B15" w:rsidRDefault="00A512DD" w:rsidP="008A374C">
            <w:pPr>
              <w:pStyle w:val="NoSpacing"/>
            </w:pPr>
            <w:r w:rsidRPr="00044B15">
              <w:t>03</w:t>
            </w:r>
            <w:r>
              <w:t xml:space="preserve"> = </w:t>
            </w:r>
            <w:r w:rsidRPr="00044B15">
              <w:t>self employed</w:t>
            </w:r>
          </w:p>
          <w:p w14:paraId="07E03AE7" w14:textId="77777777" w:rsidR="00A512DD" w:rsidRPr="00044B15" w:rsidRDefault="00A512DD" w:rsidP="008A374C">
            <w:pPr>
              <w:pStyle w:val="NoSpacing"/>
            </w:pPr>
            <w:r w:rsidRPr="00044B15">
              <w:t>04</w:t>
            </w:r>
            <w:r>
              <w:t xml:space="preserve"> = </w:t>
            </w:r>
            <w:r w:rsidRPr="00044B15">
              <w:t>employer</w:t>
            </w:r>
          </w:p>
          <w:p w14:paraId="4040724E" w14:textId="77777777" w:rsidR="00A512DD" w:rsidRPr="00044B15" w:rsidRDefault="00A512DD" w:rsidP="008A374C">
            <w:pPr>
              <w:pStyle w:val="NoSpacing"/>
            </w:pPr>
            <w:r w:rsidRPr="00044B15">
              <w:t>05</w:t>
            </w:r>
            <w:r>
              <w:t xml:space="preserve"> = </w:t>
            </w:r>
            <w:r w:rsidRPr="00044B15">
              <w:t>employed – unpaid work in a family business</w:t>
            </w:r>
          </w:p>
          <w:p w14:paraId="036DF1A2" w14:textId="77777777" w:rsidR="00A512DD" w:rsidRPr="00044B15" w:rsidRDefault="00A512DD" w:rsidP="008A374C">
            <w:pPr>
              <w:pStyle w:val="NoSpacing"/>
            </w:pPr>
            <w:r w:rsidRPr="00044B15">
              <w:t>06</w:t>
            </w:r>
            <w:r>
              <w:t xml:space="preserve"> = </w:t>
            </w:r>
            <w:r w:rsidRPr="00044B15">
              <w:t>unemployed – seeking full-time job</w:t>
            </w:r>
          </w:p>
          <w:p w14:paraId="2BDB786B" w14:textId="77777777" w:rsidR="00A512DD" w:rsidRPr="00044B15" w:rsidRDefault="00A512DD" w:rsidP="008A374C">
            <w:pPr>
              <w:pStyle w:val="NoSpacing"/>
            </w:pPr>
            <w:r w:rsidRPr="00044B15">
              <w:t>07</w:t>
            </w:r>
            <w:r>
              <w:t xml:space="preserve"> = </w:t>
            </w:r>
            <w:r w:rsidRPr="00044B15">
              <w:t>unemployed – seeking part-time job</w:t>
            </w:r>
          </w:p>
          <w:p w14:paraId="1DA76CED" w14:textId="77777777" w:rsidR="00A512DD" w:rsidRPr="00044B15" w:rsidRDefault="00A512DD" w:rsidP="008A374C">
            <w:pPr>
              <w:pStyle w:val="NoSpacing"/>
            </w:pPr>
            <w:r w:rsidRPr="00044B15">
              <w:t>08</w:t>
            </w:r>
            <w:r>
              <w:t xml:space="preserve"> = </w:t>
            </w:r>
            <w:r w:rsidRPr="00044B15">
              <w:t>not employed – not seeking employment</w:t>
            </w:r>
          </w:p>
        </w:tc>
      </w:tr>
      <w:tr w:rsidR="00A512DD" w:rsidRPr="00044B15" w14:paraId="78E46DA8" w14:textId="77777777" w:rsidTr="00EA4E42">
        <w:trPr>
          <w:cantSplit/>
        </w:trPr>
        <w:tc>
          <w:tcPr>
            <w:tcW w:w="1016" w:type="dxa"/>
            <w:vAlign w:val="center"/>
          </w:tcPr>
          <w:p w14:paraId="1D1A27E5" w14:textId="77777777" w:rsidR="00A512DD" w:rsidRPr="00044B15" w:rsidRDefault="00A512DD" w:rsidP="00BA5956">
            <w:pPr>
              <w:pStyle w:val="NoSpacing"/>
              <w:jc w:val="center"/>
            </w:pPr>
            <w:r>
              <w:lastRenderedPageBreak/>
              <w:t>40</w:t>
            </w:r>
          </w:p>
        </w:tc>
        <w:tc>
          <w:tcPr>
            <w:tcW w:w="1134" w:type="dxa"/>
            <w:vAlign w:val="center"/>
          </w:tcPr>
          <w:p w14:paraId="0F792BD9" w14:textId="77777777" w:rsidR="00A512DD" w:rsidRPr="00044B15" w:rsidRDefault="00A512DD" w:rsidP="00BA5956">
            <w:pPr>
              <w:pStyle w:val="NoSpacing"/>
              <w:jc w:val="center"/>
            </w:pPr>
            <w:r>
              <w:t>AN</w:t>
            </w:r>
          </w:p>
        </w:tc>
        <w:tc>
          <w:tcPr>
            <w:tcW w:w="2693" w:type="dxa"/>
            <w:vAlign w:val="center"/>
          </w:tcPr>
          <w:p w14:paraId="3693EB64" w14:textId="77777777" w:rsidR="00A512DD" w:rsidRPr="00044B15" w:rsidRDefault="00A512DD" w:rsidP="00BA5956">
            <w:pPr>
              <w:pStyle w:val="NoSpacing"/>
            </w:pPr>
            <w:r w:rsidRPr="00044B15">
              <w:t>Highest school level completed</w:t>
            </w:r>
          </w:p>
        </w:tc>
        <w:tc>
          <w:tcPr>
            <w:tcW w:w="4556" w:type="dxa"/>
            <w:vAlign w:val="center"/>
          </w:tcPr>
          <w:p w14:paraId="63BA20B6" w14:textId="77777777" w:rsidR="00A512DD" w:rsidRDefault="00A512DD" w:rsidP="008A374C">
            <w:pPr>
              <w:pStyle w:val="NoSpacing"/>
            </w:pPr>
            <w:r>
              <w:t>Optional</w:t>
            </w:r>
          </w:p>
          <w:p w14:paraId="7685C799" w14:textId="77777777" w:rsidR="00A512DD" w:rsidRPr="00044B15" w:rsidRDefault="00A512DD" w:rsidP="008A374C">
            <w:pPr>
              <w:pStyle w:val="NoSpacing"/>
            </w:pPr>
            <w:r w:rsidRPr="00044B15">
              <w:t>Maximum field length</w:t>
            </w:r>
            <w:r>
              <w:t xml:space="preserve"> = </w:t>
            </w:r>
            <w:r w:rsidRPr="00044B15">
              <w:t>2</w:t>
            </w:r>
          </w:p>
          <w:p w14:paraId="05471E7D" w14:textId="77777777" w:rsidR="00A512DD" w:rsidRPr="00044B15" w:rsidRDefault="00A512DD" w:rsidP="008A374C">
            <w:pPr>
              <w:pStyle w:val="NoSpacing"/>
            </w:pPr>
            <w:r w:rsidRPr="00044B15">
              <w:t>02</w:t>
            </w:r>
            <w:r>
              <w:t xml:space="preserve"> = d</w:t>
            </w:r>
            <w:r w:rsidRPr="00044B15">
              <w:t>id not attend school</w:t>
            </w:r>
          </w:p>
          <w:p w14:paraId="14695616" w14:textId="77777777" w:rsidR="00A512DD" w:rsidRPr="00044B15" w:rsidRDefault="00A512DD" w:rsidP="008A374C">
            <w:pPr>
              <w:pStyle w:val="NoSpacing"/>
            </w:pPr>
            <w:r w:rsidRPr="00044B15">
              <w:t>08</w:t>
            </w:r>
            <w:r>
              <w:t xml:space="preserve"> = </w:t>
            </w:r>
            <w:r w:rsidRPr="00044B15">
              <w:t>Year 8 or below</w:t>
            </w:r>
          </w:p>
          <w:p w14:paraId="28185812" w14:textId="77777777" w:rsidR="00A512DD" w:rsidRPr="00044B15" w:rsidRDefault="00A512DD" w:rsidP="008A374C">
            <w:pPr>
              <w:pStyle w:val="NoSpacing"/>
            </w:pPr>
            <w:r w:rsidRPr="00044B15">
              <w:t>09</w:t>
            </w:r>
            <w:r>
              <w:t xml:space="preserve"> = </w:t>
            </w:r>
            <w:r w:rsidRPr="00044B15">
              <w:t>Year 9 or equivalent</w:t>
            </w:r>
          </w:p>
          <w:p w14:paraId="48F7685B" w14:textId="77777777" w:rsidR="00A512DD" w:rsidRPr="00044B15" w:rsidRDefault="00A512DD" w:rsidP="008A374C">
            <w:pPr>
              <w:pStyle w:val="NoSpacing"/>
            </w:pPr>
            <w:r w:rsidRPr="00044B15">
              <w:t>10</w:t>
            </w:r>
            <w:r>
              <w:t xml:space="preserve"> = </w:t>
            </w:r>
            <w:r w:rsidRPr="00044B15">
              <w:t>completed Year 10</w:t>
            </w:r>
          </w:p>
          <w:p w14:paraId="566B3F47" w14:textId="77777777" w:rsidR="00A512DD" w:rsidRPr="00044B15" w:rsidRDefault="00A512DD" w:rsidP="008A374C">
            <w:pPr>
              <w:pStyle w:val="NoSpacing"/>
            </w:pPr>
            <w:r w:rsidRPr="00044B15">
              <w:t>11</w:t>
            </w:r>
            <w:r>
              <w:t xml:space="preserve"> = </w:t>
            </w:r>
            <w:r w:rsidRPr="00044B15">
              <w:t>completed Year 11</w:t>
            </w:r>
          </w:p>
          <w:p w14:paraId="6B6766EC" w14:textId="77777777" w:rsidR="00A512DD" w:rsidRPr="00044B15" w:rsidRDefault="00A512DD" w:rsidP="008A374C">
            <w:pPr>
              <w:pStyle w:val="NoSpacing"/>
            </w:pPr>
            <w:r w:rsidRPr="00044B15">
              <w:t>12</w:t>
            </w:r>
            <w:r>
              <w:t xml:space="preserve"> = </w:t>
            </w:r>
            <w:r w:rsidRPr="00044B15">
              <w:t>completed Year 12</w:t>
            </w:r>
          </w:p>
        </w:tc>
      </w:tr>
      <w:tr w:rsidR="00A512DD" w:rsidRPr="00044B15" w14:paraId="2D953BE9" w14:textId="77777777" w:rsidTr="00EA4E42">
        <w:trPr>
          <w:cantSplit/>
        </w:trPr>
        <w:tc>
          <w:tcPr>
            <w:tcW w:w="1016" w:type="dxa"/>
            <w:vAlign w:val="center"/>
          </w:tcPr>
          <w:p w14:paraId="6E4FC508" w14:textId="77777777" w:rsidR="00A512DD" w:rsidRPr="00044B15" w:rsidRDefault="00A512DD" w:rsidP="00BA5956">
            <w:pPr>
              <w:pStyle w:val="NoSpacing"/>
              <w:jc w:val="center"/>
            </w:pPr>
            <w:r>
              <w:t>41</w:t>
            </w:r>
          </w:p>
        </w:tc>
        <w:tc>
          <w:tcPr>
            <w:tcW w:w="1134" w:type="dxa"/>
            <w:vAlign w:val="center"/>
          </w:tcPr>
          <w:p w14:paraId="0546BF9E" w14:textId="77777777" w:rsidR="00A512DD" w:rsidRPr="00044B15" w:rsidRDefault="00A512DD" w:rsidP="00BA5956">
            <w:pPr>
              <w:pStyle w:val="NoSpacing"/>
              <w:jc w:val="center"/>
            </w:pPr>
            <w:r>
              <w:t>AO</w:t>
            </w:r>
          </w:p>
        </w:tc>
        <w:tc>
          <w:tcPr>
            <w:tcW w:w="2693" w:type="dxa"/>
            <w:vAlign w:val="center"/>
          </w:tcPr>
          <w:p w14:paraId="0631BFAF" w14:textId="77777777" w:rsidR="00A512DD" w:rsidRPr="00044B15" w:rsidRDefault="00A512DD" w:rsidP="00BA5956">
            <w:pPr>
              <w:pStyle w:val="NoSpacing"/>
            </w:pPr>
            <w:r w:rsidRPr="00044B15">
              <w:t>Year highest school level completed</w:t>
            </w:r>
          </w:p>
        </w:tc>
        <w:tc>
          <w:tcPr>
            <w:tcW w:w="4556" w:type="dxa"/>
            <w:vAlign w:val="center"/>
          </w:tcPr>
          <w:p w14:paraId="3D93414A" w14:textId="77777777" w:rsidR="00A512DD" w:rsidRDefault="00A512DD" w:rsidP="008A374C">
            <w:pPr>
              <w:pStyle w:val="NoSpacing"/>
            </w:pPr>
            <w:r>
              <w:t>Optional</w:t>
            </w:r>
          </w:p>
          <w:p w14:paraId="553C8DDF" w14:textId="77777777" w:rsidR="00A512DD" w:rsidRPr="00044B15" w:rsidRDefault="00A512DD" w:rsidP="008A374C">
            <w:pPr>
              <w:pStyle w:val="NoSpacing"/>
            </w:pPr>
            <w:r w:rsidRPr="00044B15">
              <w:t>Maximum field length</w:t>
            </w:r>
            <w:r>
              <w:t xml:space="preserve"> = </w:t>
            </w:r>
            <w:r w:rsidRPr="00044B15">
              <w:t>4</w:t>
            </w:r>
          </w:p>
          <w:p w14:paraId="0F1B83A0" w14:textId="77777777" w:rsidR="00A512DD" w:rsidRPr="00044B15" w:rsidRDefault="00A512DD" w:rsidP="008A374C">
            <w:pPr>
              <w:pStyle w:val="NoSpacing"/>
            </w:pPr>
            <w:r w:rsidRPr="00044B15">
              <w:t xml:space="preserve">In </w:t>
            </w:r>
            <w:proofErr w:type="spellStart"/>
            <w:r w:rsidRPr="00044B15">
              <w:t>yyyy</w:t>
            </w:r>
            <w:proofErr w:type="spellEnd"/>
            <w:r w:rsidRPr="00044B15">
              <w:t xml:space="preserve"> format</w:t>
            </w:r>
          </w:p>
        </w:tc>
      </w:tr>
      <w:tr w:rsidR="00A512DD" w:rsidRPr="00044B15" w14:paraId="397A1594" w14:textId="77777777" w:rsidTr="00EA4E42">
        <w:trPr>
          <w:cantSplit/>
        </w:trPr>
        <w:tc>
          <w:tcPr>
            <w:tcW w:w="1016" w:type="dxa"/>
            <w:vAlign w:val="center"/>
          </w:tcPr>
          <w:p w14:paraId="5128289E" w14:textId="77777777" w:rsidR="00A512DD" w:rsidRPr="00044B15" w:rsidRDefault="00A512DD" w:rsidP="00BA5956">
            <w:pPr>
              <w:pStyle w:val="NoSpacing"/>
              <w:jc w:val="center"/>
            </w:pPr>
            <w:r>
              <w:t>42</w:t>
            </w:r>
          </w:p>
        </w:tc>
        <w:tc>
          <w:tcPr>
            <w:tcW w:w="1134" w:type="dxa"/>
            <w:vAlign w:val="center"/>
          </w:tcPr>
          <w:p w14:paraId="0CAB2079" w14:textId="77777777" w:rsidR="00A512DD" w:rsidRPr="00044B15" w:rsidRDefault="00A512DD" w:rsidP="00BA5956">
            <w:pPr>
              <w:pStyle w:val="NoSpacing"/>
              <w:jc w:val="center"/>
            </w:pPr>
            <w:r w:rsidRPr="00044B15">
              <w:t>AP</w:t>
            </w:r>
          </w:p>
        </w:tc>
        <w:tc>
          <w:tcPr>
            <w:tcW w:w="2693" w:type="dxa"/>
            <w:vAlign w:val="center"/>
          </w:tcPr>
          <w:p w14:paraId="1C098B17" w14:textId="77777777" w:rsidR="00A512DD" w:rsidRPr="00044B15" w:rsidRDefault="00A512DD" w:rsidP="00BA5956">
            <w:pPr>
              <w:pStyle w:val="NoSpacing"/>
            </w:pPr>
            <w:r w:rsidRPr="00044B15">
              <w:t>Prior education achievement 1</w:t>
            </w:r>
          </w:p>
        </w:tc>
        <w:tc>
          <w:tcPr>
            <w:tcW w:w="4556" w:type="dxa"/>
            <w:vAlign w:val="center"/>
          </w:tcPr>
          <w:p w14:paraId="3529AF9F" w14:textId="77777777" w:rsidR="00A512DD" w:rsidRDefault="00A512DD" w:rsidP="008A374C">
            <w:pPr>
              <w:pStyle w:val="NoSpacing"/>
            </w:pPr>
            <w:r>
              <w:t>Optional</w:t>
            </w:r>
          </w:p>
          <w:p w14:paraId="1B433E6E" w14:textId="77777777" w:rsidR="00A512DD" w:rsidRPr="00044B15" w:rsidRDefault="00A512DD" w:rsidP="008A374C">
            <w:pPr>
              <w:pStyle w:val="NoSpacing"/>
            </w:pPr>
            <w:r w:rsidRPr="00044B15">
              <w:t>Maximum field length</w:t>
            </w:r>
            <w:r>
              <w:t xml:space="preserve"> = </w:t>
            </w:r>
            <w:r w:rsidRPr="00044B15">
              <w:t>3</w:t>
            </w:r>
          </w:p>
          <w:p w14:paraId="7DBEC95D" w14:textId="5156BAF9" w:rsidR="00A512DD" w:rsidRPr="00044B15" w:rsidRDefault="00A512DD" w:rsidP="008A374C">
            <w:pPr>
              <w:pStyle w:val="NoSpacing"/>
            </w:pPr>
            <w:r w:rsidRPr="00044B15">
              <w:t>008</w:t>
            </w:r>
            <w:r>
              <w:t xml:space="preserve"> = </w:t>
            </w:r>
            <w:proofErr w:type="gramStart"/>
            <w:r w:rsidRPr="00044B15">
              <w:t xml:space="preserve">Bachelor </w:t>
            </w:r>
            <w:r w:rsidR="00FB6423">
              <w:t>D</w:t>
            </w:r>
            <w:r w:rsidRPr="00044B15">
              <w:t>egree</w:t>
            </w:r>
            <w:proofErr w:type="gramEnd"/>
            <w:r w:rsidRPr="00044B15">
              <w:t xml:space="preserve"> or higher</w:t>
            </w:r>
          </w:p>
          <w:p w14:paraId="1B3FF8F6" w14:textId="2B592CCB" w:rsidR="00A512DD" w:rsidRPr="00044B15" w:rsidRDefault="00A512DD" w:rsidP="008A374C">
            <w:pPr>
              <w:pStyle w:val="NoSpacing"/>
            </w:pPr>
            <w:r w:rsidRPr="00044B15">
              <w:t>410</w:t>
            </w:r>
            <w:r>
              <w:t xml:space="preserve"> = </w:t>
            </w:r>
            <w:r w:rsidRPr="00044B15">
              <w:t xml:space="preserve">Advanced </w:t>
            </w:r>
            <w:r w:rsidR="00FB6423">
              <w:t>D</w:t>
            </w:r>
            <w:r w:rsidRPr="00044B15">
              <w:t xml:space="preserve">iploma or </w:t>
            </w:r>
            <w:proofErr w:type="gramStart"/>
            <w:r w:rsidR="00FB6423">
              <w:t>A</w:t>
            </w:r>
            <w:r w:rsidRPr="00044B15">
              <w:t>ssoc</w:t>
            </w:r>
            <w:r>
              <w:t>iate</w:t>
            </w:r>
            <w:r w:rsidRPr="00044B15">
              <w:t xml:space="preserve"> </w:t>
            </w:r>
            <w:r w:rsidR="00FB6423">
              <w:t>D</w:t>
            </w:r>
            <w:r w:rsidRPr="00044B15">
              <w:t>egree</w:t>
            </w:r>
            <w:proofErr w:type="gramEnd"/>
            <w:r w:rsidRPr="00044B15">
              <w:t xml:space="preserve"> level</w:t>
            </w:r>
          </w:p>
          <w:p w14:paraId="003EB8BB" w14:textId="77777777" w:rsidR="00A512DD" w:rsidRPr="00044B15" w:rsidRDefault="00A512DD" w:rsidP="008A374C">
            <w:pPr>
              <w:pStyle w:val="NoSpacing"/>
            </w:pPr>
            <w:r w:rsidRPr="00044B15">
              <w:t>420</w:t>
            </w:r>
            <w:r>
              <w:t xml:space="preserve"> = </w:t>
            </w:r>
            <w:r w:rsidRPr="00044B15">
              <w:t>Diploma level</w:t>
            </w:r>
          </w:p>
          <w:p w14:paraId="01419CBA" w14:textId="77777777" w:rsidR="00A512DD" w:rsidRPr="00044B15" w:rsidRDefault="00A512DD" w:rsidP="008A374C">
            <w:pPr>
              <w:pStyle w:val="NoSpacing"/>
            </w:pPr>
            <w:r w:rsidRPr="00044B15">
              <w:t>511</w:t>
            </w:r>
            <w:r>
              <w:t xml:space="preserve"> = </w:t>
            </w:r>
            <w:r w:rsidRPr="00044B15">
              <w:t>Certificate 4</w:t>
            </w:r>
          </w:p>
          <w:p w14:paraId="4D26474A" w14:textId="77777777" w:rsidR="00A512DD" w:rsidRPr="00044B15" w:rsidRDefault="00A512DD" w:rsidP="008A374C">
            <w:pPr>
              <w:pStyle w:val="NoSpacing"/>
            </w:pPr>
            <w:r w:rsidRPr="00044B15">
              <w:t>514</w:t>
            </w:r>
            <w:r>
              <w:t xml:space="preserve"> = </w:t>
            </w:r>
            <w:r w:rsidRPr="00044B15">
              <w:t>Certificate 3</w:t>
            </w:r>
          </w:p>
          <w:p w14:paraId="5089C12E" w14:textId="77777777" w:rsidR="00A512DD" w:rsidRPr="00044B15" w:rsidRDefault="00A512DD" w:rsidP="008A374C">
            <w:pPr>
              <w:pStyle w:val="NoSpacing"/>
            </w:pPr>
            <w:r w:rsidRPr="00044B15">
              <w:t>521</w:t>
            </w:r>
            <w:r>
              <w:t xml:space="preserve"> = </w:t>
            </w:r>
            <w:r w:rsidRPr="00044B15">
              <w:t>Certificate 2</w:t>
            </w:r>
          </w:p>
          <w:p w14:paraId="4FC4D1F5" w14:textId="77777777" w:rsidR="00A512DD" w:rsidRPr="00044B15" w:rsidRDefault="00A512DD" w:rsidP="008A374C">
            <w:pPr>
              <w:pStyle w:val="NoSpacing"/>
            </w:pPr>
            <w:r w:rsidRPr="00044B15">
              <w:t>524</w:t>
            </w:r>
            <w:r>
              <w:t xml:space="preserve"> = </w:t>
            </w:r>
            <w:r w:rsidRPr="00044B15">
              <w:t>Certificate 1</w:t>
            </w:r>
          </w:p>
          <w:p w14:paraId="4CB79273" w14:textId="457CE43C" w:rsidR="00A512DD" w:rsidRPr="00044B15" w:rsidRDefault="00A512DD" w:rsidP="008A374C">
            <w:pPr>
              <w:pStyle w:val="NoSpacing"/>
            </w:pPr>
            <w:r w:rsidRPr="00044B15">
              <w:t>990</w:t>
            </w:r>
            <w:r>
              <w:t xml:space="preserve"> = </w:t>
            </w:r>
            <w:r w:rsidRPr="00044B15">
              <w:t>misc</w:t>
            </w:r>
            <w:r w:rsidR="00FB6423">
              <w:t>.</w:t>
            </w:r>
            <w:r w:rsidRPr="00044B15">
              <w:t xml:space="preserve"> education</w:t>
            </w:r>
          </w:p>
        </w:tc>
      </w:tr>
      <w:tr w:rsidR="00A512DD" w:rsidRPr="00044B15" w14:paraId="1A0C502F" w14:textId="77777777" w:rsidTr="00EA4E42">
        <w:trPr>
          <w:cantSplit/>
        </w:trPr>
        <w:tc>
          <w:tcPr>
            <w:tcW w:w="1016" w:type="dxa"/>
            <w:vAlign w:val="center"/>
          </w:tcPr>
          <w:p w14:paraId="1B9A9367" w14:textId="77777777" w:rsidR="00A512DD" w:rsidRPr="00044B15" w:rsidRDefault="00A512DD" w:rsidP="00BA5956">
            <w:pPr>
              <w:pStyle w:val="NoSpacing"/>
              <w:jc w:val="center"/>
            </w:pPr>
            <w:r>
              <w:t>43</w:t>
            </w:r>
          </w:p>
        </w:tc>
        <w:tc>
          <w:tcPr>
            <w:tcW w:w="1134" w:type="dxa"/>
            <w:vAlign w:val="center"/>
          </w:tcPr>
          <w:p w14:paraId="14159895" w14:textId="77777777" w:rsidR="00A512DD" w:rsidRPr="00044B15" w:rsidRDefault="00A512DD" w:rsidP="00BA5956">
            <w:pPr>
              <w:pStyle w:val="NoSpacing"/>
              <w:jc w:val="center"/>
            </w:pPr>
            <w:r w:rsidRPr="00044B15">
              <w:t>AQ</w:t>
            </w:r>
          </w:p>
        </w:tc>
        <w:tc>
          <w:tcPr>
            <w:tcW w:w="2693" w:type="dxa"/>
            <w:vAlign w:val="center"/>
          </w:tcPr>
          <w:p w14:paraId="1B8B4E85" w14:textId="77777777" w:rsidR="00A512DD" w:rsidRPr="00044B15" w:rsidRDefault="00A512DD" w:rsidP="00BA5956">
            <w:pPr>
              <w:pStyle w:val="NoSpacing"/>
            </w:pPr>
            <w:r w:rsidRPr="00044B15">
              <w:t>Prior education achievement 2</w:t>
            </w:r>
          </w:p>
        </w:tc>
        <w:tc>
          <w:tcPr>
            <w:tcW w:w="4556" w:type="dxa"/>
            <w:vAlign w:val="center"/>
          </w:tcPr>
          <w:p w14:paraId="4A4FF53F" w14:textId="77777777" w:rsidR="00A512DD" w:rsidRDefault="00A512DD" w:rsidP="008A374C">
            <w:pPr>
              <w:pStyle w:val="NoSpacing"/>
            </w:pPr>
            <w:r>
              <w:t>Optional</w:t>
            </w:r>
          </w:p>
          <w:p w14:paraId="78803CD0" w14:textId="77777777" w:rsidR="00A512DD" w:rsidRPr="00044B15" w:rsidRDefault="00A512DD" w:rsidP="008A374C">
            <w:pPr>
              <w:pStyle w:val="NoSpacing"/>
            </w:pPr>
            <w:r w:rsidRPr="00044B15">
              <w:t>Maximum field length</w:t>
            </w:r>
            <w:r>
              <w:t xml:space="preserve"> = </w:t>
            </w:r>
            <w:r w:rsidRPr="00044B15">
              <w:t>3</w:t>
            </w:r>
          </w:p>
          <w:p w14:paraId="6AA9E9FA" w14:textId="17183261" w:rsidR="00A512DD" w:rsidRPr="00044B15" w:rsidRDefault="00A512DD" w:rsidP="008A374C">
            <w:pPr>
              <w:pStyle w:val="NoSpacing"/>
            </w:pPr>
            <w:r w:rsidRPr="00044B15">
              <w:t>008</w:t>
            </w:r>
            <w:r>
              <w:t xml:space="preserve"> = </w:t>
            </w:r>
            <w:proofErr w:type="gramStart"/>
            <w:r w:rsidRPr="00044B15">
              <w:t xml:space="preserve">Bachelor </w:t>
            </w:r>
            <w:r w:rsidR="00FB6423">
              <w:t>D</w:t>
            </w:r>
            <w:r w:rsidRPr="00044B15">
              <w:t>egree</w:t>
            </w:r>
            <w:proofErr w:type="gramEnd"/>
            <w:r w:rsidRPr="00044B15">
              <w:t xml:space="preserve"> or higher</w:t>
            </w:r>
          </w:p>
          <w:p w14:paraId="138203C0" w14:textId="36021A5F" w:rsidR="00A512DD" w:rsidRPr="00044B15" w:rsidRDefault="00A512DD" w:rsidP="008A374C">
            <w:pPr>
              <w:pStyle w:val="NoSpacing"/>
            </w:pPr>
            <w:r w:rsidRPr="00044B15">
              <w:t>410</w:t>
            </w:r>
            <w:r>
              <w:t xml:space="preserve"> = </w:t>
            </w:r>
            <w:r w:rsidRPr="00044B15">
              <w:t xml:space="preserve">Advanced </w:t>
            </w:r>
            <w:r w:rsidR="00FB6423">
              <w:t>D</w:t>
            </w:r>
            <w:r w:rsidRPr="00044B15">
              <w:t xml:space="preserve">iploma or </w:t>
            </w:r>
            <w:proofErr w:type="gramStart"/>
            <w:r w:rsidR="00FB6423">
              <w:t>A</w:t>
            </w:r>
            <w:r w:rsidRPr="00044B15">
              <w:t>ssociate</w:t>
            </w:r>
            <w:r>
              <w:t xml:space="preserve"> </w:t>
            </w:r>
            <w:r w:rsidR="00FB6423">
              <w:t>D</w:t>
            </w:r>
            <w:r>
              <w:t>egree</w:t>
            </w:r>
            <w:proofErr w:type="gramEnd"/>
            <w:r>
              <w:t xml:space="preserve"> l</w:t>
            </w:r>
            <w:r w:rsidRPr="00044B15">
              <w:t>evel</w:t>
            </w:r>
          </w:p>
          <w:p w14:paraId="7DD68DC0" w14:textId="09BA6C42" w:rsidR="00A512DD" w:rsidRPr="00044B15" w:rsidRDefault="00A512DD" w:rsidP="008A374C">
            <w:pPr>
              <w:pStyle w:val="NoSpacing"/>
            </w:pPr>
            <w:r w:rsidRPr="00044B15">
              <w:t>420</w:t>
            </w:r>
            <w:r>
              <w:t xml:space="preserve"> = </w:t>
            </w:r>
            <w:r w:rsidRPr="00044B15">
              <w:t xml:space="preserve">Diploma </w:t>
            </w:r>
            <w:r w:rsidR="00FB6423">
              <w:t>l</w:t>
            </w:r>
            <w:r w:rsidRPr="00044B15">
              <w:t>evel</w:t>
            </w:r>
          </w:p>
          <w:p w14:paraId="2B08F703" w14:textId="77777777" w:rsidR="00A512DD" w:rsidRPr="00044B15" w:rsidRDefault="00A512DD" w:rsidP="008A374C">
            <w:pPr>
              <w:pStyle w:val="NoSpacing"/>
            </w:pPr>
            <w:r w:rsidRPr="00044B15">
              <w:t>511</w:t>
            </w:r>
            <w:r>
              <w:t xml:space="preserve"> = </w:t>
            </w:r>
            <w:r w:rsidRPr="00044B15">
              <w:t>Certificate 4</w:t>
            </w:r>
          </w:p>
          <w:p w14:paraId="11F8F619" w14:textId="77777777" w:rsidR="00A512DD" w:rsidRPr="00044B15" w:rsidRDefault="00A512DD" w:rsidP="008A374C">
            <w:pPr>
              <w:pStyle w:val="NoSpacing"/>
            </w:pPr>
            <w:r w:rsidRPr="00044B15">
              <w:t>514</w:t>
            </w:r>
            <w:r>
              <w:t xml:space="preserve"> = </w:t>
            </w:r>
            <w:r w:rsidRPr="00044B15">
              <w:t>Certificate 3</w:t>
            </w:r>
          </w:p>
          <w:p w14:paraId="1705E5EA" w14:textId="77777777" w:rsidR="00A512DD" w:rsidRPr="00044B15" w:rsidRDefault="00A512DD" w:rsidP="008A374C">
            <w:pPr>
              <w:pStyle w:val="NoSpacing"/>
            </w:pPr>
            <w:r w:rsidRPr="00044B15">
              <w:t>521</w:t>
            </w:r>
            <w:r>
              <w:t xml:space="preserve"> = </w:t>
            </w:r>
            <w:r w:rsidRPr="00044B15">
              <w:t>Certificate 2</w:t>
            </w:r>
          </w:p>
          <w:p w14:paraId="58520AC3" w14:textId="77777777" w:rsidR="00A512DD" w:rsidRPr="00044B15" w:rsidRDefault="00A512DD" w:rsidP="008A374C">
            <w:pPr>
              <w:pStyle w:val="NoSpacing"/>
            </w:pPr>
            <w:r w:rsidRPr="00044B15">
              <w:t>524</w:t>
            </w:r>
            <w:r>
              <w:t xml:space="preserve"> = </w:t>
            </w:r>
            <w:r w:rsidRPr="00044B15">
              <w:t>Certificate 1</w:t>
            </w:r>
          </w:p>
          <w:p w14:paraId="5E73C2FD" w14:textId="398C807E" w:rsidR="00A512DD" w:rsidRPr="00044B15" w:rsidRDefault="00A512DD" w:rsidP="008A374C">
            <w:pPr>
              <w:pStyle w:val="NoSpacing"/>
            </w:pPr>
            <w:r w:rsidRPr="00044B15">
              <w:t>990</w:t>
            </w:r>
            <w:r>
              <w:t xml:space="preserve"> = </w:t>
            </w:r>
            <w:r w:rsidRPr="00044B15">
              <w:t>misc</w:t>
            </w:r>
            <w:r w:rsidR="00FB6423">
              <w:t>.</w:t>
            </w:r>
            <w:r w:rsidRPr="00044B15">
              <w:t xml:space="preserve"> education</w:t>
            </w:r>
          </w:p>
        </w:tc>
      </w:tr>
      <w:tr w:rsidR="00A512DD" w:rsidRPr="00044B15" w14:paraId="2DA79912" w14:textId="77777777" w:rsidTr="00EA4E42">
        <w:trPr>
          <w:cantSplit/>
        </w:trPr>
        <w:tc>
          <w:tcPr>
            <w:tcW w:w="1016" w:type="dxa"/>
            <w:vAlign w:val="center"/>
          </w:tcPr>
          <w:p w14:paraId="656CE09B" w14:textId="77777777" w:rsidR="00A512DD" w:rsidRPr="00044B15" w:rsidRDefault="00A512DD" w:rsidP="00BA5956">
            <w:pPr>
              <w:pStyle w:val="NoSpacing"/>
              <w:jc w:val="center"/>
            </w:pPr>
            <w:r>
              <w:t>44</w:t>
            </w:r>
          </w:p>
        </w:tc>
        <w:tc>
          <w:tcPr>
            <w:tcW w:w="1134" w:type="dxa"/>
            <w:vAlign w:val="center"/>
          </w:tcPr>
          <w:p w14:paraId="1CF189BB" w14:textId="77777777" w:rsidR="00A512DD" w:rsidRPr="00044B15" w:rsidRDefault="00A512DD" w:rsidP="00BA5956">
            <w:pPr>
              <w:pStyle w:val="NoSpacing"/>
              <w:jc w:val="center"/>
            </w:pPr>
            <w:r w:rsidRPr="00044B15">
              <w:t>AR</w:t>
            </w:r>
          </w:p>
        </w:tc>
        <w:tc>
          <w:tcPr>
            <w:tcW w:w="2693" w:type="dxa"/>
            <w:vAlign w:val="center"/>
          </w:tcPr>
          <w:p w14:paraId="793D823A" w14:textId="77777777" w:rsidR="00A512DD" w:rsidRPr="00044B15" w:rsidRDefault="00A512DD" w:rsidP="00BA5956">
            <w:pPr>
              <w:pStyle w:val="NoSpacing"/>
            </w:pPr>
            <w:r w:rsidRPr="00044B15">
              <w:t>Prior education achievement 3</w:t>
            </w:r>
          </w:p>
        </w:tc>
        <w:tc>
          <w:tcPr>
            <w:tcW w:w="4556" w:type="dxa"/>
            <w:vAlign w:val="center"/>
          </w:tcPr>
          <w:p w14:paraId="47B9ED38" w14:textId="77777777" w:rsidR="00A512DD" w:rsidRDefault="00A512DD" w:rsidP="008A374C">
            <w:pPr>
              <w:pStyle w:val="NoSpacing"/>
            </w:pPr>
            <w:r>
              <w:t>Optional</w:t>
            </w:r>
          </w:p>
          <w:p w14:paraId="42CE6AD0" w14:textId="77777777" w:rsidR="00A512DD" w:rsidRPr="00044B15" w:rsidRDefault="00A512DD" w:rsidP="008A374C">
            <w:pPr>
              <w:pStyle w:val="NoSpacing"/>
            </w:pPr>
            <w:r w:rsidRPr="00044B15">
              <w:t>Maximum field length</w:t>
            </w:r>
            <w:r>
              <w:t xml:space="preserve"> = </w:t>
            </w:r>
            <w:r w:rsidRPr="00044B15">
              <w:t>3</w:t>
            </w:r>
          </w:p>
          <w:p w14:paraId="03E495DE" w14:textId="4FD7C6DD" w:rsidR="00A512DD" w:rsidRPr="00044B15" w:rsidRDefault="00A512DD" w:rsidP="008A374C">
            <w:pPr>
              <w:pStyle w:val="NoSpacing"/>
            </w:pPr>
            <w:r w:rsidRPr="00044B15">
              <w:t>008</w:t>
            </w:r>
            <w:r>
              <w:t xml:space="preserve"> = </w:t>
            </w:r>
            <w:proofErr w:type="gramStart"/>
            <w:r w:rsidRPr="00044B15">
              <w:t xml:space="preserve">Bachelor </w:t>
            </w:r>
            <w:r w:rsidR="00FB6423">
              <w:t>D</w:t>
            </w:r>
            <w:r w:rsidRPr="00044B15">
              <w:t>egree</w:t>
            </w:r>
            <w:proofErr w:type="gramEnd"/>
            <w:r w:rsidRPr="00044B15">
              <w:t xml:space="preserve"> or higher</w:t>
            </w:r>
          </w:p>
          <w:p w14:paraId="73561321" w14:textId="111E5ACE" w:rsidR="00A512DD" w:rsidRPr="00044B15" w:rsidRDefault="00A512DD" w:rsidP="008A374C">
            <w:pPr>
              <w:pStyle w:val="NoSpacing"/>
            </w:pPr>
            <w:r w:rsidRPr="00044B15">
              <w:t>410</w:t>
            </w:r>
            <w:r>
              <w:t xml:space="preserve"> = </w:t>
            </w:r>
            <w:r w:rsidRPr="00044B15">
              <w:t xml:space="preserve">Advanced </w:t>
            </w:r>
            <w:r w:rsidR="00FB6423">
              <w:t>D</w:t>
            </w:r>
            <w:r w:rsidRPr="00044B15">
              <w:t xml:space="preserve">iploma or </w:t>
            </w:r>
            <w:proofErr w:type="gramStart"/>
            <w:r w:rsidR="00FB6423">
              <w:t>A</w:t>
            </w:r>
            <w:r w:rsidRPr="00044B15">
              <w:t xml:space="preserve">ssociate </w:t>
            </w:r>
            <w:r w:rsidR="00FB6423">
              <w:t>D</w:t>
            </w:r>
            <w:r w:rsidRPr="00044B15">
              <w:t>egree</w:t>
            </w:r>
            <w:proofErr w:type="gramEnd"/>
            <w:r w:rsidRPr="00044B15">
              <w:t xml:space="preserve"> level</w:t>
            </w:r>
          </w:p>
          <w:p w14:paraId="4828BCA5" w14:textId="77777777" w:rsidR="00A512DD" w:rsidRPr="00044B15" w:rsidRDefault="00A512DD" w:rsidP="008A374C">
            <w:pPr>
              <w:pStyle w:val="NoSpacing"/>
            </w:pPr>
            <w:r w:rsidRPr="00044B15">
              <w:t>420</w:t>
            </w:r>
            <w:r>
              <w:t xml:space="preserve"> = </w:t>
            </w:r>
            <w:r w:rsidRPr="00044B15">
              <w:t>Diploma level</w:t>
            </w:r>
          </w:p>
          <w:p w14:paraId="5DD9CFE5" w14:textId="77777777" w:rsidR="00A512DD" w:rsidRPr="00044B15" w:rsidRDefault="00A512DD" w:rsidP="008A374C">
            <w:pPr>
              <w:pStyle w:val="NoSpacing"/>
            </w:pPr>
            <w:r w:rsidRPr="00044B15">
              <w:t>511</w:t>
            </w:r>
            <w:r>
              <w:t xml:space="preserve"> = </w:t>
            </w:r>
            <w:r w:rsidRPr="00044B15">
              <w:t>Certificate 4</w:t>
            </w:r>
          </w:p>
          <w:p w14:paraId="080968C0" w14:textId="77777777" w:rsidR="00A512DD" w:rsidRPr="00044B15" w:rsidRDefault="00A512DD" w:rsidP="008A374C">
            <w:pPr>
              <w:pStyle w:val="NoSpacing"/>
            </w:pPr>
            <w:r w:rsidRPr="00044B15">
              <w:t>514</w:t>
            </w:r>
            <w:r>
              <w:t xml:space="preserve"> = </w:t>
            </w:r>
            <w:r w:rsidRPr="00044B15">
              <w:t>Certificate 3</w:t>
            </w:r>
          </w:p>
          <w:p w14:paraId="6C043815" w14:textId="77777777" w:rsidR="00A512DD" w:rsidRPr="00044B15" w:rsidRDefault="00A512DD" w:rsidP="008A374C">
            <w:pPr>
              <w:pStyle w:val="NoSpacing"/>
            </w:pPr>
            <w:r w:rsidRPr="00044B15">
              <w:t>521</w:t>
            </w:r>
            <w:r>
              <w:t xml:space="preserve"> = </w:t>
            </w:r>
            <w:r w:rsidRPr="00044B15">
              <w:t>Certificate 2</w:t>
            </w:r>
          </w:p>
          <w:p w14:paraId="78E86F84" w14:textId="77777777" w:rsidR="00A512DD" w:rsidRPr="00044B15" w:rsidRDefault="00A512DD" w:rsidP="008A374C">
            <w:pPr>
              <w:pStyle w:val="NoSpacing"/>
            </w:pPr>
            <w:r w:rsidRPr="00044B15">
              <w:t>524</w:t>
            </w:r>
            <w:r>
              <w:t xml:space="preserve"> = </w:t>
            </w:r>
            <w:r w:rsidRPr="00044B15">
              <w:t>Certificate 1</w:t>
            </w:r>
          </w:p>
          <w:p w14:paraId="080B1EC1" w14:textId="08A260B1" w:rsidR="00A512DD" w:rsidRPr="00044B15" w:rsidRDefault="00A512DD" w:rsidP="008A374C">
            <w:pPr>
              <w:pStyle w:val="NoSpacing"/>
            </w:pPr>
            <w:r w:rsidRPr="00044B15">
              <w:t>990</w:t>
            </w:r>
            <w:r>
              <w:t xml:space="preserve"> = </w:t>
            </w:r>
            <w:r w:rsidRPr="00044B15">
              <w:t>misc</w:t>
            </w:r>
            <w:r w:rsidR="00FB6423">
              <w:t>.</w:t>
            </w:r>
            <w:r w:rsidRPr="00044B15">
              <w:t xml:space="preserve"> education</w:t>
            </w:r>
          </w:p>
        </w:tc>
      </w:tr>
      <w:tr w:rsidR="00A512DD" w:rsidRPr="00044B15" w14:paraId="0EE70C1F" w14:textId="77777777" w:rsidTr="00EA4E42">
        <w:trPr>
          <w:cantSplit/>
        </w:trPr>
        <w:tc>
          <w:tcPr>
            <w:tcW w:w="1016" w:type="dxa"/>
            <w:vAlign w:val="center"/>
          </w:tcPr>
          <w:p w14:paraId="11A821E8" w14:textId="77777777" w:rsidR="00A512DD" w:rsidRPr="00044B15" w:rsidRDefault="00A512DD" w:rsidP="00BA5956">
            <w:pPr>
              <w:pStyle w:val="NoSpacing"/>
              <w:jc w:val="center"/>
            </w:pPr>
            <w:r>
              <w:lastRenderedPageBreak/>
              <w:t>45</w:t>
            </w:r>
          </w:p>
        </w:tc>
        <w:tc>
          <w:tcPr>
            <w:tcW w:w="1134" w:type="dxa"/>
            <w:vAlign w:val="center"/>
          </w:tcPr>
          <w:p w14:paraId="7A297700" w14:textId="77777777" w:rsidR="00A512DD" w:rsidRPr="00044B15" w:rsidRDefault="00A512DD" w:rsidP="00BA5956">
            <w:pPr>
              <w:pStyle w:val="NoSpacing"/>
              <w:jc w:val="center"/>
            </w:pPr>
            <w:r w:rsidRPr="00044B15">
              <w:t>AS</w:t>
            </w:r>
          </w:p>
        </w:tc>
        <w:tc>
          <w:tcPr>
            <w:tcW w:w="2693" w:type="dxa"/>
            <w:vAlign w:val="center"/>
          </w:tcPr>
          <w:p w14:paraId="23C74445" w14:textId="77777777" w:rsidR="00A512DD" w:rsidRPr="00044B15" w:rsidRDefault="00A512DD" w:rsidP="00BA5956">
            <w:pPr>
              <w:pStyle w:val="NoSpacing"/>
            </w:pPr>
            <w:r w:rsidRPr="00044B15">
              <w:t>Disability code 1</w:t>
            </w:r>
          </w:p>
        </w:tc>
        <w:tc>
          <w:tcPr>
            <w:tcW w:w="4556" w:type="dxa"/>
            <w:vAlign w:val="center"/>
          </w:tcPr>
          <w:p w14:paraId="2E92DBEA" w14:textId="77777777" w:rsidR="00A512DD" w:rsidRDefault="00A512DD" w:rsidP="008A374C">
            <w:pPr>
              <w:pStyle w:val="NoSpacing"/>
            </w:pPr>
            <w:r>
              <w:t>Optional</w:t>
            </w:r>
          </w:p>
          <w:p w14:paraId="530B7979" w14:textId="77777777" w:rsidR="00A512DD" w:rsidRPr="00044B15" w:rsidRDefault="00A512DD" w:rsidP="008A374C">
            <w:pPr>
              <w:pStyle w:val="NoSpacing"/>
            </w:pPr>
            <w:r w:rsidRPr="00044B15">
              <w:t>Maximum field length</w:t>
            </w:r>
            <w:r>
              <w:t xml:space="preserve"> = </w:t>
            </w:r>
            <w:r w:rsidRPr="00044B15">
              <w:t>2</w:t>
            </w:r>
          </w:p>
          <w:p w14:paraId="7A3FEC26" w14:textId="77777777" w:rsidR="00A512DD" w:rsidRPr="00044B15" w:rsidRDefault="00A512DD" w:rsidP="008A374C">
            <w:pPr>
              <w:pStyle w:val="NoSpacing"/>
            </w:pPr>
            <w:r w:rsidRPr="00044B15">
              <w:t>11</w:t>
            </w:r>
            <w:r>
              <w:t xml:space="preserve"> = </w:t>
            </w:r>
            <w:r w:rsidRPr="00044B15">
              <w:t>hearing/deaf</w:t>
            </w:r>
          </w:p>
          <w:p w14:paraId="01535BCE" w14:textId="77777777" w:rsidR="00A512DD" w:rsidRPr="00044B15" w:rsidRDefault="00A512DD" w:rsidP="008A374C">
            <w:pPr>
              <w:pStyle w:val="NoSpacing"/>
            </w:pPr>
            <w:r w:rsidRPr="00044B15">
              <w:t>12</w:t>
            </w:r>
            <w:r>
              <w:t xml:space="preserve"> = </w:t>
            </w:r>
            <w:r w:rsidRPr="00044B15">
              <w:t>physical</w:t>
            </w:r>
          </w:p>
          <w:p w14:paraId="75F593D2" w14:textId="77777777" w:rsidR="00A512DD" w:rsidRPr="00044B15" w:rsidRDefault="00A512DD" w:rsidP="008A374C">
            <w:pPr>
              <w:pStyle w:val="NoSpacing"/>
            </w:pPr>
            <w:r w:rsidRPr="00044B15">
              <w:t>13</w:t>
            </w:r>
            <w:r>
              <w:t xml:space="preserve"> = </w:t>
            </w:r>
            <w:r w:rsidRPr="00044B15">
              <w:t>intellectual</w:t>
            </w:r>
          </w:p>
          <w:p w14:paraId="6934E303" w14:textId="77777777" w:rsidR="00A512DD" w:rsidRPr="00044B15" w:rsidRDefault="00A512DD" w:rsidP="008A374C">
            <w:pPr>
              <w:pStyle w:val="NoSpacing"/>
            </w:pPr>
            <w:r w:rsidRPr="00044B15">
              <w:t>14</w:t>
            </w:r>
            <w:r>
              <w:t xml:space="preserve"> = </w:t>
            </w:r>
            <w:r w:rsidRPr="00044B15">
              <w:t>learning</w:t>
            </w:r>
          </w:p>
          <w:p w14:paraId="2CF5DBE8" w14:textId="77777777" w:rsidR="00A512DD" w:rsidRPr="00044B15" w:rsidRDefault="00A512DD" w:rsidP="008A374C">
            <w:pPr>
              <w:pStyle w:val="NoSpacing"/>
            </w:pPr>
            <w:r w:rsidRPr="00044B15">
              <w:t>15</w:t>
            </w:r>
            <w:r>
              <w:t xml:space="preserve"> = </w:t>
            </w:r>
            <w:r w:rsidRPr="00044B15">
              <w:t>mental illness</w:t>
            </w:r>
          </w:p>
          <w:p w14:paraId="6F0229BF" w14:textId="77777777" w:rsidR="00A512DD" w:rsidRPr="00044B15" w:rsidRDefault="00A512DD" w:rsidP="008A374C">
            <w:pPr>
              <w:pStyle w:val="NoSpacing"/>
            </w:pPr>
            <w:r w:rsidRPr="00044B15">
              <w:t>16</w:t>
            </w:r>
            <w:r>
              <w:t xml:space="preserve"> = </w:t>
            </w:r>
            <w:r w:rsidRPr="00044B15">
              <w:t>acquired brain impairment</w:t>
            </w:r>
          </w:p>
          <w:p w14:paraId="410875C1" w14:textId="77777777" w:rsidR="00A512DD" w:rsidRPr="00044B15" w:rsidRDefault="00A512DD" w:rsidP="008A374C">
            <w:pPr>
              <w:pStyle w:val="NoSpacing"/>
            </w:pPr>
            <w:r w:rsidRPr="00044B15">
              <w:t>17</w:t>
            </w:r>
            <w:r>
              <w:t xml:space="preserve"> = </w:t>
            </w:r>
            <w:r w:rsidRPr="00044B15">
              <w:t>vision</w:t>
            </w:r>
          </w:p>
          <w:p w14:paraId="7C9A4035" w14:textId="77777777" w:rsidR="00A512DD" w:rsidRPr="00044B15" w:rsidRDefault="00A512DD" w:rsidP="008A374C">
            <w:pPr>
              <w:pStyle w:val="NoSpacing"/>
            </w:pPr>
            <w:r w:rsidRPr="00044B15">
              <w:t>18</w:t>
            </w:r>
            <w:r>
              <w:t xml:space="preserve"> = </w:t>
            </w:r>
            <w:r w:rsidRPr="00044B15">
              <w:t>medical condition</w:t>
            </w:r>
          </w:p>
          <w:p w14:paraId="449E1BF4" w14:textId="77777777" w:rsidR="00A512DD" w:rsidRPr="00044B15" w:rsidRDefault="00A512DD" w:rsidP="008A374C">
            <w:pPr>
              <w:pStyle w:val="NoSpacing"/>
            </w:pPr>
            <w:r w:rsidRPr="00044B15">
              <w:t>19</w:t>
            </w:r>
            <w:r>
              <w:t xml:space="preserve"> = </w:t>
            </w:r>
            <w:r w:rsidRPr="00044B15">
              <w:t>other</w:t>
            </w:r>
          </w:p>
          <w:p w14:paraId="00A32C4C" w14:textId="77777777" w:rsidR="00A512DD" w:rsidRPr="00044B15" w:rsidRDefault="00A512DD" w:rsidP="008A374C">
            <w:pPr>
              <w:pStyle w:val="NoSpacing"/>
            </w:pPr>
            <w:r w:rsidRPr="00044B15">
              <w:t>99</w:t>
            </w:r>
            <w:r>
              <w:t xml:space="preserve"> = </w:t>
            </w:r>
            <w:r w:rsidRPr="00044B15">
              <w:t>unspecified</w:t>
            </w:r>
          </w:p>
        </w:tc>
      </w:tr>
      <w:tr w:rsidR="00A512DD" w:rsidRPr="00044B15" w14:paraId="096307DD" w14:textId="77777777" w:rsidTr="00EA4E42">
        <w:trPr>
          <w:cantSplit/>
        </w:trPr>
        <w:tc>
          <w:tcPr>
            <w:tcW w:w="1016" w:type="dxa"/>
            <w:vAlign w:val="center"/>
          </w:tcPr>
          <w:p w14:paraId="50C8B0B1" w14:textId="77777777" w:rsidR="00A512DD" w:rsidRPr="00044B15" w:rsidRDefault="00A512DD" w:rsidP="00BA5956">
            <w:pPr>
              <w:pStyle w:val="NoSpacing"/>
              <w:jc w:val="center"/>
            </w:pPr>
            <w:r>
              <w:t>46</w:t>
            </w:r>
          </w:p>
        </w:tc>
        <w:tc>
          <w:tcPr>
            <w:tcW w:w="1134" w:type="dxa"/>
            <w:vAlign w:val="center"/>
          </w:tcPr>
          <w:p w14:paraId="3E2F5AD1" w14:textId="77777777" w:rsidR="00A512DD" w:rsidRPr="00044B15" w:rsidRDefault="00A512DD" w:rsidP="00BA5956">
            <w:pPr>
              <w:pStyle w:val="NoSpacing"/>
              <w:jc w:val="center"/>
            </w:pPr>
            <w:r w:rsidRPr="00044B15">
              <w:t>AT</w:t>
            </w:r>
          </w:p>
        </w:tc>
        <w:tc>
          <w:tcPr>
            <w:tcW w:w="2693" w:type="dxa"/>
            <w:vAlign w:val="center"/>
          </w:tcPr>
          <w:p w14:paraId="39BBE449" w14:textId="77777777" w:rsidR="00A512DD" w:rsidRPr="00044B15" w:rsidRDefault="00A512DD" w:rsidP="00BA5956">
            <w:pPr>
              <w:pStyle w:val="NoSpacing"/>
            </w:pPr>
            <w:r w:rsidRPr="00044B15">
              <w:t>Disability code 2</w:t>
            </w:r>
          </w:p>
        </w:tc>
        <w:tc>
          <w:tcPr>
            <w:tcW w:w="4556" w:type="dxa"/>
            <w:vAlign w:val="center"/>
          </w:tcPr>
          <w:p w14:paraId="78318E9F" w14:textId="77777777" w:rsidR="00A512DD" w:rsidRDefault="00A512DD" w:rsidP="008A374C">
            <w:pPr>
              <w:pStyle w:val="NoSpacing"/>
            </w:pPr>
            <w:r>
              <w:t>Optional</w:t>
            </w:r>
          </w:p>
          <w:p w14:paraId="20395C41" w14:textId="77777777" w:rsidR="00A512DD" w:rsidRPr="00044B15" w:rsidRDefault="00A512DD" w:rsidP="008A374C">
            <w:pPr>
              <w:pStyle w:val="NoSpacing"/>
            </w:pPr>
            <w:r w:rsidRPr="00044B15">
              <w:t>Maximum field length</w:t>
            </w:r>
            <w:r>
              <w:t xml:space="preserve"> = </w:t>
            </w:r>
            <w:r w:rsidRPr="00044B15">
              <w:t>2</w:t>
            </w:r>
          </w:p>
          <w:p w14:paraId="5394F211" w14:textId="77777777" w:rsidR="00A512DD" w:rsidRPr="00044B15" w:rsidRDefault="00A512DD" w:rsidP="008A374C">
            <w:pPr>
              <w:pStyle w:val="NoSpacing"/>
            </w:pPr>
            <w:r w:rsidRPr="00044B15">
              <w:t>11</w:t>
            </w:r>
            <w:r>
              <w:t xml:space="preserve"> = </w:t>
            </w:r>
            <w:r w:rsidRPr="00044B15">
              <w:t>hearing/deaf</w:t>
            </w:r>
          </w:p>
          <w:p w14:paraId="141768D2" w14:textId="77777777" w:rsidR="00A512DD" w:rsidRPr="00044B15" w:rsidRDefault="00A512DD" w:rsidP="008A374C">
            <w:pPr>
              <w:pStyle w:val="NoSpacing"/>
            </w:pPr>
            <w:r w:rsidRPr="00044B15">
              <w:t>12</w:t>
            </w:r>
            <w:r>
              <w:t xml:space="preserve"> = </w:t>
            </w:r>
            <w:r w:rsidRPr="00044B15">
              <w:t>physical</w:t>
            </w:r>
          </w:p>
          <w:p w14:paraId="611CF051" w14:textId="77777777" w:rsidR="00A512DD" w:rsidRPr="00044B15" w:rsidRDefault="00A512DD" w:rsidP="008A374C">
            <w:pPr>
              <w:pStyle w:val="NoSpacing"/>
            </w:pPr>
            <w:r w:rsidRPr="00044B15">
              <w:t>13</w:t>
            </w:r>
            <w:r>
              <w:t xml:space="preserve"> = </w:t>
            </w:r>
            <w:r w:rsidRPr="00044B15">
              <w:t>intellectual</w:t>
            </w:r>
          </w:p>
          <w:p w14:paraId="2E3C3DD3" w14:textId="77777777" w:rsidR="00A512DD" w:rsidRPr="00044B15" w:rsidRDefault="00A512DD" w:rsidP="008A374C">
            <w:pPr>
              <w:pStyle w:val="NoSpacing"/>
            </w:pPr>
            <w:r w:rsidRPr="00044B15">
              <w:t>14</w:t>
            </w:r>
            <w:r>
              <w:t xml:space="preserve"> = </w:t>
            </w:r>
            <w:r w:rsidRPr="00044B15">
              <w:t>learning</w:t>
            </w:r>
          </w:p>
          <w:p w14:paraId="581C9ECB" w14:textId="77777777" w:rsidR="00A512DD" w:rsidRPr="00044B15" w:rsidRDefault="00A512DD" w:rsidP="008A374C">
            <w:pPr>
              <w:pStyle w:val="NoSpacing"/>
            </w:pPr>
            <w:r w:rsidRPr="00044B15">
              <w:t>15</w:t>
            </w:r>
            <w:r>
              <w:t xml:space="preserve"> = </w:t>
            </w:r>
            <w:r w:rsidRPr="00044B15">
              <w:t>mental illness</w:t>
            </w:r>
          </w:p>
          <w:p w14:paraId="5D04B519" w14:textId="77777777" w:rsidR="00A512DD" w:rsidRPr="00044B15" w:rsidRDefault="00A512DD" w:rsidP="008A374C">
            <w:pPr>
              <w:pStyle w:val="NoSpacing"/>
            </w:pPr>
            <w:r w:rsidRPr="00044B15">
              <w:t>16</w:t>
            </w:r>
            <w:r>
              <w:t xml:space="preserve"> = </w:t>
            </w:r>
            <w:r w:rsidRPr="00044B15">
              <w:t>acquired brain impairment</w:t>
            </w:r>
          </w:p>
          <w:p w14:paraId="18A47ABE" w14:textId="77777777" w:rsidR="00A512DD" w:rsidRPr="00044B15" w:rsidRDefault="00A512DD" w:rsidP="008A374C">
            <w:pPr>
              <w:pStyle w:val="NoSpacing"/>
            </w:pPr>
            <w:r w:rsidRPr="00044B15">
              <w:t>17</w:t>
            </w:r>
            <w:r>
              <w:t xml:space="preserve"> = </w:t>
            </w:r>
            <w:r w:rsidRPr="00044B15">
              <w:t>vision</w:t>
            </w:r>
          </w:p>
          <w:p w14:paraId="79058BC2" w14:textId="77777777" w:rsidR="00A512DD" w:rsidRPr="00044B15" w:rsidRDefault="00A512DD" w:rsidP="008A374C">
            <w:pPr>
              <w:pStyle w:val="NoSpacing"/>
            </w:pPr>
            <w:r w:rsidRPr="00044B15">
              <w:t>18</w:t>
            </w:r>
            <w:r>
              <w:t xml:space="preserve"> = </w:t>
            </w:r>
            <w:r w:rsidRPr="00044B15">
              <w:t>medical condition</w:t>
            </w:r>
          </w:p>
          <w:p w14:paraId="64CF8F47" w14:textId="77777777" w:rsidR="00A512DD" w:rsidRPr="00044B15" w:rsidRDefault="00A512DD" w:rsidP="008A374C">
            <w:pPr>
              <w:pStyle w:val="NoSpacing"/>
            </w:pPr>
            <w:r w:rsidRPr="00044B15">
              <w:t>19</w:t>
            </w:r>
            <w:r>
              <w:t xml:space="preserve"> = </w:t>
            </w:r>
            <w:r w:rsidRPr="00044B15">
              <w:t>other</w:t>
            </w:r>
          </w:p>
          <w:p w14:paraId="09B8961A" w14:textId="77777777" w:rsidR="00A512DD" w:rsidRPr="00044B15" w:rsidRDefault="00A512DD" w:rsidP="008A374C">
            <w:pPr>
              <w:pStyle w:val="NoSpacing"/>
            </w:pPr>
            <w:r w:rsidRPr="00044B15">
              <w:t>99</w:t>
            </w:r>
            <w:r>
              <w:t xml:space="preserve"> = </w:t>
            </w:r>
            <w:r w:rsidRPr="00044B15">
              <w:t>unspecified</w:t>
            </w:r>
          </w:p>
        </w:tc>
      </w:tr>
      <w:tr w:rsidR="00A512DD" w:rsidRPr="00044B15" w14:paraId="3EC76964" w14:textId="77777777" w:rsidTr="00EA4E42">
        <w:trPr>
          <w:cantSplit/>
        </w:trPr>
        <w:tc>
          <w:tcPr>
            <w:tcW w:w="1016" w:type="dxa"/>
            <w:vAlign w:val="center"/>
          </w:tcPr>
          <w:p w14:paraId="37316767" w14:textId="77777777" w:rsidR="00A512DD" w:rsidRPr="00044B15" w:rsidRDefault="00A512DD" w:rsidP="00BA5956">
            <w:pPr>
              <w:pStyle w:val="NoSpacing"/>
              <w:jc w:val="center"/>
            </w:pPr>
            <w:r>
              <w:t>47</w:t>
            </w:r>
          </w:p>
        </w:tc>
        <w:tc>
          <w:tcPr>
            <w:tcW w:w="1134" w:type="dxa"/>
            <w:vAlign w:val="center"/>
          </w:tcPr>
          <w:p w14:paraId="7D58A425" w14:textId="77777777" w:rsidR="00A512DD" w:rsidRPr="00044B15" w:rsidRDefault="00A512DD" w:rsidP="00BA5956">
            <w:pPr>
              <w:pStyle w:val="NoSpacing"/>
              <w:jc w:val="center"/>
            </w:pPr>
            <w:r w:rsidRPr="00044B15">
              <w:t>AU</w:t>
            </w:r>
          </w:p>
        </w:tc>
        <w:tc>
          <w:tcPr>
            <w:tcW w:w="2693" w:type="dxa"/>
            <w:vAlign w:val="center"/>
          </w:tcPr>
          <w:p w14:paraId="4C9E1574" w14:textId="77777777" w:rsidR="00A512DD" w:rsidRPr="00044B15" w:rsidRDefault="00A512DD" w:rsidP="00BA5956">
            <w:pPr>
              <w:pStyle w:val="NoSpacing"/>
            </w:pPr>
            <w:r w:rsidRPr="00044B15">
              <w:t>Disability code 3</w:t>
            </w:r>
          </w:p>
        </w:tc>
        <w:tc>
          <w:tcPr>
            <w:tcW w:w="4556" w:type="dxa"/>
            <w:vAlign w:val="center"/>
          </w:tcPr>
          <w:p w14:paraId="67A9E046" w14:textId="77777777" w:rsidR="00A512DD" w:rsidRDefault="00A512DD" w:rsidP="008A374C">
            <w:pPr>
              <w:pStyle w:val="NoSpacing"/>
            </w:pPr>
            <w:r>
              <w:t>Optional</w:t>
            </w:r>
          </w:p>
          <w:p w14:paraId="7B0DD529" w14:textId="77777777" w:rsidR="00A512DD" w:rsidRPr="00044B15" w:rsidRDefault="00A512DD" w:rsidP="008A374C">
            <w:pPr>
              <w:pStyle w:val="NoSpacing"/>
            </w:pPr>
            <w:r w:rsidRPr="00044B15">
              <w:t>Maximum field length</w:t>
            </w:r>
            <w:r>
              <w:t xml:space="preserve"> = </w:t>
            </w:r>
            <w:r w:rsidRPr="00044B15">
              <w:t>2</w:t>
            </w:r>
          </w:p>
          <w:p w14:paraId="5CB79023" w14:textId="77777777" w:rsidR="00A512DD" w:rsidRPr="00044B15" w:rsidRDefault="00A512DD" w:rsidP="008A374C">
            <w:pPr>
              <w:pStyle w:val="NoSpacing"/>
            </w:pPr>
            <w:r w:rsidRPr="00044B15">
              <w:t>11</w:t>
            </w:r>
            <w:r>
              <w:t xml:space="preserve"> = </w:t>
            </w:r>
            <w:r w:rsidRPr="00044B15">
              <w:t>hearing/deaf</w:t>
            </w:r>
          </w:p>
          <w:p w14:paraId="09216D81" w14:textId="77777777" w:rsidR="00A512DD" w:rsidRPr="00044B15" w:rsidRDefault="00A512DD" w:rsidP="008A374C">
            <w:pPr>
              <w:pStyle w:val="NoSpacing"/>
            </w:pPr>
            <w:r w:rsidRPr="00044B15">
              <w:t>12</w:t>
            </w:r>
            <w:r>
              <w:t xml:space="preserve"> = </w:t>
            </w:r>
            <w:r w:rsidRPr="00044B15">
              <w:t>physical</w:t>
            </w:r>
          </w:p>
          <w:p w14:paraId="627298B8" w14:textId="77777777" w:rsidR="00A512DD" w:rsidRPr="00044B15" w:rsidRDefault="00A512DD" w:rsidP="008A374C">
            <w:pPr>
              <w:pStyle w:val="NoSpacing"/>
            </w:pPr>
            <w:r w:rsidRPr="00044B15">
              <w:t>13</w:t>
            </w:r>
            <w:r>
              <w:t xml:space="preserve"> = </w:t>
            </w:r>
            <w:r w:rsidRPr="00044B15">
              <w:t>intellectual</w:t>
            </w:r>
          </w:p>
          <w:p w14:paraId="6159C726" w14:textId="77777777" w:rsidR="00A512DD" w:rsidRPr="00044B15" w:rsidRDefault="00A512DD" w:rsidP="008A374C">
            <w:pPr>
              <w:pStyle w:val="NoSpacing"/>
            </w:pPr>
            <w:r w:rsidRPr="00044B15">
              <w:t>14</w:t>
            </w:r>
            <w:r>
              <w:t xml:space="preserve"> = </w:t>
            </w:r>
            <w:r w:rsidRPr="00044B15">
              <w:t>learning</w:t>
            </w:r>
          </w:p>
          <w:p w14:paraId="4C39E3C1" w14:textId="77777777" w:rsidR="00A512DD" w:rsidRPr="00044B15" w:rsidRDefault="00A512DD" w:rsidP="008A374C">
            <w:pPr>
              <w:pStyle w:val="NoSpacing"/>
            </w:pPr>
            <w:r w:rsidRPr="00044B15">
              <w:t>15</w:t>
            </w:r>
            <w:r>
              <w:t xml:space="preserve"> = </w:t>
            </w:r>
            <w:r w:rsidRPr="00044B15">
              <w:t>mental illness</w:t>
            </w:r>
          </w:p>
          <w:p w14:paraId="63E352FB" w14:textId="77777777" w:rsidR="00A512DD" w:rsidRPr="00044B15" w:rsidRDefault="00A512DD" w:rsidP="008A374C">
            <w:pPr>
              <w:pStyle w:val="NoSpacing"/>
            </w:pPr>
            <w:r w:rsidRPr="00044B15">
              <w:t>16</w:t>
            </w:r>
            <w:r>
              <w:t xml:space="preserve"> = </w:t>
            </w:r>
            <w:r w:rsidRPr="00044B15">
              <w:t>acquired brain impairment</w:t>
            </w:r>
          </w:p>
          <w:p w14:paraId="22F3484B" w14:textId="77777777" w:rsidR="00A512DD" w:rsidRPr="00044B15" w:rsidRDefault="00A512DD" w:rsidP="008A374C">
            <w:pPr>
              <w:pStyle w:val="NoSpacing"/>
            </w:pPr>
            <w:r w:rsidRPr="00044B15">
              <w:t>17</w:t>
            </w:r>
            <w:r>
              <w:t xml:space="preserve"> = </w:t>
            </w:r>
            <w:r w:rsidRPr="00044B15">
              <w:t>vision</w:t>
            </w:r>
          </w:p>
          <w:p w14:paraId="6A29284E" w14:textId="77777777" w:rsidR="00A512DD" w:rsidRPr="00044B15" w:rsidRDefault="00A512DD" w:rsidP="008A374C">
            <w:pPr>
              <w:pStyle w:val="NoSpacing"/>
            </w:pPr>
            <w:r w:rsidRPr="00044B15">
              <w:t>18</w:t>
            </w:r>
            <w:r>
              <w:t xml:space="preserve"> = </w:t>
            </w:r>
            <w:r w:rsidRPr="00044B15">
              <w:t>medical condition</w:t>
            </w:r>
          </w:p>
          <w:p w14:paraId="47FC27FB" w14:textId="77777777" w:rsidR="00A512DD" w:rsidRPr="00044B15" w:rsidRDefault="00A512DD" w:rsidP="008A374C">
            <w:pPr>
              <w:pStyle w:val="NoSpacing"/>
            </w:pPr>
            <w:r w:rsidRPr="00044B15">
              <w:t>19</w:t>
            </w:r>
            <w:r>
              <w:t xml:space="preserve"> = </w:t>
            </w:r>
            <w:r w:rsidRPr="00044B15">
              <w:t>other</w:t>
            </w:r>
          </w:p>
          <w:p w14:paraId="2F969463" w14:textId="77777777" w:rsidR="00A512DD" w:rsidRPr="00044B15" w:rsidRDefault="00A512DD" w:rsidP="008A374C">
            <w:pPr>
              <w:pStyle w:val="NoSpacing"/>
            </w:pPr>
            <w:r w:rsidRPr="00044B15">
              <w:t>99</w:t>
            </w:r>
            <w:r>
              <w:t xml:space="preserve"> = </w:t>
            </w:r>
            <w:r w:rsidRPr="00044B15">
              <w:t>unspecified</w:t>
            </w:r>
          </w:p>
        </w:tc>
      </w:tr>
      <w:tr w:rsidR="00A512DD" w:rsidRPr="00044B15" w14:paraId="0777FFEB" w14:textId="77777777" w:rsidTr="00EA4E42">
        <w:trPr>
          <w:cantSplit/>
        </w:trPr>
        <w:tc>
          <w:tcPr>
            <w:tcW w:w="1016" w:type="dxa"/>
            <w:vAlign w:val="center"/>
          </w:tcPr>
          <w:p w14:paraId="0322E97D" w14:textId="77777777" w:rsidR="00A512DD" w:rsidRPr="00044B15" w:rsidRDefault="00A512DD" w:rsidP="00BA5956">
            <w:pPr>
              <w:pStyle w:val="NoSpacing"/>
              <w:jc w:val="center"/>
            </w:pPr>
            <w:r>
              <w:t>48</w:t>
            </w:r>
          </w:p>
        </w:tc>
        <w:tc>
          <w:tcPr>
            <w:tcW w:w="1134" w:type="dxa"/>
            <w:vAlign w:val="center"/>
          </w:tcPr>
          <w:p w14:paraId="6D6410D0" w14:textId="77777777" w:rsidR="00A512DD" w:rsidRPr="00044B15" w:rsidRDefault="00A512DD" w:rsidP="00BA5956">
            <w:pPr>
              <w:pStyle w:val="NoSpacing"/>
              <w:jc w:val="center"/>
            </w:pPr>
            <w:r w:rsidRPr="00044B15">
              <w:t>AV</w:t>
            </w:r>
          </w:p>
        </w:tc>
        <w:tc>
          <w:tcPr>
            <w:tcW w:w="2693" w:type="dxa"/>
            <w:vAlign w:val="center"/>
          </w:tcPr>
          <w:p w14:paraId="32E5E271" w14:textId="77777777" w:rsidR="00A512DD" w:rsidRPr="00044B15" w:rsidRDefault="00A512DD" w:rsidP="00BA5956">
            <w:pPr>
              <w:pStyle w:val="NoSpacing"/>
            </w:pPr>
            <w:r w:rsidRPr="00044B15">
              <w:t>Disability code 4</w:t>
            </w:r>
          </w:p>
        </w:tc>
        <w:tc>
          <w:tcPr>
            <w:tcW w:w="4556" w:type="dxa"/>
            <w:vAlign w:val="center"/>
          </w:tcPr>
          <w:p w14:paraId="382CE297" w14:textId="77777777" w:rsidR="00A512DD" w:rsidRDefault="00A512DD" w:rsidP="008A374C">
            <w:pPr>
              <w:pStyle w:val="NoSpacing"/>
            </w:pPr>
            <w:r>
              <w:t>Optional</w:t>
            </w:r>
          </w:p>
          <w:p w14:paraId="2CFD9705" w14:textId="77777777" w:rsidR="00A512DD" w:rsidRPr="00044B15" w:rsidRDefault="00A512DD" w:rsidP="008A374C">
            <w:pPr>
              <w:pStyle w:val="NoSpacing"/>
            </w:pPr>
            <w:r w:rsidRPr="00044B15">
              <w:t>Maximum field length</w:t>
            </w:r>
            <w:r>
              <w:t xml:space="preserve"> = </w:t>
            </w:r>
            <w:r w:rsidRPr="00044B15">
              <w:t>2</w:t>
            </w:r>
          </w:p>
          <w:p w14:paraId="17975E54" w14:textId="77777777" w:rsidR="00A512DD" w:rsidRPr="00044B15" w:rsidRDefault="00A512DD" w:rsidP="008A374C">
            <w:pPr>
              <w:pStyle w:val="NoSpacing"/>
            </w:pPr>
            <w:r w:rsidRPr="00044B15">
              <w:t>11</w:t>
            </w:r>
            <w:r>
              <w:t xml:space="preserve"> = </w:t>
            </w:r>
            <w:r w:rsidRPr="00044B15">
              <w:t>hearing/deaf</w:t>
            </w:r>
          </w:p>
          <w:p w14:paraId="250A893F" w14:textId="77777777" w:rsidR="00A512DD" w:rsidRPr="00044B15" w:rsidRDefault="00A512DD" w:rsidP="008A374C">
            <w:pPr>
              <w:pStyle w:val="NoSpacing"/>
            </w:pPr>
            <w:r w:rsidRPr="00044B15">
              <w:t>12</w:t>
            </w:r>
            <w:r>
              <w:t xml:space="preserve"> = </w:t>
            </w:r>
            <w:r w:rsidRPr="00044B15">
              <w:t>physical</w:t>
            </w:r>
          </w:p>
          <w:p w14:paraId="203FE95D" w14:textId="77777777" w:rsidR="00A512DD" w:rsidRPr="00044B15" w:rsidRDefault="00A512DD" w:rsidP="008A374C">
            <w:pPr>
              <w:pStyle w:val="NoSpacing"/>
            </w:pPr>
            <w:r w:rsidRPr="00044B15">
              <w:t>13</w:t>
            </w:r>
            <w:r>
              <w:t xml:space="preserve"> = </w:t>
            </w:r>
            <w:r w:rsidRPr="00044B15">
              <w:t>intellectual</w:t>
            </w:r>
          </w:p>
          <w:p w14:paraId="4EE86675" w14:textId="77777777" w:rsidR="00A512DD" w:rsidRPr="00044B15" w:rsidRDefault="00A512DD" w:rsidP="008A374C">
            <w:pPr>
              <w:pStyle w:val="NoSpacing"/>
            </w:pPr>
            <w:r w:rsidRPr="00044B15">
              <w:t>14</w:t>
            </w:r>
            <w:r>
              <w:t xml:space="preserve"> = </w:t>
            </w:r>
            <w:r w:rsidRPr="00044B15">
              <w:t>learning</w:t>
            </w:r>
          </w:p>
          <w:p w14:paraId="44AF6FE5" w14:textId="77777777" w:rsidR="00A512DD" w:rsidRPr="00044B15" w:rsidRDefault="00A512DD" w:rsidP="008A374C">
            <w:pPr>
              <w:pStyle w:val="NoSpacing"/>
            </w:pPr>
            <w:r w:rsidRPr="00044B15">
              <w:t>15</w:t>
            </w:r>
            <w:r>
              <w:t xml:space="preserve"> = </w:t>
            </w:r>
            <w:r w:rsidRPr="00044B15">
              <w:t>mental illness</w:t>
            </w:r>
          </w:p>
          <w:p w14:paraId="1964726B" w14:textId="77777777" w:rsidR="00A512DD" w:rsidRPr="00044B15" w:rsidRDefault="00A512DD" w:rsidP="008A374C">
            <w:pPr>
              <w:pStyle w:val="NoSpacing"/>
            </w:pPr>
            <w:r w:rsidRPr="00044B15">
              <w:t>16</w:t>
            </w:r>
            <w:r>
              <w:t xml:space="preserve"> = </w:t>
            </w:r>
            <w:r w:rsidRPr="00044B15">
              <w:t>acquired brain impairment</w:t>
            </w:r>
          </w:p>
          <w:p w14:paraId="3D863EA0" w14:textId="77777777" w:rsidR="00A512DD" w:rsidRPr="00044B15" w:rsidRDefault="00A512DD" w:rsidP="008A374C">
            <w:pPr>
              <w:pStyle w:val="NoSpacing"/>
            </w:pPr>
            <w:r w:rsidRPr="00044B15">
              <w:t>17</w:t>
            </w:r>
            <w:r>
              <w:t xml:space="preserve"> = </w:t>
            </w:r>
            <w:r w:rsidRPr="00044B15">
              <w:t>vision</w:t>
            </w:r>
          </w:p>
          <w:p w14:paraId="621D4C1A" w14:textId="77777777" w:rsidR="00A512DD" w:rsidRPr="00044B15" w:rsidRDefault="00A512DD" w:rsidP="008A374C">
            <w:pPr>
              <w:pStyle w:val="NoSpacing"/>
            </w:pPr>
            <w:r w:rsidRPr="00044B15">
              <w:t>18</w:t>
            </w:r>
            <w:r>
              <w:t xml:space="preserve"> = </w:t>
            </w:r>
            <w:r w:rsidRPr="00044B15">
              <w:t>medical condition</w:t>
            </w:r>
          </w:p>
          <w:p w14:paraId="18FD6255" w14:textId="77777777" w:rsidR="00A512DD" w:rsidRPr="00044B15" w:rsidRDefault="00A512DD" w:rsidP="008A374C">
            <w:pPr>
              <w:pStyle w:val="NoSpacing"/>
            </w:pPr>
            <w:r w:rsidRPr="00044B15">
              <w:t>19</w:t>
            </w:r>
            <w:r>
              <w:t xml:space="preserve"> = </w:t>
            </w:r>
            <w:r w:rsidRPr="00044B15">
              <w:t>other</w:t>
            </w:r>
          </w:p>
          <w:p w14:paraId="4BB20509" w14:textId="77777777" w:rsidR="00A512DD" w:rsidRPr="00044B15" w:rsidRDefault="00A512DD" w:rsidP="008A374C">
            <w:pPr>
              <w:pStyle w:val="NoSpacing"/>
            </w:pPr>
            <w:r w:rsidRPr="00044B15">
              <w:t>99</w:t>
            </w:r>
            <w:r>
              <w:t xml:space="preserve"> = </w:t>
            </w:r>
            <w:r w:rsidRPr="00044B15">
              <w:t>unspecified</w:t>
            </w:r>
          </w:p>
        </w:tc>
      </w:tr>
      <w:tr w:rsidR="00A512DD" w:rsidRPr="00044B15" w14:paraId="1B6956C7" w14:textId="77777777" w:rsidTr="00EA4E42">
        <w:trPr>
          <w:cantSplit/>
        </w:trPr>
        <w:tc>
          <w:tcPr>
            <w:tcW w:w="1016" w:type="dxa"/>
            <w:vAlign w:val="center"/>
          </w:tcPr>
          <w:p w14:paraId="21A17F17" w14:textId="77777777" w:rsidR="00A512DD" w:rsidRPr="00044B15" w:rsidRDefault="00A512DD" w:rsidP="00BA5956">
            <w:pPr>
              <w:pStyle w:val="NoSpacing"/>
              <w:jc w:val="center"/>
            </w:pPr>
            <w:r>
              <w:lastRenderedPageBreak/>
              <w:t>49</w:t>
            </w:r>
          </w:p>
        </w:tc>
        <w:tc>
          <w:tcPr>
            <w:tcW w:w="1134" w:type="dxa"/>
            <w:vAlign w:val="center"/>
          </w:tcPr>
          <w:p w14:paraId="4B9548FB" w14:textId="77777777" w:rsidR="00A512DD" w:rsidRPr="00044B15" w:rsidRDefault="00A512DD" w:rsidP="00BA5956">
            <w:pPr>
              <w:pStyle w:val="NoSpacing"/>
              <w:jc w:val="center"/>
            </w:pPr>
            <w:r w:rsidRPr="00044B15">
              <w:t>AW</w:t>
            </w:r>
          </w:p>
        </w:tc>
        <w:tc>
          <w:tcPr>
            <w:tcW w:w="2693" w:type="dxa"/>
            <w:vAlign w:val="center"/>
          </w:tcPr>
          <w:p w14:paraId="391DA4CB" w14:textId="77777777" w:rsidR="00A512DD" w:rsidRPr="00044B15" w:rsidRDefault="00A512DD" w:rsidP="00BA5956">
            <w:pPr>
              <w:pStyle w:val="NoSpacing"/>
            </w:pPr>
            <w:r w:rsidRPr="00044B15">
              <w:t>Disability code 5</w:t>
            </w:r>
          </w:p>
        </w:tc>
        <w:tc>
          <w:tcPr>
            <w:tcW w:w="4556" w:type="dxa"/>
            <w:vAlign w:val="center"/>
          </w:tcPr>
          <w:p w14:paraId="4147D0E5" w14:textId="77777777" w:rsidR="00A512DD" w:rsidRDefault="00A512DD" w:rsidP="008A374C">
            <w:pPr>
              <w:pStyle w:val="NoSpacing"/>
            </w:pPr>
            <w:r>
              <w:t>Optional</w:t>
            </w:r>
          </w:p>
          <w:p w14:paraId="7B25B02A" w14:textId="77777777" w:rsidR="00A512DD" w:rsidRPr="00044B15" w:rsidRDefault="00A512DD" w:rsidP="008A374C">
            <w:pPr>
              <w:pStyle w:val="NoSpacing"/>
            </w:pPr>
            <w:r w:rsidRPr="00044B15">
              <w:t>Maximum field length</w:t>
            </w:r>
            <w:r>
              <w:t xml:space="preserve"> = </w:t>
            </w:r>
            <w:r w:rsidRPr="00044B15">
              <w:t>2</w:t>
            </w:r>
          </w:p>
          <w:p w14:paraId="6FE42654" w14:textId="77777777" w:rsidR="00A512DD" w:rsidRPr="00044B15" w:rsidRDefault="00A512DD" w:rsidP="008A374C">
            <w:pPr>
              <w:pStyle w:val="NoSpacing"/>
            </w:pPr>
            <w:r w:rsidRPr="00044B15">
              <w:t>11</w:t>
            </w:r>
            <w:r>
              <w:t xml:space="preserve"> = </w:t>
            </w:r>
            <w:r w:rsidRPr="00044B15">
              <w:t>hearing/deaf</w:t>
            </w:r>
          </w:p>
          <w:p w14:paraId="1E9F5416" w14:textId="77777777" w:rsidR="00A512DD" w:rsidRPr="00044B15" w:rsidRDefault="00A512DD" w:rsidP="008A374C">
            <w:pPr>
              <w:pStyle w:val="NoSpacing"/>
            </w:pPr>
            <w:r w:rsidRPr="00044B15">
              <w:t>12</w:t>
            </w:r>
            <w:r>
              <w:t xml:space="preserve"> = </w:t>
            </w:r>
            <w:r w:rsidRPr="00044B15">
              <w:t>physical</w:t>
            </w:r>
          </w:p>
          <w:p w14:paraId="6169954D" w14:textId="77777777" w:rsidR="00A512DD" w:rsidRPr="00044B15" w:rsidRDefault="00A512DD" w:rsidP="008A374C">
            <w:pPr>
              <w:pStyle w:val="NoSpacing"/>
            </w:pPr>
            <w:r w:rsidRPr="00044B15">
              <w:t>13</w:t>
            </w:r>
            <w:r>
              <w:t xml:space="preserve"> = </w:t>
            </w:r>
            <w:r w:rsidRPr="00044B15">
              <w:t>intellectual</w:t>
            </w:r>
          </w:p>
          <w:p w14:paraId="2A91857D" w14:textId="77777777" w:rsidR="00A512DD" w:rsidRPr="00044B15" w:rsidRDefault="00A512DD" w:rsidP="008A374C">
            <w:pPr>
              <w:pStyle w:val="NoSpacing"/>
            </w:pPr>
            <w:r w:rsidRPr="00044B15">
              <w:t>14</w:t>
            </w:r>
            <w:r>
              <w:t xml:space="preserve"> = </w:t>
            </w:r>
            <w:r w:rsidRPr="00044B15">
              <w:t>learning</w:t>
            </w:r>
          </w:p>
          <w:p w14:paraId="2BBAD012" w14:textId="77777777" w:rsidR="00A512DD" w:rsidRPr="00044B15" w:rsidRDefault="00A512DD" w:rsidP="008A374C">
            <w:pPr>
              <w:pStyle w:val="NoSpacing"/>
            </w:pPr>
            <w:r w:rsidRPr="00044B15">
              <w:t>15</w:t>
            </w:r>
            <w:r>
              <w:t xml:space="preserve"> = </w:t>
            </w:r>
            <w:r w:rsidRPr="00044B15">
              <w:t>mental illness</w:t>
            </w:r>
          </w:p>
          <w:p w14:paraId="38CD1D34" w14:textId="77777777" w:rsidR="00A512DD" w:rsidRPr="00044B15" w:rsidRDefault="00A512DD" w:rsidP="008A374C">
            <w:pPr>
              <w:pStyle w:val="NoSpacing"/>
            </w:pPr>
            <w:r w:rsidRPr="00044B15">
              <w:t xml:space="preserve">16 </w:t>
            </w:r>
            <w:r>
              <w:t xml:space="preserve">= </w:t>
            </w:r>
            <w:r w:rsidRPr="00044B15">
              <w:t>acquired brain impairment</w:t>
            </w:r>
          </w:p>
          <w:p w14:paraId="2FE6257D" w14:textId="77777777" w:rsidR="00A512DD" w:rsidRPr="00044B15" w:rsidRDefault="00A512DD" w:rsidP="008A374C">
            <w:pPr>
              <w:pStyle w:val="NoSpacing"/>
            </w:pPr>
            <w:r w:rsidRPr="00044B15">
              <w:t>17</w:t>
            </w:r>
            <w:r>
              <w:t xml:space="preserve"> = </w:t>
            </w:r>
            <w:r w:rsidRPr="00044B15">
              <w:t>vision</w:t>
            </w:r>
          </w:p>
          <w:p w14:paraId="2B38FED5" w14:textId="77777777" w:rsidR="00A512DD" w:rsidRPr="00044B15" w:rsidRDefault="00A512DD" w:rsidP="008A374C">
            <w:pPr>
              <w:pStyle w:val="NoSpacing"/>
            </w:pPr>
            <w:r w:rsidRPr="00044B15">
              <w:t>18</w:t>
            </w:r>
            <w:r>
              <w:t xml:space="preserve"> = </w:t>
            </w:r>
            <w:r w:rsidRPr="00044B15">
              <w:t>medical condition</w:t>
            </w:r>
          </w:p>
          <w:p w14:paraId="449503BA" w14:textId="77777777" w:rsidR="00A512DD" w:rsidRPr="00044B15" w:rsidRDefault="00A512DD" w:rsidP="008A374C">
            <w:pPr>
              <w:pStyle w:val="NoSpacing"/>
            </w:pPr>
            <w:r w:rsidRPr="00044B15">
              <w:t>19</w:t>
            </w:r>
            <w:r>
              <w:t xml:space="preserve"> = </w:t>
            </w:r>
            <w:r w:rsidRPr="00044B15">
              <w:t>other</w:t>
            </w:r>
          </w:p>
          <w:p w14:paraId="23BCC1F3" w14:textId="77777777" w:rsidR="00A512DD" w:rsidRPr="00044B15" w:rsidRDefault="00A512DD" w:rsidP="008A374C">
            <w:pPr>
              <w:pStyle w:val="NoSpacing"/>
            </w:pPr>
            <w:r w:rsidRPr="00044B15">
              <w:t>99</w:t>
            </w:r>
            <w:r>
              <w:t xml:space="preserve"> = </w:t>
            </w:r>
            <w:r w:rsidRPr="00044B15">
              <w:t>unspecified</w:t>
            </w:r>
          </w:p>
        </w:tc>
      </w:tr>
      <w:tr w:rsidR="00A512DD" w:rsidRPr="00044B15" w14:paraId="1353919A" w14:textId="77777777" w:rsidTr="00EA4E42">
        <w:trPr>
          <w:cantSplit/>
        </w:trPr>
        <w:tc>
          <w:tcPr>
            <w:tcW w:w="1016" w:type="dxa"/>
            <w:vAlign w:val="center"/>
          </w:tcPr>
          <w:p w14:paraId="3332DF6B" w14:textId="77777777" w:rsidR="00A512DD" w:rsidRPr="00044B15" w:rsidRDefault="00A512DD" w:rsidP="00BA5956">
            <w:pPr>
              <w:pStyle w:val="NoSpacing"/>
              <w:jc w:val="center"/>
            </w:pPr>
            <w:r>
              <w:t>50</w:t>
            </w:r>
          </w:p>
        </w:tc>
        <w:tc>
          <w:tcPr>
            <w:tcW w:w="1134" w:type="dxa"/>
            <w:vAlign w:val="center"/>
          </w:tcPr>
          <w:p w14:paraId="41B1DE84" w14:textId="77777777" w:rsidR="00A512DD" w:rsidRPr="00044B15" w:rsidRDefault="00A512DD" w:rsidP="00BA5956">
            <w:pPr>
              <w:pStyle w:val="NoSpacing"/>
              <w:jc w:val="center"/>
            </w:pPr>
            <w:r w:rsidRPr="00044B15">
              <w:t>AX</w:t>
            </w:r>
          </w:p>
        </w:tc>
        <w:tc>
          <w:tcPr>
            <w:tcW w:w="2693" w:type="dxa"/>
            <w:vAlign w:val="center"/>
          </w:tcPr>
          <w:p w14:paraId="5FB25534" w14:textId="77777777" w:rsidR="00A512DD" w:rsidRPr="00044B15" w:rsidRDefault="00A512DD" w:rsidP="00BA5956">
            <w:pPr>
              <w:pStyle w:val="NoSpacing"/>
            </w:pPr>
            <w:r w:rsidRPr="00044B15">
              <w:t>Disability code 6</w:t>
            </w:r>
          </w:p>
        </w:tc>
        <w:tc>
          <w:tcPr>
            <w:tcW w:w="4556" w:type="dxa"/>
            <w:vAlign w:val="center"/>
          </w:tcPr>
          <w:p w14:paraId="577B9144" w14:textId="77777777" w:rsidR="00A512DD" w:rsidRDefault="00A512DD" w:rsidP="008A374C">
            <w:pPr>
              <w:pStyle w:val="NoSpacing"/>
            </w:pPr>
            <w:r>
              <w:t>Optional</w:t>
            </w:r>
          </w:p>
          <w:p w14:paraId="3A80D4B1" w14:textId="77777777" w:rsidR="00A512DD" w:rsidRPr="00044B15" w:rsidRDefault="00A512DD" w:rsidP="008A374C">
            <w:pPr>
              <w:pStyle w:val="NoSpacing"/>
            </w:pPr>
            <w:r w:rsidRPr="00044B15">
              <w:t>Maximum field length</w:t>
            </w:r>
            <w:r>
              <w:t xml:space="preserve"> = </w:t>
            </w:r>
            <w:r w:rsidRPr="00044B15">
              <w:t>2</w:t>
            </w:r>
          </w:p>
          <w:p w14:paraId="7B6C4EDB" w14:textId="77777777" w:rsidR="00A512DD" w:rsidRPr="00044B15" w:rsidRDefault="00A512DD" w:rsidP="008A374C">
            <w:pPr>
              <w:pStyle w:val="NoSpacing"/>
            </w:pPr>
            <w:r w:rsidRPr="00044B15">
              <w:t>11</w:t>
            </w:r>
            <w:r>
              <w:t xml:space="preserve"> = </w:t>
            </w:r>
            <w:r w:rsidRPr="00044B15">
              <w:t>hearing/deaf</w:t>
            </w:r>
          </w:p>
          <w:p w14:paraId="051A2F7C" w14:textId="77777777" w:rsidR="00A512DD" w:rsidRPr="00044B15" w:rsidRDefault="00A512DD" w:rsidP="008A374C">
            <w:pPr>
              <w:pStyle w:val="NoSpacing"/>
            </w:pPr>
            <w:r w:rsidRPr="00044B15">
              <w:t>12</w:t>
            </w:r>
            <w:r>
              <w:t xml:space="preserve"> =</w:t>
            </w:r>
            <w:r w:rsidRPr="00044B15">
              <w:t xml:space="preserve"> physical</w:t>
            </w:r>
          </w:p>
          <w:p w14:paraId="589C4857" w14:textId="77777777" w:rsidR="00A512DD" w:rsidRPr="00044B15" w:rsidRDefault="00A512DD" w:rsidP="008A374C">
            <w:pPr>
              <w:pStyle w:val="NoSpacing"/>
            </w:pPr>
            <w:r w:rsidRPr="00044B15">
              <w:t>13</w:t>
            </w:r>
            <w:r>
              <w:t xml:space="preserve"> = </w:t>
            </w:r>
            <w:r w:rsidRPr="00044B15">
              <w:t>intellectual</w:t>
            </w:r>
          </w:p>
          <w:p w14:paraId="7E901675" w14:textId="77777777" w:rsidR="00A512DD" w:rsidRPr="00044B15" w:rsidRDefault="00A512DD" w:rsidP="008A374C">
            <w:pPr>
              <w:pStyle w:val="NoSpacing"/>
            </w:pPr>
            <w:r w:rsidRPr="00044B15">
              <w:t>14</w:t>
            </w:r>
            <w:r>
              <w:t xml:space="preserve"> = </w:t>
            </w:r>
            <w:r w:rsidRPr="00044B15">
              <w:t>learning</w:t>
            </w:r>
          </w:p>
          <w:p w14:paraId="78BA7312" w14:textId="77777777" w:rsidR="00A512DD" w:rsidRPr="00044B15" w:rsidRDefault="00A512DD" w:rsidP="008A374C">
            <w:pPr>
              <w:pStyle w:val="NoSpacing"/>
            </w:pPr>
            <w:r w:rsidRPr="00044B15">
              <w:t>15</w:t>
            </w:r>
            <w:r>
              <w:t xml:space="preserve"> = </w:t>
            </w:r>
            <w:r w:rsidRPr="00044B15">
              <w:t>mental illness</w:t>
            </w:r>
          </w:p>
          <w:p w14:paraId="23DD8163" w14:textId="77777777" w:rsidR="00A512DD" w:rsidRPr="00044B15" w:rsidRDefault="00A512DD" w:rsidP="008A374C">
            <w:pPr>
              <w:pStyle w:val="NoSpacing"/>
            </w:pPr>
            <w:r w:rsidRPr="00044B15">
              <w:t>16</w:t>
            </w:r>
            <w:r>
              <w:t xml:space="preserve"> = </w:t>
            </w:r>
            <w:r w:rsidRPr="00044B15">
              <w:t>acquired brain impairment</w:t>
            </w:r>
          </w:p>
          <w:p w14:paraId="03B97295" w14:textId="77777777" w:rsidR="00A512DD" w:rsidRPr="00044B15" w:rsidRDefault="00A512DD" w:rsidP="008A374C">
            <w:pPr>
              <w:pStyle w:val="NoSpacing"/>
            </w:pPr>
            <w:r w:rsidRPr="00044B15">
              <w:t>17</w:t>
            </w:r>
            <w:r>
              <w:t xml:space="preserve"> = </w:t>
            </w:r>
            <w:r w:rsidRPr="00044B15">
              <w:t>vision</w:t>
            </w:r>
          </w:p>
          <w:p w14:paraId="7C6D79C5" w14:textId="77777777" w:rsidR="00A512DD" w:rsidRPr="00044B15" w:rsidRDefault="00A512DD" w:rsidP="008A374C">
            <w:pPr>
              <w:pStyle w:val="NoSpacing"/>
            </w:pPr>
            <w:r w:rsidRPr="00044B15">
              <w:t>18</w:t>
            </w:r>
            <w:r>
              <w:t xml:space="preserve"> = </w:t>
            </w:r>
            <w:r w:rsidRPr="00044B15">
              <w:t>medical condition</w:t>
            </w:r>
          </w:p>
          <w:p w14:paraId="0EE56AE3" w14:textId="77777777" w:rsidR="00A512DD" w:rsidRPr="00044B15" w:rsidRDefault="00A512DD" w:rsidP="008A374C">
            <w:pPr>
              <w:pStyle w:val="NoSpacing"/>
            </w:pPr>
            <w:r w:rsidRPr="00044B15">
              <w:t>19</w:t>
            </w:r>
            <w:r>
              <w:t xml:space="preserve"> = </w:t>
            </w:r>
            <w:r w:rsidRPr="00044B15">
              <w:t>other</w:t>
            </w:r>
          </w:p>
          <w:p w14:paraId="124244BC" w14:textId="77777777" w:rsidR="00A512DD" w:rsidRPr="00044B15" w:rsidRDefault="00A512DD" w:rsidP="008A374C">
            <w:pPr>
              <w:pStyle w:val="NoSpacing"/>
            </w:pPr>
            <w:r w:rsidRPr="00044B15">
              <w:t>99</w:t>
            </w:r>
            <w:r>
              <w:t xml:space="preserve"> = </w:t>
            </w:r>
            <w:r w:rsidRPr="00044B15">
              <w:t>unspecified</w:t>
            </w:r>
          </w:p>
        </w:tc>
      </w:tr>
      <w:tr w:rsidR="00A512DD" w:rsidRPr="00044B15" w14:paraId="053C1688" w14:textId="77777777" w:rsidTr="00EA4E42">
        <w:trPr>
          <w:cantSplit/>
        </w:trPr>
        <w:tc>
          <w:tcPr>
            <w:tcW w:w="1016" w:type="dxa"/>
            <w:vAlign w:val="center"/>
          </w:tcPr>
          <w:p w14:paraId="0805885B" w14:textId="77777777" w:rsidR="00A512DD" w:rsidRPr="00044B15" w:rsidRDefault="00A512DD" w:rsidP="00BA5956">
            <w:pPr>
              <w:pStyle w:val="NoSpacing"/>
              <w:jc w:val="center"/>
            </w:pPr>
            <w:r>
              <w:t>51</w:t>
            </w:r>
          </w:p>
        </w:tc>
        <w:tc>
          <w:tcPr>
            <w:tcW w:w="1134" w:type="dxa"/>
            <w:vAlign w:val="center"/>
          </w:tcPr>
          <w:p w14:paraId="574CC281" w14:textId="77777777" w:rsidR="00A512DD" w:rsidRPr="00044B15" w:rsidRDefault="00A512DD" w:rsidP="00BA5956">
            <w:pPr>
              <w:pStyle w:val="NoSpacing"/>
              <w:jc w:val="center"/>
            </w:pPr>
            <w:r w:rsidRPr="00044B15">
              <w:t>AY</w:t>
            </w:r>
          </w:p>
        </w:tc>
        <w:tc>
          <w:tcPr>
            <w:tcW w:w="2693" w:type="dxa"/>
            <w:vAlign w:val="center"/>
          </w:tcPr>
          <w:p w14:paraId="36CEB897" w14:textId="77777777" w:rsidR="00A512DD" w:rsidRPr="00044B15" w:rsidRDefault="00A512DD" w:rsidP="00BA5956">
            <w:pPr>
              <w:pStyle w:val="NoSpacing"/>
            </w:pPr>
            <w:r w:rsidRPr="00044B15">
              <w:t>Disability code 7</w:t>
            </w:r>
          </w:p>
        </w:tc>
        <w:tc>
          <w:tcPr>
            <w:tcW w:w="4556" w:type="dxa"/>
            <w:vAlign w:val="center"/>
          </w:tcPr>
          <w:p w14:paraId="338C37A5" w14:textId="77777777" w:rsidR="00A512DD" w:rsidRDefault="00A512DD" w:rsidP="008A374C">
            <w:pPr>
              <w:pStyle w:val="NoSpacing"/>
            </w:pPr>
            <w:r>
              <w:t>Optional</w:t>
            </w:r>
          </w:p>
          <w:p w14:paraId="253F9706" w14:textId="77777777" w:rsidR="00A512DD" w:rsidRPr="00044B15" w:rsidRDefault="00A512DD" w:rsidP="008A374C">
            <w:pPr>
              <w:pStyle w:val="NoSpacing"/>
            </w:pPr>
            <w:r w:rsidRPr="00044B15">
              <w:t>Maximum field length</w:t>
            </w:r>
            <w:r>
              <w:t xml:space="preserve"> = </w:t>
            </w:r>
            <w:r w:rsidRPr="00044B15">
              <w:t>2</w:t>
            </w:r>
          </w:p>
          <w:p w14:paraId="1391921B" w14:textId="77777777" w:rsidR="00A512DD" w:rsidRPr="00044B15" w:rsidRDefault="00A512DD" w:rsidP="008A374C">
            <w:pPr>
              <w:pStyle w:val="NoSpacing"/>
            </w:pPr>
            <w:r w:rsidRPr="00044B15">
              <w:t>11</w:t>
            </w:r>
            <w:r>
              <w:t xml:space="preserve"> = </w:t>
            </w:r>
            <w:r w:rsidRPr="00044B15">
              <w:t>hearing/deaf</w:t>
            </w:r>
          </w:p>
          <w:p w14:paraId="529ECFE1" w14:textId="77777777" w:rsidR="00A512DD" w:rsidRPr="00044B15" w:rsidRDefault="00A512DD" w:rsidP="008A374C">
            <w:pPr>
              <w:pStyle w:val="NoSpacing"/>
            </w:pPr>
            <w:r w:rsidRPr="00044B15">
              <w:t>12</w:t>
            </w:r>
            <w:r>
              <w:t xml:space="preserve"> = </w:t>
            </w:r>
            <w:r w:rsidRPr="00044B15">
              <w:t>physical</w:t>
            </w:r>
          </w:p>
          <w:p w14:paraId="3199BBD0" w14:textId="77777777" w:rsidR="00A512DD" w:rsidRPr="00044B15" w:rsidRDefault="00A512DD" w:rsidP="008A374C">
            <w:pPr>
              <w:pStyle w:val="NoSpacing"/>
            </w:pPr>
            <w:r w:rsidRPr="00044B15">
              <w:t>13</w:t>
            </w:r>
            <w:r>
              <w:t xml:space="preserve"> = </w:t>
            </w:r>
            <w:r w:rsidRPr="00044B15">
              <w:t>intellectual</w:t>
            </w:r>
          </w:p>
          <w:p w14:paraId="71C6E291" w14:textId="77777777" w:rsidR="00A512DD" w:rsidRPr="00044B15" w:rsidRDefault="00A512DD" w:rsidP="008A374C">
            <w:pPr>
              <w:pStyle w:val="NoSpacing"/>
            </w:pPr>
            <w:r w:rsidRPr="00044B15">
              <w:t>14</w:t>
            </w:r>
            <w:r>
              <w:t xml:space="preserve"> = </w:t>
            </w:r>
            <w:r w:rsidRPr="00044B15">
              <w:t>learning</w:t>
            </w:r>
          </w:p>
          <w:p w14:paraId="75EEC3DE" w14:textId="77777777" w:rsidR="00A512DD" w:rsidRPr="00044B15" w:rsidRDefault="00A512DD" w:rsidP="008A374C">
            <w:pPr>
              <w:pStyle w:val="NoSpacing"/>
            </w:pPr>
            <w:r w:rsidRPr="00044B15">
              <w:t>15</w:t>
            </w:r>
            <w:r>
              <w:t xml:space="preserve"> = </w:t>
            </w:r>
            <w:r w:rsidRPr="00044B15">
              <w:t>mental illness</w:t>
            </w:r>
          </w:p>
          <w:p w14:paraId="63DD0AC4" w14:textId="77777777" w:rsidR="00A512DD" w:rsidRPr="00044B15" w:rsidRDefault="00A512DD" w:rsidP="008A374C">
            <w:pPr>
              <w:pStyle w:val="NoSpacing"/>
            </w:pPr>
            <w:r w:rsidRPr="00044B15">
              <w:t>16</w:t>
            </w:r>
            <w:r>
              <w:t xml:space="preserve"> = </w:t>
            </w:r>
            <w:r w:rsidRPr="00044B15">
              <w:t>acquired brain impairment</w:t>
            </w:r>
          </w:p>
          <w:p w14:paraId="31F2E96E" w14:textId="77777777" w:rsidR="00A512DD" w:rsidRPr="00044B15" w:rsidRDefault="00A512DD" w:rsidP="008A374C">
            <w:pPr>
              <w:pStyle w:val="NoSpacing"/>
            </w:pPr>
            <w:r w:rsidRPr="00044B15">
              <w:t>17</w:t>
            </w:r>
            <w:r>
              <w:t xml:space="preserve"> = </w:t>
            </w:r>
            <w:r w:rsidRPr="00044B15">
              <w:t>vision</w:t>
            </w:r>
          </w:p>
          <w:p w14:paraId="4EF1EDD6" w14:textId="77777777" w:rsidR="00A512DD" w:rsidRPr="00044B15" w:rsidRDefault="00A512DD" w:rsidP="008A374C">
            <w:pPr>
              <w:pStyle w:val="NoSpacing"/>
            </w:pPr>
            <w:r w:rsidRPr="00044B15">
              <w:t>18</w:t>
            </w:r>
            <w:r>
              <w:t xml:space="preserve"> = </w:t>
            </w:r>
            <w:r w:rsidRPr="00044B15">
              <w:t>medical condition</w:t>
            </w:r>
          </w:p>
          <w:p w14:paraId="323E1285" w14:textId="77777777" w:rsidR="00A512DD" w:rsidRPr="00044B15" w:rsidRDefault="00A512DD" w:rsidP="008A374C">
            <w:pPr>
              <w:pStyle w:val="NoSpacing"/>
            </w:pPr>
            <w:r w:rsidRPr="00044B15">
              <w:t>19</w:t>
            </w:r>
            <w:r>
              <w:t xml:space="preserve"> = </w:t>
            </w:r>
            <w:r w:rsidRPr="00044B15">
              <w:t>other</w:t>
            </w:r>
          </w:p>
          <w:p w14:paraId="125941C0" w14:textId="77777777" w:rsidR="00A512DD" w:rsidRPr="00044B15" w:rsidRDefault="00A512DD" w:rsidP="008A374C">
            <w:pPr>
              <w:pStyle w:val="NoSpacing"/>
            </w:pPr>
            <w:r w:rsidRPr="00044B15">
              <w:t>99</w:t>
            </w:r>
            <w:r>
              <w:t xml:space="preserve"> = </w:t>
            </w:r>
            <w:r w:rsidRPr="00044B15">
              <w:t>unspecified</w:t>
            </w:r>
          </w:p>
        </w:tc>
      </w:tr>
      <w:tr w:rsidR="00A512DD" w:rsidRPr="00044B15" w14:paraId="72BC92F8" w14:textId="77777777" w:rsidTr="00EA4E42">
        <w:trPr>
          <w:cantSplit/>
        </w:trPr>
        <w:tc>
          <w:tcPr>
            <w:tcW w:w="1016" w:type="dxa"/>
            <w:vAlign w:val="center"/>
          </w:tcPr>
          <w:p w14:paraId="6D390039" w14:textId="77777777" w:rsidR="00A512DD" w:rsidRPr="00044B15" w:rsidRDefault="00A512DD" w:rsidP="00BA5956">
            <w:pPr>
              <w:pStyle w:val="NoSpacing"/>
              <w:jc w:val="center"/>
            </w:pPr>
            <w:r>
              <w:t>52</w:t>
            </w:r>
          </w:p>
        </w:tc>
        <w:tc>
          <w:tcPr>
            <w:tcW w:w="1134" w:type="dxa"/>
            <w:vAlign w:val="center"/>
          </w:tcPr>
          <w:p w14:paraId="3ECA79FA" w14:textId="77777777" w:rsidR="00A512DD" w:rsidRPr="00044B15" w:rsidRDefault="00A512DD" w:rsidP="00BA5956">
            <w:pPr>
              <w:pStyle w:val="NoSpacing"/>
              <w:jc w:val="center"/>
            </w:pPr>
            <w:r>
              <w:t>AZ</w:t>
            </w:r>
          </w:p>
        </w:tc>
        <w:tc>
          <w:tcPr>
            <w:tcW w:w="2693" w:type="dxa"/>
            <w:vAlign w:val="center"/>
          </w:tcPr>
          <w:p w14:paraId="78B63B9E" w14:textId="77777777" w:rsidR="00A512DD" w:rsidRPr="00044B15" w:rsidRDefault="00A512DD" w:rsidP="00BA5956">
            <w:pPr>
              <w:pStyle w:val="NoSpacing"/>
            </w:pPr>
            <w:r w:rsidRPr="00044B15">
              <w:t>Australian Aboriginal or Torres Strait Islander</w:t>
            </w:r>
          </w:p>
        </w:tc>
        <w:tc>
          <w:tcPr>
            <w:tcW w:w="4556" w:type="dxa"/>
            <w:vAlign w:val="center"/>
          </w:tcPr>
          <w:p w14:paraId="021A0766" w14:textId="77777777" w:rsidR="00A512DD" w:rsidRDefault="00A512DD" w:rsidP="008A374C">
            <w:pPr>
              <w:pStyle w:val="NoSpacing"/>
            </w:pPr>
            <w:r>
              <w:t>Mandatory</w:t>
            </w:r>
          </w:p>
          <w:p w14:paraId="3B9A9638" w14:textId="77777777" w:rsidR="00A512DD" w:rsidRPr="00044B15" w:rsidRDefault="00A512DD" w:rsidP="008A374C">
            <w:pPr>
              <w:pStyle w:val="NoSpacing"/>
            </w:pPr>
            <w:r w:rsidRPr="00044B15">
              <w:t>Maximum field length</w:t>
            </w:r>
            <w:r>
              <w:t xml:space="preserve"> = </w:t>
            </w:r>
            <w:r w:rsidRPr="00044B15">
              <w:t>1</w:t>
            </w:r>
          </w:p>
          <w:p w14:paraId="3481A4BC" w14:textId="77777777" w:rsidR="00A512DD" w:rsidRPr="00044B15" w:rsidRDefault="00A512DD" w:rsidP="008A374C">
            <w:pPr>
              <w:pStyle w:val="NoSpacing"/>
            </w:pPr>
            <w:r w:rsidRPr="00044B15">
              <w:t>1</w:t>
            </w:r>
            <w:r>
              <w:t xml:space="preserve"> = </w:t>
            </w:r>
            <w:r w:rsidRPr="00044B15">
              <w:t>Aboriginal</w:t>
            </w:r>
          </w:p>
          <w:p w14:paraId="6C99883A" w14:textId="77777777" w:rsidR="00A512DD" w:rsidRPr="00044B15" w:rsidRDefault="00A512DD" w:rsidP="008A374C">
            <w:pPr>
              <w:pStyle w:val="NoSpacing"/>
            </w:pPr>
            <w:r w:rsidRPr="00044B15">
              <w:t>2</w:t>
            </w:r>
            <w:r>
              <w:t xml:space="preserve"> = </w:t>
            </w:r>
            <w:r w:rsidRPr="00044B15">
              <w:t>Torres Strait Islander</w:t>
            </w:r>
          </w:p>
          <w:p w14:paraId="590C014B" w14:textId="77777777" w:rsidR="00A512DD" w:rsidRPr="00044B15" w:rsidRDefault="00A512DD" w:rsidP="008A374C">
            <w:pPr>
              <w:pStyle w:val="NoSpacing"/>
            </w:pPr>
            <w:r w:rsidRPr="00044B15">
              <w:t>3</w:t>
            </w:r>
            <w:r>
              <w:t xml:space="preserve"> = </w:t>
            </w:r>
            <w:r w:rsidRPr="00044B15">
              <w:t>Aboriginal and Torres Strait Islander</w:t>
            </w:r>
          </w:p>
          <w:p w14:paraId="3C9A8D90" w14:textId="77777777" w:rsidR="00A512DD" w:rsidRPr="00044B15" w:rsidRDefault="00A512DD" w:rsidP="008A374C">
            <w:pPr>
              <w:pStyle w:val="NoSpacing"/>
            </w:pPr>
            <w:r w:rsidRPr="00044B15">
              <w:t>4</w:t>
            </w:r>
            <w:r>
              <w:t xml:space="preserve"> = </w:t>
            </w:r>
            <w:r w:rsidRPr="00044B15">
              <w:t>Neither</w:t>
            </w:r>
          </w:p>
          <w:p w14:paraId="103595B2" w14:textId="77777777" w:rsidR="00A512DD" w:rsidRPr="00044B15" w:rsidRDefault="00A512DD" w:rsidP="008A374C">
            <w:pPr>
              <w:pStyle w:val="NoSpacing"/>
            </w:pPr>
            <w:r w:rsidRPr="00044B15">
              <w:t>9</w:t>
            </w:r>
            <w:r>
              <w:t xml:space="preserve"> = </w:t>
            </w:r>
            <w:r w:rsidRPr="00044B15">
              <w:t>Not stated</w:t>
            </w:r>
          </w:p>
        </w:tc>
      </w:tr>
      <w:tr w:rsidR="00A512DD" w:rsidRPr="00044B15" w14:paraId="0DD3A510" w14:textId="77777777" w:rsidTr="00EA4E42">
        <w:trPr>
          <w:cantSplit/>
        </w:trPr>
        <w:tc>
          <w:tcPr>
            <w:tcW w:w="1016" w:type="dxa"/>
            <w:vAlign w:val="center"/>
          </w:tcPr>
          <w:p w14:paraId="475F34F8" w14:textId="77777777" w:rsidR="00A512DD" w:rsidRPr="00044B15" w:rsidRDefault="00A512DD" w:rsidP="00BA5956">
            <w:pPr>
              <w:pStyle w:val="NoSpacing"/>
              <w:jc w:val="center"/>
            </w:pPr>
            <w:r>
              <w:t>53</w:t>
            </w:r>
          </w:p>
        </w:tc>
        <w:tc>
          <w:tcPr>
            <w:tcW w:w="1134" w:type="dxa"/>
            <w:vAlign w:val="center"/>
          </w:tcPr>
          <w:p w14:paraId="2A7FF81E" w14:textId="77777777" w:rsidR="00A512DD" w:rsidRPr="00044B15" w:rsidRDefault="00A512DD" w:rsidP="00BA5956">
            <w:pPr>
              <w:pStyle w:val="NoSpacing"/>
              <w:jc w:val="center"/>
            </w:pPr>
            <w:r>
              <w:t>BA</w:t>
            </w:r>
          </w:p>
        </w:tc>
        <w:tc>
          <w:tcPr>
            <w:tcW w:w="2693" w:type="dxa"/>
            <w:vAlign w:val="center"/>
          </w:tcPr>
          <w:p w14:paraId="0A5E7191" w14:textId="548E4669" w:rsidR="00A512DD" w:rsidRPr="00044B15" w:rsidRDefault="00A512DD" w:rsidP="00BA5956">
            <w:pPr>
              <w:pStyle w:val="NoSpacing"/>
            </w:pPr>
            <w:r w:rsidRPr="00044B15">
              <w:t xml:space="preserve">Date of </w:t>
            </w:r>
            <w:r w:rsidR="00FB6423">
              <w:t>s</w:t>
            </w:r>
            <w:r w:rsidRPr="00044B15">
              <w:t>tatus</w:t>
            </w:r>
          </w:p>
        </w:tc>
        <w:tc>
          <w:tcPr>
            <w:tcW w:w="4556" w:type="dxa"/>
            <w:vAlign w:val="center"/>
          </w:tcPr>
          <w:p w14:paraId="643772E8" w14:textId="77777777" w:rsidR="00A512DD" w:rsidRPr="00044B15" w:rsidRDefault="00A512DD" w:rsidP="008A374C">
            <w:pPr>
              <w:pStyle w:val="NoSpacing"/>
            </w:pPr>
            <w:r>
              <w:t>Mandatory</w:t>
            </w:r>
            <w:r w:rsidRPr="00044B15">
              <w:t xml:space="preserve"> (related to field </w:t>
            </w:r>
            <w:r>
              <w:t>#</w:t>
            </w:r>
            <w:r w:rsidRPr="00044B15">
              <w:t>13)</w:t>
            </w:r>
          </w:p>
          <w:p w14:paraId="3E402711" w14:textId="77777777" w:rsidR="00A512DD" w:rsidRPr="00044B15" w:rsidRDefault="00A512DD" w:rsidP="008A374C">
            <w:pPr>
              <w:pStyle w:val="NoSpacing"/>
            </w:pPr>
            <w:r w:rsidRPr="00044B15">
              <w:t>Maximum field length</w:t>
            </w:r>
            <w:r>
              <w:t xml:space="preserve"> = </w:t>
            </w:r>
            <w:r w:rsidRPr="00044B15">
              <w:t>10</w:t>
            </w:r>
          </w:p>
          <w:p w14:paraId="3E278986" w14:textId="712FFF1C" w:rsidR="00A512DD" w:rsidRPr="00044B15" w:rsidRDefault="00FB6423" w:rsidP="008A374C">
            <w:pPr>
              <w:pStyle w:val="NoSpacing"/>
            </w:pPr>
            <w:r>
              <w:t xml:space="preserve">In </w:t>
            </w:r>
            <w:r w:rsidR="00A512DD" w:rsidRPr="00044B15">
              <w:t>dd/mm/</w:t>
            </w:r>
            <w:proofErr w:type="spellStart"/>
            <w:r w:rsidR="00A512DD" w:rsidRPr="00044B15">
              <w:t>yyyy</w:t>
            </w:r>
            <w:proofErr w:type="spellEnd"/>
            <w:r w:rsidRPr="00044B15">
              <w:t xml:space="preserve"> </w:t>
            </w:r>
            <w:r>
              <w:t>f</w:t>
            </w:r>
            <w:r w:rsidRPr="00044B15">
              <w:t>ormat</w:t>
            </w:r>
          </w:p>
        </w:tc>
      </w:tr>
      <w:tr w:rsidR="00A512DD" w:rsidRPr="00044B15" w14:paraId="49629428" w14:textId="77777777" w:rsidTr="00EA4E42">
        <w:trPr>
          <w:cantSplit/>
        </w:trPr>
        <w:tc>
          <w:tcPr>
            <w:tcW w:w="1016" w:type="dxa"/>
            <w:vAlign w:val="center"/>
          </w:tcPr>
          <w:p w14:paraId="0B6FFFF4" w14:textId="77777777" w:rsidR="00A512DD" w:rsidRPr="00044B15" w:rsidRDefault="00A512DD" w:rsidP="00BA5956">
            <w:pPr>
              <w:pStyle w:val="NoSpacing"/>
              <w:jc w:val="center"/>
            </w:pPr>
            <w:r>
              <w:t>54</w:t>
            </w:r>
          </w:p>
        </w:tc>
        <w:tc>
          <w:tcPr>
            <w:tcW w:w="1134" w:type="dxa"/>
            <w:vAlign w:val="center"/>
          </w:tcPr>
          <w:p w14:paraId="62BADC66" w14:textId="77777777" w:rsidR="00A512DD" w:rsidRPr="00044B15" w:rsidRDefault="00A512DD" w:rsidP="00BA5956">
            <w:pPr>
              <w:pStyle w:val="NoSpacing"/>
              <w:jc w:val="center"/>
            </w:pPr>
            <w:r>
              <w:t>BB</w:t>
            </w:r>
          </w:p>
        </w:tc>
        <w:tc>
          <w:tcPr>
            <w:tcW w:w="2693" w:type="dxa"/>
            <w:vAlign w:val="center"/>
          </w:tcPr>
          <w:p w14:paraId="35A62E11" w14:textId="77777777" w:rsidR="00A512DD" w:rsidRPr="00044B15" w:rsidRDefault="00A512DD" w:rsidP="00BA5956">
            <w:pPr>
              <w:pStyle w:val="NoSpacing"/>
            </w:pPr>
            <w:r w:rsidRPr="00044B15">
              <w:t>Hours of community service</w:t>
            </w:r>
          </w:p>
        </w:tc>
        <w:tc>
          <w:tcPr>
            <w:tcW w:w="4556" w:type="dxa"/>
            <w:vAlign w:val="center"/>
          </w:tcPr>
          <w:p w14:paraId="43420310" w14:textId="77777777" w:rsidR="00A512DD" w:rsidRDefault="00A512DD" w:rsidP="008A374C">
            <w:pPr>
              <w:pStyle w:val="NoSpacing"/>
            </w:pPr>
            <w:r w:rsidRPr="00044B15">
              <w:t>Optional</w:t>
            </w:r>
          </w:p>
          <w:p w14:paraId="567C6230" w14:textId="77777777" w:rsidR="00A512DD" w:rsidRPr="00044B15" w:rsidRDefault="00A512DD" w:rsidP="008A374C">
            <w:pPr>
              <w:pStyle w:val="NoSpacing"/>
            </w:pPr>
            <w:r w:rsidRPr="00044B15">
              <w:t>Numeric (integer) or blank</w:t>
            </w:r>
          </w:p>
          <w:p w14:paraId="7CCFC26C" w14:textId="77777777" w:rsidR="00A512DD" w:rsidRPr="00044B15" w:rsidRDefault="00A512DD" w:rsidP="008A374C">
            <w:pPr>
              <w:pStyle w:val="NoSpacing"/>
            </w:pPr>
            <w:r w:rsidRPr="00044B15">
              <w:t>Maximum field length</w:t>
            </w:r>
            <w:r>
              <w:t xml:space="preserve"> = </w:t>
            </w:r>
            <w:r w:rsidRPr="00044B15">
              <w:t>3</w:t>
            </w:r>
          </w:p>
        </w:tc>
      </w:tr>
      <w:tr w:rsidR="00A512DD" w:rsidRPr="00044B15" w14:paraId="04B1AB3A" w14:textId="77777777" w:rsidTr="00EA4E42">
        <w:trPr>
          <w:cantSplit/>
        </w:trPr>
        <w:tc>
          <w:tcPr>
            <w:tcW w:w="1016" w:type="dxa"/>
            <w:vAlign w:val="center"/>
          </w:tcPr>
          <w:p w14:paraId="65DAA429" w14:textId="77777777" w:rsidR="00A512DD" w:rsidRPr="00044B15" w:rsidRDefault="00A512DD" w:rsidP="00BA5956">
            <w:pPr>
              <w:pStyle w:val="NoSpacing"/>
              <w:jc w:val="center"/>
            </w:pPr>
            <w:r>
              <w:t>55</w:t>
            </w:r>
          </w:p>
        </w:tc>
        <w:tc>
          <w:tcPr>
            <w:tcW w:w="1134" w:type="dxa"/>
            <w:vAlign w:val="center"/>
          </w:tcPr>
          <w:p w14:paraId="0FD8ACBD" w14:textId="77777777" w:rsidR="00A512DD" w:rsidRPr="00044B15" w:rsidRDefault="00A512DD" w:rsidP="00BA5956">
            <w:pPr>
              <w:pStyle w:val="NoSpacing"/>
              <w:jc w:val="center"/>
            </w:pPr>
            <w:r>
              <w:t>BC</w:t>
            </w:r>
          </w:p>
        </w:tc>
        <w:tc>
          <w:tcPr>
            <w:tcW w:w="2693" w:type="dxa"/>
            <w:vAlign w:val="center"/>
          </w:tcPr>
          <w:p w14:paraId="06677B19" w14:textId="595AD4A0" w:rsidR="00A512DD" w:rsidRPr="00044B15" w:rsidRDefault="00A512DD" w:rsidP="00BA5956">
            <w:pPr>
              <w:pStyle w:val="NoSpacing"/>
            </w:pPr>
            <w:r w:rsidRPr="00044B15">
              <w:t xml:space="preserve">Visa </w:t>
            </w:r>
            <w:r w:rsidR="00FB6423">
              <w:t>s</w:t>
            </w:r>
            <w:r w:rsidRPr="00044B15">
              <w:t>ubclass</w:t>
            </w:r>
          </w:p>
        </w:tc>
        <w:tc>
          <w:tcPr>
            <w:tcW w:w="4556" w:type="dxa"/>
            <w:vAlign w:val="center"/>
          </w:tcPr>
          <w:p w14:paraId="4AEA168B" w14:textId="77777777" w:rsidR="00A512DD" w:rsidRDefault="00A512DD" w:rsidP="008A374C">
            <w:pPr>
              <w:pStyle w:val="NoSpacing"/>
            </w:pPr>
            <w:r w:rsidRPr="00044B15">
              <w:t>Optional</w:t>
            </w:r>
          </w:p>
          <w:p w14:paraId="116FAFA3" w14:textId="77777777" w:rsidR="00A512DD" w:rsidRPr="00044B15" w:rsidRDefault="00A512DD" w:rsidP="008A374C">
            <w:pPr>
              <w:pStyle w:val="NoSpacing"/>
            </w:pPr>
            <w:r w:rsidRPr="00044B15">
              <w:t>Maximum field length</w:t>
            </w:r>
            <w:r>
              <w:t xml:space="preserve"> = </w:t>
            </w:r>
            <w:r w:rsidRPr="00044B15">
              <w:t>10</w:t>
            </w:r>
          </w:p>
        </w:tc>
      </w:tr>
      <w:tr w:rsidR="00A512DD" w:rsidRPr="00044B15" w14:paraId="11363896" w14:textId="77777777" w:rsidTr="00EA4E42">
        <w:trPr>
          <w:cantSplit/>
        </w:trPr>
        <w:tc>
          <w:tcPr>
            <w:tcW w:w="1016" w:type="dxa"/>
            <w:vAlign w:val="center"/>
          </w:tcPr>
          <w:p w14:paraId="2F028D96" w14:textId="77777777" w:rsidR="00A512DD" w:rsidRPr="00044B15" w:rsidRDefault="00A512DD" w:rsidP="00BA5956">
            <w:pPr>
              <w:pStyle w:val="NoSpacing"/>
              <w:jc w:val="center"/>
            </w:pPr>
            <w:r>
              <w:lastRenderedPageBreak/>
              <w:t>56</w:t>
            </w:r>
          </w:p>
        </w:tc>
        <w:tc>
          <w:tcPr>
            <w:tcW w:w="1134" w:type="dxa"/>
            <w:vAlign w:val="center"/>
          </w:tcPr>
          <w:p w14:paraId="0FFE9234" w14:textId="77777777" w:rsidR="00A512DD" w:rsidRPr="00044B15" w:rsidRDefault="00A512DD" w:rsidP="00BA5956">
            <w:pPr>
              <w:pStyle w:val="NoSpacing"/>
              <w:jc w:val="center"/>
            </w:pPr>
            <w:r>
              <w:t>BD</w:t>
            </w:r>
          </w:p>
        </w:tc>
        <w:tc>
          <w:tcPr>
            <w:tcW w:w="2693" w:type="dxa"/>
            <w:vAlign w:val="center"/>
          </w:tcPr>
          <w:p w14:paraId="343B9F25" w14:textId="0C9BD6EB" w:rsidR="00A512DD" w:rsidRPr="00044B15" w:rsidRDefault="00A512DD" w:rsidP="00BA5956">
            <w:pPr>
              <w:pStyle w:val="NoSpacing"/>
            </w:pPr>
            <w:r w:rsidRPr="00044B15">
              <w:t xml:space="preserve">Arrival </w:t>
            </w:r>
            <w:r w:rsidR="00FB6423">
              <w:t>d</w:t>
            </w:r>
            <w:r w:rsidRPr="00044B15">
              <w:t>ate</w:t>
            </w:r>
          </w:p>
        </w:tc>
        <w:tc>
          <w:tcPr>
            <w:tcW w:w="4556" w:type="dxa"/>
            <w:vAlign w:val="center"/>
          </w:tcPr>
          <w:p w14:paraId="6E552881" w14:textId="77777777" w:rsidR="00A512DD" w:rsidRDefault="00A512DD" w:rsidP="008A374C">
            <w:pPr>
              <w:pStyle w:val="NoSpacing"/>
            </w:pPr>
            <w:r w:rsidRPr="00044B15">
              <w:t>Optional</w:t>
            </w:r>
          </w:p>
          <w:p w14:paraId="53FFC370" w14:textId="3711AE57" w:rsidR="00A512DD" w:rsidRPr="00044B15" w:rsidRDefault="00A512DD" w:rsidP="008A374C">
            <w:pPr>
              <w:pStyle w:val="NoSpacing"/>
            </w:pPr>
            <w:r w:rsidRPr="00044B15">
              <w:t xml:space="preserve">Mandatory, if </w:t>
            </w:r>
            <w:r w:rsidR="00FB6423">
              <w:t>v</w:t>
            </w:r>
            <w:r w:rsidRPr="00044B15">
              <w:t xml:space="preserve">isa </w:t>
            </w:r>
            <w:r w:rsidR="00FB6423">
              <w:t>s</w:t>
            </w:r>
            <w:r w:rsidRPr="00044B15">
              <w:t xml:space="preserve">ubclass supplied (field </w:t>
            </w:r>
            <w:r>
              <w:t>#55</w:t>
            </w:r>
            <w:r w:rsidRPr="00044B15">
              <w:t>)</w:t>
            </w:r>
          </w:p>
          <w:p w14:paraId="15F99328" w14:textId="3C5A0896" w:rsidR="00A512DD" w:rsidRPr="00044B15" w:rsidRDefault="00A512DD" w:rsidP="008A374C">
            <w:pPr>
              <w:pStyle w:val="NoSpacing"/>
            </w:pPr>
            <w:r w:rsidRPr="00044B15">
              <w:t>Maximum field length</w:t>
            </w:r>
            <w:r>
              <w:t xml:space="preserve"> = </w:t>
            </w:r>
            <w:r w:rsidR="00FB6423">
              <w:t>8</w:t>
            </w:r>
          </w:p>
          <w:p w14:paraId="228F157D" w14:textId="77777777" w:rsidR="00A512DD" w:rsidRDefault="00A512DD" w:rsidP="008A374C">
            <w:pPr>
              <w:pStyle w:val="NoSpacing"/>
            </w:pPr>
            <w:r>
              <w:t xml:space="preserve">Must be valid past </w:t>
            </w:r>
            <w:proofErr w:type="gramStart"/>
            <w:r>
              <w:t>date</w:t>
            </w:r>
            <w:proofErr w:type="gramEnd"/>
          </w:p>
          <w:p w14:paraId="6638197A" w14:textId="6508392F" w:rsidR="00A512DD" w:rsidRPr="00044B15" w:rsidRDefault="00FB6423" w:rsidP="008A374C">
            <w:pPr>
              <w:pStyle w:val="NoSpacing"/>
            </w:pPr>
            <w:r>
              <w:t xml:space="preserve">In </w:t>
            </w:r>
            <w:r w:rsidR="00A512DD" w:rsidRPr="00044B15">
              <w:t>dd</w:t>
            </w:r>
            <w:r w:rsidR="00A512DD">
              <w:t>/</w:t>
            </w:r>
            <w:r w:rsidR="00A512DD" w:rsidRPr="00044B15">
              <w:t>mm</w:t>
            </w:r>
            <w:r w:rsidR="00A512DD">
              <w:t>/</w:t>
            </w:r>
            <w:proofErr w:type="spellStart"/>
            <w:r w:rsidR="00A512DD" w:rsidRPr="00044B15">
              <w:t>yyyy</w:t>
            </w:r>
            <w:proofErr w:type="spellEnd"/>
            <w:r w:rsidRPr="00044B15">
              <w:t xml:space="preserve"> </w:t>
            </w:r>
            <w:r>
              <w:t>f</w:t>
            </w:r>
            <w:r w:rsidRPr="00044B15">
              <w:t>ormat</w:t>
            </w:r>
          </w:p>
        </w:tc>
      </w:tr>
      <w:tr w:rsidR="00A512DD" w:rsidRPr="00044B15" w14:paraId="72D41B5E" w14:textId="77777777" w:rsidTr="00EA4E42">
        <w:trPr>
          <w:cantSplit/>
        </w:trPr>
        <w:tc>
          <w:tcPr>
            <w:tcW w:w="1016" w:type="dxa"/>
            <w:vAlign w:val="center"/>
          </w:tcPr>
          <w:p w14:paraId="68258F1B" w14:textId="77777777" w:rsidR="00A512DD" w:rsidRPr="00044B15" w:rsidRDefault="00A512DD" w:rsidP="00BA5956">
            <w:pPr>
              <w:pStyle w:val="NoSpacing"/>
              <w:jc w:val="center"/>
            </w:pPr>
            <w:r>
              <w:t>57</w:t>
            </w:r>
          </w:p>
        </w:tc>
        <w:tc>
          <w:tcPr>
            <w:tcW w:w="1134" w:type="dxa"/>
            <w:vAlign w:val="center"/>
          </w:tcPr>
          <w:p w14:paraId="03EFFCFE" w14:textId="77777777" w:rsidR="00A512DD" w:rsidRPr="00044B15" w:rsidRDefault="00A512DD" w:rsidP="00BA5956">
            <w:pPr>
              <w:pStyle w:val="NoSpacing"/>
              <w:jc w:val="center"/>
            </w:pPr>
            <w:r>
              <w:t>BE</w:t>
            </w:r>
          </w:p>
        </w:tc>
        <w:tc>
          <w:tcPr>
            <w:tcW w:w="2693" w:type="dxa"/>
            <w:vAlign w:val="center"/>
          </w:tcPr>
          <w:p w14:paraId="28C94B41" w14:textId="77777777" w:rsidR="00A512DD" w:rsidRPr="00044B15" w:rsidRDefault="00A512DD" w:rsidP="00BA5956">
            <w:pPr>
              <w:pStyle w:val="NoSpacing"/>
            </w:pPr>
            <w:r w:rsidRPr="00044B15">
              <w:t>VET USI</w:t>
            </w:r>
          </w:p>
        </w:tc>
        <w:tc>
          <w:tcPr>
            <w:tcW w:w="4556" w:type="dxa"/>
            <w:vAlign w:val="center"/>
          </w:tcPr>
          <w:p w14:paraId="4D58D22E" w14:textId="77777777" w:rsidR="00A512DD" w:rsidRPr="00044B15" w:rsidRDefault="00A512DD" w:rsidP="008A374C">
            <w:pPr>
              <w:pStyle w:val="NoSpacing"/>
            </w:pPr>
            <w:r w:rsidRPr="00044B15">
              <w:t>Optional</w:t>
            </w:r>
          </w:p>
          <w:p w14:paraId="6384192F" w14:textId="77777777" w:rsidR="00A512DD" w:rsidRPr="00044B15" w:rsidRDefault="00A512DD" w:rsidP="008A374C">
            <w:pPr>
              <w:pStyle w:val="NoSpacing"/>
            </w:pPr>
            <w:r w:rsidRPr="00044B15">
              <w:t>Maximum field length</w:t>
            </w:r>
            <w:r>
              <w:t xml:space="preserve"> = </w:t>
            </w:r>
            <w:r w:rsidRPr="00044B15">
              <w:t>10</w:t>
            </w:r>
          </w:p>
          <w:p w14:paraId="5DC6FE2F" w14:textId="77777777" w:rsidR="00A512DD" w:rsidRPr="00044B15" w:rsidRDefault="00A512DD" w:rsidP="008A374C">
            <w:pPr>
              <w:pStyle w:val="NoSpacing"/>
            </w:pPr>
            <w:r w:rsidRPr="00044B15">
              <w:t>Alphanumeric</w:t>
            </w:r>
          </w:p>
          <w:p w14:paraId="3612304F" w14:textId="03106D99" w:rsidR="00A512DD" w:rsidRPr="00044B15" w:rsidRDefault="00A512DD" w:rsidP="008A374C">
            <w:pPr>
              <w:pStyle w:val="NoSpacing"/>
            </w:pPr>
            <w:r w:rsidRPr="00044B15">
              <w:t xml:space="preserve">VET </w:t>
            </w:r>
            <w:r w:rsidR="00FB6423">
              <w:t>U</w:t>
            </w:r>
            <w:r>
              <w:t xml:space="preserve">nique </w:t>
            </w:r>
            <w:r w:rsidR="00FB6423">
              <w:t>S</w:t>
            </w:r>
            <w:r>
              <w:t xml:space="preserve">tudent </w:t>
            </w:r>
            <w:r w:rsidR="00FB6423">
              <w:t>I</w:t>
            </w:r>
            <w:r>
              <w:t>dentifier</w:t>
            </w:r>
            <w:r w:rsidRPr="00044B15">
              <w:t xml:space="preserve"> </w:t>
            </w:r>
            <w:r w:rsidR="00FB6423">
              <w:t xml:space="preserve">(USI) </w:t>
            </w:r>
            <w:r w:rsidRPr="00044B15">
              <w:t>is required for unit of competency result to contribut</w:t>
            </w:r>
            <w:r>
              <w:t>e towards the WACE requirements</w:t>
            </w:r>
          </w:p>
        </w:tc>
      </w:tr>
      <w:tr w:rsidR="00A512DD" w:rsidRPr="00044B15" w14:paraId="3586892B" w14:textId="77777777" w:rsidTr="00EA4E42">
        <w:trPr>
          <w:cantSplit/>
        </w:trPr>
        <w:tc>
          <w:tcPr>
            <w:tcW w:w="1016" w:type="dxa"/>
            <w:vAlign w:val="center"/>
          </w:tcPr>
          <w:p w14:paraId="4E2AC8BA" w14:textId="77777777" w:rsidR="00A512DD" w:rsidRPr="00044B15" w:rsidRDefault="00A512DD" w:rsidP="00BA5956">
            <w:pPr>
              <w:pStyle w:val="NoSpacing"/>
              <w:jc w:val="center"/>
            </w:pPr>
            <w:r>
              <w:t>58</w:t>
            </w:r>
          </w:p>
        </w:tc>
        <w:tc>
          <w:tcPr>
            <w:tcW w:w="1134" w:type="dxa"/>
            <w:vAlign w:val="center"/>
          </w:tcPr>
          <w:p w14:paraId="5A6370D8" w14:textId="77777777" w:rsidR="00A512DD" w:rsidRPr="00044B15" w:rsidRDefault="00A512DD" w:rsidP="00BA5956">
            <w:pPr>
              <w:pStyle w:val="NoSpacing"/>
              <w:jc w:val="center"/>
            </w:pPr>
            <w:r>
              <w:t>BF</w:t>
            </w:r>
          </w:p>
        </w:tc>
        <w:tc>
          <w:tcPr>
            <w:tcW w:w="2693" w:type="dxa"/>
            <w:vAlign w:val="center"/>
          </w:tcPr>
          <w:p w14:paraId="33ECF02D" w14:textId="1D677610" w:rsidR="00A512DD" w:rsidRPr="00044B15" w:rsidRDefault="00A512DD" w:rsidP="00BA5956">
            <w:pPr>
              <w:pStyle w:val="NoSpacing"/>
            </w:pPr>
            <w:r>
              <w:t xml:space="preserve">Parent 1 </w:t>
            </w:r>
            <w:r w:rsidR="007E64BD">
              <w:t>s</w:t>
            </w:r>
            <w:r>
              <w:t xml:space="preserve">chool </w:t>
            </w:r>
            <w:r w:rsidR="007E64BD">
              <w:t>e</w:t>
            </w:r>
            <w:r>
              <w:t>ducation</w:t>
            </w:r>
          </w:p>
        </w:tc>
        <w:tc>
          <w:tcPr>
            <w:tcW w:w="4556" w:type="dxa"/>
            <w:vAlign w:val="center"/>
          </w:tcPr>
          <w:p w14:paraId="23C6C2CB" w14:textId="2529139D" w:rsidR="00A512DD" w:rsidRDefault="00A512DD" w:rsidP="008A374C">
            <w:pPr>
              <w:pStyle w:val="NoSpacing"/>
            </w:pPr>
            <w:r>
              <w:t>Mandatory Years K</w:t>
            </w:r>
            <w:r w:rsidR="007E64BD">
              <w:t>–</w:t>
            </w:r>
            <w:r>
              <w:t>9</w:t>
            </w:r>
          </w:p>
          <w:p w14:paraId="1B2BB46C" w14:textId="33E232AC" w:rsidR="00A512DD" w:rsidRDefault="00A512DD" w:rsidP="008A374C">
            <w:pPr>
              <w:pStyle w:val="NoSpacing"/>
            </w:pPr>
            <w:r>
              <w:t>Optional Years 10</w:t>
            </w:r>
            <w:r w:rsidR="007E64BD">
              <w:t>–</w:t>
            </w:r>
            <w:r>
              <w:t>12</w:t>
            </w:r>
          </w:p>
          <w:p w14:paraId="76B5626E" w14:textId="77777777" w:rsidR="00A512DD" w:rsidRPr="00044B15" w:rsidRDefault="00A512DD" w:rsidP="008A374C">
            <w:pPr>
              <w:pStyle w:val="NoSpacing"/>
            </w:pPr>
            <w:r w:rsidRPr="00044B15">
              <w:t>Maximum field length</w:t>
            </w:r>
            <w:r>
              <w:t xml:space="preserve"> = </w:t>
            </w:r>
            <w:r w:rsidRPr="00044B15">
              <w:t>1</w:t>
            </w:r>
          </w:p>
          <w:p w14:paraId="278E15F1" w14:textId="77777777" w:rsidR="00A512DD" w:rsidRDefault="00A512DD" w:rsidP="008A374C">
            <w:pPr>
              <w:pStyle w:val="NoSpacing"/>
            </w:pPr>
            <w:r>
              <w:t>0 = Not stated/unknown</w:t>
            </w:r>
          </w:p>
          <w:p w14:paraId="10EC7B52" w14:textId="77777777" w:rsidR="00A512DD" w:rsidRDefault="00A512DD" w:rsidP="008A374C">
            <w:pPr>
              <w:pStyle w:val="NoSpacing"/>
            </w:pPr>
            <w:r>
              <w:t>1 = Year 9 or equivalent or below</w:t>
            </w:r>
          </w:p>
          <w:p w14:paraId="5B43B82D" w14:textId="77777777" w:rsidR="00A512DD" w:rsidRDefault="00A512DD" w:rsidP="008A374C">
            <w:pPr>
              <w:pStyle w:val="NoSpacing"/>
            </w:pPr>
            <w:r>
              <w:t>2 = Year 10 or equivalent</w:t>
            </w:r>
          </w:p>
          <w:p w14:paraId="4FFD89D0" w14:textId="77777777" w:rsidR="00A512DD" w:rsidRDefault="00A512DD" w:rsidP="008A374C">
            <w:pPr>
              <w:pStyle w:val="NoSpacing"/>
            </w:pPr>
            <w:r>
              <w:t>3 = Year 11 or equivalent</w:t>
            </w:r>
          </w:p>
          <w:p w14:paraId="4C9CC6E1" w14:textId="77777777" w:rsidR="00A512DD" w:rsidRPr="00044B15" w:rsidRDefault="00A512DD" w:rsidP="008A374C">
            <w:pPr>
              <w:pStyle w:val="NoSpacing"/>
            </w:pPr>
            <w:r>
              <w:t>4 = Year 12 or equivalent</w:t>
            </w:r>
          </w:p>
        </w:tc>
      </w:tr>
      <w:tr w:rsidR="00A512DD" w:rsidRPr="00044B15" w14:paraId="78B95F6E" w14:textId="77777777" w:rsidTr="00EA4E42">
        <w:trPr>
          <w:cantSplit/>
        </w:trPr>
        <w:tc>
          <w:tcPr>
            <w:tcW w:w="1016" w:type="dxa"/>
            <w:vAlign w:val="center"/>
          </w:tcPr>
          <w:p w14:paraId="054911E3" w14:textId="77777777" w:rsidR="00A512DD" w:rsidRPr="00044B15" w:rsidRDefault="00A512DD" w:rsidP="00BA5956">
            <w:pPr>
              <w:pStyle w:val="NoSpacing"/>
              <w:jc w:val="center"/>
            </w:pPr>
            <w:r w:rsidRPr="00044B15">
              <w:t>59</w:t>
            </w:r>
          </w:p>
        </w:tc>
        <w:tc>
          <w:tcPr>
            <w:tcW w:w="1134" w:type="dxa"/>
            <w:vAlign w:val="center"/>
          </w:tcPr>
          <w:p w14:paraId="5F3FEE15" w14:textId="77777777" w:rsidR="00A512DD" w:rsidRPr="00044B15" w:rsidRDefault="00A512DD" w:rsidP="00BA5956">
            <w:pPr>
              <w:pStyle w:val="NoSpacing"/>
              <w:jc w:val="center"/>
            </w:pPr>
            <w:r w:rsidRPr="00044B15">
              <w:t>BG</w:t>
            </w:r>
          </w:p>
        </w:tc>
        <w:tc>
          <w:tcPr>
            <w:tcW w:w="2693" w:type="dxa"/>
            <w:vAlign w:val="center"/>
          </w:tcPr>
          <w:p w14:paraId="329D7372" w14:textId="39D84CB1" w:rsidR="00A512DD" w:rsidRDefault="00A512DD" w:rsidP="00BA5956">
            <w:pPr>
              <w:pStyle w:val="NoSpacing"/>
            </w:pPr>
            <w:r>
              <w:t xml:space="preserve">Parent 1 </w:t>
            </w:r>
            <w:r w:rsidR="007E64BD">
              <w:t>n</w:t>
            </w:r>
            <w:r>
              <w:t xml:space="preserve">on-school </w:t>
            </w:r>
            <w:r w:rsidR="007E64BD">
              <w:t>e</w:t>
            </w:r>
            <w:r>
              <w:t>ducation</w:t>
            </w:r>
          </w:p>
        </w:tc>
        <w:tc>
          <w:tcPr>
            <w:tcW w:w="4556" w:type="dxa"/>
            <w:vAlign w:val="center"/>
          </w:tcPr>
          <w:p w14:paraId="5D62B1C2" w14:textId="3A02F998" w:rsidR="00A512DD" w:rsidRDefault="00A512DD" w:rsidP="008A374C">
            <w:pPr>
              <w:pStyle w:val="NoSpacing"/>
            </w:pPr>
            <w:r>
              <w:t>Mandatory Years K</w:t>
            </w:r>
            <w:r w:rsidR="007E64BD">
              <w:t>–</w:t>
            </w:r>
            <w:r>
              <w:t>9</w:t>
            </w:r>
          </w:p>
          <w:p w14:paraId="2E4A350C" w14:textId="1F2E0726" w:rsidR="00A512DD" w:rsidRDefault="00A512DD" w:rsidP="008A374C">
            <w:pPr>
              <w:pStyle w:val="NoSpacing"/>
            </w:pPr>
            <w:r>
              <w:t>Optional Years 10</w:t>
            </w:r>
            <w:r w:rsidR="007E64BD">
              <w:t>–</w:t>
            </w:r>
            <w:r>
              <w:t>12</w:t>
            </w:r>
          </w:p>
          <w:p w14:paraId="6FE1D177" w14:textId="77777777" w:rsidR="00A512DD" w:rsidRPr="00044B15" w:rsidRDefault="00A512DD" w:rsidP="008A374C">
            <w:pPr>
              <w:pStyle w:val="NoSpacing"/>
            </w:pPr>
            <w:r w:rsidRPr="00044B15">
              <w:t>Maximum field length</w:t>
            </w:r>
            <w:r>
              <w:t xml:space="preserve"> = </w:t>
            </w:r>
            <w:r w:rsidRPr="00044B15">
              <w:t>1</w:t>
            </w:r>
          </w:p>
          <w:p w14:paraId="452DC6B4" w14:textId="77777777" w:rsidR="00A512DD" w:rsidRDefault="00A512DD" w:rsidP="008A374C">
            <w:pPr>
              <w:pStyle w:val="NoSpacing"/>
            </w:pPr>
            <w:r>
              <w:t>0 = Not stated/unknown</w:t>
            </w:r>
          </w:p>
          <w:p w14:paraId="082CC6A1" w14:textId="77777777" w:rsidR="00A512DD" w:rsidRDefault="00A512DD" w:rsidP="008A374C">
            <w:pPr>
              <w:pStyle w:val="NoSpacing"/>
            </w:pPr>
            <w:r>
              <w:t>5 = Certificate I to IV (including trades)</w:t>
            </w:r>
          </w:p>
          <w:p w14:paraId="38CCBCCB" w14:textId="77777777" w:rsidR="00A512DD" w:rsidRDefault="00A512DD" w:rsidP="008A374C">
            <w:pPr>
              <w:pStyle w:val="NoSpacing"/>
            </w:pPr>
            <w:r>
              <w:t>6 = Diploma/Advanced Diploma</w:t>
            </w:r>
          </w:p>
          <w:p w14:paraId="21739B54" w14:textId="43D508DB" w:rsidR="00A512DD" w:rsidRDefault="00A512DD" w:rsidP="008A374C">
            <w:pPr>
              <w:pStyle w:val="NoSpacing"/>
            </w:pPr>
            <w:r>
              <w:t xml:space="preserve">7 = </w:t>
            </w:r>
            <w:proofErr w:type="gramStart"/>
            <w:r>
              <w:t xml:space="preserve">Bachelor </w:t>
            </w:r>
            <w:r w:rsidR="007E64BD">
              <w:t>D</w:t>
            </w:r>
            <w:r>
              <w:t>egree</w:t>
            </w:r>
            <w:proofErr w:type="gramEnd"/>
            <w:r>
              <w:t xml:space="preserve"> or higher</w:t>
            </w:r>
          </w:p>
          <w:p w14:paraId="6B1AA859" w14:textId="77777777" w:rsidR="00A512DD" w:rsidRPr="00044B15" w:rsidRDefault="00A512DD" w:rsidP="008A374C">
            <w:pPr>
              <w:pStyle w:val="NoSpacing"/>
            </w:pPr>
            <w:r>
              <w:t>8 = No non-school education</w:t>
            </w:r>
          </w:p>
        </w:tc>
      </w:tr>
      <w:tr w:rsidR="00A512DD" w:rsidRPr="00044B15" w14:paraId="5DDF84D4" w14:textId="77777777" w:rsidTr="00EA4E42">
        <w:trPr>
          <w:cantSplit/>
        </w:trPr>
        <w:tc>
          <w:tcPr>
            <w:tcW w:w="1016" w:type="dxa"/>
            <w:vAlign w:val="center"/>
          </w:tcPr>
          <w:p w14:paraId="7A8EFDF6" w14:textId="77777777" w:rsidR="00A512DD" w:rsidRPr="00044B15" w:rsidRDefault="00A512DD" w:rsidP="00BA5956">
            <w:pPr>
              <w:pStyle w:val="NoSpacing"/>
              <w:jc w:val="center"/>
            </w:pPr>
            <w:r w:rsidRPr="00044B15">
              <w:t>60</w:t>
            </w:r>
          </w:p>
        </w:tc>
        <w:tc>
          <w:tcPr>
            <w:tcW w:w="1134" w:type="dxa"/>
            <w:vAlign w:val="center"/>
          </w:tcPr>
          <w:p w14:paraId="5AB1C213" w14:textId="77777777" w:rsidR="00A512DD" w:rsidRPr="00044B15" w:rsidRDefault="00A512DD" w:rsidP="00BA5956">
            <w:pPr>
              <w:pStyle w:val="NoSpacing"/>
              <w:jc w:val="center"/>
            </w:pPr>
            <w:r w:rsidRPr="00044B15">
              <w:t>BH</w:t>
            </w:r>
          </w:p>
        </w:tc>
        <w:tc>
          <w:tcPr>
            <w:tcW w:w="2693" w:type="dxa"/>
            <w:vAlign w:val="center"/>
          </w:tcPr>
          <w:p w14:paraId="706F288B" w14:textId="5EC1A168" w:rsidR="00A512DD" w:rsidRDefault="00A512DD" w:rsidP="00BA5956">
            <w:pPr>
              <w:pStyle w:val="NoSpacing"/>
            </w:pPr>
            <w:r>
              <w:t xml:space="preserve">Parent 1 </w:t>
            </w:r>
            <w:r w:rsidR="007E64BD">
              <w:t>o</w:t>
            </w:r>
            <w:r>
              <w:t>ccupation</w:t>
            </w:r>
          </w:p>
        </w:tc>
        <w:tc>
          <w:tcPr>
            <w:tcW w:w="4556" w:type="dxa"/>
            <w:vAlign w:val="center"/>
          </w:tcPr>
          <w:p w14:paraId="73734DEF" w14:textId="455A098B" w:rsidR="00A512DD" w:rsidRDefault="00A512DD" w:rsidP="008A374C">
            <w:pPr>
              <w:pStyle w:val="NoSpacing"/>
            </w:pPr>
            <w:r>
              <w:t>Mandatory Years K</w:t>
            </w:r>
            <w:r w:rsidR="007E64BD">
              <w:t>–</w:t>
            </w:r>
            <w:r>
              <w:t>9</w:t>
            </w:r>
          </w:p>
          <w:p w14:paraId="2981CA54" w14:textId="2A2CEF84" w:rsidR="00A512DD" w:rsidRDefault="00A512DD" w:rsidP="008A374C">
            <w:pPr>
              <w:pStyle w:val="NoSpacing"/>
            </w:pPr>
            <w:r>
              <w:t>Optional Years 10</w:t>
            </w:r>
            <w:r w:rsidR="007E64BD">
              <w:t>–</w:t>
            </w:r>
            <w:r>
              <w:t>12</w:t>
            </w:r>
          </w:p>
          <w:p w14:paraId="733BBFC5" w14:textId="77777777" w:rsidR="00A512DD" w:rsidRPr="00044B15" w:rsidRDefault="00A512DD" w:rsidP="008A374C">
            <w:pPr>
              <w:pStyle w:val="NoSpacing"/>
            </w:pPr>
            <w:r w:rsidRPr="00044B15">
              <w:t>Maximum field length</w:t>
            </w:r>
            <w:r>
              <w:t xml:space="preserve"> = </w:t>
            </w:r>
            <w:r w:rsidRPr="00044B15">
              <w:t>1</w:t>
            </w:r>
          </w:p>
          <w:p w14:paraId="5638DECD" w14:textId="77777777" w:rsidR="00A512DD" w:rsidRDefault="00A512DD" w:rsidP="008A374C">
            <w:pPr>
              <w:pStyle w:val="NoSpacing"/>
            </w:pPr>
            <w:r>
              <w:t>1 = Senior management</w:t>
            </w:r>
          </w:p>
          <w:p w14:paraId="5EC85096" w14:textId="77777777" w:rsidR="00A512DD" w:rsidRDefault="00A512DD" w:rsidP="008A374C">
            <w:pPr>
              <w:pStyle w:val="NoSpacing"/>
            </w:pPr>
            <w:r>
              <w:t>2 = Other business manager</w:t>
            </w:r>
          </w:p>
          <w:p w14:paraId="45C87CD5" w14:textId="77777777" w:rsidR="00A512DD" w:rsidRDefault="00A512DD" w:rsidP="008A374C">
            <w:pPr>
              <w:pStyle w:val="NoSpacing"/>
            </w:pPr>
            <w:r>
              <w:t>3 = Tradesperson, clerk, sales and service staff</w:t>
            </w:r>
          </w:p>
          <w:p w14:paraId="3769D843" w14:textId="77777777" w:rsidR="00A512DD" w:rsidRDefault="00A512DD" w:rsidP="008A374C">
            <w:pPr>
              <w:pStyle w:val="NoSpacing"/>
            </w:pPr>
            <w:r>
              <w:t>4 = Machine operator</w:t>
            </w:r>
          </w:p>
          <w:p w14:paraId="729A56DB" w14:textId="77777777" w:rsidR="00A512DD" w:rsidRDefault="00A512DD" w:rsidP="008A374C">
            <w:pPr>
              <w:pStyle w:val="NoSpacing"/>
            </w:pPr>
            <w:r>
              <w:t>8 = Not in paid work</w:t>
            </w:r>
          </w:p>
          <w:p w14:paraId="26030B91" w14:textId="77777777" w:rsidR="00A512DD" w:rsidRPr="00044B15" w:rsidRDefault="00A512DD" w:rsidP="008A374C">
            <w:pPr>
              <w:pStyle w:val="NoSpacing"/>
            </w:pPr>
            <w:r>
              <w:t>9 = Not stated/unknown</w:t>
            </w:r>
          </w:p>
        </w:tc>
      </w:tr>
      <w:tr w:rsidR="00A512DD" w:rsidRPr="00044B15" w14:paraId="2D432F06" w14:textId="77777777" w:rsidTr="00EA4E42">
        <w:trPr>
          <w:cantSplit/>
        </w:trPr>
        <w:tc>
          <w:tcPr>
            <w:tcW w:w="1016" w:type="dxa"/>
            <w:vAlign w:val="center"/>
          </w:tcPr>
          <w:p w14:paraId="62F799F9" w14:textId="77777777" w:rsidR="00A512DD" w:rsidRPr="00044B15" w:rsidRDefault="00A512DD" w:rsidP="00BA5956">
            <w:pPr>
              <w:pStyle w:val="NoSpacing"/>
              <w:jc w:val="center"/>
            </w:pPr>
            <w:r w:rsidRPr="00044B15">
              <w:t>61</w:t>
            </w:r>
          </w:p>
        </w:tc>
        <w:tc>
          <w:tcPr>
            <w:tcW w:w="1134" w:type="dxa"/>
            <w:vAlign w:val="center"/>
          </w:tcPr>
          <w:p w14:paraId="4FDAC0F2" w14:textId="77777777" w:rsidR="00A512DD" w:rsidRPr="00044B15" w:rsidRDefault="00A512DD" w:rsidP="00BA5956">
            <w:pPr>
              <w:pStyle w:val="NoSpacing"/>
              <w:jc w:val="center"/>
            </w:pPr>
            <w:r w:rsidRPr="00044B15">
              <w:t>BI</w:t>
            </w:r>
          </w:p>
        </w:tc>
        <w:tc>
          <w:tcPr>
            <w:tcW w:w="2693" w:type="dxa"/>
            <w:vAlign w:val="center"/>
          </w:tcPr>
          <w:p w14:paraId="1628D570" w14:textId="39C10F65" w:rsidR="00A512DD" w:rsidRDefault="00A512DD" w:rsidP="00BA5956">
            <w:pPr>
              <w:pStyle w:val="NoSpacing"/>
            </w:pPr>
            <w:r>
              <w:t xml:space="preserve">Parent 1 </w:t>
            </w:r>
            <w:r w:rsidR="007E64BD">
              <w:t>m</w:t>
            </w:r>
            <w:r>
              <w:t xml:space="preserve">ain </w:t>
            </w:r>
            <w:r w:rsidR="007E64BD">
              <w:t>l</w:t>
            </w:r>
            <w:r>
              <w:t xml:space="preserve">anguage </w:t>
            </w:r>
            <w:r w:rsidR="007E64BD">
              <w:t>o</w:t>
            </w:r>
            <w:r>
              <w:t xml:space="preserve">ther than English </w:t>
            </w:r>
            <w:r w:rsidR="007E64BD">
              <w:t>s</w:t>
            </w:r>
            <w:r>
              <w:t xml:space="preserve">poken at </w:t>
            </w:r>
            <w:r w:rsidR="007E64BD">
              <w:t>h</w:t>
            </w:r>
            <w:r>
              <w:t>ome</w:t>
            </w:r>
          </w:p>
        </w:tc>
        <w:tc>
          <w:tcPr>
            <w:tcW w:w="4556" w:type="dxa"/>
            <w:vAlign w:val="center"/>
          </w:tcPr>
          <w:p w14:paraId="3790F524" w14:textId="3E7863D8" w:rsidR="00A512DD" w:rsidRDefault="00A512DD" w:rsidP="008A374C">
            <w:pPr>
              <w:pStyle w:val="NoSpacing"/>
            </w:pPr>
            <w:r>
              <w:t>Mandatory Years K</w:t>
            </w:r>
            <w:r w:rsidR="007E64BD">
              <w:t>–</w:t>
            </w:r>
            <w:r>
              <w:t>9</w:t>
            </w:r>
          </w:p>
          <w:p w14:paraId="4F193C8B" w14:textId="2B9B1A41" w:rsidR="00A512DD" w:rsidRDefault="00A512DD" w:rsidP="008A374C">
            <w:pPr>
              <w:pStyle w:val="NoSpacing"/>
            </w:pPr>
            <w:r>
              <w:t>Optional Years 10</w:t>
            </w:r>
            <w:r w:rsidR="007E64BD">
              <w:t>–</w:t>
            </w:r>
            <w:r>
              <w:t>12</w:t>
            </w:r>
          </w:p>
          <w:p w14:paraId="163491DE" w14:textId="77777777" w:rsidR="00A512DD" w:rsidRPr="00044B15" w:rsidRDefault="00A512DD" w:rsidP="008A374C">
            <w:pPr>
              <w:pStyle w:val="NoSpacing"/>
            </w:pPr>
            <w:r w:rsidRPr="00044B15">
              <w:t>Maximum field length</w:t>
            </w:r>
            <w:r>
              <w:t xml:space="preserve"> = </w:t>
            </w:r>
            <w:r w:rsidRPr="00044B15">
              <w:t>4</w:t>
            </w:r>
          </w:p>
          <w:p w14:paraId="79CC9E4D" w14:textId="784AFFB5" w:rsidR="00A512DD" w:rsidRPr="00044B15" w:rsidRDefault="00A512DD" w:rsidP="008A374C">
            <w:pPr>
              <w:pStyle w:val="NoSpacing"/>
            </w:pPr>
            <w:r w:rsidRPr="00044B15">
              <w:t xml:space="preserve">Refer to the </w:t>
            </w:r>
          </w:p>
          <w:p w14:paraId="39E1FA11" w14:textId="7040C99F" w:rsidR="00A512DD" w:rsidRPr="00044B15" w:rsidRDefault="00610309" w:rsidP="008A374C">
            <w:pPr>
              <w:pStyle w:val="NoSpacing"/>
            </w:pPr>
            <w:hyperlink r:id="rId24" w:history="1">
              <w:r w:rsidR="007E64BD">
                <w:rPr>
                  <w:color w:val="410082"/>
                  <w:u w:val="single"/>
                </w:rPr>
                <w:t>Australian Standard Classification of Languages (https://www.voced.edu.au/content/ngv%3A20199)</w:t>
              </w:r>
            </w:hyperlink>
            <w:r w:rsidR="00A512DD" w:rsidRPr="00044B15">
              <w:t xml:space="preserve"> (1201</w:t>
            </w:r>
            <w:r w:rsidR="00A512DD">
              <w:t xml:space="preserve"> = </w:t>
            </w:r>
            <w:r w:rsidR="00A512DD" w:rsidRPr="00044B15">
              <w:t>English)</w:t>
            </w:r>
          </w:p>
        </w:tc>
      </w:tr>
      <w:tr w:rsidR="00A512DD" w:rsidRPr="00044B15" w14:paraId="7F438B7C" w14:textId="77777777" w:rsidTr="00EA4E42">
        <w:trPr>
          <w:cantSplit/>
        </w:trPr>
        <w:tc>
          <w:tcPr>
            <w:tcW w:w="1016" w:type="dxa"/>
            <w:vAlign w:val="center"/>
          </w:tcPr>
          <w:p w14:paraId="056FD2A6" w14:textId="77777777" w:rsidR="00A512DD" w:rsidRPr="00044B15" w:rsidRDefault="00A512DD" w:rsidP="00BA5956">
            <w:pPr>
              <w:pStyle w:val="NoSpacing"/>
              <w:jc w:val="center"/>
            </w:pPr>
            <w:r w:rsidRPr="00044B15">
              <w:t>62</w:t>
            </w:r>
          </w:p>
        </w:tc>
        <w:tc>
          <w:tcPr>
            <w:tcW w:w="1134" w:type="dxa"/>
            <w:vAlign w:val="center"/>
          </w:tcPr>
          <w:p w14:paraId="2DF0D923" w14:textId="77777777" w:rsidR="00A512DD" w:rsidRPr="00044B15" w:rsidRDefault="00A512DD" w:rsidP="00BA5956">
            <w:pPr>
              <w:pStyle w:val="NoSpacing"/>
              <w:jc w:val="center"/>
            </w:pPr>
            <w:r w:rsidRPr="00044B15">
              <w:t>BJ</w:t>
            </w:r>
          </w:p>
        </w:tc>
        <w:tc>
          <w:tcPr>
            <w:tcW w:w="2693" w:type="dxa"/>
            <w:vAlign w:val="center"/>
          </w:tcPr>
          <w:p w14:paraId="0BC6DB5A" w14:textId="5CE25094" w:rsidR="00A512DD" w:rsidRDefault="00A512DD" w:rsidP="00BA5956">
            <w:pPr>
              <w:pStyle w:val="NoSpacing"/>
            </w:pPr>
            <w:r>
              <w:t xml:space="preserve">Parent 2 </w:t>
            </w:r>
            <w:r w:rsidR="000845FF">
              <w:t>s</w:t>
            </w:r>
            <w:r>
              <w:t xml:space="preserve">chool </w:t>
            </w:r>
            <w:r w:rsidR="000845FF">
              <w:t>e</w:t>
            </w:r>
            <w:r>
              <w:t>ducation</w:t>
            </w:r>
          </w:p>
        </w:tc>
        <w:tc>
          <w:tcPr>
            <w:tcW w:w="4556" w:type="dxa"/>
            <w:vAlign w:val="center"/>
          </w:tcPr>
          <w:p w14:paraId="66D9B1AF" w14:textId="713A344D" w:rsidR="00A512DD" w:rsidRDefault="00A512DD" w:rsidP="008A374C">
            <w:pPr>
              <w:pStyle w:val="NoSpacing"/>
            </w:pPr>
            <w:r>
              <w:t>Mandatory Years K</w:t>
            </w:r>
            <w:r w:rsidR="000845FF">
              <w:t>–</w:t>
            </w:r>
            <w:r>
              <w:t>9</w:t>
            </w:r>
          </w:p>
          <w:p w14:paraId="488263EF" w14:textId="60F560E9" w:rsidR="00A512DD" w:rsidRDefault="00A512DD" w:rsidP="008A374C">
            <w:pPr>
              <w:pStyle w:val="NoSpacing"/>
            </w:pPr>
            <w:r>
              <w:t>Optional Years 10</w:t>
            </w:r>
            <w:r w:rsidR="000845FF">
              <w:t>–</w:t>
            </w:r>
            <w:r>
              <w:t>12</w:t>
            </w:r>
          </w:p>
          <w:p w14:paraId="4D40AE1A" w14:textId="77777777" w:rsidR="00A512DD" w:rsidRPr="00044B15" w:rsidRDefault="00A512DD" w:rsidP="008A374C">
            <w:pPr>
              <w:pStyle w:val="NoSpacing"/>
            </w:pPr>
            <w:r w:rsidRPr="00044B15">
              <w:t>Maximum field length</w:t>
            </w:r>
            <w:r>
              <w:t xml:space="preserve"> = </w:t>
            </w:r>
            <w:r w:rsidRPr="00044B15">
              <w:t>1</w:t>
            </w:r>
          </w:p>
          <w:p w14:paraId="4563F2F6" w14:textId="77777777" w:rsidR="00A512DD" w:rsidRDefault="00A512DD" w:rsidP="008A374C">
            <w:pPr>
              <w:pStyle w:val="NoSpacing"/>
            </w:pPr>
            <w:r>
              <w:t>0 = Not stated/unknown</w:t>
            </w:r>
          </w:p>
          <w:p w14:paraId="266CA734" w14:textId="77777777" w:rsidR="00A512DD" w:rsidRDefault="00A512DD" w:rsidP="008A374C">
            <w:pPr>
              <w:pStyle w:val="NoSpacing"/>
            </w:pPr>
            <w:r>
              <w:t>1 = Year 9 or equivalent or below</w:t>
            </w:r>
          </w:p>
          <w:p w14:paraId="31573595" w14:textId="77777777" w:rsidR="00A512DD" w:rsidRDefault="00A512DD" w:rsidP="008A374C">
            <w:pPr>
              <w:pStyle w:val="NoSpacing"/>
            </w:pPr>
            <w:r>
              <w:t>2 = Year 10 or equivalent</w:t>
            </w:r>
          </w:p>
          <w:p w14:paraId="79AF57BD" w14:textId="77777777" w:rsidR="00A512DD" w:rsidRDefault="00A512DD" w:rsidP="008A374C">
            <w:pPr>
              <w:pStyle w:val="NoSpacing"/>
            </w:pPr>
            <w:r>
              <w:t>3 = Year 11 or equivalent</w:t>
            </w:r>
          </w:p>
          <w:p w14:paraId="56C5D9DB" w14:textId="77777777" w:rsidR="00A512DD" w:rsidRPr="00044B15" w:rsidRDefault="00A512DD" w:rsidP="008A374C">
            <w:pPr>
              <w:pStyle w:val="NoSpacing"/>
            </w:pPr>
            <w:r>
              <w:t>4 = Year 12 or equivalent</w:t>
            </w:r>
          </w:p>
        </w:tc>
      </w:tr>
      <w:tr w:rsidR="00A512DD" w:rsidRPr="00044B15" w14:paraId="713343FE" w14:textId="77777777" w:rsidTr="00EA4E42">
        <w:trPr>
          <w:cantSplit/>
        </w:trPr>
        <w:tc>
          <w:tcPr>
            <w:tcW w:w="1016" w:type="dxa"/>
            <w:vAlign w:val="center"/>
          </w:tcPr>
          <w:p w14:paraId="5D4B0796" w14:textId="77777777" w:rsidR="00A512DD" w:rsidRPr="00044B15" w:rsidRDefault="00A512DD" w:rsidP="00BA5956">
            <w:pPr>
              <w:pStyle w:val="NoSpacing"/>
              <w:jc w:val="center"/>
            </w:pPr>
            <w:r>
              <w:lastRenderedPageBreak/>
              <w:t>63</w:t>
            </w:r>
          </w:p>
        </w:tc>
        <w:tc>
          <w:tcPr>
            <w:tcW w:w="1134" w:type="dxa"/>
            <w:vAlign w:val="center"/>
          </w:tcPr>
          <w:p w14:paraId="226EE2EE" w14:textId="77777777" w:rsidR="00A512DD" w:rsidRPr="00044B15" w:rsidRDefault="00A512DD" w:rsidP="00BA5956">
            <w:pPr>
              <w:pStyle w:val="NoSpacing"/>
              <w:jc w:val="center"/>
            </w:pPr>
            <w:r>
              <w:t>BK</w:t>
            </w:r>
          </w:p>
        </w:tc>
        <w:tc>
          <w:tcPr>
            <w:tcW w:w="2693" w:type="dxa"/>
            <w:vAlign w:val="center"/>
          </w:tcPr>
          <w:p w14:paraId="13048B59" w14:textId="7EC8D04C" w:rsidR="00A512DD" w:rsidRDefault="00A512DD" w:rsidP="00BA5956">
            <w:pPr>
              <w:pStyle w:val="NoSpacing"/>
            </w:pPr>
            <w:r>
              <w:t xml:space="preserve">Parent 2 </w:t>
            </w:r>
            <w:r w:rsidR="000845FF">
              <w:t>n</w:t>
            </w:r>
            <w:r>
              <w:t xml:space="preserve">on-school </w:t>
            </w:r>
            <w:r w:rsidR="000845FF">
              <w:t>e</w:t>
            </w:r>
            <w:r>
              <w:t>ducation</w:t>
            </w:r>
          </w:p>
        </w:tc>
        <w:tc>
          <w:tcPr>
            <w:tcW w:w="4556" w:type="dxa"/>
            <w:vAlign w:val="center"/>
          </w:tcPr>
          <w:p w14:paraId="3062825D" w14:textId="78EBEA5E" w:rsidR="00A512DD" w:rsidRDefault="00A512DD" w:rsidP="008A374C">
            <w:pPr>
              <w:pStyle w:val="NoSpacing"/>
            </w:pPr>
            <w:r>
              <w:t>Mandatory Years K</w:t>
            </w:r>
            <w:r w:rsidR="000845FF">
              <w:t>–</w:t>
            </w:r>
            <w:r>
              <w:t>9</w:t>
            </w:r>
          </w:p>
          <w:p w14:paraId="4E3009FE" w14:textId="0D8B149C" w:rsidR="00A512DD" w:rsidRDefault="00A512DD" w:rsidP="008A374C">
            <w:pPr>
              <w:pStyle w:val="NoSpacing"/>
            </w:pPr>
            <w:r>
              <w:t>Optional Years 10</w:t>
            </w:r>
            <w:r w:rsidR="000845FF">
              <w:t>–</w:t>
            </w:r>
            <w:r>
              <w:t>12</w:t>
            </w:r>
          </w:p>
          <w:p w14:paraId="23FC37CE" w14:textId="77777777" w:rsidR="00A512DD" w:rsidRPr="00044B15" w:rsidRDefault="00A512DD" w:rsidP="008A374C">
            <w:pPr>
              <w:pStyle w:val="NoSpacing"/>
            </w:pPr>
            <w:r w:rsidRPr="00044B15">
              <w:t>Maximum field length</w:t>
            </w:r>
            <w:r>
              <w:t xml:space="preserve"> = </w:t>
            </w:r>
            <w:r w:rsidRPr="00044B15">
              <w:t>1</w:t>
            </w:r>
          </w:p>
          <w:p w14:paraId="1DF5AE35" w14:textId="77777777" w:rsidR="00A512DD" w:rsidRDefault="00A512DD" w:rsidP="008A374C">
            <w:pPr>
              <w:pStyle w:val="NoSpacing"/>
            </w:pPr>
            <w:r>
              <w:t>0 = Not stated/unknown</w:t>
            </w:r>
          </w:p>
          <w:p w14:paraId="7528EEF5" w14:textId="77777777" w:rsidR="00A512DD" w:rsidRDefault="00A512DD" w:rsidP="008A374C">
            <w:pPr>
              <w:pStyle w:val="NoSpacing"/>
            </w:pPr>
            <w:r>
              <w:t>5 = Certificate I to IV (including trades)</w:t>
            </w:r>
          </w:p>
          <w:p w14:paraId="3E6426B0" w14:textId="77777777" w:rsidR="00A512DD" w:rsidRDefault="00A512DD" w:rsidP="008A374C">
            <w:pPr>
              <w:pStyle w:val="NoSpacing"/>
            </w:pPr>
            <w:r>
              <w:t>6 = Diploma/Advanced Diploma</w:t>
            </w:r>
          </w:p>
          <w:p w14:paraId="232D072E" w14:textId="2BA24CE9" w:rsidR="00A512DD" w:rsidRDefault="00A512DD" w:rsidP="008A374C">
            <w:pPr>
              <w:pStyle w:val="NoSpacing"/>
            </w:pPr>
            <w:r>
              <w:t xml:space="preserve">7 = </w:t>
            </w:r>
            <w:proofErr w:type="gramStart"/>
            <w:r>
              <w:t xml:space="preserve">Bachelor </w:t>
            </w:r>
            <w:r w:rsidR="000845FF">
              <w:t>D</w:t>
            </w:r>
            <w:r>
              <w:t>egree</w:t>
            </w:r>
            <w:proofErr w:type="gramEnd"/>
            <w:r>
              <w:t xml:space="preserve"> or higher</w:t>
            </w:r>
          </w:p>
          <w:p w14:paraId="11793001" w14:textId="77777777" w:rsidR="00A512DD" w:rsidRPr="00044B15" w:rsidRDefault="00A512DD" w:rsidP="008A374C">
            <w:pPr>
              <w:pStyle w:val="NoSpacing"/>
            </w:pPr>
            <w:r>
              <w:t>8 = No non-school education</w:t>
            </w:r>
          </w:p>
        </w:tc>
      </w:tr>
      <w:tr w:rsidR="00A512DD" w:rsidRPr="00044B15" w14:paraId="32FA76FE" w14:textId="77777777" w:rsidTr="00EA4E42">
        <w:trPr>
          <w:cantSplit/>
        </w:trPr>
        <w:tc>
          <w:tcPr>
            <w:tcW w:w="1016" w:type="dxa"/>
            <w:vAlign w:val="center"/>
          </w:tcPr>
          <w:p w14:paraId="56C458DD" w14:textId="77777777" w:rsidR="00A512DD" w:rsidRPr="00044B15" w:rsidRDefault="00A512DD" w:rsidP="00BA5956">
            <w:pPr>
              <w:pStyle w:val="NoSpacing"/>
              <w:jc w:val="center"/>
            </w:pPr>
            <w:r>
              <w:t>64</w:t>
            </w:r>
          </w:p>
        </w:tc>
        <w:tc>
          <w:tcPr>
            <w:tcW w:w="1134" w:type="dxa"/>
            <w:vAlign w:val="center"/>
          </w:tcPr>
          <w:p w14:paraId="4591FE36" w14:textId="77777777" w:rsidR="00A512DD" w:rsidRDefault="00A512DD" w:rsidP="00BA5956">
            <w:pPr>
              <w:pStyle w:val="NoSpacing"/>
              <w:jc w:val="center"/>
            </w:pPr>
            <w:r>
              <w:t>BL</w:t>
            </w:r>
          </w:p>
        </w:tc>
        <w:tc>
          <w:tcPr>
            <w:tcW w:w="2693" w:type="dxa"/>
            <w:vAlign w:val="center"/>
          </w:tcPr>
          <w:p w14:paraId="0CD234FD" w14:textId="0C6D4EE1" w:rsidR="00A512DD" w:rsidRDefault="00A512DD" w:rsidP="00BA5956">
            <w:pPr>
              <w:pStyle w:val="NoSpacing"/>
            </w:pPr>
            <w:r>
              <w:t xml:space="preserve">Parent 2 </w:t>
            </w:r>
            <w:r w:rsidR="000845FF">
              <w:t>o</w:t>
            </w:r>
            <w:r>
              <w:t>ccupation</w:t>
            </w:r>
          </w:p>
        </w:tc>
        <w:tc>
          <w:tcPr>
            <w:tcW w:w="4556" w:type="dxa"/>
            <w:vAlign w:val="center"/>
          </w:tcPr>
          <w:p w14:paraId="77477971" w14:textId="5877C51C" w:rsidR="00A512DD" w:rsidRDefault="00A512DD" w:rsidP="008A374C">
            <w:pPr>
              <w:pStyle w:val="NoSpacing"/>
            </w:pPr>
            <w:r>
              <w:t>Mandatory Years K</w:t>
            </w:r>
            <w:r w:rsidR="000845FF">
              <w:t>–</w:t>
            </w:r>
            <w:r>
              <w:t>9</w:t>
            </w:r>
          </w:p>
          <w:p w14:paraId="0C0AD259" w14:textId="05D1A5EE" w:rsidR="00A512DD" w:rsidRDefault="00A512DD" w:rsidP="008A374C">
            <w:pPr>
              <w:pStyle w:val="NoSpacing"/>
            </w:pPr>
            <w:r>
              <w:t>Optional Years 10</w:t>
            </w:r>
            <w:r w:rsidR="000845FF">
              <w:t>–</w:t>
            </w:r>
            <w:r>
              <w:t>12</w:t>
            </w:r>
          </w:p>
          <w:p w14:paraId="16346232" w14:textId="77777777" w:rsidR="00A512DD" w:rsidRPr="00044B15" w:rsidRDefault="00A512DD" w:rsidP="008A374C">
            <w:pPr>
              <w:pStyle w:val="NoSpacing"/>
            </w:pPr>
            <w:r w:rsidRPr="00044B15">
              <w:t>Maximum field length</w:t>
            </w:r>
            <w:r>
              <w:t xml:space="preserve"> = </w:t>
            </w:r>
            <w:r w:rsidRPr="00044B15">
              <w:t>1</w:t>
            </w:r>
          </w:p>
          <w:p w14:paraId="72A7E50A" w14:textId="77777777" w:rsidR="00A512DD" w:rsidRDefault="00A512DD" w:rsidP="008A374C">
            <w:pPr>
              <w:pStyle w:val="NoSpacing"/>
            </w:pPr>
            <w:r>
              <w:t>1 = Senior management</w:t>
            </w:r>
          </w:p>
          <w:p w14:paraId="2E0A9869" w14:textId="77777777" w:rsidR="00A512DD" w:rsidRDefault="00A512DD" w:rsidP="008A374C">
            <w:pPr>
              <w:pStyle w:val="NoSpacing"/>
            </w:pPr>
            <w:r>
              <w:t>2 = Other business manager</w:t>
            </w:r>
          </w:p>
          <w:p w14:paraId="6785BDA6" w14:textId="77777777" w:rsidR="00A512DD" w:rsidRDefault="00A512DD" w:rsidP="008A374C">
            <w:pPr>
              <w:pStyle w:val="NoSpacing"/>
            </w:pPr>
            <w:r>
              <w:t>3 = Tradesperson, clerk, sales and service staff</w:t>
            </w:r>
          </w:p>
          <w:p w14:paraId="10C96A6A" w14:textId="77777777" w:rsidR="00A512DD" w:rsidRDefault="00A512DD" w:rsidP="008A374C">
            <w:pPr>
              <w:pStyle w:val="NoSpacing"/>
            </w:pPr>
            <w:r>
              <w:t>4 = Machine operator</w:t>
            </w:r>
          </w:p>
          <w:p w14:paraId="1A042792" w14:textId="77777777" w:rsidR="00A512DD" w:rsidRDefault="00A512DD" w:rsidP="008A374C">
            <w:pPr>
              <w:pStyle w:val="NoSpacing"/>
            </w:pPr>
            <w:r>
              <w:t>8 = Not in paid work</w:t>
            </w:r>
          </w:p>
          <w:p w14:paraId="2C6ED552" w14:textId="77777777" w:rsidR="00A512DD" w:rsidRPr="00044B15" w:rsidRDefault="00A512DD" w:rsidP="008A374C">
            <w:pPr>
              <w:pStyle w:val="NoSpacing"/>
            </w:pPr>
            <w:r>
              <w:t>9 = Not stated/unknown</w:t>
            </w:r>
          </w:p>
        </w:tc>
      </w:tr>
      <w:tr w:rsidR="00A512DD" w:rsidRPr="00044B15" w14:paraId="095F3CC2" w14:textId="77777777" w:rsidTr="00EA4E42">
        <w:trPr>
          <w:cantSplit/>
        </w:trPr>
        <w:tc>
          <w:tcPr>
            <w:tcW w:w="1016" w:type="dxa"/>
            <w:vAlign w:val="center"/>
          </w:tcPr>
          <w:p w14:paraId="4DB3BDB2" w14:textId="77777777" w:rsidR="00A512DD" w:rsidRDefault="00A512DD" w:rsidP="00BA5956">
            <w:pPr>
              <w:pStyle w:val="NoSpacing"/>
              <w:jc w:val="center"/>
            </w:pPr>
            <w:r>
              <w:t>65</w:t>
            </w:r>
          </w:p>
        </w:tc>
        <w:tc>
          <w:tcPr>
            <w:tcW w:w="1134" w:type="dxa"/>
            <w:vAlign w:val="center"/>
          </w:tcPr>
          <w:p w14:paraId="03814430" w14:textId="77777777" w:rsidR="00A512DD" w:rsidRDefault="00A512DD" w:rsidP="00BA5956">
            <w:pPr>
              <w:pStyle w:val="NoSpacing"/>
              <w:jc w:val="center"/>
            </w:pPr>
            <w:r>
              <w:t>BM</w:t>
            </w:r>
          </w:p>
        </w:tc>
        <w:tc>
          <w:tcPr>
            <w:tcW w:w="2693" w:type="dxa"/>
            <w:vAlign w:val="center"/>
          </w:tcPr>
          <w:p w14:paraId="112195D8" w14:textId="524B9EA6" w:rsidR="00A512DD" w:rsidRDefault="00A512DD" w:rsidP="00BA5956">
            <w:pPr>
              <w:pStyle w:val="NoSpacing"/>
            </w:pPr>
            <w:r>
              <w:t xml:space="preserve">Parent 2 </w:t>
            </w:r>
            <w:r w:rsidR="000845FF">
              <w:t>m</w:t>
            </w:r>
            <w:r>
              <w:t xml:space="preserve">ain </w:t>
            </w:r>
            <w:r w:rsidR="000845FF">
              <w:t>l</w:t>
            </w:r>
            <w:r>
              <w:t xml:space="preserve">anguage </w:t>
            </w:r>
            <w:r w:rsidR="000845FF">
              <w:t>o</w:t>
            </w:r>
            <w:r>
              <w:t xml:space="preserve">ther than English </w:t>
            </w:r>
            <w:r w:rsidR="000845FF">
              <w:t>s</w:t>
            </w:r>
            <w:r>
              <w:t xml:space="preserve">poken at </w:t>
            </w:r>
            <w:r w:rsidR="000845FF">
              <w:t>h</w:t>
            </w:r>
            <w:r>
              <w:t>ome</w:t>
            </w:r>
          </w:p>
        </w:tc>
        <w:tc>
          <w:tcPr>
            <w:tcW w:w="4556" w:type="dxa"/>
            <w:vAlign w:val="center"/>
          </w:tcPr>
          <w:p w14:paraId="507E3FFB" w14:textId="3A121FEB" w:rsidR="00A512DD" w:rsidRDefault="00A512DD" w:rsidP="008A374C">
            <w:pPr>
              <w:pStyle w:val="NoSpacing"/>
            </w:pPr>
            <w:r>
              <w:t>Mandatory Years K</w:t>
            </w:r>
            <w:r w:rsidR="000845FF">
              <w:t>–</w:t>
            </w:r>
            <w:r>
              <w:t>9</w:t>
            </w:r>
          </w:p>
          <w:p w14:paraId="16696916" w14:textId="645F5D80" w:rsidR="00A512DD" w:rsidRDefault="00A512DD" w:rsidP="008A374C">
            <w:pPr>
              <w:pStyle w:val="NoSpacing"/>
            </w:pPr>
            <w:r>
              <w:t>Optional Years 10</w:t>
            </w:r>
            <w:r w:rsidR="000845FF">
              <w:t>–</w:t>
            </w:r>
            <w:r>
              <w:t>12</w:t>
            </w:r>
          </w:p>
          <w:p w14:paraId="64F12FDB" w14:textId="77777777" w:rsidR="00A512DD" w:rsidRPr="00044B15" w:rsidRDefault="00A512DD" w:rsidP="008A374C">
            <w:pPr>
              <w:pStyle w:val="NoSpacing"/>
            </w:pPr>
            <w:r w:rsidRPr="00044B15">
              <w:t>Maximum field length</w:t>
            </w:r>
            <w:r>
              <w:t xml:space="preserve"> = </w:t>
            </w:r>
            <w:r w:rsidRPr="00044B15">
              <w:t>4</w:t>
            </w:r>
          </w:p>
          <w:p w14:paraId="13C5CD9C" w14:textId="523ED3B7" w:rsidR="00A512DD" w:rsidRPr="00044B15" w:rsidRDefault="00A512DD" w:rsidP="008A374C">
            <w:pPr>
              <w:pStyle w:val="NoSpacing"/>
            </w:pPr>
            <w:r w:rsidRPr="00044B15">
              <w:t xml:space="preserve">Refer to the </w:t>
            </w:r>
          </w:p>
          <w:p w14:paraId="579850C3" w14:textId="4FB0FB65" w:rsidR="00A512DD" w:rsidRPr="00044B15" w:rsidRDefault="00610309" w:rsidP="008A374C">
            <w:pPr>
              <w:pStyle w:val="NoSpacing"/>
            </w:pPr>
            <w:hyperlink r:id="rId25" w:history="1">
              <w:r w:rsidR="000845FF">
                <w:rPr>
                  <w:color w:val="410082"/>
                  <w:u w:val="single"/>
                </w:rPr>
                <w:t xml:space="preserve">Australian Standard Classification of Languages (http://www </w:t>
              </w:r>
              <w:proofErr w:type="spellStart"/>
              <w:r w:rsidR="000845FF">
                <w:rPr>
                  <w:color w:val="410082"/>
                  <w:u w:val="single"/>
                </w:rPr>
                <w:t>voced</w:t>
              </w:r>
              <w:proofErr w:type="spellEnd"/>
              <w:r w:rsidR="000845FF">
                <w:rPr>
                  <w:color w:val="410082"/>
                  <w:u w:val="single"/>
                </w:rPr>
                <w:t xml:space="preserve"> </w:t>
              </w:r>
              <w:proofErr w:type="spellStart"/>
              <w:r w:rsidR="000845FF">
                <w:rPr>
                  <w:color w:val="410082"/>
                  <w:u w:val="single"/>
                </w:rPr>
                <w:t>edu</w:t>
              </w:r>
              <w:proofErr w:type="spellEnd"/>
              <w:r w:rsidR="000845FF">
                <w:rPr>
                  <w:color w:val="410082"/>
                  <w:u w:val="single"/>
                </w:rPr>
                <w:t xml:space="preserve"> au/content/ngv20199)</w:t>
              </w:r>
            </w:hyperlink>
            <w:r w:rsidR="00A512DD" w:rsidRPr="00044B15">
              <w:t xml:space="preserve"> </w:t>
            </w:r>
            <w:r w:rsidR="000845FF">
              <w:br/>
            </w:r>
            <w:r w:rsidR="00A512DD" w:rsidRPr="00044B15">
              <w:t>(1201</w:t>
            </w:r>
            <w:r w:rsidR="00A512DD">
              <w:t xml:space="preserve"> = </w:t>
            </w:r>
            <w:r w:rsidR="00A512DD" w:rsidRPr="00044B15">
              <w:t>English</w:t>
            </w:r>
            <w:r w:rsidR="000845FF">
              <w:t xml:space="preserve">, </w:t>
            </w:r>
            <w:r w:rsidR="00A512DD">
              <w:t>0000 = Not stated/unknown</w:t>
            </w:r>
            <w:r w:rsidR="000845FF">
              <w:t>)</w:t>
            </w:r>
          </w:p>
        </w:tc>
      </w:tr>
      <w:tr w:rsidR="00A512DD" w:rsidRPr="00044B15" w14:paraId="56E8C57F" w14:textId="77777777" w:rsidTr="00EA4E42">
        <w:trPr>
          <w:cantSplit/>
        </w:trPr>
        <w:tc>
          <w:tcPr>
            <w:tcW w:w="1016" w:type="dxa"/>
            <w:vAlign w:val="center"/>
          </w:tcPr>
          <w:p w14:paraId="25AA91E1" w14:textId="77777777" w:rsidR="00A512DD" w:rsidRDefault="00A512DD" w:rsidP="00BA5956">
            <w:pPr>
              <w:pStyle w:val="NoSpacing"/>
              <w:jc w:val="center"/>
            </w:pPr>
            <w:r>
              <w:t>66</w:t>
            </w:r>
          </w:p>
        </w:tc>
        <w:tc>
          <w:tcPr>
            <w:tcW w:w="1134" w:type="dxa"/>
            <w:vAlign w:val="center"/>
          </w:tcPr>
          <w:p w14:paraId="1BAB2F72" w14:textId="77777777" w:rsidR="00A512DD" w:rsidRDefault="00A512DD" w:rsidP="00BA5956">
            <w:pPr>
              <w:pStyle w:val="NoSpacing"/>
              <w:jc w:val="center"/>
            </w:pPr>
            <w:r>
              <w:t>BN</w:t>
            </w:r>
          </w:p>
        </w:tc>
        <w:tc>
          <w:tcPr>
            <w:tcW w:w="2693" w:type="dxa"/>
            <w:vAlign w:val="center"/>
          </w:tcPr>
          <w:p w14:paraId="1147DF91" w14:textId="53A934AC" w:rsidR="00A512DD" w:rsidRDefault="00A512DD" w:rsidP="00BA5956">
            <w:pPr>
              <w:pStyle w:val="NoSpacing"/>
            </w:pPr>
            <w:r>
              <w:t xml:space="preserve">Class </w:t>
            </w:r>
            <w:r w:rsidR="000845FF">
              <w:t>i</w:t>
            </w:r>
            <w:r>
              <w:t>dentification</w:t>
            </w:r>
          </w:p>
        </w:tc>
        <w:tc>
          <w:tcPr>
            <w:tcW w:w="4556" w:type="dxa"/>
            <w:vAlign w:val="center"/>
          </w:tcPr>
          <w:p w14:paraId="0D58652B" w14:textId="1D56824E" w:rsidR="00A512DD" w:rsidRDefault="00A512DD" w:rsidP="008A374C">
            <w:pPr>
              <w:pStyle w:val="NoSpacing"/>
            </w:pPr>
            <w:r>
              <w:t>Mandatory Years K</w:t>
            </w:r>
            <w:r w:rsidR="000845FF">
              <w:t>–</w:t>
            </w:r>
            <w:r>
              <w:t>6</w:t>
            </w:r>
          </w:p>
          <w:p w14:paraId="132DCB89" w14:textId="1AD19952" w:rsidR="00A512DD" w:rsidRDefault="00A512DD" w:rsidP="008A374C">
            <w:pPr>
              <w:pStyle w:val="NoSpacing"/>
            </w:pPr>
            <w:r>
              <w:t>Optional Years 7</w:t>
            </w:r>
            <w:r w:rsidR="000845FF">
              <w:t>–</w:t>
            </w:r>
            <w:r>
              <w:t>12</w:t>
            </w:r>
          </w:p>
          <w:p w14:paraId="5EE600FD" w14:textId="77777777" w:rsidR="00A512DD" w:rsidRPr="00044B15" w:rsidRDefault="00A512DD" w:rsidP="008A374C">
            <w:pPr>
              <w:pStyle w:val="NoSpacing"/>
            </w:pPr>
            <w:r w:rsidRPr="00044B15">
              <w:t>Maximum field length</w:t>
            </w:r>
            <w:r>
              <w:t xml:space="preserve"> = 20</w:t>
            </w:r>
          </w:p>
          <w:p w14:paraId="38C0C8EC" w14:textId="77777777" w:rsidR="00A512DD" w:rsidRDefault="00A512DD" w:rsidP="008A374C">
            <w:pPr>
              <w:pStyle w:val="NoSpacing"/>
            </w:pPr>
            <w:r>
              <w:t>Free text up to 20 characters</w:t>
            </w:r>
          </w:p>
        </w:tc>
      </w:tr>
      <w:tr w:rsidR="00A512DD" w:rsidRPr="00044B15" w14:paraId="2339D03A" w14:textId="77777777" w:rsidTr="00EA4E42">
        <w:trPr>
          <w:cantSplit/>
        </w:trPr>
        <w:tc>
          <w:tcPr>
            <w:tcW w:w="1016" w:type="dxa"/>
            <w:vAlign w:val="center"/>
          </w:tcPr>
          <w:p w14:paraId="3AED8915" w14:textId="77777777" w:rsidR="00A512DD" w:rsidRDefault="00A512DD" w:rsidP="00BA5956">
            <w:pPr>
              <w:pStyle w:val="NoSpacing"/>
              <w:jc w:val="center"/>
            </w:pPr>
            <w:r>
              <w:t>67</w:t>
            </w:r>
          </w:p>
        </w:tc>
        <w:tc>
          <w:tcPr>
            <w:tcW w:w="1134" w:type="dxa"/>
            <w:vAlign w:val="center"/>
          </w:tcPr>
          <w:p w14:paraId="45B0AC57" w14:textId="77777777" w:rsidR="00A512DD" w:rsidRDefault="00A512DD" w:rsidP="00BA5956">
            <w:pPr>
              <w:pStyle w:val="NoSpacing"/>
              <w:jc w:val="center"/>
            </w:pPr>
            <w:r>
              <w:t>BO</w:t>
            </w:r>
          </w:p>
        </w:tc>
        <w:tc>
          <w:tcPr>
            <w:tcW w:w="2693" w:type="dxa"/>
            <w:vAlign w:val="center"/>
          </w:tcPr>
          <w:p w14:paraId="25D06AE9" w14:textId="77777777" w:rsidR="00A512DD" w:rsidRDefault="00A512DD" w:rsidP="00BA5956">
            <w:pPr>
              <w:pStyle w:val="NoSpacing"/>
            </w:pPr>
            <w:proofErr w:type="spellStart"/>
            <w:r>
              <w:t>Brightpath</w:t>
            </w:r>
            <w:proofErr w:type="spellEnd"/>
            <w:r>
              <w:t xml:space="preserve"> project student</w:t>
            </w:r>
          </w:p>
        </w:tc>
        <w:tc>
          <w:tcPr>
            <w:tcW w:w="4556" w:type="dxa"/>
            <w:vAlign w:val="center"/>
          </w:tcPr>
          <w:p w14:paraId="47A2364D" w14:textId="77777777" w:rsidR="00A512DD" w:rsidRDefault="00A512DD" w:rsidP="008A374C">
            <w:pPr>
              <w:pStyle w:val="NoSpacing"/>
            </w:pPr>
            <w:r>
              <w:t>Mandatory</w:t>
            </w:r>
          </w:p>
          <w:p w14:paraId="3509F0A7" w14:textId="77777777" w:rsidR="00A512DD" w:rsidRPr="00044B15" w:rsidRDefault="00A512DD" w:rsidP="008A374C">
            <w:pPr>
              <w:pStyle w:val="NoSpacing"/>
            </w:pPr>
            <w:r w:rsidRPr="00044B15">
              <w:t>Maximum field length</w:t>
            </w:r>
            <w:r>
              <w:t xml:space="preserve"> = </w:t>
            </w:r>
            <w:r w:rsidRPr="00044B15">
              <w:t>1</w:t>
            </w:r>
          </w:p>
          <w:p w14:paraId="596217D9" w14:textId="77777777" w:rsidR="00A512DD" w:rsidRDefault="00A512DD" w:rsidP="008A374C">
            <w:pPr>
              <w:pStyle w:val="NoSpacing"/>
            </w:pPr>
            <w:r>
              <w:t>Y or N</w:t>
            </w:r>
          </w:p>
        </w:tc>
      </w:tr>
      <w:tr w:rsidR="00A512DD" w:rsidRPr="00044B15" w14:paraId="3EA87D1C" w14:textId="77777777" w:rsidTr="00EA4E42">
        <w:trPr>
          <w:cantSplit/>
        </w:trPr>
        <w:tc>
          <w:tcPr>
            <w:tcW w:w="1016" w:type="dxa"/>
            <w:vAlign w:val="center"/>
          </w:tcPr>
          <w:p w14:paraId="7BF6063A" w14:textId="77777777" w:rsidR="00A512DD" w:rsidRDefault="00A512DD" w:rsidP="00BA5956">
            <w:pPr>
              <w:pStyle w:val="NoSpacing"/>
              <w:jc w:val="center"/>
            </w:pPr>
            <w:r>
              <w:t>68</w:t>
            </w:r>
          </w:p>
        </w:tc>
        <w:tc>
          <w:tcPr>
            <w:tcW w:w="1134" w:type="dxa"/>
            <w:vAlign w:val="center"/>
          </w:tcPr>
          <w:p w14:paraId="2859D203" w14:textId="77777777" w:rsidR="00A512DD" w:rsidRDefault="00A512DD" w:rsidP="00BA5956">
            <w:pPr>
              <w:pStyle w:val="NoSpacing"/>
              <w:jc w:val="center"/>
            </w:pPr>
            <w:r>
              <w:t>BP</w:t>
            </w:r>
          </w:p>
        </w:tc>
        <w:tc>
          <w:tcPr>
            <w:tcW w:w="2693" w:type="dxa"/>
            <w:vAlign w:val="center"/>
          </w:tcPr>
          <w:p w14:paraId="18DA8925" w14:textId="75F38DFE" w:rsidR="00A512DD" w:rsidRDefault="00A512DD" w:rsidP="00BA5956">
            <w:pPr>
              <w:pStyle w:val="NoSpacing"/>
            </w:pPr>
            <w:r>
              <w:t>ABLE</w:t>
            </w:r>
            <w:r w:rsidRPr="00DA7832">
              <w:rPr>
                <w:i/>
                <w:iCs/>
              </w:rPr>
              <w:t>WA</w:t>
            </w:r>
            <w:r>
              <w:t xml:space="preserve"> project student</w:t>
            </w:r>
          </w:p>
        </w:tc>
        <w:tc>
          <w:tcPr>
            <w:tcW w:w="4556" w:type="dxa"/>
            <w:vAlign w:val="center"/>
          </w:tcPr>
          <w:p w14:paraId="12CC11EF" w14:textId="77777777" w:rsidR="00A512DD" w:rsidRDefault="00A512DD" w:rsidP="008A374C">
            <w:pPr>
              <w:pStyle w:val="NoSpacing"/>
            </w:pPr>
            <w:r>
              <w:t>Mandatory</w:t>
            </w:r>
          </w:p>
          <w:p w14:paraId="39D8A7DC" w14:textId="77777777" w:rsidR="00A512DD" w:rsidRPr="00044B15" w:rsidRDefault="00A512DD" w:rsidP="008A374C">
            <w:pPr>
              <w:pStyle w:val="NoSpacing"/>
            </w:pPr>
            <w:r w:rsidRPr="00044B15">
              <w:t>Maximum field length</w:t>
            </w:r>
            <w:r>
              <w:t xml:space="preserve"> = </w:t>
            </w:r>
            <w:r w:rsidRPr="00044B15">
              <w:t>1</w:t>
            </w:r>
          </w:p>
          <w:p w14:paraId="47AC78F0" w14:textId="77777777" w:rsidR="00A512DD" w:rsidRDefault="00A512DD" w:rsidP="008A374C">
            <w:pPr>
              <w:pStyle w:val="NoSpacing"/>
            </w:pPr>
            <w:r>
              <w:t>Y or N</w:t>
            </w:r>
          </w:p>
        </w:tc>
      </w:tr>
    </w:tbl>
    <w:p w14:paraId="60D4608E" w14:textId="77777777" w:rsidR="00A512DD" w:rsidRDefault="00A512DD" w:rsidP="00A512DD">
      <w:r>
        <w:br w:type="page"/>
      </w:r>
    </w:p>
    <w:p w14:paraId="4E890911" w14:textId="3D08A1C7" w:rsidR="00A512DD" w:rsidRDefault="00A512DD" w:rsidP="003B75F6">
      <w:pPr>
        <w:pStyle w:val="SCSAHeading1"/>
      </w:pPr>
      <w:bookmarkStart w:id="8" w:name="_Toc155967219"/>
      <w:r w:rsidRPr="007711BD">
        <w:lastRenderedPageBreak/>
        <w:t>Enrolment: COS CSV file format</w:t>
      </w:r>
      <w:bookmarkEnd w:id="8"/>
    </w:p>
    <w:tbl>
      <w:tblPr>
        <w:tblStyle w:val="Style1"/>
        <w:tblW w:w="5000" w:type="pct"/>
        <w:tblBorders>
          <w:top w:val="single" w:sz="4" w:space="0" w:color="BD9FCF"/>
          <w:left w:val="single" w:sz="4" w:space="0" w:color="BD9FCF"/>
          <w:bottom w:val="single" w:sz="4" w:space="0" w:color="BD9FCF"/>
          <w:right w:val="single" w:sz="4" w:space="0" w:color="BD9FCF"/>
          <w:insideH w:val="single" w:sz="4" w:space="0" w:color="BD9FCF"/>
          <w:insideV w:val="single" w:sz="4" w:space="0" w:color="BD9FCF"/>
        </w:tblBorders>
        <w:tblLayout w:type="fixed"/>
        <w:tblCellMar>
          <w:top w:w="57" w:type="dxa"/>
          <w:bottom w:w="57" w:type="dxa"/>
        </w:tblCellMar>
        <w:tblLook w:val="0020" w:firstRow="1" w:lastRow="0" w:firstColumn="0" w:lastColumn="0" w:noHBand="0" w:noVBand="0"/>
        <w:tblCaption w:val="Enrolment: COS CSV file format"/>
        <w:tblDescription w:val="Enrolment: COS CSV file format"/>
      </w:tblPr>
      <w:tblGrid>
        <w:gridCol w:w="912"/>
        <w:gridCol w:w="1057"/>
        <w:gridCol w:w="1898"/>
        <w:gridCol w:w="5149"/>
      </w:tblGrid>
      <w:tr w:rsidR="00A512DD" w:rsidRPr="00044B15" w14:paraId="1B596544" w14:textId="77777777" w:rsidTr="00AA7306">
        <w:trPr>
          <w:cnfStyle w:val="100000000000" w:firstRow="1" w:lastRow="0" w:firstColumn="0" w:lastColumn="0" w:oddVBand="0" w:evenVBand="0" w:oddHBand="0" w:evenHBand="0" w:firstRowFirstColumn="0" w:firstRowLastColumn="0" w:lastRowFirstColumn="0" w:lastRowLastColumn="0"/>
          <w:cantSplit/>
          <w:trHeight w:val="357"/>
          <w:tblHeader/>
        </w:trPr>
        <w:tc>
          <w:tcPr>
            <w:tcW w:w="945" w:type="dxa"/>
            <w:tcBorders>
              <w:right w:val="single" w:sz="4" w:space="0" w:color="FFFFFF" w:themeColor="background1"/>
            </w:tcBorders>
            <w:shd w:val="clear" w:color="auto" w:fill="BD9FCF"/>
            <w:vAlign w:val="center"/>
          </w:tcPr>
          <w:p w14:paraId="7A2DB713" w14:textId="77777777" w:rsidR="00A512DD" w:rsidRPr="00327199" w:rsidRDefault="00A512DD" w:rsidP="00327199">
            <w:pPr>
              <w:pStyle w:val="NoSpacing"/>
              <w:jc w:val="center"/>
              <w:rPr>
                <w:color w:val="auto"/>
              </w:rPr>
            </w:pPr>
            <w:r w:rsidRPr="00327199">
              <w:rPr>
                <w:color w:val="auto"/>
              </w:rPr>
              <w:t>Column number</w:t>
            </w:r>
          </w:p>
        </w:tc>
        <w:tc>
          <w:tcPr>
            <w:tcW w:w="1096" w:type="dxa"/>
            <w:tcBorders>
              <w:left w:val="single" w:sz="4" w:space="0" w:color="FFFFFF" w:themeColor="background1"/>
              <w:right w:val="single" w:sz="4" w:space="0" w:color="FFFFFF" w:themeColor="background1"/>
            </w:tcBorders>
            <w:shd w:val="clear" w:color="auto" w:fill="BD9FCF"/>
            <w:vAlign w:val="center"/>
          </w:tcPr>
          <w:p w14:paraId="46D5554E" w14:textId="77777777" w:rsidR="00A512DD" w:rsidRPr="00327199" w:rsidRDefault="00A512DD" w:rsidP="00327199">
            <w:pPr>
              <w:pStyle w:val="NoSpacing"/>
              <w:jc w:val="center"/>
              <w:rPr>
                <w:color w:val="auto"/>
              </w:rPr>
            </w:pPr>
            <w:r w:rsidRPr="00327199">
              <w:rPr>
                <w:color w:val="auto"/>
              </w:rPr>
              <w:t>Column reference</w:t>
            </w:r>
          </w:p>
        </w:tc>
        <w:tc>
          <w:tcPr>
            <w:tcW w:w="1977" w:type="dxa"/>
            <w:tcBorders>
              <w:left w:val="single" w:sz="4" w:space="0" w:color="FFFFFF" w:themeColor="background1"/>
              <w:right w:val="single" w:sz="4" w:space="0" w:color="FFFFFF" w:themeColor="background1"/>
            </w:tcBorders>
            <w:shd w:val="clear" w:color="auto" w:fill="BD9FCF"/>
            <w:vAlign w:val="center"/>
          </w:tcPr>
          <w:p w14:paraId="01365F7E" w14:textId="1B9B33C0" w:rsidR="00A512DD" w:rsidRPr="00327199" w:rsidRDefault="00A512DD" w:rsidP="00327199">
            <w:pPr>
              <w:pStyle w:val="NoSpacing"/>
              <w:rPr>
                <w:color w:val="auto"/>
              </w:rPr>
            </w:pPr>
            <w:r w:rsidRPr="00327199">
              <w:rPr>
                <w:color w:val="auto"/>
              </w:rPr>
              <w:t xml:space="preserve">Field </w:t>
            </w:r>
            <w:r w:rsidR="000845FF" w:rsidRPr="00327199">
              <w:rPr>
                <w:color w:val="auto"/>
              </w:rPr>
              <w:t>n</w:t>
            </w:r>
            <w:r w:rsidRPr="00327199">
              <w:rPr>
                <w:color w:val="auto"/>
              </w:rPr>
              <w:t>ame</w:t>
            </w:r>
          </w:p>
        </w:tc>
        <w:tc>
          <w:tcPr>
            <w:tcW w:w="5384" w:type="dxa"/>
            <w:tcBorders>
              <w:left w:val="single" w:sz="4" w:space="0" w:color="FFFFFF" w:themeColor="background1"/>
            </w:tcBorders>
            <w:shd w:val="clear" w:color="auto" w:fill="BD9FCF"/>
            <w:vAlign w:val="center"/>
          </w:tcPr>
          <w:p w14:paraId="1DFA0332" w14:textId="77777777" w:rsidR="00A512DD" w:rsidRPr="00327199" w:rsidRDefault="00A512DD" w:rsidP="00327199">
            <w:pPr>
              <w:pStyle w:val="NoSpacing"/>
              <w:rPr>
                <w:color w:val="auto"/>
              </w:rPr>
            </w:pPr>
            <w:r w:rsidRPr="00327199">
              <w:rPr>
                <w:color w:val="auto"/>
              </w:rPr>
              <w:t>Comment</w:t>
            </w:r>
          </w:p>
        </w:tc>
      </w:tr>
      <w:tr w:rsidR="00A512DD" w:rsidRPr="00044B15" w14:paraId="23B26182" w14:textId="77777777" w:rsidTr="00AA7306">
        <w:trPr>
          <w:cantSplit/>
        </w:trPr>
        <w:tc>
          <w:tcPr>
            <w:tcW w:w="945" w:type="dxa"/>
            <w:vAlign w:val="center"/>
          </w:tcPr>
          <w:p w14:paraId="4F8EA759" w14:textId="77777777" w:rsidR="00A512DD" w:rsidRPr="005A251E" w:rsidRDefault="00A512DD" w:rsidP="00327199">
            <w:pPr>
              <w:pStyle w:val="NoSpacing"/>
              <w:jc w:val="center"/>
            </w:pPr>
            <w:r w:rsidRPr="005A251E">
              <w:t>1</w:t>
            </w:r>
          </w:p>
        </w:tc>
        <w:tc>
          <w:tcPr>
            <w:tcW w:w="1096" w:type="dxa"/>
            <w:vAlign w:val="center"/>
          </w:tcPr>
          <w:p w14:paraId="2EB6E806" w14:textId="77777777" w:rsidR="00A512DD" w:rsidRPr="005A251E" w:rsidRDefault="00A512DD" w:rsidP="00327199">
            <w:pPr>
              <w:pStyle w:val="NoSpacing"/>
              <w:jc w:val="center"/>
            </w:pPr>
            <w:r w:rsidRPr="005A251E">
              <w:t>A</w:t>
            </w:r>
          </w:p>
        </w:tc>
        <w:tc>
          <w:tcPr>
            <w:tcW w:w="1977" w:type="dxa"/>
            <w:vAlign w:val="center"/>
          </w:tcPr>
          <w:p w14:paraId="39EFF284" w14:textId="77777777" w:rsidR="00A512DD" w:rsidRPr="005A251E" w:rsidRDefault="00A512DD" w:rsidP="00327199">
            <w:pPr>
              <w:pStyle w:val="NoSpacing"/>
            </w:pPr>
            <w:r w:rsidRPr="005A251E">
              <w:t>Record type</w:t>
            </w:r>
          </w:p>
        </w:tc>
        <w:tc>
          <w:tcPr>
            <w:tcW w:w="5384" w:type="dxa"/>
          </w:tcPr>
          <w:p w14:paraId="45377E9B" w14:textId="77777777" w:rsidR="00A512DD" w:rsidRPr="005A251E" w:rsidRDefault="00A512DD" w:rsidP="00327199">
            <w:pPr>
              <w:pStyle w:val="NoSpacing"/>
            </w:pPr>
            <w:r w:rsidRPr="005A251E">
              <w:t>ENCOS</w:t>
            </w:r>
          </w:p>
          <w:p w14:paraId="7D00D32D" w14:textId="77777777" w:rsidR="00A512DD" w:rsidRPr="005A251E" w:rsidRDefault="00A512DD" w:rsidP="00327199">
            <w:pPr>
              <w:pStyle w:val="NoSpacing"/>
            </w:pPr>
            <w:r w:rsidRPr="005A251E">
              <w:t>Maximum field length</w:t>
            </w:r>
            <w:r>
              <w:t xml:space="preserve"> = </w:t>
            </w:r>
            <w:r w:rsidRPr="005A251E">
              <w:t>5</w:t>
            </w:r>
          </w:p>
        </w:tc>
      </w:tr>
      <w:tr w:rsidR="00A512DD" w:rsidRPr="00044B15" w14:paraId="32BC1F36" w14:textId="77777777" w:rsidTr="00AA7306">
        <w:trPr>
          <w:cantSplit/>
        </w:trPr>
        <w:tc>
          <w:tcPr>
            <w:tcW w:w="945" w:type="dxa"/>
            <w:vAlign w:val="center"/>
          </w:tcPr>
          <w:p w14:paraId="0D536AF5" w14:textId="77777777" w:rsidR="00A512DD" w:rsidRPr="005A251E" w:rsidRDefault="00A512DD" w:rsidP="00327199">
            <w:pPr>
              <w:pStyle w:val="NoSpacing"/>
              <w:jc w:val="center"/>
            </w:pPr>
            <w:r w:rsidRPr="005A251E">
              <w:t>2</w:t>
            </w:r>
          </w:p>
        </w:tc>
        <w:tc>
          <w:tcPr>
            <w:tcW w:w="1096" w:type="dxa"/>
            <w:vAlign w:val="center"/>
          </w:tcPr>
          <w:p w14:paraId="543AEB5B" w14:textId="77777777" w:rsidR="00A512DD" w:rsidRPr="005A251E" w:rsidRDefault="00A512DD" w:rsidP="00327199">
            <w:pPr>
              <w:pStyle w:val="NoSpacing"/>
              <w:jc w:val="center"/>
            </w:pPr>
            <w:r w:rsidRPr="005A251E">
              <w:t>B</w:t>
            </w:r>
          </w:p>
        </w:tc>
        <w:tc>
          <w:tcPr>
            <w:tcW w:w="1977" w:type="dxa"/>
            <w:vAlign w:val="center"/>
          </w:tcPr>
          <w:p w14:paraId="7363DE4B" w14:textId="77777777" w:rsidR="00A512DD" w:rsidRPr="005A251E" w:rsidRDefault="00A512DD" w:rsidP="00327199">
            <w:pPr>
              <w:pStyle w:val="NoSpacing"/>
            </w:pPr>
            <w:r w:rsidRPr="005A251E">
              <w:t>Provider code</w:t>
            </w:r>
          </w:p>
        </w:tc>
        <w:tc>
          <w:tcPr>
            <w:tcW w:w="5384" w:type="dxa"/>
          </w:tcPr>
          <w:p w14:paraId="5953D416" w14:textId="77777777" w:rsidR="00A512DD" w:rsidRPr="005A251E" w:rsidRDefault="00A512DD" w:rsidP="00327199">
            <w:pPr>
              <w:pStyle w:val="NoSpacing"/>
            </w:pPr>
            <w:r w:rsidRPr="005A251E">
              <w:t>Mandatory</w:t>
            </w:r>
          </w:p>
          <w:p w14:paraId="7FFC3F1B" w14:textId="77777777" w:rsidR="00A512DD" w:rsidRPr="005A251E" w:rsidRDefault="00A512DD" w:rsidP="00327199">
            <w:pPr>
              <w:pStyle w:val="NoSpacing"/>
            </w:pPr>
            <w:r w:rsidRPr="005A251E">
              <w:t>Maximum field length</w:t>
            </w:r>
            <w:r>
              <w:t xml:space="preserve"> = </w:t>
            </w:r>
            <w:r w:rsidRPr="005A251E">
              <w:t>10</w:t>
            </w:r>
          </w:p>
          <w:p w14:paraId="0B0DFD53" w14:textId="77777777" w:rsidR="00A512DD" w:rsidRPr="005A251E" w:rsidRDefault="00A512DD" w:rsidP="00327199">
            <w:pPr>
              <w:pStyle w:val="NoSpacing"/>
            </w:pPr>
            <w:r w:rsidRPr="005A251E">
              <w:t>Unique code for the course provider</w:t>
            </w:r>
          </w:p>
        </w:tc>
      </w:tr>
      <w:tr w:rsidR="00A512DD" w:rsidRPr="00044B15" w14:paraId="6293420F" w14:textId="77777777" w:rsidTr="00AA7306">
        <w:trPr>
          <w:cantSplit/>
        </w:trPr>
        <w:tc>
          <w:tcPr>
            <w:tcW w:w="945" w:type="dxa"/>
            <w:vAlign w:val="center"/>
          </w:tcPr>
          <w:p w14:paraId="76062E16" w14:textId="77777777" w:rsidR="00A512DD" w:rsidRPr="005A251E" w:rsidRDefault="00A512DD" w:rsidP="00327199">
            <w:pPr>
              <w:pStyle w:val="NoSpacing"/>
              <w:jc w:val="center"/>
            </w:pPr>
            <w:r>
              <w:t>3</w:t>
            </w:r>
          </w:p>
        </w:tc>
        <w:tc>
          <w:tcPr>
            <w:tcW w:w="1096" w:type="dxa"/>
            <w:vAlign w:val="center"/>
          </w:tcPr>
          <w:p w14:paraId="6622E92B" w14:textId="77777777" w:rsidR="00A512DD" w:rsidRPr="005A251E" w:rsidRDefault="00A512DD" w:rsidP="00327199">
            <w:pPr>
              <w:pStyle w:val="NoSpacing"/>
              <w:jc w:val="center"/>
            </w:pPr>
            <w:r w:rsidRPr="005A251E">
              <w:t>C</w:t>
            </w:r>
          </w:p>
        </w:tc>
        <w:tc>
          <w:tcPr>
            <w:tcW w:w="1977" w:type="dxa"/>
            <w:vAlign w:val="center"/>
          </w:tcPr>
          <w:p w14:paraId="6457F51B" w14:textId="77777777" w:rsidR="00A512DD" w:rsidRPr="005A251E" w:rsidRDefault="00A512DD" w:rsidP="00327199">
            <w:pPr>
              <w:pStyle w:val="NoSpacing"/>
            </w:pPr>
            <w:r w:rsidRPr="005A251E">
              <w:t>Course code</w:t>
            </w:r>
          </w:p>
        </w:tc>
        <w:tc>
          <w:tcPr>
            <w:tcW w:w="5384" w:type="dxa"/>
          </w:tcPr>
          <w:p w14:paraId="1D62E886" w14:textId="77777777" w:rsidR="00A512DD" w:rsidRPr="005A251E" w:rsidRDefault="00A512DD" w:rsidP="00327199">
            <w:pPr>
              <w:pStyle w:val="NoSpacing"/>
            </w:pPr>
            <w:r w:rsidRPr="005A251E">
              <w:t>Mandatory</w:t>
            </w:r>
          </w:p>
          <w:p w14:paraId="767F1CBE" w14:textId="77777777" w:rsidR="00A512DD" w:rsidRPr="005A251E" w:rsidRDefault="00A512DD" w:rsidP="00327199">
            <w:pPr>
              <w:pStyle w:val="NoSpacing"/>
            </w:pPr>
            <w:r w:rsidRPr="005A251E">
              <w:t>Maximum field length</w:t>
            </w:r>
            <w:r>
              <w:t xml:space="preserve"> = </w:t>
            </w:r>
            <w:r w:rsidRPr="005A251E">
              <w:t>12</w:t>
            </w:r>
          </w:p>
          <w:p w14:paraId="057E8A7B" w14:textId="2C1D0493" w:rsidR="00A512DD" w:rsidRPr="005A251E" w:rsidRDefault="00A512DD" w:rsidP="00327199">
            <w:pPr>
              <w:pStyle w:val="NoSpacing"/>
            </w:pPr>
            <w:r w:rsidRPr="005A251E">
              <w:t xml:space="preserve">Unique code </w:t>
            </w:r>
            <w:r>
              <w:t xml:space="preserve">for </w:t>
            </w:r>
            <w:r w:rsidRPr="005A251E">
              <w:t xml:space="preserve">the </w:t>
            </w:r>
            <w:r w:rsidR="000845FF">
              <w:t>c</w:t>
            </w:r>
            <w:r w:rsidRPr="005A251E">
              <w:t>ourse</w:t>
            </w:r>
          </w:p>
        </w:tc>
      </w:tr>
      <w:tr w:rsidR="00A512DD" w:rsidRPr="00044B15" w14:paraId="2D4317DF" w14:textId="77777777" w:rsidTr="00AA7306">
        <w:trPr>
          <w:cantSplit/>
        </w:trPr>
        <w:tc>
          <w:tcPr>
            <w:tcW w:w="945" w:type="dxa"/>
            <w:vAlign w:val="center"/>
          </w:tcPr>
          <w:p w14:paraId="465A2E30" w14:textId="77777777" w:rsidR="00A512DD" w:rsidRPr="005A251E" w:rsidRDefault="00A512DD" w:rsidP="00327199">
            <w:pPr>
              <w:pStyle w:val="NoSpacing"/>
              <w:jc w:val="center"/>
            </w:pPr>
            <w:r>
              <w:t>4</w:t>
            </w:r>
          </w:p>
        </w:tc>
        <w:tc>
          <w:tcPr>
            <w:tcW w:w="1096" w:type="dxa"/>
            <w:vAlign w:val="center"/>
          </w:tcPr>
          <w:p w14:paraId="0CAAC121" w14:textId="77777777" w:rsidR="00A512DD" w:rsidRPr="005A251E" w:rsidRDefault="00A512DD" w:rsidP="00327199">
            <w:pPr>
              <w:pStyle w:val="NoSpacing"/>
              <w:jc w:val="center"/>
            </w:pPr>
            <w:r w:rsidRPr="005A251E">
              <w:t>D</w:t>
            </w:r>
          </w:p>
        </w:tc>
        <w:tc>
          <w:tcPr>
            <w:tcW w:w="1977" w:type="dxa"/>
            <w:vAlign w:val="center"/>
          </w:tcPr>
          <w:p w14:paraId="0DBFD2BA" w14:textId="77777777" w:rsidR="00A512DD" w:rsidRPr="005A251E" w:rsidRDefault="00A512DD" w:rsidP="00327199">
            <w:pPr>
              <w:pStyle w:val="NoSpacing"/>
            </w:pPr>
            <w:r w:rsidRPr="005A251E">
              <w:t>Course type</w:t>
            </w:r>
          </w:p>
        </w:tc>
        <w:tc>
          <w:tcPr>
            <w:tcW w:w="5384" w:type="dxa"/>
          </w:tcPr>
          <w:p w14:paraId="1303E4D7" w14:textId="77777777" w:rsidR="00A512DD" w:rsidRPr="005A251E" w:rsidRDefault="00A512DD" w:rsidP="00327199">
            <w:pPr>
              <w:pStyle w:val="NoSpacing"/>
            </w:pPr>
            <w:bookmarkStart w:id="9" w:name="OLE_LINK1"/>
            <w:bookmarkStart w:id="10" w:name="OLE_LINK2"/>
            <w:r w:rsidRPr="005A251E">
              <w:t>Mandatory</w:t>
            </w:r>
          </w:p>
          <w:p w14:paraId="176ED996" w14:textId="77777777" w:rsidR="00A512DD" w:rsidRPr="005A251E" w:rsidRDefault="00A512DD" w:rsidP="00327199">
            <w:pPr>
              <w:pStyle w:val="NoSpacing"/>
            </w:pPr>
            <w:r w:rsidRPr="005A251E">
              <w:t>Maximum field length</w:t>
            </w:r>
            <w:r>
              <w:t xml:space="preserve"> = </w:t>
            </w:r>
            <w:r w:rsidRPr="005A251E">
              <w:t>6</w:t>
            </w:r>
          </w:p>
          <w:p w14:paraId="129DFBEE" w14:textId="63CC7F52" w:rsidR="00A512DD" w:rsidRPr="005A251E" w:rsidRDefault="00A512DD" w:rsidP="00327199">
            <w:pPr>
              <w:pStyle w:val="NoSpacing"/>
            </w:pPr>
            <w:r w:rsidRPr="005A251E">
              <w:t>Either VETCOS or COS</w:t>
            </w:r>
          </w:p>
          <w:p w14:paraId="51D681EC" w14:textId="373D552B" w:rsidR="00A512DD" w:rsidRPr="005A251E" w:rsidRDefault="00A512DD" w:rsidP="00327199">
            <w:pPr>
              <w:pStyle w:val="NoSpacing"/>
            </w:pPr>
            <w:r w:rsidRPr="005A251E">
              <w:t xml:space="preserve">This identifies the enrolment into a VET </w:t>
            </w:r>
            <w:r>
              <w:t>industry specific</w:t>
            </w:r>
            <w:r w:rsidRPr="005A251E">
              <w:t xml:space="preserve"> course or other course. For example</w:t>
            </w:r>
            <w:r>
              <w:t>,</w:t>
            </w:r>
            <w:r w:rsidRPr="005A251E">
              <w:t xml:space="preserve"> this would be set t</w:t>
            </w:r>
            <w:r>
              <w:t>o VETCOS where the student enro</w:t>
            </w:r>
            <w:r w:rsidRPr="005A251E">
              <w:t>ls into the VET industry specific Business</w:t>
            </w:r>
            <w:r>
              <w:t xml:space="preserve"> and Financial</w:t>
            </w:r>
            <w:r w:rsidRPr="005A251E">
              <w:t xml:space="preserve"> Services course, while it w</w:t>
            </w:r>
            <w:r w:rsidR="000845FF">
              <w:t>ould</w:t>
            </w:r>
            <w:r w:rsidRPr="005A251E">
              <w:t xml:space="preserve"> be </w:t>
            </w:r>
            <w:r>
              <w:t>set to COS if the student enrol</w:t>
            </w:r>
            <w:r w:rsidRPr="005A251E">
              <w:t>s into the Media Production and Analysis course</w:t>
            </w:r>
            <w:bookmarkEnd w:id="9"/>
            <w:bookmarkEnd w:id="10"/>
          </w:p>
        </w:tc>
      </w:tr>
      <w:tr w:rsidR="00A512DD" w:rsidRPr="00044B15" w14:paraId="73802154" w14:textId="77777777" w:rsidTr="00AA7306">
        <w:trPr>
          <w:cantSplit/>
        </w:trPr>
        <w:tc>
          <w:tcPr>
            <w:tcW w:w="945" w:type="dxa"/>
            <w:vAlign w:val="center"/>
          </w:tcPr>
          <w:p w14:paraId="01F79763" w14:textId="77777777" w:rsidR="00A512DD" w:rsidRPr="005A251E" w:rsidRDefault="00A512DD" w:rsidP="00327199">
            <w:pPr>
              <w:pStyle w:val="NoSpacing"/>
              <w:jc w:val="center"/>
            </w:pPr>
            <w:r>
              <w:t>5</w:t>
            </w:r>
          </w:p>
        </w:tc>
        <w:tc>
          <w:tcPr>
            <w:tcW w:w="1096" w:type="dxa"/>
            <w:vAlign w:val="center"/>
          </w:tcPr>
          <w:p w14:paraId="12776E7C" w14:textId="77777777" w:rsidR="00A512DD" w:rsidRPr="005A251E" w:rsidRDefault="00A512DD" w:rsidP="00327199">
            <w:pPr>
              <w:pStyle w:val="NoSpacing"/>
              <w:jc w:val="center"/>
            </w:pPr>
            <w:r w:rsidRPr="005A251E">
              <w:t>E</w:t>
            </w:r>
          </w:p>
        </w:tc>
        <w:tc>
          <w:tcPr>
            <w:tcW w:w="1977" w:type="dxa"/>
            <w:vAlign w:val="center"/>
          </w:tcPr>
          <w:p w14:paraId="0AD64366" w14:textId="77777777" w:rsidR="00A512DD" w:rsidRPr="005A251E" w:rsidRDefault="00A512DD" w:rsidP="00327199">
            <w:pPr>
              <w:pStyle w:val="NoSpacing"/>
            </w:pPr>
            <w:r w:rsidRPr="005A251E">
              <w:t>Unit code</w:t>
            </w:r>
          </w:p>
        </w:tc>
        <w:tc>
          <w:tcPr>
            <w:tcW w:w="5384" w:type="dxa"/>
          </w:tcPr>
          <w:p w14:paraId="58E45AF2" w14:textId="77777777" w:rsidR="00A512DD" w:rsidRPr="005A251E" w:rsidRDefault="00A512DD" w:rsidP="00327199">
            <w:pPr>
              <w:pStyle w:val="NoSpacing"/>
            </w:pPr>
            <w:r>
              <w:t>Mandatory</w:t>
            </w:r>
          </w:p>
          <w:p w14:paraId="4B81ED46" w14:textId="77777777" w:rsidR="00A512DD" w:rsidRPr="005A251E" w:rsidRDefault="00A512DD" w:rsidP="00327199">
            <w:pPr>
              <w:pStyle w:val="NoSpacing"/>
            </w:pPr>
            <w:r w:rsidRPr="005A251E">
              <w:t>Maximum field length</w:t>
            </w:r>
            <w:r>
              <w:t xml:space="preserve"> = </w:t>
            </w:r>
            <w:r w:rsidRPr="005A251E">
              <w:t>12</w:t>
            </w:r>
          </w:p>
          <w:p w14:paraId="52787DD4" w14:textId="47DA8CED" w:rsidR="00A512DD" w:rsidRPr="005A251E" w:rsidRDefault="00A512DD" w:rsidP="00327199">
            <w:pPr>
              <w:pStyle w:val="NoSpacing"/>
            </w:pPr>
            <w:r w:rsidRPr="005A251E">
              <w:t xml:space="preserve">Unique code for the course unit that the student is enrolling </w:t>
            </w:r>
            <w:r w:rsidR="000845FF">
              <w:t xml:space="preserve">in, </w:t>
            </w:r>
            <w:r w:rsidRPr="005A251E">
              <w:t>where t</w:t>
            </w:r>
            <w:r>
              <w:t>he course type is COS or VETCOS</w:t>
            </w:r>
          </w:p>
        </w:tc>
      </w:tr>
      <w:tr w:rsidR="00A512DD" w:rsidRPr="00044B15" w14:paraId="29E11099" w14:textId="77777777" w:rsidTr="00AA7306">
        <w:trPr>
          <w:cantSplit/>
        </w:trPr>
        <w:tc>
          <w:tcPr>
            <w:tcW w:w="945" w:type="dxa"/>
            <w:vAlign w:val="center"/>
          </w:tcPr>
          <w:p w14:paraId="158B8243" w14:textId="77777777" w:rsidR="00A512DD" w:rsidRPr="005A251E" w:rsidRDefault="00A512DD" w:rsidP="00327199">
            <w:pPr>
              <w:pStyle w:val="NoSpacing"/>
              <w:jc w:val="center"/>
            </w:pPr>
            <w:r>
              <w:t>6</w:t>
            </w:r>
          </w:p>
        </w:tc>
        <w:tc>
          <w:tcPr>
            <w:tcW w:w="1096" w:type="dxa"/>
            <w:vAlign w:val="center"/>
          </w:tcPr>
          <w:p w14:paraId="241109CD" w14:textId="77777777" w:rsidR="00A512DD" w:rsidRPr="005A251E" w:rsidRDefault="00A512DD" w:rsidP="00327199">
            <w:pPr>
              <w:pStyle w:val="NoSpacing"/>
              <w:jc w:val="center"/>
            </w:pPr>
            <w:r w:rsidRPr="005A251E">
              <w:t>F</w:t>
            </w:r>
          </w:p>
        </w:tc>
        <w:tc>
          <w:tcPr>
            <w:tcW w:w="1977" w:type="dxa"/>
            <w:vAlign w:val="center"/>
          </w:tcPr>
          <w:p w14:paraId="3CB1BF8F" w14:textId="77777777" w:rsidR="00A512DD" w:rsidRPr="005A251E" w:rsidRDefault="00A512DD" w:rsidP="00327199">
            <w:pPr>
              <w:pStyle w:val="NoSpacing"/>
            </w:pPr>
            <w:r w:rsidRPr="005A251E">
              <w:t>Qualification code</w:t>
            </w:r>
          </w:p>
        </w:tc>
        <w:tc>
          <w:tcPr>
            <w:tcW w:w="5384" w:type="dxa"/>
          </w:tcPr>
          <w:p w14:paraId="0A0EB2BC" w14:textId="77777777" w:rsidR="00A512DD" w:rsidRPr="005A251E" w:rsidRDefault="00A512DD" w:rsidP="00327199">
            <w:pPr>
              <w:pStyle w:val="NoSpacing"/>
            </w:pPr>
            <w:r w:rsidRPr="005A251E">
              <w:t xml:space="preserve">Mandatory – where the course type is </w:t>
            </w:r>
            <w:proofErr w:type="gramStart"/>
            <w:r w:rsidRPr="005A251E">
              <w:t>VETCOS</w:t>
            </w:r>
            <w:proofErr w:type="gramEnd"/>
          </w:p>
          <w:p w14:paraId="70EB8B58" w14:textId="77777777" w:rsidR="00A512DD" w:rsidRPr="005A251E" w:rsidRDefault="00A512DD" w:rsidP="00327199">
            <w:pPr>
              <w:pStyle w:val="NoSpacing"/>
            </w:pPr>
            <w:r w:rsidRPr="005A251E">
              <w:t xml:space="preserve">Leave </w:t>
            </w:r>
            <w:r>
              <w:t>b</w:t>
            </w:r>
            <w:r w:rsidRPr="005A251E">
              <w:t xml:space="preserve">lank – where the course type is </w:t>
            </w:r>
            <w:proofErr w:type="gramStart"/>
            <w:r w:rsidRPr="005A251E">
              <w:t>COS</w:t>
            </w:r>
            <w:proofErr w:type="gramEnd"/>
          </w:p>
          <w:p w14:paraId="174D9FE3" w14:textId="77777777" w:rsidR="00A512DD" w:rsidRPr="005A251E" w:rsidRDefault="00A512DD" w:rsidP="00327199">
            <w:pPr>
              <w:pStyle w:val="NoSpacing"/>
            </w:pPr>
            <w:r w:rsidRPr="005A251E">
              <w:t>Maximum field length</w:t>
            </w:r>
            <w:r>
              <w:t xml:space="preserve"> = </w:t>
            </w:r>
            <w:r w:rsidRPr="005A251E">
              <w:t>12</w:t>
            </w:r>
          </w:p>
          <w:p w14:paraId="17FB971E" w14:textId="46F91E13" w:rsidR="00A512DD" w:rsidRPr="005A251E" w:rsidRDefault="00A512DD" w:rsidP="00327199">
            <w:pPr>
              <w:pStyle w:val="NoSpacing"/>
            </w:pPr>
            <w:r w:rsidRPr="005A251E">
              <w:t xml:space="preserve">This is the qualification code </w:t>
            </w:r>
            <w:r>
              <w:t xml:space="preserve">specified in the </w:t>
            </w:r>
            <w:r w:rsidRPr="005A251E">
              <w:t>VET industr</w:t>
            </w:r>
            <w:r>
              <w:t>y specific course documentation</w:t>
            </w:r>
          </w:p>
        </w:tc>
      </w:tr>
      <w:tr w:rsidR="00A512DD" w:rsidRPr="00044B15" w14:paraId="6828F1F9" w14:textId="77777777" w:rsidTr="00AA7306">
        <w:trPr>
          <w:cantSplit/>
        </w:trPr>
        <w:tc>
          <w:tcPr>
            <w:tcW w:w="945" w:type="dxa"/>
            <w:vAlign w:val="center"/>
          </w:tcPr>
          <w:p w14:paraId="3A4687FD" w14:textId="77777777" w:rsidR="00A512DD" w:rsidRPr="005A251E" w:rsidRDefault="00A512DD" w:rsidP="00327199">
            <w:pPr>
              <w:pStyle w:val="NoSpacing"/>
              <w:jc w:val="center"/>
            </w:pPr>
            <w:r>
              <w:t>7</w:t>
            </w:r>
          </w:p>
        </w:tc>
        <w:tc>
          <w:tcPr>
            <w:tcW w:w="1096" w:type="dxa"/>
            <w:vAlign w:val="center"/>
          </w:tcPr>
          <w:p w14:paraId="3EDBB68C" w14:textId="77777777" w:rsidR="00A512DD" w:rsidRPr="005A251E" w:rsidRDefault="00A512DD" w:rsidP="00327199">
            <w:pPr>
              <w:pStyle w:val="NoSpacing"/>
              <w:jc w:val="center"/>
            </w:pPr>
            <w:r w:rsidRPr="005A251E">
              <w:t>G</w:t>
            </w:r>
          </w:p>
        </w:tc>
        <w:tc>
          <w:tcPr>
            <w:tcW w:w="1977" w:type="dxa"/>
            <w:vAlign w:val="center"/>
          </w:tcPr>
          <w:p w14:paraId="0DF6F733" w14:textId="78E2D28B" w:rsidR="00A512DD" w:rsidRPr="005A251E" w:rsidRDefault="002F0BE8" w:rsidP="00327199">
            <w:pPr>
              <w:pStyle w:val="NoSpacing"/>
            </w:pPr>
            <w:r>
              <w:rPr>
                <w:rFonts w:asciiTheme="minorHAnsi" w:hAnsiTheme="minorHAnsi"/>
              </w:rPr>
              <w:t>Western Australian student number (WASN)</w:t>
            </w:r>
          </w:p>
        </w:tc>
        <w:tc>
          <w:tcPr>
            <w:tcW w:w="5384" w:type="dxa"/>
          </w:tcPr>
          <w:p w14:paraId="567606F0" w14:textId="77777777" w:rsidR="00A512DD" w:rsidRPr="005A251E" w:rsidRDefault="00A512DD" w:rsidP="00327199">
            <w:pPr>
              <w:pStyle w:val="NoSpacing"/>
            </w:pPr>
            <w:r w:rsidRPr="005A251E">
              <w:t>Mandatory</w:t>
            </w:r>
            <w:r>
              <w:t xml:space="preserve"> </w:t>
            </w:r>
          </w:p>
          <w:p w14:paraId="08F513DC" w14:textId="77777777" w:rsidR="00A512DD" w:rsidRPr="005A251E" w:rsidRDefault="00A512DD" w:rsidP="00327199">
            <w:pPr>
              <w:pStyle w:val="NoSpacing"/>
            </w:pPr>
            <w:r w:rsidRPr="005A251E">
              <w:t>Maximum field length</w:t>
            </w:r>
            <w:r>
              <w:t xml:space="preserve"> = </w:t>
            </w:r>
            <w:r w:rsidRPr="005A251E">
              <w:t>15</w:t>
            </w:r>
          </w:p>
          <w:p w14:paraId="3D079D43" w14:textId="24679C54" w:rsidR="00A512DD" w:rsidRPr="005A251E" w:rsidRDefault="00A512DD" w:rsidP="00327199">
            <w:pPr>
              <w:pStyle w:val="NoSpacing"/>
            </w:pPr>
            <w:r w:rsidRPr="005A251E">
              <w:t xml:space="preserve">Must be </w:t>
            </w:r>
            <w:r w:rsidR="000845FF">
              <w:t xml:space="preserve">a </w:t>
            </w:r>
            <w:r w:rsidRPr="005A251E">
              <w:t xml:space="preserve">valid </w:t>
            </w:r>
            <w:r w:rsidR="002F0BE8">
              <w:t>WASN</w:t>
            </w:r>
            <w:r w:rsidRPr="005A251E">
              <w:t xml:space="preserve"> issued by the Authority</w:t>
            </w:r>
          </w:p>
        </w:tc>
      </w:tr>
      <w:tr w:rsidR="00A512DD" w:rsidRPr="00044B15" w14:paraId="161E316B" w14:textId="77777777" w:rsidTr="00AA7306">
        <w:trPr>
          <w:cantSplit/>
        </w:trPr>
        <w:tc>
          <w:tcPr>
            <w:tcW w:w="945" w:type="dxa"/>
            <w:vAlign w:val="center"/>
          </w:tcPr>
          <w:p w14:paraId="05D7C71C" w14:textId="77777777" w:rsidR="00A512DD" w:rsidRPr="005A251E" w:rsidRDefault="00A512DD" w:rsidP="00327199">
            <w:pPr>
              <w:pStyle w:val="NoSpacing"/>
              <w:jc w:val="center"/>
            </w:pPr>
            <w:r>
              <w:t>8</w:t>
            </w:r>
          </w:p>
        </w:tc>
        <w:tc>
          <w:tcPr>
            <w:tcW w:w="1096" w:type="dxa"/>
            <w:vAlign w:val="center"/>
          </w:tcPr>
          <w:p w14:paraId="41FE34FE" w14:textId="77777777" w:rsidR="00A512DD" w:rsidRPr="005A251E" w:rsidRDefault="00A512DD" w:rsidP="00327199">
            <w:pPr>
              <w:pStyle w:val="NoSpacing"/>
              <w:jc w:val="center"/>
            </w:pPr>
            <w:r w:rsidRPr="005A251E">
              <w:t>H</w:t>
            </w:r>
          </w:p>
        </w:tc>
        <w:tc>
          <w:tcPr>
            <w:tcW w:w="1977" w:type="dxa"/>
            <w:vAlign w:val="center"/>
          </w:tcPr>
          <w:p w14:paraId="5043DA7A" w14:textId="77777777" w:rsidR="00A512DD" w:rsidRPr="005A251E" w:rsidRDefault="00A512DD" w:rsidP="00327199">
            <w:pPr>
              <w:pStyle w:val="NoSpacing"/>
            </w:pPr>
            <w:r w:rsidRPr="005A251E">
              <w:t xml:space="preserve">Student family name </w:t>
            </w:r>
          </w:p>
        </w:tc>
        <w:tc>
          <w:tcPr>
            <w:tcW w:w="5384" w:type="dxa"/>
          </w:tcPr>
          <w:p w14:paraId="56214ADE" w14:textId="77777777" w:rsidR="00A512DD" w:rsidRPr="005A251E" w:rsidRDefault="00A512DD" w:rsidP="00327199">
            <w:pPr>
              <w:pStyle w:val="NoSpacing"/>
            </w:pPr>
            <w:r w:rsidRPr="005A251E">
              <w:t>Mandatory</w:t>
            </w:r>
          </w:p>
          <w:p w14:paraId="56420A9A" w14:textId="77777777" w:rsidR="00A512DD" w:rsidRDefault="00A512DD" w:rsidP="00327199">
            <w:pPr>
              <w:pStyle w:val="NoSpacing"/>
            </w:pPr>
            <w:r w:rsidRPr="005A251E">
              <w:t>Maximum field length</w:t>
            </w:r>
            <w:r>
              <w:t xml:space="preserve"> = 4</w:t>
            </w:r>
            <w:r w:rsidRPr="005A251E">
              <w:t>0</w:t>
            </w:r>
          </w:p>
          <w:p w14:paraId="3F680F42" w14:textId="17CD22FA" w:rsidR="00A512DD" w:rsidRPr="005A251E" w:rsidRDefault="00A512DD" w:rsidP="00327199">
            <w:pPr>
              <w:pStyle w:val="NoSpacing"/>
            </w:pPr>
            <w:r>
              <w:t xml:space="preserve">Recommend using </w:t>
            </w:r>
            <w:r w:rsidR="000845FF">
              <w:t>t</w:t>
            </w:r>
            <w:r>
              <w:t>itle case, not all capitals</w:t>
            </w:r>
          </w:p>
        </w:tc>
      </w:tr>
      <w:tr w:rsidR="00A512DD" w:rsidRPr="00044B15" w14:paraId="23BE7ED4" w14:textId="77777777" w:rsidTr="00AA7306">
        <w:trPr>
          <w:cantSplit/>
        </w:trPr>
        <w:tc>
          <w:tcPr>
            <w:tcW w:w="945" w:type="dxa"/>
            <w:vAlign w:val="center"/>
          </w:tcPr>
          <w:p w14:paraId="1F5A9291" w14:textId="77777777" w:rsidR="00A512DD" w:rsidRPr="005A251E" w:rsidRDefault="00A512DD" w:rsidP="00327199">
            <w:pPr>
              <w:pStyle w:val="NoSpacing"/>
              <w:jc w:val="center"/>
            </w:pPr>
            <w:r>
              <w:t>9</w:t>
            </w:r>
          </w:p>
        </w:tc>
        <w:tc>
          <w:tcPr>
            <w:tcW w:w="1096" w:type="dxa"/>
            <w:vAlign w:val="center"/>
          </w:tcPr>
          <w:p w14:paraId="70B57D18" w14:textId="77777777" w:rsidR="00A512DD" w:rsidRPr="005A251E" w:rsidRDefault="00A512DD" w:rsidP="00327199">
            <w:pPr>
              <w:pStyle w:val="NoSpacing"/>
              <w:jc w:val="center"/>
            </w:pPr>
            <w:r w:rsidRPr="005A251E">
              <w:t>I</w:t>
            </w:r>
          </w:p>
        </w:tc>
        <w:tc>
          <w:tcPr>
            <w:tcW w:w="1977" w:type="dxa"/>
            <w:vAlign w:val="center"/>
          </w:tcPr>
          <w:p w14:paraId="7D8CF94D" w14:textId="77777777" w:rsidR="00A512DD" w:rsidRPr="005A251E" w:rsidRDefault="00A512DD" w:rsidP="00327199">
            <w:pPr>
              <w:pStyle w:val="NoSpacing"/>
            </w:pPr>
            <w:r w:rsidRPr="005A251E">
              <w:t>Student given name</w:t>
            </w:r>
          </w:p>
        </w:tc>
        <w:tc>
          <w:tcPr>
            <w:tcW w:w="5384" w:type="dxa"/>
          </w:tcPr>
          <w:p w14:paraId="2444FB48" w14:textId="33C38E30" w:rsidR="00A512DD" w:rsidRPr="005A251E" w:rsidRDefault="00A512DD" w:rsidP="00327199">
            <w:pPr>
              <w:pStyle w:val="NoSpacing"/>
            </w:pPr>
            <w:r w:rsidRPr="005A251E">
              <w:t>Mandatory (</w:t>
            </w:r>
            <w:r w:rsidR="000845FF">
              <w:t>o</w:t>
            </w:r>
            <w:r w:rsidRPr="005A251E">
              <w:t xml:space="preserve">ptional if </w:t>
            </w:r>
            <w:r>
              <w:t>student only has a family name)</w:t>
            </w:r>
          </w:p>
          <w:p w14:paraId="0568B9D3" w14:textId="77777777" w:rsidR="00A512DD" w:rsidRDefault="00A512DD" w:rsidP="00327199">
            <w:pPr>
              <w:pStyle w:val="NoSpacing"/>
            </w:pPr>
            <w:r w:rsidRPr="005A251E">
              <w:t>Maximum field length</w:t>
            </w:r>
            <w:r>
              <w:t xml:space="preserve"> = 4</w:t>
            </w:r>
            <w:r w:rsidRPr="005A251E">
              <w:t>0</w:t>
            </w:r>
          </w:p>
          <w:p w14:paraId="1DAD7DC4" w14:textId="70329835" w:rsidR="00A512DD" w:rsidRPr="005A251E" w:rsidRDefault="00A512DD" w:rsidP="00327199">
            <w:pPr>
              <w:pStyle w:val="NoSpacing"/>
            </w:pPr>
            <w:r>
              <w:t xml:space="preserve">Recommend using </w:t>
            </w:r>
            <w:r w:rsidR="007C76B8">
              <w:t>t</w:t>
            </w:r>
            <w:r>
              <w:t>itle case, not all capitals</w:t>
            </w:r>
          </w:p>
        </w:tc>
      </w:tr>
      <w:tr w:rsidR="00A512DD" w:rsidRPr="00044B15" w14:paraId="0493CD58" w14:textId="77777777" w:rsidTr="00AA7306">
        <w:trPr>
          <w:cantSplit/>
        </w:trPr>
        <w:tc>
          <w:tcPr>
            <w:tcW w:w="945" w:type="dxa"/>
            <w:vAlign w:val="center"/>
          </w:tcPr>
          <w:p w14:paraId="5E144E73" w14:textId="77777777" w:rsidR="00A512DD" w:rsidRPr="005A251E" w:rsidRDefault="00A512DD" w:rsidP="00327199">
            <w:pPr>
              <w:pStyle w:val="NoSpacing"/>
              <w:jc w:val="center"/>
            </w:pPr>
            <w:r>
              <w:t>10</w:t>
            </w:r>
          </w:p>
        </w:tc>
        <w:tc>
          <w:tcPr>
            <w:tcW w:w="1096" w:type="dxa"/>
            <w:vAlign w:val="center"/>
          </w:tcPr>
          <w:p w14:paraId="4C127DE6" w14:textId="77777777" w:rsidR="00A512DD" w:rsidRPr="005A251E" w:rsidRDefault="00A512DD" w:rsidP="00327199">
            <w:pPr>
              <w:pStyle w:val="NoSpacing"/>
              <w:jc w:val="center"/>
            </w:pPr>
            <w:r w:rsidRPr="005A251E">
              <w:t>J</w:t>
            </w:r>
          </w:p>
        </w:tc>
        <w:tc>
          <w:tcPr>
            <w:tcW w:w="1977" w:type="dxa"/>
            <w:vAlign w:val="center"/>
          </w:tcPr>
          <w:p w14:paraId="7C74BE83" w14:textId="77777777" w:rsidR="00A512DD" w:rsidRPr="005A251E" w:rsidRDefault="00A512DD" w:rsidP="00327199">
            <w:pPr>
              <w:pStyle w:val="NoSpacing"/>
            </w:pPr>
            <w:r w:rsidRPr="005A251E">
              <w:t>Calendar year</w:t>
            </w:r>
          </w:p>
        </w:tc>
        <w:tc>
          <w:tcPr>
            <w:tcW w:w="5384" w:type="dxa"/>
          </w:tcPr>
          <w:p w14:paraId="25BD9F41" w14:textId="77777777" w:rsidR="00A512DD" w:rsidRPr="005A251E" w:rsidRDefault="00A512DD" w:rsidP="00327199">
            <w:pPr>
              <w:pStyle w:val="NoSpacing"/>
            </w:pPr>
            <w:r w:rsidRPr="005A251E">
              <w:t>Mandatory</w:t>
            </w:r>
          </w:p>
          <w:p w14:paraId="7693373C" w14:textId="77777777" w:rsidR="00A512DD" w:rsidRPr="005A251E" w:rsidRDefault="00A512DD" w:rsidP="00327199">
            <w:pPr>
              <w:pStyle w:val="NoSpacing"/>
            </w:pPr>
            <w:r w:rsidRPr="005A251E">
              <w:t>Maximum field length</w:t>
            </w:r>
            <w:r>
              <w:t xml:space="preserve"> = </w:t>
            </w:r>
            <w:r w:rsidRPr="005A251E">
              <w:t>4</w:t>
            </w:r>
          </w:p>
          <w:p w14:paraId="08BAE299" w14:textId="66578BEC" w:rsidR="00A512DD" w:rsidRPr="005A251E" w:rsidRDefault="00A512DD" w:rsidP="00327199">
            <w:pPr>
              <w:pStyle w:val="NoSpacing"/>
            </w:pPr>
            <w:r w:rsidRPr="005A251E">
              <w:t xml:space="preserve">Must be current year in </w:t>
            </w:r>
            <w:proofErr w:type="spellStart"/>
            <w:r w:rsidR="007C76B8">
              <w:t>yyyy</w:t>
            </w:r>
            <w:proofErr w:type="spellEnd"/>
            <w:r w:rsidRPr="005A251E">
              <w:t xml:space="preserve"> format</w:t>
            </w:r>
          </w:p>
        </w:tc>
      </w:tr>
      <w:tr w:rsidR="00A512DD" w:rsidRPr="00044B15" w14:paraId="4A3EB79D" w14:textId="77777777" w:rsidTr="00AA7306">
        <w:trPr>
          <w:cantSplit/>
        </w:trPr>
        <w:tc>
          <w:tcPr>
            <w:tcW w:w="945" w:type="dxa"/>
            <w:vAlign w:val="center"/>
          </w:tcPr>
          <w:p w14:paraId="35396091" w14:textId="77777777" w:rsidR="00A512DD" w:rsidRPr="005A251E" w:rsidRDefault="00A512DD" w:rsidP="00327199">
            <w:pPr>
              <w:pStyle w:val="NoSpacing"/>
              <w:jc w:val="center"/>
            </w:pPr>
            <w:r>
              <w:t>11</w:t>
            </w:r>
          </w:p>
        </w:tc>
        <w:tc>
          <w:tcPr>
            <w:tcW w:w="1096" w:type="dxa"/>
            <w:vAlign w:val="center"/>
          </w:tcPr>
          <w:p w14:paraId="753A6BF8" w14:textId="77777777" w:rsidR="00A512DD" w:rsidRPr="005A251E" w:rsidRDefault="00A512DD" w:rsidP="00327199">
            <w:pPr>
              <w:pStyle w:val="NoSpacing"/>
              <w:jc w:val="center"/>
            </w:pPr>
            <w:r w:rsidRPr="005A251E">
              <w:t>K</w:t>
            </w:r>
          </w:p>
        </w:tc>
        <w:tc>
          <w:tcPr>
            <w:tcW w:w="1977" w:type="dxa"/>
            <w:vAlign w:val="center"/>
          </w:tcPr>
          <w:p w14:paraId="5D4D0C5E" w14:textId="77777777" w:rsidR="00A512DD" w:rsidRPr="005A251E" w:rsidRDefault="00A512DD" w:rsidP="00327199">
            <w:pPr>
              <w:pStyle w:val="NoSpacing"/>
            </w:pPr>
            <w:r w:rsidRPr="005A251E">
              <w:t>Academic year</w:t>
            </w:r>
          </w:p>
        </w:tc>
        <w:tc>
          <w:tcPr>
            <w:tcW w:w="5384" w:type="dxa"/>
          </w:tcPr>
          <w:p w14:paraId="6FE054FA" w14:textId="77777777" w:rsidR="00A512DD" w:rsidRPr="005A251E" w:rsidRDefault="00A512DD" w:rsidP="00327199">
            <w:pPr>
              <w:pStyle w:val="NoSpacing"/>
            </w:pPr>
            <w:r w:rsidRPr="005A251E">
              <w:t>Mandatory</w:t>
            </w:r>
          </w:p>
          <w:p w14:paraId="0C28EB11" w14:textId="77777777" w:rsidR="00A512DD" w:rsidRPr="005A251E" w:rsidRDefault="00A512DD" w:rsidP="00327199">
            <w:pPr>
              <w:pStyle w:val="NoSpacing"/>
            </w:pPr>
            <w:r w:rsidRPr="005A251E">
              <w:t>Maximum field length</w:t>
            </w:r>
            <w:r>
              <w:t xml:space="preserve"> = </w:t>
            </w:r>
            <w:r w:rsidRPr="005A251E">
              <w:t>2</w:t>
            </w:r>
          </w:p>
          <w:p w14:paraId="18CEA28D" w14:textId="7E59D870" w:rsidR="00A512DD" w:rsidRPr="005A251E" w:rsidRDefault="00A512DD" w:rsidP="00327199">
            <w:pPr>
              <w:pStyle w:val="NoSpacing"/>
            </w:pPr>
            <w:r w:rsidRPr="005A251E">
              <w:t>Must be</w:t>
            </w:r>
            <w:r w:rsidR="007C76B8">
              <w:t xml:space="preserve"> one of the following values:</w:t>
            </w:r>
            <w:r>
              <w:t xml:space="preserve"> </w:t>
            </w:r>
            <w:r w:rsidR="007C76B8">
              <w:t>10, 11,</w:t>
            </w:r>
            <w:r w:rsidRPr="005A251E">
              <w:t xml:space="preserve"> 12</w:t>
            </w:r>
          </w:p>
        </w:tc>
      </w:tr>
      <w:tr w:rsidR="00A512DD" w:rsidRPr="00044B15" w14:paraId="50FFB645" w14:textId="77777777" w:rsidTr="00AA7306">
        <w:trPr>
          <w:cantSplit/>
        </w:trPr>
        <w:tc>
          <w:tcPr>
            <w:tcW w:w="945" w:type="dxa"/>
            <w:vAlign w:val="center"/>
          </w:tcPr>
          <w:p w14:paraId="6316EB4F" w14:textId="77777777" w:rsidR="00A512DD" w:rsidRPr="005A251E" w:rsidRDefault="00A512DD" w:rsidP="00327199">
            <w:pPr>
              <w:pStyle w:val="NoSpacing"/>
              <w:jc w:val="center"/>
            </w:pPr>
            <w:r>
              <w:t>12</w:t>
            </w:r>
          </w:p>
        </w:tc>
        <w:tc>
          <w:tcPr>
            <w:tcW w:w="1096" w:type="dxa"/>
            <w:vAlign w:val="center"/>
          </w:tcPr>
          <w:p w14:paraId="014E1769" w14:textId="77777777" w:rsidR="00A512DD" w:rsidRPr="005A251E" w:rsidRDefault="00A512DD" w:rsidP="00327199">
            <w:pPr>
              <w:pStyle w:val="NoSpacing"/>
              <w:jc w:val="center"/>
            </w:pPr>
            <w:r w:rsidRPr="005A251E">
              <w:t>L</w:t>
            </w:r>
          </w:p>
        </w:tc>
        <w:tc>
          <w:tcPr>
            <w:tcW w:w="1977" w:type="dxa"/>
            <w:vAlign w:val="center"/>
          </w:tcPr>
          <w:p w14:paraId="2BE4C53A" w14:textId="77777777" w:rsidR="00A512DD" w:rsidRPr="005A251E" w:rsidRDefault="00A512DD" w:rsidP="00327199">
            <w:pPr>
              <w:pStyle w:val="NoSpacing"/>
            </w:pPr>
            <w:r w:rsidRPr="005A251E">
              <w:t>Semester</w:t>
            </w:r>
          </w:p>
        </w:tc>
        <w:tc>
          <w:tcPr>
            <w:tcW w:w="5384" w:type="dxa"/>
          </w:tcPr>
          <w:p w14:paraId="026F10C0" w14:textId="77777777" w:rsidR="00A512DD" w:rsidRPr="005A251E" w:rsidRDefault="00A512DD" w:rsidP="00327199">
            <w:pPr>
              <w:pStyle w:val="NoSpacing"/>
            </w:pPr>
            <w:r w:rsidRPr="005A251E">
              <w:t>Mandatory</w:t>
            </w:r>
          </w:p>
          <w:p w14:paraId="79E24A16" w14:textId="77777777" w:rsidR="00A512DD" w:rsidRPr="005A251E" w:rsidRDefault="00A512DD" w:rsidP="00327199">
            <w:pPr>
              <w:pStyle w:val="NoSpacing"/>
            </w:pPr>
            <w:r w:rsidRPr="005A251E">
              <w:t>Maximum field length</w:t>
            </w:r>
            <w:r>
              <w:t xml:space="preserve"> = </w:t>
            </w:r>
            <w:r w:rsidRPr="005A251E">
              <w:t>1</w:t>
            </w:r>
          </w:p>
          <w:p w14:paraId="79411641" w14:textId="04C089E3" w:rsidR="00A512DD" w:rsidRPr="005A251E" w:rsidRDefault="00A512DD" w:rsidP="00327199">
            <w:pPr>
              <w:pStyle w:val="NoSpacing"/>
            </w:pPr>
            <w:r w:rsidRPr="005A251E">
              <w:t>Must be 1</w:t>
            </w:r>
            <w:r>
              <w:t xml:space="preserve"> = </w:t>
            </w:r>
            <w:r w:rsidR="007C76B8">
              <w:t>S</w:t>
            </w:r>
            <w:r w:rsidRPr="005A251E">
              <w:t>emester 1, 2</w:t>
            </w:r>
            <w:r>
              <w:t xml:space="preserve"> = </w:t>
            </w:r>
            <w:r w:rsidR="007C76B8">
              <w:t>S</w:t>
            </w:r>
            <w:r w:rsidRPr="005A251E">
              <w:t>emester 2,</w:t>
            </w:r>
            <w:r>
              <w:t xml:space="preserve"> </w:t>
            </w:r>
            <w:r w:rsidRPr="005A251E">
              <w:t>3</w:t>
            </w:r>
            <w:r>
              <w:t xml:space="preserve"> = year</w:t>
            </w:r>
            <w:r w:rsidR="007C76B8">
              <w:t>-</w:t>
            </w:r>
            <w:r>
              <w:t>long</w:t>
            </w:r>
          </w:p>
        </w:tc>
      </w:tr>
      <w:tr w:rsidR="00A512DD" w:rsidRPr="00044B15" w14:paraId="13ECD866" w14:textId="77777777" w:rsidTr="00AA7306">
        <w:trPr>
          <w:cantSplit/>
        </w:trPr>
        <w:tc>
          <w:tcPr>
            <w:tcW w:w="945" w:type="dxa"/>
            <w:vAlign w:val="center"/>
          </w:tcPr>
          <w:p w14:paraId="7D005C3D" w14:textId="77777777" w:rsidR="00A512DD" w:rsidRPr="005A251E" w:rsidRDefault="00A512DD" w:rsidP="00327199">
            <w:pPr>
              <w:pStyle w:val="NoSpacing"/>
              <w:jc w:val="center"/>
            </w:pPr>
            <w:r>
              <w:lastRenderedPageBreak/>
              <w:t>13</w:t>
            </w:r>
          </w:p>
        </w:tc>
        <w:tc>
          <w:tcPr>
            <w:tcW w:w="1096" w:type="dxa"/>
            <w:vAlign w:val="center"/>
          </w:tcPr>
          <w:p w14:paraId="11DF94F0" w14:textId="77777777" w:rsidR="00A512DD" w:rsidRPr="005A251E" w:rsidRDefault="00A512DD" w:rsidP="00327199">
            <w:pPr>
              <w:pStyle w:val="NoSpacing"/>
              <w:jc w:val="center"/>
            </w:pPr>
            <w:r w:rsidRPr="005A251E">
              <w:t>M</w:t>
            </w:r>
          </w:p>
        </w:tc>
        <w:tc>
          <w:tcPr>
            <w:tcW w:w="1977" w:type="dxa"/>
            <w:vAlign w:val="center"/>
          </w:tcPr>
          <w:p w14:paraId="49616991" w14:textId="751627EB" w:rsidR="00A512DD" w:rsidRPr="005A251E" w:rsidRDefault="00A512DD" w:rsidP="00327199">
            <w:pPr>
              <w:pStyle w:val="NoSpacing"/>
            </w:pPr>
            <w:r w:rsidRPr="005A251E">
              <w:t>Contact/teacher family name</w:t>
            </w:r>
            <w:r w:rsidR="000A48A7" w:rsidRPr="000A48A7">
              <w:t>*</w:t>
            </w:r>
          </w:p>
        </w:tc>
        <w:tc>
          <w:tcPr>
            <w:tcW w:w="5384" w:type="dxa"/>
          </w:tcPr>
          <w:p w14:paraId="391BCA39" w14:textId="77777777" w:rsidR="00A512DD" w:rsidRPr="005A251E" w:rsidRDefault="00A512DD" w:rsidP="00327199">
            <w:pPr>
              <w:pStyle w:val="NoSpacing"/>
            </w:pPr>
            <w:r w:rsidRPr="005A251E">
              <w:t>Mandatory</w:t>
            </w:r>
          </w:p>
          <w:p w14:paraId="7A29D1C8" w14:textId="77777777" w:rsidR="00A512DD" w:rsidRDefault="00A512DD" w:rsidP="00327199">
            <w:pPr>
              <w:pStyle w:val="NoSpacing"/>
            </w:pPr>
            <w:r w:rsidRPr="005A251E">
              <w:t>Maximum field length</w:t>
            </w:r>
            <w:r>
              <w:t xml:space="preserve"> = </w:t>
            </w:r>
            <w:r w:rsidRPr="005A251E">
              <w:t>30</w:t>
            </w:r>
          </w:p>
          <w:p w14:paraId="3161E722" w14:textId="69767E96" w:rsidR="00A512DD" w:rsidRPr="005A251E" w:rsidRDefault="00A512DD" w:rsidP="00327199">
            <w:pPr>
              <w:pStyle w:val="NoSpacing"/>
            </w:pPr>
            <w:r>
              <w:t xml:space="preserve">Recommend using </w:t>
            </w:r>
            <w:r w:rsidR="007C76B8">
              <w:t>t</w:t>
            </w:r>
            <w:r>
              <w:t>itle case, not all capitals</w:t>
            </w:r>
          </w:p>
        </w:tc>
      </w:tr>
      <w:tr w:rsidR="00A512DD" w:rsidRPr="00044B15" w14:paraId="3B715D5A" w14:textId="77777777" w:rsidTr="00AA7306">
        <w:trPr>
          <w:cantSplit/>
        </w:trPr>
        <w:tc>
          <w:tcPr>
            <w:tcW w:w="945" w:type="dxa"/>
            <w:vAlign w:val="center"/>
          </w:tcPr>
          <w:p w14:paraId="00367AC1" w14:textId="77777777" w:rsidR="00A512DD" w:rsidRPr="005A251E" w:rsidRDefault="00A512DD" w:rsidP="00327199">
            <w:pPr>
              <w:pStyle w:val="NoSpacing"/>
              <w:jc w:val="center"/>
            </w:pPr>
            <w:r>
              <w:t>14</w:t>
            </w:r>
          </w:p>
        </w:tc>
        <w:tc>
          <w:tcPr>
            <w:tcW w:w="1096" w:type="dxa"/>
            <w:vAlign w:val="center"/>
          </w:tcPr>
          <w:p w14:paraId="450FEC58" w14:textId="77777777" w:rsidR="00A512DD" w:rsidRPr="005A251E" w:rsidRDefault="00A512DD" w:rsidP="00327199">
            <w:pPr>
              <w:pStyle w:val="NoSpacing"/>
              <w:jc w:val="center"/>
            </w:pPr>
            <w:r w:rsidRPr="005A251E">
              <w:t>N</w:t>
            </w:r>
          </w:p>
        </w:tc>
        <w:tc>
          <w:tcPr>
            <w:tcW w:w="1977" w:type="dxa"/>
            <w:vAlign w:val="center"/>
          </w:tcPr>
          <w:p w14:paraId="0EEAC896" w14:textId="6D0A9B1C" w:rsidR="00A512DD" w:rsidRPr="005A251E" w:rsidRDefault="00A512DD" w:rsidP="00327199">
            <w:pPr>
              <w:pStyle w:val="NoSpacing"/>
            </w:pPr>
            <w:r w:rsidRPr="005A251E">
              <w:t>Contact/teacher given name</w:t>
            </w:r>
            <w:r w:rsidR="000A48A7" w:rsidRPr="000A48A7">
              <w:t>*</w:t>
            </w:r>
          </w:p>
        </w:tc>
        <w:tc>
          <w:tcPr>
            <w:tcW w:w="5384" w:type="dxa"/>
          </w:tcPr>
          <w:p w14:paraId="601DD178" w14:textId="77777777" w:rsidR="00A512DD" w:rsidRPr="005A251E" w:rsidRDefault="00A512DD" w:rsidP="00327199">
            <w:pPr>
              <w:pStyle w:val="NoSpacing"/>
            </w:pPr>
            <w:r w:rsidRPr="005A251E">
              <w:t>Mandatory</w:t>
            </w:r>
          </w:p>
          <w:p w14:paraId="72F9E486" w14:textId="77777777" w:rsidR="00A512DD" w:rsidRDefault="00A512DD" w:rsidP="00327199">
            <w:pPr>
              <w:pStyle w:val="NoSpacing"/>
            </w:pPr>
            <w:r w:rsidRPr="005A251E">
              <w:t>Maximum field length</w:t>
            </w:r>
            <w:r>
              <w:t xml:space="preserve"> = </w:t>
            </w:r>
            <w:r w:rsidRPr="005A251E">
              <w:t>30</w:t>
            </w:r>
          </w:p>
          <w:p w14:paraId="77C0D326" w14:textId="01E33862" w:rsidR="00A512DD" w:rsidRPr="005A251E" w:rsidRDefault="00A512DD" w:rsidP="00327199">
            <w:pPr>
              <w:pStyle w:val="NoSpacing"/>
            </w:pPr>
            <w:r>
              <w:t xml:space="preserve">Recommend using </w:t>
            </w:r>
            <w:r w:rsidR="007C76B8">
              <w:t>t</w:t>
            </w:r>
            <w:r>
              <w:t>itle case, not all capitals</w:t>
            </w:r>
          </w:p>
        </w:tc>
      </w:tr>
      <w:tr w:rsidR="00A512DD" w:rsidRPr="00044B15" w14:paraId="733B2BE0" w14:textId="77777777" w:rsidTr="00AA7306">
        <w:trPr>
          <w:cantSplit/>
        </w:trPr>
        <w:tc>
          <w:tcPr>
            <w:tcW w:w="945" w:type="dxa"/>
            <w:vAlign w:val="center"/>
          </w:tcPr>
          <w:p w14:paraId="07172BFA" w14:textId="77777777" w:rsidR="00A512DD" w:rsidRPr="005A251E" w:rsidRDefault="00A512DD" w:rsidP="00327199">
            <w:pPr>
              <w:pStyle w:val="NoSpacing"/>
              <w:jc w:val="center"/>
            </w:pPr>
            <w:r>
              <w:t>15</w:t>
            </w:r>
          </w:p>
        </w:tc>
        <w:tc>
          <w:tcPr>
            <w:tcW w:w="1096" w:type="dxa"/>
            <w:vAlign w:val="center"/>
          </w:tcPr>
          <w:p w14:paraId="1EFEC6FA" w14:textId="77777777" w:rsidR="00A512DD" w:rsidRPr="005A251E" w:rsidRDefault="00A512DD" w:rsidP="00327199">
            <w:pPr>
              <w:pStyle w:val="NoSpacing"/>
              <w:jc w:val="center"/>
            </w:pPr>
            <w:r w:rsidRPr="005A251E">
              <w:t>O</w:t>
            </w:r>
          </w:p>
        </w:tc>
        <w:tc>
          <w:tcPr>
            <w:tcW w:w="1977" w:type="dxa"/>
            <w:vAlign w:val="center"/>
          </w:tcPr>
          <w:p w14:paraId="2F241E4B" w14:textId="77777777" w:rsidR="00A512DD" w:rsidRPr="005A251E" w:rsidRDefault="00A512DD" w:rsidP="00327199">
            <w:pPr>
              <w:pStyle w:val="NoSpacing"/>
            </w:pPr>
            <w:r w:rsidRPr="005A251E">
              <w:t>Contact/teacher registration number</w:t>
            </w:r>
          </w:p>
        </w:tc>
        <w:tc>
          <w:tcPr>
            <w:tcW w:w="5384" w:type="dxa"/>
          </w:tcPr>
          <w:p w14:paraId="17AAE2F0" w14:textId="77777777" w:rsidR="00A512DD" w:rsidRPr="005A251E" w:rsidRDefault="00A512DD" w:rsidP="00327199">
            <w:pPr>
              <w:pStyle w:val="NoSpacing"/>
            </w:pPr>
            <w:r w:rsidRPr="005A251E">
              <w:t>Mandatory except for overseas schools</w:t>
            </w:r>
          </w:p>
          <w:p w14:paraId="11D0D3CD" w14:textId="77777777" w:rsidR="00A512DD" w:rsidRPr="005A251E" w:rsidRDefault="00A512DD" w:rsidP="00327199">
            <w:pPr>
              <w:pStyle w:val="NoSpacing"/>
            </w:pPr>
            <w:r w:rsidRPr="005A251E">
              <w:t>Issued by TRBWA</w:t>
            </w:r>
          </w:p>
          <w:p w14:paraId="135A254F" w14:textId="77777777" w:rsidR="00A512DD" w:rsidRPr="005A251E" w:rsidRDefault="00A512DD" w:rsidP="00327199">
            <w:pPr>
              <w:pStyle w:val="NoSpacing"/>
            </w:pPr>
            <w:r w:rsidRPr="005A251E">
              <w:t>Maximum field length</w:t>
            </w:r>
            <w:r>
              <w:t xml:space="preserve"> = </w:t>
            </w:r>
            <w:r w:rsidRPr="005A251E">
              <w:t>15</w:t>
            </w:r>
          </w:p>
          <w:p w14:paraId="04560645" w14:textId="77777777" w:rsidR="00A512DD" w:rsidRPr="005A251E" w:rsidRDefault="00A512DD" w:rsidP="00327199">
            <w:pPr>
              <w:pStyle w:val="NoSpacing"/>
            </w:pPr>
            <w:r w:rsidRPr="005A251E">
              <w:t>Must be whole number</w:t>
            </w:r>
          </w:p>
        </w:tc>
      </w:tr>
      <w:tr w:rsidR="00A512DD" w:rsidRPr="00044B15" w14:paraId="57D19086" w14:textId="77777777" w:rsidTr="00AA7306">
        <w:trPr>
          <w:cantSplit/>
        </w:trPr>
        <w:tc>
          <w:tcPr>
            <w:tcW w:w="945" w:type="dxa"/>
            <w:vAlign w:val="center"/>
          </w:tcPr>
          <w:p w14:paraId="400F3406" w14:textId="77777777" w:rsidR="00A512DD" w:rsidRPr="005A251E" w:rsidRDefault="00A512DD" w:rsidP="00327199">
            <w:pPr>
              <w:pStyle w:val="NoSpacing"/>
              <w:jc w:val="center"/>
            </w:pPr>
            <w:r>
              <w:t>16</w:t>
            </w:r>
          </w:p>
        </w:tc>
        <w:tc>
          <w:tcPr>
            <w:tcW w:w="1096" w:type="dxa"/>
            <w:vAlign w:val="center"/>
          </w:tcPr>
          <w:p w14:paraId="224BA991" w14:textId="77777777" w:rsidR="00A512DD" w:rsidRPr="005A251E" w:rsidRDefault="00A512DD" w:rsidP="00327199">
            <w:pPr>
              <w:pStyle w:val="NoSpacing"/>
              <w:jc w:val="center"/>
            </w:pPr>
            <w:r w:rsidRPr="005A251E">
              <w:t>P</w:t>
            </w:r>
          </w:p>
        </w:tc>
        <w:tc>
          <w:tcPr>
            <w:tcW w:w="1977" w:type="dxa"/>
            <w:vAlign w:val="center"/>
          </w:tcPr>
          <w:p w14:paraId="4BB4DBEB" w14:textId="77777777" w:rsidR="00A512DD" w:rsidRPr="005A251E" w:rsidRDefault="00A512DD" w:rsidP="00327199">
            <w:pPr>
              <w:pStyle w:val="NoSpacing"/>
            </w:pPr>
            <w:r w:rsidRPr="005A251E">
              <w:t>Class identification</w:t>
            </w:r>
          </w:p>
        </w:tc>
        <w:tc>
          <w:tcPr>
            <w:tcW w:w="5384" w:type="dxa"/>
          </w:tcPr>
          <w:p w14:paraId="7465A1B5" w14:textId="77777777" w:rsidR="00A512DD" w:rsidRPr="005A251E" w:rsidRDefault="00A512DD" w:rsidP="00327199">
            <w:pPr>
              <w:pStyle w:val="NoSpacing"/>
            </w:pPr>
            <w:r>
              <w:t>Mandatory</w:t>
            </w:r>
          </w:p>
          <w:p w14:paraId="79F986B3" w14:textId="04F6ACB2" w:rsidR="00A512DD" w:rsidRPr="005A251E" w:rsidRDefault="00A512DD" w:rsidP="00327199">
            <w:pPr>
              <w:pStyle w:val="NoSpacing"/>
            </w:pPr>
            <w:r w:rsidRPr="005A251E">
              <w:t>This is the name to identify the teacher class group as specified by the provider (</w:t>
            </w:r>
            <w:r w:rsidR="007C76B8">
              <w:t>e.g.</w:t>
            </w:r>
            <w:r w:rsidRPr="005A251E">
              <w:t xml:space="preserve"> class 1) </w:t>
            </w:r>
          </w:p>
          <w:p w14:paraId="74B17B3C" w14:textId="77777777" w:rsidR="00A512DD" w:rsidRPr="005A251E" w:rsidRDefault="00A512DD" w:rsidP="00327199">
            <w:pPr>
              <w:pStyle w:val="NoSpacing"/>
            </w:pPr>
            <w:r w:rsidRPr="005A251E">
              <w:t>Maximum field length</w:t>
            </w:r>
            <w:r>
              <w:t xml:space="preserve"> = </w:t>
            </w:r>
            <w:r w:rsidRPr="005A251E">
              <w:t>20</w:t>
            </w:r>
          </w:p>
        </w:tc>
      </w:tr>
      <w:tr w:rsidR="00A512DD" w:rsidRPr="00044B15" w14:paraId="00BF3F4C" w14:textId="77777777" w:rsidTr="00AA7306">
        <w:trPr>
          <w:cantSplit/>
        </w:trPr>
        <w:tc>
          <w:tcPr>
            <w:tcW w:w="945" w:type="dxa"/>
            <w:vAlign w:val="center"/>
          </w:tcPr>
          <w:p w14:paraId="1DA25BE5" w14:textId="77777777" w:rsidR="00A512DD" w:rsidRPr="005A251E" w:rsidRDefault="00A512DD" w:rsidP="00327199">
            <w:pPr>
              <w:pStyle w:val="NoSpacing"/>
              <w:jc w:val="center"/>
            </w:pPr>
            <w:r>
              <w:t>17</w:t>
            </w:r>
          </w:p>
        </w:tc>
        <w:tc>
          <w:tcPr>
            <w:tcW w:w="1096" w:type="dxa"/>
            <w:vAlign w:val="center"/>
          </w:tcPr>
          <w:p w14:paraId="78AC134A" w14:textId="77777777" w:rsidR="00A512DD" w:rsidRPr="005A251E" w:rsidRDefault="00A512DD" w:rsidP="00327199">
            <w:pPr>
              <w:pStyle w:val="NoSpacing"/>
              <w:jc w:val="center"/>
            </w:pPr>
            <w:r w:rsidRPr="005A251E">
              <w:t>Q</w:t>
            </w:r>
          </w:p>
        </w:tc>
        <w:tc>
          <w:tcPr>
            <w:tcW w:w="1977" w:type="dxa"/>
            <w:vAlign w:val="center"/>
          </w:tcPr>
          <w:p w14:paraId="7C6CF970" w14:textId="77777777" w:rsidR="00A512DD" w:rsidRPr="005A251E" w:rsidRDefault="00A512DD" w:rsidP="00327199">
            <w:pPr>
              <w:pStyle w:val="NoSpacing"/>
            </w:pPr>
            <w:r w:rsidRPr="005A251E">
              <w:t>Contact/teacher</w:t>
            </w:r>
            <w:r>
              <w:t xml:space="preserve"> email address</w:t>
            </w:r>
          </w:p>
        </w:tc>
        <w:tc>
          <w:tcPr>
            <w:tcW w:w="5384" w:type="dxa"/>
          </w:tcPr>
          <w:p w14:paraId="7BAA2BC1" w14:textId="77777777" w:rsidR="00A512DD" w:rsidRPr="005A251E" w:rsidRDefault="00A512DD" w:rsidP="00327199">
            <w:pPr>
              <w:pStyle w:val="NoSpacing"/>
            </w:pPr>
            <w:r>
              <w:t>Mandatory</w:t>
            </w:r>
          </w:p>
          <w:p w14:paraId="4A5D84DF" w14:textId="77777777" w:rsidR="00A512DD" w:rsidRPr="005A251E" w:rsidRDefault="00A512DD" w:rsidP="00327199">
            <w:pPr>
              <w:pStyle w:val="NoSpacing"/>
            </w:pPr>
            <w:r w:rsidRPr="005A251E">
              <w:t>Maximum field length</w:t>
            </w:r>
            <w:r>
              <w:t xml:space="preserve"> = </w:t>
            </w:r>
            <w:r w:rsidRPr="005A251E">
              <w:t>1</w:t>
            </w:r>
            <w:r>
              <w:t>00</w:t>
            </w:r>
          </w:p>
        </w:tc>
      </w:tr>
      <w:tr w:rsidR="00A512DD" w:rsidRPr="00044B15" w14:paraId="5C9BBE60" w14:textId="77777777" w:rsidTr="00AA7306">
        <w:trPr>
          <w:cantSplit/>
        </w:trPr>
        <w:tc>
          <w:tcPr>
            <w:tcW w:w="945" w:type="dxa"/>
            <w:vAlign w:val="center"/>
          </w:tcPr>
          <w:p w14:paraId="43EC09BF" w14:textId="77777777" w:rsidR="00A512DD" w:rsidRPr="005A251E" w:rsidRDefault="00A512DD" w:rsidP="00327199">
            <w:pPr>
              <w:pStyle w:val="NoSpacing"/>
              <w:jc w:val="center"/>
            </w:pPr>
            <w:r>
              <w:t>18</w:t>
            </w:r>
          </w:p>
        </w:tc>
        <w:tc>
          <w:tcPr>
            <w:tcW w:w="1096" w:type="dxa"/>
            <w:vAlign w:val="center"/>
          </w:tcPr>
          <w:p w14:paraId="513EB4A3" w14:textId="77777777" w:rsidR="00A512DD" w:rsidRPr="005A251E" w:rsidRDefault="00A512DD" w:rsidP="00327199">
            <w:pPr>
              <w:pStyle w:val="NoSpacing"/>
              <w:jc w:val="center"/>
            </w:pPr>
            <w:r w:rsidRPr="005A251E">
              <w:t>R</w:t>
            </w:r>
          </w:p>
        </w:tc>
        <w:tc>
          <w:tcPr>
            <w:tcW w:w="1977" w:type="dxa"/>
            <w:vAlign w:val="center"/>
          </w:tcPr>
          <w:p w14:paraId="6DA4A4C2" w14:textId="77777777" w:rsidR="00A512DD" w:rsidRPr="005A251E" w:rsidRDefault="00A512DD" w:rsidP="00327199">
            <w:pPr>
              <w:pStyle w:val="NoSpacing"/>
            </w:pPr>
            <w:r w:rsidRPr="005A251E">
              <w:t>Enrolment activity for course</w:t>
            </w:r>
          </w:p>
        </w:tc>
        <w:tc>
          <w:tcPr>
            <w:tcW w:w="5384" w:type="dxa"/>
          </w:tcPr>
          <w:p w14:paraId="6051949F" w14:textId="77777777" w:rsidR="00A512DD" w:rsidRPr="005A251E" w:rsidRDefault="00A512DD" w:rsidP="00327199">
            <w:pPr>
              <w:pStyle w:val="NoSpacing"/>
            </w:pPr>
            <w:r w:rsidRPr="005A251E">
              <w:t>Mandatory</w:t>
            </w:r>
          </w:p>
          <w:p w14:paraId="34BF7234" w14:textId="77777777" w:rsidR="00A512DD" w:rsidRPr="005A251E" w:rsidRDefault="00A512DD" w:rsidP="00327199">
            <w:pPr>
              <w:pStyle w:val="NoSpacing"/>
            </w:pPr>
            <w:r w:rsidRPr="005A251E">
              <w:t>E</w:t>
            </w:r>
            <w:r>
              <w:t xml:space="preserve"> = </w:t>
            </w:r>
            <w:r w:rsidRPr="005A251E">
              <w:t>enrolled</w:t>
            </w:r>
          </w:p>
          <w:p w14:paraId="2F8CF195" w14:textId="77777777" w:rsidR="00A512DD" w:rsidRPr="005A251E" w:rsidRDefault="00A512DD" w:rsidP="00327199">
            <w:pPr>
              <w:pStyle w:val="NoSpacing"/>
            </w:pPr>
            <w:r w:rsidRPr="005A251E">
              <w:t>W</w:t>
            </w:r>
            <w:r>
              <w:t xml:space="preserve"> = </w:t>
            </w:r>
            <w:r w:rsidRPr="005A251E">
              <w:t>withdrawn</w:t>
            </w:r>
          </w:p>
          <w:p w14:paraId="4D1CBFEA" w14:textId="77777777" w:rsidR="00A512DD" w:rsidRPr="005A251E" w:rsidRDefault="00A512DD" w:rsidP="00327199">
            <w:pPr>
              <w:pStyle w:val="NoSpacing"/>
            </w:pPr>
            <w:r w:rsidRPr="005A251E">
              <w:t>Maximum field length</w:t>
            </w:r>
            <w:r>
              <w:t xml:space="preserve"> = </w:t>
            </w:r>
            <w:r w:rsidRPr="005A251E">
              <w:t>1</w:t>
            </w:r>
          </w:p>
          <w:p w14:paraId="62FB453A" w14:textId="77777777" w:rsidR="00A512DD" w:rsidRPr="005A251E" w:rsidRDefault="00A512DD" w:rsidP="00327199">
            <w:pPr>
              <w:pStyle w:val="NoSpacing"/>
            </w:pPr>
            <w:r w:rsidRPr="005A251E">
              <w:t xml:space="preserve">Withdrawn from course will withdraw all course units and integrated </w:t>
            </w:r>
            <w:proofErr w:type="spellStart"/>
            <w:r w:rsidRPr="005A251E">
              <w:t>UoC</w:t>
            </w:r>
            <w:proofErr w:type="spellEnd"/>
            <w:r w:rsidRPr="005A251E">
              <w:t xml:space="preserve"> for the co</w:t>
            </w:r>
            <w:r>
              <w:t>urse</w:t>
            </w:r>
          </w:p>
        </w:tc>
      </w:tr>
      <w:tr w:rsidR="00A512DD" w:rsidRPr="00044B15" w14:paraId="3C623822" w14:textId="77777777" w:rsidTr="00AA7306">
        <w:trPr>
          <w:cantSplit/>
        </w:trPr>
        <w:tc>
          <w:tcPr>
            <w:tcW w:w="945" w:type="dxa"/>
            <w:vAlign w:val="center"/>
          </w:tcPr>
          <w:p w14:paraId="5DE34FD3" w14:textId="77777777" w:rsidR="00A512DD" w:rsidRPr="005A251E" w:rsidRDefault="00A512DD" w:rsidP="00327199">
            <w:pPr>
              <w:pStyle w:val="NoSpacing"/>
              <w:jc w:val="center"/>
            </w:pPr>
            <w:r>
              <w:t>19</w:t>
            </w:r>
          </w:p>
        </w:tc>
        <w:tc>
          <w:tcPr>
            <w:tcW w:w="1096" w:type="dxa"/>
            <w:vAlign w:val="center"/>
          </w:tcPr>
          <w:p w14:paraId="747A4184" w14:textId="77777777" w:rsidR="00A512DD" w:rsidRPr="005A251E" w:rsidRDefault="00A512DD" w:rsidP="00327199">
            <w:pPr>
              <w:pStyle w:val="NoSpacing"/>
              <w:jc w:val="center"/>
            </w:pPr>
            <w:r w:rsidRPr="005A251E">
              <w:t>S</w:t>
            </w:r>
          </w:p>
        </w:tc>
        <w:tc>
          <w:tcPr>
            <w:tcW w:w="1977" w:type="dxa"/>
            <w:vAlign w:val="center"/>
          </w:tcPr>
          <w:p w14:paraId="11306C6D" w14:textId="77777777" w:rsidR="00A512DD" w:rsidRPr="005A251E" w:rsidRDefault="00A512DD" w:rsidP="00327199">
            <w:pPr>
              <w:pStyle w:val="NoSpacing"/>
            </w:pPr>
            <w:r w:rsidRPr="005A251E">
              <w:t>Enrolment activity for course unit</w:t>
            </w:r>
          </w:p>
        </w:tc>
        <w:tc>
          <w:tcPr>
            <w:tcW w:w="5384" w:type="dxa"/>
          </w:tcPr>
          <w:p w14:paraId="09BC54AA" w14:textId="77777777" w:rsidR="00A512DD" w:rsidRPr="005A251E" w:rsidRDefault="00A512DD" w:rsidP="00327199">
            <w:pPr>
              <w:pStyle w:val="NoSpacing"/>
            </w:pPr>
            <w:r w:rsidRPr="005A251E">
              <w:t>Mandatory</w:t>
            </w:r>
          </w:p>
          <w:p w14:paraId="1908A0AD" w14:textId="77777777" w:rsidR="00A512DD" w:rsidRPr="005A251E" w:rsidRDefault="00A512DD" w:rsidP="00327199">
            <w:pPr>
              <w:pStyle w:val="NoSpacing"/>
            </w:pPr>
            <w:r w:rsidRPr="005A251E">
              <w:t>E</w:t>
            </w:r>
            <w:r>
              <w:t xml:space="preserve"> = </w:t>
            </w:r>
            <w:r w:rsidRPr="005A251E">
              <w:t>enrolled</w:t>
            </w:r>
          </w:p>
          <w:p w14:paraId="7B08D90C" w14:textId="77777777" w:rsidR="00A512DD" w:rsidRPr="005A251E" w:rsidRDefault="00A512DD" w:rsidP="00327199">
            <w:pPr>
              <w:pStyle w:val="NoSpacing"/>
            </w:pPr>
            <w:r w:rsidRPr="005A251E">
              <w:t>W</w:t>
            </w:r>
            <w:r>
              <w:t xml:space="preserve"> = </w:t>
            </w:r>
            <w:r w:rsidRPr="005A251E">
              <w:t>withdrawn</w:t>
            </w:r>
          </w:p>
          <w:p w14:paraId="1D7B9726" w14:textId="77777777" w:rsidR="00A512DD" w:rsidRPr="005A251E" w:rsidRDefault="00A512DD" w:rsidP="00327199">
            <w:pPr>
              <w:pStyle w:val="NoSpacing"/>
            </w:pPr>
            <w:r w:rsidRPr="005A251E">
              <w:t>Maximum field length</w:t>
            </w:r>
            <w:r>
              <w:t xml:space="preserve"> = </w:t>
            </w:r>
            <w:r w:rsidRPr="005A251E">
              <w:t>1</w:t>
            </w:r>
          </w:p>
          <w:p w14:paraId="296254F6" w14:textId="77777777" w:rsidR="00A512DD" w:rsidRPr="005A251E" w:rsidRDefault="00A512DD" w:rsidP="00327199">
            <w:pPr>
              <w:pStyle w:val="NoSpacing"/>
            </w:pPr>
            <w:r>
              <w:t>If enrolment a</w:t>
            </w:r>
            <w:r w:rsidRPr="005A251E">
              <w:t>ctivity for course unit is enrolled, then enrolment activity</w:t>
            </w:r>
            <w:r>
              <w:t xml:space="preserve"> for course cannot be withdrawn</w:t>
            </w:r>
          </w:p>
        </w:tc>
      </w:tr>
    </w:tbl>
    <w:p w14:paraId="24261478" w14:textId="53ACF259" w:rsidR="007C1A17" w:rsidRDefault="007C1A17" w:rsidP="00345FF8">
      <w:pPr>
        <w:spacing w:before="120"/>
        <w:ind w:left="-142"/>
      </w:pPr>
      <w:r>
        <w:t>*Teacher’s n</w:t>
      </w:r>
      <w:r w:rsidRPr="001E6406">
        <w:t xml:space="preserve">ame should be exactly as registered with the </w:t>
      </w:r>
      <w:r>
        <w:t>TRBWA</w:t>
      </w:r>
      <w:r w:rsidRPr="001E6406">
        <w:t>.</w:t>
      </w:r>
    </w:p>
    <w:p w14:paraId="2CDA1DD8" w14:textId="77777777" w:rsidR="007C1A17" w:rsidRDefault="007C1A17">
      <w:r>
        <w:br w:type="page"/>
      </w:r>
    </w:p>
    <w:p w14:paraId="50EF34F8" w14:textId="77777777" w:rsidR="00A512DD" w:rsidRDefault="00A512DD" w:rsidP="00B64B82">
      <w:pPr>
        <w:pStyle w:val="SCSAHeading1"/>
      </w:pPr>
      <w:bookmarkStart w:id="11" w:name="_Toc155967220"/>
      <w:r w:rsidRPr="0091777E">
        <w:lastRenderedPageBreak/>
        <w:t>Enrolment: VET Unit of Competency (credit transfer or VET industry specific) CSV file format</w:t>
      </w:r>
      <w:bookmarkEnd w:id="11"/>
    </w:p>
    <w:tbl>
      <w:tblPr>
        <w:tblStyle w:val="Style1"/>
        <w:tblW w:w="5019" w:type="pct"/>
        <w:tblBorders>
          <w:top w:val="single" w:sz="4" w:space="0" w:color="BD9FCF"/>
          <w:left w:val="single" w:sz="4" w:space="0" w:color="BD9FCF"/>
          <w:bottom w:val="single" w:sz="4" w:space="0" w:color="BD9FCF"/>
          <w:right w:val="single" w:sz="4" w:space="0" w:color="BD9FCF"/>
          <w:insideH w:val="single" w:sz="4" w:space="0" w:color="BD9FCF"/>
          <w:insideV w:val="single" w:sz="4" w:space="0" w:color="BD9FCF"/>
        </w:tblBorders>
        <w:tblLayout w:type="fixed"/>
        <w:tblLook w:val="0020" w:firstRow="1" w:lastRow="0" w:firstColumn="0" w:lastColumn="0" w:noHBand="0" w:noVBand="0"/>
        <w:tblCaption w:val="Enrolment: VET Unit of Competency (credit transfer or VET industry specific) CSV file format"/>
        <w:tblDescription w:val="Enrolment: VET Unit of Competency (credit transfer or VET industry specific) CSV file format"/>
      </w:tblPr>
      <w:tblGrid>
        <w:gridCol w:w="908"/>
        <w:gridCol w:w="1069"/>
        <w:gridCol w:w="2793"/>
        <w:gridCol w:w="4280"/>
      </w:tblGrid>
      <w:tr w:rsidR="00B64B82" w:rsidRPr="00B64B82" w14:paraId="3041B1E9" w14:textId="77777777" w:rsidTr="00B64B82">
        <w:trPr>
          <w:cnfStyle w:val="100000000000" w:firstRow="1" w:lastRow="0" w:firstColumn="0" w:lastColumn="0" w:oddVBand="0" w:evenVBand="0" w:oddHBand="0" w:evenHBand="0" w:firstRowFirstColumn="0" w:firstRowLastColumn="0" w:lastRowFirstColumn="0" w:lastRowLastColumn="0"/>
          <w:cantSplit/>
          <w:trHeight w:val="420"/>
          <w:tblHeader/>
        </w:trPr>
        <w:tc>
          <w:tcPr>
            <w:tcW w:w="907" w:type="dxa"/>
            <w:tcBorders>
              <w:right w:val="single" w:sz="4" w:space="0" w:color="FFFFFF" w:themeColor="background1"/>
            </w:tcBorders>
            <w:shd w:val="clear" w:color="auto" w:fill="BD9FCF"/>
            <w:vAlign w:val="center"/>
          </w:tcPr>
          <w:p w14:paraId="03CFF353" w14:textId="77777777" w:rsidR="00A512DD" w:rsidRPr="00B64B82" w:rsidRDefault="00A512DD" w:rsidP="00B64B82">
            <w:pPr>
              <w:pStyle w:val="NoSpacing"/>
              <w:rPr>
                <w:b w:val="0"/>
                <w:color w:val="auto"/>
              </w:rPr>
            </w:pPr>
            <w:r w:rsidRPr="00B64B82">
              <w:rPr>
                <w:color w:val="auto"/>
              </w:rPr>
              <w:t>Column number</w:t>
            </w:r>
          </w:p>
        </w:tc>
        <w:tc>
          <w:tcPr>
            <w:tcW w:w="1068" w:type="dxa"/>
            <w:tcBorders>
              <w:left w:val="single" w:sz="4" w:space="0" w:color="FFFFFF" w:themeColor="background1"/>
              <w:right w:val="single" w:sz="4" w:space="0" w:color="FFFFFF" w:themeColor="background1"/>
            </w:tcBorders>
            <w:shd w:val="clear" w:color="auto" w:fill="BD9FCF"/>
            <w:vAlign w:val="center"/>
          </w:tcPr>
          <w:p w14:paraId="5BB679D6" w14:textId="77777777" w:rsidR="00A512DD" w:rsidRPr="00B64B82" w:rsidRDefault="00A512DD" w:rsidP="00B64B82">
            <w:pPr>
              <w:pStyle w:val="NoSpacing"/>
              <w:rPr>
                <w:color w:val="auto"/>
              </w:rPr>
            </w:pPr>
            <w:r w:rsidRPr="00B64B82">
              <w:rPr>
                <w:color w:val="auto"/>
              </w:rPr>
              <w:t>Column reference</w:t>
            </w:r>
          </w:p>
        </w:tc>
        <w:tc>
          <w:tcPr>
            <w:tcW w:w="2790" w:type="dxa"/>
            <w:tcBorders>
              <w:left w:val="single" w:sz="4" w:space="0" w:color="FFFFFF" w:themeColor="background1"/>
              <w:right w:val="single" w:sz="4" w:space="0" w:color="FFFFFF" w:themeColor="background1"/>
            </w:tcBorders>
            <w:shd w:val="clear" w:color="auto" w:fill="BD9FCF"/>
            <w:vAlign w:val="center"/>
          </w:tcPr>
          <w:p w14:paraId="026CF9E9" w14:textId="064BD8C6" w:rsidR="00A512DD" w:rsidRPr="00B64B82" w:rsidRDefault="00A512DD" w:rsidP="00B64B82">
            <w:pPr>
              <w:pStyle w:val="NoSpacing"/>
              <w:rPr>
                <w:color w:val="auto"/>
              </w:rPr>
            </w:pPr>
            <w:r w:rsidRPr="00B64B82">
              <w:rPr>
                <w:color w:val="auto"/>
              </w:rPr>
              <w:t xml:space="preserve">Field </w:t>
            </w:r>
            <w:r w:rsidR="007C76B8" w:rsidRPr="00B64B82">
              <w:rPr>
                <w:color w:val="auto"/>
              </w:rPr>
              <w:t>n</w:t>
            </w:r>
            <w:r w:rsidRPr="00B64B82">
              <w:rPr>
                <w:color w:val="auto"/>
              </w:rPr>
              <w:t>ame</w:t>
            </w:r>
          </w:p>
        </w:tc>
        <w:tc>
          <w:tcPr>
            <w:tcW w:w="4276" w:type="dxa"/>
            <w:tcBorders>
              <w:left w:val="single" w:sz="4" w:space="0" w:color="FFFFFF" w:themeColor="background1"/>
            </w:tcBorders>
            <w:shd w:val="clear" w:color="auto" w:fill="BD9FCF"/>
            <w:vAlign w:val="center"/>
          </w:tcPr>
          <w:p w14:paraId="29BC1A17" w14:textId="77777777" w:rsidR="00A512DD" w:rsidRPr="00B64B82" w:rsidRDefault="00A512DD" w:rsidP="00B64B82">
            <w:pPr>
              <w:pStyle w:val="NoSpacing"/>
              <w:rPr>
                <w:color w:val="auto"/>
              </w:rPr>
            </w:pPr>
            <w:r w:rsidRPr="00B64B82">
              <w:rPr>
                <w:color w:val="auto"/>
              </w:rPr>
              <w:t>Comment</w:t>
            </w:r>
          </w:p>
        </w:tc>
      </w:tr>
      <w:tr w:rsidR="00A512DD" w:rsidRPr="00044B15" w14:paraId="718AD65E" w14:textId="77777777" w:rsidTr="00B64B82">
        <w:trPr>
          <w:cantSplit/>
        </w:trPr>
        <w:tc>
          <w:tcPr>
            <w:tcW w:w="907" w:type="dxa"/>
            <w:vAlign w:val="center"/>
          </w:tcPr>
          <w:p w14:paraId="6353020C" w14:textId="77777777" w:rsidR="00A512DD" w:rsidRPr="00044B15" w:rsidRDefault="00A512DD" w:rsidP="00B64B82">
            <w:pPr>
              <w:pStyle w:val="NoSpacing"/>
            </w:pPr>
            <w:r w:rsidRPr="00044B15">
              <w:t>1</w:t>
            </w:r>
          </w:p>
        </w:tc>
        <w:tc>
          <w:tcPr>
            <w:tcW w:w="1068" w:type="dxa"/>
            <w:vAlign w:val="center"/>
          </w:tcPr>
          <w:p w14:paraId="02826E5D" w14:textId="77777777" w:rsidR="00A512DD" w:rsidRPr="006C271B" w:rsidRDefault="00A512DD" w:rsidP="00B64B82">
            <w:pPr>
              <w:pStyle w:val="NoSpacing"/>
            </w:pPr>
            <w:r w:rsidRPr="006C271B">
              <w:t>A</w:t>
            </w:r>
          </w:p>
        </w:tc>
        <w:tc>
          <w:tcPr>
            <w:tcW w:w="2790" w:type="dxa"/>
            <w:vAlign w:val="center"/>
          </w:tcPr>
          <w:p w14:paraId="60D09DC1" w14:textId="77777777" w:rsidR="00A512DD" w:rsidRPr="006C271B" w:rsidRDefault="00A512DD" w:rsidP="00B64B82">
            <w:pPr>
              <w:pStyle w:val="NoSpacing"/>
            </w:pPr>
            <w:r w:rsidRPr="006C271B">
              <w:t>Record type</w:t>
            </w:r>
          </w:p>
        </w:tc>
        <w:tc>
          <w:tcPr>
            <w:tcW w:w="4276" w:type="dxa"/>
          </w:tcPr>
          <w:p w14:paraId="3E40E941" w14:textId="77777777" w:rsidR="00A512DD" w:rsidRPr="006C271B" w:rsidRDefault="00A512DD" w:rsidP="00B64B82">
            <w:pPr>
              <w:pStyle w:val="NoSpacing"/>
            </w:pPr>
            <w:r w:rsidRPr="006C271B">
              <w:t>ENVET</w:t>
            </w:r>
          </w:p>
          <w:p w14:paraId="5B4141EC" w14:textId="77777777" w:rsidR="00A512DD" w:rsidRPr="006C271B" w:rsidRDefault="00A512DD" w:rsidP="00B64B82">
            <w:pPr>
              <w:pStyle w:val="NoSpacing"/>
            </w:pPr>
            <w:r w:rsidRPr="006C271B">
              <w:t>Maximum field length</w:t>
            </w:r>
            <w:r>
              <w:t xml:space="preserve"> = </w:t>
            </w:r>
            <w:r w:rsidRPr="006C271B">
              <w:t>5</w:t>
            </w:r>
          </w:p>
        </w:tc>
      </w:tr>
      <w:tr w:rsidR="00A512DD" w:rsidRPr="00044B15" w14:paraId="53DF61BB" w14:textId="77777777" w:rsidTr="00B64B82">
        <w:trPr>
          <w:cantSplit/>
        </w:trPr>
        <w:tc>
          <w:tcPr>
            <w:tcW w:w="907" w:type="dxa"/>
            <w:vAlign w:val="center"/>
          </w:tcPr>
          <w:p w14:paraId="764ED9F8" w14:textId="77777777" w:rsidR="00A512DD" w:rsidRPr="00044B15" w:rsidRDefault="00A512DD" w:rsidP="00B64B82">
            <w:pPr>
              <w:pStyle w:val="NoSpacing"/>
            </w:pPr>
            <w:r w:rsidRPr="00044B15">
              <w:t>2</w:t>
            </w:r>
          </w:p>
        </w:tc>
        <w:tc>
          <w:tcPr>
            <w:tcW w:w="1068" w:type="dxa"/>
            <w:vAlign w:val="center"/>
          </w:tcPr>
          <w:p w14:paraId="4A0CE8D1" w14:textId="77777777" w:rsidR="00A512DD" w:rsidRPr="006C271B" w:rsidRDefault="00A512DD" w:rsidP="00B64B82">
            <w:pPr>
              <w:pStyle w:val="NoSpacing"/>
            </w:pPr>
            <w:r w:rsidRPr="006C271B">
              <w:t>B</w:t>
            </w:r>
          </w:p>
        </w:tc>
        <w:tc>
          <w:tcPr>
            <w:tcW w:w="2790" w:type="dxa"/>
            <w:vAlign w:val="center"/>
          </w:tcPr>
          <w:p w14:paraId="6C4C7F27" w14:textId="77777777" w:rsidR="00A512DD" w:rsidRPr="006C271B" w:rsidRDefault="00A512DD" w:rsidP="00B64B82">
            <w:pPr>
              <w:pStyle w:val="NoSpacing"/>
            </w:pPr>
            <w:r w:rsidRPr="006C271B">
              <w:t>Provider code</w:t>
            </w:r>
          </w:p>
        </w:tc>
        <w:tc>
          <w:tcPr>
            <w:tcW w:w="4276" w:type="dxa"/>
          </w:tcPr>
          <w:p w14:paraId="4DB6E438" w14:textId="77777777" w:rsidR="00A512DD" w:rsidRPr="006C271B" w:rsidRDefault="00A512DD" w:rsidP="00B64B82">
            <w:pPr>
              <w:pStyle w:val="NoSpacing"/>
            </w:pPr>
            <w:r w:rsidRPr="006C271B">
              <w:t>Mandatory</w:t>
            </w:r>
          </w:p>
          <w:p w14:paraId="7C5E054B" w14:textId="77777777" w:rsidR="00A512DD" w:rsidRPr="006C271B" w:rsidRDefault="00A512DD" w:rsidP="00B64B82">
            <w:pPr>
              <w:pStyle w:val="NoSpacing"/>
            </w:pPr>
            <w:r w:rsidRPr="006C271B">
              <w:t>Maximum field length</w:t>
            </w:r>
            <w:r>
              <w:t xml:space="preserve"> = </w:t>
            </w:r>
            <w:r w:rsidRPr="006C271B">
              <w:t>10</w:t>
            </w:r>
          </w:p>
          <w:p w14:paraId="3DFDFCFE" w14:textId="77777777" w:rsidR="00A512DD" w:rsidRPr="006C271B" w:rsidRDefault="00A512DD" w:rsidP="00B64B82">
            <w:pPr>
              <w:pStyle w:val="NoSpacing"/>
            </w:pPr>
            <w:r w:rsidRPr="006C271B">
              <w:t>Unique code for the course provider</w:t>
            </w:r>
          </w:p>
        </w:tc>
      </w:tr>
      <w:tr w:rsidR="00A512DD" w:rsidRPr="00044B15" w14:paraId="2390212B" w14:textId="77777777" w:rsidTr="00B64B82">
        <w:trPr>
          <w:cantSplit/>
        </w:trPr>
        <w:tc>
          <w:tcPr>
            <w:tcW w:w="907" w:type="dxa"/>
            <w:vAlign w:val="center"/>
          </w:tcPr>
          <w:p w14:paraId="3BB52B62" w14:textId="77777777" w:rsidR="00A512DD" w:rsidRPr="00044B15" w:rsidRDefault="00A512DD" w:rsidP="00B64B82">
            <w:pPr>
              <w:pStyle w:val="NoSpacing"/>
            </w:pPr>
            <w:r w:rsidRPr="00044B15">
              <w:t>3</w:t>
            </w:r>
          </w:p>
        </w:tc>
        <w:tc>
          <w:tcPr>
            <w:tcW w:w="1068" w:type="dxa"/>
            <w:vAlign w:val="center"/>
          </w:tcPr>
          <w:p w14:paraId="304E3062" w14:textId="77777777" w:rsidR="00A512DD" w:rsidRPr="006C271B" w:rsidRDefault="00A512DD" w:rsidP="00B64B82">
            <w:pPr>
              <w:pStyle w:val="NoSpacing"/>
            </w:pPr>
            <w:r w:rsidRPr="006C271B">
              <w:t>C</w:t>
            </w:r>
          </w:p>
        </w:tc>
        <w:tc>
          <w:tcPr>
            <w:tcW w:w="2790" w:type="dxa"/>
            <w:vAlign w:val="center"/>
          </w:tcPr>
          <w:p w14:paraId="42A2FB04" w14:textId="77777777" w:rsidR="00A512DD" w:rsidRPr="006C271B" w:rsidRDefault="00A512DD" w:rsidP="00B64B82">
            <w:pPr>
              <w:pStyle w:val="NoSpacing"/>
            </w:pPr>
            <w:r w:rsidRPr="006C271B">
              <w:t>Course code</w:t>
            </w:r>
          </w:p>
        </w:tc>
        <w:tc>
          <w:tcPr>
            <w:tcW w:w="4276" w:type="dxa"/>
          </w:tcPr>
          <w:p w14:paraId="01849303" w14:textId="77777777" w:rsidR="00A512DD" w:rsidRPr="006C271B" w:rsidRDefault="00A512DD" w:rsidP="00B64B82">
            <w:pPr>
              <w:pStyle w:val="NoSpacing"/>
            </w:pPr>
            <w:r w:rsidRPr="006C271B">
              <w:t>Optional</w:t>
            </w:r>
          </w:p>
          <w:p w14:paraId="5608834D" w14:textId="77777777" w:rsidR="00A512DD" w:rsidRPr="006C271B" w:rsidRDefault="00A512DD" w:rsidP="00B64B82">
            <w:pPr>
              <w:pStyle w:val="NoSpacing"/>
            </w:pPr>
            <w:r w:rsidRPr="006C271B">
              <w:t>Maximum field length</w:t>
            </w:r>
            <w:r>
              <w:t xml:space="preserve"> = </w:t>
            </w:r>
            <w:r w:rsidRPr="006C271B">
              <w:t>12</w:t>
            </w:r>
          </w:p>
          <w:p w14:paraId="1FA1F712" w14:textId="165473A0" w:rsidR="00A512DD" w:rsidRPr="006C271B" w:rsidRDefault="00A512DD" w:rsidP="00B64B82">
            <w:pPr>
              <w:pStyle w:val="NoSpacing"/>
            </w:pPr>
            <w:r w:rsidRPr="006C271B">
              <w:t xml:space="preserve">Unique code of the course that the unit of competency is integrated </w:t>
            </w:r>
            <w:r w:rsidR="005203C4">
              <w:t>in</w:t>
            </w:r>
            <w:r w:rsidRPr="006C271B">
              <w:t>to</w:t>
            </w:r>
            <w:r w:rsidR="007C76B8">
              <w:br/>
            </w:r>
            <w:r w:rsidRPr="006C271B">
              <w:t xml:space="preserve">Leave blank if the unit of competency is a credit transfer </w:t>
            </w:r>
            <w:proofErr w:type="spellStart"/>
            <w:r w:rsidRPr="006C271B">
              <w:t>UoC</w:t>
            </w:r>
            <w:proofErr w:type="spellEnd"/>
          </w:p>
        </w:tc>
      </w:tr>
      <w:tr w:rsidR="00A512DD" w:rsidRPr="00044B15" w14:paraId="570EF671" w14:textId="77777777" w:rsidTr="00B64B82">
        <w:trPr>
          <w:cantSplit/>
        </w:trPr>
        <w:tc>
          <w:tcPr>
            <w:tcW w:w="907" w:type="dxa"/>
            <w:vAlign w:val="center"/>
          </w:tcPr>
          <w:p w14:paraId="6B5527DD" w14:textId="77777777" w:rsidR="00A512DD" w:rsidRPr="00044B15" w:rsidRDefault="00A512DD" w:rsidP="00B64B82">
            <w:pPr>
              <w:pStyle w:val="NoSpacing"/>
            </w:pPr>
            <w:r w:rsidRPr="00044B15">
              <w:t>4</w:t>
            </w:r>
          </w:p>
        </w:tc>
        <w:tc>
          <w:tcPr>
            <w:tcW w:w="1068" w:type="dxa"/>
            <w:vAlign w:val="center"/>
          </w:tcPr>
          <w:p w14:paraId="3CE740CC" w14:textId="77777777" w:rsidR="00A512DD" w:rsidRPr="006C271B" w:rsidRDefault="00A512DD" w:rsidP="00B64B82">
            <w:pPr>
              <w:pStyle w:val="NoSpacing"/>
            </w:pPr>
            <w:r w:rsidRPr="006C271B">
              <w:t>D</w:t>
            </w:r>
          </w:p>
        </w:tc>
        <w:tc>
          <w:tcPr>
            <w:tcW w:w="2790" w:type="dxa"/>
            <w:vAlign w:val="center"/>
          </w:tcPr>
          <w:p w14:paraId="0EADA129" w14:textId="77777777" w:rsidR="00A512DD" w:rsidRPr="006C271B" w:rsidRDefault="00A512DD" w:rsidP="00B64B82">
            <w:pPr>
              <w:pStyle w:val="NoSpacing"/>
            </w:pPr>
            <w:r w:rsidRPr="006C271B">
              <w:t>Course type</w:t>
            </w:r>
          </w:p>
        </w:tc>
        <w:tc>
          <w:tcPr>
            <w:tcW w:w="4276" w:type="dxa"/>
          </w:tcPr>
          <w:p w14:paraId="360C6D93" w14:textId="77777777" w:rsidR="00A512DD" w:rsidRPr="006C271B" w:rsidRDefault="00A512DD" w:rsidP="00B64B82">
            <w:pPr>
              <w:pStyle w:val="NoSpacing"/>
            </w:pPr>
            <w:r w:rsidRPr="006C271B">
              <w:t>Optional</w:t>
            </w:r>
          </w:p>
          <w:p w14:paraId="15D4656A" w14:textId="77777777" w:rsidR="00A512DD" w:rsidRPr="006C271B" w:rsidRDefault="00A512DD" w:rsidP="00B64B82">
            <w:pPr>
              <w:pStyle w:val="NoSpacing"/>
            </w:pPr>
            <w:r w:rsidRPr="006C271B">
              <w:t>Maximum field length</w:t>
            </w:r>
            <w:r>
              <w:t xml:space="preserve"> = </w:t>
            </w:r>
            <w:r w:rsidRPr="006C271B">
              <w:t>6</w:t>
            </w:r>
          </w:p>
          <w:p w14:paraId="01B34FF4" w14:textId="26C7DF91" w:rsidR="00A512DD" w:rsidRPr="006C271B" w:rsidRDefault="00A512DD" w:rsidP="00B64B82">
            <w:pPr>
              <w:pStyle w:val="NoSpacing"/>
            </w:pPr>
            <w:r w:rsidRPr="006C271B">
              <w:t xml:space="preserve">Must be VETCOS when </w:t>
            </w:r>
            <w:proofErr w:type="spellStart"/>
            <w:r w:rsidRPr="006C271B">
              <w:t>UoC</w:t>
            </w:r>
            <w:proofErr w:type="spellEnd"/>
            <w:r w:rsidRPr="006C271B">
              <w:t xml:space="preserve"> is integrated into </w:t>
            </w:r>
            <w:r>
              <w:t>a VET industry specific course</w:t>
            </w:r>
            <w:r w:rsidR="007C76B8">
              <w:t>, o</w:t>
            </w:r>
            <w:r>
              <w:t>therwise leave blank</w:t>
            </w:r>
          </w:p>
        </w:tc>
      </w:tr>
      <w:tr w:rsidR="00A512DD" w:rsidRPr="00044B15" w14:paraId="4FAE8653" w14:textId="77777777" w:rsidTr="00B64B82">
        <w:trPr>
          <w:cantSplit/>
        </w:trPr>
        <w:tc>
          <w:tcPr>
            <w:tcW w:w="907" w:type="dxa"/>
            <w:vAlign w:val="center"/>
          </w:tcPr>
          <w:p w14:paraId="74112CBC" w14:textId="77777777" w:rsidR="00A512DD" w:rsidRPr="00044B15" w:rsidRDefault="00A512DD" w:rsidP="00B64B82">
            <w:pPr>
              <w:pStyle w:val="NoSpacing"/>
            </w:pPr>
            <w:r w:rsidRPr="00044B15">
              <w:t>5</w:t>
            </w:r>
          </w:p>
        </w:tc>
        <w:tc>
          <w:tcPr>
            <w:tcW w:w="1068" w:type="dxa"/>
            <w:vAlign w:val="center"/>
          </w:tcPr>
          <w:p w14:paraId="51EE176A" w14:textId="77777777" w:rsidR="00A512DD" w:rsidRPr="006C271B" w:rsidRDefault="00A512DD" w:rsidP="00B64B82">
            <w:pPr>
              <w:pStyle w:val="NoSpacing"/>
            </w:pPr>
            <w:r w:rsidRPr="006C271B">
              <w:t>E</w:t>
            </w:r>
          </w:p>
        </w:tc>
        <w:tc>
          <w:tcPr>
            <w:tcW w:w="2790" w:type="dxa"/>
            <w:vAlign w:val="center"/>
          </w:tcPr>
          <w:p w14:paraId="360525BC" w14:textId="77777777" w:rsidR="00A512DD" w:rsidRPr="006C271B" w:rsidRDefault="00A512DD" w:rsidP="00B64B82">
            <w:pPr>
              <w:pStyle w:val="NoSpacing"/>
            </w:pPr>
            <w:r w:rsidRPr="006C271B">
              <w:t>Unit code</w:t>
            </w:r>
          </w:p>
        </w:tc>
        <w:tc>
          <w:tcPr>
            <w:tcW w:w="4276" w:type="dxa"/>
          </w:tcPr>
          <w:p w14:paraId="7E856A2B" w14:textId="77777777" w:rsidR="00A512DD" w:rsidRPr="006C271B" w:rsidRDefault="00A512DD" w:rsidP="00B64B82">
            <w:pPr>
              <w:pStyle w:val="NoSpacing"/>
            </w:pPr>
            <w:r w:rsidRPr="006C271B">
              <w:t>Optional</w:t>
            </w:r>
          </w:p>
          <w:p w14:paraId="5F4701C2" w14:textId="77777777" w:rsidR="00A512DD" w:rsidRPr="006C271B" w:rsidRDefault="00A512DD" w:rsidP="00B64B82">
            <w:pPr>
              <w:pStyle w:val="NoSpacing"/>
            </w:pPr>
            <w:r w:rsidRPr="006C271B">
              <w:t>Maximum field length</w:t>
            </w:r>
            <w:r>
              <w:t xml:space="preserve"> = </w:t>
            </w:r>
            <w:r w:rsidRPr="006C271B">
              <w:t>12</w:t>
            </w:r>
          </w:p>
          <w:p w14:paraId="421B5F58" w14:textId="77777777" w:rsidR="00A512DD" w:rsidRPr="006C271B" w:rsidRDefault="00A512DD" w:rsidP="00B64B82">
            <w:pPr>
              <w:pStyle w:val="NoSpacing"/>
            </w:pPr>
            <w:r w:rsidRPr="006C271B">
              <w:t>Leave blank for a credit transf</w:t>
            </w:r>
            <w:r>
              <w:t xml:space="preserve">er unit of competency </w:t>
            </w:r>
            <w:proofErr w:type="gramStart"/>
            <w:r>
              <w:t>enrolment</w:t>
            </w:r>
            <w:proofErr w:type="gramEnd"/>
          </w:p>
          <w:p w14:paraId="2F259414" w14:textId="77777777" w:rsidR="00A512DD" w:rsidRPr="006C271B" w:rsidRDefault="00A512DD" w:rsidP="00B64B82">
            <w:pPr>
              <w:pStyle w:val="NoSpacing"/>
            </w:pPr>
            <w:r w:rsidRPr="006C271B">
              <w:t>Mandatory when VET industry spe</w:t>
            </w:r>
            <w:r>
              <w:t>cific course code is specified</w:t>
            </w:r>
          </w:p>
        </w:tc>
      </w:tr>
      <w:tr w:rsidR="00A512DD" w:rsidRPr="00044B15" w14:paraId="0A41E485" w14:textId="77777777" w:rsidTr="00B64B82">
        <w:trPr>
          <w:cantSplit/>
        </w:trPr>
        <w:tc>
          <w:tcPr>
            <w:tcW w:w="907" w:type="dxa"/>
            <w:vAlign w:val="center"/>
          </w:tcPr>
          <w:p w14:paraId="75640DCB" w14:textId="77777777" w:rsidR="00A512DD" w:rsidRPr="00044B15" w:rsidRDefault="00A512DD" w:rsidP="00B64B82">
            <w:pPr>
              <w:pStyle w:val="NoSpacing"/>
            </w:pPr>
            <w:r w:rsidRPr="00044B15">
              <w:t>6</w:t>
            </w:r>
          </w:p>
        </w:tc>
        <w:tc>
          <w:tcPr>
            <w:tcW w:w="1068" w:type="dxa"/>
            <w:vAlign w:val="center"/>
          </w:tcPr>
          <w:p w14:paraId="1A721750" w14:textId="77777777" w:rsidR="00A512DD" w:rsidRPr="006C271B" w:rsidRDefault="00A512DD" w:rsidP="00B64B82">
            <w:pPr>
              <w:pStyle w:val="NoSpacing"/>
            </w:pPr>
            <w:r w:rsidRPr="006C271B">
              <w:t>F</w:t>
            </w:r>
          </w:p>
        </w:tc>
        <w:tc>
          <w:tcPr>
            <w:tcW w:w="2790" w:type="dxa"/>
            <w:vAlign w:val="center"/>
          </w:tcPr>
          <w:p w14:paraId="25F52790" w14:textId="77777777" w:rsidR="00A512DD" w:rsidRPr="006C271B" w:rsidRDefault="00A512DD" w:rsidP="00B64B82">
            <w:pPr>
              <w:pStyle w:val="NoSpacing"/>
            </w:pPr>
            <w:r w:rsidRPr="006C271B">
              <w:t>Qualification code</w:t>
            </w:r>
          </w:p>
        </w:tc>
        <w:tc>
          <w:tcPr>
            <w:tcW w:w="4276" w:type="dxa"/>
          </w:tcPr>
          <w:p w14:paraId="48FB8E70" w14:textId="77777777" w:rsidR="00A512DD" w:rsidRPr="006C271B" w:rsidRDefault="00A512DD" w:rsidP="00B64B82">
            <w:pPr>
              <w:pStyle w:val="NoSpacing"/>
            </w:pPr>
            <w:r w:rsidRPr="006C271B">
              <w:t>Mandatory</w:t>
            </w:r>
          </w:p>
          <w:p w14:paraId="75943155" w14:textId="77777777" w:rsidR="00A512DD" w:rsidRPr="006C271B" w:rsidRDefault="00A512DD" w:rsidP="00B64B82">
            <w:pPr>
              <w:pStyle w:val="NoSpacing"/>
            </w:pPr>
            <w:r w:rsidRPr="006C271B">
              <w:t>Maximum field length</w:t>
            </w:r>
            <w:r>
              <w:t xml:space="preserve"> = </w:t>
            </w:r>
            <w:r w:rsidRPr="006C271B">
              <w:t>12</w:t>
            </w:r>
          </w:p>
          <w:p w14:paraId="51357121" w14:textId="77777777" w:rsidR="00A512DD" w:rsidRPr="006C271B" w:rsidRDefault="00A512DD" w:rsidP="00B64B82">
            <w:pPr>
              <w:pStyle w:val="NoSpacing"/>
            </w:pPr>
            <w:r w:rsidRPr="006C271B">
              <w:t xml:space="preserve">Unique code for the qualification the student is </w:t>
            </w:r>
            <w:r>
              <w:t>working towards</w:t>
            </w:r>
            <w:r w:rsidRPr="006C271B">
              <w:t xml:space="preserve"> by completing this unit of competency</w:t>
            </w:r>
          </w:p>
        </w:tc>
      </w:tr>
      <w:tr w:rsidR="00A512DD" w:rsidRPr="00044B15" w14:paraId="1ED3828B" w14:textId="77777777" w:rsidTr="00B64B82">
        <w:trPr>
          <w:cantSplit/>
        </w:trPr>
        <w:tc>
          <w:tcPr>
            <w:tcW w:w="907" w:type="dxa"/>
            <w:vAlign w:val="center"/>
          </w:tcPr>
          <w:p w14:paraId="1CE87A84" w14:textId="77777777" w:rsidR="00A512DD" w:rsidRPr="00044B15" w:rsidRDefault="00A512DD" w:rsidP="00B64B82">
            <w:pPr>
              <w:pStyle w:val="NoSpacing"/>
            </w:pPr>
            <w:r w:rsidRPr="00044B15">
              <w:t>7</w:t>
            </w:r>
          </w:p>
        </w:tc>
        <w:tc>
          <w:tcPr>
            <w:tcW w:w="1068" w:type="dxa"/>
            <w:vAlign w:val="center"/>
          </w:tcPr>
          <w:p w14:paraId="1DB0D646" w14:textId="77777777" w:rsidR="00A512DD" w:rsidRPr="006C271B" w:rsidRDefault="00A512DD" w:rsidP="00B64B82">
            <w:pPr>
              <w:pStyle w:val="NoSpacing"/>
            </w:pPr>
            <w:r>
              <w:t>G</w:t>
            </w:r>
          </w:p>
        </w:tc>
        <w:tc>
          <w:tcPr>
            <w:tcW w:w="2790" w:type="dxa"/>
            <w:vAlign w:val="center"/>
          </w:tcPr>
          <w:p w14:paraId="2418F760" w14:textId="77777777" w:rsidR="00A512DD" w:rsidRPr="006C271B" w:rsidRDefault="00A512DD" w:rsidP="00B64B82">
            <w:pPr>
              <w:pStyle w:val="NoSpacing"/>
            </w:pPr>
            <w:r w:rsidRPr="006C271B">
              <w:t>Unit of competency code</w:t>
            </w:r>
          </w:p>
        </w:tc>
        <w:tc>
          <w:tcPr>
            <w:tcW w:w="4276" w:type="dxa"/>
          </w:tcPr>
          <w:p w14:paraId="6CD6DD56" w14:textId="77777777" w:rsidR="00A512DD" w:rsidRPr="006C271B" w:rsidRDefault="00A512DD" w:rsidP="00B64B82">
            <w:pPr>
              <w:pStyle w:val="NoSpacing"/>
            </w:pPr>
            <w:r w:rsidRPr="006C271B">
              <w:t>Mandatory</w:t>
            </w:r>
          </w:p>
          <w:p w14:paraId="09F626AE" w14:textId="77777777" w:rsidR="00A512DD" w:rsidRPr="006C271B" w:rsidRDefault="00A512DD" w:rsidP="00B64B82">
            <w:pPr>
              <w:pStyle w:val="NoSpacing"/>
            </w:pPr>
            <w:r w:rsidRPr="006C271B">
              <w:t>Maximum field length</w:t>
            </w:r>
            <w:r>
              <w:t xml:space="preserve"> = </w:t>
            </w:r>
            <w:r w:rsidRPr="006C271B">
              <w:t>12</w:t>
            </w:r>
          </w:p>
          <w:p w14:paraId="43368D32" w14:textId="77777777" w:rsidR="00A512DD" w:rsidRPr="006C271B" w:rsidRDefault="00A512DD" w:rsidP="00B64B82">
            <w:pPr>
              <w:pStyle w:val="NoSpacing"/>
            </w:pPr>
            <w:r w:rsidRPr="006C271B">
              <w:t>Unique code of the VET unit of competency the student is enrolling in</w:t>
            </w:r>
          </w:p>
        </w:tc>
      </w:tr>
      <w:tr w:rsidR="00A512DD" w:rsidRPr="00044B15" w14:paraId="3DB90355" w14:textId="77777777" w:rsidTr="00B64B82">
        <w:trPr>
          <w:cantSplit/>
        </w:trPr>
        <w:tc>
          <w:tcPr>
            <w:tcW w:w="907" w:type="dxa"/>
            <w:vAlign w:val="center"/>
          </w:tcPr>
          <w:p w14:paraId="3343DDFF" w14:textId="77777777" w:rsidR="00A512DD" w:rsidRPr="00044B15" w:rsidRDefault="00A512DD" w:rsidP="00B64B82">
            <w:pPr>
              <w:pStyle w:val="NoSpacing"/>
            </w:pPr>
            <w:r w:rsidRPr="00044B15">
              <w:t>8</w:t>
            </w:r>
          </w:p>
        </w:tc>
        <w:tc>
          <w:tcPr>
            <w:tcW w:w="1068" w:type="dxa"/>
            <w:vAlign w:val="center"/>
          </w:tcPr>
          <w:p w14:paraId="4DA84EC3" w14:textId="77777777" w:rsidR="00A512DD" w:rsidRPr="006C271B" w:rsidRDefault="00A512DD" w:rsidP="00B64B82">
            <w:pPr>
              <w:pStyle w:val="NoSpacing"/>
            </w:pPr>
            <w:r w:rsidRPr="006C271B">
              <w:t>H</w:t>
            </w:r>
          </w:p>
        </w:tc>
        <w:tc>
          <w:tcPr>
            <w:tcW w:w="2790" w:type="dxa"/>
            <w:vAlign w:val="center"/>
          </w:tcPr>
          <w:p w14:paraId="4CE2617C" w14:textId="353B9802" w:rsidR="00A512DD" w:rsidRPr="006C271B" w:rsidRDefault="00A512DD" w:rsidP="00B64B82">
            <w:pPr>
              <w:pStyle w:val="NoSpacing"/>
            </w:pPr>
            <w:r w:rsidRPr="006C271B">
              <w:t xml:space="preserve">Registered training organisation </w:t>
            </w:r>
            <w:r w:rsidR="002C2D7E">
              <w:t xml:space="preserve">provider </w:t>
            </w:r>
            <w:r w:rsidRPr="006C271B">
              <w:t>code</w:t>
            </w:r>
          </w:p>
        </w:tc>
        <w:tc>
          <w:tcPr>
            <w:tcW w:w="4276" w:type="dxa"/>
          </w:tcPr>
          <w:p w14:paraId="23C2B94D" w14:textId="77777777" w:rsidR="00A512DD" w:rsidRPr="006C271B" w:rsidRDefault="00A512DD" w:rsidP="00B64B82">
            <w:pPr>
              <w:pStyle w:val="NoSpacing"/>
            </w:pPr>
            <w:r w:rsidRPr="006C271B">
              <w:t>Mandatory</w:t>
            </w:r>
          </w:p>
          <w:p w14:paraId="004B7DFE" w14:textId="77777777" w:rsidR="00A512DD" w:rsidRPr="006C271B" w:rsidRDefault="00A512DD" w:rsidP="00B64B82">
            <w:pPr>
              <w:pStyle w:val="NoSpacing"/>
            </w:pPr>
            <w:r w:rsidRPr="006C271B">
              <w:t>Maximum field length</w:t>
            </w:r>
            <w:r>
              <w:t xml:space="preserve"> = </w:t>
            </w:r>
            <w:r w:rsidRPr="006C271B">
              <w:t>10</w:t>
            </w:r>
          </w:p>
          <w:p w14:paraId="6B2D2388" w14:textId="20ECE783" w:rsidR="00A512DD" w:rsidRPr="006C271B" w:rsidRDefault="00A512DD" w:rsidP="00B64B82">
            <w:pPr>
              <w:pStyle w:val="NoSpacing"/>
            </w:pPr>
            <w:r w:rsidRPr="006C271B">
              <w:t xml:space="preserve">The unique code of </w:t>
            </w:r>
            <w:r w:rsidR="00087CC9">
              <w:t xml:space="preserve">the </w:t>
            </w:r>
            <w:r w:rsidR="002C2D7E">
              <w:t>RTO</w:t>
            </w:r>
            <w:r w:rsidRPr="006C271B">
              <w:t xml:space="preserve"> offering the unit of competency on behalf of the COS provider</w:t>
            </w:r>
          </w:p>
        </w:tc>
      </w:tr>
      <w:tr w:rsidR="00A512DD" w:rsidRPr="00044B15" w14:paraId="653A0C96" w14:textId="77777777" w:rsidTr="00B64B82">
        <w:trPr>
          <w:cantSplit/>
        </w:trPr>
        <w:tc>
          <w:tcPr>
            <w:tcW w:w="907" w:type="dxa"/>
            <w:vAlign w:val="center"/>
          </w:tcPr>
          <w:p w14:paraId="7DC19D88" w14:textId="77777777" w:rsidR="00A512DD" w:rsidRPr="00044B15" w:rsidRDefault="00A512DD" w:rsidP="00B64B82">
            <w:pPr>
              <w:pStyle w:val="NoSpacing"/>
            </w:pPr>
            <w:r w:rsidRPr="00044B15">
              <w:t>9</w:t>
            </w:r>
          </w:p>
        </w:tc>
        <w:tc>
          <w:tcPr>
            <w:tcW w:w="1068" w:type="dxa"/>
            <w:vAlign w:val="center"/>
          </w:tcPr>
          <w:p w14:paraId="07C55974" w14:textId="77777777" w:rsidR="00A512DD" w:rsidRPr="006C271B" w:rsidRDefault="00A512DD" w:rsidP="00B64B82">
            <w:pPr>
              <w:pStyle w:val="NoSpacing"/>
            </w:pPr>
            <w:r w:rsidRPr="006C271B">
              <w:t>I</w:t>
            </w:r>
          </w:p>
        </w:tc>
        <w:tc>
          <w:tcPr>
            <w:tcW w:w="2790" w:type="dxa"/>
            <w:vAlign w:val="center"/>
          </w:tcPr>
          <w:p w14:paraId="3905721C" w14:textId="77777777" w:rsidR="00A512DD" w:rsidRPr="006C271B" w:rsidRDefault="00A512DD" w:rsidP="00B64B82">
            <w:pPr>
              <w:pStyle w:val="NoSpacing"/>
            </w:pPr>
            <w:r w:rsidRPr="006C271B">
              <w:t xml:space="preserve">Registered training organisation location code </w:t>
            </w:r>
          </w:p>
        </w:tc>
        <w:tc>
          <w:tcPr>
            <w:tcW w:w="4276" w:type="dxa"/>
          </w:tcPr>
          <w:p w14:paraId="20F77424" w14:textId="77777777" w:rsidR="00A512DD" w:rsidRPr="006C271B" w:rsidRDefault="00A512DD" w:rsidP="00B64B82">
            <w:pPr>
              <w:pStyle w:val="NoSpacing"/>
            </w:pPr>
            <w:r w:rsidRPr="006C271B">
              <w:t>Optional</w:t>
            </w:r>
          </w:p>
          <w:p w14:paraId="502F45FF" w14:textId="77777777" w:rsidR="00A512DD" w:rsidRPr="006C271B" w:rsidRDefault="00A512DD" w:rsidP="00B64B82">
            <w:pPr>
              <w:pStyle w:val="NoSpacing"/>
            </w:pPr>
            <w:r w:rsidRPr="006C271B">
              <w:t>Maximum field length</w:t>
            </w:r>
            <w:r>
              <w:t xml:space="preserve"> = </w:t>
            </w:r>
            <w:r w:rsidRPr="006C271B">
              <w:t>10</w:t>
            </w:r>
          </w:p>
          <w:p w14:paraId="409D14F7" w14:textId="049C505E" w:rsidR="00A512DD" w:rsidRPr="006C271B" w:rsidRDefault="00A512DD" w:rsidP="00B64B82">
            <w:pPr>
              <w:pStyle w:val="NoSpacing"/>
            </w:pPr>
            <w:r w:rsidRPr="006C271B">
              <w:t xml:space="preserve">Must be RTO location code for </w:t>
            </w:r>
            <w:r w:rsidR="002C2D7E">
              <w:t xml:space="preserve">a </w:t>
            </w:r>
            <w:r w:rsidRPr="006C271B">
              <w:t>contracted RTO provider</w:t>
            </w:r>
          </w:p>
        </w:tc>
      </w:tr>
      <w:tr w:rsidR="00A512DD" w:rsidRPr="00044B15" w14:paraId="308CB149" w14:textId="77777777" w:rsidTr="00B64B82">
        <w:trPr>
          <w:cantSplit/>
        </w:trPr>
        <w:tc>
          <w:tcPr>
            <w:tcW w:w="907" w:type="dxa"/>
            <w:vAlign w:val="center"/>
          </w:tcPr>
          <w:p w14:paraId="7F01D3EB" w14:textId="77777777" w:rsidR="00A512DD" w:rsidRPr="00044B15" w:rsidRDefault="00A512DD" w:rsidP="00B64B82">
            <w:pPr>
              <w:pStyle w:val="NoSpacing"/>
            </w:pPr>
            <w:r w:rsidRPr="00044B15">
              <w:t>10</w:t>
            </w:r>
          </w:p>
        </w:tc>
        <w:tc>
          <w:tcPr>
            <w:tcW w:w="1068" w:type="dxa"/>
            <w:vAlign w:val="center"/>
          </w:tcPr>
          <w:p w14:paraId="042BE120" w14:textId="77777777" w:rsidR="00A512DD" w:rsidRPr="006C271B" w:rsidRDefault="00A512DD" w:rsidP="00B64B82">
            <w:pPr>
              <w:pStyle w:val="NoSpacing"/>
            </w:pPr>
            <w:r w:rsidRPr="006C271B">
              <w:t>J</w:t>
            </w:r>
          </w:p>
        </w:tc>
        <w:tc>
          <w:tcPr>
            <w:tcW w:w="2790" w:type="dxa"/>
            <w:vAlign w:val="center"/>
          </w:tcPr>
          <w:p w14:paraId="22683AC1" w14:textId="0A787795" w:rsidR="00A512DD" w:rsidRPr="006C271B" w:rsidRDefault="002F0BE8" w:rsidP="00B64B82">
            <w:pPr>
              <w:pStyle w:val="NoSpacing"/>
            </w:pPr>
            <w:r>
              <w:rPr>
                <w:rFonts w:asciiTheme="minorHAnsi" w:hAnsiTheme="minorHAnsi"/>
              </w:rPr>
              <w:t>Western Australian student number (WASN)</w:t>
            </w:r>
          </w:p>
        </w:tc>
        <w:tc>
          <w:tcPr>
            <w:tcW w:w="4276" w:type="dxa"/>
          </w:tcPr>
          <w:p w14:paraId="13A2C573" w14:textId="77777777" w:rsidR="00A512DD" w:rsidRPr="006C271B" w:rsidRDefault="00A512DD" w:rsidP="00B64B82">
            <w:pPr>
              <w:pStyle w:val="NoSpacing"/>
            </w:pPr>
            <w:r w:rsidRPr="006C271B">
              <w:t>Mandatory</w:t>
            </w:r>
          </w:p>
          <w:p w14:paraId="667D7D41" w14:textId="77777777" w:rsidR="00A512DD" w:rsidRPr="006C271B" w:rsidRDefault="00A512DD" w:rsidP="00B64B82">
            <w:pPr>
              <w:pStyle w:val="NoSpacing"/>
            </w:pPr>
            <w:r w:rsidRPr="006C271B">
              <w:t>Maximum field length</w:t>
            </w:r>
            <w:r>
              <w:t xml:space="preserve"> = </w:t>
            </w:r>
            <w:r w:rsidRPr="006C271B">
              <w:t>15</w:t>
            </w:r>
          </w:p>
          <w:p w14:paraId="773B1475" w14:textId="77A2155E" w:rsidR="00A512DD" w:rsidRPr="006C271B" w:rsidRDefault="00A512DD" w:rsidP="00B64B82">
            <w:pPr>
              <w:pStyle w:val="NoSpacing"/>
            </w:pPr>
            <w:r w:rsidRPr="006C271B">
              <w:t>Must be</w:t>
            </w:r>
            <w:r w:rsidR="002C2D7E">
              <w:t xml:space="preserve"> a</w:t>
            </w:r>
            <w:r w:rsidRPr="006C271B">
              <w:t xml:space="preserve"> valid </w:t>
            </w:r>
            <w:r w:rsidR="002F0BE8">
              <w:t>WASN</w:t>
            </w:r>
            <w:r w:rsidRPr="006C271B">
              <w:t xml:space="preserve"> issued by </w:t>
            </w:r>
            <w:r w:rsidR="002F0BE8">
              <w:t xml:space="preserve">the </w:t>
            </w:r>
            <w:r w:rsidRPr="006C271B">
              <w:t>Authority</w:t>
            </w:r>
          </w:p>
        </w:tc>
      </w:tr>
      <w:tr w:rsidR="00A512DD" w:rsidRPr="00044B15" w14:paraId="44008B6C" w14:textId="77777777" w:rsidTr="00B64B82">
        <w:trPr>
          <w:cantSplit/>
        </w:trPr>
        <w:tc>
          <w:tcPr>
            <w:tcW w:w="907" w:type="dxa"/>
            <w:vAlign w:val="center"/>
          </w:tcPr>
          <w:p w14:paraId="2079FCD6" w14:textId="77777777" w:rsidR="00A512DD" w:rsidRPr="00044B15" w:rsidRDefault="00A512DD" w:rsidP="00B64B82">
            <w:pPr>
              <w:pStyle w:val="NoSpacing"/>
            </w:pPr>
            <w:r w:rsidRPr="00044B15">
              <w:t>11</w:t>
            </w:r>
          </w:p>
        </w:tc>
        <w:tc>
          <w:tcPr>
            <w:tcW w:w="1068" w:type="dxa"/>
            <w:vAlign w:val="center"/>
          </w:tcPr>
          <w:p w14:paraId="02E563E1" w14:textId="77777777" w:rsidR="00A512DD" w:rsidRPr="006C271B" w:rsidRDefault="00A512DD" w:rsidP="00B64B82">
            <w:pPr>
              <w:pStyle w:val="NoSpacing"/>
            </w:pPr>
            <w:r w:rsidRPr="006C271B">
              <w:t>K</w:t>
            </w:r>
          </w:p>
        </w:tc>
        <w:tc>
          <w:tcPr>
            <w:tcW w:w="2790" w:type="dxa"/>
            <w:vAlign w:val="center"/>
          </w:tcPr>
          <w:p w14:paraId="353562D0" w14:textId="77777777" w:rsidR="00A512DD" w:rsidRPr="006C271B" w:rsidRDefault="00A512DD" w:rsidP="00B64B82">
            <w:pPr>
              <w:pStyle w:val="NoSpacing"/>
            </w:pPr>
            <w:r w:rsidRPr="006C271B">
              <w:t>Student family name</w:t>
            </w:r>
          </w:p>
        </w:tc>
        <w:tc>
          <w:tcPr>
            <w:tcW w:w="4276" w:type="dxa"/>
          </w:tcPr>
          <w:p w14:paraId="5C1CA89E" w14:textId="77777777" w:rsidR="00A512DD" w:rsidRPr="006C271B" w:rsidRDefault="00A512DD" w:rsidP="00B64B82">
            <w:pPr>
              <w:pStyle w:val="NoSpacing"/>
            </w:pPr>
            <w:r w:rsidRPr="006C271B">
              <w:t>Mandatory</w:t>
            </w:r>
          </w:p>
          <w:p w14:paraId="527DAB2F" w14:textId="77777777" w:rsidR="00A512DD" w:rsidRDefault="00A512DD" w:rsidP="00B64B82">
            <w:pPr>
              <w:pStyle w:val="NoSpacing"/>
            </w:pPr>
            <w:r w:rsidRPr="006C271B">
              <w:t>Maximum field length</w:t>
            </w:r>
            <w:r>
              <w:t xml:space="preserve"> = 4</w:t>
            </w:r>
            <w:r w:rsidRPr="006C271B">
              <w:t>0</w:t>
            </w:r>
          </w:p>
          <w:p w14:paraId="094555FD" w14:textId="11966825" w:rsidR="00A512DD" w:rsidRPr="006C271B" w:rsidRDefault="00A512DD" w:rsidP="00B64B82">
            <w:pPr>
              <w:pStyle w:val="NoSpacing"/>
            </w:pPr>
            <w:r>
              <w:t xml:space="preserve">Recommend using </w:t>
            </w:r>
            <w:r w:rsidR="00087CC9">
              <w:t>t</w:t>
            </w:r>
            <w:r>
              <w:t xml:space="preserve">itle case, not </w:t>
            </w:r>
            <w:r w:rsidR="00087CC9">
              <w:t>block</w:t>
            </w:r>
            <w:r>
              <w:t xml:space="preserve"> capitals</w:t>
            </w:r>
          </w:p>
        </w:tc>
      </w:tr>
      <w:tr w:rsidR="00A512DD" w:rsidRPr="00044B15" w14:paraId="2622A139" w14:textId="77777777" w:rsidTr="00B64B82">
        <w:trPr>
          <w:cantSplit/>
        </w:trPr>
        <w:tc>
          <w:tcPr>
            <w:tcW w:w="907" w:type="dxa"/>
            <w:vAlign w:val="center"/>
          </w:tcPr>
          <w:p w14:paraId="63F19722" w14:textId="77777777" w:rsidR="00A512DD" w:rsidRPr="00044B15" w:rsidRDefault="00A512DD" w:rsidP="00B64B82">
            <w:pPr>
              <w:pStyle w:val="NoSpacing"/>
            </w:pPr>
            <w:r w:rsidRPr="00044B15">
              <w:t>12</w:t>
            </w:r>
          </w:p>
        </w:tc>
        <w:tc>
          <w:tcPr>
            <w:tcW w:w="1068" w:type="dxa"/>
            <w:vAlign w:val="center"/>
          </w:tcPr>
          <w:p w14:paraId="463FD894" w14:textId="77777777" w:rsidR="00A512DD" w:rsidRPr="006C271B" w:rsidRDefault="00A512DD" w:rsidP="00B64B82">
            <w:pPr>
              <w:pStyle w:val="NoSpacing"/>
            </w:pPr>
            <w:r w:rsidRPr="006C271B">
              <w:t>L</w:t>
            </w:r>
          </w:p>
        </w:tc>
        <w:tc>
          <w:tcPr>
            <w:tcW w:w="2790" w:type="dxa"/>
            <w:vAlign w:val="center"/>
          </w:tcPr>
          <w:p w14:paraId="1A648ED1" w14:textId="77777777" w:rsidR="00A512DD" w:rsidRPr="006C271B" w:rsidRDefault="00A512DD" w:rsidP="00B64B82">
            <w:pPr>
              <w:pStyle w:val="NoSpacing"/>
            </w:pPr>
            <w:r w:rsidRPr="006C271B">
              <w:t>Student given name</w:t>
            </w:r>
          </w:p>
        </w:tc>
        <w:tc>
          <w:tcPr>
            <w:tcW w:w="4276" w:type="dxa"/>
          </w:tcPr>
          <w:p w14:paraId="1EC7B4BB" w14:textId="5225FEC0" w:rsidR="00A512DD" w:rsidRPr="006C271B" w:rsidRDefault="00A512DD" w:rsidP="00B64B82">
            <w:pPr>
              <w:pStyle w:val="NoSpacing"/>
            </w:pPr>
            <w:r w:rsidRPr="006C271B">
              <w:t>Mandatory (</w:t>
            </w:r>
            <w:r w:rsidR="0098292C">
              <w:t>o</w:t>
            </w:r>
            <w:r w:rsidRPr="006C271B">
              <w:t>ptional if student only has a family name)</w:t>
            </w:r>
          </w:p>
          <w:p w14:paraId="6E6D2460" w14:textId="77777777" w:rsidR="00A512DD" w:rsidRDefault="00A512DD" w:rsidP="00B64B82">
            <w:pPr>
              <w:pStyle w:val="NoSpacing"/>
            </w:pPr>
            <w:r w:rsidRPr="006C271B">
              <w:t>Maximum field length</w:t>
            </w:r>
            <w:r>
              <w:t xml:space="preserve"> = 40</w:t>
            </w:r>
          </w:p>
          <w:p w14:paraId="6C196AC9" w14:textId="3525644E" w:rsidR="00A512DD" w:rsidRPr="006C271B" w:rsidRDefault="00A512DD" w:rsidP="00B64B82">
            <w:pPr>
              <w:pStyle w:val="NoSpacing"/>
            </w:pPr>
            <w:r>
              <w:t xml:space="preserve">Recommend using </w:t>
            </w:r>
            <w:r w:rsidR="0098292C">
              <w:t>t</w:t>
            </w:r>
            <w:r>
              <w:t xml:space="preserve">itle case, not </w:t>
            </w:r>
            <w:r w:rsidR="0098292C">
              <w:t>block</w:t>
            </w:r>
            <w:r>
              <w:t xml:space="preserve"> capitals</w:t>
            </w:r>
          </w:p>
        </w:tc>
      </w:tr>
      <w:tr w:rsidR="00A512DD" w:rsidRPr="00044B15" w14:paraId="631CBE3C" w14:textId="77777777" w:rsidTr="00B64B82">
        <w:trPr>
          <w:cantSplit/>
        </w:trPr>
        <w:tc>
          <w:tcPr>
            <w:tcW w:w="907" w:type="dxa"/>
            <w:vAlign w:val="center"/>
          </w:tcPr>
          <w:p w14:paraId="198FD975" w14:textId="77777777" w:rsidR="00A512DD" w:rsidRPr="00044B15" w:rsidRDefault="00A512DD" w:rsidP="00B64B82">
            <w:pPr>
              <w:pStyle w:val="NoSpacing"/>
            </w:pPr>
            <w:r w:rsidRPr="00044B15">
              <w:lastRenderedPageBreak/>
              <w:t>13</w:t>
            </w:r>
          </w:p>
        </w:tc>
        <w:tc>
          <w:tcPr>
            <w:tcW w:w="1068" w:type="dxa"/>
            <w:vAlign w:val="center"/>
          </w:tcPr>
          <w:p w14:paraId="3E961780" w14:textId="77777777" w:rsidR="00A512DD" w:rsidRPr="006C271B" w:rsidRDefault="00A512DD" w:rsidP="00B64B82">
            <w:pPr>
              <w:pStyle w:val="NoSpacing"/>
            </w:pPr>
            <w:r w:rsidRPr="006C271B">
              <w:t>M</w:t>
            </w:r>
          </w:p>
        </w:tc>
        <w:tc>
          <w:tcPr>
            <w:tcW w:w="2790" w:type="dxa"/>
            <w:vAlign w:val="center"/>
          </w:tcPr>
          <w:p w14:paraId="1F10539B" w14:textId="77777777" w:rsidR="00A512DD" w:rsidRPr="006C271B" w:rsidRDefault="00A512DD" w:rsidP="00B64B82">
            <w:pPr>
              <w:pStyle w:val="NoSpacing"/>
            </w:pPr>
            <w:r w:rsidRPr="006C271B">
              <w:t>Calendar year</w:t>
            </w:r>
          </w:p>
        </w:tc>
        <w:tc>
          <w:tcPr>
            <w:tcW w:w="4276" w:type="dxa"/>
          </w:tcPr>
          <w:p w14:paraId="50642D6F" w14:textId="77777777" w:rsidR="00A512DD" w:rsidRPr="006C271B" w:rsidRDefault="00A512DD" w:rsidP="00B64B82">
            <w:pPr>
              <w:pStyle w:val="NoSpacing"/>
            </w:pPr>
            <w:r w:rsidRPr="006C271B">
              <w:t>Mandatory</w:t>
            </w:r>
          </w:p>
          <w:p w14:paraId="2E2FEA25" w14:textId="77777777" w:rsidR="00A512DD" w:rsidRPr="006C271B" w:rsidRDefault="00A512DD" w:rsidP="00B64B82">
            <w:pPr>
              <w:pStyle w:val="NoSpacing"/>
            </w:pPr>
            <w:r w:rsidRPr="006C271B">
              <w:t>Maximum field length</w:t>
            </w:r>
            <w:r>
              <w:t xml:space="preserve"> = </w:t>
            </w:r>
            <w:r w:rsidRPr="006C271B">
              <w:t>4</w:t>
            </w:r>
          </w:p>
          <w:p w14:paraId="7F3659B7" w14:textId="0B6F941B" w:rsidR="00A512DD" w:rsidRPr="006C271B" w:rsidRDefault="0098292C" w:rsidP="00B64B82">
            <w:pPr>
              <w:pStyle w:val="NoSpacing"/>
            </w:pPr>
            <w:r>
              <w:t xml:space="preserve">In </w:t>
            </w:r>
            <w:proofErr w:type="spellStart"/>
            <w:r>
              <w:t>yyyy</w:t>
            </w:r>
            <w:proofErr w:type="spellEnd"/>
            <w:r>
              <w:t xml:space="preserve"> f</w:t>
            </w:r>
            <w:r w:rsidR="00A512DD" w:rsidRPr="006C271B">
              <w:t>ormat</w:t>
            </w:r>
          </w:p>
        </w:tc>
      </w:tr>
      <w:tr w:rsidR="00A512DD" w:rsidRPr="00044B15" w14:paraId="2967798C" w14:textId="77777777" w:rsidTr="00B64B82">
        <w:trPr>
          <w:cantSplit/>
        </w:trPr>
        <w:tc>
          <w:tcPr>
            <w:tcW w:w="907" w:type="dxa"/>
            <w:vAlign w:val="center"/>
          </w:tcPr>
          <w:p w14:paraId="60BAEE45" w14:textId="77777777" w:rsidR="00A512DD" w:rsidRPr="00044B15" w:rsidRDefault="00A512DD" w:rsidP="00B64B82">
            <w:pPr>
              <w:pStyle w:val="NoSpacing"/>
            </w:pPr>
            <w:r w:rsidRPr="00044B15">
              <w:t>14</w:t>
            </w:r>
          </w:p>
        </w:tc>
        <w:tc>
          <w:tcPr>
            <w:tcW w:w="1068" w:type="dxa"/>
            <w:vAlign w:val="center"/>
          </w:tcPr>
          <w:p w14:paraId="7E53AB2C" w14:textId="77777777" w:rsidR="00A512DD" w:rsidRPr="006C271B" w:rsidRDefault="00A512DD" w:rsidP="00B64B82">
            <w:pPr>
              <w:pStyle w:val="NoSpacing"/>
            </w:pPr>
            <w:r w:rsidRPr="006C271B">
              <w:t>N</w:t>
            </w:r>
          </w:p>
        </w:tc>
        <w:tc>
          <w:tcPr>
            <w:tcW w:w="2790" w:type="dxa"/>
            <w:vAlign w:val="center"/>
          </w:tcPr>
          <w:p w14:paraId="6ADABC94" w14:textId="77777777" w:rsidR="00A512DD" w:rsidRPr="006C271B" w:rsidRDefault="00A512DD" w:rsidP="00B64B82">
            <w:pPr>
              <w:pStyle w:val="NoSpacing"/>
            </w:pPr>
            <w:r w:rsidRPr="006C271B">
              <w:t>Academic year</w:t>
            </w:r>
          </w:p>
        </w:tc>
        <w:tc>
          <w:tcPr>
            <w:tcW w:w="4276" w:type="dxa"/>
          </w:tcPr>
          <w:p w14:paraId="648174DF" w14:textId="77777777" w:rsidR="00A512DD" w:rsidRPr="006C271B" w:rsidRDefault="00A512DD" w:rsidP="00B64B82">
            <w:pPr>
              <w:pStyle w:val="NoSpacing"/>
            </w:pPr>
            <w:r w:rsidRPr="006C271B">
              <w:t>Mandatory</w:t>
            </w:r>
          </w:p>
          <w:p w14:paraId="556D79A2" w14:textId="77777777" w:rsidR="00A512DD" w:rsidRPr="006C271B" w:rsidRDefault="00A512DD" w:rsidP="00B64B82">
            <w:pPr>
              <w:pStyle w:val="NoSpacing"/>
            </w:pPr>
            <w:r w:rsidRPr="006C271B">
              <w:t>Maximum field length</w:t>
            </w:r>
            <w:r>
              <w:t xml:space="preserve"> = </w:t>
            </w:r>
            <w:r w:rsidRPr="006C271B">
              <w:t>2</w:t>
            </w:r>
          </w:p>
          <w:p w14:paraId="63E027E5" w14:textId="097BB5DE" w:rsidR="00A512DD" w:rsidRPr="006C271B" w:rsidRDefault="00A512DD" w:rsidP="00B64B82">
            <w:pPr>
              <w:pStyle w:val="NoSpacing"/>
            </w:pPr>
            <w:r w:rsidRPr="006C271B">
              <w:t xml:space="preserve">Must be </w:t>
            </w:r>
            <w:r w:rsidR="0098292C">
              <w:t>one of the following values</w:t>
            </w:r>
            <w:r w:rsidR="002C2D7E">
              <w:t xml:space="preserve">: </w:t>
            </w:r>
            <w:r w:rsidR="0098292C">
              <w:t>10, 11,</w:t>
            </w:r>
            <w:r>
              <w:t xml:space="preserve"> </w:t>
            </w:r>
            <w:r w:rsidRPr="006C271B">
              <w:t>12</w:t>
            </w:r>
          </w:p>
        </w:tc>
      </w:tr>
      <w:tr w:rsidR="00A512DD" w:rsidRPr="00044B15" w14:paraId="184A61E9" w14:textId="77777777" w:rsidTr="00B64B82">
        <w:trPr>
          <w:cantSplit/>
        </w:trPr>
        <w:tc>
          <w:tcPr>
            <w:tcW w:w="907" w:type="dxa"/>
            <w:vAlign w:val="center"/>
          </w:tcPr>
          <w:p w14:paraId="01AEC548" w14:textId="77777777" w:rsidR="00A512DD" w:rsidRPr="00044B15" w:rsidRDefault="00A512DD" w:rsidP="00B64B82">
            <w:pPr>
              <w:pStyle w:val="NoSpacing"/>
            </w:pPr>
            <w:r w:rsidRPr="00044B15">
              <w:t>15</w:t>
            </w:r>
          </w:p>
        </w:tc>
        <w:tc>
          <w:tcPr>
            <w:tcW w:w="1068" w:type="dxa"/>
            <w:vAlign w:val="center"/>
          </w:tcPr>
          <w:p w14:paraId="28D31155" w14:textId="77777777" w:rsidR="00A512DD" w:rsidRPr="006C271B" w:rsidRDefault="00A512DD" w:rsidP="00B64B82">
            <w:pPr>
              <w:pStyle w:val="NoSpacing"/>
            </w:pPr>
            <w:r w:rsidRPr="006C271B">
              <w:t>O</w:t>
            </w:r>
          </w:p>
        </w:tc>
        <w:tc>
          <w:tcPr>
            <w:tcW w:w="2790" w:type="dxa"/>
            <w:vAlign w:val="center"/>
          </w:tcPr>
          <w:p w14:paraId="444CA9DF" w14:textId="77777777" w:rsidR="00A512DD" w:rsidRPr="006C271B" w:rsidRDefault="00A512DD" w:rsidP="00B64B82">
            <w:pPr>
              <w:pStyle w:val="NoSpacing"/>
            </w:pPr>
            <w:r w:rsidRPr="006C271B">
              <w:t>Semester</w:t>
            </w:r>
          </w:p>
        </w:tc>
        <w:tc>
          <w:tcPr>
            <w:tcW w:w="4276" w:type="dxa"/>
          </w:tcPr>
          <w:p w14:paraId="4C1D9F23" w14:textId="77777777" w:rsidR="00A512DD" w:rsidRPr="006C271B" w:rsidRDefault="00A512DD" w:rsidP="00B64B82">
            <w:pPr>
              <w:pStyle w:val="NoSpacing"/>
            </w:pPr>
            <w:r w:rsidRPr="006C271B">
              <w:t>Optional</w:t>
            </w:r>
          </w:p>
          <w:p w14:paraId="276ED45D" w14:textId="77777777" w:rsidR="00A512DD" w:rsidRPr="006C271B" w:rsidRDefault="00A512DD" w:rsidP="00B64B82">
            <w:pPr>
              <w:pStyle w:val="NoSpacing"/>
            </w:pPr>
            <w:r w:rsidRPr="006C271B">
              <w:t>Maximum field length</w:t>
            </w:r>
            <w:r>
              <w:t xml:space="preserve"> = </w:t>
            </w:r>
            <w:r w:rsidRPr="006C271B">
              <w:t>1</w:t>
            </w:r>
          </w:p>
          <w:p w14:paraId="61D5B4AC" w14:textId="042CD181" w:rsidR="00A512DD" w:rsidRPr="006C271B" w:rsidRDefault="00A512DD" w:rsidP="00B64B82">
            <w:pPr>
              <w:pStyle w:val="NoSpacing"/>
            </w:pPr>
            <w:r w:rsidRPr="006C271B">
              <w:t xml:space="preserve">Mandatory for an enrolment in a </w:t>
            </w:r>
            <w:proofErr w:type="spellStart"/>
            <w:r w:rsidRPr="006C271B">
              <w:t>UoC</w:t>
            </w:r>
            <w:proofErr w:type="spellEnd"/>
            <w:r w:rsidRPr="006C271B">
              <w:t xml:space="preserve"> integrated in</w:t>
            </w:r>
            <w:r w:rsidR="0098292C">
              <w:t>to</w:t>
            </w:r>
            <w:r w:rsidRPr="006C271B">
              <w:t xml:space="preserve"> a </w:t>
            </w:r>
            <w:r>
              <w:t xml:space="preserve">VET industry specific course unit </w:t>
            </w:r>
            <w:proofErr w:type="gramStart"/>
            <w:r>
              <w:t>enrolment</w:t>
            </w:r>
            <w:proofErr w:type="gramEnd"/>
          </w:p>
          <w:p w14:paraId="5E810FDC" w14:textId="66E29E99" w:rsidR="00A512DD" w:rsidRPr="006C271B" w:rsidRDefault="00A512DD" w:rsidP="00B64B82">
            <w:pPr>
              <w:pStyle w:val="NoSpacing"/>
            </w:pPr>
            <w:r w:rsidRPr="006C271B">
              <w:t>Must be 1</w:t>
            </w:r>
            <w:r>
              <w:t xml:space="preserve"> = </w:t>
            </w:r>
            <w:r w:rsidR="0098292C">
              <w:t>S</w:t>
            </w:r>
            <w:r w:rsidRPr="006C271B">
              <w:t>emester 1, 2</w:t>
            </w:r>
            <w:r>
              <w:t xml:space="preserve"> = </w:t>
            </w:r>
            <w:r w:rsidR="0098292C">
              <w:t>S</w:t>
            </w:r>
            <w:r w:rsidRPr="006C271B">
              <w:t>emester 2,</w:t>
            </w:r>
            <w:r>
              <w:t xml:space="preserve"> </w:t>
            </w:r>
            <w:r w:rsidRPr="006C271B">
              <w:t>3</w:t>
            </w:r>
            <w:r>
              <w:t xml:space="preserve"> = </w:t>
            </w:r>
            <w:r w:rsidRPr="006C271B">
              <w:t>year</w:t>
            </w:r>
            <w:r w:rsidR="00DA7832">
              <w:noBreakHyphen/>
            </w:r>
            <w:r w:rsidRPr="006C271B">
              <w:t>long</w:t>
            </w:r>
          </w:p>
        </w:tc>
      </w:tr>
      <w:tr w:rsidR="00A512DD" w:rsidRPr="00044B15" w14:paraId="7985403A" w14:textId="77777777" w:rsidTr="00B64B82">
        <w:trPr>
          <w:cantSplit/>
        </w:trPr>
        <w:tc>
          <w:tcPr>
            <w:tcW w:w="907" w:type="dxa"/>
            <w:vAlign w:val="center"/>
          </w:tcPr>
          <w:p w14:paraId="789AEC33" w14:textId="77777777" w:rsidR="00A512DD" w:rsidRPr="00044B15" w:rsidRDefault="00A512DD" w:rsidP="00B64B82">
            <w:pPr>
              <w:pStyle w:val="NoSpacing"/>
            </w:pPr>
            <w:r w:rsidRPr="00044B15">
              <w:t>16</w:t>
            </w:r>
          </w:p>
        </w:tc>
        <w:tc>
          <w:tcPr>
            <w:tcW w:w="1068" w:type="dxa"/>
            <w:vAlign w:val="center"/>
          </w:tcPr>
          <w:p w14:paraId="6A646872" w14:textId="77777777" w:rsidR="00A512DD" w:rsidRPr="006C271B" w:rsidRDefault="00A512DD" w:rsidP="00B64B82">
            <w:pPr>
              <w:pStyle w:val="NoSpacing"/>
            </w:pPr>
            <w:r w:rsidRPr="006C271B">
              <w:t>P</w:t>
            </w:r>
          </w:p>
        </w:tc>
        <w:tc>
          <w:tcPr>
            <w:tcW w:w="2790" w:type="dxa"/>
            <w:vAlign w:val="center"/>
          </w:tcPr>
          <w:p w14:paraId="2907CA70" w14:textId="271852BC" w:rsidR="00A512DD" w:rsidRPr="006C271B" w:rsidRDefault="00A512DD" w:rsidP="00B64B82">
            <w:pPr>
              <w:pStyle w:val="NoSpacing"/>
            </w:pPr>
            <w:r w:rsidRPr="006C271B">
              <w:t>Contact/teacher family name</w:t>
            </w:r>
            <w:r w:rsidR="005203C4">
              <w:t>*</w:t>
            </w:r>
          </w:p>
        </w:tc>
        <w:tc>
          <w:tcPr>
            <w:tcW w:w="4276" w:type="dxa"/>
          </w:tcPr>
          <w:p w14:paraId="2AEDE92E" w14:textId="77777777" w:rsidR="00A512DD" w:rsidRPr="006C271B" w:rsidRDefault="00A512DD" w:rsidP="00B64B82">
            <w:pPr>
              <w:pStyle w:val="NoSpacing"/>
            </w:pPr>
            <w:r w:rsidRPr="006C271B">
              <w:t>Optional</w:t>
            </w:r>
          </w:p>
          <w:p w14:paraId="04174FEC" w14:textId="1EEB4420" w:rsidR="00A512DD" w:rsidRPr="006C271B" w:rsidRDefault="00A512DD" w:rsidP="00B64B82">
            <w:pPr>
              <w:pStyle w:val="NoSpacing"/>
            </w:pPr>
            <w:r w:rsidRPr="006C271B">
              <w:t>Mandatory when given name or r</w:t>
            </w:r>
            <w:r>
              <w:t xml:space="preserve">egistration number is </w:t>
            </w:r>
            <w:proofErr w:type="gramStart"/>
            <w:r>
              <w:t>specified</w:t>
            </w:r>
            <w:proofErr w:type="gramEnd"/>
          </w:p>
          <w:p w14:paraId="0D61CBC8" w14:textId="77777777" w:rsidR="00A512DD" w:rsidRDefault="00A512DD" w:rsidP="00B64B82">
            <w:pPr>
              <w:pStyle w:val="NoSpacing"/>
            </w:pPr>
            <w:r w:rsidRPr="006C271B">
              <w:t>Maximum field length</w:t>
            </w:r>
            <w:r>
              <w:t xml:space="preserve"> = </w:t>
            </w:r>
            <w:r w:rsidRPr="006C271B">
              <w:t>30</w:t>
            </w:r>
          </w:p>
          <w:p w14:paraId="7BD37039" w14:textId="41EF478B" w:rsidR="00A512DD" w:rsidRPr="006C271B" w:rsidRDefault="00A512DD" w:rsidP="00B64B82">
            <w:pPr>
              <w:pStyle w:val="NoSpacing"/>
            </w:pPr>
            <w:r>
              <w:t xml:space="preserve">Recommend using </w:t>
            </w:r>
            <w:r w:rsidR="0098292C">
              <w:t>t</w:t>
            </w:r>
            <w:r>
              <w:t xml:space="preserve">itle case, not </w:t>
            </w:r>
            <w:r w:rsidR="0098292C">
              <w:t>block</w:t>
            </w:r>
            <w:r>
              <w:t xml:space="preserve"> capitals</w:t>
            </w:r>
          </w:p>
        </w:tc>
      </w:tr>
      <w:tr w:rsidR="00A512DD" w:rsidRPr="00044B15" w14:paraId="49823E9B" w14:textId="77777777" w:rsidTr="00B64B82">
        <w:trPr>
          <w:cantSplit/>
        </w:trPr>
        <w:tc>
          <w:tcPr>
            <w:tcW w:w="907" w:type="dxa"/>
            <w:vAlign w:val="center"/>
          </w:tcPr>
          <w:p w14:paraId="07FDE54A" w14:textId="77777777" w:rsidR="00A512DD" w:rsidRPr="00044B15" w:rsidRDefault="00A512DD" w:rsidP="00B64B82">
            <w:pPr>
              <w:pStyle w:val="NoSpacing"/>
            </w:pPr>
            <w:r w:rsidRPr="00044B15">
              <w:t>17</w:t>
            </w:r>
          </w:p>
        </w:tc>
        <w:tc>
          <w:tcPr>
            <w:tcW w:w="1068" w:type="dxa"/>
            <w:vAlign w:val="center"/>
          </w:tcPr>
          <w:p w14:paraId="3251F0DF" w14:textId="77777777" w:rsidR="00A512DD" w:rsidRPr="006C271B" w:rsidRDefault="00A512DD" w:rsidP="00B64B82">
            <w:pPr>
              <w:pStyle w:val="NoSpacing"/>
            </w:pPr>
            <w:r w:rsidRPr="006C271B">
              <w:t>Q</w:t>
            </w:r>
          </w:p>
        </w:tc>
        <w:tc>
          <w:tcPr>
            <w:tcW w:w="2790" w:type="dxa"/>
            <w:vAlign w:val="center"/>
          </w:tcPr>
          <w:p w14:paraId="0C925C34" w14:textId="12571976" w:rsidR="00A512DD" w:rsidRPr="006C271B" w:rsidRDefault="00A512DD" w:rsidP="00B64B82">
            <w:pPr>
              <w:pStyle w:val="NoSpacing"/>
            </w:pPr>
            <w:r w:rsidRPr="006C271B">
              <w:t>Contact/teacher given name</w:t>
            </w:r>
            <w:r w:rsidR="005203C4">
              <w:t>*</w:t>
            </w:r>
          </w:p>
        </w:tc>
        <w:tc>
          <w:tcPr>
            <w:tcW w:w="4276" w:type="dxa"/>
          </w:tcPr>
          <w:p w14:paraId="65E7EB6A" w14:textId="77777777" w:rsidR="00A512DD" w:rsidRPr="006C271B" w:rsidRDefault="00A512DD" w:rsidP="00B64B82">
            <w:pPr>
              <w:pStyle w:val="NoSpacing"/>
            </w:pPr>
            <w:r w:rsidRPr="006C271B">
              <w:t>Optional</w:t>
            </w:r>
          </w:p>
          <w:p w14:paraId="0D3F2803" w14:textId="13986C27" w:rsidR="00A512DD" w:rsidRPr="006C271B" w:rsidRDefault="00A512DD" w:rsidP="00B64B82">
            <w:pPr>
              <w:pStyle w:val="NoSpacing"/>
            </w:pPr>
            <w:r w:rsidRPr="006C271B">
              <w:t>Mandatory when family name or r</w:t>
            </w:r>
            <w:r>
              <w:t xml:space="preserve">egistration number is </w:t>
            </w:r>
            <w:proofErr w:type="gramStart"/>
            <w:r>
              <w:t>specified</w:t>
            </w:r>
            <w:proofErr w:type="gramEnd"/>
          </w:p>
          <w:p w14:paraId="4AEEC126" w14:textId="77777777" w:rsidR="00A512DD" w:rsidRDefault="00A512DD" w:rsidP="00B64B82">
            <w:pPr>
              <w:pStyle w:val="NoSpacing"/>
            </w:pPr>
            <w:r w:rsidRPr="006C271B">
              <w:t>Maximum field length</w:t>
            </w:r>
            <w:r>
              <w:t xml:space="preserve"> = </w:t>
            </w:r>
            <w:r w:rsidRPr="006C271B">
              <w:t>30</w:t>
            </w:r>
          </w:p>
          <w:p w14:paraId="4474A246" w14:textId="2EE182A4" w:rsidR="00A512DD" w:rsidRPr="006C271B" w:rsidRDefault="00A512DD" w:rsidP="00B64B82">
            <w:pPr>
              <w:pStyle w:val="NoSpacing"/>
            </w:pPr>
            <w:r>
              <w:t xml:space="preserve">Recommend using </w:t>
            </w:r>
            <w:r w:rsidR="0098292C">
              <w:t>t</w:t>
            </w:r>
            <w:r>
              <w:t xml:space="preserve">itle case, not </w:t>
            </w:r>
            <w:r w:rsidR="0098292C">
              <w:t>block</w:t>
            </w:r>
            <w:r>
              <w:t xml:space="preserve"> capitals</w:t>
            </w:r>
          </w:p>
        </w:tc>
      </w:tr>
      <w:tr w:rsidR="00A512DD" w:rsidRPr="00044B15" w14:paraId="7C546F91" w14:textId="77777777" w:rsidTr="00B64B82">
        <w:trPr>
          <w:cantSplit/>
        </w:trPr>
        <w:tc>
          <w:tcPr>
            <w:tcW w:w="907" w:type="dxa"/>
            <w:vAlign w:val="center"/>
          </w:tcPr>
          <w:p w14:paraId="24A89EB8" w14:textId="77777777" w:rsidR="00A512DD" w:rsidRPr="00044B15" w:rsidRDefault="00A512DD" w:rsidP="00B64B82">
            <w:pPr>
              <w:pStyle w:val="NoSpacing"/>
            </w:pPr>
            <w:r w:rsidRPr="00044B15">
              <w:t>18</w:t>
            </w:r>
          </w:p>
        </w:tc>
        <w:tc>
          <w:tcPr>
            <w:tcW w:w="1068" w:type="dxa"/>
            <w:vAlign w:val="center"/>
          </w:tcPr>
          <w:p w14:paraId="73DDCD96" w14:textId="77777777" w:rsidR="00A512DD" w:rsidRPr="006C271B" w:rsidRDefault="00A512DD" w:rsidP="00B64B82">
            <w:pPr>
              <w:pStyle w:val="NoSpacing"/>
            </w:pPr>
            <w:r w:rsidRPr="006C271B">
              <w:t>R</w:t>
            </w:r>
          </w:p>
        </w:tc>
        <w:tc>
          <w:tcPr>
            <w:tcW w:w="2790" w:type="dxa"/>
            <w:vAlign w:val="center"/>
          </w:tcPr>
          <w:p w14:paraId="1F24DE0B" w14:textId="77777777" w:rsidR="00A512DD" w:rsidRPr="006C271B" w:rsidRDefault="00A512DD" w:rsidP="00B64B82">
            <w:pPr>
              <w:pStyle w:val="NoSpacing"/>
            </w:pPr>
            <w:r w:rsidRPr="006C271B">
              <w:t>Contact/teacher registration number</w:t>
            </w:r>
          </w:p>
        </w:tc>
        <w:tc>
          <w:tcPr>
            <w:tcW w:w="4276" w:type="dxa"/>
          </w:tcPr>
          <w:p w14:paraId="1B492101" w14:textId="1C5DA698" w:rsidR="00E94818" w:rsidRPr="006C271B" w:rsidRDefault="00A512DD" w:rsidP="00B64B82">
            <w:pPr>
              <w:pStyle w:val="NoSpacing"/>
            </w:pPr>
            <w:r w:rsidRPr="006C271B">
              <w:t xml:space="preserve">Optional </w:t>
            </w:r>
            <w:r w:rsidR="00E94818">
              <w:br/>
            </w:r>
            <w:r w:rsidR="00E94818" w:rsidRPr="006C271B">
              <w:t>Mandatory when family name or</w:t>
            </w:r>
            <w:r w:rsidR="00E94818">
              <w:t xml:space="preserve"> given name is </w:t>
            </w:r>
            <w:proofErr w:type="gramStart"/>
            <w:r w:rsidR="00E94818">
              <w:t>specified</w:t>
            </w:r>
            <w:proofErr w:type="gramEnd"/>
          </w:p>
          <w:p w14:paraId="601882F8" w14:textId="77777777" w:rsidR="00A512DD" w:rsidRPr="006C271B" w:rsidRDefault="00A512DD" w:rsidP="00B64B82">
            <w:pPr>
              <w:pStyle w:val="NoSpacing"/>
            </w:pPr>
            <w:r w:rsidRPr="006C271B">
              <w:t>Maximum field length</w:t>
            </w:r>
            <w:r>
              <w:t xml:space="preserve"> = </w:t>
            </w:r>
            <w:r w:rsidRPr="006C271B">
              <w:t>15</w:t>
            </w:r>
          </w:p>
          <w:p w14:paraId="27655743" w14:textId="77777777" w:rsidR="00A512DD" w:rsidRPr="006C271B" w:rsidRDefault="00A512DD" w:rsidP="00B64B82">
            <w:pPr>
              <w:pStyle w:val="NoSpacing"/>
            </w:pPr>
            <w:r>
              <w:t>Issued by TRBWA</w:t>
            </w:r>
          </w:p>
          <w:p w14:paraId="75D15FC8" w14:textId="77777777" w:rsidR="00A512DD" w:rsidRPr="006C271B" w:rsidRDefault="00A512DD" w:rsidP="00B64B82">
            <w:pPr>
              <w:pStyle w:val="NoSpacing"/>
            </w:pPr>
            <w:r w:rsidRPr="006C271B">
              <w:t>Must be a whole number</w:t>
            </w:r>
          </w:p>
        </w:tc>
      </w:tr>
      <w:tr w:rsidR="00A512DD" w:rsidRPr="00044B15" w14:paraId="64CDE003" w14:textId="77777777" w:rsidTr="00B64B82">
        <w:trPr>
          <w:cantSplit/>
        </w:trPr>
        <w:tc>
          <w:tcPr>
            <w:tcW w:w="907" w:type="dxa"/>
            <w:vAlign w:val="center"/>
          </w:tcPr>
          <w:p w14:paraId="4E490DE1" w14:textId="77777777" w:rsidR="00A512DD" w:rsidRPr="00044B15" w:rsidRDefault="00A512DD" w:rsidP="00B64B82">
            <w:pPr>
              <w:pStyle w:val="NoSpacing"/>
            </w:pPr>
            <w:r w:rsidRPr="00044B15">
              <w:t>19</w:t>
            </w:r>
          </w:p>
        </w:tc>
        <w:tc>
          <w:tcPr>
            <w:tcW w:w="1068" w:type="dxa"/>
            <w:vAlign w:val="center"/>
          </w:tcPr>
          <w:p w14:paraId="63A6427C" w14:textId="77777777" w:rsidR="00A512DD" w:rsidRPr="006C271B" w:rsidRDefault="00A512DD" w:rsidP="00B64B82">
            <w:pPr>
              <w:pStyle w:val="NoSpacing"/>
            </w:pPr>
            <w:r w:rsidRPr="006C271B">
              <w:t>S</w:t>
            </w:r>
          </w:p>
        </w:tc>
        <w:tc>
          <w:tcPr>
            <w:tcW w:w="2790" w:type="dxa"/>
            <w:vAlign w:val="center"/>
          </w:tcPr>
          <w:p w14:paraId="7C516F67" w14:textId="77777777" w:rsidR="00A512DD" w:rsidRPr="006C271B" w:rsidRDefault="00A512DD" w:rsidP="00B64B82">
            <w:pPr>
              <w:pStyle w:val="NoSpacing"/>
            </w:pPr>
            <w:r w:rsidRPr="006C271B">
              <w:t>Class identification</w:t>
            </w:r>
          </w:p>
        </w:tc>
        <w:tc>
          <w:tcPr>
            <w:tcW w:w="4276" w:type="dxa"/>
          </w:tcPr>
          <w:p w14:paraId="5B2BB2E2" w14:textId="77777777" w:rsidR="00A512DD" w:rsidRPr="006C271B" w:rsidRDefault="00A512DD" w:rsidP="00B64B82">
            <w:pPr>
              <w:pStyle w:val="NoSpacing"/>
            </w:pPr>
            <w:r w:rsidRPr="006C271B">
              <w:t>Optional</w:t>
            </w:r>
          </w:p>
          <w:p w14:paraId="367A7AAB" w14:textId="77777777" w:rsidR="00A512DD" w:rsidRPr="006C271B" w:rsidRDefault="00A512DD" w:rsidP="00B64B82">
            <w:pPr>
              <w:pStyle w:val="NoSpacing"/>
            </w:pPr>
            <w:r w:rsidRPr="006C271B">
              <w:t>The name to identify the teacher class group as specified</w:t>
            </w:r>
            <w:r>
              <w:t xml:space="preserve"> by the provider (i.e. Class 1)</w:t>
            </w:r>
          </w:p>
          <w:p w14:paraId="13C0C18C" w14:textId="77777777" w:rsidR="00A512DD" w:rsidRPr="006C271B" w:rsidRDefault="00A512DD" w:rsidP="00B64B82">
            <w:pPr>
              <w:pStyle w:val="NoSpacing"/>
            </w:pPr>
            <w:r w:rsidRPr="006C271B">
              <w:t>Maximum field length</w:t>
            </w:r>
            <w:r>
              <w:t xml:space="preserve"> = </w:t>
            </w:r>
            <w:r w:rsidRPr="006C271B">
              <w:t>20</w:t>
            </w:r>
          </w:p>
        </w:tc>
      </w:tr>
      <w:tr w:rsidR="00A512DD" w:rsidRPr="00044B15" w14:paraId="238020F5" w14:textId="77777777" w:rsidTr="00B64B82">
        <w:trPr>
          <w:cantSplit/>
        </w:trPr>
        <w:tc>
          <w:tcPr>
            <w:tcW w:w="907" w:type="dxa"/>
            <w:vAlign w:val="center"/>
          </w:tcPr>
          <w:p w14:paraId="4917D038" w14:textId="77777777" w:rsidR="00A512DD" w:rsidRPr="00044B15" w:rsidRDefault="00A512DD" w:rsidP="00B64B82">
            <w:pPr>
              <w:pStyle w:val="NoSpacing"/>
            </w:pPr>
            <w:r w:rsidRPr="00044B15">
              <w:t>20</w:t>
            </w:r>
          </w:p>
        </w:tc>
        <w:tc>
          <w:tcPr>
            <w:tcW w:w="1068" w:type="dxa"/>
            <w:vAlign w:val="center"/>
          </w:tcPr>
          <w:p w14:paraId="319BDB39" w14:textId="77777777" w:rsidR="00A512DD" w:rsidRPr="006C271B" w:rsidRDefault="00A512DD" w:rsidP="00B64B82">
            <w:pPr>
              <w:pStyle w:val="NoSpacing"/>
            </w:pPr>
            <w:r w:rsidRPr="006C271B">
              <w:t>T</w:t>
            </w:r>
          </w:p>
        </w:tc>
        <w:tc>
          <w:tcPr>
            <w:tcW w:w="2790" w:type="dxa"/>
            <w:vAlign w:val="center"/>
          </w:tcPr>
          <w:p w14:paraId="4335DC3E" w14:textId="77777777" w:rsidR="00A512DD" w:rsidRPr="006C271B" w:rsidRDefault="00A512DD" w:rsidP="00B64B82">
            <w:pPr>
              <w:pStyle w:val="NoSpacing"/>
            </w:pPr>
            <w:r w:rsidRPr="006C271B">
              <w:t>Commencing course identifier</w:t>
            </w:r>
          </w:p>
        </w:tc>
        <w:tc>
          <w:tcPr>
            <w:tcW w:w="4276" w:type="dxa"/>
          </w:tcPr>
          <w:p w14:paraId="044F1BC1" w14:textId="77777777" w:rsidR="00A512DD" w:rsidRPr="006C271B" w:rsidRDefault="00A512DD" w:rsidP="00B64B82">
            <w:pPr>
              <w:pStyle w:val="NoSpacing"/>
            </w:pPr>
            <w:r w:rsidRPr="006C271B">
              <w:t>Optional</w:t>
            </w:r>
          </w:p>
          <w:p w14:paraId="69E87DCC" w14:textId="77777777" w:rsidR="00A512DD" w:rsidRPr="006C271B" w:rsidRDefault="00A512DD" w:rsidP="00B64B82">
            <w:pPr>
              <w:pStyle w:val="NoSpacing"/>
            </w:pPr>
            <w:r w:rsidRPr="006C271B">
              <w:t>Maximum field length</w:t>
            </w:r>
            <w:r>
              <w:t xml:space="preserve"> = </w:t>
            </w:r>
            <w:r w:rsidRPr="006C271B">
              <w:t>1</w:t>
            </w:r>
          </w:p>
          <w:p w14:paraId="172EEE47" w14:textId="77777777" w:rsidR="00A512DD" w:rsidRPr="006C271B" w:rsidRDefault="00A512DD" w:rsidP="00B64B82">
            <w:pPr>
              <w:pStyle w:val="NoSpacing"/>
            </w:pPr>
            <w:r w:rsidRPr="006C271B">
              <w:t>3</w:t>
            </w:r>
            <w:r>
              <w:t xml:space="preserve"> = </w:t>
            </w:r>
            <w:r>
              <w:tab/>
            </w:r>
            <w:r w:rsidRPr="006C271B">
              <w:t>commencing enrolment in the qualification or course</w:t>
            </w:r>
          </w:p>
          <w:p w14:paraId="7E77D43C" w14:textId="77777777" w:rsidR="00A512DD" w:rsidRPr="006C271B" w:rsidRDefault="00A512DD" w:rsidP="00B64B82">
            <w:pPr>
              <w:pStyle w:val="NoSpacing"/>
            </w:pPr>
            <w:r w:rsidRPr="006C271B">
              <w:t>4</w:t>
            </w:r>
            <w:r>
              <w:t xml:space="preserve"> = </w:t>
            </w:r>
            <w:r>
              <w:tab/>
            </w:r>
            <w:r w:rsidRPr="006C271B">
              <w:t>continuing enrolment in the qualification or course from a previous year</w:t>
            </w:r>
          </w:p>
          <w:p w14:paraId="5615F5B6" w14:textId="77777777" w:rsidR="00A512DD" w:rsidRPr="006C271B" w:rsidRDefault="00A512DD" w:rsidP="00B64B82">
            <w:pPr>
              <w:pStyle w:val="NoSpacing"/>
            </w:pPr>
            <w:r w:rsidRPr="006C271B">
              <w:t>8</w:t>
            </w:r>
            <w:r>
              <w:t xml:space="preserve"> = </w:t>
            </w:r>
            <w:r w:rsidRPr="006C271B">
              <w:t>unit of competency or module enrolment only</w:t>
            </w:r>
          </w:p>
        </w:tc>
      </w:tr>
      <w:tr w:rsidR="00A512DD" w:rsidRPr="00044B15" w14:paraId="051E7C95" w14:textId="77777777" w:rsidTr="00B64B82">
        <w:trPr>
          <w:cantSplit/>
        </w:trPr>
        <w:tc>
          <w:tcPr>
            <w:tcW w:w="907" w:type="dxa"/>
            <w:vAlign w:val="center"/>
          </w:tcPr>
          <w:p w14:paraId="057D28AE" w14:textId="77777777" w:rsidR="00A512DD" w:rsidRPr="00044B15" w:rsidRDefault="00A512DD" w:rsidP="00B64B82">
            <w:pPr>
              <w:pStyle w:val="NoSpacing"/>
            </w:pPr>
            <w:r w:rsidRPr="00044B15">
              <w:t>21</w:t>
            </w:r>
          </w:p>
        </w:tc>
        <w:tc>
          <w:tcPr>
            <w:tcW w:w="1068" w:type="dxa"/>
            <w:vAlign w:val="center"/>
          </w:tcPr>
          <w:p w14:paraId="2D8E4E3D" w14:textId="77777777" w:rsidR="00A512DD" w:rsidRPr="006C271B" w:rsidRDefault="00A512DD" w:rsidP="00B64B82">
            <w:pPr>
              <w:pStyle w:val="NoSpacing"/>
            </w:pPr>
            <w:r w:rsidRPr="006C271B">
              <w:t>U</w:t>
            </w:r>
          </w:p>
        </w:tc>
        <w:tc>
          <w:tcPr>
            <w:tcW w:w="2790" w:type="dxa"/>
            <w:vAlign w:val="center"/>
          </w:tcPr>
          <w:p w14:paraId="475C4863" w14:textId="77777777" w:rsidR="00A512DD" w:rsidRPr="006C271B" w:rsidRDefault="00A512DD" w:rsidP="00B64B82">
            <w:pPr>
              <w:pStyle w:val="NoSpacing"/>
            </w:pPr>
            <w:r w:rsidRPr="006C271B">
              <w:t>Enrolment activity start date</w:t>
            </w:r>
          </w:p>
        </w:tc>
        <w:tc>
          <w:tcPr>
            <w:tcW w:w="4276" w:type="dxa"/>
          </w:tcPr>
          <w:p w14:paraId="3A51C9B8" w14:textId="77777777" w:rsidR="00A512DD" w:rsidRPr="006C271B" w:rsidRDefault="00A512DD" w:rsidP="00B64B82">
            <w:pPr>
              <w:pStyle w:val="NoSpacing"/>
            </w:pPr>
            <w:r w:rsidRPr="006C271B">
              <w:t>Mandatory</w:t>
            </w:r>
          </w:p>
          <w:p w14:paraId="6EB463D2" w14:textId="77777777" w:rsidR="00A512DD" w:rsidRPr="006C271B" w:rsidRDefault="00A512DD" w:rsidP="00B64B82">
            <w:pPr>
              <w:pStyle w:val="NoSpacing"/>
            </w:pPr>
            <w:r w:rsidRPr="006C271B">
              <w:t>Maximum field length</w:t>
            </w:r>
            <w:r>
              <w:t xml:space="preserve"> = </w:t>
            </w:r>
            <w:r w:rsidRPr="006C271B">
              <w:t>10</w:t>
            </w:r>
          </w:p>
          <w:p w14:paraId="1966502D" w14:textId="4FCCE6F7" w:rsidR="00A512DD" w:rsidRPr="006C271B" w:rsidRDefault="00A512DD" w:rsidP="00B64B82">
            <w:pPr>
              <w:pStyle w:val="NoSpacing"/>
            </w:pPr>
            <w:r w:rsidRPr="006C271B">
              <w:t>In dd/mm/</w:t>
            </w:r>
            <w:proofErr w:type="spellStart"/>
            <w:r>
              <w:t>yy</w:t>
            </w:r>
            <w:r w:rsidRPr="006C271B">
              <w:t>yy</w:t>
            </w:r>
            <w:proofErr w:type="spellEnd"/>
            <w:r w:rsidR="0098292C">
              <w:t xml:space="preserve"> format</w:t>
            </w:r>
          </w:p>
        </w:tc>
      </w:tr>
      <w:tr w:rsidR="00A512DD" w:rsidRPr="00044B15" w14:paraId="64587F77" w14:textId="77777777" w:rsidTr="00B64B82">
        <w:trPr>
          <w:cantSplit/>
        </w:trPr>
        <w:tc>
          <w:tcPr>
            <w:tcW w:w="907" w:type="dxa"/>
            <w:vAlign w:val="center"/>
          </w:tcPr>
          <w:p w14:paraId="7D9E1660" w14:textId="77777777" w:rsidR="00A512DD" w:rsidRPr="00044B15" w:rsidRDefault="00A512DD" w:rsidP="00B64B82">
            <w:pPr>
              <w:pStyle w:val="NoSpacing"/>
            </w:pPr>
            <w:r w:rsidRPr="00044B15">
              <w:t>22</w:t>
            </w:r>
          </w:p>
        </w:tc>
        <w:tc>
          <w:tcPr>
            <w:tcW w:w="1068" w:type="dxa"/>
            <w:vAlign w:val="center"/>
          </w:tcPr>
          <w:p w14:paraId="34CD4E32" w14:textId="77777777" w:rsidR="00A512DD" w:rsidRPr="006C271B" w:rsidRDefault="00A512DD" w:rsidP="00B64B82">
            <w:pPr>
              <w:pStyle w:val="NoSpacing"/>
            </w:pPr>
            <w:r w:rsidRPr="006C271B">
              <w:t>V</w:t>
            </w:r>
          </w:p>
        </w:tc>
        <w:tc>
          <w:tcPr>
            <w:tcW w:w="2790" w:type="dxa"/>
            <w:vAlign w:val="center"/>
          </w:tcPr>
          <w:p w14:paraId="433DAE9A" w14:textId="77777777" w:rsidR="00A512DD" w:rsidRPr="006C271B" w:rsidRDefault="00A512DD" w:rsidP="00B64B82">
            <w:pPr>
              <w:pStyle w:val="NoSpacing"/>
            </w:pPr>
            <w:r w:rsidRPr="006C271B">
              <w:t>Enrolment activity end date</w:t>
            </w:r>
          </w:p>
        </w:tc>
        <w:tc>
          <w:tcPr>
            <w:tcW w:w="4276" w:type="dxa"/>
          </w:tcPr>
          <w:p w14:paraId="30602D00" w14:textId="02C57218" w:rsidR="00A512DD" w:rsidRPr="006C271B" w:rsidRDefault="00A512DD" w:rsidP="00B64B82">
            <w:pPr>
              <w:pStyle w:val="NoSpacing"/>
            </w:pPr>
            <w:r w:rsidRPr="006C271B">
              <w:t xml:space="preserve">Optional – will need to be specified with </w:t>
            </w:r>
            <w:proofErr w:type="gramStart"/>
            <w:r w:rsidRPr="006C271B">
              <w:t>results</w:t>
            </w:r>
            <w:proofErr w:type="gramEnd"/>
          </w:p>
          <w:p w14:paraId="74AB37C8" w14:textId="77777777" w:rsidR="00A512DD" w:rsidRPr="006C271B" w:rsidRDefault="00A512DD" w:rsidP="00B64B82">
            <w:pPr>
              <w:pStyle w:val="NoSpacing"/>
            </w:pPr>
            <w:r w:rsidRPr="006C271B">
              <w:t>Maximum field length</w:t>
            </w:r>
            <w:r>
              <w:t xml:space="preserve"> = </w:t>
            </w:r>
            <w:r w:rsidRPr="006C271B">
              <w:t>10</w:t>
            </w:r>
          </w:p>
          <w:p w14:paraId="6787EB3D" w14:textId="6BB6A675" w:rsidR="00A512DD" w:rsidRPr="006C271B" w:rsidRDefault="00A512DD" w:rsidP="00B64B82">
            <w:pPr>
              <w:pStyle w:val="NoSpacing"/>
            </w:pPr>
            <w:r w:rsidRPr="006C271B">
              <w:t>In dd/mm/</w:t>
            </w:r>
            <w:proofErr w:type="spellStart"/>
            <w:r>
              <w:t>yy</w:t>
            </w:r>
            <w:r w:rsidRPr="006C271B">
              <w:t>yy</w:t>
            </w:r>
            <w:proofErr w:type="spellEnd"/>
            <w:r w:rsidR="0098292C">
              <w:t xml:space="preserve"> format</w:t>
            </w:r>
          </w:p>
        </w:tc>
      </w:tr>
      <w:tr w:rsidR="00A512DD" w:rsidRPr="00044B15" w14:paraId="181939AA" w14:textId="77777777" w:rsidTr="00B64B82">
        <w:trPr>
          <w:cantSplit/>
        </w:trPr>
        <w:tc>
          <w:tcPr>
            <w:tcW w:w="907" w:type="dxa"/>
            <w:vAlign w:val="center"/>
          </w:tcPr>
          <w:p w14:paraId="321EDF2F" w14:textId="77777777" w:rsidR="00A512DD" w:rsidRPr="00044B15" w:rsidRDefault="00A512DD" w:rsidP="00B64B82">
            <w:pPr>
              <w:pStyle w:val="NoSpacing"/>
            </w:pPr>
            <w:r w:rsidRPr="00044B15">
              <w:t>23</w:t>
            </w:r>
          </w:p>
        </w:tc>
        <w:tc>
          <w:tcPr>
            <w:tcW w:w="1068" w:type="dxa"/>
            <w:vAlign w:val="center"/>
          </w:tcPr>
          <w:p w14:paraId="6564D794" w14:textId="77777777" w:rsidR="00A512DD" w:rsidRPr="006C271B" w:rsidRDefault="00A512DD" w:rsidP="00B64B82">
            <w:pPr>
              <w:pStyle w:val="NoSpacing"/>
            </w:pPr>
            <w:r w:rsidRPr="006C271B">
              <w:t>W</w:t>
            </w:r>
          </w:p>
        </w:tc>
        <w:tc>
          <w:tcPr>
            <w:tcW w:w="2790" w:type="dxa"/>
            <w:vAlign w:val="center"/>
          </w:tcPr>
          <w:p w14:paraId="68AF29DF" w14:textId="77777777" w:rsidR="00A512DD" w:rsidRPr="006C271B" w:rsidRDefault="00A512DD" w:rsidP="00B64B82">
            <w:pPr>
              <w:pStyle w:val="NoSpacing"/>
            </w:pPr>
            <w:r w:rsidRPr="006C271B">
              <w:t>Delivery mode identifier</w:t>
            </w:r>
          </w:p>
        </w:tc>
        <w:tc>
          <w:tcPr>
            <w:tcW w:w="4276" w:type="dxa"/>
          </w:tcPr>
          <w:p w14:paraId="22E63970" w14:textId="77777777" w:rsidR="00A512DD" w:rsidRPr="006C271B" w:rsidRDefault="00A512DD" w:rsidP="00B64B82">
            <w:pPr>
              <w:pStyle w:val="NoSpacing"/>
            </w:pPr>
            <w:r w:rsidRPr="006C271B">
              <w:t>Mandatory</w:t>
            </w:r>
          </w:p>
          <w:p w14:paraId="753646F7" w14:textId="77777777" w:rsidR="00A512DD" w:rsidRPr="006C271B" w:rsidRDefault="00A512DD" w:rsidP="00B64B82">
            <w:pPr>
              <w:pStyle w:val="NoSpacing"/>
            </w:pPr>
            <w:r w:rsidRPr="006C271B">
              <w:t>Maximum field length</w:t>
            </w:r>
            <w:r>
              <w:t xml:space="preserve"> = </w:t>
            </w:r>
            <w:r w:rsidRPr="006C271B">
              <w:t>2</w:t>
            </w:r>
          </w:p>
          <w:p w14:paraId="3E4D644C" w14:textId="77777777" w:rsidR="00A512DD" w:rsidRPr="006C271B" w:rsidRDefault="00A512DD" w:rsidP="00B64B82">
            <w:pPr>
              <w:pStyle w:val="NoSpacing"/>
            </w:pPr>
            <w:r w:rsidRPr="006C271B">
              <w:t>10</w:t>
            </w:r>
            <w:r>
              <w:t xml:space="preserve"> = </w:t>
            </w:r>
            <w:r w:rsidRPr="006C271B">
              <w:t>classroom-based</w:t>
            </w:r>
          </w:p>
          <w:p w14:paraId="3A0D871C" w14:textId="77777777" w:rsidR="00A512DD" w:rsidRPr="006C271B" w:rsidRDefault="00A512DD" w:rsidP="00B64B82">
            <w:pPr>
              <w:pStyle w:val="NoSpacing"/>
            </w:pPr>
            <w:r w:rsidRPr="006C271B">
              <w:t>20</w:t>
            </w:r>
            <w:r>
              <w:t xml:space="preserve"> = </w:t>
            </w:r>
            <w:proofErr w:type="gramStart"/>
            <w:r>
              <w:t>electronic-</w:t>
            </w:r>
            <w:r w:rsidRPr="006C271B">
              <w:t>based</w:t>
            </w:r>
            <w:proofErr w:type="gramEnd"/>
          </w:p>
          <w:p w14:paraId="34050C4C" w14:textId="77777777" w:rsidR="00A512DD" w:rsidRPr="006C271B" w:rsidRDefault="00A512DD" w:rsidP="00B64B82">
            <w:pPr>
              <w:pStyle w:val="NoSpacing"/>
            </w:pPr>
            <w:r w:rsidRPr="006C271B">
              <w:t>30</w:t>
            </w:r>
            <w:r>
              <w:t xml:space="preserve"> = employment-</w:t>
            </w:r>
            <w:r w:rsidRPr="006C271B">
              <w:t>based</w:t>
            </w:r>
          </w:p>
          <w:p w14:paraId="40B59241" w14:textId="77777777" w:rsidR="00A512DD" w:rsidRPr="006C271B" w:rsidRDefault="00A512DD" w:rsidP="00B64B82">
            <w:pPr>
              <w:pStyle w:val="NoSpacing"/>
            </w:pPr>
            <w:r w:rsidRPr="006C271B">
              <w:t>40</w:t>
            </w:r>
            <w:r>
              <w:t xml:space="preserve"> = other delivery (e.g. c</w:t>
            </w:r>
            <w:r w:rsidRPr="006C271B">
              <w:t>orrespondence)</w:t>
            </w:r>
          </w:p>
          <w:p w14:paraId="10B8AEDE" w14:textId="77777777" w:rsidR="00A512DD" w:rsidRPr="006C271B" w:rsidRDefault="00A512DD" w:rsidP="00B64B82">
            <w:pPr>
              <w:pStyle w:val="NoSpacing"/>
            </w:pPr>
            <w:r w:rsidRPr="006C271B">
              <w:t>90</w:t>
            </w:r>
            <w:r>
              <w:t xml:space="preserve"> = </w:t>
            </w:r>
            <w:r w:rsidRPr="006C271B">
              <w:t>not applicable</w:t>
            </w:r>
            <w:r>
              <w:t xml:space="preserve"> (RPL or credit transfer)</w:t>
            </w:r>
          </w:p>
        </w:tc>
      </w:tr>
      <w:tr w:rsidR="00A512DD" w:rsidRPr="00044B15" w14:paraId="7CE10106" w14:textId="77777777" w:rsidTr="00B64B82">
        <w:trPr>
          <w:cantSplit/>
        </w:trPr>
        <w:tc>
          <w:tcPr>
            <w:tcW w:w="907" w:type="dxa"/>
            <w:vAlign w:val="center"/>
          </w:tcPr>
          <w:p w14:paraId="1AC5FF62" w14:textId="77777777" w:rsidR="00A512DD" w:rsidRPr="00044B15" w:rsidRDefault="00A512DD" w:rsidP="00B64B82">
            <w:pPr>
              <w:pStyle w:val="NoSpacing"/>
            </w:pPr>
            <w:r w:rsidRPr="00044B15">
              <w:t>24</w:t>
            </w:r>
          </w:p>
        </w:tc>
        <w:tc>
          <w:tcPr>
            <w:tcW w:w="1068" w:type="dxa"/>
            <w:vAlign w:val="center"/>
          </w:tcPr>
          <w:p w14:paraId="38E31729" w14:textId="77777777" w:rsidR="00A512DD" w:rsidRPr="006C271B" w:rsidRDefault="00A512DD" w:rsidP="00B64B82">
            <w:pPr>
              <w:pStyle w:val="NoSpacing"/>
            </w:pPr>
            <w:r w:rsidRPr="006C271B">
              <w:t>X</w:t>
            </w:r>
          </w:p>
        </w:tc>
        <w:tc>
          <w:tcPr>
            <w:tcW w:w="2790" w:type="dxa"/>
            <w:vAlign w:val="center"/>
          </w:tcPr>
          <w:p w14:paraId="7AFC6173" w14:textId="77777777" w:rsidR="00A512DD" w:rsidRPr="006C271B" w:rsidRDefault="00A512DD" w:rsidP="00B64B82">
            <w:pPr>
              <w:pStyle w:val="NoSpacing"/>
            </w:pPr>
            <w:r w:rsidRPr="006C271B">
              <w:t>Traineeship/apprenticeship contract ID</w:t>
            </w:r>
          </w:p>
        </w:tc>
        <w:tc>
          <w:tcPr>
            <w:tcW w:w="4276" w:type="dxa"/>
          </w:tcPr>
          <w:p w14:paraId="3F3365A6" w14:textId="77777777" w:rsidR="00A512DD" w:rsidRPr="006C271B" w:rsidRDefault="00A512DD" w:rsidP="00B64B82">
            <w:pPr>
              <w:pStyle w:val="NoSpacing"/>
            </w:pPr>
            <w:r w:rsidRPr="006C271B">
              <w:t>Optional</w:t>
            </w:r>
          </w:p>
          <w:p w14:paraId="31CF684C" w14:textId="77777777" w:rsidR="00A512DD" w:rsidRPr="006C271B" w:rsidRDefault="00A512DD" w:rsidP="00B64B82">
            <w:pPr>
              <w:pStyle w:val="NoSpacing"/>
            </w:pPr>
            <w:r w:rsidRPr="006C271B">
              <w:t>Maximum field length</w:t>
            </w:r>
            <w:r>
              <w:t xml:space="preserve"> = </w:t>
            </w:r>
            <w:r w:rsidRPr="006C271B">
              <w:t>10</w:t>
            </w:r>
          </w:p>
        </w:tc>
      </w:tr>
      <w:tr w:rsidR="00A512DD" w:rsidRPr="00044B15" w14:paraId="03D1E3B5" w14:textId="77777777" w:rsidTr="00B64B82">
        <w:trPr>
          <w:cantSplit/>
        </w:trPr>
        <w:tc>
          <w:tcPr>
            <w:tcW w:w="907" w:type="dxa"/>
            <w:vAlign w:val="center"/>
          </w:tcPr>
          <w:p w14:paraId="5EF14614" w14:textId="77777777" w:rsidR="00A512DD" w:rsidRPr="00044B15" w:rsidRDefault="00A512DD" w:rsidP="00B64B82">
            <w:pPr>
              <w:pStyle w:val="NoSpacing"/>
            </w:pPr>
            <w:r w:rsidRPr="00044B15">
              <w:lastRenderedPageBreak/>
              <w:t>25</w:t>
            </w:r>
          </w:p>
        </w:tc>
        <w:tc>
          <w:tcPr>
            <w:tcW w:w="1068" w:type="dxa"/>
            <w:vAlign w:val="center"/>
          </w:tcPr>
          <w:p w14:paraId="691A53B1" w14:textId="77777777" w:rsidR="00A512DD" w:rsidRPr="006C271B" w:rsidRDefault="00A512DD" w:rsidP="00B64B82">
            <w:pPr>
              <w:pStyle w:val="NoSpacing"/>
            </w:pPr>
            <w:r w:rsidRPr="006C271B">
              <w:t>Y</w:t>
            </w:r>
          </w:p>
        </w:tc>
        <w:tc>
          <w:tcPr>
            <w:tcW w:w="2790" w:type="dxa"/>
            <w:vAlign w:val="center"/>
          </w:tcPr>
          <w:p w14:paraId="320992C1" w14:textId="77777777" w:rsidR="00A512DD" w:rsidRPr="006C271B" w:rsidRDefault="00A512DD" w:rsidP="00B64B82">
            <w:pPr>
              <w:pStyle w:val="NoSpacing"/>
            </w:pPr>
            <w:r w:rsidRPr="006C271B">
              <w:t>Enrolment activity</w:t>
            </w:r>
          </w:p>
        </w:tc>
        <w:tc>
          <w:tcPr>
            <w:tcW w:w="4276" w:type="dxa"/>
          </w:tcPr>
          <w:p w14:paraId="344FCDB5" w14:textId="77777777" w:rsidR="00A512DD" w:rsidRPr="006C271B" w:rsidRDefault="00A512DD" w:rsidP="00B64B82">
            <w:pPr>
              <w:pStyle w:val="NoSpacing"/>
            </w:pPr>
            <w:r w:rsidRPr="006C271B">
              <w:t>Mandatory</w:t>
            </w:r>
          </w:p>
          <w:p w14:paraId="74935930" w14:textId="77777777" w:rsidR="00A512DD" w:rsidRPr="006C271B" w:rsidRDefault="00A512DD" w:rsidP="00B64B82">
            <w:pPr>
              <w:pStyle w:val="NoSpacing"/>
            </w:pPr>
            <w:r w:rsidRPr="006C271B">
              <w:t>Maximum field length</w:t>
            </w:r>
            <w:r>
              <w:t xml:space="preserve"> = </w:t>
            </w:r>
            <w:r w:rsidRPr="006C271B">
              <w:t>1</w:t>
            </w:r>
          </w:p>
          <w:p w14:paraId="53D18EBB" w14:textId="77777777" w:rsidR="00A512DD" w:rsidRPr="006C271B" w:rsidRDefault="00A512DD" w:rsidP="00B64B82">
            <w:pPr>
              <w:pStyle w:val="NoSpacing"/>
            </w:pPr>
            <w:r w:rsidRPr="006C271B">
              <w:t>E</w:t>
            </w:r>
            <w:r>
              <w:t xml:space="preserve"> = </w:t>
            </w:r>
            <w:r w:rsidRPr="006C271B">
              <w:t>enrolled</w:t>
            </w:r>
          </w:p>
          <w:p w14:paraId="295D855C" w14:textId="77777777" w:rsidR="00A512DD" w:rsidRPr="006C271B" w:rsidRDefault="00A512DD" w:rsidP="00B64B82">
            <w:pPr>
              <w:pStyle w:val="NoSpacing"/>
            </w:pPr>
            <w:r w:rsidRPr="006C271B">
              <w:t>W</w:t>
            </w:r>
            <w:r>
              <w:t xml:space="preserve"> = </w:t>
            </w:r>
            <w:r w:rsidRPr="006C271B">
              <w:t>withdrawn</w:t>
            </w:r>
          </w:p>
        </w:tc>
      </w:tr>
      <w:tr w:rsidR="00A512DD" w:rsidRPr="00044B15" w14:paraId="49FCB55E" w14:textId="77777777" w:rsidTr="00B64B82">
        <w:trPr>
          <w:cantSplit/>
        </w:trPr>
        <w:tc>
          <w:tcPr>
            <w:tcW w:w="907" w:type="dxa"/>
            <w:vAlign w:val="center"/>
          </w:tcPr>
          <w:p w14:paraId="26193C98" w14:textId="77777777" w:rsidR="00A512DD" w:rsidRPr="00044B15" w:rsidRDefault="00A512DD" w:rsidP="00B64B82">
            <w:pPr>
              <w:pStyle w:val="NoSpacing"/>
            </w:pPr>
            <w:r w:rsidRPr="00044B15">
              <w:t>26</w:t>
            </w:r>
          </w:p>
        </w:tc>
        <w:tc>
          <w:tcPr>
            <w:tcW w:w="1068" w:type="dxa"/>
            <w:vAlign w:val="center"/>
          </w:tcPr>
          <w:p w14:paraId="313662A5" w14:textId="77777777" w:rsidR="00A512DD" w:rsidRPr="006C271B" w:rsidRDefault="00A512DD" w:rsidP="00B64B82">
            <w:pPr>
              <w:pStyle w:val="NoSpacing"/>
            </w:pPr>
            <w:r w:rsidRPr="00E51FC9">
              <w:t>Z</w:t>
            </w:r>
          </w:p>
        </w:tc>
        <w:tc>
          <w:tcPr>
            <w:tcW w:w="2790" w:type="dxa"/>
            <w:vAlign w:val="center"/>
          </w:tcPr>
          <w:p w14:paraId="0E731C1A" w14:textId="77777777" w:rsidR="00A512DD" w:rsidRPr="006C271B" w:rsidRDefault="00A512DD" w:rsidP="00B64B82">
            <w:pPr>
              <w:pStyle w:val="NoSpacing"/>
            </w:pPr>
            <w:r w:rsidRPr="00E51FC9">
              <w:t>Study reason identifier</w:t>
            </w:r>
          </w:p>
        </w:tc>
        <w:tc>
          <w:tcPr>
            <w:tcW w:w="4276" w:type="dxa"/>
          </w:tcPr>
          <w:p w14:paraId="7109C1D9" w14:textId="77777777" w:rsidR="00A512DD" w:rsidRPr="00E51FC9" w:rsidRDefault="00A512DD" w:rsidP="00B64B82">
            <w:pPr>
              <w:pStyle w:val="NoSpacing"/>
            </w:pPr>
            <w:r w:rsidRPr="00E51FC9">
              <w:t xml:space="preserve">Optional </w:t>
            </w:r>
          </w:p>
          <w:p w14:paraId="1E5E88B6" w14:textId="77777777" w:rsidR="00A512DD" w:rsidRPr="00E51FC9" w:rsidRDefault="00A512DD" w:rsidP="00B64B82">
            <w:pPr>
              <w:pStyle w:val="NoSpacing"/>
            </w:pPr>
            <w:r w:rsidRPr="00E51FC9">
              <w:t>Maximum field length</w:t>
            </w:r>
            <w:r>
              <w:t xml:space="preserve"> = </w:t>
            </w:r>
            <w:r w:rsidRPr="00E51FC9">
              <w:t>2</w:t>
            </w:r>
          </w:p>
          <w:p w14:paraId="2BAF70BB" w14:textId="77777777" w:rsidR="00A512DD" w:rsidRPr="00E51FC9" w:rsidRDefault="00A512DD" w:rsidP="00B64B82">
            <w:pPr>
              <w:pStyle w:val="NoSpacing"/>
            </w:pPr>
            <w:r w:rsidRPr="00E51FC9">
              <w:t>01</w:t>
            </w:r>
            <w:r>
              <w:t xml:space="preserve"> = </w:t>
            </w:r>
            <w:r w:rsidRPr="00E51FC9">
              <w:t>to get a job</w:t>
            </w:r>
          </w:p>
          <w:p w14:paraId="04847BC5" w14:textId="77777777" w:rsidR="00A512DD" w:rsidRPr="00E51FC9" w:rsidRDefault="00A512DD" w:rsidP="00B64B82">
            <w:pPr>
              <w:pStyle w:val="NoSpacing"/>
            </w:pPr>
            <w:r w:rsidRPr="00E51FC9">
              <w:t>02</w:t>
            </w:r>
            <w:r>
              <w:t xml:space="preserve"> = </w:t>
            </w:r>
            <w:r w:rsidRPr="00E51FC9">
              <w:t>to develop my existing business</w:t>
            </w:r>
          </w:p>
          <w:p w14:paraId="698CF321" w14:textId="77777777" w:rsidR="00A512DD" w:rsidRPr="00E51FC9" w:rsidRDefault="00A512DD" w:rsidP="00B64B82">
            <w:pPr>
              <w:pStyle w:val="NoSpacing"/>
            </w:pPr>
            <w:r w:rsidRPr="00E51FC9">
              <w:t>03</w:t>
            </w:r>
            <w:r>
              <w:t xml:space="preserve"> = </w:t>
            </w:r>
            <w:r w:rsidRPr="00E51FC9">
              <w:t>to start my own business</w:t>
            </w:r>
          </w:p>
          <w:p w14:paraId="5F582C87" w14:textId="77777777" w:rsidR="00A512DD" w:rsidRPr="00E51FC9" w:rsidRDefault="00A512DD" w:rsidP="00B64B82">
            <w:pPr>
              <w:pStyle w:val="NoSpacing"/>
            </w:pPr>
            <w:r w:rsidRPr="00E51FC9">
              <w:t>04</w:t>
            </w:r>
            <w:r>
              <w:t xml:space="preserve"> = </w:t>
            </w:r>
            <w:r w:rsidRPr="00E51FC9">
              <w:t>to try for a different career</w:t>
            </w:r>
          </w:p>
          <w:p w14:paraId="54B11454" w14:textId="77777777" w:rsidR="00A512DD" w:rsidRPr="00E51FC9" w:rsidRDefault="00A512DD" w:rsidP="00B64B82">
            <w:pPr>
              <w:pStyle w:val="NoSpacing"/>
            </w:pPr>
            <w:r w:rsidRPr="00E51FC9">
              <w:t>05</w:t>
            </w:r>
            <w:r>
              <w:t xml:space="preserve"> = </w:t>
            </w:r>
            <w:r w:rsidRPr="00E51FC9">
              <w:t>to get a better job or promotion</w:t>
            </w:r>
          </w:p>
          <w:p w14:paraId="2865B9D4" w14:textId="77777777" w:rsidR="00A512DD" w:rsidRPr="00E51FC9" w:rsidRDefault="00A512DD" w:rsidP="00B64B82">
            <w:pPr>
              <w:pStyle w:val="NoSpacing"/>
            </w:pPr>
            <w:r w:rsidRPr="00E51FC9">
              <w:t>06</w:t>
            </w:r>
            <w:r>
              <w:t xml:space="preserve"> = </w:t>
            </w:r>
            <w:r w:rsidRPr="00E51FC9">
              <w:t>it was a requirement of my job</w:t>
            </w:r>
          </w:p>
          <w:p w14:paraId="6196AF4A" w14:textId="77777777" w:rsidR="00A512DD" w:rsidRPr="00E51FC9" w:rsidRDefault="00A512DD" w:rsidP="00B64B82">
            <w:pPr>
              <w:pStyle w:val="NoSpacing"/>
            </w:pPr>
            <w:r w:rsidRPr="00E51FC9">
              <w:t>07</w:t>
            </w:r>
            <w:r>
              <w:t xml:space="preserve"> = </w:t>
            </w:r>
            <w:r w:rsidRPr="00E51FC9">
              <w:t>I want extra skills for my job</w:t>
            </w:r>
          </w:p>
          <w:p w14:paraId="6CCF8957" w14:textId="25587C80" w:rsidR="00A512DD" w:rsidRPr="00E51FC9" w:rsidRDefault="00A512DD" w:rsidP="00B64B82">
            <w:pPr>
              <w:pStyle w:val="NoSpacing"/>
            </w:pPr>
            <w:r w:rsidRPr="00E51FC9">
              <w:t>08</w:t>
            </w:r>
            <w:r>
              <w:t xml:space="preserve"> = to get in</w:t>
            </w:r>
            <w:r w:rsidR="0098292C">
              <w:t>to</w:t>
            </w:r>
            <w:r>
              <w:t xml:space="preserve"> another c</w:t>
            </w:r>
            <w:r w:rsidRPr="00E51FC9">
              <w:t>ourse</w:t>
            </w:r>
          </w:p>
          <w:p w14:paraId="70D4B82D" w14:textId="77777777" w:rsidR="00A512DD" w:rsidRPr="00E51FC9" w:rsidRDefault="00A512DD" w:rsidP="00B64B82">
            <w:pPr>
              <w:pStyle w:val="NoSpacing"/>
            </w:pPr>
            <w:r w:rsidRPr="00E51FC9">
              <w:t>11</w:t>
            </w:r>
            <w:r>
              <w:t xml:space="preserve"> = </w:t>
            </w:r>
            <w:r w:rsidRPr="00E51FC9">
              <w:t>other reason</w:t>
            </w:r>
          </w:p>
          <w:p w14:paraId="2BAA9401" w14:textId="77777777" w:rsidR="00A512DD" w:rsidRPr="006C271B" w:rsidRDefault="00A512DD" w:rsidP="00B64B82">
            <w:pPr>
              <w:pStyle w:val="NoSpacing"/>
            </w:pPr>
            <w:r w:rsidRPr="00E51FC9">
              <w:t>12</w:t>
            </w:r>
            <w:r>
              <w:t xml:space="preserve"> = </w:t>
            </w:r>
            <w:r w:rsidRPr="00E51FC9">
              <w:t>for personal interest or self-development</w:t>
            </w:r>
          </w:p>
        </w:tc>
      </w:tr>
      <w:tr w:rsidR="00A512DD" w:rsidRPr="00044B15" w14:paraId="2E2E9024" w14:textId="77777777" w:rsidTr="00B64B82">
        <w:trPr>
          <w:cantSplit/>
        </w:trPr>
        <w:tc>
          <w:tcPr>
            <w:tcW w:w="907" w:type="dxa"/>
            <w:vAlign w:val="center"/>
          </w:tcPr>
          <w:p w14:paraId="7EC6AA2A" w14:textId="77777777" w:rsidR="00A512DD" w:rsidRPr="00044B15" w:rsidRDefault="00A512DD" w:rsidP="00B64B82">
            <w:pPr>
              <w:pStyle w:val="NoSpacing"/>
            </w:pPr>
            <w:r w:rsidRPr="00044B15">
              <w:t>27</w:t>
            </w:r>
          </w:p>
        </w:tc>
        <w:tc>
          <w:tcPr>
            <w:tcW w:w="1068" w:type="dxa"/>
            <w:vAlign w:val="center"/>
          </w:tcPr>
          <w:p w14:paraId="267B175A" w14:textId="77777777" w:rsidR="00A512DD" w:rsidRPr="006C271B" w:rsidRDefault="00A512DD" w:rsidP="00B64B82">
            <w:pPr>
              <w:pStyle w:val="NoSpacing"/>
            </w:pPr>
            <w:r w:rsidRPr="00E51FC9">
              <w:t>AA</w:t>
            </w:r>
          </w:p>
        </w:tc>
        <w:tc>
          <w:tcPr>
            <w:tcW w:w="2790" w:type="dxa"/>
            <w:vAlign w:val="center"/>
          </w:tcPr>
          <w:p w14:paraId="5B3BA88B" w14:textId="77777777" w:rsidR="00A512DD" w:rsidRPr="006C271B" w:rsidRDefault="00A512DD" w:rsidP="00B64B82">
            <w:pPr>
              <w:pStyle w:val="NoSpacing"/>
            </w:pPr>
            <w:r>
              <w:t>VET t</w:t>
            </w:r>
            <w:r w:rsidRPr="00E51FC9">
              <w:t>ype</w:t>
            </w:r>
          </w:p>
        </w:tc>
        <w:tc>
          <w:tcPr>
            <w:tcW w:w="4276" w:type="dxa"/>
          </w:tcPr>
          <w:p w14:paraId="1ABDB5F7" w14:textId="77777777" w:rsidR="00A512DD" w:rsidRPr="00E51FC9" w:rsidRDefault="00A512DD" w:rsidP="00B64B82">
            <w:pPr>
              <w:pStyle w:val="NoSpacing"/>
            </w:pPr>
            <w:r w:rsidRPr="00E51FC9">
              <w:t>Optional</w:t>
            </w:r>
          </w:p>
          <w:p w14:paraId="7AFA738F" w14:textId="77777777" w:rsidR="00A512DD" w:rsidRPr="00E51FC9" w:rsidRDefault="00A512DD" w:rsidP="00B64B82">
            <w:pPr>
              <w:pStyle w:val="NoSpacing"/>
            </w:pPr>
            <w:r w:rsidRPr="00E51FC9">
              <w:t>Maximum field length</w:t>
            </w:r>
            <w:r>
              <w:t xml:space="preserve"> = </w:t>
            </w:r>
            <w:r w:rsidRPr="00E51FC9">
              <w:t>1</w:t>
            </w:r>
          </w:p>
          <w:p w14:paraId="753022F1" w14:textId="77777777" w:rsidR="00A512DD" w:rsidRPr="00E51FC9" w:rsidRDefault="00A512DD" w:rsidP="00B64B82">
            <w:pPr>
              <w:pStyle w:val="NoSpacing"/>
            </w:pPr>
            <w:r w:rsidRPr="00E51FC9">
              <w:t>Y</w:t>
            </w:r>
            <w:r>
              <w:t xml:space="preserve"> = </w:t>
            </w:r>
            <w:r w:rsidRPr="00E51FC9">
              <w:t>VET in schools</w:t>
            </w:r>
          </w:p>
          <w:p w14:paraId="52B96A44" w14:textId="77777777" w:rsidR="00A512DD" w:rsidRPr="006C271B" w:rsidRDefault="00A512DD" w:rsidP="00B64B82">
            <w:pPr>
              <w:pStyle w:val="NoSpacing"/>
            </w:pPr>
            <w:r w:rsidRPr="00E51FC9">
              <w:t>N</w:t>
            </w:r>
            <w:r>
              <w:t xml:space="preserve"> = </w:t>
            </w:r>
            <w:r w:rsidRPr="00E51FC9">
              <w:t>VET outside of a school arrangement</w:t>
            </w:r>
          </w:p>
        </w:tc>
      </w:tr>
      <w:tr w:rsidR="00A512DD" w:rsidRPr="00044B15" w14:paraId="02A48624" w14:textId="77777777" w:rsidTr="00B64B82">
        <w:trPr>
          <w:cantSplit/>
        </w:trPr>
        <w:tc>
          <w:tcPr>
            <w:tcW w:w="907" w:type="dxa"/>
            <w:vAlign w:val="center"/>
          </w:tcPr>
          <w:p w14:paraId="4B5C7BF6" w14:textId="77777777" w:rsidR="00A512DD" w:rsidRPr="00044B15" w:rsidRDefault="00A512DD" w:rsidP="00B64B82">
            <w:pPr>
              <w:pStyle w:val="NoSpacing"/>
            </w:pPr>
            <w:r w:rsidRPr="00044B15">
              <w:t>28</w:t>
            </w:r>
          </w:p>
        </w:tc>
        <w:tc>
          <w:tcPr>
            <w:tcW w:w="1068" w:type="dxa"/>
            <w:vAlign w:val="center"/>
          </w:tcPr>
          <w:p w14:paraId="360C5FC3" w14:textId="77777777" w:rsidR="00A512DD" w:rsidRPr="006C271B" w:rsidRDefault="00A512DD" w:rsidP="00B64B82">
            <w:pPr>
              <w:pStyle w:val="NoSpacing"/>
            </w:pPr>
            <w:r w:rsidRPr="00E51FC9">
              <w:t>AB</w:t>
            </w:r>
          </w:p>
        </w:tc>
        <w:tc>
          <w:tcPr>
            <w:tcW w:w="2790" w:type="dxa"/>
            <w:vAlign w:val="center"/>
          </w:tcPr>
          <w:p w14:paraId="13C29C0D" w14:textId="77777777" w:rsidR="00A512DD" w:rsidRPr="006C271B" w:rsidRDefault="00A512DD" w:rsidP="00B64B82">
            <w:pPr>
              <w:pStyle w:val="NoSpacing"/>
            </w:pPr>
            <w:r w:rsidRPr="00E51FC9">
              <w:t>Qualification enrolment</w:t>
            </w:r>
          </w:p>
        </w:tc>
        <w:tc>
          <w:tcPr>
            <w:tcW w:w="4276" w:type="dxa"/>
          </w:tcPr>
          <w:p w14:paraId="2BE95AE4" w14:textId="77777777" w:rsidR="00A512DD" w:rsidRPr="00E51FC9" w:rsidRDefault="00A512DD" w:rsidP="00B64B82">
            <w:pPr>
              <w:pStyle w:val="NoSpacing"/>
            </w:pPr>
            <w:r w:rsidRPr="00E51FC9">
              <w:t>Optional</w:t>
            </w:r>
          </w:p>
          <w:p w14:paraId="3250B133" w14:textId="77777777" w:rsidR="00A512DD" w:rsidRPr="00E51FC9" w:rsidRDefault="00A512DD" w:rsidP="00B64B82">
            <w:pPr>
              <w:pStyle w:val="NoSpacing"/>
            </w:pPr>
            <w:r w:rsidRPr="00E51FC9">
              <w:t>Maximum field length</w:t>
            </w:r>
            <w:r>
              <w:t xml:space="preserve"> = </w:t>
            </w:r>
            <w:r w:rsidRPr="00E51FC9">
              <w:t>1</w:t>
            </w:r>
          </w:p>
          <w:p w14:paraId="5CAAB93B" w14:textId="77777777" w:rsidR="00A512DD" w:rsidRPr="00E51FC9" w:rsidRDefault="00A512DD" w:rsidP="00B64B82">
            <w:pPr>
              <w:pStyle w:val="NoSpacing"/>
            </w:pPr>
            <w:r w:rsidRPr="00E51FC9">
              <w:t>Y</w:t>
            </w:r>
            <w:r>
              <w:t xml:space="preserve"> = </w:t>
            </w:r>
            <w:r w:rsidRPr="00E51FC9">
              <w:t>enrolled in full qualification to be completed</w:t>
            </w:r>
          </w:p>
          <w:p w14:paraId="1C91061F" w14:textId="77777777" w:rsidR="00A512DD" w:rsidRPr="006C271B" w:rsidRDefault="00A512DD" w:rsidP="00B64B82">
            <w:pPr>
              <w:pStyle w:val="NoSpacing"/>
            </w:pPr>
            <w:r w:rsidRPr="00E51FC9">
              <w:t>N</w:t>
            </w:r>
            <w:r>
              <w:t xml:space="preserve"> = </w:t>
            </w:r>
            <w:r w:rsidRPr="00E51FC9">
              <w:t>not enrolled in full qualification to be completed</w:t>
            </w:r>
          </w:p>
        </w:tc>
      </w:tr>
      <w:tr w:rsidR="00A512DD" w:rsidRPr="00044B15" w14:paraId="621F7714" w14:textId="77777777" w:rsidTr="00B64B82">
        <w:trPr>
          <w:cantSplit/>
        </w:trPr>
        <w:tc>
          <w:tcPr>
            <w:tcW w:w="907" w:type="dxa"/>
            <w:vAlign w:val="center"/>
          </w:tcPr>
          <w:p w14:paraId="7CBAD35D" w14:textId="77777777" w:rsidR="00A512DD" w:rsidRPr="00044B15" w:rsidRDefault="00A512DD" w:rsidP="00B64B82">
            <w:pPr>
              <w:pStyle w:val="NoSpacing"/>
            </w:pPr>
            <w:r w:rsidRPr="00044B15">
              <w:t>29</w:t>
            </w:r>
          </w:p>
        </w:tc>
        <w:tc>
          <w:tcPr>
            <w:tcW w:w="1068" w:type="dxa"/>
            <w:vAlign w:val="center"/>
          </w:tcPr>
          <w:p w14:paraId="264B9126" w14:textId="77777777" w:rsidR="00A512DD" w:rsidRPr="006C271B" w:rsidRDefault="00A512DD" w:rsidP="00B64B82">
            <w:pPr>
              <w:pStyle w:val="NoSpacing"/>
            </w:pPr>
            <w:r w:rsidRPr="00E51FC9">
              <w:t>AC</w:t>
            </w:r>
          </w:p>
        </w:tc>
        <w:tc>
          <w:tcPr>
            <w:tcW w:w="2790" w:type="dxa"/>
            <w:vAlign w:val="center"/>
          </w:tcPr>
          <w:p w14:paraId="3C0C1AAC" w14:textId="77777777" w:rsidR="00A512DD" w:rsidRPr="006C271B" w:rsidRDefault="00A512DD" w:rsidP="00B64B82">
            <w:pPr>
              <w:pStyle w:val="NoSpacing"/>
            </w:pPr>
            <w:r>
              <w:t>School-</w:t>
            </w:r>
            <w:r w:rsidRPr="00E51FC9">
              <w:t>based apprenticeship/traineeship</w:t>
            </w:r>
          </w:p>
        </w:tc>
        <w:tc>
          <w:tcPr>
            <w:tcW w:w="4276" w:type="dxa"/>
          </w:tcPr>
          <w:p w14:paraId="37681758" w14:textId="77777777" w:rsidR="00A512DD" w:rsidRPr="00E51FC9" w:rsidRDefault="00A512DD" w:rsidP="00B64B82">
            <w:pPr>
              <w:pStyle w:val="NoSpacing"/>
            </w:pPr>
            <w:r w:rsidRPr="00E51FC9">
              <w:t>Optional</w:t>
            </w:r>
          </w:p>
          <w:p w14:paraId="2F546329" w14:textId="77777777" w:rsidR="00A512DD" w:rsidRPr="00E51FC9" w:rsidRDefault="00A512DD" w:rsidP="00B64B82">
            <w:pPr>
              <w:pStyle w:val="NoSpacing"/>
            </w:pPr>
            <w:r w:rsidRPr="00E51FC9">
              <w:t>Maximum field length</w:t>
            </w:r>
            <w:r>
              <w:t xml:space="preserve"> = </w:t>
            </w:r>
            <w:r w:rsidRPr="00E51FC9">
              <w:t>4</w:t>
            </w:r>
          </w:p>
          <w:p w14:paraId="536CEDB7" w14:textId="4057BE2C" w:rsidR="00A512DD" w:rsidRPr="00E51FC9" w:rsidRDefault="00A512DD" w:rsidP="00B64B82">
            <w:pPr>
              <w:pStyle w:val="NoSpacing"/>
            </w:pPr>
            <w:r>
              <w:t>SBT = School-</w:t>
            </w:r>
            <w:r w:rsidR="0098292C">
              <w:t>b</w:t>
            </w:r>
            <w:r w:rsidRPr="00E51FC9">
              <w:t xml:space="preserve">ased </w:t>
            </w:r>
            <w:r w:rsidR="0098292C">
              <w:t>t</w:t>
            </w:r>
            <w:r w:rsidRPr="00E51FC9">
              <w:t>raineeship</w:t>
            </w:r>
          </w:p>
          <w:p w14:paraId="14E86CCF" w14:textId="5F38F565" w:rsidR="00A512DD" w:rsidRPr="00E51FC9" w:rsidRDefault="00A512DD" w:rsidP="00B64B82">
            <w:pPr>
              <w:pStyle w:val="NoSpacing"/>
            </w:pPr>
            <w:r>
              <w:t xml:space="preserve">ASBT = Aboriginal </w:t>
            </w:r>
            <w:r w:rsidR="0098292C">
              <w:t>s</w:t>
            </w:r>
            <w:r>
              <w:t>chool-</w:t>
            </w:r>
            <w:r w:rsidR="0098292C">
              <w:t>b</w:t>
            </w:r>
            <w:r w:rsidRPr="00E51FC9">
              <w:t xml:space="preserve">ased </w:t>
            </w:r>
            <w:r w:rsidR="0098292C">
              <w:t>t</w:t>
            </w:r>
            <w:r w:rsidRPr="00E51FC9">
              <w:t>raineeship</w:t>
            </w:r>
          </w:p>
          <w:p w14:paraId="33A3072F" w14:textId="370AFF0E" w:rsidR="00A512DD" w:rsidRPr="00E51FC9" w:rsidRDefault="00A512DD" w:rsidP="00B64B82">
            <w:pPr>
              <w:pStyle w:val="NoSpacing"/>
            </w:pPr>
            <w:r>
              <w:t>SBA = School-</w:t>
            </w:r>
            <w:r w:rsidR="0098292C">
              <w:t>b</w:t>
            </w:r>
            <w:r w:rsidRPr="00E51FC9">
              <w:t xml:space="preserve">ased </w:t>
            </w:r>
            <w:r w:rsidR="0098292C">
              <w:t>a</w:t>
            </w:r>
            <w:r w:rsidRPr="00E51FC9">
              <w:t>pprenticeship</w:t>
            </w:r>
          </w:p>
          <w:p w14:paraId="10576294" w14:textId="02FBA93F" w:rsidR="00A512DD" w:rsidRPr="00E51FC9" w:rsidRDefault="00A512DD" w:rsidP="00B64B82">
            <w:pPr>
              <w:pStyle w:val="NoSpacing"/>
            </w:pPr>
            <w:r w:rsidRPr="00E51FC9">
              <w:t>ASBA</w:t>
            </w:r>
            <w:r>
              <w:t xml:space="preserve"> = Aboriginal </w:t>
            </w:r>
            <w:r w:rsidR="0098292C">
              <w:t>s</w:t>
            </w:r>
            <w:r>
              <w:t>chool-</w:t>
            </w:r>
            <w:r w:rsidR="0098292C">
              <w:t>b</w:t>
            </w:r>
            <w:r w:rsidRPr="00E51FC9">
              <w:t xml:space="preserve">ased </w:t>
            </w:r>
            <w:r w:rsidR="0098292C">
              <w:t>a</w:t>
            </w:r>
            <w:r w:rsidRPr="00E51FC9">
              <w:t>pprenticeship</w:t>
            </w:r>
          </w:p>
          <w:p w14:paraId="036D8CB4" w14:textId="75CF06F9" w:rsidR="00A512DD" w:rsidRDefault="00A512DD" w:rsidP="00B64B82">
            <w:pPr>
              <w:pStyle w:val="NoSpacing"/>
            </w:pPr>
            <w:proofErr w:type="spellStart"/>
            <w:r w:rsidRPr="00E51FC9">
              <w:t>PAiS</w:t>
            </w:r>
            <w:proofErr w:type="spellEnd"/>
            <w:r>
              <w:t xml:space="preserve"> = </w:t>
            </w:r>
            <w:r w:rsidRPr="00E51FC9">
              <w:t>Pre-</w:t>
            </w:r>
            <w:r w:rsidR="0098292C">
              <w:t>a</w:t>
            </w:r>
            <w:r w:rsidRPr="00E51FC9">
              <w:t xml:space="preserve">pprenticeship in </w:t>
            </w:r>
            <w:r w:rsidR="0098292C">
              <w:t>s</w:t>
            </w:r>
            <w:r w:rsidRPr="00E51FC9">
              <w:t>chool</w:t>
            </w:r>
          </w:p>
          <w:p w14:paraId="1CBB8D11" w14:textId="224B7F54" w:rsidR="00A512DD" w:rsidRPr="006C271B" w:rsidRDefault="00A512DD" w:rsidP="00B64B82">
            <w:pPr>
              <w:pStyle w:val="NoSpacing"/>
            </w:pPr>
            <w:r>
              <w:t>IB = Industry</w:t>
            </w:r>
            <w:r w:rsidR="0098292C">
              <w:t>-</w:t>
            </w:r>
            <w:r>
              <w:t>based accredited course</w:t>
            </w:r>
          </w:p>
        </w:tc>
      </w:tr>
      <w:tr w:rsidR="00A512DD" w:rsidRPr="00044B15" w14:paraId="5D12B3C5" w14:textId="77777777" w:rsidTr="00B64B82">
        <w:trPr>
          <w:cantSplit/>
        </w:trPr>
        <w:tc>
          <w:tcPr>
            <w:tcW w:w="907" w:type="dxa"/>
            <w:vAlign w:val="center"/>
          </w:tcPr>
          <w:p w14:paraId="6C28130E" w14:textId="77777777" w:rsidR="00A512DD" w:rsidRPr="00044B15" w:rsidRDefault="00A512DD" w:rsidP="00B64B82">
            <w:pPr>
              <w:pStyle w:val="NoSpacing"/>
            </w:pPr>
            <w:r w:rsidRPr="00044B15">
              <w:t>30</w:t>
            </w:r>
          </w:p>
        </w:tc>
        <w:tc>
          <w:tcPr>
            <w:tcW w:w="1068" w:type="dxa"/>
            <w:vAlign w:val="center"/>
          </w:tcPr>
          <w:p w14:paraId="586FE34A" w14:textId="77777777" w:rsidR="00A512DD" w:rsidRPr="006C271B" w:rsidRDefault="00A512DD" w:rsidP="00B64B82">
            <w:pPr>
              <w:pStyle w:val="NoSpacing"/>
            </w:pPr>
            <w:r w:rsidRPr="00E51FC9">
              <w:t>AD</w:t>
            </w:r>
          </w:p>
        </w:tc>
        <w:tc>
          <w:tcPr>
            <w:tcW w:w="2790" w:type="dxa"/>
            <w:vAlign w:val="center"/>
          </w:tcPr>
          <w:p w14:paraId="576F7A9A" w14:textId="77777777" w:rsidR="00A512DD" w:rsidRPr="006C271B" w:rsidRDefault="00A512DD" w:rsidP="00B64B82">
            <w:pPr>
              <w:pStyle w:val="NoSpacing"/>
            </w:pPr>
            <w:r w:rsidRPr="00E51FC9">
              <w:t>VET USI</w:t>
            </w:r>
          </w:p>
        </w:tc>
        <w:tc>
          <w:tcPr>
            <w:tcW w:w="4276" w:type="dxa"/>
          </w:tcPr>
          <w:p w14:paraId="6ABF5549" w14:textId="77777777" w:rsidR="00A512DD" w:rsidRPr="00E51FC9" w:rsidRDefault="00A512DD" w:rsidP="00B64B82">
            <w:pPr>
              <w:pStyle w:val="NoSpacing"/>
            </w:pPr>
            <w:r w:rsidRPr="00E51FC9">
              <w:t>Optional</w:t>
            </w:r>
          </w:p>
          <w:p w14:paraId="4937CE93" w14:textId="77777777" w:rsidR="00A512DD" w:rsidRPr="00E51FC9" w:rsidRDefault="00A512DD" w:rsidP="00B64B82">
            <w:pPr>
              <w:pStyle w:val="NoSpacing"/>
            </w:pPr>
            <w:r>
              <w:t>F</w:t>
            </w:r>
            <w:r w:rsidRPr="00E51FC9">
              <w:t>ield length</w:t>
            </w:r>
            <w:r>
              <w:t xml:space="preserve"> = </w:t>
            </w:r>
            <w:r w:rsidRPr="00E51FC9">
              <w:t>10</w:t>
            </w:r>
          </w:p>
          <w:p w14:paraId="7CFCBD4F" w14:textId="77777777" w:rsidR="00A512DD" w:rsidRPr="00E51FC9" w:rsidRDefault="00A512DD" w:rsidP="00B64B82">
            <w:pPr>
              <w:pStyle w:val="NoSpacing"/>
            </w:pPr>
            <w:r w:rsidRPr="00E51FC9">
              <w:t>Alphanumeric</w:t>
            </w:r>
          </w:p>
          <w:p w14:paraId="06F76CB9" w14:textId="04F4A6CA" w:rsidR="00A512DD" w:rsidRPr="006C271B" w:rsidRDefault="00A512DD" w:rsidP="00B64B82">
            <w:pPr>
              <w:pStyle w:val="NoSpacing"/>
            </w:pPr>
            <w:r w:rsidRPr="00E51FC9">
              <w:t xml:space="preserve">VET Unique Student Identifier </w:t>
            </w:r>
            <w:r w:rsidR="0098292C">
              <w:t xml:space="preserve">(USI) </w:t>
            </w:r>
            <w:r w:rsidRPr="00E51FC9">
              <w:t>is required for unit of competency result to contribut</w:t>
            </w:r>
            <w:r>
              <w:t>e towards the WACE requirements.</w:t>
            </w:r>
          </w:p>
        </w:tc>
      </w:tr>
    </w:tbl>
    <w:p w14:paraId="0F1A5A51" w14:textId="77777777" w:rsidR="005203C4" w:rsidRPr="00B04175" w:rsidRDefault="005203C4" w:rsidP="00B04175">
      <w:pPr>
        <w:spacing w:before="120"/>
        <w:ind w:left="142" w:hanging="142"/>
        <w:rPr>
          <w:b/>
          <w:bCs/>
        </w:rPr>
      </w:pPr>
      <w:r w:rsidRPr="00B04175">
        <w:t>*Teacher’s name should be exactly as registered with the TRBWA.</w:t>
      </w:r>
    </w:p>
    <w:p w14:paraId="3187801B" w14:textId="09326805" w:rsidR="005203C4" w:rsidRDefault="005203C4">
      <w:r>
        <w:br w:type="page"/>
      </w:r>
    </w:p>
    <w:p w14:paraId="364A6918" w14:textId="77777777" w:rsidR="00A512DD" w:rsidRDefault="00A512DD" w:rsidP="00E17761">
      <w:pPr>
        <w:pStyle w:val="SCSAHeading1"/>
      </w:pPr>
      <w:bookmarkStart w:id="12" w:name="_Toc155967221"/>
      <w:r w:rsidRPr="0091777E">
        <w:lastRenderedPageBreak/>
        <w:t>Enrolment: Endorsed programs CSV file format</w:t>
      </w:r>
      <w:bookmarkEnd w:id="12"/>
    </w:p>
    <w:tbl>
      <w:tblPr>
        <w:tblStyle w:val="Style1"/>
        <w:tblW w:w="5000" w:type="pct"/>
        <w:tblBorders>
          <w:top w:val="single" w:sz="4" w:space="0" w:color="BD9FCF"/>
          <w:left w:val="single" w:sz="4" w:space="0" w:color="BD9FCF"/>
          <w:bottom w:val="single" w:sz="4" w:space="0" w:color="BD9FCF"/>
          <w:right w:val="single" w:sz="4" w:space="0" w:color="BD9FCF"/>
          <w:insideH w:val="single" w:sz="4" w:space="0" w:color="BD9FCF"/>
          <w:insideV w:val="single" w:sz="4" w:space="0" w:color="BD9FCF"/>
        </w:tblBorders>
        <w:tblLayout w:type="fixed"/>
        <w:tblCellMar>
          <w:top w:w="57" w:type="dxa"/>
          <w:bottom w:w="57" w:type="dxa"/>
        </w:tblCellMar>
        <w:tblLook w:val="0020" w:firstRow="1" w:lastRow="0" w:firstColumn="0" w:lastColumn="0" w:noHBand="0" w:noVBand="0"/>
        <w:tblCaption w:val="Enrolment: Endorsed programs CSV file format"/>
        <w:tblDescription w:val="Enrolment: Endorsed programs CSV file format"/>
      </w:tblPr>
      <w:tblGrid>
        <w:gridCol w:w="887"/>
        <w:gridCol w:w="1076"/>
        <w:gridCol w:w="2572"/>
        <w:gridCol w:w="4481"/>
      </w:tblGrid>
      <w:tr w:rsidR="00A512DD" w:rsidRPr="00044B15" w14:paraId="0215FD62" w14:textId="77777777" w:rsidTr="00FA774D">
        <w:trPr>
          <w:cnfStyle w:val="100000000000" w:firstRow="1" w:lastRow="0" w:firstColumn="0" w:lastColumn="0" w:oddVBand="0" w:evenVBand="0" w:oddHBand="0" w:evenHBand="0" w:firstRowFirstColumn="0" w:firstRowLastColumn="0" w:lastRowFirstColumn="0" w:lastRowLastColumn="0"/>
          <w:cantSplit/>
          <w:trHeight w:val="321"/>
          <w:tblHeader/>
        </w:trPr>
        <w:tc>
          <w:tcPr>
            <w:tcW w:w="919" w:type="dxa"/>
            <w:tcBorders>
              <w:right w:val="single" w:sz="4" w:space="0" w:color="FFFFFF" w:themeColor="background1"/>
            </w:tcBorders>
            <w:shd w:val="clear" w:color="auto" w:fill="BD9FCF"/>
            <w:vAlign w:val="center"/>
          </w:tcPr>
          <w:p w14:paraId="5FAE9D07" w14:textId="77777777" w:rsidR="00A512DD" w:rsidRPr="00FA774D" w:rsidRDefault="00A512DD" w:rsidP="00FA774D">
            <w:pPr>
              <w:pStyle w:val="NoSpacing"/>
              <w:jc w:val="center"/>
              <w:rPr>
                <w:b w:val="0"/>
                <w:color w:val="auto"/>
              </w:rPr>
            </w:pPr>
            <w:r w:rsidRPr="00FA774D">
              <w:rPr>
                <w:color w:val="auto"/>
              </w:rPr>
              <w:t>Column number</w:t>
            </w:r>
          </w:p>
        </w:tc>
        <w:tc>
          <w:tcPr>
            <w:tcW w:w="1116" w:type="dxa"/>
            <w:tcBorders>
              <w:left w:val="single" w:sz="4" w:space="0" w:color="FFFFFF" w:themeColor="background1"/>
              <w:right w:val="single" w:sz="4" w:space="0" w:color="FFFFFF" w:themeColor="background1"/>
            </w:tcBorders>
            <w:shd w:val="clear" w:color="auto" w:fill="BD9FCF"/>
            <w:vAlign w:val="center"/>
          </w:tcPr>
          <w:p w14:paraId="48CAF12E" w14:textId="77777777" w:rsidR="00A512DD" w:rsidRPr="00FA774D" w:rsidRDefault="00A512DD" w:rsidP="00FA774D">
            <w:pPr>
              <w:pStyle w:val="NoSpacing"/>
              <w:jc w:val="center"/>
              <w:rPr>
                <w:color w:val="auto"/>
              </w:rPr>
            </w:pPr>
            <w:r w:rsidRPr="00FA774D">
              <w:rPr>
                <w:color w:val="auto"/>
              </w:rPr>
              <w:t>Column reference</w:t>
            </w:r>
          </w:p>
        </w:tc>
        <w:tc>
          <w:tcPr>
            <w:tcW w:w="2684" w:type="dxa"/>
            <w:tcBorders>
              <w:left w:val="single" w:sz="4" w:space="0" w:color="FFFFFF" w:themeColor="background1"/>
              <w:right w:val="single" w:sz="4" w:space="0" w:color="FFFFFF" w:themeColor="background1"/>
            </w:tcBorders>
            <w:shd w:val="clear" w:color="auto" w:fill="BD9FCF"/>
            <w:vAlign w:val="center"/>
          </w:tcPr>
          <w:p w14:paraId="2C93512C" w14:textId="45606E0A" w:rsidR="00A512DD" w:rsidRPr="00FA774D" w:rsidRDefault="00A512DD" w:rsidP="00FA774D">
            <w:pPr>
              <w:pStyle w:val="NoSpacing"/>
              <w:rPr>
                <w:color w:val="auto"/>
              </w:rPr>
            </w:pPr>
            <w:r w:rsidRPr="00FA774D">
              <w:rPr>
                <w:color w:val="auto"/>
              </w:rPr>
              <w:t xml:space="preserve">Field </w:t>
            </w:r>
            <w:r w:rsidR="0098292C" w:rsidRPr="00FA774D">
              <w:rPr>
                <w:color w:val="auto"/>
              </w:rPr>
              <w:t>n</w:t>
            </w:r>
            <w:r w:rsidRPr="00FA774D">
              <w:rPr>
                <w:color w:val="auto"/>
              </w:rPr>
              <w:t>ame</w:t>
            </w:r>
          </w:p>
        </w:tc>
        <w:tc>
          <w:tcPr>
            <w:tcW w:w="4684" w:type="dxa"/>
            <w:tcBorders>
              <w:left w:val="single" w:sz="4" w:space="0" w:color="FFFFFF" w:themeColor="background1"/>
            </w:tcBorders>
            <w:shd w:val="clear" w:color="auto" w:fill="BD9FCF"/>
            <w:vAlign w:val="center"/>
          </w:tcPr>
          <w:p w14:paraId="2A9DC832" w14:textId="77777777" w:rsidR="00A512DD" w:rsidRPr="00FA774D" w:rsidRDefault="00A512DD" w:rsidP="00FA774D">
            <w:pPr>
              <w:pStyle w:val="NoSpacing"/>
              <w:rPr>
                <w:color w:val="auto"/>
              </w:rPr>
            </w:pPr>
            <w:r w:rsidRPr="00FA774D">
              <w:rPr>
                <w:color w:val="auto"/>
              </w:rPr>
              <w:t>Comment</w:t>
            </w:r>
          </w:p>
        </w:tc>
      </w:tr>
      <w:tr w:rsidR="00A512DD" w:rsidRPr="00044B15" w14:paraId="2D2CC130" w14:textId="77777777" w:rsidTr="00FA774D">
        <w:trPr>
          <w:cantSplit/>
        </w:trPr>
        <w:tc>
          <w:tcPr>
            <w:tcW w:w="919" w:type="dxa"/>
            <w:vAlign w:val="center"/>
          </w:tcPr>
          <w:p w14:paraId="20A65C90" w14:textId="77777777" w:rsidR="00A512DD" w:rsidRPr="00044B15" w:rsidRDefault="00A512DD" w:rsidP="00FA774D">
            <w:pPr>
              <w:pStyle w:val="NoSpacing"/>
              <w:jc w:val="center"/>
            </w:pPr>
            <w:r w:rsidRPr="00044B15">
              <w:t>1</w:t>
            </w:r>
          </w:p>
        </w:tc>
        <w:tc>
          <w:tcPr>
            <w:tcW w:w="1116" w:type="dxa"/>
            <w:vAlign w:val="center"/>
          </w:tcPr>
          <w:p w14:paraId="2939D07D" w14:textId="77777777" w:rsidR="00A512DD" w:rsidRPr="005A251E" w:rsidRDefault="00A512DD" w:rsidP="00FA774D">
            <w:pPr>
              <w:pStyle w:val="NoSpacing"/>
              <w:jc w:val="center"/>
            </w:pPr>
            <w:r w:rsidRPr="005A251E">
              <w:t>A</w:t>
            </w:r>
          </w:p>
        </w:tc>
        <w:tc>
          <w:tcPr>
            <w:tcW w:w="2684" w:type="dxa"/>
            <w:vAlign w:val="center"/>
          </w:tcPr>
          <w:p w14:paraId="2A002387" w14:textId="77777777" w:rsidR="00A512DD" w:rsidRPr="005A251E" w:rsidRDefault="00A512DD" w:rsidP="00FA774D">
            <w:pPr>
              <w:pStyle w:val="NoSpacing"/>
            </w:pPr>
            <w:r w:rsidRPr="005A251E">
              <w:t>Record type</w:t>
            </w:r>
          </w:p>
        </w:tc>
        <w:tc>
          <w:tcPr>
            <w:tcW w:w="4684" w:type="dxa"/>
          </w:tcPr>
          <w:p w14:paraId="625FBCE5" w14:textId="77777777" w:rsidR="00A512DD" w:rsidRPr="005A251E" w:rsidRDefault="00A512DD" w:rsidP="00FA774D">
            <w:pPr>
              <w:pStyle w:val="NoSpacing"/>
            </w:pPr>
            <w:r w:rsidRPr="005A251E">
              <w:t>ENEND</w:t>
            </w:r>
          </w:p>
          <w:p w14:paraId="0DDE88A4" w14:textId="77777777" w:rsidR="00A512DD" w:rsidRPr="005A251E" w:rsidRDefault="00A512DD" w:rsidP="00FA774D">
            <w:pPr>
              <w:pStyle w:val="NoSpacing"/>
            </w:pPr>
            <w:r w:rsidRPr="005A251E">
              <w:t>Maximum field length</w:t>
            </w:r>
            <w:r>
              <w:t xml:space="preserve"> = </w:t>
            </w:r>
            <w:r w:rsidRPr="005A251E">
              <w:t>6</w:t>
            </w:r>
          </w:p>
        </w:tc>
      </w:tr>
      <w:tr w:rsidR="00A512DD" w:rsidRPr="00044B15" w14:paraId="190FB32B" w14:textId="77777777" w:rsidTr="00FA774D">
        <w:trPr>
          <w:cantSplit/>
        </w:trPr>
        <w:tc>
          <w:tcPr>
            <w:tcW w:w="919" w:type="dxa"/>
            <w:vAlign w:val="center"/>
          </w:tcPr>
          <w:p w14:paraId="28FC1E76" w14:textId="77777777" w:rsidR="00A512DD" w:rsidRPr="00044B15" w:rsidRDefault="00A512DD" w:rsidP="00FA774D">
            <w:pPr>
              <w:pStyle w:val="NoSpacing"/>
              <w:jc w:val="center"/>
            </w:pPr>
            <w:r w:rsidRPr="00044B15">
              <w:t>2</w:t>
            </w:r>
          </w:p>
        </w:tc>
        <w:tc>
          <w:tcPr>
            <w:tcW w:w="1116" w:type="dxa"/>
            <w:vAlign w:val="center"/>
          </w:tcPr>
          <w:p w14:paraId="6B296E67" w14:textId="77777777" w:rsidR="00A512DD" w:rsidRPr="005A251E" w:rsidRDefault="00A512DD" w:rsidP="00FA774D">
            <w:pPr>
              <w:pStyle w:val="NoSpacing"/>
              <w:jc w:val="center"/>
            </w:pPr>
            <w:r w:rsidRPr="005A251E">
              <w:t>B</w:t>
            </w:r>
          </w:p>
        </w:tc>
        <w:tc>
          <w:tcPr>
            <w:tcW w:w="2684" w:type="dxa"/>
            <w:vAlign w:val="center"/>
          </w:tcPr>
          <w:p w14:paraId="2F7D67F2" w14:textId="77777777" w:rsidR="00A512DD" w:rsidRPr="005A251E" w:rsidRDefault="00A512DD" w:rsidP="00FA774D">
            <w:pPr>
              <w:pStyle w:val="NoSpacing"/>
            </w:pPr>
            <w:r w:rsidRPr="005A251E">
              <w:t>Provider code</w:t>
            </w:r>
          </w:p>
        </w:tc>
        <w:tc>
          <w:tcPr>
            <w:tcW w:w="4684" w:type="dxa"/>
          </w:tcPr>
          <w:p w14:paraId="79097292" w14:textId="77777777" w:rsidR="00A512DD" w:rsidRPr="005A251E" w:rsidRDefault="00A512DD" w:rsidP="00FA774D">
            <w:pPr>
              <w:pStyle w:val="NoSpacing"/>
            </w:pPr>
            <w:r w:rsidRPr="005A251E">
              <w:t>Mandatory</w:t>
            </w:r>
          </w:p>
          <w:p w14:paraId="7A7D4C10" w14:textId="77777777" w:rsidR="00A512DD" w:rsidRPr="005A251E" w:rsidRDefault="00A512DD" w:rsidP="00FA774D">
            <w:pPr>
              <w:pStyle w:val="NoSpacing"/>
            </w:pPr>
            <w:r w:rsidRPr="005A251E">
              <w:t>Maximum field length</w:t>
            </w:r>
            <w:r>
              <w:t xml:space="preserve"> = </w:t>
            </w:r>
            <w:r w:rsidRPr="005A251E">
              <w:t>10</w:t>
            </w:r>
          </w:p>
          <w:p w14:paraId="33DBF9EC" w14:textId="77777777" w:rsidR="00A512DD" w:rsidRPr="005A251E" w:rsidRDefault="00A512DD" w:rsidP="00FA774D">
            <w:pPr>
              <w:pStyle w:val="NoSpacing"/>
            </w:pPr>
            <w:r w:rsidRPr="005A251E">
              <w:t>Unique code for the course provider</w:t>
            </w:r>
          </w:p>
        </w:tc>
      </w:tr>
      <w:tr w:rsidR="00A512DD" w:rsidRPr="00044B15" w14:paraId="605E23B2" w14:textId="77777777" w:rsidTr="00FA774D">
        <w:trPr>
          <w:cantSplit/>
        </w:trPr>
        <w:tc>
          <w:tcPr>
            <w:tcW w:w="919" w:type="dxa"/>
            <w:vAlign w:val="center"/>
          </w:tcPr>
          <w:p w14:paraId="0A5949B2" w14:textId="77777777" w:rsidR="00A512DD" w:rsidRPr="00044B15" w:rsidRDefault="00A512DD" w:rsidP="00FA774D">
            <w:pPr>
              <w:pStyle w:val="NoSpacing"/>
              <w:jc w:val="center"/>
            </w:pPr>
            <w:r w:rsidRPr="00044B15">
              <w:t>3</w:t>
            </w:r>
          </w:p>
        </w:tc>
        <w:tc>
          <w:tcPr>
            <w:tcW w:w="1116" w:type="dxa"/>
            <w:vAlign w:val="center"/>
          </w:tcPr>
          <w:p w14:paraId="1E6CF9AC" w14:textId="77777777" w:rsidR="00A512DD" w:rsidRPr="005A251E" w:rsidRDefault="00A512DD" w:rsidP="00FA774D">
            <w:pPr>
              <w:pStyle w:val="NoSpacing"/>
              <w:jc w:val="center"/>
            </w:pPr>
            <w:r w:rsidRPr="005A251E">
              <w:t>C</w:t>
            </w:r>
          </w:p>
        </w:tc>
        <w:tc>
          <w:tcPr>
            <w:tcW w:w="2684" w:type="dxa"/>
            <w:vAlign w:val="center"/>
          </w:tcPr>
          <w:p w14:paraId="55B30450" w14:textId="77777777" w:rsidR="00A512DD" w:rsidRPr="005A251E" w:rsidRDefault="00A512DD" w:rsidP="00FA774D">
            <w:pPr>
              <w:pStyle w:val="NoSpacing"/>
            </w:pPr>
            <w:r w:rsidRPr="005A251E">
              <w:t>Endorsed programs code</w:t>
            </w:r>
          </w:p>
        </w:tc>
        <w:tc>
          <w:tcPr>
            <w:tcW w:w="4684" w:type="dxa"/>
          </w:tcPr>
          <w:p w14:paraId="4FB9602E" w14:textId="77777777" w:rsidR="00A512DD" w:rsidRPr="005A251E" w:rsidRDefault="00A512DD" w:rsidP="00FA774D">
            <w:pPr>
              <w:pStyle w:val="NoSpacing"/>
            </w:pPr>
            <w:r w:rsidRPr="005A251E">
              <w:t>Mandatory</w:t>
            </w:r>
          </w:p>
          <w:p w14:paraId="15ABACDD" w14:textId="77777777" w:rsidR="00A512DD" w:rsidRPr="005A251E" w:rsidRDefault="00A512DD" w:rsidP="00FA774D">
            <w:pPr>
              <w:pStyle w:val="NoSpacing"/>
            </w:pPr>
            <w:r w:rsidRPr="005A251E">
              <w:t>Maximum field length</w:t>
            </w:r>
            <w:r>
              <w:t xml:space="preserve"> = </w:t>
            </w:r>
            <w:r w:rsidRPr="005A251E">
              <w:t>12</w:t>
            </w:r>
          </w:p>
          <w:p w14:paraId="76136031" w14:textId="77777777" w:rsidR="00A512DD" w:rsidRPr="005A251E" w:rsidRDefault="00A512DD" w:rsidP="00FA774D">
            <w:pPr>
              <w:pStyle w:val="NoSpacing"/>
            </w:pPr>
            <w:r w:rsidRPr="005A251E">
              <w:t>Unique code for the course program</w:t>
            </w:r>
          </w:p>
        </w:tc>
      </w:tr>
      <w:tr w:rsidR="00A512DD" w:rsidRPr="00044B15" w14:paraId="08DB067B" w14:textId="77777777" w:rsidTr="00FA774D">
        <w:trPr>
          <w:cantSplit/>
        </w:trPr>
        <w:tc>
          <w:tcPr>
            <w:tcW w:w="919" w:type="dxa"/>
            <w:vAlign w:val="center"/>
          </w:tcPr>
          <w:p w14:paraId="168C5316" w14:textId="77777777" w:rsidR="00A512DD" w:rsidRPr="00044B15" w:rsidRDefault="00A512DD" w:rsidP="00FA774D">
            <w:pPr>
              <w:pStyle w:val="NoSpacing"/>
              <w:jc w:val="center"/>
            </w:pPr>
            <w:r w:rsidRPr="00044B15">
              <w:t>4</w:t>
            </w:r>
          </w:p>
        </w:tc>
        <w:tc>
          <w:tcPr>
            <w:tcW w:w="1116" w:type="dxa"/>
            <w:vAlign w:val="center"/>
          </w:tcPr>
          <w:p w14:paraId="205C2A4B" w14:textId="77777777" w:rsidR="00A512DD" w:rsidRPr="005A251E" w:rsidRDefault="00A512DD" w:rsidP="00FA774D">
            <w:pPr>
              <w:pStyle w:val="NoSpacing"/>
              <w:jc w:val="center"/>
            </w:pPr>
            <w:r w:rsidRPr="005A251E">
              <w:t>D</w:t>
            </w:r>
          </w:p>
        </w:tc>
        <w:tc>
          <w:tcPr>
            <w:tcW w:w="2684" w:type="dxa"/>
            <w:vAlign w:val="center"/>
          </w:tcPr>
          <w:p w14:paraId="0ACF34AC" w14:textId="40C718C3" w:rsidR="00A512DD" w:rsidRPr="005A251E" w:rsidRDefault="002F0BE8" w:rsidP="00FA774D">
            <w:pPr>
              <w:pStyle w:val="NoSpacing"/>
            </w:pPr>
            <w:r>
              <w:rPr>
                <w:rFonts w:asciiTheme="minorHAnsi" w:hAnsiTheme="minorHAnsi"/>
              </w:rPr>
              <w:t>Western Australian student number (WASN)</w:t>
            </w:r>
          </w:p>
        </w:tc>
        <w:tc>
          <w:tcPr>
            <w:tcW w:w="4684" w:type="dxa"/>
          </w:tcPr>
          <w:p w14:paraId="4A247184" w14:textId="77777777" w:rsidR="00A512DD" w:rsidRPr="005A251E" w:rsidRDefault="00A512DD" w:rsidP="00FA774D">
            <w:pPr>
              <w:pStyle w:val="NoSpacing"/>
            </w:pPr>
            <w:r w:rsidRPr="005A251E">
              <w:t>Mandatory</w:t>
            </w:r>
          </w:p>
          <w:p w14:paraId="7323B648" w14:textId="77777777" w:rsidR="00A512DD" w:rsidRPr="005A251E" w:rsidRDefault="00A512DD" w:rsidP="00FA774D">
            <w:pPr>
              <w:pStyle w:val="NoSpacing"/>
            </w:pPr>
            <w:r w:rsidRPr="005A251E">
              <w:t>Maximum field length</w:t>
            </w:r>
            <w:r>
              <w:t xml:space="preserve"> = </w:t>
            </w:r>
            <w:r w:rsidRPr="005A251E">
              <w:t>15</w:t>
            </w:r>
          </w:p>
          <w:p w14:paraId="3C14E67C" w14:textId="37308CCF" w:rsidR="00A512DD" w:rsidRPr="005A251E" w:rsidRDefault="002F0BE8" w:rsidP="00FA774D">
            <w:pPr>
              <w:pStyle w:val="NoSpacing"/>
            </w:pPr>
            <w:r>
              <w:t>Must be a v</w:t>
            </w:r>
            <w:r w:rsidR="00A512DD" w:rsidRPr="005A251E">
              <w:t xml:space="preserve">alid </w:t>
            </w:r>
            <w:r>
              <w:t>WASN</w:t>
            </w:r>
            <w:r w:rsidR="00A512DD" w:rsidRPr="005A251E">
              <w:t xml:space="preserve"> issued by</w:t>
            </w:r>
            <w:r>
              <w:t xml:space="preserve"> the Authority</w:t>
            </w:r>
          </w:p>
        </w:tc>
      </w:tr>
      <w:tr w:rsidR="00A512DD" w:rsidRPr="00044B15" w14:paraId="5B813D4F" w14:textId="77777777" w:rsidTr="00FA774D">
        <w:trPr>
          <w:cantSplit/>
        </w:trPr>
        <w:tc>
          <w:tcPr>
            <w:tcW w:w="919" w:type="dxa"/>
            <w:vAlign w:val="center"/>
          </w:tcPr>
          <w:p w14:paraId="55945195" w14:textId="77777777" w:rsidR="00A512DD" w:rsidRPr="00044B15" w:rsidRDefault="00A512DD" w:rsidP="00FA774D">
            <w:pPr>
              <w:pStyle w:val="NoSpacing"/>
              <w:jc w:val="center"/>
            </w:pPr>
            <w:r w:rsidRPr="00044B15">
              <w:t>5</w:t>
            </w:r>
          </w:p>
        </w:tc>
        <w:tc>
          <w:tcPr>
            <w:tcW w:w="1116" w:type="dxa"/>
            <w:vAlign w:val="center"/>
          </w:tcPr>
          <w:p w14:paraId="360AA41C" w14:textId="77777777" w:rsidR="00A512DD" w:rsidRPr="005A251E" w:rsidRDefault="00A512DD" w:rsidP="00FA774D">
            <w:pPr>
              <w:pStyle w:val="NoSpacing"/>
              <w:jc w:val="center"/>
            </w:pPr>
            <w:r w:rsidRPr="005A251E">
              <w:t>E</w:t>
            </w:r>
          </w:p>
        </w:tc>
        <w:tc>
          <w:tcPr>
            <w:tcW w:w="2684" w:type="dxa"/>
            <w:vAlign w:val="center"/>
          </w:tcPr>
          <w:p w14:paraId="51469DFD" w14:textId="77777777" w:rsidR="00A512DD" w:rsidRPr="005A251E" w:rsidRDefault="00A512DD" w:rsidP="00FA774D">
            <w:pPr>
              <w:pStyle w:val="NoSpacing"/>
            </w:pPr>
            <w:r w:rsidRPr="005A251E">
              <w:t>Student family name</w:t>
            </w:r>
          </w:p>
        </w:tc>
        <w:tc>
          <w:tcPr>
            <w:tcW w:w="4684" w:type="dxa"/>
          </w:tcPr>
          <w:p w14:paraId="1D27C842" w14:textId="77777777" w:rsidR="00A512DD" w:rsidRPr="005A251E" w:rsidRDefault="00A512DD" w:rsidP="00FA774D">
            <w:pPr>
              <w:pStyle w:val="NoSpacing"/>
            </w:pPr>
            <w:r w:rsidRPr="005A251E">
              <w:t>Mandatory</w:t>
            </w:r>
          </w:p>
          <w:p w14:paraId="1A3A3B2F" w14:textId="77777777" w:rsidR="00A512DD" w:rsidRDefault="00A512DD" w:rsidP="00FA774D">
            <w:pPr>
              <w:pStyle w:val="NoSpacing"/>
            </w:pPr>
            <w:r w:rsidRPr="005A251E">
              <w:t>Maximum field length</w:t>
            </w:r>
            <w:r>
              <w:t xml:space="preserve"> = 4</w:t>
            </w:r>
            <w:r w:rsidRPr="005A251E">
              <w:t>0</w:t>
            </w:r>
          </w:p>
          <w:p w14:paraId="7C476F2E" w14:textId="6FE70CEA" w:rsidR="00A512DD" w:rsidRPr="005A251E" w:rsidRDefault="00A512DD" w:rsidP="00FA774D">
            <w:pPr>
              <w:pStyle w:val="NoSpacing"/>
            </w:pPr>
            <w:r>
              <w:t xml:space="preserve">Recommend using </w:t>
            </w:r>
            <w:r w:rsidR="0098292C">
              <w:t>t</w:t>
            </w:r>
            <w:r>
              <w:t xml:space="preserve">itle case, not </w:t>
            </w:r>
            <w:r w:rsidR="0098292C">
              <w:t>block</w:t>
            </w:r>
            <w:r>
              <w:t xml:space="preserve"> capitals</w:t>
            </w:r>
          </w:p>
        </w:tc>
      </w:tr>
      <w:tr w:rsidR="00A512DD" w:rsidRPr="00044B15" w14:paraId="42485C38" w14:textId="77777777" w:rsidTr="00FA774D">
        <w:trPr>
          <w:cantSplit/>
        </w:trPr>
        <w:tc>
          <w:tcPr>
            <w:tcW w:w="919" w:type="dxa"/>
            <w:vAlign w:val="center"/>
          </w:tcPr>
          <w:p w14:paraId="0819D472" w14:textId="77777777" w:rsidR="00A512DD" w:rsidRPr="00044B15" w:rsidRDefault="00A512DD" w:rsidP="00FA774D">
            <w:pPr>
              <w:pStyle w:val="NoSpacing"/>
              <w:jc w:val="center"/>
            </w:pPr>
            <w:r w:rsidRPr="00044B15">
              <w:t>6</w:t>
            </w:r>
          </w:p>
        </w:tc>
        <w:tc>
          <w:tcPr>
            <w:tcW w:w="1116" w:type="dxa"/>
            <w:vAlign w:val="center"/>
          </w:tcPr>
          <w:p w14:paraId="61F7DD99" w14:textId="77777777" w:rsidR="00A512DD" w:rsidRPr="005A251E" w:rsidRDefault="00A512DD" w:rsidP="00FA774D">
            <w:pPr>
              <w:pStyle w:val="NoSpacing"/>
              <w:jc w:val="center"/>
            </w:pPr>
            <w:r w:rsidRPr="005A251E">
              <w:t>F</w:t>
            </w:r>
          </w:p>
        </w:tc>
        <w:tc>
          <w:tcPr>
            <w:tcW w:w="2684" w:type="dxa"/>
            <w:vAlign w:val="center"/>
          </w:tcPr>
          <w:p w14:paraId="7CFD1BA8" w14:textId="77777777" w:rsidR="00A512DD" w:rsidRPr="005A251E" w:rsidRDefault="00A512DD" w:rsidP="00FA774D">
            <w:pPr>
              <w:pStyle w:val="NoSpacing"/>
            </w:pPr>
            <w:r w:rsidRPr="005A251E">
              <w:t>Student given name</w:t>
            </w:r>
          </w:p>
        </w:tc>
        <w:tc>
          <w:tcPr>
            <w:tcW w:w="4684" w:type="dxa"/>
          </w:tcPr>
          <w:p w14:paraId="151AFD83" w14:textId="0DE76F16" w:rsidR="00A512DD" w:rsidRPr="005A251E" w:rsidRDefault="00A512DD" w:rsidP="00FA774D">
            <w:pPr>
              <w:pStyle w:val="NoSpacing"/>
            </w:pPr>
            <w:r w:rsidRPr="005A251E">
              <w:t>Mandatory (</w:t>
            </w:r>
            <w:r w:rsidR="00335AB3">
              <w:t>o</w:t>
            </w:r>
            <w:r w:rsidRPr="005A251E">
              <w:t xml:space="preserve">ptional if </w:t>
            </w:r>
            <w:r>
              <w:t>student only has a family name)</w:t>
            </w:r>
          </w:p>
          <w:p w14:paraId="477C3945" w14:textId="77777777" w:rsidR="00A512DD" w:rsidRDefault="00A512DD" w:rsidP="00FA774D">
            <w:pPr>
              <w:pStyle w:val="NoSpacing"/>
            </w:pPr>
            <w:r w:rsidRPr="005A251E">
              <w:t>Maximum field length</w:t>
            </w:r>
            <w:r>
              <w:t xml:space="preserve"> = 4</w:t>
            </w:r>
            <w:r w:rsidRPr="005A251E">
              <w:t>0</w:t>
            </w:r>
          </w:p>
          <w:p w14:paraId="03ADEC21" w14:textId="6A548189" w:rsidR="00A512DD" w:rsidRPr="005A251E" w:rsidRDefault="00A512DD" w:rsidP="00FA774D">
            <w:pPr>
              <w:pStyle w:val="NoSpacing"/>
            </w:pPr>
            <w:r>
              <w:t xml:space="preserve">Recommend using </w:t>
            </w:r>
            <w:r w:rsidR="00335AB3">
              <w:t>t</w:t>
            </w:r>
            <w:r>
              <w:t xml:space="preserve">itle case, not </w:t>
            </w:r>
            <w:r w:rsidR="00335AB3">
              <w:t>block</w:t>
            </w:r>
            <w:r>
              <w:t xml:space="preserve"> capitals</w:t>
            </w:r>
          </w:p>
        </w:tc>
      </w:tr>
      <w:tr w:rsidR="00A512DD" w:rsidRPr="00044B15" w14:paraId="6ACB73EB" w14:textId="77777777" w:rsidTr="00FA774D">
        <w:trPr>
          <w:cantSplit/>
        </w:trPr>
        <w:tc>
          <w:tcPr>
            <w:tcW w:w="919" w:type="dxa"/>
            <w:vAlign w:val="center"/>
          </w:tcPr>
          <w:p w14:paraId="6D06ACF4" w14:textId="77777777" w:rsidR="00A512DD" w:rsidRPr="00044B15" w:rsidRDefault="00A512DD" w:rsidP="00FA774D">
            <w:pPr>
              <w:pStyle w:val="NoSpacing"/>
              <w:jc w:val="center"/>
            </w:pPr>
            <w:r w:rsidRPr="00044B15">
              <w:t>7</w:t>
            </w:r>
          </w:p>
        </w:tc>
        <w:tc>
          <w:tcPr>
            <w:tcW w:w="1116" w:type="dxa"/>
            <w:vAlign w:val="center"/>
          </w:tcPr>
          <w:p w14:paraId="3425F9F6" w14:textId="77777777" w:rsidR="00A512DD" w:rsidRPr="005A251E" w:rsidRDefault="00A512DD" w:rsidP="00FA774D">
            <w:pPr>
              <w:pStyle w:val="NoSpacing"/>
              <w:jc w:val="center"/>
            </w:pPr>
            <w:r w:rsidRPr="005A251E">
              <w:t>G</w:t>
            </w:r>
          </w:p>
        </w:tc>
        <w:tc>
          <w:tcPr>
            <w:tcW w:w="2684" w:type="dxa"/>
            <w:vAlign w:val="center"/>
          </w:tcPr>
          <w:p w14:paraId="2FF32CCF" w14:textId="77777777" w:rsidR="00A512DD" w:rsidRPr="005A251E" w:rsidRDefault="00A512DD" w:rsidP="00FA774D">
            <w:pPr>
              <w:pStyle w:val="NoSpacing"/>
            </w:pPr>
            <w:r w:rsidRPr="005A251E">
              <w:t>Calendar year</w:t>
            </w:r>
          </w:p>
        </w:tc>
        <w:tc>
          <w:tcPr>
            <w:tcW w:w="4684" w:type="dxa"/>
          </w:tcPr>
          <w:p w14:paraId="1F0ABDE5" w14:textId="77777777" w:rsidR="00A512DD" w:rsidRPr="005A251E" w:rsidRDefault="00A512DD" w:rsidP="00FA774D">
            <w:pPr>
              <w:pStyle w:val="NoSpacing"/>
            </w:pPr>
            <w:r w:rsidRPr="005A251E">
              <w:t>Mandatory</w:t>
            </w:r>
          </w:p>
          <w:p w14:paraId="7A23B29C" w14:textId="77777777" w:rsidR="00A512DD" w:rsidRPr="005A251E" w:rsidRDefault="00A512DD" w:rsidP="00FA774D">
            <w:pPr>
              <w:pStyle w:val="NoSpacing"/>
            </w:pPr>
            <w:r w:rsidRPr="005A251E">
              <w:t>Maximum field length</w:t>
            </w:r>
            <w:r>
              <w:t xml:space="preserve"> = </w:t>
            </w:r>
            <w:r w:rsidRPr="005A251E">
              <w:t>4</w:t>
            </w:r>
          </w:p>
          <w:p w14:paraId="46880242" w14:textId="0EAA5104" w:rsidR="00A512DD" w:rsidRPr="005A251E" w:rsidRDefault="00335AB3" w:rsidP="00FA774D">
            <w:pPr>
              <w:pStyle w:val="NoSpacing"/>
            </w:pPr>
            <w:r>
              <w:t xml:space="preserve">In </w:t>
            </w:r>
            <w:proofErr w:type="spellStart"/>
            <w:r>
              <w:t>yyyy</w:t>
            </w:r>
            <w:proofErr w:type="spellEnd"/>
            <w:r>
              <w:t xml:space="preserve"> f</w:t>
            </w:r>
            <w:r w:rsidR="00A512DD">
              <w:t>ormat</w:t>
            </w:r>
          </w:p>
        </w:tc>
      </w:tr>
      <w:tr w:rsidR="00A512DD" w:rsidRPr="00044B15" w14:paraId="205086D8" w14:textId="77777777" w:rsidTr="00FA774D">
        <w:trPr>
          <w:cantSplit/>
        </w:trPr>
        <w:tc>
          <w:tcPr>
            <w:tcW w:w="919" w:type="dxa"/>
            <w:vAlign w:val="center"/>
          </w:tcPr>
          <w:p w14:paraId="1A2AE553" w14:textId="77777777" w:rsidR="00A512DD" w:rsidRPr="00044B15" w:rsidRDefault="00A512DD" w:rsidP="00FA774D">
            <w:pPr>
              <w:pStyle w:val="NoSpacing"/>
              <w:jc w:val="center"/>
            </w:pPr>
            <w:r w:rsidRPr="00044B15">
              <w:t>8</w:t>
            </w:r>
          </w:p>
        </w:tc>
        <w:tc>
          <w:tcPr>
            <w:tcW w:w="1116" w:type="dxa"/>
            <w:vAlign w:val="center"/>
          </w:tcPr>
          <w:p w14:paraId="7AAC6ACE" w14:textId="77777777" w:rsidR="00A512DD" w:rsidRPr="005A251E" w:rsidRDefault="00A512DD" w:rsidP="00FA774D">
            <w:pPr>
              <w:pStyle w:val="NoSpacing"/>
              <w:jc w:val="center"/>
            </w:pPr>
            <w:r w:rsidRPr="005A251E">
              <w:t>H</w:t>
            </w:r>
          </w:p>
        </w:tc>
        <w:tc>
          <w:tcPr>
            <w:tcW w:w="2684" w:type="dxa"/>
            <w:vAlign w:val="center"/>
          </w:tcPr>
          <w:p w14:paraId="438A4FE1" w14:textId="77777777" w:rsidR="00A512DD" w:rsidRPr="005A251E" w:rsidRDefault="00A512DD" w:rsidP="00FA774D">
            <w:pPr>
              <w:pStyle w:val="NoSpacing"/>
            </w:pPr>
            <w:r w:rsidRPr="005A251E">
              <w:t>Academic year</w:t>
            </w:r>
          </w:p>
        </w:tc>
        <w:tc>
          <w:tcPr>
            <w:tcW w:w="4684" w:type="dxa"/>
          </w:tcPr>
          <w:p w14:paraId="2C274C12" w14:textId="77777777" w:rsidR="00A512DD" w:rsidRPr="005A251E" w:rsidRDefault="00A512DD" w:rsidP="00FA774D">
            <w:pPr>
              <w:pStyle w:val="NoSpacing"/>
            </w:pPr>
            <w:r w:rsidRPr="005A251E">
              <w:t>Mandatory</w:t>
            </w:r>
          </w:p>
          <w:p w14:paraId="7A9E2680" w14:textId="77777777" w:rsidR="00A512DD" w:rsidRPr="005A251E" w:rsidRDefault="00A512DD" w:rsidP="00FA774D">
            <w:pPr>
              <w:pStyle w:val="NoSpacing"/>
            </w:pPr>
            <w:r w:rsidRPr="005A251E">
              <w:t>Maximum field length</w:t>
            </w:r>
            <w:r>
              <w:t xml:space="preserve"> = </w:t>
            </w:r>
            <w:r w:rsidRPr="005A251E">
              <w:t>2</w:t>
            </w:r>
          </w:p>
          <w:p w14:paraId="20380625" w14:textId="77777777" w:rsidR="00A512DD" w:rsidRPr="005A251E" w:rsidRDefault="00A512DD" w:rsidP="00FA774D">
            <w:pPr>
              <w:pStyle w:val="NoSpacing"/>
            </w:pPr>
            <w:r w:rsidRPr="005A251E">
              <w:t xml:space="preserve">Must </w:t>
            </w:r>
            <w:r>
              <w:t>be one of the following values: 10, 11, 12</w:t>
            </w:r>
          </w:p>
        </w:tc>
      </w:tr>
      <w:tr w:rsidR="00A512DD" w:rsidRPr="00044B15" w14:paraId="6473B939" w14:textId="77777777" w:rsidTr="00FA774D">
        <w:trPr>
          <w:cantSplit/>
        </w:trPr>
        <w:tc>
          <w:tcPr>
            <w:tcW w:w="919" w:type="dxa"/>
            <w:vAlign w:val="center"/>
          </w:tcPr>
          <w:p w14:paraId="4C51D84C" w14:textId="77777777" w:rsidR="00A512DD" w:rsidRPr="00044B15" w:rsidRDefault="00A512DD" w:rsidP="00FA774D">
            <w:pPr>
              <w:pStyle w:val="NoSpacing"/>
              <w:jc w:val="center"/>
            </w:pPr>
            <w:r w:rsidRPr="00044B15">
              <w:t>9</w:t>
            </w:r>
          </w:p>
        </w:tc>
        <w:tc>
          <w:tcPr>
            <w:tcW w:w="1116" w:type="dxa"/>
            <w:vAlign w:val="center"/>
          </w:tcPr>
          <w:p w14:paraId="7AE3AE8D" w14:textId="77777777" w:rsidR="00A512DD" w:rsidRPr="005A251E" w:rsidRDefault="00A512DD" w:rsidP="00FA774D">
            <w:pPr>
              <w:pStyle w:val="NoSpacing"/>
              <w:jc w:val="center"/>
            </w:pPr>
            <w:r w:rsidRPr="005A251E">
              <w:t>I</w:t>
            </w:r>
          </w:p>
        </w:tc>
        <w:tc>
          <w:tcPr>
            <w:tcW w:w="2684" w:type="dxa"/>
            <w:vAlign w:val="center"/>
          </w:tcPr>
          <w:p w14:paraId="0BAC5A5A" w14:textId="77777777" w:rsidR="00A512DD" w:rsidRPr="005A251E" w:rsidRDefault="00A512DD" w:rsidP="00FA774D">
            <w:pPr>
              <w:pStyle w:val="NoSpacing"/>
            </w:pPr>
            <w:r w:rsidRPr="005A251E">
              <w:t>Semester</w:t>
            </w:r>
          </w:p>
        </w:tc>
        <w:tc>
          <w:tcPr>
            <w:tcW w:w="4684" w:type="dxa"/>
          </w:tcPr>
          <w:p w14:paraId="6E12DD60" w14:textId="77777777" w:rsidR="00A512DD" w:rsidRPr="005A251E" w:rsidRDefault="00A512DD" w:rsidP="00FA774D">
            <w:pPr>
              <w:pStyle w:val="NoSpacing"/>
            </w:pPr>
            <w:r w:rsidRPr="005A251E">
              <w:t>Mandatory</w:t>
            </w:r>
          </w:p>
          <w:p w14:paraId="64C38BEE" w14:textId="77777777" w:rsidR="00A512DD" w:rsidRPr="005A251E" w:rsidRDefault="00A512DD" w:rsidP="00FA774D">
            <w:pPr>
              <w:pStyle w:val="NoSpacing"/>
            </w:pPr>
            <w:r w:rsidRPr="005A251E">
              <w:t>Maximum field length</w:t>
            </w:r>
            <w:r>
              <w:t xml:space="preserve"> = </w:t>
            </w:r>
            <w:r w:rsidRPr="005A251E">
              <w:t>1</w:t>
            </w:r>
          </w:p>
          <w:p w14:paraId="3CDC2492" w14:textId="77777777" w:rsidR="00A512DD" w:rsidRPr="005A251E" w:rsidRDefault="00A512DD" w:rsidP="00FA774D">
            <w:pPr>
              <w:pStyle w:val="NoSpacing"/>
            </w:pPr>
            <w:r w:rsidRPr="005A251E">
              <w:t>Valid value 3</w:t>
            </w:r>
            <w:r>
              <w:t xml:space="preserve"> = </w:t>
            </w:r>
            <w:r w:rsidRPr="005A251E">
              <w:t xml:space="preserve">year long </w:t>
            </w:r>
          </w:p>
        </w:tc>
      </w:tr>
      <w:tr w:rsidR="00A512DD" w:rsidRPr="00044B15" w14:paraId="026B0399" w14:textId="77777777" w:rsidTr="00FA774D">
        <w:trPr>
          <w:cantSplit/>
        </w:trPr>
        <w:tc>
          <w:tcPr>
            <w:tcW w:w="919" w:type="dxa"/>
            <w:vAlign w:val="center"/>
          </w:tcPr>
          <w:p w14:paraId="4695A4C9" w14:textId="77777777" w:rsidR="00A512DD" w:rsidRPr="00044B15" w:rsidRDefault="00A512DD" w:rsidP="00FA774D">
            <w:pPr>
              <w:pStyle w:val="NoSpacing"/>
              <w:jc w:val="center"/>
            </w:pPr>
            <w:r w:rsidRPr="00044B15">
              <w:t>10</w:t>
            </w:r>
          </w:p>
        </w:tc>
        <w:tc>
          <w:tcPr>
            <w:tcW w:w="1116" w:type="dxa"/>
            <w:vAlign w:val="center"/>
          </w:tcPr>
          <w:p w14:paraId="75DF8E21" w14:textId="77777777" w:rsidR="00A512DD" w:rsidRPr="005A251E" w:rsidRDefault="00A512DD" w:rsidP="00FA774D">
            <w:pPr>
              <w:pStyle w:val="NoSpacing"/>
              <w:jc w:val="center"/>
            </w:pPr>
            <w:r w:rsidRPr="005A251E">
              <w:t>J</w:t>
            </w:r>
          </w:p>
        </w:tc>
        <w:tc>
          <w:tcPr>
            <w:tcW w:w="2684" w:type="dxa"/>
            <w:vAlign w:val="center"/>
          </w:tcPr>
          <w:p w14:paraId="1C5C8366" w14:textId="77777777" w:rsidR="00A512DD" w:rsidRPr="005A251E" w:rsidRDefault="00A512DD" w:rsidP="00FA774D">
            <w:pPr>
              <w:pStyle w:val="NoSpacing"/>
            </w:pPr>
            <w:r w:rsidRPr="005A251E">
              <w:t>Contact/teacher family name</w:t>
            </w:r>
          </w:p>
        </w:tc>
        <w:tc>
          <w:tcPr>
            <w:tcW w:w="4684" w:type="dxa"/>
          </w:tcPr>
          <w:p w14:paraId="242999D4" w14:textId="77777777" w:rsidR="00A512DD" w:rsidRPr="005A251E" w:rsidRDefault="00A512DD" w:rsidP="00FA774D">
            <w:pPr>
              <w:pStyle w:val="NoSpacing"/>
            </w:pPr>
            <w:r w:rsidRPr="005A251E">
              <w:t>Mandatory</w:t>
            </w:r>
          </w:p>
          <w:p w14:paraId="6AFF0F36" w14:textId="77777777" w:rsidR="00A512DD" w:rsidRPr="005A251E" w:rsidRDefault="00A512DD" w:rsidP="00FA774D">
            <w:pPr>
              <w:pStyle w:val="NoSpacing"/>
            </w:pPr>
            <w:r w:rsidRPr="005A251E">
              <w:t xml:space="preserve">Mandatory when given name or registration </w:t>
            </w:r>
            <w:r>
              <w:t xml:space="preserve">number is </w:t>
            </w:r>
            <w:proofErr w:type="gramStart"/>
            <w:r>
              <w:t>specified</w:t>
            </w:r>
            <w:proofErr w:type="gramEnd"/>
          </w:p>
          <w:p w14:paraId="55F78978" w14:textId="77777777" w:rsidR="00A512DD" w:rsidRDefault="00A512DD" w:rsidP="00FA774D">
            <w:pPr>
              <w:pStyle w:val="NoSpacing"/>
            </w:pPr>
            <w:r w:rsidRPr="005A251E">
              <w:t>Maximum field length</w:t>
            </w:r>
            <w:r>
              <w:t xml:space="preserve"> = </w:t>
            </w:r>
            <w:r w:rsidRPr="005A251E">
              <w:t>30</w:t>
            </w:r>
          </w:p>
          <w:p w14:paraId="1461AE5E" w14:textId="088C2594" w:rsidR="00A512DD" w:rsidRPr="005A251E" w:rsidRDefault="00A512DD" w:rsidP="00FA774D">
            <w:pPr>
              <w:pStyle w:val="NoSpacing"/>
            </w:pPr>
            <w:r>
              <w:t xml:space="preserve">Recommend using </w:t>
            </w:r>
            <w:r w:rsidR="00596A5C">
              <w:t>t</w:t>
            </w:r>
            <w:r>
              <w:t xml:space="preserve">itle case, not </w:t>
            </w:r>
            <w:r w:rsidR="00596A5C">
              <w:t xml:space="preserve">block </w:t>
            </w:r>
            <w:r>
              <w:t>capitals</w:t>
            </w:r>
          </w:p>
        </w:tc>
      </w:tr>
      <w:tr w:rsidR="00A512DD" w:rsidRPr="00044B15" w14:paraId="5782579C" w14:textId="77777777" w:rsidTr="00FA774D">
        <w:trPr>
          <w:cantSplit/>
        </w:trPr>
        <w:tc>
          <w:tcPr>
            <w:tcW w:w="919" w:type="dxa"/>
            <w:vAlign w:val="center"/>
          </w:tcPr>
          <w:p w14:paraId="5E75C7F1" w14:textId="77777777" w:rsidR="00A512DD" w:rsidRPr="00044B15" w:rsidRDefault="00A512DD" w:rsidP="00FA774D">
            <w:pPr>
              <w:pStyle w:val="NoSpacing"/>
              <w:jc w:val="center"/>
            </w:pPr>
            <w:r w:rsidRPr="00044B15">
              <w:t>11</w:t>
            </w:r>
          </w:p>
        </w:tc>
        <w:tc>
          <w:tcPr>
            <w:tcW w:w="1116" w:type="dxa"/>
            <w:vAlign w:val="center"/>
          </w:tcPr>
          <w:p w14:paraId="67844DB4" w14:textId="77777777" w:rsidR="00A512DD" w:rsidRPr="005A251E" w:rsidRDefault="00A512DD" w:rsidP="00FA774D">
            <w:pPr>
              <w:pStyle w:val="NoSpacing"/>
              <w:jc w:val="center"/>
            </w:pPr>
            <w:r w:rsidRPr="005A251E">
              <w:t>K</w:t>
            </w:r>
          </w:p>
        </w:tc>
        <w:tc>
          <w:tcPr>
            <w:tcW w:w="2684" w:type="dxa"/>
            <w:vAlign w:val="center"/>
          </w:tcPr>
          <w:p w14:paraId="59A5EB79" w14:textId="6BD8F771" w:rsidR="00A512DD" w:rsidRPr="005A251E" w:rsidRDefault="00A512DD" w:rsidP="00FA774D">
            <w:pPr>
              <w:pStyle w:val="NoSpacing"/>
            </w:pPr>
            <w:r w:rsidRPr="005A251E">
              <w:t>Contact/teacher given name</w:t>
            </w:r>
            <w:r w:rsidR="00B17D84">
              <w:t>*</w:t>
            </w:r>
          </w:p>
        </w:tc>
        <w:tc>
          <w:tcPr>
            <w:tcW w:w="4684" w:type="dxa"/>
          </w:tcPr>
          <w:p w14:paraId="4880F29B" w14:textId="77777777" w:rsidR="00A512DD" w:rsidRPr="005A251E" w:rsidRDefault="00A512DD" w:rsidP="00FA774D">
            <w:pPr>
              <w:pStyle w:val="NoSpacing"/>
            </w:pPr>
            <w:r w:rsidRPr="005A251E">
              <w:t>Mandatory when family name or r</w:t>
            </w:r>
            <w:r>
              <w:t xml:space="preserve">egistration number is </w:t>
            </w:r>
            <w:proofErr w:type="gramStart"/>
            <w:r>
              <w:t>specified</w:t>
            </w:r>
            <w:proofErr w:type="gramEnd"/>
          </w:p>
          <w:p w14:paraId="15E7F54F" w14:textId="77777777" w:rsidR="00A512DD" w:rsidRDefault="00A512DD" w:rsidP="00FA774D">
            <w:pPr>
              <w:pStyle w:val="NoSpacing"/>
            </w:pPr>
            <w:r w:rsidRPr="005A251E">
              <w:t>Maximum field length</w:t>
            </w:r>
            <w:r>
              <w:t xml:space="preserve"> = </w:t>
            </w:r>
            <w:r w:rsidRPr="005A251E">
              <w:t>30</w:t>
            </w:r>
          </w:p>
          <w:p w14:paraId="7EBA98BC" w14:textId="72ABDE29" w:rsidR="00A512DD" w:rsidRPr="005A251E" w:rsidRDefault="00A512DD" w:rsidP="00FA774D">
            <w:pPr>
              <w:pStyle w:val="NoSpacing"/>
            </w:pPr>
            <w:r>
              <w:t xml:space="preserve">Recommend using </w:t>
            </w:r>
            <w:r w:rsidR="00335AB3">
              <w:t>t</w:t>
            </w:r>
            <w:r>
              <w:t xml:space="preserve">itle case, not </w:t>
            </w:r>
            <w:r w:rsidR="00335AB3">
              <w:t>block</w:t>
            </w:r>
            <w:r>
              <w:t xml:space="preserve"> capitals</w:t>
            </w:r>
          </w:p>
        </w:tc>
      </w:tr>
      <w:tr w:rsidR="00A512DD" w:rsidRPr="00044B15" w14:paraId="58FD40B2" w14:textId="77777777" w:rsidTr="00FA774D">
        <w:trPr>
          <w:cantSplit/>
        </w:trPr>
        <w:tc>
          <w:tcPr>
            <w:tcW w:w="919" w:type="dxa"/>
            <w:vAlign w:val="center"/>
          </w:tcPr>
          <w:p w14:paraId="3E67EA7E" w14:textId="77777777" w:rsidR="00A512DD" w:rsidRPr="00044B15" w:rsidRDefault="00A512DD" w:rsidP="00FA774D">
            <w:pPr>
              <w:pStyle w:val="NoSpacing"/>
              <w:jc w:val="center"/>
            </w:pPr>
            <w:r w:rsidRPr="00044B15">
              <w:t>12</w:t>
            </w:r>
          </w:p>
        </w:tc>
        <w:tc>
          <w:tcPr>
            <w:tcW w:w="1116" w:type="dxa"/>
            <w:vAlign w:val="center"/>
          </w:tcPr>
          <w:p w14:paraId="339BB00D" w14:textId="77777777" w:rsidR="00A512DD" w:rsidRPr="005A251E" w:rsidRDefault="00A512DD" w:rsidP="00FA774D">
            <w:pPr>
              <w:pStyle w:val="NoSpacing"/>
              <w:jc w:val="center"/>
            </w:pPr>
            <w:r w:rsidRPr="005A251E">
              <w:t>L</w:t>
            </w:r>
          </w:p>
        </w:tc>
        <w:tc>
          <w:tcPr>
            <w:tcW w:w="2684" w:type="dxa"/>
            <w:vAlign w:val="center"/>
          </w:tcPr>
          <w:p w14:paraId="76BDB91D" w14:textId="25ADA8AC" w:rsidR="00A512DD" w:rsidRPr="005A251E" w:rsidRDefault="00A512DD" w:rsidP="00FA774D">
            <w:pPr>
              <w:pStyle w:val="NoSpacing"/>
            </w:pPr>
            <w:r w:rsidRPr="005A251E">
              <w:t>Contact/teacher registration number</w:t>
            </w:r>
            <w:r w:rsidR="00B17D84">
              <w:t>*</w:t>
            </w:r>
          </w:p>
        </w:tc>
        <w:tc>
          <w:tcPr>
            <w:tcW w:w="4684" w:type="dxa"/>
          </w:tcPr>
          <w:p w14:paraId="677377EE" w14:textId="77777777" w:rsidR="00A512DD" w:rsidRPr="005A251E" w:rsidRDefault="00A512DD" w:rsidP="00FA774D">
            <w:pPr>
              <w:pStyle w:val="NoSpacing"/>
            </w:pPr>
            <w:r w:rsidRPr="005A251E">
              <w:t>Mandatory except for overseas schools</w:t>
            </w:r>
          </w:p>
          <w:p w14:paraId="53CCE2F7" w14:textId="77777777" w:rsidR="00A512DD" w:rsidRPr="005A251E" w:rsidRDefault="00A512DD" w:rsidP="00FA774D">
            <w:pPr>
              <w:pStyle w:val="NoSpacing"/>
            </w:pPr>
            <w:r w:rsidRPr="005A251E">
              <w:t>Issued by TRBWA</w:t>
            </w:r>
          </w:p>
          <w:p w14:paraId="762C0115" w14:textId="77777777" w:rsidR="00A512DD" w:rsidRPr="005A251E" w:rsidRDefault="00A512DD" w:rsidP="00FA774D">
            <w:pPr>
              <w:pStyle w:val="NoSpacing"/>
            </w:pPr>
            <w:r w:rsidRPr="005A251E">
              <w:t>Maximum field length</w:t>
            </w:r>
            <w:r>
              <w:t xml:space="preserve"> = </w:t>
            </w:r>
            <w:r w:rsidRPr="005A251E">
              <w:t>15</w:t>
            </w:r>
          </w:p>
          <w:p w14:paraId="11327D4A" w14:textId="77777777" w:rsidR="00A512DD" w:rsidRPr="005A251E" w:rsidRDefault="00A512DD" w:rsidP="00FA774D">
            <w:pPr>
              <w:pStyle w:val="NoSpacing"/>
            </w:pPr>
            <w:r w:rsidRPr="005A251E">
              <w:t>Must be a whole number</w:t>
            </w:r>
          </w:p>
        </w:tc>
      </w:tr>
      <w:tr w:rsidR="00A512DD" w:rsidRPr="00044B15" w14:paraId="6B136469" w14:textId="77777777" w:rsidTr="00FA774D">
        <w:trPr>
          <w:cantSplit/>
        </w:trPr>
        <w:tc>
          <w:tcPr>
            <w:tcW w:w="919" w:type="dxa"/>
            <w:vAlign w:val="center"/>
          </w:tcPr>
          <w:p w14:paraId="06A7CB14" w14:textId="77777777" w:rsidR="00A512DD" w:rsidRPr="00044B15" w:rsidRDefault="00A512DD" w:rsidP="00FA774D">
            <w:pPr>
              <w:pStyle w:val="NoSpacing"/>
              <w:jc w:val="center"/>
            </w:pPr>
            <w:r w:rsidRPr="00044B15">
              <w:t>13</w:t>
            </w:r>
          </w:p>
        </w:tc>
        <w:tc>
          <w:tcPr>
            <w:tcW w:w="1116" w:type="dxa"/>
            <w:vAlign w:val="center"/>
          </w:tcPr>
          <w:p w14:paraId="6E266CA5" w14:textId="77777777" w:rsidR="00A512DD" w:rsidRPr="005A251E" w:rsidRDefault="00A512DD" w:rsidP="00FA774D">
            <w:pPr>
              <w:pStyle w:val="NoSpacing"/>
              <w:jc w:val="center"/>
            </w:pPr>
            <w:r w:rsidRPr="005A251E">
              <w:t>M</w:t>
            </w:r>
          </w:p>
        </w:tc>
        <w:tc>
          <w:tcPr>
            <w:tcW w:w="2684" w:type="dxa"/>
            <w:vAlign w:val="center"/>
          </w:tcPr>
          <w:p w14:paraId="5322E07D" w14:textId="77777777" w:rsidR="00A512DD" w:rsidRPr="005A251E" w:rsidRDefault="00A512DD" w:rsidP="00FA774D">
            <w:pPr>
              <w:pStyle w:val="NoSpacing"/>
            </w:pPr>
            <w:r w:rsidRPr="005A251E">
              <w:t>Class identification</w:t>
            </w:r>
          </w:p>
        </w:tc>
        <w:tc>
          <w:tcPr>
            <w:tcW w:w="4684" w:type="dxa"/>
          </w:tcPr>
          <w:p w14:paraId="7C0B00A3" w14:textId="77777777" w:rsidR="00A512DD" w:rsidRPr="005A251E" w:rsidRDefault="00A512DD" w:rsidP="00FA774D">
            <w:pPr>
              <w:pStyle w:val="NoSpacing"/>
            </w:pPr>
            <w:r w:rsidRPr="005A251E">
              <w:t>Optional</w:t>
            </w:r>
          </w:p>
          <w:p w14:paraId="4D245644" w14:textId="4676BA9D" w:rsidR="00A512DD" w:rsidRPr="005A251E" w:rsidRDefault="00A512DD" w:rsidP="00FA774D">
            <w:pPr>
              <w:pStyle w:val="NoSpacing"/>
            </w:pPr>
            <w:r w:rsidRPr="005A251E">
              <w:t>Identifies the teacher class group as specified</w:t>
            </w:r>
            <w:r>
              <w:t xml:space="preserve"> by the provider (</w:t>
            </w:r>
            <w:r w:rsidR="00335AB3">
              <w:t>e.g</w:t>
            </w:r>
            <w:r>
              <w:t>. Class 1)</w:t>
            </w:r>
          </w:p>
          <w:p w14:paraId="060E3BA9" w14:textId="77777777" w:rsidR="00A512DD" w:rsidRPr="005A251E" w:rsidRDefault="00A512DD" w:rsidP="00FA774D">
            <w:pPr>
              <w:pStyle w:val="NoSpacing"/>
            </w:pPr>
            <w:r w:rsidRPr="005A251E">
              <w:t>Maximum field length</w:t>
            </w:r>
            <w:r>
              <w:t xml:space="preserve"> = </w:t>
            </w:r>
            <w:r w:rsidRPr="005A251E">
              <w:t>20</w:t>
            </w:r>
          </w:p>
        </w:tc>
      </w:tr>
      <w:tr w:rsidR="00A512DD" w:rsidRPr="00044B15" w14:paraId="7ACAA6ED" w14:textId="77777777" w:rsidTr="00FA774D">
        <w:trPr>
          <w:cantSplit/>
        </w:trPr>
        <w:tc>
          <w:tcPr>
            <w:tcW w:w="919" w:type="dxa"/>
            <w:vAlign w:val="center"/>
          </w:tcPr>
          <w:p w14:paraId="61FFFBD1" w14:textId="77777777" w:rsidR="00A512DD" w:rsidRPr="00044B15" w:rsidRDefault="00A512DD" w:rsidP="00FA774D">
            <w:pPr>
              <w:pStyle w:val="NoSpacing"/>
              <w:jc w:val="center"/>
            </w:pPr>
            <w:r w:rsidRPr="00044B15">
              <w:lastRenderedPageBreak/>
              <w:t>14</w:t>
            </w:r>
          </w:p>
        </w:tc>
        <w:tc>
          <w:tcPr>
            <w:tcW w:w="1116" w:type="dxa"/>
            <w:vAlign w:val="center"/>
          </w:tcPr>
          <w:p w14:paraId="346C5B84" w14:textId="77777777" w:rsidR="00A512DD" w:rsidRPr="005A251E" w:rsidRDefault="00A512DD" w:rsidP="00FA774D">
            <w:pPr>
              <w:pStyle w:val="NoSpacing"/>
              <w:jc w:val="center"/>
            </w:pPr>
            <w:r w:rsidRPr="005A251E">
              <w:t>N</w:t>
            </w:r>
          </w:p>
        </w:tc>
        <w:tc>
          <w:tcPr>
            <w:tcW w:w="2684" w:type="dxa"/>
            <w:vAlign w:val="center"/>
          </w:tcPr>
          <w:p w14:paraId="3BFFA195" w14:textId="77777777" w:rsidR="00A512DD" w:rsidRPr="005A251E" w:rsidRDefault="00A512DD" w:rsidP="00FA774D">
            <w:pPr>
              <w:pStyle w:val="NoSpacing"/>
            </w:pPr>
            <w:r w:rsidRPr="005A251E">
              <w:t>Enrolment activity</w:t>
            </w:r>
          </w:p>
        </w:tc>
        <w:tc>
          <w:tcPr>
            <w:tcW w:w="4684" w:type="dxa"/>
          </w:tcPr>
          <w:p w14:paraId="58E6A7AB" w14:textId="77777777" w:rsidR="00A512DD" w:rsidRPr="005A251E" w:rsidRDefault="00A512DD" w:rsidP="00FA774D">
            <w:pPr>
              <w:pStyle w:val="NoSpacing"/>
            </w:pPr>
            <w:r w:rsidRPr="005A251E">
              <w:t>Mandatory</w:t>
            </w:r>
          </w:p>
          <w:p w14:paraId="23BB4375" w14:textId="77777777" w:rsidR="00A512DD" w:rsidRPr="005A251E" w:rsidRDefault="00A512DD" w:rsidP="00FA774D">
            <w:pPr>
              <w:pStyle w:val="NoSpacing"/>
            </w:pPr>
            <w:r w:rsidRPr="005A251E">
              <w:t>Maximum field length</w:t>
            </w:r>
            <w:r>
              <w:t xml:space="preserve"> = </w:t>
            </w:r>
            <w:r w:rsidRPr="005A251E">
              <w:t>1</w:t>
            </w:r>
          </w:p>
          <w:p w14:paraId="6217AE67" w14:textId="77777777" w:rsidR="00A512DD" w:rsidRPr="005A251E" w:rsidRDefault="00A512DD" w:rsidP="00FA774D">
            <w:pPr>
              <w:pStyle w:val="NoSpacing"/>
            </w:pPr>
            <w:r w:rsidRPr="005A251E">
              <w:t>E</w:t>
            </w:r>
            <w:r>
              <w:t xml:space="preserve"> = </w:t>
            </w:r>
            <w:r w:rsidRPr="005A251E">
              <w:t>enrolled</w:t>
            </w:r>
          </w:p>
          <w:p w14:paraId="418A8986" w14:textId="77777777" w:rsidR="00A512DD" w:rsidRPr="005A251E" w:rsidRDefault="00A512DD" w:rsidP="00FA774D">
            <w:pPr>
              <w:pStyle w:val="NoSpacing"/>
            </w:pPr>
            <w:r w:rsidRPr="005A251E">
              <w:t>W</w:t>
            </w:r>
            <w:r>
              <w:t xml:space="preserve"> = </w:t>
            </w:r>
            <w:r w:rsidRPr="005A251E">
              <w:t>withdrawn</w:t>
            </w:r>
          </w:p>
        </w:tc>
      </w:tr>
      <w:tr w:rsidR="00A512DD" w:rsidRPr="00044B15" w14:paraId="2C6D9558" w14:textId="77777777" w:rsidTr="00FA774D">
        <w:trPr>
          <w:cantSplit/>
        </w:trPr>
        <w:tc>
          <w:tcPr>
            <w:tcW w:w="919" w:type="dxa"/>
            <w:vAlign w:val="center"/>
          </w:tcPr>
          <w:p w14:paraId="4B72DCB7" w14:textId="77777777" w:rsidR="00A512DD" w:rsidRPr="00044B15" w:rsidRDefault="00A512DD" w:rsidP="00FA774D">
            <w:pPr>
              <w:pStyle w:val="NoSpacing"/>
              <w:jc w:val="center"/>
            </w:pPr>
            <w:r w:rsidRPr="00044B15">
              <w:t>15</w:t>
            </w:r>
          </w:p>
        </w:tc>
        <w:tc>
          <w:tcPr>
            <w:tcW w:w="1116" w:type="dxa"/>
            <w:vAlign w:val="center"/>
          </w:tcPr>
          <w:p w14:paraId="108A33D2" w14:textId="77777777" w:rsidR="00A512DD" w:rsidRPr="005A251E" w:rsidRDefault="00A512DD" w:rsidP="00FA774D">
            <w:pPr>
              <w:pStyle w:val="NoSpacing"/>
              <w:jc w:val="center"/>
            </w:pPr>
            <w:r w:rsidRPr="005A251E">
              <w:t>O</w:t>
            </w:r>
          </w:p>
        </w:tc>
        <w:tc>
          <w:tcPr>
            <w:tcW w:w="2684" w:type="dxa"/>
            <w:vAlign w:val="center"/>
          </w:tcPr>
          <w:p w14:paraId="20F2C2E0" w14:textId="77777777" w:rsidR="00A512DD" w:rsidRPr="005A251E" w:rsidRDefault="00A512DD" w:rsidP="00FA774D">
            <w:pPr>
              <w:pStyle w:val="NoSpacing"/>
            </w:pPr>
            <w:r>
              <w:t>Course code</w:t>
            </w:r>
          </w:p>
        </w:tc>
        <w:tc>
          <w:tcPr>
            <w:tcW w:w="4684" w:type="dxa"/>
          </w:tcPr>
          <w:p w14:paraId="63373505" w14:textId="77777777" w:rsidR="00A512DD" w:rsidRDefault="00A512DD" w:rsidP="00FA774D">
            <w:pPr>
              <w:pStyle w:val="NoSpacing"/>
            </w:pPr>
            <w:r w:rsidRPr="00A5602A">
              <w:t xml:space="preserve">Leave </w:t>
            </w:r>
            <w:proofErr w:type="gramStart"/>
            <w:r w:rsidRPr="00A5602A">
              <w:t>blank</w:t>
            </w:r>
            <w:proofErr w:type="gramEnd"/>
          </w:p>
          <w:p w14:paraId="57F9FD0C" w14:textId="18727770" w:rsidR="00A512DD" w:rsidRPr="005A251E" w:rsidRDefault="00A512DD" w:rsidP="00FA774D">
            <w:pPr>
              <w:pStyle w:val="NoSpacing"/>
            </w:pPr>
          </w:p>
        </w:tc>
      </w:tr>
      <w:tr w:rsidR="00A512DD" w:rsidRPr="00044B15" w14:paraId="3B74FD53" w14:textId="77777777" w:rsidTr="00FA774D">
        <w:trPr>
          <w:cantSplit/>
        </w:trPr>
        <w:tc>
          <w:tcPr>
            <w:tcW w:w="919" w:type="dxa"/>
            <w:vAlign w:val="center"/>
          </w:tcPr>
          <w:p w14:paraId="03071E99" w14:textId="77777777" w:rsidR="00A512DD" w:rsidRPr="00044B15" w:rsidRDefault="00A512DD" w:rsidP="00FA774D">
            <w:pPr>
              <w:pStyle w:val="NoSpacing"/>
              <w:jc w:val="center"/>
            </w:pPr>
            <w:r w:rsidRPr="00044B15">
              <w:t>16</w:t>
            </w:r>
          </w:p>
        </w:tc>
        <w:tc>
          <w:tcPr>
            <w:tcW w:w="1116" w:type="dxa"/>
            <w:vAlign w:val="center"/>
          </w:tcPr>
          <w:p w14:paraId="432D8DF4" w14:textId="77777777" w:rsidR="00A512DD" w:rsidRPr="005A251E" w:rsidRDefault="00A512DD" w:rsidP="00FA774D">
            <w:pPr>
              <w:pStyle w:val="NoSpacing"/>
              <w:jc w:val="center"/>
            </w:pPr>
            <w:r w:rsidRPr="005A251E">
              <w:t>P</w:t>
            </w:r>
          </w:p>
        </w:tc>
        <w:tc>
          <w:tcPr>
            <w:tcW w:w="2684" w:type="dxa"/>
            <w:vAlign w:val="center"/>
          </w:tcPr>
          <w:p w14:paraId="45AB903A" w14:textId="77777777" w:rsidR="00A512DD" w:rsidRPr="005A251E" w:rsidRDefault="00A512DD" w:rsidP="00FA774D">
            <w:pPr>
              <w:pStyle w:val="NoSpacing"/>
            </w:pPr>
            <w:r w:rsidRPr="005A251E">
              <w:t>Qualification code</w:t>
            </w:r>
          </w:p>
        </w:tc>
        <w:tc>
          <w:tcPr>
            <w:tcW w:w="4684" w:type="dxa"/>
          </w:tcPr>
          <w:p w14:paraId="61C8CF98" w14:textId="77777777" w:rsidR="00A512DD" w:rsidRPr="00A5602A" w:rsidRDefault="00A512DD" w:rsidP="00FA774D">
            <w:pPr>
              <w:pStyle w:val="NoSpacing"/>
            </w:pPr>
            <w:r w:rsidRPr="00A5602A">
              <w:t xml:space="preserve">Mandatory when ADWPL is part of a VET industry specific course enrolment, otherwise leave </w:t>
            </w:r>
            <w:proofErr w:type="gramStart"/>
            <w:r w:rsidRPr="00A5602A">
              <w:t>blank</w:t>
            </w:r>
            <w:proofErr w:type="gramEnd"/>
          </w:p>
          <w:p w14:paraId="6FD0E1D8" w14:textId="77777777" w:rsidR="00A512DD" w:rsidRPr="005A251E" w:rsidRDefault="00A512DD" w:rsidP="00FA774D">
            <w:pPr>
              <w:pStyle w:val="NoSpacing"/>
            </w:pPr>
            <w:r w:rsidRPr="00A5602A">
              <w:t>Maximum field length</w:t>
            </w:r>
            <w:r>
              <w:t xml:space="preserve"> = </w:t>
            </w:r>
            <w:r w:rsidRPr="00A5602A">
              <w:t>12</w:t>
            </w:r>
          </w:p>
        </w:tc>
      </w:tr>
    </w:tbl>
    <w:p w14:paraId="6C34C2D1" w14:textId="4BD2311F" w:rsidR="00B17D84" w:rsidRPr="00DD39FC" w:rsidRDefault="00B17D84" w:rsidP="00DD39FC">
      <w:pPr>
        <w:spacing w:before="120"/>
        <w:ind w:left="142" w:hanging="142"/>
      </w:pPr>
      <w:r w:rsidRPr="00DD39FC">
        <w:t>*Teacher’s name should be exactly as registered with the TRBWA.</w:t>
      </w:r>
    </w:p>
    <w:p w14:paraId="59B34CB3" w14:textId="77777777" w:rsidR="00B17D84" w:rsidRDefault="00B17D84">
      <w:r>
        <w:br w:type="page"/>
      </w:r>
    </w:p>
    <w:p w14:paraId="00AB17A0" w14:textId="77777777" w:rsidR="00A512DD" w:rsidRDefault="00A512DD" w:rsidP="00B93618">
      <w:pPr>
        <w:pStyle w:val="SCSAHeading1"/>
      </w:pPr>
      <w:bookmarkStart w:id="13" w:name="_Toc155967222"/>
      <w:r>
        <w:lastRenderedPageBreak/>
        <w:t>Enrolment:</w:t>
      </w:r>
      <w:r w:rsidRPr="00B93843">
        <w:t xml:space="preserve"> VET unit of competency enrolments </w:t>
      </w:r>
      <w:r>
        <w:t xml:space="preserve">for DTWD funded skill sets </w:t>
      </w:r>
      <w:r w:rsidRPr="00B93843">
        <w:t>(EN</w:t>
      </w:r>
      <w:r>
        <w:t>SKILL</w:t>
      </w:r>
      <w:r w:rsidRPr="00B93843">
        <w:t>)</w:t>
      </w:r>
      <w:bookmarkEnd w:id="13"/>
    </w:p>
    <w:tbl>
      <w:tblPr>
        <w:tblStyle w:val="DPM2016"/>
        <w:tblW w:w="9067" w:type="dxa"/>
        <w:tblBorders>
          <w:top w:val="single" w:sz="4" w:space="0" w:color="BD9FCF"/>
          <w:left w:val="single" w:sz="4" w:space="0" w:color="BD9FCF"/>
          <w:bottom w:val="single" w:sz="4" w:space="0" w:color="BD9FCF"/>
          <w:right w:val="single" w:sz="4" w:space="0" w:color="BD9FCF"/>
          <w:insideH w:val="single" w:sz="4" w:space="0" w:color="BD9FCF"/>
          <w:insideV w:val="single" w:sz="4" w:space="0" w:color="BD9FCF"/>
        </w:tblBorders>
        <w:tblLayout w:type="fixed"/>
        <w:tblLook w:val="0020" w:firstRow="1" w:lastRow="0" w:firstColumn="0" w:lastColumn="0" w:noHBand="0" w:noVBand="0"/>
        <w:tblCaption w:val="Excel® file format for VET unit of competency enrolments (ENVET)"/>
        <w:tblDescription w:val="Excel® file format for VET unit of competency enrolments (ENVET)"/>
      </w:tblPr>
      <w:tblGrid>
        <w:gridCol w:w="906"/>
        <w:gridCol w:w="1111"/>
        <w:gridCol w:w="2089"/>
        <w:gridCol w:w="4961"/>
      </w:tblGrid>
      <w:tr w:rsidR="00A512DD" w:rsidRPr="00B93843" w14:paraId="08136299" w14:textId="77777777" w:rsidTr="00B93618">
        <w:trPr>
          <w:cnfStyle w:val="100000000000" w:firstRow="1" w:lastRow="0" w:firstColumn="0" w:lastColumn="0" w:oddVBand="0" w:evenVBand="0" w:oddHBand="0" w:evenHBand="0" w:firstRowFirstColumn="0" w:firstRowLastColumn="0" w:lastRowFirstColumn="0" w:lastRowLastColumn="0"/>
          <w:trHeight w:val="420"/>
          <w:tblHeader/>
        </w:trPr>
        <w:tc>
          <w:tcPr>
            <w:tcW w:w="906" w:type="dxa"/>
            <w:tcBorders>
              <w:right w:val="single" w:sz="4" w:space="0" w:color="F2F2F2" w:themeColor="background1" w:themeShade="F2"/>
            </w:tcBorders>
            <w:shd w:val="clear" w:color="auto" w:fill="BD9FCF"/>
          </w:tcPr>
          <w:p w14:paraId="3EB60215" w14:textId="77777777" w:rsidR="00A512DD" w:rsidRPr="00B93618" w:rsidRDefault="00A512DD" w:rsidP="00B93618">
            <w:pPr>
              <w:pStyle w:val="NoSpacing"/>
              <w:jc w:val="center"/>
              <w:rPr>
                <w:color w:val="auto"/>
              </w:rPr>
            </w:pPr>
            <w:r w:rsidRPr="00B93618">
              <w:rPr>
                <w:color w:val="auto"/>
              </w:rPr>
              <w:t>Column number</w:t>
            </w:r>
          </w:p>
        </w:tc>
        <w:tc>
          <w:tcPr>
            <w:tcW w:w="1111" w:type="dxa"/>
            <w:tcBorders>
              <w:left w:val="single" w:sz="4" w:space="0" w:color="F2F2F2" w:themeColor="background1" w:themeShade="F2"/>
              <w:right w:val="single" w:sz="4" w:space="0" w:color="F2F2F2" w:themeColor="background1" w:themeShade="F2"/>
            </w:tcBorders>
            <w:shd w:val="clear" w:color="auto" w:fill="BD9FCF"/>
          </w:tcPr>
          <w:p w14:paraId="677AB8DE" w14:textId="77777777" w:rsidR="00A512DD" w:rsidRPr="00B93618" w:rsidRDefault="00A512DD" w:rsidP="00B93618">
            <w:pPr>
              <w:pStyle w:val="NoSpacing"/>
              <w:jc w:val="center"/>
              <w:rPr>
                <w:color w:val="auto"/>
              </w:rPr>
            </w:pPr>
            <w:r w:rsidRPr="00B93618">
              <w:rPr>
                <w:color w:val="auto"/>
              </w:rPr>
              <w:t>Column reference</w:t>
            </w:r>
          </w:p>
        </w:tc>
        <w:tc>
          <w:tcPr>
            <w:tcW w:w="2089" w:type="dxa"/>
            <w:tcBorders>
              <w:left w:val="single" w:sz="4" w:space="0" w:color="F2F2F2" w:themeColor="background1" w:themeShade="F2"/>
              <w:right w:val="single" w:sz="4" w:space="0" w:color="F2F2F2" w:themeColor="background1" w:themeShade="F2"/>
            </w:tcBorders>
            <w:shd w:val="clear" w:color="auto" w:fill="BD9FCF"/>
          </w:tcPr>
          <w:p w14:paraId="6A130EC3" w14:textId="77777777" w:rsidR="00A512DD" w:rsidRPr="00B93618" w:rsidRDefault="00A512DD" w:rsidP="00B93618">
            <w:pPr>
              <w:pStyle w:val="NoSpacing"/>
              <w:rPr>
                <w:color w:val="auto"/>
              </w:rPr>
            </w:pPr>
            <w:r w:rsidRPr="00B93618">
              <w:rPr>
                <w:color w:val="auto"/>
              </w:rPr>
              <w:t>Field name</w:t>
            </w:r>
          </w:p>
        </w:tc>
        <w:tc>
          <w:tcPr>
            <w:tcW w:w="4961" w:type="dxa"/>
            <w:tcBorders>
              <w:left w:val="single" w:sz="4" w:space="0" w:color="F2F2F2" w:themeColor="background1" w:themeShade="F2"/>
            </w:tcBorders>
            <w:shd w:val="clear" w:color="auto" w:fill="BD9FCF"/>
          </w:tcPr>
          <w:p w14:paraId="782A412D" w14:textId="77777777" w:rsidR="00A512DD" w:rsidRPr="00B93618" w:rsidRDefault="00A512DD" w:rsidP="00B93618">
            <w:pPr>
              <w:pStyle w:val="NoSpacing"/>
              <w:rPr>
                <w:color w:val="auto"/>
              </w:rPr>
            </w:pPr>
            <w:r w:rsidRPr="00B93618">
              <w:rPr>
                <w:color w:val="auto"/>
              </w:rPr>
              <w:t>Comment</w:t>
            </w:r>
          </w:p>
        </w:tc>
      </w:tr>
      <w:tr w:rsidR="00A512DD" w:rsidRPr="00B93843" w14:paraId="165F5A72" w14:textId="77777777" w:rsidTr="00B93618">
        <w:tc>
          <w:tcPr>
            <w:tcW w:w="906" w:type="dxa"/>
          </w:tcPr>
          <w:p w14:paraId="6ABA35CF" w14:textId="77777777" w:rsidR="00A512DD" w:rsidRPr="00B93843" w:rsidRDefault="00A512DD" w:rsidP="00B93618">
            <w:pPr>
              <w:pStyle w:val="NoSpacing"/>
              <w:jc w:val="center"/>
            </w:pPr>
            <w:r w:rsidRPr="00B93843">
              <w:t>1</w:t>
            </w:r>
          </w:p>
        </w:tc>
        <w:tc>
          <w:tcPr>
            <w:tcW w:w="1111" w:type="dxa"/>
          </w:tcPr>
          <w:p w14:paraId="04AF492E" w14:textId="77777777" w:rsidR="00A512DD" w:rsidRPr="00B93843" w:rsidRDefault="00A512DD" w:rsidP="00B93618">
            <w:pPr>
              <w:pStyle w:val="NoSpacing"/>
              <w:jc w:val="center"/>
            </w:pPr>
            <w:r>
              <w:t>A</w:t>
            </w:r>
          </w:p>
        </w:tc>
        <w:tc>
          <w:tcPr>
            <w:tcW w:w="2089" w:type="dxa"/>
          </w:tcPr>
          <w:p w14:paraId="53970A4E" w14:textId="77777777" w:rsidR="00A512DD" w:rsidRPr="00B93843" w:rsidRDefault="00A512DD" w:rsidP="00B93618">
            <w:pPr>
              <w:pStyle w:val="NoSpacing"/>
            </w:pPr>
            <w:r w:rsidRPr="00B93843">
              <w:t>Record type</w:t>
            </w:r>
          </w:p>
        </w:tc>
        <w:tc>
          <w:tcPr>
            <w:tcW w:w="4961" w:type="dxa"/>
          </w:tcPr>
          <w:p w14:paraId="64732CB3" w14:textId="77777777" w:rsidR="00A512DD" w:rsidRPr="00B93843" w:rsidRDefault="00A512DD" w:rsidP="00B93618">
            <w:pPr>
              <w:pStyle w:val="NoSpacing"/>
            </w:pPr>
            <w:r w:rsidRPr="00FD4D95">
              <w:t>ENSKILL</w:t>
            </w:r>
          </w:p>
          <w:p w14:paraId="3186AB1E" w14:textId="77777777" w:rsidR="00A512DD" w:rsidRPr="00B93843" w:rsidRDefault="00A512DD" w:rsidP="00B93618">
            <w:pPr>
              <w:pStyle w:val="NoSpacing"/>
            </w:pPr>
            <w:r w:rsidRPr="00B93843">
              <w:t xml:space="preserve">Maximum field length = </w:t>
            </w:r>
            <w:r>
              <w:t>7</w:t>
            </w:r>
          </w:p>
        </w:tc>
      </w:tr>
      <w:tr w:rsidR="00A512DD" w:rsidRPr="00B93843" w14:paraId="27938641" w14:textId="77777777" w:rsidTr="00B93618">
        <w:tc>
          <w:tcPr>
            <w:tcW w:w="906" w:type="dxa"/>
          </w:tcPr>
          <w:p w14:paraId="631D71E6" w14:textId="77777777" w:rsidR="00A512DD" w:rsidRPr="00B93843" w:rsidRDefault="00A512DD" w:rsidP="00B93618">
            <w:pPr>
              <w:pStyle w:val="NoSpacing"/>
              <w:jc w:val="center"/>
            </w:pPr>
            <w:r w:rsidRPr="00B93843">
              <w:t>2</w:t>
            </w:r>
          </w:p>
        </w:tc>
        <w:tc>
          <w:tcPr>
            <w:tcW w:w="1111" w:type="dxa"/>
          </w:tcPr>
          <w:p w14:paraId="7BA75E04" w14:textId="77777777" w:rsidR="00A512DD" w:rsidRPr="00B93843" w:rsidRDefault="00A512DD" w:rsidP="00B93618">
            <w:pPr>
              <w:pStyle w:val="NoSpacing"/>
              <w:jc w:val="center"/>
            </w:pPr>
            <w:r>
              <w:t>B</w:t>
            </w:r>
          </w:p>
        </w:tc>
        <w:tc>
          <w:tcPr>
            <w:tcW w:w="2089" w:type="dxa"/>
          </w:tcPr>
          <w:p w14:paraId="5ECEBB02" w14:textId="77777777" w:rsidR="00A512DD" w:rsidRPr="00B93843" w:rsidRDefault="00A512DD" w:rsidP="00B93618">
            <w:pPr>
              <w:pStyle w:val="NoSpacing"/>
            </w:pPr>
            <w:r w:rsidRPr="00B93843">
              <w:t>Provider code</w:t>
            </w:r>
          </w:p>
        </w:tc>
        <w:tc>
          <w:tcPr>
            <w:tcW w:w="4961" w:type="dxa"/>
          </w:tcPr>
          <w:p w14:paraId="3BE929CC" w14:textId="77777777" w:rsidR="00A512DD" w:rsidRPr="00B93843" w:rsidRDefault="00A512DD" w:rsidP="00B93618">
            <w:pPr>
              <w:pStyle w:val="NoSpacing"/>
            </w:pPr>
            <w:r w:rsidRPr="00B93843">
              <w:t>Mandatory</w:t>
            </w:r>
          </w:p>
          <w:p w14:paraId="7AF54A6D" w14:textId="77777777" w:rsidR="00A512DD" w:rsidRPr="00B93843" w:rsidRDefault="00A512DD" w:rsidP="00B93618">
            <w:pPr>
              <w:pStyle w:val="NoSpacing"/>
            </w:pPr>
            <w:r w:rsidRPr="00B93843">
              <w:t>Maximum field length = 10</w:t>
            </w:r>
          </w:p>
          <w:p w14:paraId="2F353734" w14:textId="77777777" w:rsidR="00A512DD" w:rsidRPr="00B93843" w:rsidRDefault="00A512DD" w:rsidP="00B93618">
            <w:pPr>
              <w:pStyle w:val="NoSpacing"/>
            </w:pPr>
            <w:r w:rsidRPr="00B93843">
              <w:t>Unique code for the course provider</w:t>
            </w:r>
          </w:p>
        </w:tc>
      </w:tr>
      <w:tr w:rsidR="00A512DD" w:rsidRPr="00B93843" w14:paraId="354BBCC8" w14:textId="77777777" w:rsidTr="00B93618">
        <w:tc>
          <w:tcPr>
            <w:tcW w:w="906" w:type="dxa"/>
          </w:tcPr>
          <w:p w14:paraId="61924693" w14:textId="77777777" w:rsidR="00A512DD" w:rsidRPr="00B93843" w:rsidRDefault="00A512DD" w:rsidP="00B93618">
            <w:pPr>
              <w:pStyle w:val="NoSpacing"/>
              <w:jc w:val="center"/>
            </w:pPr>
            <w:r>
              <w:t>3</w:t>
            </w:r>
          </w:p>
        </w:tc>
        <w:tc>
          <w:tcPr>
            <w:tcW w:w="1111" w:type="dxa"/>
          </w:tcPr>
          <w:p w14:paraId="43AA62DF" w14:textId="77777777" w:rsidR="00A512DD" w:rsidRPr="00B93843" w:rsidRDefault="00A512DD" w:rsidP="00B93618">
            <w:pPr>
              <w:pStyle w:val="NoSpacing"/>
              <w:jc w:val="center"/>
            </w:pPr>
            <w:r>
              <w:t>C</w:t>
            </w:r>
          </w:p>
        </w:tc>
        <w:tc>
          <w:tcPr>
            <w:tcW w:w="2089" w:type="dxa"/>
          </w:tcPr>
          <w:p w14:paraId="7A9FED4F" w14:textId="77777777" w:rsidR="00A512DD" w:rsidRPr="00B93843" w:rsidRDefault="00A512DD" w:rsidP="00B93618">
            <w:pPr>
              <w:pStyle w:val="NoSpacing"/>
            </w:pPr>
            <w:r>
              <w:t>Skill set code</w:t>
            </w:r>
          </w:p>
        </w:tc>
        <w:tc>
          <w:tcPr>
            <w:tcW w:w="4961" w:type="dxa"/>
          </w:tcPr>
          <w:p w14:paraId="645FE9E8" w14:textId="77777777" w:rsidR="00A512DD" w:rsidRPr="00B93843" w:rsidRDefault="00A512DD" w:rsidP="00B93618">
            <w:pPr>
              <w:pStyle w:val="NoSpacing"/>
            </w:pPr>
            <w:r w:rsidRPr="00B93843">
              <w:t>Mandatory</w:t>
            </w:r>
          </w:p>
          <w:p w14:paraId="4E9D4D03" w14:textId="77777777" w:rsidR="00A512DD" w:rsidRPr="00B93843" w:rsidRDefault="00A512DD" w:rsidP="00B93618">
            <w:pPr>
              <w:pStyle w:val="NoSpacing"/>
            </w:pPr>
            <w:r w:rsidRPr="00B93843">
              <w:t>Maximum field length = 12</w:t>
            </w:r>
          </w:p>
          <w:p w14:paraId="03A03CDE" w14:textId="77777777" w:rsidR="00A512DD" w:rsidRPr="00B93843" w:rsidRDefault="00A512DD" w:rsidP="00B93618">
            <w:pPr>
              <w:pStyle w:val="NoSpacing"/>
            </w:pPr>
            <w:r w:rsidRPr="00B93843">
              <w:t xml:space="preserve">Unique code for the </w:t>
            </w:r>
            <w:r>
              <w:t>skill set</w:t>
            </w:r>
            <w:r w:rsidRPr="00B93843">
              <w:t xml:space="preserve"> the student is trying to achieve by completing this unit of competency</w:t>
            </w:r>
          </w:p>
        </w:tc>
      </w:tr>
      <w:tr w:rsidR="00A512DD" w:rsidRPr="00B93843" w14:paraId="7CF35B74" w14:textId="77777777" w:rsidTr="00B93618">
        <w:tc>
          <w:tcPr>
            <w:tcW w:w="906" w:type="dxa"/>
          </w:tcPr>
          <w:p w14:paraId="35961DF9" w14:textId="77777777" w:rsidR="00A512DD" w:rsidRPr="00B93843" w:rsidRDefault="00A512DD" w:rsidP="00B93618">
            <w:pPr>
              <w:pStyle w:val="NoSpacing"/>
              <w:jc w:val="center"/>
            </w:pPr>
            <w:r>
              <w:t>4</w:t>
            </w:r>
          </w:p>
        </w:tc>
        <w:tc>
          <w:tcPr>
            <w:tcW w:w="1111" w:type="dxa"/>
          </w:tcPr>
          <w:p w14:paraId="5B08A0B6" w14:textId="77777777" w:rsidR="00A512DD" w:rsidRPr="00B93843" w:rsidRDefault="00A512DD" w:rsidP="00B93618">
            <w:pPr>
              <w:pStyle w:val="NoSpacing"/>
              <w:jc w:val="center"/>
            </w:pPr>
            <w:r>
              <w:t>D</w:t>
            </w:r>
          </w:p>
        </w:tc>
        <w:tc>
          <w:tcPr>
            <w:tcW w:w="2089" w:type="dxa"/>
          </w:tcPr>
          <w:p w14:paraId="750A5C5A" w14:textId="77777777" w:rsidR="00A512DD" w:rsidRPr="00B93843" w:rsidRDefault="00A512DD" w:rsidP="00B93618">
            <w:pPr>
              <w:pStyle w:val="NoSpacing"/>
            </w:pPr>
            <w:r w:rsidRPr="00B93843">
              <w:t>Unit of competency code</w:t>
            </w:r>
          </w:p>
        </w:tc>
        <w:tc>
          <w:tcPr>
            <w:tcW w:w="4961" w:type="dxa"/>
          </w:tcPr>
          <w:p w14:paraId="2985DAAA" w14:textId="77777777" w:rsidR="00A512DD" w:rsidRPr="00B93843" w:rsidRDefault="00A512DD" w:rsidP="00B93618">
            <w:pPr>
              <w:pStyle w:val="NoSpacing"/>
            </w:pPr>
            <w:r w:rsidRPr="00B93843">
              <w:t>Mandatory</w:t>
            </w:r>
          </w:p>
          <w:p w14:paraId="0F2269E0" w14:textId="77777777" w:rsidR="00A512DD" w:rsidRPr="00B93843" w:rsidRDefault="00A512DD" w:rsidP="00B93618">
            <w:pPr>
              <w:pStyle w:val="NoSpacing"/>
            </w:pPr>
            <w:r w:rsidRPr="00B93843">
              <w:t>Maximum field length = 12</w:t>
            </w:r>
          </w:p>
          <w:p w14:paraId="3644801B" w14:textId="77777777" w:rsidR="00A512DD" w:rsidRPr="00B93843" w:rsidRDefault="00A512DD" w:rsidP="00B93618">
            <w:pPr>
              <w:pStyle w:val="NoSpacing"/>
            </w:pPr>
            <w:r w:rsidRPr="00B93843">
              <w:t>Unique code of the VET unit of competency the student is enrolling in</w:t>
            </w:r>
          </w:p>
        </w:tc>
      </w:tr>
      <w:tr w:rsidR="00A512DD" w:rsidRPr="00B93843" w14:paraId="4FBE664B" w14:textId="77777777" w:rsidTr="00B93618">
        <w:tc>
          <w:tcPr>
            <w:tcW w:w="906" w:type="dxa"/>
          </w:tcPr>
          <w:p w14:paraId="1F087491" w14:textId="77777777" w:rsidR="00A512DD" w:rsidRPr="00B93843" w:rsidRDefault="00A512DD" w:rsidP="00B93618">
            <w:pPr>
              <w:pStyle w:val="NoSpacing"/>
              <w:jc w:val="center"/>
            </w:pPr>
            <w:r>
              <w:t>5</w:t>
            </w:r>
          </w:p>
        </w:tc>
        <w:tc>
          <w:tcPr>
            <w:tcW w:w="1111" w:type="dxa"/>
          </w:tcPr>
          <w:p w14:paraId="226CA93B" w14:textId="77777777" w:rsidR="00A512DD" w:rsidRPr="00B93843" w:rsidRDefault="00A512DD" w:rsidP="00B93618">
            <w:pPr>
              <w:pStyle w:val="NoSpacing"/>
              <w:jc w:val="center"/>
            </w:pPr>
            <w:r>
              <w:t>E</w:t>
            </w:r>
          </w:p>
        </w:tc>
        <w:tc>
          <w:tcPr>
            <w:tcW w:w="2089" w:type="dxa"/>
          </w:tcPr>
          <w:p w14:paraId="3DA50C02" w14:textId="77777777" w:rsidR="00A512DD" w:rsidRPr="00B93843" w:rsidRDefault="00A512DD" w:rsidP="00B93618">
            <w:pPr>
              <w:pStyle w:val="NoSpacing"/>
            </w:pPr>
            <w:r w:rsidRPr="00B93843">
              <w:t>Registered training organisation provider code</w:t>
            </w:r>
          </w:p>
        </w:tc>
        <w:tc>
          <w:tcPr>
            <w:tcW w:w="4961" w:type="dxa"/>
          </w:tcPr>
          <w:p w14:paraId="7FCA7ED1" w14:textId="77777777" w:rsidR="00A512DD" w:rsidRPr="00B93843" w:rsidRDefault="00A512DD" w:rsidP="00B93618">
            <w:pPr>
              <w:pStyle w:val="NoSpacing"/>
            </w:pPr>
            <w:r w:rsidRPr="00B93843">
              <w:t>Mandatory</w:t>
            </w:r>
          </w:p>
          <w:p w14:paraId="16700CD1" w14:textId="77777777" w:rsidR="00A512DD" w:rsidRPr="00B93843" w:rsidRDefault="00A512DD" w:rsidP="00B93618">
            <w:pPr>
              <w:pStyle w:val="NoSpacing"/>
            </w:pPr>
            <w:r w:rsidRPr="00B93843">
              <w:t>Maximum field length = 10</w:t>
            </w:r>
          </w:p>
          <w:p w14:paraId="63A86F30" w14:textId="77777777" w:rsidR="00A512DD" w:rsidRPr="00B93843" w:rsidRDefault="00A512DD" w:rsidP="00B93618">
            <w:pPr>
              <w:pStyle w:val="NoSpacing"/>
            </w:pPr>
            <w:r w:rsidRPr="00B93843">
              <w:t>The unique code of the RTO offering the unit of competency on behalf of the COS provider</w:t>
            </w:r>
          </w:p>
        </w:tc>
      </w:tr>
      <w:tr w:rsidR="00A512DD" w:rsidRPr="00B93843" w14:paraId="05B31902" w14:textId="77777777" w:rsidTr="00B93618">
        <w:tc>
          <w:tcPr>
            <w:tcW w:w="906" w:type="dxa"/>
          </w:tcPr>
          <w:p w14:paraId="56672DA0" w14:textId="77777777" w:rsidR="00A512DD" w:rsidRPr="00B93843" w:rsidRDefault="00A512DD" w:rsidP="00B93618">
            <w:pPr>
              <w:pStyle w:val="NoSpacing"/>
              <w:jc w:val="center"/>
            </w:pPr>
            <w:r>
              <w:t>6</w:t>
            </w:r>
          </w:p>
        </w:tc>
        <w:tc>
          <w:tcPr>
            <w:tcW w:w="1111" w:type="dxa"/>
          </w:tcPr>
          <w:p w14:paraId="4F4E3FEC" w14:textId="77777777" w:rsidR="00A512DD" w:rsidRPr="00B93843" w:rsidRDefault="00A512DD" w:rsidP="00B93618">
            <w:pPr>
              <w:pStyle w:val="NoSpacing"/>
              <w:jc w:val="center"/>
            </w:pPr>
            <w:r>
              <w:t>F</w:t>
            </w:r>
          </w:p>
        </w:tc>
        <w:tc>
          <w:tcPr>
            <w:tcW w:w="2089" w:type="dxa"/>
          </w:tcPr>
          <w:p w14:paraId="07F710B0" w14:textId="77777777" w:rsidR="00A512DD" w:rsidRPr="00B93843" w:rsidRDefault="00A512DD" w:rsidP="00B93618">
            <w:pPr>
              <w:pStyle w:val="NoSpacing"/>
            </w:pPr>
            <w:r w:rsidRPr="00B93843">
              <w:t xml:space="preserve">Registered training organisation location code </w:t>
            </w:r>
          </w:p>
        </w:tc>
        <w:tc>
          <w:tcPr>
            <w:tcW w:w="4961" w:type="dxa"/>
          </w:tcPr>
          <w:p w14:paraId="2C47DC26" w14:textId="77777777" w:rsidR="00A512DD" w:rsidRPr="00B93843" w:rsidRDefault="00A512DD" w:rsidP="00B93618">
            <w:pPr>
              <w:pStyle w:val="NoSpacing"/>
            </w:pPr>
            <w:r w:rsidRPr="00B93843">
              <w:t>Optional</w:t>
            </w:r>
          </w:p>
          <w:p w14:paraId="5BD557B9" w14:textId="77777777" w:rsidR="00A512DD" w:rsidRPr="00B93843" w:rsidRDefault="00A512DD" w:rsidP="00B93618">
            <w:pPr>
              <w:pStyle w:val="NoSpacing"/>
            </w:pPr>
            <w:r w:rsidRPr="00B93843">
              <w:t>Maximum field length = 10</w:t>
            </w:r>
          </w:p>
          <w:p w14:paraId="22933DB5" w14:textId="77777777" w:rsidR="00A512DD" w:rsidRPr="00B93843" w:rsidRDefault="00A512DD" w:rsidP="00B93618">
            <w:pPr>
              <w:pStyle w:val="NoSpacing"/>
            </w:pPr>
            <w:r w:rsidRPr="00B93843">
              <w:t>Must be RTO location code for a contracted RTO provider</w:t>
            </w:r>
          </w:p>
        </w:tc>
      </w:tr>
      <w:tr w:rsidR="00A512DD" w:rsidRPr="00B93843" w14:paraId="357875B8" w14:textId="77777777" w:rsidTr="00B93618">
        <w:tc>
          <w:tcPr>
            <w:tcW w:w="906" w:type="dxa"/>
          </w:tcPr>
          <w:p w14:paraId="42D30372" w14:textId="77777777" w:rsidR="00A512DD" w:rsidRPr="00B93843" w:rsidRDefault="00A512DD" w:rsidP="00B93618">
            <w:pPr>
              <w:pStyle w:val="NoSpacing"/>
              <w:jc w:val="center"/>
            </w:pPr>
            <w:r>
              <w:t>7</w:t>
            </w:r>
          </w:p>
        </w:tc>
        <w:tc>
          <w:tcPr>
            <w:tcW w:w="1111" w:type="dxa"/>
          </w:tcPr>
          <w:p w14:paraId="3437FC37" w14:textId="77777777" w:rsidR="00A512DD" w:rsidRPr="00B93843" w:rsidRDefault="00A512DD" w:rsidP="00B93618">
            <w:pPr>
              <w:pStyle w:val="NoSpacing"/>
              <w:jc w:val="center"/>
            </w:pPr>
            <w:r>
              <w:t>G</w:t>
            </w:r>
          </w:p>
        </w:tc>
        <w:tc>
          <w:tcPr>
            <w:tcW w:w="2089" w:type="dxa"/>
          </w:tcPr>
          <w:p w14:paraId="62D38E9D" w14:textId="77777777" w:rsidR="00A512DD" w:rsidRPr="00B93843" w:rsidRDefault="00A512DD" w:rsidP="00B93618">
            <w:pPr>
              <w:pStyle w:val="NoSpacing"/>
            </w:pPr>
            <w:r w:rsidRPr="00B93843">
              <w:t>Western Australian student number (WASN)</w:t>
            </w:r>
          </w:p>
        </w:tc>
        <w:tc>
          <w:tcPr>
            <w:tcW w:w="4961" w:type="dxa"/>
          </w:tcPr>
          <w:p w14:paraId="6913058F" w14:textId="77777777" w:rsidR="00A512DD" w:rsidRPr="00B93843" w:rsidRDefault="00A512DD" w:rsidP="00B93618">
            <w:pPr>
              <w:pStyle w:val="NoSpacing"/>
            </w:pPr>
            <w:r w:rsidRPr="00B93843">
              <w:t>Mandatory</w:t>
            </w:r>
          </w:p>
          <w:p w14:paraId="19C927B4" w14:textId="77777777" w:rsidR="00A512DD" w:rsidRPr="00B93843" w:rsidRDefault="00A512DD" w:rsidP="00B93618">
            <w:pPr>
              <w:pStyle w:val="NoSpacing"/>
            </w:pPr>
            <w:r w:rsidRPr="00B93843">
              <w:t>Maximum field length = 15</w:t>
            </w:r>
          </w:p>
          <w:p w14:paraId="5504D551" w14:textId="77777777" w:rsidR="00A512DD" w:rsidRPr="00B93843" w:rsidRDefault="00A512DD" w:rsidP="00B93618">
            <w:pPr>
              <w:pStyle w:val="NoSpacing"/>
            </w:pPr>
            <w:r w:rsidRPr="00B93843">
              <w:t>Must be a valid WASN issued by the Authority</w:t>
            </w:r>
          </w:p>
        </w:tc>
      </w:tr>
      <w:tr w:rsidR="00A512DD" w:rsidRPr="00B93843" w14:paraId="2E1151EB" w14:textId="77777777" w:rsidTr="00B93618">
        <w:tc>
          <w:tcPr>
            <w:tcW w:w="906" w:type="dxa"/>
          </w:tcPr>
          <w:p w14:paraId="6948DFE5" w14:textId="77777777" w:rsidR="00A512DD" w:rsidRPr="00B93843" w:rsidRDefault="00A512DD" w:rsidP="00B93618">
            <w:pPr>
              <w:pStyle w:val="NoSpacing"/>
              <w:jc w:val="center"/>
            </w:pPr>
            <w:r>
              <w:t>8</w:t>
            </w:r>
          </w:p>
        </w:tc>
        <w:tc>
          <w:tcPr>
            <w:tcW w:w="1111" w:type="dxa"/>
          </w:tcPr>
          <w:p w14:paraId="2BC23C0B" w14:textId="77777777" w:rsidR="00A512DD" w:rsidRPr="00B93843" w:rsidRDefault="00A512DD" w:rsidP="00B93618">
            <w:pPr>
              <w:pStyle w:val="NoSpacing"/>
              <w:jc w:val="center"/>
            </w:pPr>
            <w:r>
              <w:t>H</w:t>
            </w:r>
          </w:p>
        </w:tc>
        <w:tc>
          <w:tcPr>
            <w:tcW w:w="2089" w:type="dxa"/>
          </w:tcPr>
          <w:p w14:paraId="55864265" w14:textId="77777777" w:rsidR="00A512DD" w:rsidRPr="00B93843" w:rsidRDefault="00A512DD" w:rsidP="00B93618">
            <w:pPr>
              <w:pStyle w:val="NoSpacing"/>
            </w:pPr>
            <w:r w:rsidRPr="00B93843">
              <w:t>Student family name</w:t>
            </w:r>
          </w:p>
        </w:tc>
        <w:tc>
          <w:tcPr>
            <w:tcW w:w="4961" w:type="dxa"/>
          </w:tcPr>
          <w:p w14:paraId="1AADF2B6" w14:textId="77777777" w:rsidR="00A512DD" w:rsidRPr="00B93843" w:rsidRDefault="00A512DD" w:rsidP="00B93618">
            <w:pPr>
              <w:pStyle w:val="NoSpacing"/>
            </w:pPr>
            <w:r w:rsidRPr="00B93843">
              <w:t>Mandatory</w:t>
            </w:r>
          </w:p>
          <w:p w14:paraId="1E44F7AD" w14:textId="77777777" w:rsidR="00A512DD" w:rsidRPr="00B93843" w:rsidRDefault="00A512DD" w:rsidP="00B93618">
            <w:pPr>
              <w:pStyle w:val="NoSpacing"/>
            </w:pPr>
            <w:r w:rsidRPr="00B93843">
              <w:t>Maximum field length = 40</w:t>
            </w:r>
          </w:p>
          <w:p w14:paraId="56DE6D3B" w14:textId="77777777" w:rsidR="00A512DD" w:rsidRPr="00B93843" w:rsidRDefault="00A512DD" w:rsidP="00B93618">
            <w:pPr>
              <w:pStyle w:val="NoSpacing"/>
            </w:pPr>
            <w:r w:rsidRPr="00B93843">
              <w:t>Recommend using title case, not block capitals</w:t>
            </w:r>
          </w:p>
        </w:tc>
      </w:tr>
      <w:tr w:rsidR="00A512DD" w:rsidRPr="00B93843" w14:paraId="3F1E65B6" w14:textId="77777777" w:rsidTr="00B93618">
        <w:tc>
          <w:tcPr>
            <w:tcW w:w="906" w:type="dxa"/>
          </w:tcPr>
          <w:p w14:paraId="698063E8" w14:textId="77777777" w:rsidR="00A512DD" w:rsidRPr="00B93843" w:rsidRDefault="00A512DD" w:rsidP="00B93618">
            <w:pPr>
              <w:pStyle w:val="NoSpacing"/>
              <w:jc w:val="center"/>
            </w:pPr>
            <w:r>
              <w:t>9</w:t>
            </w:r>
          </w:p>
        </w:tc>
        <w:tc>
          <w:tcPr>
            <w:tcW w:w="1111" w:type="dxa"/>
          </w:tcPr>
          <w:p w14:paraId="7D85BCAE" w14:textId="77777777" w:rsidR="00A512DD" w:rsidRPr="00B93843" w:rsidRDefault="00A512DD" w:rsidP="00B93618">
            <w:pPr>
              <w:pStyle w:val="NoSpacing"/>
              <w:jc w:val="center"/>
            </w:pPr>
            <w:r>
              <w:t>I</w:t>
            </w:r>
          </w:p>
        </w:tc>
        <w:tc>
          <w:tcPr>
            <w:tcW w:w="2089" w:type="dxa"/>
          </w:tcPr>
          <w:p w14:paraId="0EA453A7" w14:textId="77777777" w:rsidR="00A512DD" w:rsidRPr="00B93843" w:rsidRDefault="00A512DD" w:rsidP="00B93618">
            <w:pPr>
              <w:pStyle w:val="NoSpacing"/>
            </w:pPr>
            <w:r w:rsidRPr="00B93843">
              <w:t>Student given name</w:t>
            </w:r>
          </w:p>
        </w:tc>
        <w:tc>
          <w:tcPr>
            <w:tcW w:w="4961" w:type="dxa"/>
          </w:tcPr>
          <w:p w14:paraId="5129EBA2" w14:textId="77777777" w:rsidR="00A512DD" w:rsidRPr="00B93843" w:rsidRDefault="00A512DD" w:rsidP="00B93618">
            <w:pPr>
              <w:pStyle w:val="NoSpacing"/>
            </w:pPr>
            <w:r w:rsidRPr="00B93843">
              <w:t>Mandatory (optional if student only has a family name)</w:t>
            </w:r>
          </w:p>
          <w:p w14:paraId="50418802" w14:textId="77777777" w:rsidR="00A512DD" w:rsidRPr="00B93843" w:rsidRDefault="00A512DD" w:rsidP="00B93618">
            <w:pPr>
              <w:pStyle w:val="NoSpacing"/>
            </w:pPr>
            <w:r w:rsidRPr="00B93843">
              <w:t>Maximum field length = 40</w:t>
            </w:r>
          </w:p>
          <w:p w14:paraId="7D0B8C9D" w14:textId="77777777" w:rsidR="00A512DD" w:rsidRPr="00B93843" w:rsidRDefault="00A512DD" w:rsidP="00B93618">
            <w:pPr>
              <w:pStyle w:val="NoSpacing"/>
            </w:pPr>
            <w:r w:rsidRPr="00B93843">
              <w:t>Recommend using title case, not block capitals</w:t>
            </w:r>
          </w:p>
        </w:tc>
      </w:tr>
      <w:tr w:rsidR="00A512DD" w:rsidRPr="00B93843" w14:paraId="78964EBD" w14:textId="77777777" w:rsidTr="00B93618">
        <w:tc>
          <w:tcPr>
            <w:tcW w:w="906" w:type="dxa"/>
          </w:tcPr>
          <w:p w14:paraId="0C30C891" w14:textId="77777777" w:rsidR="00A512DD" w:rsidRPr="00B93843" w:rsidRDefault="00A512DD" w:rsidP="00B93618">
            <w:pPr>
              <w:pStyle w:val="NoSpacing"/>
              <w:jc w:val="center"/>
            </w:pPr>
            <w:r>
              <w:t>10</w:t>
            </w:r>
          </w:p>
        </w:tc>
        <w:tc>
          <w:tcPr>
            <w:tcW w:w="1111" w:type="dxa"/>
          </w:tcPr>
          <w:p w14:paraId="468B2729" w14:textId="77777777" w:rsidR="00A512DD" w:rsidRPr="00B93843" w:rsidRDefault="00A512DD" w:rsidP="00B93618">
            <w:pPr>
              <w:pStyle w:val="NoSpacing"/>
              <w:jc w:val="center"/>
            </w:pPr>
            <w:r>
              <w:t>J</w:t>
            </w:r>
          </w:p>
        </w:tc>
        <w:tc>
          <w:tcPr>
            <w:tcW w:w="2089" w:type="dxa"/>
          </w:tcPr>
          <w:p w14:paraId="636A2A7B" w14:textId="77777777" w:rsidR="00A512DD" w:rsidRPr="00B93843" w:rsidRDefault="00A512DD" w:rsidP="00B93618">
            <w:pPr>
              <w:pStyle w:val="NoSpacing"/>
            </w:pPr>
            <w:r w:rsidRPr="00B93843">
              <w:t>Calendar year</w:t>
            </w:r>
          </w:p>
        </w:tc>
        <w:tc>
          <w:tcPr>
            <w:tcW w:w="4961" w:type="dxa"/>
          </w:tcPr>
          <w:p w14:paraId="7AECA1AC" w14:textId="77777777" w:rsidR="00A512DD" w:rsidRPr="00B93843" w:rsidRDefault="00A512DD" w:rsidP="00B93618">
            <w:pPr>
              <w:pStyle w:val="NoSpacing"/>
            </w:pPr>
            <w:r w:rsidRPr="00B93843">
              <w:t>Mandatory</w:t>
            </w:r>
          </w:p>
          <w:p w14:paraId="63034063" w14:textId="77777777" w:rsidR="00A512DD" w:rsidRPr="00B93843" w:rsidRDefault="00A512DD" w:rsidP="00B93618">
            <w:pPr>
              <w:pStyle w:val="NoSpacing"/>
            </w:pPr>
            <w:r w:rsidRPr="00B93843">
              <w:t>Maximum field length = 4</w:t>
            </w:r>
          </w:p>
          <w:p w14:paraId="0ECA0E61" w14:textId="77777777" w:rsidR="00A512DD" w:rsidRPr="00B93843" w:rsidRDefault="00A512DD" w:rsidP="00B93618">
            <w:pPr>
              <w:pStyle w:val="NoSpacing"/>
            </w:pPr>
            <w:r w:rsidRPr="00B93843">
              <w:t xml:space="preserve">In </w:t>
            </w:r>
            <w:proofErr w:type="spellStart"/>
            <w:r w:rsidRPr="00B93843">
              <w:t>yyyy</w:t>
            </w:r>
            <w:proofErr w:type="spellEnd"/>
            <w:r w:rsidRPr="00B93843">
              <w:t xml:space="preserve"> format</w:t>
            </w:r>
          </w:p>
        </w:tc>
      </w:tr>
      <w:tr w:rsidR="00A512DD" w:rsidRPr="00B93843" w14:paraId="0A78A525" w14:textId="77777777" w:rsidTr="00B93618">
        <w:tc>
          <w:tcPr>
            <w:tcW w:w="906" w:type="dxa"/>
          </w:tcPr>
          <w:p w14:paraId="3957AF02" w14:textId="77777777" w:rsidR="00A512DD" w:rsidRPr="00B93843" w:rsidRDefault="00A512DD" w:rsidP="00B93618">
            <w:pPr>
              <w:pStyle w:val="NoSpacing"/>
              <w:jc w:val="center"/>
            </w:pPr>
            <w:r>
              <w:t>11</w:t>
            </w:r>
          </w:p>
        </w:tc>
        <w:tc>
          <w:tcPr>
            <w:tcW w:w="1111" w:type="dxa"/>
          </w:tcPr>
          <w:p w14:paraId="73E1AD6D" w14:textId="77777777" w:rsidR="00A512DD" w:rsidRPr="00B93843" w:rsidRDefault="00A512DD" w:rsidP="00B93618">
            <w:pPr>
              <w:pStyle w:val="NoSpacing"/>
              <w:jc w:val="center"/>
            </w:pPr>
            <w:r>
              <w:t>K</w:t>
            </w:r>
          </w:p>
        </w:tc>
        <w:tc>
          <w:tcPr>
            <w:tcW w:w="2089" w:type="dxa"/>
          </w:tcPr>
          <w:p w14:paraId="33C7164D" w14:textId="77777777" w:rsidR="00A512DD" w:rsidRPr="00B93843" w:rsidRDefault="00A512DD" w:rsidP="00B93618">
            <w:pPr>
              <w:pStyle w:val="NoSpacing"/>
            </w:pPr>
            <w:r w:rsidRPr="00B93843">
              <w:t>Academic year</w:t>
            </w:r>
          </w:p>
        </w:tc>
        <w:tc>
          <w:tcPr>
            <w:tcW w:w="4961" w:type="dxa"/>
          </w:tcPr>
          <w:p w14:paraId="77AF4A6E" w14:textId="77777777" w:rsidR="00A512DD" w:rsidRPr="00B93843" w:rsidRDefault="00A512DD" w:rsidP="00B93618">
            <w:pPr>
              <w:pStyle w:val="NoSpacing"/>
            </w:pPr>
            <w:r w:rsidRPr="00B93843">
              <w:t>Mandatory</w:t>
            </w:r>
          </w:p>
          <w:p w14:paraId="1AC76296" w14:textId="77777777" w:rsidR="00A512DD" w:rsidRPr="00B93843" w:rsidRDefault="00A512DD" w:rsidP="00B93618">
            <w:pPr>
              <w:pStyle w:val="NoSpacing"/>
            </w:pPr>
            <w:r w:rsidRPr="00B93843">
              <w:t>Maximum field length = 2</w:t>
            </w:r>
          </w:p>
          <w:p w14:paraId="6E1DDB72" w14:textId="7B8D046B" w:rsidR="00A512DD" w:rsidRPr="00B93843" w:rsidRDefault="00A512DD" w:rsidP="00B93618">
            <w:pPr>
              <w:pStyle w:val="NoSpacing"/>
            </w:pPr>
            <w:r w:rsidRPr="00B93843">
              <w:t>Must be one of the following values: 11, 12</w:t>
            </w:r>
          </w:p>
        </w:tc>
      </w:tr>
      <w:tr w:rsidR="00A512DD" w:rsidRPr="00B93843" w14:paraId="6C673E38" w14:textId="77777777" w:rsidTr="00B93618">
        <w:tc>
          <w:tcPr>
            <w:tcW w:w="906" w:type="dxa"/>
          </w:tcPr>
          <w:p w14:paraId="51643250" w14:textId="77777777" w:rsidR="00A512DD" w:rsidRPr="00B93843" w:rsidRDefault="00A512DD" w:rsidP="00B93618">
            <w:pPr>
              <w:pStyle w:val="NoSpacing"/>
              <w:jc w:val="center"/>
            </w:pPr>
            <w:r>
              <w:t>12</w:t>
            </w:r>
          </w:p>
        </w:tc>
        <w:tc>
          <w:tcPr>
            <w:tcW w:w="1111" w:type="dxa"/>
          </w:tcPr>
          <w:p w14:paraId="0BEB17E8" w14:textId="77777777" w:rsidR="00A512DD" w:rsidRPr="00B93843" w:rsidRDefault="00A512DD" w:rsidP="00B93618">
            <w:pPr>
              <w:pStyle w:val="NoSpacing"/>
              <w:jc w:val="center"/>
            </w:pPr>
            <w:r>
              <w:t>L</w:t>
            </w:r>
          </w:p>
        </w:tc>
        <w:tc>
          <w:tcPr>
            <w:tcW w:w="2089" w:type="dxa"/>
          </w:tcPr>
          <w:p w14:paraId="5500E7E3" w14:textId="0A4F1283" w:rsidR="00A512DD" w:rsidRPr="00B93843" w:rsidRDefault="00A512DD" w:rsidP="00B93618">
            <w:pPr>
              <w:pStyle w:val="NoSpacing"/>
            </w:pPr>
            <w:r w:rsidRPr="00B93843">
              <w:t>Contact/teacher family nam</w:t>
            </w:r>
            <w:r w:rsidR="00B17D84">
              <w:t>e*</w:t>
            </w:r>
          </w:p>
        </w:tc>
        <w:tc>
          <w:tcPr>
            <w:tcW w:w="4961" w:type="dxa"/>
          </w:tcPr>
          <w:p w14:paraId="1ECCC9AE" w14:textId="77777777" w:rsidR="00A512DD" w:rsidRPr="00B93843" w:rsidRDefault="00A512DD" w:rsidP="00B93618">
            <w:pPr>
              <w:pStyle w:val="NoSpacing"/>
            </w:pPr>
            <w:r w:rsidRPr="00B93843">
              <w:t>Optional</w:t>
            </w:r>
          </w:p>
          <w:p w14:paraId="3161E65D" w14:textId="53E1EC48" w:rsidR="00A512DD" w:rsidRPr="00B93843" w:rsidRDefault="00A512DD" w:rsidP="00B93618">
            <w:pPr>
              <w:pStyle w:val="NoSpacing"/>
            </w:pPr>
            <w:r w:rsidRPr="00B93843">
              <w:t xml:space="preserve">Mandatory when given name or registration number is </w:t>
            </w:r>
            <w:proofErr w:type="gramStart"/>
            <w:r w:rsidRPr="00B93843">
              <w:t>specified</w:t>
            </w:r>
            <w:proofErr w:type="gramEnd"/>
          </w:p>
          <w:p w14:paraId="13CF4293" w14:textId="77777777" w:rsidR="00A512DD" w:rsidRPr="00B93843" w:rsidRDefault="00A512DD" w:rsidP="00B93618">
            <w:pPr>
              <w:pStyle w:val="NoSpacing"/>
            </w:pPr>
            <w:r w:rsidRPr="00B93843">
              <w:t>Maximum field length = 30</w:t>
            </w:r>
          </w:p>
          <w:p w14:paraId="1139AB24" w14:textId="77777777" w:rsidR="00A512DD" w:rsidRPr="00B93843" w:rsidRDefault="00A512DD" w:rsidP="00B93618">
            <w:pPr>
              <w:pStyle w:val="NoSpacing"/>
            </w:pPr>
            <w:r w:rsidRPr="00B93843">
              <w:t>Recommend using title case, not block capitals</w:t>
            </w:r>
          </w:p>
        </w:tc>
      </w:tr>
      <w:tr w:rsidR="00A512DD" w:rsidRPr="00B93843" w14:paraId="2793290B" w14:textId="77777777" w:rsidTr="00B93618">
        <w:tc>
          <w:tcPr>
            <w:tcW w:w="906" w:type="dxa"/>
          </w:tcPr>
          <w:p w14:paraId="4FCAE8BF" w14:textId="77777777" w:rsidR="00A512DD" w:rsidRPr="00B93843" w:rsidRDefault="00A512DD" w:rsidP="00B93618">
            <w:pPr>
              <w:pStyle w:val="NoSpacing"/>
              <w:jc w:val="center"/>
            </w:pPr>
            <w:r>
              <w:t>13</w:t>
            </w:r>
          </w:p>
        </w:tc>
        <w:tc>
          <w:tcPr>
            <w:tcW w:w="1111" w:type="dxa"/>
          </w:tcPr>
          <w:p w14:paraId="364FD1B6" w14:textId="77777777" w:rsidR="00A512DD" w:rsidRPr="00B93843" w:rsidRDefault="00A512DD" w:rsidP="00B93618">
            <w:pPr>
              <w:pStyle w:val="NoSpacing"/>
              <w:jc w:val="center"/>
            </w:pPr>
            <w:r>
              <w:t>M</w:t>
            </w:r>
          </w:p>
        </w:tc>
        <w:tc>
          <w:tcPr>
            <w:tcW w:w="2089" w:type="dxa"/>
          </w:tcPr>
          <w:p w14:paraId="2F2D034B" w14:textId="098AFFB2" w:rsidR="00A512DD" w:rsidRPr="00B93843" w:rsidRDefault="00A512DD" w:rsidP="00B93618">
            <w:pPr>
              <w:pStyle w:val="NoSpacing"/>
            </w:pPr>
            <w:r w:rsidRPr="00B93843">
              <w:t>Contact/teacher given name</w:t>
            </w:r>
            <w:r w:rsidR="00B17D84">
              <w:t>*</w:t>
            </w:r>
          </w:p>
        </w:tc>
        <w:tc>
          <w:tcPr>
            <w:tcW w:w="4961" w:type="dxa"/>
          </w:tcPr>
          <w:p w14:paraId="6CE4155B" w14:textId="77777777" w:rsidR="00A512DD" w:rsidRPr="00B93843" w:rsidRDefault="00A512DD" w:rsidP="00B93618">
            <w:pPr>
              <w:pStyle w:val="NoSpacing"/>
            </w:pPr>
            <w:r w:rsidRPr="00B93843">
              <w:t>Optional</w:t>
            </w:r>
          </w:p>
          <w:p w14:paraId="05143E58" w14:textId="1D32586E" w:rsidR="00A512DD" w:rsidRPr="00B93843" w:rsidRDefault="00A512DD" w:rsidP="00B93618">
            <w:pPr>
              <w:pStyle w:val="NoSpacing"/>
            </w:pPr>
            <w:r w:rsidRPr="00B93843">
              <w:t xml:space="preserve">Mandatory when family name or registration number is </w:t>
            </w:r>
            <w:proofErr w:type="gramStart"/>
            <w:r w:rsidRPr="00B93843">
              <w:t>specified</w:t>
            </w:r>
            <w:proofErr w:type="gramEnd"/>
          </w:p>
          <w:p w14:paraId="74A87A3A" w14:textId="77777777" w:rsidR="00A512DD" w:rsidRPr="00B93843" w:rsidRDefault="00A512DD" w:rsidP="00B93618">
            <w:pPr>
              <w:pStyle w:val="NoSpacing"/>
            </w:pPr>
            <w:r w:rsidRPr="00B93843">
              <w:t>Maximum field length = 30</w:t>
            </w:r>
          </w:p>
          <w:p w14:paraId="7E65EF1D" w14:textId="77777777" w:rsidR="00A512DD" w:rsidRPr="00B93843" w:rsidRDefault="00A512DD" w:rsidP="00B93618">
            <w:pPr>
              <w:pStyle w:val="NoSpacing"/>
            </w:pPr>
            <w:r w:rsidRPr="00B93843">
              <w:t>Recommend using title case, not block capitals</w:t>
            </w:r>
          </w:p>
        </w:tc>
      </w:tr>
      <w:tr w:rsidR="00A512DD" w:rsidRPr="00B93843" w14:paraId="74351A90" w14:textId="77777777" w:rsidTr="00B93618">
        <w:tc>
          <w:tcPr>
            <w:tcW w:w="906" w:type="dxa"/>
          </w:tcPr>
          <w:p w14:paraId="539A4810" w14:textId="77777777" w:rsidR="00A512DD" w:rsidRPr="00B93843" w:rsidRDefault="00A512DD" w:rsidP="00B93618">
            <w:pPr>
              <w:pStyle w:val="NoSpacing"/>
              <w:jc w:val="center"/>
            </w:pPr>
            <w:r>
              <w:t>14</w:t>
            </w:r>
          </w:p>
        </w:tc>
        <w:tc>
          <w:tcPr>
            <w:tcW w:w="1111" w:type="dxa"/>
          </w:tcPr>
          <w:p w14:paraId="60CB6913" w14:textId="77777777" w:rsidR="00A512DD" w:rsidRPr="00B93843" w:rsidRDefault="00A512DD" w:rsidP="00B93618">
            <w:pPr>
              <w:pStyle w:val="NoSpacing"/>
              <w:jc w:val="center"/>
            </w:pPr>
            <w:r>
              <w:t>N</w:t>
            </w:r>
          </w:p>
        </w:tc>
        <w:tc>
          <w:tcPr>
            <w:tcW w:w="2089" w:type="dxa"/>
          </w:tcPr>
          <w:p w14:paraId="768AE0E1" w14:textId="77777777" w:rsidR="00A512DD" w:rsidRPr="00B93843" w:rsidRDefault="00A512DD" w:rsidP="00B93618">
            <w:pPr>
              <w:pStyle w:val="NoSpacing"/>
            </w:pPr>
            <w:r w:rsidRPr="00B93843">
              <w:t>Contact/teacher registration number</w:t>
            </w:r>
          </w:p>
        </w:tc>
        <w:tc>
          <w:tcPr>
            <w:tcW w:w="4961" w:type="dxa"/>
          </w:tcPr>
          <w:p w14:paraId="48E215EB" w14:textId="6CCED2FB" w:rsidR="00A512DD" w:rsidRDefault="00A512DD" w:rsidP="00B93618">
            <w:pPr>
              <w:pStyle w:val="NoSpacing"/>
            </w:pPr>
            <w:r w:rsidRPr="00B93843">
              <w:t xml:space="preserve">Optional </w:t>
            </w:r>
          </w:p>
          <w:p w14:paraId="5580E1EA" w14:textId="2F77385F" w:rsidR="00E94818" w:rsidRPr="00335AB3" w:rsidRDefault="00E94818" w:rsidP="00B93618">
            <w:pPr>
              <w:pStyle w:val="NoSpacing"/>
            </w:pPr>
            <w:r w:rsidRPr="00DA7832">
              <w:t xml:space="preserve">Mandatory when family name or given name is </w:t>
            </w:r>
            <w:proofErr w:type="gramStart"/>
            <w:r w:rsidRPr="00DA7832">
              <w:t>specified</w:t>
            </w:r>
            <w:proofErr w:type="gramEnd"/>
          </w:p>
          <w:p w14:paraId="246FADB7" w14:textId="77777777" w:rsidR="00A512DD" w:rsidRPr="00B93843" w:rsidRDefault="00A512DD" w:rsidP="00B93618">
            <w:pPr>
              <w:pStyle w:val="NoSpacing"/>
            </w:pPr>
            <w:r w:rsidRPr="00B93843">
              <w:t>Maximum field length = 15</w:t>
            </w:r>
          </w:p>
          <w:p w14:paraId="6B681B0C" w14:textId="77777777" w:rsidR="00A512DD" w:rsidRPr="00B93843" w:rsidRDefault="00A512DD" w:rsidP="00B93618">
            <w:pPr>
              <w:pStyle w:val="NoSpacing"/>
            </w:pPr>
            <w:r w:rsidRPr="00B93843">
              <w:t>Issued by TRBWA</w:t>
            </w:r>
          </w:p>
          <w:p w14:paraId="13E285D6" w14:textId="77777777" w:rsidR="00A512DD" w:rsidRPr="00B93843" w:rsidRDefault="00A512DD" w:rsidP="00B93618">
            <w:pPr>
              <w:pStyle w:val="NoSpacing"/>
            </w:pPr>
            <w:r w:rsidRPr="00B93843">
              <w:t>Must be a whole number</w:t>
            </w:r>
          </w:p>
        </w:tc>
      </w:tr>
      <w:tr w:rsidR="00A512DD" w:rsidRPr="00B93843" w14:paraId="6051D5AF" w14:textId="77777777" w:rsidTr="00B93618">
        <w:tc>
          <w:tcPr>
            <w:tcW w:w="906" w:type="dxa"/>
          </w:tcPr>
          <w:p w14:paraId="3448EC84" w14:textId="77777777" w:rsidR="00A512DD" w:rsidRPr="00B93843" w:rsidRDefault="00A512DD" w:rsidP="00B93618">
            <w:pPr>
              <w:pStyle w:val="NoSpacing"/>
              <w:jc w:val="center"/>
            </w:pPr>
            <w:r>
              <w:lastRenderedPageBreak/>
              <w:t>15</w:t>
            </w:r>
          </w:p>
        </w:tc>
        <w:tc>
          <w:tcPr>
            <w:tcW w:w="1111" w:type="dxa"/>
          </w:tcPr>
          <w:p w14:paraId="6CA65480" w14:textId="77777777" w:rsidR="00A512DD" w:rsidRPr="00B93843" w:rsidRDefault="00A512DD" w:rsidP="00B93618">
            <w:pPr>
              <w:pStyle w:val="NoSpacing"/>
              <w:jc w:val="center"/>
            </w:pPr>
            <w:r>
              <w:t>O</w:t>
            </w:r>
          </w:p>
        </w:tc>
        <w:tc>
          <w:tcPr>
            <w:tcW w:w="2089" w:type="dxa"/>
          </w:tcPr>
          <w:p w14:paraId="44049674" w14:textId="77777777" w:rsidR="00A512DD" w:rsidRPr="00B93843" w:rsidRDefault="00A512DD" w:rsidP="00B93618">
            <w:pPr>
              <w:pStyle w:val="NoSpacing"/>
            </w:pPr>
            <w:r w:rsidRPr="00B93843">
              <w:t>Class identification</w:t>
            </w:r>
          </w:p>
        </w:tc>
        <w:tc>
          <w:tcPr>
            <w:tcW w:w="4961" w:type="dxa"/>
          </w:tcPr>
          <w:p w14:paraId="7F0CC5F7" w14:textId="77777777" w:rsidR="00A512DD" w:rsidRPr="00B93843" w:rsidRDefault="00A512DD" w:rsidP="00B93618">
            <w:pPr>
              <w:pStyle w:val="NoSpacing"/>
            </w:pPr>
            <w:r w:rsidRPr="00B93843">
              <w:t>Optional</w:t>
            </w:r>
          </w:p>
          <w:p w14:paraId="28138F2A" w14:textId="77777777" w:rsidR="00A512DD" w:rsidRPr="00B93843" w:rsidRDefault="00A512DD" w:rsidP="00B93618">
            <w:pPr>
              <w:pStyle w:val="NoSpacing"/>
            </w:pPr>
            <w:r w:rsidRPr="00B93843">
              <w:t>The name to identify the teacher class group as specified by the provider (e.g. Class 1)</w:t>
            </w:r>
          </w:p>
          <w:p w14:paraId="1168109B" w14:textId="77777777" w:rsidR="00A512DD" w:rsidRPr="00B93843" w:rsidRDefault="00A512DD" w:rsidP="00B93618">
            <w:pPr>
              <w:pStyle w:val="NoSpacing"/>
            </w:pPr>
            <w:r w:rsidRPr="00B93843">
              <w:t>Maximum field length = 20</w:t>
            </w:r>
          </w:p>
        </w:tc>
      </w:tr>
      <w:tr w:rsidR="00A512DD" w:rsidRPr="00B93843" w14:paraId="2CFE237A" w14:textId="77777777" w:rsidTr="00B93618">
        <w:tc>
          <w:tcPr>
            <w:tcW w:w="906" w:type="dxa"/>
          </w:tcPr>
          <w:p w14:paraId="3E7F9070" w14:textId="77777777" w:rsidR="00A512DD" w:rsidRPr="00B93843" w:rsidRDefault="00A512DD" w:rsidP="00B93618">
            <w:pPr>
              <w:pStyle w:val="NoSpacing"/>
              <w:jc w:val="center"/>
            </w:pPr>
            <w:r>
              <w:t>16</w:t>
            </w:r>
          </w:p>
        </w:tc>
        <w:tc>
          <w:tcPr>
            <w:tcW w:w="1111" w:type="dxa"/>
          </w:tcPr>
          <w:p w14:paraId="3ED4E7D0" w14:textId="77777777" w:rsidR="00A512DD" w:rsidRPr="00B93843" w:rsidRDefault="00A512DD" w:rsidP="00B93618">
            <w:pPr>
              <w:pStyle w:val="NoSpacing"/>
              <w:jc w:val="center"/>
            </w:pPr>
            <w:r>
              <w:t>P</w:t>
            </w:r>
          </w:p>
        </w:tc>
        <w:tc>
          <w:tcPr>
            <w:tcW w:w="2089" w:type="dxa"/>
          </w:tcPr>
          <w:p w14:paraId="08CDE936" w14:textId="77777777" w:rsidR="00A512DD" w:rsidRPr="00B93843" w:rsidRDefault="00A512DD" w:rsidP="00B93618">
            <w:pPr>
              <w:pStyle w:val="NoSpacing"/>
            </w:pPr>
            <w:r w:rsidRPr="00B93843">
              <w:t>Commencing course identifier</w:t>
            </w:r>
          </w:p>
        </w:tc>
        <w:tc>
          <w:tcPr>
            <w:tcW w:w="4961" w:type="dxa"/>
          </w:tcPr>
          <w:p w14:paraId="5E787D81" w14:textId="77777777" w:rsidR="00A512DD" w:rsidRPr="00B93843" w:rsidRDefault="00A512DD" w:rsidP="00B93618">
            <w:pPr>
              <w:pStyle w:val="NoSpacing"/>
            </w:pPr>
            <w:r w:rsidRPr="00B93843">
              <w:t>Optional</w:t>
            </w:r>
          </w:p>
          <w:p w14:paraId="4F73A33E" w14:textId="77777777" w:rsidR="00A512DD" w:rsidRPr="00B93843" w:rsidRDefault="00A512DD" w:rsidP="00B93618">
            <w:pPr>
              <w:pStyle w:val="NoSpacing"/>
            </w:pPr>
            <w:r w:rsidRPr="00B93843">
              <w:t>Maximum field length = 1</w:t>
            </w:r>
          </w:p>
          <w:p w14:paraId="224A5226" w14:textId="77777777" w:rsidR="00A512DD" w:rsidRPr="00B93843" w:rsidRDefault="00A512DD" w:rsidP="00B93618">
            <w:pPr>
              <w:pStyle w:val="NoSpacing"/>
            </w:pPr>
            <w:r w:rsidRPr="00B93843">
              <w:t xml:space="preserve">3 = commencing enrolment in the </w:t>
            </w:r>
            <w:r>
              <w:t>skill set</w:t>
            </w:r>
            <w:r w:rsidRPr="00B93843">
              <w:t xml:space="preserve"> </w:t>
            </w:r>
          </w:p>
          <w:p w14:paraId="183E405E" w14:textId="77777777" w:rsidR="00A512DD" w:rsidRPr="00B93843" w:rsidRDefault="00A512DD" w:rsidP="00B93618">
            <w:pPr>
              <w:pStyle w:val="NoSpacing"/>
            </w:pPr>
            <w:r w:rsidRPr="00B93843">
              <w:t xml:space="preserve">4 = continuing enrolment in the </w:t>
            </w:r>
            <w:r>
              <w:t>skill set</w:t>
            </w:r>
            <w:r w:rsidRPr="00B93843">
              <w:t xml:space="preserve"> from a previous year</w:t>
            </w:r>
          </w:p>
          <w:p w14:paraId="27381158" w14:textId="77777777" w:rsidR="00A512DD" w:rsidRPr="00B93843" w:rsidRDefault="00A512DD" w:rsidP="00B93618">
            <w:pPr>
              <w:pStyle w:val="NoSpacing"/>
            </w:pPr>
            <w:r w:rsidRPr="00B93843">
              <w:t>8 = unit of competency or module enrolment only</w:t>
            </w:r>
          </w:p>
        </w:tc>
      </w:tr>
      <w:tr w:rsidR="00A512DD" w:rsidRPr="00B93843" w14:paraId="66684739" w14:textId="77777777" w:rsidTr="00B93618">
        <w:tc>
          <w:tcPr>
            <w:tcW w:w="906" w:type="dxa"/>
          </w:tcPr>
          <w:p w14:paraId="2CA3D63D" w14:textId="77777777" w:rsidR="00A512DD" w:rsidRPr="00B93843" w:rsidRDefault="00A512DD" w:rsidP="00B93618">
            <w:pPr>
              <w:pStyle w:val="NoSpacing"/>
              <w:jc w:val="center"/>
            </w:pPr>
            <w:r>
              <w:t>17</w:t>
            </w:r>
          </w:p>
        </w:tc>
        <w:tc>
          <w:tcPr>
            <w:tcW w:w="1111" w:type="dxa"/>
          </w:tcPr>
          <w:p w14:paraId="245EB09D" w14:textId="77777777" w:rsidR="00A512DD" w:rsidRPr="00B93843" w:rsidRDefault="00A512DD" w:rsidP="00B93618">
            <w:pPr>
              <w:pStyle w:val="NoSpacing"/>
              <w:jc w:val="center"/>
            </w:pPr>
            <w:r>
              <w:t>Q</w:t>
            </w:r>
          </w:p>
        </w:tc>
        <w:tc>
          <w:tcPr>
            <w:tcW w:w="2089" w:type="dxa"/>
          </w:tcPr>
          <w:p w14:paraId="5FAA3154" w14:textId="77777777" w:rsidR="00A512DD" w:rsidRPr="00B93843" w:rsidRDefault="00A512DD" w:rsidP="00B93618">
            <w:pPr>
              <w:pStyle w:val="NoSpacing"/>
            </w:pPr>
            <w:r w:rsidRPr="00B93843">
              <w:t>Enrolment activity start date</w:t>
            </w:r>
          </w:p>
        </w:tc>
        <w:tc>
          <w:tcPr>
            <w:tcW w:w="4961" w:type="dxa"/>
          </w:tcPr>
          <w:p w14:paraId="1F33497F" w14:textId="77777777" w:rsidR="00A512DD" w:rsidRPr="00B93843" w:rsidRDefault="00A512DD" w:rsidP="00B93618">
            <w:pPr>
              <w:pStyle w:val="NoSpacing"/>
            </w:pPr>
            <w:r w:rsidRPr="00B93843">
              <w:t>Mandatory</w:t>
            </w:r>
          </w:p>
          <w:p w14:paraId="0D9748C8" w14:textId="77777777" w:rsidR="00A512DD" w:rsidRPr="00B93843" w:rsidRDefault="00A512DD" w:rsidP="00B93618">
            <w:pPr>
              <w:pStyle w:val="NoSpacing"/>
            </w:pPr>
            <w:r w:rsidRPr="00B93843">
              <w:t>Maximum field length = 10</w:t>
            </w:r>
          </w:p>
          <w:p w14:paraId="7FCFEA9B" w14:textId="77777777" w:rsidR="00A512DD" w:rsidRPr="00B93843" w:rsidRDefault="00A512DD" w:rsidP="00B93618">
            <w:pPr>
              <w:pStyle w:val="NoSpacing"/>
            </w:pPr>
            <w:r w:rsidRPr="00B93843">
              <w:t>In dd/mm/</w:t>
            </w:r>
            <w:proofErr w:type="spellStart"/>
            <w:r w:rsidRPr="00B93843">
              <w:t>yyyy</w:t>
            </w:r>
            <w:proofErr w:type="spellEnd"/>
            <w:r w:rsidRPr="00B93843">
              <w:t xml:space="preserve"> date format</w:t>
            </w:r>
          </w:p>
        </w:tc>
      </w:tr>
      <w:tr w:rsidR="00A512DD" w:rsidRPr="00B93843" w14:paraId="61F06A43" w14:textId="77777777" w:rsidTr="00B93618">
        <w:tc>
          <w:tcPr>
            <w:tcW w:w="906" w:type="dxa"/>
          </w:tcPr>
          <w:p w14:paraId="49814CEB" w14:textId="77777777" w:rsidR="00A512DD" w:rsidRPr="00B93843" w:rsidRDefault="00A512DD" w:rsidP="00B93618">
            <w:pPr>
              <w:pStyle w:val="NoSpacing"/>
              <w:jc w:val="center"/>
            </w:pPr>
            <w:r>
              <w:t>18</w:t>
            </w:r>
          </w:p>
        </w:tc>
        <w:tc>
          <w:tcPr>
            <w:tcW w:w="1111" w:type="dxa"/>
          </w:tcPr>
          <w:p w14:paraId="0070ACD7" w14:textId="77777777" w:rsidR="00A512DD" w:rsidRPr="00B93843" w:rsidRDefault="00A512DD" w:rsidP="00B93618">
            <w:pPr>
              <w:pStyle w:val="NoSpacing"/>
              <w:jc w:val="center"/>
            </w:pPr>
            <w:r>
              <w:t>R</w:t>
            </w:r>
          </w:p>
        </w:tc>
        <w:tc>
          <w:tcPr>
            <w:tcW w:w="2089" w:type="dxa"/>
          </w:tcPr>
          <w:p w14:paraId="7DA362EF" w14:textId="77777777" w:rsidR="00A512DD" w:rsidRPr="00B93843" w:rsidRDefault="00A512DD" w:rsidP="00B93618">
            <w:pPr>
              <w:pStyle w:val="NoSpacing"/>
            </w:pPr>
            <w:r w:rsidRPr="00B93843">
              <w:t>Enrolment activity end date</w:t>
            </w:r>
          </w:p>
        </w:tc>
        <w:tc>
          <w:tcPr>
            <w:tcW w:w="4961" w:type="dxa"/>
          </w:tcPr>
          <w:p w14:paraId="001758D3" w14:textId="77777777" w:rsidR="00A512DD" w:rsidRPr="00B93843" w:rsidRDefault="00A512DD" w:rsidP="00B93618">
            <w:pPr>
              <w:pStyle w:val="NoSpacing"/>
            </w:pPr>
            <w:r w:rsidRPr="00B93843">
              <w:t xml:space="preserve">Optional – will need to be specified with </w:t>
            </w:r>
            <w:proofErr w:type="gramStart"/>
            <w:r w:rsidRPr="00B93843">
              <w:t>results</w:t>
            </w:r>
            <w:proofErr w:type="gramEnd"/>
          </w:p>
          <w:p w14:paraId="1AB7482F" w14:textId="77777777" w:rsidR="00A512DD" w:rsidRPr="00B93843" w:rsidRDefault="00A512DD" w:rsidP="00B93618">
            <w:pPr>
              <w:pStyle w:val="NoSpacing"/>
            </w:pPr>
            <w:r w:rsidRPr="00B93843">
              <w:t>Maximum field length = 10</w:t>
            </w:r>
          </w:p>
          <w:p w14:paraId="0458E907" w14:textId="77777777" w:rsidR="00A512DD" w:rsidRPr="00B93843" w:rsidRDefault="00A512DD" w:rsidP="00B93618">
            <w:pPr>
              <w:pStyle w:val="NoSpacing"/>
            </w:pPr>
            <w:r w:rsidRPr="00B93843">
              <w:t>In dd/mm/</w:t>
            </w:r>
            <w:proofErr w:type="spellStart"/>
            <w:r w:rsidRPr="00B93843">
              <w:t>yyyy</w:t>
            </w:r>
            <w:proofErr w:type="spellEnd"/>
            <w:r w:rsidRPr="00B93843">
              <w:t xml:space="preserve"> date format</w:t>
            </w:r>
          </w:p>
        </w:tc>
      </w:tr>
      <w:tr w:rsidR="00A512DD" w:rsidRPr="00B93843" w14:paraId="138CF871" w14:textId="77777777" w:rsidTr="00B93618">
        <w:tc>
          <w:tcPr>
            <w:tcW w:w="906" w:type="dxa"/>
          </w:tcPr>
          <w:p w14:paraId="5F29796F" w14:textId="77777777" w:rsidR="00A512DD" w:rsidRPr="00B93843" w:rsidRDefault="00A512DD" w:rsidP="00B93618">
            <w:pPr>
              <w:pStyle w:val="NoSpacing"/>
              <w:jc w:val="center"/>
            </w:pPr>
            <w:r>
              <w:t>19</w:t>
            </w:r>
          </w:p>
        </w:tc>
        <w:tc>
          <w:tcPr>
            <w:tcW w:w="1111" w:type="dxa"/>
          </w:tcPr>
          <w:p w14:paraId="55248325" w14:textId="77777777" w:rsidR="00A512DD" w:rsidRPr="00B93843" w:rsidRDefault="00A512DD" w:rsidP="00B93618">
            <w:pPr>
              <w:pStyle w:val="NoSpacing"/>
              <w:jc w:val="center"/>
            </w:pPr>
            <w:r>
              <w:t>S</w:t>
            </w:r>
          </w:p>
        </w:tc>
        <w:tc>
          <w:tcPr>
            <w:tcW w:w="2089" w:type="dxa"/>
          </w:tcPr>
          <w:p w14:paraId="74C80AE3" w14:textId="77777777" w:rsidR="00A512DD" w:rsidRPr="00B93843" w:rsidRDefault="00A512DD" w:rsidP="00B93618">
            <w:pPr>
              <w:pStyle w:val="NoSpacing"/>
            </w:pPr>
            <w:r w:rsidRPr="00B93843">
              <w:t>Delivery mode identifier</w:t>
            </w:r>
          </w:p>
        </w:tc>
        <w:tc>
          <w:tcPr>
            <w:tcW w:w="4961" w:type="dxa"/>
          </w:tcPr>
          <w:p w14:paraId="3956AE9C" w14:textId="77777777" w:rsidR="00A512DD" w:rsidRPr="00B93843" w:rsidRDefault="00A512DD" w:rsidP="00B93618">
            <w:pPr>
              <w:pStyle w:val="NoSpacing"/>
            </w:pPr>
            <w:r w:rsidRPr="00B93843">
              <w:t>Mandatory</w:t>
            </w:r>
          </w:p>
          <w:p w14:paraId="4D757229" w14:textId="77777777" w:rsidR="00A512DD" w:rsidRPr="00B93843" w:rsidRDefault="00A512DD" w:rsidP="00B93618">
            <w:pPr>
              <w:pStyle w:val="NoSpacing"/>
            </w:pPr>
            <w:r w:rsidRPr="00B93843">
              <w:t>Maximum field length = 2</w:t>
            </w:r>
          </w:p>
          <w:p w14:paraId="2DA9606B" w14:textId="77777777" w:rsidR="00A512DD" w:rsidRPr="00B93843" w:rsidRDefault="00A512DD" w:rsidP="00B93618">
            <w:pPr>
              <w:pStyle w:val="NoSpacing"/>
            </w:pPr>
            <w:r w:rsidRPr="00B93843">
              <w:t>10 = classroom-based</w:t>
            </w:r>
          </w:p>
          <w:p w14:paraId="55E4B453" w14:textId="77777777" w:rsidR="00A512DD" w:rsidRPr="00B93843" w:rsidRDefault="00A512DD" w:rsidP="00B93618">
            <w:pPr>
              <w:pStyle w:val="NoSpacing"/>
            </w:pPr>
            <w:r w:rsidRPr="00B93843">
              <w:t xml:space="preserve">20 = </w:t>
            </w:r>
            <w:proofErr w:type="gramStart"/>
            <w:r w:rsidRPr="00B93843">
              <w:t>electronic-based</w:t>
            </w:r>
            <w:proofErr w:type="gramEnd"/>
          </w:p>
          <w:p w14:paraId="41E6AA9F" w14:textId="77777777" w:rsidR="00A512DD" w:rsidRPr="00B93843" w:rsidRDefault="00A512DD" w:rsidP="00B93618">
            <w:pPr>
              <w:pStyle w:val="NoSpacing"/>
            </w:pPr>
            <w:r w:rsidRPr="00B93843">
              <w:t>30 = employment-based</w:t>
            </w:r>
          </w:p>
          <w:p w14:paraId="492C60C4" w14:textId="77777777" w:rsidR="00A512DD" w:rsidRPr="00B93843" w:rsidRDefault="00A512DD" w:rsidP="00B93618">
            <w:pPr>
              <w:pStyle w:val="NoSpacing"/>
            </w:pPr>
            <w:r w:rsidRPr="00B93843">
              <w:t>40 = other delivery (e.g. correspondence)</w:t>
            </w:r>
          </w:p>
          <w:p w14:paraId="46891239" w14:textId="77777777" w:rsidR="00A512DD" w:rsidRPr="00B93843" w:rsidRDefault="00A512DD" w:rsidP="00B93618">
            <w:pPr>
              <w:pStyle w:val="NoSpacing"/>
            </w:pPr>
            <w:r w:rsidRPr="00B93843">
              <w:t>90 = not applicable (RPL or credit transfer)</w:t>
            </w:r>
          </w:p>
        </w:tc>
      </w:tr>
      <w:tr w:rsidR="00A512DD" w:rsidRPr="00B93843" w14:paraId="72151B6F" w14:textId="77777777" w:rsidTr="00B93618">
        <w:tc>
          <w:tcPr>
            <w:tcW w:w="906" w:type="dxa"/>
          </w:tcPr>
          <w:p w14:paraId="2223B176" w14:textId="77777777" w:rsidR="00A512DD" w:rsidRPr="00B93843" w:rsidRDefault="00A512DD" w:rsidP="00B93618">
            <w:pPr>
              <w:pStyle w:val="NoSpacing"/>
              <w:jc w:val="center"/>
            </w:pPr>
            <w:r>
              <w:t>20</w:t>
            </w:r>
          </w:p>
        </w:tc>
        <w:tc>
          <w:tcPr>
            <w:tcW w:w="1111" w:type="dxa"/>
          </w:tcPr>
          <w:p w14:paraId="4E5BCE5D" w14:textId="77777777" w:rsidR="00A512DD" w:rsidRPr="00B93843" w:rsidRDefault="00A512DD" w:rsidP="00B93618">
            <w:pPr>
              <w:pStyle w:val="NoSpacing"/>
              <w:jc w:val="center"/>
            </w:pPr>
            <w:r>
              <w:t>T</w:t>
            </w:r>
          </w:p>
        </w:tc>
        <w:tc>
          <w:tcPr>
            <w:tcW w:w="2089" w:type="dxa"/>
          </w:tcPr>
          <w:p w14:paraId="33089F1A" w14:textId="77777777" w:rsidR="00A512DD" w:rsidRPr="00B93843" w:rsidRDefault="00A512DD" w:rsidP="00B93618">
            <w:pPr>
              <w:pStyle w:val="NoSpacing"/>
            </w:pPr>
            <w:r w:rsidRPr="00B93843">
              <w:t>Enrolment activity</w:t>
            </w:r>
          </w:p>
        </w:tc>
        <w:tc>
          <w:tcPr>
            <w:tcW w:w="4961" w:type="dxa"/>
          </w:tcPr>
          <w:p w14:paraId="6CCC6FB3" w14:textId="77777777" w:rsidR="00A512DD" w:rsidRPr="00B93843" w:rsidRDefault="00A512DD" w:rsidP="00B93618">
            <w:pPr>
              <w:pStyle w:val="NoSpacing"/>
            </w:pPr>
            <w:r w:rsidRPr="00B93843">
              <w:t>Mandatory</w:t>
            </w:r>
          </w:p>
          <w:p w14:paraId="79E61C43" w14:textId="77777777" w:rsidR="00A512DD" w:rsidRPr="00B93843" w:rsidRDefault="00A512DD" w:rsidP="00B93618">
            <w:pPr>
              <w:pStyle w:val="NoSpacing"/>
            </w:pPr>
            <w:r w:rsidRPr="00B93843">
              <w:t>Maximum field length = 1</w:t>
            </w:r>
          </w:p>
          <w:p w14:paraId="0BD72876" w14:textId="77777777" w:rsidR="00A512DD" w:rsidRPr="00B93843" w:rsidRDefault="00A512DD" w:rsidP="00B93618">
            <w:pPr>
              <w:pStyle w:val="NoSpacing"/>
            </w:pPr>
            <w:r w:rsidRPr="00B93843">
              <w:t>E = enrolled</w:t>
            </w:r>
          </w:p>
          <w:p w14:paraId="5837DC8E" w14:textId="77777777" w:rsidR="00A512DD" w:rsidRPr="00B93843" w:rsidRDefault="00A512DD" w:rsidP="00B93618">
            <w:pPr>
              <w:pStyle w:val="NoSpacing"/>
            </w:pPr>
            <w:r w:rsidRPr="00B93843">
              <w:t>W = withdrawn</w:t>
            </w:r>
          </w:p>
        </w:tc>
      </w:tr>
      <w:tr w:rsidR="00A512DD" w:rsidRPr="00B93843" w14:paraId="20F7D2A0" w14:textId="77777777" w:rsidTr="00B93618">
        <w:tc>
          <w:tcPr>
            <w:tcW w:w="906" w:type="dxa"/>
          </w:tcPr>
          <w:p w14:paraId="2ECA6816" w14:textId="77777777" w:rsidR="00A512DD" w:rsidRPr="00B93843" w:rsidRDefault="00A512DD" w:rsidP="00B93618">
            <w:pPr>
              <w:pStyle w:val="NoSpacing"/>
              <w:jc w:val="center"/>
            </w:pPr>
            <w:r>
              <w:t>21</w:t>
            </w:r>
          </w:p>
        </w:tc>
        <w:tc>
          <w:tcPr>
            <w:tcW w:w="1111" w:type="dxa"/>
          </w:tcPr>
          <w:p w14:paraId="2607EA16" w14:textId="77777777" w:rsidR="00A512DD" w:rsidRPr="00B93843" w:rsidRDefault="00A512DD" w:rsidP="00B93618">
            <w:pPr>
              <w:pStyle w:val="NoSpacing"/>
              <w:jc w:val="center"/>
            </w:pPr>
            <w:r>
              <w:t>U</w:t>
            </w:r>
          </w:p>
        </w:tc>
        <w:tc>
          <w:tcPr>
            <w:tcW w:w="2089" w:type="dxa"/>
          </w:tcPr>
          <w:p w14:paraId="18AC1C85" w14:textId="77777777" w:rsidR="00A512DD" w:rsidRPr="00B93843" w:rsidRDefault="00A512DD" w:rsidP="00B93618">
            <w:pPr>
              <w:pStyle w:val="NoSpacing"/>
            </w:pPr>
            <w:r w:rsidRPr="00B93843">
              <w:t>Study reason identifier</w:t>
            </w:r>
          </w:p>
        </w:tc>
        <w:tc>
          <w:tcPr>
            <w:tcW w:w="4961" w:type="dxa"/>
          </w:tcPr>
          <w:p w14:paraId="1DCEDB95" w14:textId="77777777" w:rsidR="00A512DD" w:rsidRPr="00B93843" w:rsidRDefault="00A512DD" w:rsidP="00B93618">
            <w:pPr>
              <w:pStyle w:val="NoSpacing"/>
            </w:pPr>
            <w:r w:rsidRPr="00B93843">
              <w:t xml:space="preserve">Optional </w:t>
            </w:r>
          </w:p>
          <w:p w14:paraId="23CA9EA0" w14:textId="77777777" w:rsidR="00A512DD" w:rsidRPr="00B93843" w:rsidRDefault="00A512DD" w:rsidP="00B93618">
            <w:pPr>
              <w:pStyle w:val="NoSpacing"/>
            </w:pPr>
            <w:r w:rsidRPr="00B93843">
              <w:t>Maximum field length = 2</w:t>
            </w:r>
          </w:p>
          <w:p w14:paraId="2F341C25" w14:textId="77777777" w:rsidR="00A512DD" w:rsidRPr="00B93843" w:rsidRDefault="00A512DD" w:rsidP="00B93618">
            <w:pPr>
              <w:pStyle w:val="NoSpacing"/>
            </w:pPr>
            <w:r w:rsidRPr="00B93843">
              <w:t>01 = to get a job</w:t>
            </w:r>
          </w:p>
          <w:p w14:paraId="7D287DDF" w14:textId="77777777" w:rsidR="00A512DD" w:rsidRPr="00B93843" w:rsidRDefault="00A512DD" w:rsidP="00B93618">
            <w:pPr>
              <w:pStyle w:val="NoSpacing"/>
            </w:pPr>
            <w:r w:rsidRPr="00B93843">
              <w:t>02 = to develop my existing business</w:t>
            </w:r>
          </w:p>
          <w:p w14:paraId="1571CA54" w14:textId="77777777" w:rsidR="00A512DD" w:rsidRPr="00B93843" w:rsidRDefault="00A512DD" w:rsidP="00B93618">
            <w:pPr>
              <w:pStyle w:val="NoSpacing"/>
            </w:pPr>
            <w:r w:rsidRPr="00B93843">
              <w:t>03 = to start my own business</w:t>
            </w:r>
          </w:p>
          <w:p w14:paraId="496BA4CC" w14:textId="77777777" w:rsidR="00A512DD" w:rsidRPr="00B93843" w:rsidRDefault="00A512DD" w:rsidP="00B93618">
            <w:pPr>
              <w:pStyle w:val="NoSpacing"/>
            </w:pPr>
            <w:r w:rsidRPr="00B93843">
              <w:t>04 = to try for a different career</w:t>
            </w:r>
          </w:p>
          <w:p w14:paraId="419E0D5C" w14:textId="77777777" w:rsidR="00A512DD" w:rsidRPr="00B93843" w:rsidRDefault="00A512DD" w:rsidP="00B93618">
            <w:pPr>
              <w:pStyle w:val="NoSpacing"/>
            </w:pPr>
            <w:r w:rsidRPr="00B93843">
              <w:t>05 = to get a better job or promotion</w:t>
            </w:r>
          </w:p>
          <w:p w14:paraId="677367CC" w14:textId="77777777" w:rsidR="00A512DD" w:rsidRPr="00B93843" w:rsidRDefault="00A512DD" w:rsidP="00B93618">
            <w:pPr>
              <w:pStyle w:val="NoSpacing"/>
            </w:pPr>
            <w:r w:rsidRPr="00B93843">
              <w:t>06 = it was a requirement of my job</w:t>
            </w:r>
          </w:p>
          <w:p w14:paraId="5161F418" w14:textId="77777777" w:rsidR="00A512DD" w:rsidRPr="00B93843" w:rsidRDefault="00A512DD" w:rsidP="00B93618">
            <w:pPr>
              <w:pStyle w:val="NoSpacing"/>
            </w:pPr>
            <w:r w:rsidRPr="00B93843">
              <w:t>07 = I want extra skills for my job</w:t>
            </w:r>
          </w:p>
          <w:p w14:paraId="35DE27A4" w14:textId="77777777" w:rsidR="00A512DD" w:rsidRPr="00B93843" w:rsidRDefault="00A512DD" w:rsidP="00B93618">
            <w:pPr>
              <w:pStyle w:val="NoSpacing"/>
            </w:pPr>
            <w:r w:rsidRPr="00B93843">
              <w:t>08 = to get into another course</w:t>
            </w:r>
          </w:p>
          <w:p w14:paraId="26A3A023" w14:textId="77777777" w:rsidR="00A512DD" w:rsidRPr="00B93843" w:rsidRDefault="00A512DD" w:rsidP="00B93618">
            <w:pPr>
              <w:pStyle w:val="NoSpacing"/>
            </w:pPr>
            <w:r w:rsidRPr="00B93843">
              <w:t>11 = other reason</w:t>
            </w:r>
          </w:p>
          <w:p w14:paraId="6E432538" w14:textId="77777777" w:rsidR="00A512DD" w:rsidRPr="00B93843" w:rsidRDefault="00A512DD" w:rsidP="00B93618">
            <w:pPr>
              <w:pStyle w:val="NoSpacing"/>
            </w:pPr>
            <w:r w:rsidRPr="00B93843">
              <w:t>12 = for personal interest or self-development</w:t>
            </w:r>
          </w:p>
        </w:tc>
      </w:tr>
      <w:tr w:rsidR="00A512DD" w:rsidRPr="00B93843" w14:paraId="483C06E0" w14:textId="77777777" w:rsidTr="00B93618">
        <w:tc>
          <w:tcPr>
            <w:tcW w:w="906" w:type="dxa"/>
          </w:tcPr>
          <w:p w14:paraId="5E581293" w14:textId="77777777" w:rsidR="00A512DD" w:rsidRPr="00B93843" w:rsidRDefault="00A512DD" w:rsidP="00B93618">
            <w:pPr>
              <w:pStyle w:val="NoSpacing"/>
              <w:jc w:val="center"/>
            </w:pPr>
            <w:r>
              <w:t>22</w:t>
            </w:r>
          </w:p>
        </w:tc>
        <w:tc>
          <w:tcPr>
            <w:tcW w:w="1111" w:type="dxa"/>
          </w:tcPr>
          <w:p w14:paraId="73CD720F" w14:textId="77777777" w:rsidR="00A512DD" w:rsidRPr="00B93843" w:rsidRDefault="00A512DD" w:rsidP="00B93618">
            <w:pPr>
              <w:pStyle w:val="NoSpacing"/>
              <w:jc w:val="center"/>
            </w:pPr>
            <w:r>
              <w:t>V</w:t>
            </w:r>
          </w:p>
        </w:tc>
        <w:tc>
          <w:tcPr>
            <w:tcW w:w="2089" w:type="dxa"/>
          </w:tcPr>
          <w:p w14:paraId="2B9D8F6E" w14:textId="77777777" w:rsidR="00A512DD" w:rsidRPr="00B93843" w:rsidRDefault="00A512DD" w:rsidP="00B93618">
            <w:pPr>
              <w:pStyle w:val="NoSpacing"/>
            </w:pPr>
            <w:r w:rsidRPr="00B93843">
              <w:t>VET type</w:t>
            </w:r>
          </w:p>
        </w:tc>
        <w:tc>
          <w:tcPr>
            <w:tcW w:w="4961" w:type="dxa"/>
          </w:tcPr>
          <w:p w14:paraId="56942AAE" w14:textId="77777777" w:rsidR="00A512DD" w:rsidRPr="00B93843" w:rsidRDefault="00A512DD" w:rsidP="00B93618">
            <w:pPr>
              <w:pStyle w:val="NoSpacing"/>
            </w:pPr>
            <w:r w:rsidRPr="00B93843">
              <w:t>Optional</w:t>
            </w:r>
          </w:p>
          <w:p w14:paraId="0D362623" w14:textId="77777777" w:rsidR="00A512DD" w:rsidRPr="00B93843" w:rsidRDefault="00A512DD" w:rsidP="00B93618">
            <w:pPr>
              <w:pStyle w:val="NoSpacing"/>
            </w:pPr>
            <w:r w:rsidRPr="00B93843">
              <w:t>Maximum field length = 1</w:t>
            </w:r>
          </w:p>
          <w:p w14:paraId="7161C6C8" w14:textId="77777777" w:rsidR="00A512DD" w:rsidRPr="00B93843" w:rsidRDefault="00A512DD" w:rsidP="00B93618">
            <w:pPr>
              <w:pStyle w:val="NoSpacing"/>
            </w:pPr>
            <w:r w:rsidRPr="00B93843">
              <w:t>Y = VET in schools</w:t>
            </w:r>
          </w:p>
          <w:p w14:paraId="4F13DE17" w14:textId="77777777" w:rsidR="00A512DD" w:rsidRPr="00B93843" w:rsidRDefault="00A512DD" w:rsidP="00B93618">
            <w:pPr>
              <w:pStyle w:val="NoSpacing"/>
            </w:pPr>
            <w:r w:rsidRPr="00B93843">
              <w:t>N = VET outside of a school arrangement</w:t>
            </w:r>
          </w:p>
        </w:tc>
      </w:tr>
      <w:tr w:rsidR="00A512DD" w:rsidRPr="00B93843" w14:paraId="522ED9DA" w14:textId="77777777" w:rsidTr="00B93618">
        <w:tc>
          <w:tcPr>
            <w:tcW w:w="906" w:type="dxa"/>
          </w:tcPr>
          <w:p w14:paraId="41E09624" w14:textId="77777777" w:rsidR="00A512DD" w:rsidRPr="00B93843" w:rsidRDefault="00A512DD" w:rsidP="00B93618">
            <w:pPr>
              <w:pStyle w:val="NoSpacing"/>
              <w:jc w:val="center"/>
            </w:pPr>
            <w:r>
              <w:t>23</w:t>
            </w:r>
          </w:p>
        </w:tc>
        <w:tc>
          <w:tcPr>
            <w:tcW w:w="1111" w:type="dxa"/>
          </w:tcPr>
          <w:p w14:paraId="5FECC9F4" w14:textId="77777777" w:rsidR="00A512DD" w:rsidRPr="00B93843" w:rsidRDefault="00A512DD" w:rsidP="00B93618">
            <w:pPr>
              <w:pStyle w:val="NoSpacing"/>
              <w:jc w:val="center"/>
            </w:pPr>
            <w:r>
              <w:t>W</w:t>
            </w:r>
          </w:p>
        </w:tc>
        <w:tc>
          <w:tcPr>
            <w:tcW w:w="2089" w:type="dxa"/>
          </w:tcPr>
          <w:p w14:paraId="1A0C7E8B" w14:textId="77777777" w:rsidR="00A512DD" w:rsidRPr="00B93843" w:rsidRDefault="00A512DD" w:rsidP="00B93618">
            <w:pPr>
              <w:pStyle w:val="NoSpacing"/>
            </w:pPr>
            <w:r>
              <w:t xml:space="preserve">Skill set </w:t>
            </w:r>
            <w:r w:rsidRPr="00B93843">
              <w:t>enrolment</w:t>
            </w:r>
          </w:p>
        </w:tc>
        <w:tc>
          <w:tcPr>
            <w:tcW w:w="4961" w:type="dxa"/>
          </w:tcPr>
          <w:p w14:paraId="6C5F595C" w14:textId="77777777" w:rsidR="00A512DD" w:rsidRPr="00B93843" w:rsidRDefault="00A512DD" w:rsidP="00B93618">
            <w:pPr>
              <w:pStyle w:val="NoSpacing"/>
            </w:pPr>
            <w:r w:rsidRPr="00B93843">
              <w:t>Optional</w:t>
            </w:r>
          </w:p>
          <w:p w14:paraId="20F40779" w14:textId="77777777" w:rsidR="00A512DD" w:rsidRPr="00B93843" w:rsidRDefault="00A512DD" w:rsidP="00B93618">
            <w:pPr>
              <w:pStyle w:val="NoSpacing"/>
            </w:pPr>
            <w:r w:rsidRPr="00B93843">
              <w:t>Maximum field length = 1</w:t>
            </w:r>
          </w:p>
          <w:p w14:paraId="4CCF79E8" w14:textId="77777777" w:rsidR="00A512DD" w:rsidRPr="00B93843" w:rsidRDefault="00A512DD" w:rsidP="00B93618">
            <w:pPr>
              <w:pStyle w:val="NoSpacing"/>
            </w:pPr>
            <w:r w:rsidRPr="00B93843">
              <w:t xml:space="preserve">Y = enrolled in full </w:t>
            </w:r>
            <w:r>
              <w:t>skill set</w:t>
            </w:r>
            <w:r w:rsidRPr="00B93843">
              <w:t xml:space="preserve"> to be completed</w:t>
            </w:r>
          </w:p>
          <w:p w14:paraId="4E84A806" w14:textId="77777777" w:rsidR="00A512DD" w:rsidRPr="00B93843" w:rsidRDefault="00A512DD" w:rsidP="00B93618">
            <w:pPr>
              <w:pStyle w:val="NoSpacing"/>
            </w:pPr>
            <w:r w:rsidRPr="00B93843">
              <w:t xml:space="preserve">N = not enrolled in full </w:t>
            </w:r>
            <w:r>
              <w:t>skill set</w:t>
            </w:r>
            <w:r w:rsidRPr="00B93843">
              <w:t xml:space="preserve"> to be completed</w:t>
            </w:r>
          </w:p>
        </w:tc>
      </w:tr>
      <w:tr w:rsidR="00A512DD" w:rsidRPr="00B93843" w14:paraId="61556B73" w14:textId="77777777" w:rsidTr="00B93618">
        <w:tc>
          <w:tcPr>
            <w:tcW w:w="906" w:type="dxa"/>
          </w:tcPr>
          <w:p w14:paraId="6A685AB5" w14:textId="77777777" w:rsidR="00A512DD" w:rsidRPr="00B93843" w:rsidRDefault="00A512DD" w:rsidP="00B93618">
            <w:pPr>
              <w:pStyle w:val="NoSpacing"/>
              <w:jc w:val="center"/>
            </w:pPr>
            <w:r>
              <w:t>24</w:t>
            </w:r>
          </w:p>
        </w:tc>
        <w:tc>
          <w:tcPr>
            <w:tcW w:w="1111" w:type="dxa"/>
          </w:tcPr>
          <w:p w14:paraId="406CBBC7" w14:textId="77777777" w:rsidR="00A512DD" w:rsidRPr="00B93843" w:rsidRDefault="00A512DD" w:rsidP="00B93618">
            <w:pPr>
              <w:pStyle w:val="NoSpacing"/>
              <w:jc w:val="center"/>
            </w:pPr>
            <w:r>
              <w:t>X</w:t>
            </w:r>
          </w:p>
        </w:tc>
        <w:tc>
          <w:tcPr>
            <w:tcW w:w="2089" w:type="dxa"/>
          </w:tcPr>
          <w:p w14:paraId="266C9BF5" w14:textId="77777777" w:rsidR="00A512DD" w:rsidRPr="00B93843" w:rsidRDefault="00A512DD" w:rsidP="00B93618">
            <w:pPr>
              <w:pStyle w:val="NoSpacing"/>
            </w:pPr>
            <w:r w:rsidRPr="00B93843">
              <w:t>VET USI</w:t>
            </w:r>
          </w:p>
        </w:tc>
        <w:tc>
          <w:tcPr>
            <w:tcW w:w="4961" w:type="dxa"/>
          </w:tcPr>
          <w:p w14:paraId="2FA7D79A" w14:textId="77777777" w:rsidR="00A512DD" w:rsidRPr="00B93843" w:rsidRDefault="00A512DD" w:rsidP="00B93618">
            <w:pPr>
              <w:pStyle w:val="NoSpacing"/>
            </w:pPr>
            <w:r w:rsidRPr="00B93843">
              <w:t>Optional</w:t>
            </w:r>
          </w:p>
          <w:p w14:paraId="5507015E" w14:textId="77777777" w:rsidR="00A512DD" w:rsidRPr="00B93843" w:rsidRDefault="00A512DD" w:rsidP="00B93618">
            <w:pPr>
              <w:pStyle w:val="NoSpacing"/>
            </w:pPr>
            <w:r w:rsidRPr="00B93843">
              <w:t>Field length = 10</w:t>
            </w:r>
          </w:p>
          <w:p w14:paraId="08CC4580" w14:textId="77777777" w:rsidR="00A512DD" w:rsidRPr="00B93843" w:rsidRDefault="00A512DD" w:rsidP="00B93618">
            <w:pPr>
              <w:pStyle w:val="NoSpacing"/>
            </w:pPr>
            <w:r w:rsidRPr="00B93843">
              <w:t>Alphanumeric</w:t>
            </w:r>
          </w:p>
          <w:p w14:paraId="1F92E484" w14:textId="0BBA6823" w:rsidR="00A512DD" w:rsidRPr="00B93843" w:rsidRDefault="002F0BE8" w:rsidP="00B93618">
            <w:pPr>
              <w:pStyle w:val="NoSpacing"/>
            </w:pPr>
            <w:r w:rsidRPr="00B93843">
              <w:t xml:space="preserve">VET Unique Student Identifier (USI) is required for </w:t>
            </w:r>
            <w:r>
              <w:t>a skill set to be recorded on WASSA</w:t>
            </w:r>
          </w:p>
        </w:tc>
      </w:tr>
    </w:tbl>
    <w:p w14:paraId="46F5ECD8" w14:textId="77777777" w:rsidR="00B17D84" w:rsidRPr="00E63597" w:rsidRDefault="00B17D84" w:rsidP="00B17D84">
      <w:pPr>
        <w:spacing w:before="120"/>
        <w:rPr>
          <w:b/>
          <w:bCs/>
        </w:rPr>
      </w:pPr>
      <w:r w:rsidRPr="00E63597">
        <w:t>*Teacher’s name should be exactly as registered with the TRBWA.</w:t>
      </w:r>
    </w:p>
    <w:p w14:paraId="0DAA0D83" w14:textId="5E1DDC41" w:rsidR="00DE54D1" w:rsidRDefault="00DE54D1">
      <w:r>
        <w:br w:type="page"/>
      </w:r>
    </w:p>
    <w:p w14:paraId="4FD504D9" w14:textId="77777777" w:rsidR="00A512DD" w:rsidRPr="00006524" w:rsidRDefault="00A512DD" w:rsidP="00006524">
      <w:pPr>
        <w:pStyle w:val="SCSAHeading1"/>
      </w:pPr>
      <w:bookmarkStart w:id="14" w:name="_Toc155967223"/>
      <w:r w:rsidRPr="00006524">
        <w:lastRenderedPageBreak/>
        <w:t>Result: COS unit CSV file format</w:t>
      </w:r>
      <w:bookmarkEnd w:id="14"/>
    </w:p>
    <w:tbl>
      <w:tblPr>
        <w:tblStyle w:val="Style1"/>
        <w:tblW w:w="5000" w:type="pct"/>
        <w:tblBorders>
          <w:top w:val="single" w:sz="4" w:space="0" w:color="BD9FCF"/>
          <w:left w:val="single" w:sz="4" w:space="0" w:color="BD9FCF"/>
          <w:bottom w:val="single" w:sz="4" w:space="0" w:color="BD9FCF"/>
          <w:right w:val="single" w:sz="4" w:space="0" w:color="BD9FCF"/>
          <w:insideH w:val="single" w:sz="4" w:space="0" w:color="BD9FCF"/>
          <w:insideV w:val="single" w:sz="4" w:space="0" w:color="BD9FCF"/>
        </w:tblBorders>
        <w:tblLayout w:type="fixed"/>
        <w:tblCellMar>
          <w:top w:w="57" w:type="dxa"/>
          <w:bottom w:w="57" w:type="dxa"/>
        </w:tblCellMar>
        <w:tblLook w:val="0020" w:firstRow="1" w:lastRow="0" w:firstColumn="0" w:lastColumn="0" w:noHBand="0" w:noVBand="0"/>
        <w:tblCaption w:val="Result: COS unit CSV file format"/>
        <w:tblDescription w:val="Result: COS unit CSV file format"/>
      </w:tblPr>
      <w:tblGrid>
        <w:gridCol w:w="888"/>
        <w:gridCol w:w="1067"/>
        <w:gridCol w:w="2575"/>
        <w:gridCol w:w="4486"/>
      </w:tblGrid>
      <w:tr w:rsidR="00A512DD" w:rsidRPr="00044B15" w14:paraId="535A5140" w14:textId="77777777" w:rsidTr="00660A84">
        <w:trPr>
          <w:cnfStyle w:val="100000000000" w:firstRow="1" w:lastRow="0" w:firstColumn="0" w:lastColumn="0" w:oddVBand="0" w:evenVBand="0" w:oddHBand="0" w:evenHBand="0" w:firstRowFirstColumn="0" w:firstRowLastColumn="0" w:lastRowFirstColumn="0" w:lastRowLastColumn="0"/>
          <w:cantSplit/>
          <w:trHeight w:val="321"/>
          <w:tblHeader/>
        </w:trPr>
        <w:tc>
          <w:tcPr>
            <w:tcW w:w="901" w:type="dxa"/>
            <w:tcBorders>
              <w:right w:val="single" w:sz="4" w:space="0" w:color="FFFFFF" w:themeColor="background1"/>
            </w:tcBorders>
            <w:shd w:val="clear" w:color="auto" w:fill="BD9FCF"/>
            <w:vAlign w:val="center"/>
          </w:tcPr>
          <w:p w14:paraId="3A27E3C1" w14:textId="77777777" w:rsidR="00A512DD" w:rsidRPr="00660A84" w:rsidRDefault="00A512DD" w:rsidP="002A161A">
            <w:pPr>
              <w:pStyle w:val="NoSpacing"/>
              <w:jc w:val="center"/>
              <w:rPr>
                <w:b w:val="0"/>
                <w:color w:val="auto"/>
              </w:rPr>
            </w:pPr>
            <w:r w:rsidRPr="00660A84">
              <w:rPr>
                <w:color w:val="auto"/>
              </w:rPr>
              <w:t>Column number</w:t>
            </w:r>
          </w:p>
        </w:tc>
        <w:tc>
          <w:tcPr>
            <w:tcW w:w="1109" w:type="dxa"/>
            <w:tcBorders>
              <w:left w:val="single" w:sz="4" w:space="0" w:color="FFFFFF" w:themeColor="background1"/>
              <w:right w:val="single" w:sz="4" w:space="0" w:color="FFFFFF" w:themeColor="background1"/>
            </w:tcBorders>
            <w:shd w:val="clear" w:color="auto" w:fill="BD9FCF"/>
            <w:vAlign w:val="center"/>
          </w:tcPr>
          <w:p w14:paraId="275944AC" w14:textId="77777777" w:rsidR="00A512DD" w:rsidRPr="00660A84" w:rsidRDefault="00A512DD" w:rsidP="002A161A">
            <w:pPr>
              <w:pStyle w:val="NoSpacing"/>
              <w:jc w:val="center"/>
              <w:rPr>
                <w:color w:val="auto"/>
              </w:rPr>
            </w:pPr>
            <w:r w:rsidRPr="00660A84">
              <w:rPr>
                <w:color w:val="auto"/>
              </w:rPr>
              <w:t>Column reference</w:t>
            </w:r>
          </w:p>
        </w:tc>
        <w:tc>
          <w:tcPr>
            <w:tcW w:w="2693" w:type="dxa"/>
            <w:tcBorders>
              <w:left w:val="single" w:sz="4" w:space="0" w:color="FFFFFF" w:themeColor="background1"/>
              <w:right w:val="single" w:sz="4" w:space="0" w:color="FFFFFF" w:themeColor="background1"/>
            </w:tcBorders>
            <w:shd w:val="clear" w:color="auto" w:fill="BD9FCF"/>
            <w:vAlign w:val="center"/>
          </w:tcPr>
          <w:p w14:paraId="26AC40FE" w14:textId="0939AF1B" w:rsidR="00A512DD" w:rsidRPr="00660A84" w:rsidRDefault="00A512DD" w:rsidP="00660A84">
            <w:pPr>
              <w:pStyle w:val="NoSpacing"/>
              <w:rPr>
                <w:color w:val="auto"/>
              </w:rPr>
            </w:pPr>
            <w:r w:rsidRPr="00660A84">
              <w:rPr>
                <w:color w:val="auto"/>
              </w:rPr>
              <w:t xml:space="preserve">Field </w:t>
            </w:r>
            <w:r w:rsidR="00524AAC" w:rsidRPr="00660A84">
              <w:rPr>
                <w:color w:val="auto"/>
              </w:rPr>
              <w:t>n</w:t>
            </w:r>
            <w:r w:rsidRPr="00660A84">
              <w:rPr>
                <w:color w:val="auto"/>
              </w:rPr>
              <w:t>ame</w:t>
            </w:r>
          </w:p>
        </w:tc>
        <w:tc>
          <w:tcPr>
            <w:tcW w:w="4700" w:type="dxa"/>
            <w:tcBorders>
              <w:left w:val="single" w:sz="4" w:space="0" w:color="FFFFFF" w:themeColor="background1"/>
            </w:tcBorders>
            <w:shd w:val="clear" w:color="auto" w:fill="BD9FCF"/>
            <w:vAlign w:val="center"/>
          </w:tcPr>
          <w:p w14:paraId="39462731" w14:textId="77777777" w:rsidR="00A512DD" w:rsidRPr="00660A84" w:rsidRDefault="00A512DD" w:rsidP="00660A84">
            <w:pPr>
              <w:pStyle w:val="NoSpacing"/>
              <w:rPr>
                <w:color w:val="auto"/>
              </w:rPr>
            </w:pPr>
            <w:r w:rsidRPr="00660A84">
              <w:rPr>
                <w:color w:val="auto"/>
              </w:rPr>
              <w:t>Comment</w:t>
            </w:r>
          </w:p>
        </w:tc>
      </w:tr>
      <w:tr w:rsidR="00A512DD" w:rsidRPr="00044B15" w14:paraId="77CD3CC8" w14:textId="77777777" w:rsidTr="00660A84">
        <w:trPr>
          <w:cantSplit/>
        </w:trPr>
        <w:tc>
          <w:tcPr>
            <w:tcW w:w="920" w:type="dxa"/>
            <w:vAlign w:val="center"/>
          </w:tcPr>
          <w:p w14:paraId="4AEBE4E8" w14:textId="77777777" w:rsidR="00A512DD" w:rsidRPr="00044B15" w:rsidRDefault="00A512DD" w:rsidP="002A161A">
            <w:pPr>
              <w:pStyle w:val="NoSpacing"/>
              <w:jc w:val="center"/>
            </w:pPr>
            <w:r>
              <w:t>1</w:t>
            </w:r>
          </w:p>
        </w:tc>
        <w:tc>
          <w:tcPr>
            <w:tcW w:w="1090" w:type="dxa"/>
            <w:vAlign w:val="center"/>
          </w:tcPr>
          <w:p w14:paraId="56B97E42" w14:textId="77777777" w:rsidR="00A512DD" w:rsidRPr="00044B15" w:rsidRDefault="00A512DD" w:rsidP="002A161A">
            <w:pPr>
              <w:pStyle w:val="NoSpacing"/>
              <w:jc w:val="center"/>
            </w:pPr>
            <w:r w:rsidRPr="002B076A">
              <w:t>A</w:t>
            </w:r>
          </w:p>
        </w:tc>
        <w:tc>
          <w:tcPr>
            <w:tcW w:w="2693" w:type="dxa"/>
            <w:vAlign w:val="center"/>
          </w:tcPr>
          <w:p w14:paraId="252D8BFC" w14:textId="77777777" w:rsidR="00A512DD" w:rsidRPr="00044B15" w:rsidRDefault="00A512DD" w:rsidP="00660A84">
            <w:pPr>
              <w:pStyle w:val="NoSpacing"/>
            </w:pPr>
            <w:r w:rsidRPr="002B076A">
              <w:t>Record type</w:t>
            </w:r>
          </w:p>
        </w:tc>
        <w:tc>
          <w:tcPr>
            <w:tcW w:w="4700" w:type="dxa"/>
          </w:tcPr>
          <w:p w14:paraId="5F600C80" w14:textId="77777777" w:rsidR="00A512DD" w:rsidRPr="002B076A" w:rsidRDefault="00A512DD" w:rsidP="00660A84">
            <w:pPr>
              <w:pStyle w:val="NoSpacing"/>
            </w:pPr>
            <w:r w:rsidRPr="002B076A">
              <w:t>RSCOS</w:t>
            </w:r>
          </w:p>
          <w:p w14:paraId="02CC6F0F" w14:textId="77777777" w:rsidR="00A512DD" w:rsidRPr="00044B15" w:rsidRDefault="00A512DD" w:rsidP="00660A84">
            <w:pPr>
              <w:pStyle w:val="NoSpacing"/>
            </w:pPr>
            <w:r w:rsidRPr="002B076A">
              <w:t>Maximum field length</w:t>
            </w:r>
            <w:r>
              <w:t xml:space="preserve"> = </w:t>
            </w:r>
            <w:r w:rsidRPr="002B076A">
              <w:t>5</w:t>
            </w:r>
          </w:p>
        </w:tc>
      </w:tr>
      <w:tr w:rsidR="00A512DD" w:rsidRPr="00044B15" w14:paraId="476B236A" w14:textId="77777777" w:rsidTr="00660A84">
        <w:trPr>
          <w:cantSplit/>
        </w:trPr>
        <w:tc>
          <w:tcPr>
            <w:tcW w:w="920" w:type="dxa"/>
            <w:vAlign w:val="center"/>
          </w:tcPr>
          <w:p w14:paraId="17A1B68D" w14:textId="77777777" w:rsidR="00A512DD" w:rsidRPr="00044B15" w:rsidRDefault="00A512DD" w:rsidP="002A161A">
            <w:pPr>
              <w:pStyle w:val="NoSpacing"/>
              <w:jc w:val="center"/>
            </w:pPr>
            <w:r>
              <w:t>2</w:t>
            </w:r>
          </w:p>
        </w:tc>
        <w:tc>
          <w:tcPr>
            <w:tcW w:w="1090" w:type="dxa"/>
            <w:vAlign w:val="center"/>
          </w:tcPr>
          <w:p w14:paraId="31E50D60" w14:textId="77777777" w:rsidR="00A512DD" w:rsidRPr="00044B15" w:rsidRDefault="00A512DD" w:rsidP="002A161A">
            <w:pPr>
              <w:pStyle w:val="NoSpacing"/>
              <w:jc w:val="center"/>
            </w:pPr>
            <w:r w:rsidRPr="002B076A">
              <w:t>B</w:t>
            </w:r>
          </w:p>
        </w:tc>
        <w:tc>
          <w:tcPr>
            <w:tcW w:w="2693" w:type="dxa"/>
            <w:vAlign w:val="center"/>
          </w:tcPr>
          <w:p w14:paraId="3B3EE0A9" w14:textId="77777777" w:rsidR="00A512DD" w:rsidRPr="00044B15" w:rsidRDefault="00A512DD" w:rsidP="00660A84">
            <w:pPr>
              <w:pStyle w:val="NoSpacing"/>
            </w:pPr>
            <w:r w:rsidRPr="002B076A">
              <w:t>Provider code</w:t>
            </w:r>
          </w:p>
        </w:tc>
        <w:tc>
          <w:tcPr>
            <w:tcW w:w="4700" w:type="dxa"/>
          </w:tcPr>
          <w:p w14:paraId="763D837D" w14:textId="77777777" w:rsidR="00A512DD" w:rsidRPr="002B076A" w:rsidRDefault="00A512DD" w:rsidP="00660A84">
            <w:pPr>
              <w:pStyle w:val="NoSpacing"/>
            </w:pPr>
            <w:r w:rsidRPr="002B076A">
              <w:t>Mandatory</w:t>
            </w:r>
          </w:p>
          <w:p w14:paraId="30EA5948" w14:textId="77777777" w:rsidR="00A512DD" w:rsidRPr="002B076A" w:rsidRDefault="00A512DD" w:rsidP="00660A84">
            <w:pPr>
              <w:pStyle w:val="NoSpacing"/>
            </w:pPr>
            <w:r w:rsidRPr="002B076A">
              <w:t>Maximum field length</w:t>
            </w:r>
            <w:r>
              <w:t xml:space="preserve"> = </w:t>
            </w:r>
            <w:r w:rsidRPr="002B076A">
              <w:t>10</w:t>
            </w:r>
          </w:p>
          <w:p w14:paraId="296FF733" w14:textId="77777777" w:rsidR="00A512DD" w:rsidRPr="00044B15" w:rsidRDefault="00A512DD" w:rsidP="00660A84">
            <w:pPr>
              <w:pStyle w:val="NoSpacing"/>
            </w:pPr>
            <w:r w:rsidRPr="002B076A">
              <w:t>Unique code for the course provider</w:t>
            </w:r>
          </w:p>
        </w:tc>
      </w:tr>
      <w:tr w:rsidR="00A512DD" w:rsidRPr="00044B15" w14:paraId="23CB49DA" w14:textId="77777777" w:rsidTr="00660A84">
        <w:trPr>
          <w:cantSplit/>
        </w:trPr>
        <w:tc>
          <w:tcPr>
            <w:tcW w:w="920" w:type="dxa"/>
            <w:vAlign w:val="center"/>
          </w:tcPr>
          <w:p w14:paraId="743A62B6" w14:textId="77777777" w:rsidR="00A512DD" w:rsidRPr="00044B15" w:rsidRDefault="00A512DD" w:rsidP="002A161A">
            <w:pPr>
              <w:pStyle w:val="NoSpacing"/>
              <w:jc w:val="center"/>
            </w:pPr>
            <w:r>
              <w:t>3</w:t>
            </w:r>
          </w:p>
        </w:tc>
        <w:tc>
          <w:tcPr>
            <w:tcW w:w="1090" w:type="dxa"/>
            <w:vAlign w:val="center"/>
          </w:tcPr>
          <w:p w14:paraId="7EE9CBB6" w14:textId="77777777" w:rsidR="00A512DD" w:rsidRPr="00044B15" w:rsidRDefault="00A512DD" w:rsidP="002A161A">
            <w:pPr>
              <w:pStyle w:val="NoSpacing"/>
              <w:jc w:val="center"/>
            </w:pPr>
            <w:r w:rsidRPr="002B076A">
              <w:t>C</w:t>
            </w:r>
          </w:p>
        </w:tc>
        <w:tc>
          <w:tcPr>
            <w:tcW w:w="2693" w:type="dxa"/>
            <w:vAlign w:val="center"/>
          </w:tcPr>
          <w:p w14:paraId="6A38FF06" w14:textId="77777777" w:rsidR="00A512DD" w:rsidRPr="00044B15" w:rsidRDefault="00A512DD" w:rsidP="00660A84">
            <w:pPr>
              <w:pStyle w:val="NoSpacing"/>
            </w:pPr>
            <w:r w:rsidRPr="002B076A">
              <w:t>Course code</w:t>
            </w:r>
          </w:p>
        </w:tc>
        <w:tc>
          <w:tcPr>
            <w:tcW w:w="4700" w:type="dxa"/>
          </w:tcPr>
          <w:p w14:paraId="279C7767" w14:textId="77777777" w:rsidR="00A512DD" w:rsidRPr="002B076A" w:rsidRDefault="00A512DD" w:rsidP="00660A84">
            <w:pPr>
              <w:pStyle w:val="NoSpacing"/>
            </w:pPr>
            <w:r w:rsidRPr="002B076A">
              <w:t>Mandatory</w:t>
            </w:r>
          </w:p>
          <w:p w14:paraId="389D6550" w14:textId="77777777" w:rsidR="00A512DD" w:rsidRPr="002B076A" w:rsidRDefault="00A512DD" w:rsidP="00660A84">
            <w:pPr>
              <w:pStyle w:val="NoSpacing"/>
            </w:pPr>
            <w:r w:rsidRPr="002B076A">
              <w:t>Maximum field length</w:t>
            </w:r>
            <w:r>
              <w:t xml:space="preserve"> = </w:t>
            </w:r>
            <w:r w:rsidRPr="002B076A">
              <w:t>10</w:t>
            </w:r>
          </w:p>
          <w:p w14:paraId="09447F10" w14:textId="77777777" w:rsidR="00A512DD" w:rsidRPr="00044B15" w:rsidRDefault="00A512DD" w:rsidP="00660A84">
            <w:pPr>
              <w:pStyle w:val="NoSpacing"/>
            </w:pPr>
            <w:r w:rsidRPr="002B076A">
              <w:t>Unique code the course</w:t>
            </w:r>
          </w:p>
        </w:tc>
      </w:tr>
      <w:tr w:rsidR="00A512DD" w:rsidRPr="00044B15" w14:paraId="7F690242" w14:textId="77777777" w:rsidTr="00660A84">
        <w:trPr>
          <w:cantSplit/>
        </w:trPr>
        <w:tc>
          <w:tcPr>
            <w:tcW w:w="920" w:type="dxa"/>
            <w:vAlign w:val="center"/>
          </w:tcPr>
          <w:p w14:paraId="48DCFD25" w14:textId="77777777" w:rsidR="00A512DD" w:rsidRPr="00044B15" w:rsidRDefault="00A512DD" w:rsidP="002A161A">
            <w:pPr>
              <w:pStyle w:val="NoSpacing"/>
              <w:jc w:val="center"/>
            </w:pPr>
            <w:r>
              <w:t>4</w:t>
            </w:r>
          </w:p>
        </w:tc>
        <w:tc>
          <w:tcPr>
            <w:tcW w:w="1090" w:type="dxa"/>
            <w:vAlign w:val="center"/>
          </w:tcPr>
          <w:p w14:paraId="60E8632F" w14:textId="77777777" w:rsidR="00A512DD" w:rsidRPr="00044B15" w:rsidRDefault="00A512DD" w:rsidP="002A161A">
            <w:pPr>
              <w:pStyle w:val="NoSpacing"/>
              <w:jc w:val="center"/>
            </w:pPr>
            <w:r w:rsidRPr="002B076A">
              <w:t>D</w:t>
            </w:r>
          </w:p>
        </w:tc>
        <w:tc>
          <w:tcPr>
            <w:tcW w:w="2693" w:type="dxa"/>
            <w:vAlign w:val="center"/>
          </w:tcPr>
          <w:p w14:paraId="4E31EDBF" w14:textId="77777777" w:rsidR="00A512DD" w:rsidRPr="00044B15" w:rsidRDefault="00A512DD" w:rsidP="00660A84">
            <w:pPr>
              <w:pStyle w:val="NoSpacing"/>
            </w:pPr>
            <w:r w:rsidRPr="002B076A">
              <w:t>Course type</w:t>
            </w:r>
          </w:p>
        </w:tc>
        <w:tc>
          <w:tcPr>
            <w:tcW w:w="4700" w:type="dxa"/>
          </w:tcPr>
          <w:p w14:paraId="6C7A92E6" w14:textId="77777777" w:rsidR="00A512DD" w:rsidRPr="002B076A" w:rsidRDefault="00A512DD" w:rsidP="00660A84">
            <w:pPr>
              <w:pStyle w:val="NoSpacing"/>
            </w:pPr>
            <w:r w:rsidRPr="002B076A">
              <w:t>Mandatory</w:t>
            </w:r>
          </w:p>
          <w:p w14:paraId="35626B94" w14:textId="04028518" w:rsidR="00A512DD" w:rsidRPr="002B076A" w:rsidRDefault="00A512DD" w:rsidP="00660A84">
            <w:pPr>
              <w:pStyle w:val="NoSpacing"/>
            </w:pPr>
            <w:r w:rsidRPr="002B076A">
              <w:t>Either VETCOS or COS</w:t>
            </w:r>
          </w:p>
          <w:p w14:paraId="1BC5E782" w14:textId="77777777" w:rsidR="00A512DD" w:rsidRPr="002B076A" w:rsidRDefault="00A512DD" w:rsidP="00660A84">
            <w:pPr>
              <w:pStyle w:val="NoSpacing"/>
            </w:pPr>
            <w:r w:rsidRPr="002B076A">
              <w:t>Maximum field length</w:t>
            </w:r>
            <w:r>
              <w:t xml:space="preserve"> = </w:t>
            </w:r>
            <w:r w:rsidRPr="002B076A">
              <w:t>6</w:t>
            </w:r>
          </w:p>
          <w:p w14:paraId="124F186E" w14:textId="6FB8A249" w:rsidR="00A512DD" w:rsidRPr="00044B15" w:rsidRDefault="00A512DD" w:rsidP="00660A84">
            <w:pPr>
              <w:pStyle w:val="NoSpacing"/>
            </w:pPr>
            <w:r w:rsidRPr="002B076A">
              <w:t>This identifies the enrolment into a VET industry specifi</w:t>
            </w:r>
            <w:r>
              <w:t xml:space="preserve">c course or other course. </w:t>
            </w:r>
            <w:r w:rsidRPr="002B076A">
              <w:t>For example</w:t>
            </w:r>
            <w:r>
              <w:t>,</w:t>
            </w:r>
            <w:r w:rsidRPr="002B076A">
              <w:t xml:space="preserve"> this would be set to VETCOS where the student enrols into the VE</w:t>
            </w:r>
            <w:r>
              <w:t>T i</w:t>
            </w:r>
            <w:r w:rsidRPr="002B076A">
              <w:t>ndustry specific Business</w:t>
            </w:r>
            <w:r>
              <w:t xml:space="preserve"> and Financial</w:t>
            </w:r>
            <w:r w:rsidRPr="002B076A">
              <w:t xml:space="preserve"> Services course, while it w</w:t>
            </w:r>
            <w:r w:rsidR="00524AAC">
              <w:t>ould</w:t>
            </w:r>
            <w:r w:rsidRPr="002B076A">
              <w:t xml:space="preserve"> be set to COS if the student enrols into the Media</w:t>
            </w:r>
            <w:r>
              <w:t xml:space="preserve"> and Production Analysis course</w:t>
            </w:r>
          </w:p>
        </w:tc>
      </w:tr>
      <w:tr w:rsidR="00A512DD" w:rsidRPr="00044B15" w14:paraId="5383636F" w14:textId="77777777" w:rsidTr="00660A84">
        <w:trPr>
          <w:cantSplit/>
        </w:trPr>
        <w:tc>
          <w:tcPr>
            <w:tcW w:w="920" w:type="dxa"/>
            <w:vAlign w:val="center"/>
          </w:tcPr>
          <w:p w14:paraId="7A88970F" w14:textId="77777777" w:rsidR="00A512DD" w:rsidRPr="00044B15" w:rsidRDefault="00A512DD" w:rsidP="002A161A">
            <w:pPr>
              <w:pStyle w:val="NoSpacing"/>
              <w:jc w:val="center"/>
            </w:pPr>
            <w:r>
              <w:t>5</w:t>
            </w:r>
          </w:p>
        </w:tc>
        <w:tc>
          <w:tcPr>
            <w:tcW w:w="1090" w:type="dxa"/>
            <w:vAlign w:val="center"/>
          </w:tcPr>
          <w:p w14:paraId="651808AB" w14:textId="77777777" w:rsidR="00A512DD" w:rsidRPr="00044B15" w:rsidRDefault="00A512DD" w:rsidP="002A161A">
            <w:pPr>
              <w:pStyle w:val="NoSpacing"/>
              <w:jc w:val="center"/>
            </w:pPr>
            <w:r w:rsidRPr="002B076A">
              <w:t>E</w:t>
            </w:r>
          </w:p>
        </w:tc>
        <w:tc>
          <w:tcPr>
            <w:tcW w:w="2693" w:type="dxa"/>
            <w:vAlign w:val="center"/>
          </w:tcPr>
          <w:p w14:paraId="66116973" w14:textId="77777777" w:rsidR="00A512DD" w:rsidRPr="00044B15" w:rsidRDefault="00A512DD" w:rsidP="00660A84">
            <w:pPr>
              <w:pStyle w:val="NoSpacing"/>
            </w:pPr>
            <w:r w:rsidRPr="002B076A">
              <w:t>Unit code</w:t>
            </w:r>
          </w:p>
        </w:tc>
        <w:tc>
          <w:tcPr>
            <w:tcW w:w="4700" w:type="dxa"/>
          </w:tcPr>
          <w:p w14:paraId="45075F1B" w14:textId="77777777" w:rsidR="00A512DD" w:rsidRPr="002B076A" w:rsidRDefault="00A512DD" w:rsidP="00660A84">
            <w:pPr>
              <w:pStyle w:val="NoSpacing"/>
            </w:pPr>
            <w:r w:rsidRPr="002B076A">
              <w:t xml:space="preserve">Mandatory </w:t>
            </w:r>
          </w:p>
          <w:p w14:paraId="46D87217" w14:textId="7B99E366" w:rsidR="00A512DD" w:rsidRPr="002B076A" w:rsidRDefault="00A512DD" w:rsidP="00660A84">
            <w:pPr>
              <w:pStyle w:val="NoSpacing"/>
            </w:pPr>
            <w:r w:rsidRPr="002B076A">
              <w:t>Unique code for the course unit that the student is enrolled</w:t>
            </w:r>
            <w:r w:rsidR="00524AAC">
              <w:t xml:space="preserve"> in,</w:t>
            </w:r>
            <w:r w:rsidRPr="002B076A">
              <w:t xml:space="preserve"> where the</w:t>
            </w:r>
            <w:r>
              <w:t xml:space="preserve"> course type is VETCOS or COS</w:t>
            </w:r>
          </w:p>
          <w:p w14:paraId="789DA9AE" w14:textId="77777777" w:rsidR="00A512DD" w:rsidRPr="00044B15" w:rsidRDefault="00A512DD" w:rsidP="00660A84">
            <w:pPr>
              <w:pStyle w:val="NoSpacing"/>
            </w:pPr>
            <w:r w:rsidRPr="002B076A">
              <w:t>Maximum field length</w:t>
            </w:r>
            <w:r>
              <w:t xml:space="preserve"> = </w:t>
            </w:r>
            <w:r w:rsidRPr="002B076A">
              <w:t>12</w:t>
            </w:r>
          </w:p>
        </w:tc>
      </w:tr>
      <w:tr w:rsidR="00A512DD" w:rsidRPr="00044B15" w14:paraId="4A6DCA6F" w14:textId="77777777" w:rsidTr="00660A84">
        <w:trPr>
          <w:cantSplit/>
        </w:trPr>
        <w:tc>
          <w:tcPr>
            <w:tcW w:w="920" w:type="dxa"/>
            <w:vAlign w:val="center"/>
          </w:tcPr>
          <w:p w14:paraId="728A7077" w14:textId="77777777" w:rsidR="00A512DD" w:rsidRPr="00044B15" w:rsidRDefault="00A512DD" w:rsidP="002A161A">
            <w:pPr>
              <w:pStyle w:val="NoSpacing"/>
              <w:jc w:val="center"/>
            </w:pPr>
            <w:r>
              <w:t>6</w:t>
            </w:r>
          </w:p>
        </w:tc>
        <w:tc>
          <w:tcPr>
            <w:tcW w:w="1090" w:type="dxa"/>
            <w:vAlign w:val="center"/>
          </w:tcPr>
          <w:p w14:paraId="44096896" w14:textId="77777777" w:rsidR="00A512DD" w:rsidRPr="00044B15" w:rsidRDefault="00A512DD" w:rsidP="002A161A">
            <w:pPr>
              <w:pStyle w:val="NoSpacing"/>
              <w:jc w:val="center"/>
            </w:pPr>
            <w:r w:rsidRPr="002B076A">
              <w:t>F</w:t>
            </w:r>
          </w:p>
        </w:tc>
        <w:tc>
          <w:tcPr>
            <w:tcW w:w="2693" w:type="dxa"/>
            <w:vAlign w:val="center"/>
          </w:tcPr>
          <w:p w14:paraId="37FE16F0" w14:textId="77777777" w:rsidR="00A512DD" w:rsidRPr="00044B15" w:rsidRDefault="00A512DD" w:rsidP="00660A84">
            <w:pPr>
              <w:pStyle w:val="NoSpacing"/>
            </w:pPr>
            <w:r w:rsidRPr="002B076A">
              <w:t>Qualification code</w:t>
            </w:r>
          </w:p>
        </w:tc>
        <w:tc>
          <w:tcPr>
            <w:tcW w:w="4700" w:type="dxa"/>
          </w:tcPr>
          <w:p w14:paraId="29C2C3DD" w14:textId="77777777" w:rsidR="00A512DD" w:rsidRPr="002B076A" w:rsidRDefault="00A512DD" w:rsidP="00660A84">
            <w:pPr>
              <w:pStyle w:val="NoSpacing"/>
            </w:pPr>
            <w:r w:rsidRPr="002B076A">
              <w:t xml:space="preserve">Mandatory where the course type is </w:t>
            </w:r>
            <w:proofErr w:type="gramStart"/>
            <w:r w:rsidRPr="002B076A">
              <w:t>VETCOS</w:t>
            </w:r>
            <w:proofErr w:type="gramEnd"/>
          </w:p>
          <w:p w14:paraId="2FE0C47C" w14:textId="77777777" w:rsidR="00A512DD" w:rsidRPr="002B076A" w:rsidRDefault="00A512DD" w:rsidP="00660A84">
            <w:pPr>
              <w:pStyle w:val="NoSpacing"/>
            </w:pPr>
            <w:r w:rsidRPr="002B076A">
              <w:t xml:space="preserve">Leave blank where the course type is </w:t>
            </w:r>
            <w:proofErr w:type="gramStart"/>
            <w:r w:rsidRPr="002B076A">
              <w:t>COS</w:t>
            </w:r>
            <w:proofErr w:type="gramEnd"/>
          </w:p>
          <w:p w14:paraId="5CDEA2A9" w14:textId="77777777" w:rsidR="00A512DD" w:rsidRPr="002B076A" w:rsidRDefault="00A512DD" w:rsidP="00660A84">
            <w:pPr>
              <w:pStyle w:val="NoSpacing"/>
            </w:pPr>
            <w:r w:rsidRPr="002B076A">
              <w:t>Maximum field length</w:t>
            </w:r>
            <w:r>
              <w:t xml:space="preserve"> = </w:t>
            </w:r>
            <w:r w:rsidRPr="002B076A">
              <w:t>12</w:t>
            </w:r>
          </w:p>
          <w:p w14:paraId="64131086" w14:textId="77777777" w:rsidR="00A512DD" w:rsidRPr="002B076A" w:rsidRDefault="00A512DD" w:rsidP="00660A84">
            <w:pPr>
              <w:pStyle w:val="NoSpacing"/>
            </w:pPr>
            <w:r w:rsidRPr="002B076A">
              <w:t xml:space="preserve">This is the qualification code that the student is </w:t>
            </w:r>
            <w:r>
              <w:t>working towards</w:t>
            </w:r>
            <w:r w:rsidRPr="002B076A">
              <w:t xml:space="preserve"> as defined in the VET industr</w:t>
            </w:r>
            <w:r>
              <w:t>y specific course documentation</w:t>
            </w:r>
          </w:p>
        </w:tc>
      </w:tr>
      <w:tr w:rsidR="00A512DD" w:rsidRPr="00044B15" w14:paraId="00F84018" w14:textId="77777777" w:rsidTr="00660A84">
        <w:trPr>
          <w:cantSplit/>
        </w:trPr>
        <w:tc>
          <w:tcPr>
            <w:tcW w:w="920" w:type="dxa"/>
            <w:vAlign w:val="center"/>
          </w:tcPr>
          <w:p w14:paraId="70FBD16C" w14:textId="77777777" w:rsidR="00A512DD" w:rsidRPr="00044B15" w:rsidRDefault="00A512DD" w:rsidP="002A161A">
            <w:pPr>
              <w:pStyle w:val="NoSpacing"/>
              <w:jc w:val="center"/>
            </w:pPr>
            <w:r>
              <w:t>7</w:t>
            </w:r>
          </w:p>
        </w:tc>
        <w:tc>
          <w:tcPr>
            <w:tcW w:w="1090" w:type="dxa"/>
            <w:vAlign w:val="center"/>
          </w:tcPr>
          <w:p w14:paraId="079E18EB" w14:textId="77777777" w:rsidR="00A512DD" w:rsidRPr="00044B15" w:rsidRDefault="00A512DD" w:rsidP="002A161A">
            <w:pPr>
              <w:pStyle w:val="NoSpacing"/>
              <w:jc w:val="center"/>
            </w:pPr>
            <w:r w:rsidRPr="002B076A">
              <w:t>G</w:t>
            </w:r>
          </w:p>
        </w:tc>
        <w:tc>
          <w:tcPr>
            <w:tcW w:w="2693" w:type="dxa"/>
            <w:vAlign w:val="center"/>
          </w:tcPr>
          <w:p w14:paraId="572EAC70" w14:textId="57BCFD8D" w:rsidR="00A512DD" w:rsidRPr="00044B15" w:rsidRDefault="002F0BE8" w:rsidP="00660A84">
            <w:pPr>
              <w:pStyle w:val="NoSpacing"/>
            </w:pPr>
            <w:r>
              <w:rPr>
                <w:rFonts w:asciiTheme="minorHAnsi" w:hAnsiTheme="minorHAnsi"/>
              </w:rPr>
              <w:t>Western Australian student number (WASN)</w:t>
            </w:r>
          </w:p>
        </w:tc>
        <w:tc>
          <w:tcPr>
            <w:tcW w:w="4700" w:type="dxa"/>
          </w:tcPr>
          <w:p w14:paraId="349A1FF4" w14:textId="77777777" w:rsidR="00A512DD" w:rsidRPr="002B076A" w:rsidRDefault="00A512DD" w:rsidP="00660A84">
            <w:pPr>
              <w:pStyle w:val="NoSpacing"/>
            </w:pPr>
            <w:r w:rsidRPr="002B076A">
              <w:t>Mandatory</w:t>
            </w:r>
          </w:p>
          <w:p w14:paraId="17C89043" w14:textId="77777777" w:rsidR="00A512DD" w:rsidRPr="002B076A" w:rsidRDefault="00A512DD" w:rsidP="00660A84">
            <w:pPr>
              <w:pStyle w:val="NoSpacing"/>
            </w:pPr>
            <w:r w:rsidRPr="002B076A">
              <w:t>Maximum field length</w:t>
            </w:r>
            <w:r>
              <w:t xml:space="preserve"> = </w:t>
            </w:r>
            <w:r w:rsidRPr="002B076A">
              <w:t>15</w:t>
            </w:r>
          </w:p>
          <w:p w14:paraId="04530BCC" w14:textId="3A55BF92" w:rsidR="00A512DD" w:rsidRPr="00044B15" w:rsidRDefault="00A512DD" w:rsidP="00660A84">
            <w:pPr>
              <w:pStyle w:val="NoSpacing"/>
            </w:pPr>
            <w:r w:rsidRPr="002B076A">
              <w:t xml:space="preserve">Must be </w:t>
            </w:r>
            <w:r w:rsidR="00524AAC">
              <w:t xml:space="preserve">a </w:t>
            </w:r>
            <w:r w:rsidRPr="002B076A">
              <w:t xml:space="preserve">valid </w:t>
            </w:r>
            <w:r w:rsidR="002F0BE8">
              <w:t>WASN</w:t>
            </w:r>
            <w:r w:rsidRPr="002B076A">
              <w:t xml:space="preserve"> issued by the Authority</w:t>
            </w:r>
          </w:p>
        </w:tc>
      </w:tr>
      <w:tr w:rsidR="00A512DD" w:rsidRPr="00044B15" w14:paraId="158A9794" w14:textId="77777777" w:rsidTr="00660A84">
        <w:trPr>
          <w:cantSplit/>
        </w:trPr>
        <w:tc>
          <w:tcPr>
            <w:tcW w:w="920" w:type="dxa"/>
            <w:vAlign w:val="center"/>
          </w:tcPr>
          <w:p w14:paraId="4EBF87EC" w14:textId="77777777" w:rsidR="00A512DD" w:rsidRPr="00044B15" w:rsidRDefault="00A512DD" w:rsidP="002A161A">
            <w:pPr>
              <w:pStyle w:val="NoSpacing"/>
              <w:jc w:val="center"/>
            </w:pPr>
            <w:r>
              <w:t>8</w:t>
            </w:r>
          </w:p>
        </w:tc>
        <w:tc>
          <w:tcPr>
            <w:tcW w:w="1090" w:type="dxa"/>
            <w:vAlign w:val="center"/>
          </w:tcPr>
          <w:p w14:paraId="24CE5336" w14:textId="77777777" w:rsidR="00A512DD" w:rsidRPr="00044B15" w:rsidRDefault="00A512DD" w:rsidP="002A161A">
            <w:pPr>
              <w:pStyle w:val="NoSpacing"/>
              <w:jc w:val="center"/>
            </w:pPr>
            <w:r w:rsidRPr="002B076A">
              <w:t>H</w:t>
            </w:r>
          </w:p>
        </w:tc>
        <w:tc>
          <w:tcPr>
            <w:tcW w:w="2693" w:type="dxa"/>
            <w:vAlign w:val="center"/>
          </w:tcPr>
          <w:p w14:paraId="1A5B01D5" w14:textId="77777777" w:rsidR="00A512DD" w:rsidRPr="00044B15" w:rsidRDefault="00A512DD" w:rsidP="00660A84">
            <w:pPr>
              <w:pStyle w:val="NoSpacing"/>
            </w:pPr>
            <w:r w:rsidRPr="002B076A">
              <w:t>Student family name</w:t>
            </w:r>
          </w:p>
        </w:tc>
        <w:tc>
          <w:tcPr>
            <w:tcW w:w="4700" w:type="dxa"/>
          </w:tcPr>
          <w:p w14:paraId="3061F93C" w14:textId="77777777" w:rsidR="00A512DD" w:rsidRPr="002B076A" w:rsidRDefault="00A512DD" w:rsidP="00660A84">
            <w:pPr>
              <w:pStyle w:val="NoSpacing"/>
            </w:pPr>
            <w:r w:rsidRPr="002B076A">
              <w:t>Mandatory</w:t>
            </w:r>
          </w:p>
          <w:p w14:paraId="39A336C2" w14:textId="77777777" w:rsidR="00A512DD" w:rsidRDefault="00A512DD" w:rsidP="00660A84">
            <w:pPr>
              <w:pStyle w:val="NoSpacing"/>
            </w:pPr>
            <w:r w:rsidRPr="002B076A">
              <w:t>Maximum field length</w:t>
            </w:r>
            <w:r>
              <w:t xml:space="preserve"> = 4</w:t>
            </w:r>
            <w:r w:rsidRPr="002B076A">
              <w:t>0</w:t>
            </w:r>
          </w:p>
          <w:p w14:paraId="3AEC47C8" w14:textId="2BD1CB65" w:rsidR="00A512DD" w:rsidRPr="00044B15" w:rsidRDefault="00A512DD" w:rsidP="00660A84">
            <w:pPr>
              <w:pStyle w:val="NoSpacing"/>
            </w:pPr>
            <w:r>
              <w:t xml:space="preserve">Recommend using </w:t>
            </w:r>
            <w:r w:rsidR="00524AAC">
              <w:t>t</w:t>
            </w:r>
            <w:r>
              <w:t xml:space="preserve">itle case, not </w:t>
            </w:r>
            <w:r w:rsidR="00524AAC">
              <w:t>block</w:t>
            </w:r>
            <w:r>
              <w:t xml:space="preserve"> capitals</w:t>
            </w:r>
          </w:p>
        </w:tc>
      </w:tr>
      <w:tr w:rsidR="00A512DD" w:rsidRPr="00044B15" w14:paraId="54B1CF14" w14:textId="77777777" w:rsidTr="00660A84">
        <w:trPr>
          <w:cantSplit/>
        </w:trPr>
        <w:tc>
          <w:tcPr>
            <w:tcW w:w="920" w:type="dxa"/>
            <w:vAlign w:val="center"/>
          </w:tcPr>
          <w:p w14:paraId="00E5CD08" w14:textId="77777777" w:rsidR="00A512DD" w:rsidRPr="00044B15" w:rsidRDefault="00A512DD" w:rsidP="002A161A">
            <w:pPr>
              <w:pStyle w:val="NoSpacing"/>
              <w:jc w:val="center"/>
            </w:pPr>
            <w:r>
              <w:t>9</w:t>
            </w:r>
          </w:p>
        </w:tc>
        <w:tc>
          <w:tcPr>
            <w:tcW w:w="1090" w:type="dxa"/>
            <w:vAlign w:val="center"/>
          </w:tcPr>
          <w:p w14:paraId="0AF74B3B" w14:textId="77777777" w:rsidR="00A512DD" w:rsidRPr="00044B15" w:rsidRDefault="00A512DD" w:rsidP="002A161A">
            <w:pPr>
              <w:pStyle w:val="NoSpacing"/>
              <w:jc w:val="center"/>
            </w:pPr>
            <w:r w:rsidRPr="002B076A">
              <w:t>I</w:t>
            </w:r>
          </w:p>
        </w:tc>
        <w:tc>
          <w:tcPr>
            <w:tcW w:w="2693" w:type="dxa"/>
            <w:vAlign w:val="center"/>
          </w:tcPr>
          <w:p w14:paraId="4C0DC710" w14:textId="77777777" w:rsidR="00A512DD" w:rsidRPr="00044B15" w:rsidRDefault="00A512DD" w:rsidP="00660A84">
            <w:pPr>
              <w:pStyle w:val="NoSpacing"/>
            </w:pPr>
            <w:r w:rsidRPr="002B076A">
              <w:t>Student given name</w:t>
            </w:r>
          </w:p>
        </w:tc>
        <w:tc>
          <w:tcPr>
            <w:tcW w:w="4700" w:type="dxa"/>
          </w:tcPr>
          <w:p w14:paraId="479A91BB" w14:textId="2A749A57" w:rsidR="00A512DD" w:rsidRPr="002B076A" w:rsidRDefault="00A512DD" w:rsidP="00660A84">
            <w:pPr>
              <w:pStyle w:val="NoSpacing"/>
            </w:pPr>
            <w:r w:rsidRPr="002B076A">
              <w:t>Mandatory (</w:t>
            </w:r>
            <w:r w:rsidR="00524AAC">
              <w:t>o</w:t>
            </w:r>
            <w:r w:rsidRPr="002B076A">
              <w:t xml:space="preserve">ptional if </w:t>
            </w:r>
            <w:r>
              <w:t>student only has a family name)</w:t>
            </w:r>
          </w:p>
          <w:p w14:paraId="0FD59E16" w14:textId="77777777" w:rsidR="00A512DD" w:rsidRDefault="00A512DD" w:rsidP="00660A84">
            <w:pPr>
              <w:pStyle w:val="NoSpacing"/>
            </w:pPr>
            <w:r w:rsidRPr="002B076A">
              <w:t>Maximum field length</w:t>
            </w:r>
            <w:r>
              <w:t xml:space="preserve"> = 4</w:t>
            </w:r>
            <w:r w:rsidRPr="002B076A">
              <w:t>0</w:t>
            </w:r>
          </w:p>
          <w:p w14:paraId="111E5BBB" w14:textId="188DF518" w:rsidR="00A512DD" w:rsidRPr="00044B15" w:rsidRDefault="00A512DD" w:rsidP="00660A84">
            <w:pPr>
              <w:pStyle w:val="NoSpacing"/>
            </w:pPr>
            <w:r>
              <w:t xml:space="preserve">Recommend using </w:t>
            </w:r>
            <w:r w:rsidR="00524AAC">
              <w:t>t</w:t>
            </w:r>
            <w:r>
              <w:t xml:space="preserve">itle case, not </w:t>
            </w:r>
            <w:r w:rsidR="00524AAC">
              <w:t>block</w:t>
            </w:r>
            <w:r>
              <w:t xml:space="preserve"> capitals</w:t>
            </w:r>
          </w:p>
        </w:tc>
      </w:tr>
      <w:tr w:rsidR="00A512DD" w:rsidRPr="00044B15" w14:paraId="7C208E2E" w14:textId="77777777" w:rsidTr="00660A84">
        <w:trPr>
          <w:cantSplit/>
        </w:trPr>
        <w:tc>
          <w:tcPr>
            <w:tcW w:w="920" w:type="dxa"/>
            <w:vAlign w:val="center"/>
          </w:tcPr>
          <w:p w14:paraId="44620A4E" w14:textId="77777777" w:rsidR="00A512DD" w:rsidRPr="00044B15" w:rsidRDefault="00A512DD" w:rsidP="002A161A">
            <w:pPr>
              <w:pStyle w:val="NoSpacing"/>
              <w:jc w:val="center"/>
            </w:pPr>
            <w:r>
              <w:t>10</w:t>
            </w:r>
          </w:p>
        </w:tc>
        <w:tc>
          <w:tcPr>
            <w:tcW w:w="1090" w:type="dxa"/>
            <w:vAlign w:val="center"/>
          </w:tcPr>
          <w:p w14:paraId="00323C97" w14:textId="77777777" w:rsidR="00A512DD" w:rsidRPr="00044B15" w:rsidRDefault="00A512DD" w:rsidP="002A161A">
            <w:pPr>
              <w:pStyle w:val="NoSpacing"/>
              <w:jc w:val="center"/>
            </w:pPr>
            <w:r w:rsidRPr="002B076A">
              <w:t>J</w:t>
            </w:r>
          </w:p>
        </w:tc>
        <w:tc>
          <w:tcPr>
            <w:tcW w:w="2693" w:type="dxa"/>
            <w:vAlign w:val="center"/>
          </w:tcPr>
          <w:p w14:paraId="224B0FB3" w14:textId="77777777" w:rsidR="00A512DD" w:rsidRPr="00044B15" w:rsidRDefault="00A512DD" w:rsidP="00660A84">
            <w:pPr>
              <w:pStyle w:val="NoSpacing"/>
            </w:pPr>
            <w:r w:rsidRPr="002B076A">
              <w:t>Calendar year</w:t>
            </w:r>
          </w:p>
        </w:tc>
        <w:tc>
          <w:tcPr>
            <w:tcW w:w="4700" w:type="dxa"/>
          </w:tcPr>
          <w:p w14:paraId="34A60B43" w14:textId="77777777" w:rsidR="00A512DD" w:rsidRPr="002B076A" w:rsidRDefault="00A512DD" w:rsidP="00660A84">
            <w:pPr>
              <w:pStyle w:val="NoSpacing"/>
            </w:pPr>
            <w:r w:rsidRPr="002B076A">
              <w:t>Mandatory</w:t>
            </w:r>
          </w:p>
          <w:p w14:paraId="610AEB45" w14:textId="77777777" w:rsidR="00A512DD" w:rsidRPr="002B076A" w:rsidRDefault="00A512DD" w:rsidP="00660A84">
            <w:pPr>
              <w:pStyle w:val="NoSpacing"/>
            </w:pPr>
            <w:r w:rsidRPr="002B076A">
              <w:t>Maximum field length</w:t>
            </w:r>
            <w:r>
              <w:t xml:space="preserve"> = </w:t>
            </w:r>
            <w:r w:rsidRPr="002B076A">
              <w:t>4</w:t>
            </w:r>
          </w:p>
          <w:p w14:paraId="7AF09F6A" w14:textId="19005B6F" w:rsidR="00A512DD" w:rsidRPr="00044B15" w:rsidRDefault="00524AAC" w:rsidP="00660A84">
            <w:pPr>
              <w:pStyle w:val="NoSpacing"/>
            </w:pPr>
            <w:r>
              <w:t xml:space="preserve">In </w:t>
            </w:r>
            <w:proofErr w:type="spellStart"/>
            <w:r>
              <w:t>yyyy</w:t>
            </w:r>
            <w:proofErr w:type="spellEnd"/>
            <w:r>
              <w:t xml:space="preserve"> format</w:t>
            </w:r>
          </w:p>
        </w:tc>
      </w:tr>
      <w:tr w:rsidR="00A512DD" w:rsidRPr="00044B15" w14:paraId="4F01D88B" w14:textId="77777777" w:rsidTr="00660A84">
        <w:trPr>
          <w:cantSplit/>
        </w:trPr>
        <w:tc>
          <w:tcPr>
            <w:tcW w:w="920" w:type="dxa"/>
            <w:vAlign w:val="center"/>
          </w:tcPr>
          <w:p w14:paraId="07FB717A" w14:textId="77777777" w:rsidR="00A512DD" w:rsidRPr="00044B15" w:rsidRDefault="00A512DD" w:rsidP="002A161A">
            <w:pPr>
              <w:pStyle w:val="NoSpacing"/>
              <w:jc w:val="center"/>
            </w:pPr>
            <w:r>
              <w:t>11</w:t>
            </w:r>
          </w:p>
        </w:tc>
        <w:tc>
          <w:tcPr>
            <w:tcW w:w="1090" w:type="dxa"/>
            <w:vAlign w:val="center"/>
          </w:tcPr>
          <w:p w14:paraId="543D050C" w14:textId="77777777" w:rsidR="00A512DD" w:rsidRPr="00044B15" w:rsidRDefault="00A512DD" w:rsidP="002A161A">
            <w:pPr>
              <w:pStyle w:val="NoSpacing"/>
              <w:jc w:val="center"/>
            </w:pPr>
            <w:r w:rsidRPr="002B076A">
              <w:t>K</w:t>
            </w:r>
          </w:p>
        </w:tc>
        <w:tc>
          <w:tcPr>
            <w:tcW w:w="2693" w:type="dxa"/>
            <w:vAlign w:val="center"/>
          </w:tcPr>
          <w:p w14:paraId="43F7923F" w14:textId="77777777" w:rsidR="00A512DD" w:rsidRPr="00044B15" w:rsidRDefault="00A512DD" w:rsidP="00660A84">
            <w:pPr>
              <w:pStyle w:val="NoSpacing"/>
            </w:pPr>
            <w:r w:rsidRPr="002B076A">
              <w:t>Academic year</w:t>
            </w:r>
          </w:p>
        </w:tc>
        <w:tc>
          <w:tcPr>
            <w:tcW w:w="4700" w:type="dxa"/>
          </w:tcPr>
          <w:p w14:paraId="0BB26284" w14:textId="77777777" w:rsidR="00A512DD" w:rsidRPr="002B076A" w:rsidRDefault="00A512DD" w:rsidP="00660A84">
            <w:pPr>
              <w:pStyle w:val="NoSpacing"/>
            </w:pPr>
            <w:r w:rsidRPr="002B076A">
              <w:t>Mandatory</w:t>
            </w:r>
          </w:p>
          <w:p w14:paraId="557A1D72" w14:textId="77777777" w:rsidR="00A512DD" w:rsidRPr="002B076A" w:rsidRDefault="00A512DD" w:rsidP="00660A84">
            <w:pPr>
              <w:pStyle w:val="NoSpacing"/>
            </w:pPr>
            <w:r w:rsidRPr="002B076A">
              <w:t>Maximum field length</w:t>
            </w:r>
            <w:r>
              <w:t xml:space="preserve"> = </w:t>
            </w:r>
            <w:r w:rsidRPr="002B076A">
              <w:t>2</w:t>
            </w:r>
          </w:p>
          <w:p w14:paraId="48C880CB" w14:textId="7A575419" w:rsidR="00A512DD" w:rsidRPr="00044B15" w:rsidRDefault="00A512DD" w:rsidP="00660A84">
            <w:pPr>
              <w:pStyle w:val="NoSpacing"/>
            </w:pPr>
            <w:r w:rsidRPr="002B076A">
              <w:t xml:space="preserve">Must </w:t>
            </w:r>
            <w:r>
              <w:t xml:space="preserve">be </w:t>
            </w:r>
            <w:r w:rsidR="00524AAC">
              <w:t>one of the following values</w:t>
            </w:r>
            <w:r>
              <w:t xml:space="preserve">: </w:t>
            </w:r>
            <w:r w:rsidR="00524AAC">
              <w:t>10,</w:t>
            </w:r>
            <w:r>
              <w:t xml:space="preserve"> </w:t>
            </w:r>
            <w:r w:rsidR="00524AAC">
              <w:t>11,</w:t>
            </w:r>
            <w:r>
              <w:t xml:space="preserve"> 12</w:t>
            </w:r>
          </w:p>
        </w:tc>
      </w:tr>
      <w:tr w:rsidR="00A512DD" w:rsidRPr="00044B15" w14:paraId="48A1DB87" w14:textId="77777777" w:rsidTr="00660A84">
        <w:trPr>
          <w:cantSplit/>
        </w:trPr>
        <w:tc>
          <w:tcPr>
            <w:tcW w:w="920" w:type="dxa"/>
            <w:vAlign w:val="center"/>
          </w:tcPr>
          <w:p w14:paraId="14DD1C73" w14:textId="77777777" w:rsidR="00A512DD" w:rsidRPr="00044B15" w:rsidRDefault="00A512DD" w:rsidP="002A161A">
            <w:pPr>
              <w:pStyle w:val="NoSpacing"/>
              <w:jc w:val="center"/>
            </w:pPr>
            <w:r>
              <w:lastRenderedPageBreak/>
              <w:t>12</w:t>
            </w:r>
          </w:p>
        </w:tc>
        <w:tc>
          <w:tcPr>
            <w:tcW w:w="1090" w:type="dxa"/>
            <w:vAlign w:val="center"/>
          </w:tcPr>
          <w:p w14:paraId="019913FD" w14:textId="77777777" w:rsidR="00A512DD" w:rsidRPr="00044B15" w:rsidRDefault="00A512DD" w:rsidP="002A161A">
            <w:pPr>
              <w:pStyle w:val="NoSpacing"/>
              <w:jc w:val="center"/>
            </w:pPr>
            <w:r w:rsidRPr="002B076A">
              <w:t>L</w:t>
            </w:r>
          </w:p>
        </w:tc>
        <w:tc>
          <w:tcPr>
            <w:tcW w:w="2693" w:type="dxa"/>
            <w:vAlign w:val="center"/>
          </w:tcPr>
          <w:p w14:paraId="68A08AD4" w14:textId="03424AA2" w:rsidR="00A512DD" w:rsidRPr="00044B15" w:rsidRDefault="00A512DD" w:rsidP="00660A84">
            <w:pPr>
              <w:pStyle w:val="NoSpacing"/>
            </w:pPr>
            <w:r w:rsidRPr="002B076A">
              <w:t>Semester/year</w:t>
            </w:r>
            <w:r w:rsidR="00524AAC">
              <w:t>-</w:t>
            </w:r>
            <w:r w:rsidRPr="002B076A">
              <w:t>long</w:t>
            </w:r>
          </w:p>
        </w:tc>
        <w:tc>
          <w:tcPr>
            <w:tcW w:w="4700" w:type="dxa"/>
          </w:tcPr>
          <w:p w14:paraId="71FAD083" w14:textId="77777777" w:rsidR="00A512DD" w:rsidRPr="002B076A" w:rsidRDefault="00A512DD" w:rsidP="00660A84">
            <w:pPr>
              <w:pStyle w:val="NoSpacing"/>
            </w:pPr>
            <w:r w:rsidRPr="002B076A">
              <w:t>Mandatory</w:t>
            </w:r>
          </w:p>
          <w:p w14:paraId="3E1E33AA" w14:textId="77777777" w:rsidR="00A512DD" w:rsidRPr="002B076A" w:rsidRDefault="00A512DD" w:rsidP="00660A84">
            <w:pPr>
              <w:pStyle w:val="NoSpacing"/>
            </w:pPr>
            <w:r w:rsidRPr="002B076A">
              <w:t>Maximum field length</w:t>
            </w:r>
            <w:r>
              <w:t xml:space="preserve"> = </w:t>
            </w:r>
            <w:r w:rsidRPr="002B076A">
              <w:t>1</w:t>
            </w:r>
          </w:p>
          <w:p w14:paraId="27B0E730" w14:textId="3DB1C8CB" w:rsidR="00A512DD" w:rsidRPr="00044B15" w:rsidRDefault="00A512DD" w:rsidP="00660A84">
            <w:pPr>
              <w:pStyle w:val="NoSpacing"/>
            </w:pPr>
            <w:r w:rsidRPr="002B076A">
              <w:t>Must be</w:t>
            </w:r>
            <w:r w:rsidR="00524AAC">
              <w:t>:</w:t>
            </w:r>
            <w:r w:rsidRPr="002B076A">
              <w:t xml:space="preserve"> 1</w:t>
            </w:r>
            <w:r>
              <w:t xml:space="preserve"> = </w:t>
            </w:r>
            <w:r w:rsidR="00524AAC">
              <w:t>S</w:t>
            </w:r>
            <w:r w:rsidRPr="002B076A">
              <w:t>emester 1, 2</w:t>
            </w:r>
            <w:r>
              <w:t xml:space="preserve"> = </w:t>
            </w:r>
            <w:r w:rsidR="00524AAC">
              <w:t>S</w:t>
            </w:r>
            <w:r>
              <w:t>emester 2, 3 = year</w:t>
            </w:r>
            <w:r w:rsidR="00524AAC">
              <w:t>-</w:t>
            </w:r>
            <w:r>
              <w:t>long</w:t>
            </w:r>
          </w:p>
        </w:tc>
      </w:tr>
      <w:tr w:rsidR="00A512DD" w:rsidRPr="00044B15" w14:paraId="467741C5" w14:textId="77777777" w:rsidTr="00660A84">
        <w:trPr>
          <w:cantSplit/>
        </w:trPr>
        <w:tc>
          <w:tcPr>
            <w:tcW w:w="920" w:type="dxa"/>
            <w:vAlign w:val="center"/>
          </w:tcPr>
          <w:p w14:paraId="046FA1A3" w14:textId="77777777" w:rsidR="00A512DD" w:rsidRPr="00044B15" w:rsidRDefault="00A512DD" w:rsidP="002A161A">
            <w:pPr>
              <w:pStyle w:val="NoSpacing"/>
              <w:jc w:val="center"/>
            </w:pPr>
            <w:r>
              <w:t>13</w:t>
            </w:r>
          </w:p>
        </w:tc>
        <w:tc>
          <w:tcPr>
            <w:tcW w:w="1090" w:type="dxa"/>
            <w:vAlign w:val="center"/>
          </w:tcPr>
          <w:p w14:paraId="4998AAA7" w14:textId="77777777" w:rsidR="00A512DD" w:rsidRPr="00044B15" w:rsidRDefault="00A512DD" w:rsidP="002A161A">
            <w:pPr>
              <w:pStyle w:val="NoSpacing"/>
              <w:jc w:val="center"/>
            </w:pPr>
            <w:r w:rsidRPr="002B076A">
              <w:t>M</w:t>
            </w:r>
          </w:p>
        </w:tc>
        <w:tc>
          <w:tcPr>
            <w:tcW w:w="2693" w:type="dxa"/>
            <w:vAlign w:val="center"/>
          </w:tcPr>
          <w:p w14:paraId="00D7AA9A" w14:textId="77777777" w:rsidR="00A512DD" w:rsidRPr="00044B15" w:rsidRDefault="00A512DD" w:rsidP="00660A84">
            <w:pPr>
              <w:pStyle w:val="NoSpacing"/>
            </w:pPr>
            <w:r w:rsidRPr="002B076A">
              <w:t xml:space="preserve">Grade </w:t>
            </w:r>
          </w:p>
        </w:tc>
        <w:tc>
          <w:tcPr>
            <w:tcW w:w="4700" w:type="dxa"/>
          </w:tcPr>
          <w:p w14:paraId="6CB898EE" w14:textId="77777777" w:rsidR="00A512DD" w:rsidRPr="002B076A" w:rsidRDefault="00A512DD" w:rsidP="00660A84">
            <w:pPr>
              <w:pStyle w:val="NoSpacing"/>
            </w:pPr>
            <w:r w:rsidRPr="002B076A">
              <w:t>Mandatory for course type</w:t>
            </w:r>
            <w:r>
              <w:t xml:space="preserve"> = </w:t>
            </w:r>
            <w:r w:rsidRPr="002B076A">
              <w:t>COS only, all courses</w:t>
            </w:r>
          </w:p>
          <w:p w14:paraId="00CFCB24" w14:textId="77777777" w:rsidR="00A512DD" w:rsidRPr="002B076A" w:rsidRDefault="00A512DD" w:rsidP="00660A84">
            <w:pPr>
              <w:pStyle w:val="NoSpacing"/>
            </w:pPr>
            <w:r w:rsidRPr="002B076A">
              <w:t>Maximum field length</w:t>
            </w:r>
            <w:r>
              <w:t xml:space="preserve"> = </w:t>
            </w:r>
            <w:r w:rsidRPr="002B076A">
              <w:t>1</w:t>
            </w:r>
          </w:p>
          <w:p w14:paraId="3EB0D9A7" w14:textId="31BD5390" w:rsidR="00A512DD" w:rsidRPr="002B076A" w:rsidRDefault="00A512DD" w:rsidP="00660A84">
            <w:pPr>
              <w:pStyle w:val="NoSpacing"/>
            </w:pPr>
            <w:r w:rsidRPr="002B076A">
              <w:t xml:space="preserve">Must </w:t>
            </w:r>
            <w:proofErr w:type="gramStart"/>
            <w:r w:rsidRPr="002B076A">
              <w:t>be</w:t>
            </w:r>
            <w:r w:rsidR="00524AAC">
              <w:t>:</w:t>
            </w:r>
            <w:proofErr w:type="gramEnd"/>
            <w:r w:rsidRPr="002B076A">
              <w:t xml:space="preserve"> A, B, C, D, E or U</w:t>
            </w:r>
          </w:p>
          <w:p w14:paraId="219AB0A4" w14:textId="77777777" w:rsidR="00A512DD" w:rsidRPr="00044B15" w:rsidRDefault="00A512DD" w:rsidP="00660A84">
            <w:pPr>
              <w:pStyle w:val="NoSpacing"/>
            </w:pPr>
            <w:r w:rsidRPr="002B076A">
              <w:t xml:space="preserve">Grade for VETCOS is </w:t>
            </w:r>
            <w:r>
              <w:t>automatically allocated by SIRS</w:t>
            </w:r>
          </w:p>
        </w:tc>
      </w:tr>
      <w:tr w:rsidR="00A512DD" w:rsidRPr="00044B15" w14:paraId="1E769B8F" w14:textId="77777777" w:rsidTr="00660A84">
        <w:trPr>
          <w:cantSplit/>
        </w:trPr>
        <w:tc>
          <w:tcPr>
            <w:tcW w:w="920" w:type="dxa"/>
            <w:vAlign w:val="center"/>
          </w:tcPr>
          <w:p w14:paraId="6822F343" w14:textId="77777777" w:rsidR="00A512DD" w:rsidRPr="00044B15" w:rsidRDefault="00A512DD" w:rsidP="002A161A">
            <w:pPr>
              <w:pStyle w:val="NoSpacing"/>
              <w:jc w:val="center"/>
            </w:pPr>
            <w:r>
              <w:t>14</w:t>
            </w:r>
          </w:p>
        </w:tc>
        <w:tc>
          <w:tcPr>
            <w:tcW w:w="1090" w:type="dxa"/>
            <w:vAlign w:val="center"/>
          </w:tcPr>
          <w:p w14:paraId="1FDB433C" w14:textId="77777777" w:rsidR="00A512DD" w:rsidRPr="00044B15" w:rsidRDefault="00A512DD" w:rsidP="002A161A">
            <w:pPr>
              <w:pStyle w:val="NoSpacing"/>
              <w:jc w:val="center"/>
            </w:pPr>
            <w:r w:rsidRPr="002B076A">
              <w:t>N</w:t>
            </w:r>
          </w:p>
        </w:tc>
        <w:tc>
          <w:tcPr>
            <w:tcW w:w="2693" w:type="dxa"/>
            <w:vAlign w:val="center"/>
          </w:tcPr>
          <w:p w14:paraId="39AF0BDF" w14:textId="241883F9" w:rsidR="00A512DD" w:rsidRPr="002B076A" w:rsidRDefault="00A512DD" w:rsidP="00660A84">
            <w:pPr>
              <w:pStyle w:val="NoSpacing"/>
            </w:pPr>
            <w:r w:rsidRPr="002B076A">
              <w:t>Course</w:t>
            </w:r>
            <w:r>
              <w:t xml:space="preserve"> unit practical mark</w:t>
            </w:r>
            <w:r w:rsidR="00DE54D1">
              <w:t xml:space="preserve"> </w:t>
            </w:r>
            <w:r>
              <w:t>–out of 100</w:t>
            </w:r>
          </w:p>
        </w:tc>
        <w:tc>
          <w:tcPr>
            <w:tcW w:w="4700" w:type="dxa"/>
          </w:tcPr>
          <w:p w14:paraId="0B6730E6" w14:textId="4BF34C38" w:rsidR="00A512DD" w:rsidRPr="002B076A" w:rsidRDefault="00A512DD" w:rsidP="00660A84">
            <w:pPr>
              <w:pStyle w:val="NoSpacing"/>
            </w:pPr>
            <w:r w:rsidRPr="002B076A">
              <w:t>Mandatory for ATAR courses with a practical examination component (for academic year</w:t>
            </w:r>
            <w:r>
              <w:t xml:space="preserve"> = </w:t>
            </w:r>
            <w:r w:rsidRPr="002B076A">
              <w:t xml:space="preserve">12 and ATAR </w:t>
            </w:r>
            <w:r w:rsidR="00524AAC">
              <w:t>U</w:t>
            </w:r>
            <w:r w:rsidRPr="002B076A">
              <w:t xml:space="preserve">nits 3 </w:t>
            </w:r>
            <w:r w:rsidR="00524AAC">
              <w:t>and</w:t>
            </w:r>
            <w:r w:rsidRPr="002B076A">
              <w:t xml:space="preserve"> 4)</w:t>
            </w:r>
          </w:p>
          <w:p w14:paraId="10CB9497" w14:textId="77777777" w:rsidR="00A512DD" w:rsidRPr="002B076A" w:rsidRDefault="00A512DD" w:rsidP="00660A84">
            <w:pPr>
              <w:pStyle w:val="NoSpacing"/>
            </w:pPr>
            <w:r w:rsidRPr="002B076A">
              <w:t>Maximum field length</w:t>
            </w:r>
            <w:r>
              <w:t xml:space="preserve"> = </w:t>
            </w:r>
            <w:r w:rsidRPr="002B076A">
              <w:t>3</w:t>
            </w:r>
          </w:p>
          <w:p w14:paraId="6D101EB3" w14:textId="77777777" w:rsidR="00A512DD" w:rsidRPr="002B076A" w:rsidRDefault="00A512DD" w:rsidP="00660A84">
            <w:pPr>
              <w:pStyle w:val="NoSpacing"/>
            </w:pPr>
            <w:r>
              <w:t>A whole number, 0 to 100</w:t>
            </w:r>
          </w:p>
        </w:tc>
      </w:tr>
      <w:tr w:rsidR="00A512DD" w:rsidRPr="00044B15" w14:paraId="6C2BD6D9" w14:textId="77777777" w:rsidTr="00660A84">
        <w:trPr>
          <w:cantSplit/>
        </w:trPr>
        <w:tc>
          <w:tcPr>
            <w:tcW w:w="920" w:type="dxa"/>
            <w:vAlign w:val="center"/>
          </w:tcPr>
          <w:p w14:paraId="473A9165" w14:textId="77777777" w:rsidR="00A512DD" w:rsidRPr="00044B15" w:rsidRDefault="00A512DD" w:rsidP="002A161A">
            <w:pPr>
              <w:pStyle w:val="NoSpacing"/>
              <w:jc w:val="center"/>
            </w:pPr>
            <w:r>
              <w:t>15</w:t>
            </w:r>
          </w:p>
        </w:tc>
        <w:tc>
          <w:tcPr>
            <w:tcW w:w="1090" w:type="dxa"/>
            <w:vAlign w:val="center"/>
          </w:tcPr>
          <w:p w14:paraId="2CE89E5E" w14:textId="77777777" w:rsidR="00A512DD" w:rsidRPr="00044B15" w:rsidRDefault="00A512DD" w:rsidP="002A161A">
            <w:pPr>
              <w:pStyle w:val="NoSpacing"/>
              <w:jc w:val="center"/>
            </w:pPr>
            <w:r w:rsidRPr="002B076A">
              <w:t>O</w:t>
            </w:r>
          </w:p>
        </w:tc>
        <w:tc>
          <w:tcPr>
            <w:tcW w:w="2693" w:type="dxa"/>
            <w:vAlign w:val="center"/>
          </w:tcPr>
          <w:p w14:paraId="73104B58" w14:textId="77777777" w:rsidR="00A512DD" w:rsidRPr="00044B15" w:rsidRDefault="00A512DD" w:rsidP="00660A84">
            <w:pPr>
              <w:pStyle w:val="NoSpacing"/>
            </w:pPr>
            <w:r w:rsidRPr="002B076A">
              <w:t>Course unit written mark –</w:t>
            </w:r>
            <w:r>
              <w:t xml:space="preserve"> </w:t>
            </w:r>
            <w:r w:rsidRPr="002B076A">
              <w:t>out of 100</w:t>
            </w:r>
          </w:p>
        </w:tc>
        <w:tc>
          <w:tcPr>
            <w:tcW w:w="4700" w:type="dxa"/>
          </w:tcPr>
          <w:p w14:paraId="53276EF2" w14:textId="109A724C" w:rsidR="00A512DD" w:rsidRPr="002B076A" w:rsidRDefault="00A512DD" w:rsidP="00660A84">
            <w:pPr>
              <w:pStyle w:val="NoSpacing"/>
            </w:pPr>
            <w:r w:rsidRPr="002B076A">
              <w:t>Mandatory for ATAR courses (for academic year</w:t>
            </w:r>
            <w:r>
              <w:t xml:space="preserve"> = 12 and ATAR </w:t>
            </w:r>
            <w:r w:rsidR="00524AAC">
              <w:t>U</w:t>
            </w:r>
            <w:r>
              <w:t xml:space="preserve">nits 3 </w:t>
            </w:r>
            <w:r w:rsidR="00524AAC">
              <w:t>and</w:t>
            </w:r>
            <w:r>
              <w:t xml:space="preserve"> 4)</w:t>
            </w:r>
          </w:p>
          <w:p w14:paraId="2AD81D0C" w14:textId="77777777" w:rsidR="00A512DD" w:rsidRPr="002B076A" w:rsidRDefault="00A512DD" w:rsidP="00660A84">
            <w:pPr>
              <w:pStyle w:val="NoSpacing"/>
            </w:pPr>
            <w:r w:rsidRPr="002B076A">
              <w:t>Maximum field length</w:t>
            </w:r>
            <w:r>
              <w:t xml:space="preserve"> = </w:t>
            </w:r>
            <w:r w:rsidRPr="002B076A">
              <w:t>3</w:t>
            </w:r>
          </w:p>
          <w:p w14:paraId="3FDF14C0" w14:textId="77777777" w:rsidR="00A512DD" w:rsidRPr="00044B15" w:rsidRDefault="00A512DD" w:rsidP="00660A84">
            <w:pPr>
              <w:pStyle w:val="NoSpacing"/>
            </w:pPr>
            <w:r>
              <w:t>A whole number, 0 to 100</w:t>
            </w:r>
          </w:p>
        </w:tc>
      </w:tr>
      <w:tr w:rsidR="00A512DD" w:rsidRPr="00044B15" w14:paraId="387AB4C2" w14:textId="77777777" w:rsidTr="00660A84">
        <w:trPr>
          <w:cantSplit/>
        </w:trPr>
        <w:tc>
          <w:tcPr>
            <w:tcW w:w="920" w:type="dxa"/>
            <w:vAlign w:val="center"/>
          </w:tcPr>
          <w:p w14:paraId="68DE3F83" w14:textId="77777777" w:rsidR="00A512DD" w:rsidRPr="00044B15" w:rsidRDefault="00A512DD" w:rsidP="002A161A">
            <w:pPr>
              <w:pStyle w:val="NoSpacing"/>
              <w:jc w:val="center"/>
            </w:pPr>
            <w:r>
              <w:t>16</w:t>
            </w:r>
          </w:p>
        </w:tc>
        <w:tc>
          <w:tcPr>
            <w:tcW w:w="1090" w:type="dxa"/>
            <w:vAlign w:val="center"/>
          </w:tcPr>
          <w:p w14:paraId="31376805" w14:textId="77777777" w:rsidR="00A512DD" w:rsidRPr="00044B15" w:rsidRDefault="00A512DD" w:rsidP="002A161A">
            <w:pPr>
              <w:pStyle w:val="NoSpacing"/>
              <w:jc w:val="center"/>
            </w:pPr>
            <w:r w:rsidRPr="002B076A">
              <w:t>P</w:t>
            </w:r>
          </w:p>
        </w:tc>
        <w:tc>
          <w:tcPr>
            <w:tcW w:w="2693" w:type="dxa"/>
            <w:vAlign w:val="center"/>
          </w:tcPr>
          <w:p w14:paraId="359E6314" w14:textId="77777777" w:rsidR="00A512DD" w:rsidRPr="00044B15" w:rsidRDefault="00A512DD" w:rsidP="00660A84">
            <w:pPr>
              <w:pStyle w:val="NoSpacing"/>
            </w:pPr>
            <w:r w:rsidRPr="002B076A">
              <w:t>Course unit mark – out of 100</w:t>
            </w:r>
          </w:p>
        </w:tc>
        <w:tc>
          <w:tcPr>
            <w:tcW w:w="4700" w:type="dxa"/>
          </w:tcPr>
          <w:p w14:paraId="184BD940" w14:textId="101F8EBA" w:rsidR="00A512DD" w:rsidRPr="002B076A" w:rsidRDefault="00A512DD" w:rsidP="00660A84">
            <w:pPr>
              <w:pStyle w:val="NoSpacing"/>
            </w:pPr>
            <w:r w:rsidRPr="002B076A">
              <w:t xml:space="preserve">Mandatory for ATAR, </w:t>
            </w:r>
            <w:r>
              <w:t>General</w:t>
            </w:r>
            <w:r w:rsidRPr="002B076A">
              <w:t xml:space="preserve"> and </w:t>
            </w:r>
            <w:r>
              <w:t>Foundation</w:t>
            </w:r>
            <w:r w:rsidRPr="002B076A">
              <w:t xml:space="preserve"> courses (for academic </w:t>
            </w:r>
            <w:r>
              <w:t>Year 11</w:t>
            </w:r>
            <w:r w:rsidRPr="002B076A">
              <w:t xml:space="preserve"> </w:t>
            </w:r>
            <w:r w:rsidR="00524AAC">
              <w:t>and</w:t>
            </w:r>
            <w:r w:rsidRPr="002B076A">
              <w:t xml:space="preserve"> 12) for course type</w:t>
            </w:r>
            <w:r>
              <w:t xml:space="preserve"> = COS only</w:t>
            </w:r>
            <w:r w:rsidR="00524AAC">
              <w:t>,</w:t>
            </w:r>
            <w:r>
              <w:t xml:space="preserve"> otherwise optional</w:t>
            </w:r>
          </w:p>
          <w:p w14:paraId="30DA1DB4" w14:textId="77777777" w:rsidR="00A512DD" w:rsidRPr="002B076A" w:rsidRDefault="00A512DD" w:rsidP="00660A84">
            <w:pPr>
              <w:pStyle w:val="NoSpacing"/>
            </w:pPr>
            <w:r w:rsidRPr="002B076A">
              <w:t xml:space="preserve">Not required for </w:t>
            </w:r>
            <w:r>
              <w:t>Preliminary courses</w:t>
            </w:r>
          </w:p>
          <w:p w14:paraId="3AB257BC" w14:textId="77777777" w:rsidR="00A512DD" w:rsidRPr="002B076A" w:rsidRDefault="00A512DD" w:rsidP="00660A84">
            <w:pPr>
              <w:pStyle w:val="NoSpacing"/>
            </w:pPr>
            <w:r w:rsidRPr="002B076A">
              <w:t>Maximum field length</w:t>
            </w:r>
            <w:r>
              <w:t xml:space="preserve"> = </w:t>
            </w:r>
            <w:r w:rsidRPr="002B076A">
              <w:t>3</w:t>
            </w:r>
          </w:p>
          <w:p w14:paraId="66DC9CDD" w14:textId="77777777" w:rsidR="00A512DD" w:rsidRPr="00044B15" w:rsidRDefault="00A512DD" w:rsidP="00660A84">
            <w:pPr>
              <w:pStyle w:val="NoSpacing"/>
            </w:pPr>
            <w:r>
              <w:t>A whole number, 0 to 100</w:t>
            </w:r>
          </w:p>
        </w:tc>
      </w:tr>
    </w:tbl>
    <w:p w14:paraId="56755496" w14:textId="77777777" w:rsidR="00A512DD" w:rsidRDefault="00A512DD" w:rsidP="00A512DD">
      <w:r>
        <w:br w:type="page"/>
      </w:r>
    </w:p>
    <w:p w14:paraId="6E3ADDB9" w14:textId="77777777" w:rsidR="00A512DD" w:rsidRDefault="00A512DD" w:rsidP="00006524">
      <w:pPr>
        <w:pStyle w:val="SCSAHeading1"/>
      </w:pPr>
      <w:bookmarkStart w:id="15" w:name="_Toc155967224"/>
      <w:r w:rsidRPr="0091777E">
        <w:lastRenderedPageBreak/>
        <w:t>Result: VET Unit of Competency (credit transfer or VET industry specific) CSV file format</w:t>
      </w:r>
      <w:bookmarkEnd w:id="15"/>
    </w:p>
    <w:tbl>
      <w:tblPr>
        <w:tblStyle w:val="Style1"/>
        <w:tblW w:w="5000" w:type="pct"/>
        <w:tblBorders>
          <w:top w:val="single" w:sz="4" w:space="0" w:color="BD9FCF"/>
          <w:left w:val="single" w:sz="4" w:space="0" w:color="BD9FCF"/>
          <w:bottom w:val="single" w:sz="4" w:space="0" w:color="BD9FCF"/>
          <w:right w:val="single" w:sz="4" w:space="0" w:color="BD9FCF"/>
          <w:insideH w:val="single" w:sz="4" w:space="0" w:color="BD9FCF"/>
          <w:insideV w:val="single" w:sz="4" w:space="0" w:color="BD9FCF"/>
        </w:tblBorders>
        <w:tblCellMar>
          <w:top w:w="57" w:type="dxa"/>
          <w:bottom w:w="57" w:type="dxa"/>
        </w:tblCellMar>
        <w:tblLook w:val="0020" w:firstRow="1" w:lastRow="0" w:firstColumn="0" w:lastColumn="0" w:noHBand="0" w:noVBand="0"/>
        <w:tblCaption w:val="Result: VET Unit of Competency (credit transfer or VET industry specific) CSV file format"/>
        <w:tblDescription w:val="Result: VET Unit of Competency (credit transfer or VET industry specific) CSV file format"/>
      </w:tblPr>
      <w:tblGrid>
        <w:gridCol w:w="875"/>
        <w:gridCol w:w="1098"/>
        <w:gridCol w:w="2714"/>
        <w:gridCol w:w="4329"/>
      </w:tblGrid>
      <w:tr w:rsidR="00A512DD" w:rsidRPr="00044B15" w14:paraId="22D6195E" w14:textId="77777777" w:rsidTr="00006524">
        <w:trPr>
          <w:cnfStyle w:val="100000000000" w:firstRow="1" w:lastRow="0" w:firstColumn="0" w:lastColumn="0" w:oddVBand="0" w:evenVBand="0" w:oddHBand="0" w:evenHBand="0" w:firstRowFirstColumn="0" w:firstRowLastColumn="0" w:lastRowFirstColumn="0" w:lastRowLastColumn="0"/>
          <w:cantSplit/>
          <w:trHeight w:val="420"/>
          <w:tblHeader/>
        </w:trPr>
        <w:tc>
          <w:tcPr>
            <w:tcW w:w="485" w:type="pct"/>
            <w:tcBorders>
              <w:right w:val="single" w:sz="4" w:space="0" w:color="FFFFFF" w:themeColor="background1"/>
            </w:tcBorders>
            <w:shd w:val="clear" w:color="auto" w:fill="BD9FCF"/>
            <w:vAlign w:val="center"/>
          </w:tcPr>
          <w:p w14:paraId="6358FD3D" w14:textId="77777777" w:rsidR="00A512DD" w:rsidRPr="00006524" w:rsidRDefault="00A512DD" w:rsidP="00006524">
            <w:pPr>
              <w:pStyle w:val="NoSpacing"/>
              <w:jc w:val="center"/>
              <w:rPr>
                <w:b w:val="0"/>
                <w:color w:val="auto"/>
              </w:rPr>
            </w:pPr>
            <w:r w:rsidRPr="00006524">
              <w:rPr>
                <w:color w:val="auto"/>
              </w:rPr>
              <w:t>Column number</w:t>
            </w:r>
          </w:p>
        </w:tc>
        <w:tc>
          <w:tcPr>
            <w:tcW w:w="609" w:type="pct"/>
            <w:tcBorders>
              <w:left w:val="single" w:sz="4" w:space="0" w:color="FFFFFF" w:themeColor="background1"/>
              <w:right w:val="single" w:sz="4" w:space="0" w:color="FFFFFF" w:themeColor="background1"/>
            </w:tcBorders>
            <w:shd w:val="clear" w:color="auto" w:fill="BD9FCF"/>
            <w:vAlign w:val="center"/>
          </w:tcPr>
          <w:p w14:paraId="67F7F0E3" w14:textId="77777777" w:rsidR="00A512DD" w:rsidRPr="00006524" w:rsidRDefault="00A512DD" w:rsidP="00006524">
            <w:pPr>
              <w:pStyle w:val="NoSpacing"/>
              <w:jc w:val="center"/>
              <w:rPr>
                <w:color w:val="auto"/>
              </w:rPr>
            </w:pPr>
            <w:r w:rsidRPr="00006524">
              <w:rPr>
                <w:color w:val="auto"/>
              </w:rPr>
              <w:t>Column reference</w:t>
            </w:r>
          </w:p>
        </w:tc>
        <w:tc>
          <w:tcPr>
            <w:tcW w:w="1505" w:type="pct"/>
            <w:tcBorders>
              <w:left w:val="single" w:sz="4" w:space="0" w:color="FFFFFF" w:themeColor="background1"/>
              <w:right w:val="single" w:sz="4" w:space="0" w:color="FFFFFF" w:themeColor="background1"/>
            </w:tcBorders>
            <w:shd w:val="clear" w:color="auto" w:fill="BD9FCF"/>
            <w:vAlign w:val="center"/>
          </w:tcPr>
          <w:p w14:paraId="2DE12B9A" w14:textId="77777777" w:rsidR="00A512DD" w:rsidRPr="00006524" w:rsidRDefault="00A512DD" w:rsidP="00006524">
            <w:pPr>
              <w:pStyle w:val="NoSpacing"/>
              <w:rPr>
                <w:color w:val="auto"/>
              </w:rPr>
            </w:pPr>
            <w:r w:rsidRPr="00006524">
              <w:rPr>
                <w:color w:val="auto"/>
              </w:rPr>
              <w:t>Field Name</w:t>
            </w:r>
          </w:p>
        </w:tc>
        <w:tc>
          <w:tcPr>
            <w:tcW w:w="2401" w:type="pct"/>
            <w:tcBorders>
              <w:left w:val="single" w:sz="4" w:space="0" w:color="FFFFFF" w:themeColor="background1"/>
            </w:tcBorders>
            <w:shd w:val="clear" w:color="auto" w:fill="BD9FCF"/>
            <w:vAlign w:val="center"/>
          </w:tcPr>
          <w:p w14:paraId="32528571" w14:textId="77777777" w:rsidR="00A512DD" w:rsidRPr="00006524" w:rsidRDefault="00A512DD" w:rsidP="00006524">
            <w:pPr>
              <w:pStyle w:val="NoSpacing"/>
              <w:rPr>
                <w:color w:val="auto"/>
              </w:rPr>
            </w:pPr>
            <w:r w:rsidRPr="00006524">
              <w:rPr>
                <w:color w:val="auto"/>
              </w:rPr>
              <w:t>Comment</w:t>
            </w:r>
          </w:p>
        </w:tc>
      </w:tr>
      <w:tr w:rsidR="00A512DD" w:rsidRPr="00044B15" w14:paraId="511A06BA" w14:textId="77777777" w:rsidTr="00006524">
        <w:trPr>
          <w:cantSplit/>
          <w:trHeight w:val="480"/>
        </w:trPr>
        <w:tc>
          <w:tcPr>
            <w:tcW w:w="485" w:type="pct"/>
            <w:vAlign w:val="center"/>
          </w:tcPr>
          <w:p w14:paraId="0A97F269" w14:textId="77777777" w:rsidR="00A512DD" w:rsidRPr="00044B15" w:rsidRDefault="00A512DD" w:rsidP="00006524">
            <w:pPr>
              <w:pStyle w:val="NoSpacing"/>
              <w:jc w:val="center"/>
            </w:pPr>
            <w:r w:rsidRPr="00044B15">
              <w:t>1</w:t>
            </w:r>
          </w:p>
        </w:tc>
        <w:tc>
          <w:tcPr>
            <w:tcW w:w="609" w:type="pct"/>
            <w:vAlign w:val="center"/>
          </w:tcPr>
          <w:p w14:paraId="023B4FA9" w14:textId="77777777" w:rsidR="00A512DD" w:rsidRPr="00044B15" w:rsidRDefault="00A512DD" w:rsidP="00006524">
            <w:pPr>
              <w:pStyle w:val="NoSpacing"/>
              <w:jc w:val="center"/>
            </w:pPr>
            <w:r w:rsidRPr="00044B15">
              <w:t>A</w:t>
            </w:r>
          </w:p>
        </w:tc>
        <w:tc>
          <w:tcPr>
            <w:tcW w:w="1505" w:type="pct"/>
            <w:vAlign w:val="center"/>
          </w:tcPr>
          <w:p w14:paraId="386BABA2" w14:textId="77777777" w:rsidR="00A512DD" w:rsidRPr="00044B15" w:rsidRDefault="00A512DD" w:rsidP="00006524">
            <w:pPr>
              <w:pStyle w:val="NoSpacing"/>
            </w:pPr>
            <w:r w:rsidRPr="00044B15">
              <w:t>Record type</w:t>
            </w:r>
          </w:p>
        </w:tc>
        <w:tc>
          <w:tcPr>
            <w:tcW w:w="2401" w:type="pct"/>
            <w:vAlign w:val="center"/>
          </w:tcPr>
          <w:p w14:paraId="15A44A43" w14:textId="77777777" w:rsidR="00A512DD" w:rsidRPr="00044B15" w:rsidRDefault="00A512DD" w:rsidP="00006524">
            <w:pPr>
              <w:pStyle w:val="NoSpacing"/>
            </w:pPr>
            <w:r w:rsidRPr="00044B15">
              <w:t>RSVET</w:t>
            </w:r>
          </w:p>
          <w:p w14:paraId="5AC19FBD" w14:textId="77777777" w:rsidR="00A512DD" w:rsidRPr="00044B15" w:rsidRDefault="00A512DD" w:rsidP="00006524">
            <w:pPr>
              <w:pStyle w:val="NoSpacing"/>
            </w:pPr>
            <w:r w:rsidRPr="00044B15">
              <w:t>Maximum field length</w:t>
            </w:r>
            <w:r>
              <w:t xml:space="preserve"> = </w:t>
            </w:r>
            <w:r w:rsidRPr="00044B15">
              <w:t>5</w:t>
            </w:r>
          </w:p>
        </w:tc>
      </w:tr>
      <w:tr w:rsidR="00A512DD" w:rsidRPr="00044B15" w14:paraId="2D98704F" w14:textId="77777777" w:rsidTr="00006524">
        <w:trPr>
          <w:cantSplit/>
        </w:trPr>
        <w:tc>
          <w:tcPr>
            <w:tcW w:w="485" w:type="pct"/>
            <w:vAlign w:val="center"/>
          </w:tcPr>
          <w:p w14:paraId="6E80EB14" w14:textId="77777777" w:rsidR="00A512DD" w:rsidRPr="00044B15" w:rsidRDefault="00A512DD" w:rsidP="00006524">
            <w:pPr>
              <w:pStyle w:val="NoSpacing"/>
              <w:jc w:val="center"/>
            </w:pPr>
            <w:r w:rsidRPr="00044B15">
              <w:t>2</w:t>
            </w:r>
          </w:p>
        </w:tc>
        <w:tc>
          <w:tcPr>
            <w:tcW w:w="609" w:type="pct"/>
            <w:vAlign w:val="center"/>
          </w:tcPr>
          <w:p w14:paraId="62C7527A" w14:textId="77777777" w:rsidR="00A512DD" w:rsidRPr="00044B15" w:rsidRDefault="00A512DD" w:rsidP="00006524">
            <w:pPr>
              <w:pStyle w:val="NoSpacing"/>
              <w:jc w:val="center"/>
            </w:pPr>
            <w:r w:rsidRPr="00044B15">
              <w:t>B</w:t>
            </w:r>
          </w:p>
        </w:tc>
        <w:tc>
          <w:tcPr>
            <w:tcW w:w="1505" w:type="pct"/>
            <w:vAlign w:val="center"/>
          </w:tcPr>
          <w:p w14:paraId="13B40809" w14:textId="77777777" w:rsidR="00A512DD" w:rsidRPr="00044B15" w:rsidRDefault="00A512DD" w:rsidP="00006524">
            <w:pPr>
              <w:pStyle w:val="NoSpacing"/>
            </w:pPr>
            <w:r w:rsidRPr="00044B15">
              <w:t>Provider code</w:t>
            </w:r>
          </w:p>
        </w:tc>
        <w:tc>
          <w:tcPr>
            <w:tcW w:w="2401" w:type="pct"/>
            <w:vAlign w:val="center"/>
          </w:tcPr>
          <w:p w14:paraId="7CA50274" w14:textId="77777777" w:rsidR="00A512DD" w:rsidRPr="00044B15" w:rsidRDefault="00A512DD" w:rsidP="00006524">
            <w:pPr>
              <w:pStyle w:val="NoSpacing"/>
            </w:pPr>
            <w:r w:rsidRPr="00044B15">
              <w:t>Mandatory</w:t>
            </w:r>
          </w:p>
          <w:p w14:paraId="615C1D64" w14:textId="77777777" w:rsidR="00A512DD" w:rsidRPr="00044B15" w:rsidRDefault="00A512DD" w:rsidP="00006524">
            <w:pPr>
              <w:pStyle w:val="NoSpacing"/>
            </w:pPr>
            <w:r w:rsidRPr="00044B15">
              <w:t>Maximum field length</w:t>
            </w:r>
            <w:r>
              <w:t xml:space="preserve"> = </w:t>
            </w:r>
            <w:r w:rsidRPr="00044B15">
              <w:t>10</w:t>
            </w:r>
          </w:p>
          <w:p w14:paraId="25E06BE8" w14:textId="77777777" w:rsidR="00A512DD" w:rsidRPr="00044B15" w:rsidRDefault="00A512DD" w:rsidP="00006524">
            <w:pPr>
              <w:pStyle w:val="NoSpacing"/>
            </w:pPr>
            <w:r w:rsidRPr="00044B15">
              <w:t>Uniq</w:t>
            </w:r>
            <w:r>
              <w:t>ue code for the course provider</w:t>
            </w:r>
          </w:p>
        </w:tc>
      </w:tr>
      <w:tr w:rsidR="00A512DD" w:rsidRPr="00044B15" w14:paraId="33C14BBE" w14:textId="77777777" w:rsidTr="00006524">
        <w:trPr>
          <w:cantSplit/>
        </w:trPr>
        <w:tc>
          <w:tcPr>
            <w:tcW w:w="485" w:type="pct"/>
            <w:vAlign w:val="center"/>
          </w:tcPr>
          <w:p w14:paraId="4C19560C" w14:textId="77777777" w:rsidR="00A512DD" w:rsidRPr="00044B15" w:rsidRDefault="00A512DD" w:rsidP="00006524">
            <w:pPr>
              <w:pStyle w:val="NoSpacing"/>
              <w:jc w:val="center"/>
            </w:pPr>
            <w:r w:rsidRPr="00044B15">
              <w:t>3</w:t>
            </w:r>
          </w:p>
        </w:tc>
        <w:tc>
          <w:tcPr>
            <w:tcW w:w="609" w:type="pct"/>
            <w:vAlign w:val="center"/>
          </w:tcPr>
          <w:p w14:paraId="0306F1EA" w14:textId="77777777" w:rsidR="00A512DD" w:rsidRPr="00044B15" w:rsidRDefault="00A512DD" w:rsidP="00006524">
            <w:pPr>
              <w:pStyle w:val="NoSpacing"/>
              <w:jc w:val="center"/>
            </w:pPr>
            <w:r w:rsidRPr="00044B15">
              <w:t>C</w:t>
            </w:r>
          </w:p>
        </w:tc>
        <w:tc>
          <w:tcPr>
            <w:tcW w:w="1505" w:type="pct"/>
            <w:vAlign w:val="center"/>
          </w:tcPr>
          <w:p w14:paraId="3C7B5288" w14:textId="77777777" w:rsidR="00A512DD" w:rsidRPr="00044B15" w:rsidRDefault="00A512DD" w:rsidP="00006524">
            <w:pPr>
              <w:pStyle w:val="NoSpacing"/>
            </w:pPr>
            <w:r w:rsidRPr="00044B15">
              <w:t>Course code</w:t>
            </w:r>
          </w:p>
        </w:tc>
        <w:tc>
          <w:tcPr>
            <w:tcW w:w="2401" w:type="pct"/>
            <w:vAlign w:val="center"/>
          </w:tcPr>
          <w:p w14:paraId="621A11E9" w14:textId="77777777" w:rsidR="00A512DD" w:rsidRPr="00044B15" w:rsidRDefault="00A512DD" w:rsidP="00006524">
            <w:pPr>
              <w:pStyle w:val="NoSpacing"/>
            </w:pPr>
            <w:r w:rsidRPr="00044B15">
              <w:t>Optional</w:t>
            </w:r>
          </w:p>
          <w:p w14:paraId="1D2DF4B5" w14:textId="77777777" w:rsidR="00A512DD" w:rsidRPr="00044B15" w:rsidRDefault="00A512DD" w:rsidP="00006524">
            <w:pPr>
              <w:pStyle w:val="NoSpacing"/>
            </w:pPr>
            <w:r w:rsidRPr="00044B15">
              <w:t>Maximum field length</w:t>
            </w:r>
            <w:r>
              <w:t xml:space="preserve"> = </w:t>
            </w:r>
            <w:r w:rsidRPr="00044B15">
              <w:t>12</w:t>
            </w:r>
          </w:p>
          <w:p w14:paraId="07118E29" w14:textId="25B32321" w:rsidR="00A512DD" w:rsidRPr="00044B15" w:rsidRDefault="00A512DD" w:rsidP="00006524">
            <w:pPr>
              <w:pStyle w:val="NoSpacing"/>
            </w:pPr>
            <w:r w:rsidRPr="00044B15">
              <w:t>Leave blank for a VET credit transfer</w:t>
            </w:r>
            <w:r>
              <w:t xml:space="preserve"> unit of competency </w:t>
            </w:r>
            <w:proofErr w:type="gramStart"/>
            <w:r w:rsidR="00524AAC">
              <w:t>result</w:t>
            </w:r>
            <w:proofErr w:type="gramEnd"/>
          </w:p>
          <w:p w14:paraId="47877C88" w14:textId="64576D3F" w:rsidR="00A512DD" w:rsidRPr="00044B15" w:rsidRDefault="00A512DD" w:rsidP="00006524">
            <w:pPr>
              <w:pStyle w:val="NoSpacing"/>
            </w:pPr>
            <w:r w:rsidRPr="00044B15">
              <w:t>Unique code of the course that the unit</w:t>
            </w:r>
            <w:r>
              <w:t xml:space="preserve"> of competency is integrated </w:t>
            </w:r>
            <w:r w:rsidR="00524AAC">
              <w:t>with</w:t>
            </w:r>
          </w:p>
        </w:tc>
      </w:tr>
      <w:tr w:rsidR="00A512DD" w:rsidRPr="00044B15" w14:paraId="0BF3FDF7" w14:textId="77777777" w:rsidTr="00006524">
        <w:trPr>
          <w:cantSplit/>
        </w:trPr>
        <w:tc>
          <w:tcPr>
            <w:tcW w:w="485" w:type="pct"/>
            <w:vAlign w:val="center"/>
          </w:tcPr>
          <w:p w14:paraId="198385CD" w14:textId="77777777" w:rsidR="00A512DD" w:rsidRPr="00044B15" w:rsidRDefault="00A512DD" w:rsidP="00006524">
            <w:pPr>
              <w:pStyle w:val="NoSpacing"/>
              <w:jc w:val="center"/>
            </w:pPr>
            <w:r w:rsidRPr="00044B15">
              <w:t>4</w:t>
            </w:r>
          </w:p>
        </w:tc>
        <w:tc>
          <w:tcPr>
            <w:tcW w:w="609" w:type="pct"/>
            <w:vAlign w:val="center"/>
          </w:tcPr>
          <w:p w14:paraId="65B0D1C7" w14:textId="77777777" w:rsidR="00A512DD" w:rsidRPr="00044B15" w:rsidRDefault="00A512DD" w:rsidP="00006524">
            <w:pPr>
              <w:pStyle w:val="NoSpacing"/>
              <w:jc w:val="center"/>
            </w:pPr>
            <w:r w:rsidRPr="00044B15">
              <w:t>D</w:t>
            </w:r>
          </w:p>
        </w:tc>
        <w:tc>
          <w:tcPr>
            <w:tcW w:w="1505" w:type="pct"/>
            <w:vAlign w:val="center"/>
          </w:tcPr>
          <w:p w14:paraId="4B6CA3FF" w14:textId="77777777" w:rsidR="00A512DD" w:rsidRPr="00044B15" w:rsidRDefault="00A512DD" w:rsidP="00006524">
            <w:pPr>
              <w:pStyle w:val="NoSpacing"/>
            </w:pPr>
            <w:r w:rsidRPr="00044B15">
              <w:t>Course type</w:t>
            </w:r>
          </w:p>
        </w:tc>
        <w:tc>
          <w:tcPr>
            <w:tcW w:w="2401" w:type="pct"/>
            <w:vAlign w:val="center"/>
          </w:tcPr>
          <w:p w14:paraId="21DC4C46" w14:textId="77777777" w:rsidR="00A512DD" w:rsidRPr="00044B15" w:rsidRDefault="00A512DD" w:rsidP="00006524">
            <w:pPr>
              <w:pStyle w:val="NoSpacing"/>
            </w:pPr>
            <w:r w:rsidRPr="00044B15">
              <w:t>Optional</w:t>
            </w:r>
          </w:p>
          <w:p w14:paraId="1B66DCB8" w14:textId="77777777" w:rsidR="00A512DD" w:rsidRPr="00044B15" w:rsidRDefault="00A512DD" w:rsidP="00006524">
            <w:pPr>
              <w:pStyle w:val="NoSpacing"/>
            </w:pPr>
            <w:r w:rsidRPr="00044B15">
              <w:t>Maximum field length</w:t>
            </w:r>
            <w:r>
              <w:t xml:space="preserve"> = </w:t>
            </w:r>
            <w:r w:rsidRPr="00044B15">
              <w:t>6</w:t>
            </w:r>
          </w:p>
          <w:p w14:paraId="542E36AA" w14:textId="6B15A8D0" w:rsidR="00A512DD" w:rsidRPr="00044B15" w:rsidRDefault="00A512DD" w:rsidP="00006524">
            <w:pPr>
              <w:pStyle w:val="NoSpacing"/>
            </w:pPr>
            <w:r w:rsidRPr="00044B15">
              <w:t xml:space="preserve">Must be VETCOS when </w:t>
            </w:r>
            <w:proofErr w:type="spellStart"/>
            <w:r w:rsidRPr="00044B15">
              <w:t>UoC</w:t>
            </w:r>
            <w:proofErr w:type="spellEnd"/>
            <w:r w:rsidRPr="00044B15">
              <w:t xml:space="preserve"> is integrated into a VET </w:t>
            </w:r>
            <w:r>
              <w:t>industry specific</w:t>
            </w:r>
            <w:r w:rsidRPr="00044B15">
              <w:t xml:space="preserve"> course, otherwise leave blank </w:t>
            </w:r>
          </w:p>
        </w:tc>
      </w:tr>
      <w:tr w:rsidR="00A512DD" w:rsidRPr="00044B15" w14:paraId="7F5FEA49" w14:textId="77777777" w:rsidTr="00006524">
        <w:trPr>
          <w:cantSplit/>
        </w:trPr>
        <w:tc>
          <w:tcPr>
            <w:tcW w:w="485" w:type="pct"/>
            <w:vAlign w:val="center"/>
          </w:tcPr>
          <w:p w14:paraId="2A6296EB" w14:textId="77777777" w:rsidR="00A512DD" w:rsidRPr="00044B15" w:rsidRDefault="00A512DD" w:rsidP="00006524">
            <w:pPr>
              <w:pStyle w:val="NoSpacing"/>
              <w:jc w:val="center"/>
            </w:pPr>
            <w:r w:rsidRPr="00044B15">
              <w:t>5</w:t>
            </w:r>
          </w:p>
        </w:tc>
        <w:tc>
          <w:tcPr>
            <w:tcW w:w="609" w:type="pct"/>
            <w:vAlign w:val="center"/>
          </w:tcPr>
          <w:p w14:paraId="234472F7" w14:textId="77777777" w:rsidR="00A512DD" w:rsidRPr="00044B15" w:rsidRDefault="00A512DD" w:rsidP="00006524">
            <w:pPr>
              <w:pStyle w:val="NoSpacing"/>
              <w:jc w:val="center"/>
            </w:pPr>
            <w:r w:rsidRPr="00044B15">
              <w:t>E</w:t>
            </w:r>
          </w:p>
        </w:tc>
        <w:tc>
          <w:tcPr>
            <w:tcW w:w="1505" w:type="pct"/>
            <w:vAlign w:val="center"/>
          </w:tcPr>
          <w:p w14:paraId="13FB2D0C" w14:textId="77777777" w:rsidR="00A512DD" w:rsidRPr="00044B15" w:rsidRDefault="00A512DD" w:rsidP="00006524">
            <w:pPr>
              <w:pStyle w:val="NoSpacing"/>
            </w:pPr>
            <w:r w:rsidRPr="00044B15">
              <w:t>Unit code</w:t>
            </w:r>
          </w:p>
        </w:tc>
        <w:tc>
          <w:tcPr>
            <w:tcW w:w="2401" w:type="pct"/>
            <w:vAlign w:val="center"/>
          </w:tcPr>
          <w:p w14:paraId="25FBEB7F" w14:textId="77777777" w:rsidR="00A512DD" w:rsidRPr="00044B15" w:rsidRDefault="00A512DD" w:rsidP="00006524">
            <w:pPr>
              <w:pStyle w:val="NoSpacing"/>
            </w:pPr>
            <w:r w:rsidRPr="00044B15">
              <w:t>Optional</w:t>
            </w:r>
          </w:p>
          <w:p w14:paraId="4C861B36" w14:textId="77777777" w:rsidR="00A512DD" w:rsidRPr="00044B15" w:rsidRDefault="00A512DD" w:rsidP="00006524">
            <w:pPr>
              <w:pStyle w:val="NoSpacing"/>
            </w:pPr>
            <w:r w:rsidRPr="00044B15">
              <w:t>Maximum field length</w:t>
            </w:r>
            <w:r>
              <w:t xml:space="preserve"> = </w:t>
            </w:r>
            <w:r w:rsidRPr="00044B15">
              <w:t>12</w:t>
            </w:r>
          </w:p>
          <w:p w14:paraId="4FCEC9AC" w14:textId="77777777" w:rsidR="00A512DD" w:rsidRPr="00044B15" w:rsidRDefault="00A512DD" w:rsidP="00006524">
            <w:pPr>
              <w:pStyle w:val="NoSpacing"/>
            </w:pPr>
            <w:r>
              <w:t>Leave b</w:t>
            </w:r>
            <w:r w:rsidRPr="00044B15">
              <w:t>lank for a VET credit transf</w:t>
            </w:r>
            <w:r>
              <w:t xml:space="preserve">er unit of competency </w:t>
            </w:r>
            <w:proofErr w:type="gramStart"/>
            <w:r>
              <w:t>enrolment</w:t>
            </w:r>
            <w:proofErr w:type="gramEnd"/>
          </w:p>
          <w:p w14:paraId="4B1BAA45" w14:textId="77777777" w:rsidR="00A512DD" w:rsidRPr="00044B15" w:rsidRDefault="00A512DD" w:rsidP="00006524">
            <w:pPr>
              <w:pStyle w:val="NoSpacing"/>
            </w:pPr>
            <w:r w:rsidRPr="00044B15">
              <w:t xml:space="preserve">Mandatory when VET </w:t>
            </w:r>
            <w:r>
              <w:t>industry specific course code is specified</w:t>
            </w:r>
          </w:p>
        </w:tc>
      </w:tr>
      <w:tr w:rsidR="00A512DD" w:rsidRPr="00044B15" w14:paraId="15204731" w14:textId="77777777" w:rsidTr="00006524">
        <w:trPr>
          <w:cantSplit/>
          <w:trHeight w:val="1281"/>
        </w:trPr>
        <w:tc>
          <w:tcPr>
            <w:tcW w:w="485" w:type="pct"/>
            <w:vAlign w:val="center"/>
          </w:tcPr>
          <w:p w14:paraId="1DABEED4" w14:textId="77777777" w:rsidR="00A512DD" w:rsidRPr="00044B15" w:rsidRDefault="00A512DD" w:rsidP="00006524">
            <w:pPr>
              <w:pStyle w:val="NoSpacing"/>
              <w:jc w:val="center"/>
            </w:pPr>
            <w:r w:rsidRPr="00044B15">
              <w:t>6</w:t>
            </w:r>
          </w:p>
        </w:tc>
        <w:tc>
          <w:tcPr>
            <w:tcW w:w="609" w:type="pct"/>
            <w:vAlign w:val="center"/>
          </w:tcPr>
          <w:p w14:paraId="67F5FBAD" w14:textId="77777777" w:rsidR="00A512DD" w:rsidRPr="00044B15" w:rsidRDefault="00A512DD" w:rsidP="00006524">
            <w:pPr>
              <w:pStyle w:val="NoSpacing"/>
              <w:jc w:val="center"/>
            </w:pPr>
            <w:r w:rsidRPr="00044B15">
              <w:t>F</w:t>
            </w:r>
          </w:p>
        </w:tc>
        <w:tc>
          <w:tcPr>
            <w:tcW w:w="1505" w:type="pct"/>
            <w:vAlign w:val="center"/>
          </w:tcPr>
          <w:p w14:paraId="62C512AF" w14:textId="77777777" w:rsidR="00A512DD" w:rsidRPr="00044B15" w:rsidRDefault="00A512DD" w:rsidP="00006524">
            <w:pPr>
              <w:pStyle w:val="NoSpacing"/>
            </w:pPr>
            <w:r w:rsidRPr="00044B15">
              <w:t>Qualification code</w:t>
            </w:r>
          </w:p>
        </w:tc>
        <w:tc>
          <w:tcPr>
            <w:tcW w:w="2401" w:type="pct"/>
            <w:vAlign w:val="center"/>
          </w:tcPr>
          <w:p w14:paraId="3D6AA090" w14:textId="77777777" w:rsidR="00A512DD" w:rsidRPr="00044B15" w:rsidRDefault="00A512DD" w:rsidP="00006524">
            <w:pPr>
              <w:pStyle w:val="NoSpacing"/>
            </w:pPr>
            <w:r w:rsidRPr="00044B15">
              <w:t>Mandatory</w:t>
            </w:r>
          </w:p>
          <w:p w14:paraId="3E9E77C0" w14:textId="77777777" w:rsidR="00A512DD" w:rsidRPr="00044B15" w:rsidRDefault="00A512DD" w:rsidP="00006524">
            <w:pPr>
              <w:pStyle w:val="NoSpacing"/>
            </w:pPr>
            <w:r w:rsidRPr="00044B15">
              <w:t>Maximum field length</w:t>
            </w:r>
            <w:r>
              <w:t xml:space="preserve"> = </w:t>
            </w:r>
            <w:r w:rsidRPr="00044B15">
              <w:t>12</w:t>
            </w:r>
          </w:p>
          <w:p w14:paraId="6064C682" w14:textId="77777777" w:rsidR="00A512DD" w:rsidRPr="00044B15" w:rsidRDefault="00A512DD" w:rsidP="00006524">
            <w:pPr>
              <w:pStyle w:val="NoSpacing"/>
            </w:pPr>
            <w:r w:rsidRPr="00044B15">
              <w:t xml:space="preserve">Unique code for the qualification the student is </w:t>
            </w:r>
            <w:r>
              <w:t>working towards</w:t>
            </w:r>
            <w:r w:rsidRPr="00044B15">
              <w:t xml:space="preserve"> by com</w:t>
            </w:r>
            <w:r>
              <w:t>pleting this unit of competency</w:t>
            </w:r>
          </w:p>
        </w:tc>
      </w:tr>
      <w:tr w:rsidR="00A512DD" w:rsidRPr="00044B15" w14:paraId="6C261392" w14:textId="77777777" w:rsidTr="00006524">
        <w:trPr>
          <w:cantSplit/>
          <w:trHeight w:val="1044"/>
        </w:trPr>
        <w:tc>
          <w:tcPr>
            <w:tcW w:w="485" w:type="pct"/>
            <w:vAlign w:val="center"/>
          </w:tcPr>
          <w:p w14:paraId="1257CDBD" w14:textId="77777777" w:rsidR="00A512DD" w:rsidRPr="00044B15" w:rsidRDefault="00A512DD" w:rsidP="00006524">
            <w:pPr>
              <w:pStyle w:val="NoSpacing"/>
              <w:jc w:val="center"/>
            </w:pPr>
            <w:r w:rsidRPr="00044B15">
              <w:t>7</w:t>
            </w:r>
          </w:p>
        </w:tc>
        <w:tc>
          <w:tcPr>
            <w:tcW w:w="609" w:type="pct"/>
            <w:vAlign w:val="center"/>
          </w:tcPr>
          <w:p w14:paraId="4D7C8235" w14:textId="77777777" w:rsidR="00A512DD" w:rsidRPr="00044B15" w:rsidRDefault="00A512DD" w:rsidP="00006524">
            <w:pPr>
              <w:pStyle w:val="NoSpacing"/>
              <w:jc w:val="center"/>
            </w:pPr>
            <w:r w:rsidRPr="00044B15">
              <w:t>G</w:t>
            </w:r>
          </w:p>
        </w:tc>
        <w:tc>
          <w:tcPr>
            <w:tcW w:w="1505" w:type="pct"/>
            <w:vAlign w:val="center"/>
          </w:tcPr>
          <w:p w14:paraId="3C9C0E16" w14:textId="77777777" w:rsidR="00A512DD" w:rsidRPr="00044B15" w:rsidRDefault="00A512DD" w:rsidP="00006524">
            <w:pPr>
              <w:pStyle w:val="NoSpacing"/>
            </w:pPr>
            <w:r>
              <w:t>Unit of competency code</w:t>
            </w:r>
          </w:p>
        </w:tc>
        <w:tc>
          <w:tcPr>
            <w:tcW w:w="2401" w:type="pct"/>
            <w:vAlign w:val="center"/>
          </w:tcPr>
          <w:p w14:paraId="49D52BDF" w14:textId="77777777" w:rsidR="00A512DD" w:rsidRPr="00044B15" w:rsidRDefault="00A512DD" w:rsidP="00006524">
            <w:pPr>
              <w:pStyle w:val="NoSpacing"/>
            </w:pPr>
            <w:r w:rsidRPr="00044B15">
              <w:t>Mandatory</w:t>
            </w:r>
          </w:p>
          <w:p w14:paraId="1200E79A" w14:textId="77777777" w:rsidR="00A512DD" w:rsidRPr="00044B15" w:rsidRDefault="00A512DD" w:rsidP="00006524">
            <w:pPr>
              <w:pStyle w:val="NoSpacing"/>
            </w:pPr>
            <w:r w:rsidRPr="00044B15">
              <w:t>Maximum field length</w:t>
            </w:r>
            <w:r>
              <w:t xml:space="preserve"> = </w:t>
            </w:r>
            <w:r w:rsidRPr="00044B15">
              <w:t>12</w:t>
            </w:r>
          </w:p>
          <w:p w14:paraId="47C1AD67" w14:textId="60A18899" w:rsidR="00A512DD" w:rsidRPr="00044B15" w:rsidRDefault="00A512DD" w:rsidP="00006524">
            <w:pPr>
              <w:pStyle w:val="NoSpacing"/>
            </w:pPr>
            <w:r w:rsidRPr="00044B15">
              <w:t xml:space="preserve">Unique code </w:t>
            </w:r>
            <w:r w:rsidR="00524AAC">
              <w:t xml:space="preserve">for </w:t>
            </w:r>
            <w:r w:rsidRPr="00044B15">
              <w:t>the VET unit of comp</w:t>
            </w:r>
            <w:r>
              <w:t>etency that the results are for</w:t>
            </w:r>
          </w:p>
        </w:tc>
      </w:tr>
      <w:tr w:rsidR="00A512DD" w:rsidRPr="00044B15" w14:paraId="496F7BB4" w14:textId="77777777" w:rsidTr="00006524">
        <w:trPr>
          <w:cantSplit/>
        </w:trPr>
        <w:tc>
          <w:tcPr>
            <w:tcW w:w="485" w:type="pct"/>
            <w:vAlign w:val="center"/>
          </w:tcPr>
          <w:p w14:paraId="0BC9A900" w14:textId="77777777" w:rsidR="00A512DD" w:rsidRPr="00044B15" w:rsidRDefault="00A512DD" w:rsidP="00006524">
            <w:pPr>
              <w:pStyle w:val="NoSpacing"/>
              <w:jc w:val="center"/>
            </w:pPr>
            <w:r w:rsidRPr="00044B15">
              <w:t>8</w:t>
            </w:r>
          </w:p>
        </w:tc>
        <w:tc>
          <w:tcPr>
            <w:tcW w:w="609" w:type="pct"/>
            <w:vAlign w:val="center"/>
          </w:tcPr>
          <w:p w14:paraId="52651A46" w14:textId="77777777" w:rsidR="00A512DD" w:rsidRPr="00044B15" w:rsidRDefault="00A512DD" w:rsidP="00006524">
            <w:pPr>
              <w:pStyle w:val="NoSpacing"/>
              <w:jc w:val="center"/>
            </w:pPr>
            <w:r w:rsidRPr="00044B15">
              <w:t>H</w:t>
            </w:r>
          </w:p>
        </w:tc>
        <w:tc>
          <w:tcPr>
            <w:tcW w:w="1505" w:type="pct"/>
            <w:vAlign w:val="center"/>
          </w:tcPr>
          <w:p w14:paraId="0BADCEE4" w14:textId="55A8BD57" w:rsidR="00A512DD" w:rsidRPr="00044B15" w:rsidRDefault="00A512DD" w:rsidP="00006524">
            <w:pPr>
              <w:pStyle w:val="NoSpacing"/>
            </w:pPr>
            <w:r w:rsidRPr="00044B15">
              <w:t xml:space="preserve">Registered training organisation </w:t>
            </w:r>
            <w:r w:rsidR="00524AAC">
              <w:t xml:space="preserve">provider </w:t>
            </w:r>
            <w:r w:rsidRPr="00044B15">
              <w:t>code</w:t>
            </w:r>
          </w:p>
        </w:tc>
        <w:tc>
          <w:tcPr>
            <w:tcW w:w="2401" w:type="pct"/>
            <w:vAlign w:val="center"/>
          </w:tcPr>
          <w:p w14:paraId="25E6C40A" w14:textId="77777777" w:rsidR="00A512DD" w:rsidRPr="00044B15" w:rsidRDefault="00A512DD" w:rsidP="00006524">
            <w:pPr>
              <w:pStyle w:val="NoSpacing"/>
            </w:pPr>
            <w:r w:rsidRPr="00044B15">
              <w:t>Mandatory</w:t>
            </w:r>
          </w:p>
          <w:p w14:paraId="20FB8ADA" w14:textId="77777777" w:rsidR="00A512DD" w:rsidRPr="00044B15" w:rsidRDefault="00A512DD" w:rsidP="00006524">
            <w:pPr>
              <w:pStyle w:val="NoSpacing"/>
            </w:pPr>
            <w:r w:rsidRPr="00044B15">
              <w:t>Maximum field length</w:t>
            </w:r>
            <w:r>
              <w:t xml:space="preserve"> = </w:t>
            </w:r>
            <w:r w:rsidRPr="00044B15">
              <w:t>10</w:t>
            </w:r>
          </w:p>
          <w:p w14:paraId="6D0A9127" w14:textId="70F71F81" w:rsidR="00A512DD" w:rsidRPr="00044B15" w:rsidRDefault="00A512DD" w:rsidP="00006524">
            <w:pPr>
              <w:pStyle w:val="NoSpacing"/>
            </w:pPr>
            <w:r w:rsidRPr="00044B15">
              <w:t xml:space="preserve">The unique code of contracted </w:t>
            </w:r>
            <w:r w:rsidR="00524AAC">
              <w:t>RTO,</w:t>
            </w:r>
            <w:r>
              <w:t xml:space="preserve"> VETCOS or COS provider</w:t>
            </w:r>
          </w:p>
        </w:tc>
      </w:tr>
      <w:tr w:rsidR="00A512DD" w:rsidRPr="00044B15" w14:paraId="5401CC6D" w14:textId="77777777" w:rsidTr="00006524">
        <w:trPr>
          <w:cantSplit/>
          <w:trHeight w:val="20"/>
        </w:trPr>
        <w:tc>
          <w:tcPr>
            <w:tcW w:w="485" w:type="pct"/>
            <w:vAlign w:val="center"/>
          </w:tcPr>
          <w:p w14:paraId="54E99004" w14:textId="77777777" w:rsidR="00A512DD" w:rsidRPr="00044B15" w:rsidRDefault="00A512DD" w:rsidP="00006524">
            <w:pPr>
              <w:pStyle w:val="NoSpacing"/>
              <w:jc w:val="center"/>
            </w:pPr>
            <w:r w:rsidRPr="00044B15">
              <w:t>9</w:t>
            </w:r>
          </w:p>
        </w:tc>
        <w:tc>
          <w:tcPr>
            <w:tcW w:w="609" w:type="pct"/>
            <w:vAlign w:val="center"/>
          </w:tcPr>
          <w:p w14:paraId="1F46CB50" w14:textId="77777777" w:rsidR="00A512DD" w:rsidRPr="00044B15" w:rsidRDefault="00A512DD" w:rsidP="00006524">
            <w:pPr>
              <w:pStyle w:val="NoSpacing"/>
              <w:jc w:val="center"/>
            </w:pPr>
            <w:r w:rsidRPr="00044B15">
              <w:t>I</w:t>
            </w:r>
          </w:p>
        </w:tc>
        <w:tc>
          <w:tcPr>
            <w:tcW w:w="1505" w:type="pct"/>
            <w:vAlign w:val="center"/>
          </w:tcPr>
          <w:p w14:paraId="79F27814" w14:textId="041426DF" w:rsidR="00A512DD" w:rsidRPr="00044B15" w:rsidRDefault="002F0BE8" w:rsidP="00006524">
            <w:pPr>
              <w:pStyle w:val="NoSpacing"/>
            </w:pPr>
            <w:r>
              <w:rPr>
                <w:rFonts w:asciiTheme="minorHAnsi" w:hAnsiTheme="minorHAnsi"/>
              </w:rPr>
              <w:t>Western Australian student number (WASN)</w:t>
            </w:r>
          </w:p>
        </w:tc>
        <w:tc>
          <w:tcPr>
            <w:tcW w:w="2401" w:type="pct"/>
            <w:vAlign w:val="center"/>
          </w:tcPr>
          <w:p w14:paraId="65F5840F" w14:textId="77777777" w:rsidR="00A512DD" w:rsidRPr="00044B15" w:rsidRDefault="00A512DD" w:rsidP="00006524">
            <w:pPr>
              <w:pStyle w:val="NoSpacing"/>
            </w:pPr>
            <w:r w:rsidRPr="00044B15">
              <w:t>Mandatory</w:t>
            </w:r>
          </w:p>
          <w:p w14:paraId="16D829C4" w14:textId="77777777" w:rsidR="00A512DD" w:rsidRPr="00044B15" w:rsidRDefault="00A512DD" w:rsidP="00006524">
            <w:pPr>
              <w:pStyle w:val="NoSpacing"/>
            </w:pPr>
            <w:r w:rsidRPr="00044B15">
              <w:t>Maximum field length</w:t>
            </w:r>
            <w:r>
              <w:t xml:space="preserve"> = </w:t>
            </w:r>
            <w:r w:rsidRPr="00044B15">
              <w:t>15</w:t>
            </w:r>
          </w:p>
          <w:p w14:paraId="7DC6F068" w14:textId="36EDBE96" w:rsidR="00A512DD" w:rsidRPr="00044B15" w:rsidRDefault="00A512DD" w:rsidP="00006524">
            <w:pPr>
              <w:pStyle w:val="NoSpacing"/>
            </w:pPr>
            <w:r w:rsidRPr="00044B15">
              <w:t xml:space="preserve">Must be </w:t>
            </w:r>
            <w:r w:rsidR="00524AAC">
              <w:t xml:space="preserve">a </w:t>
            </w:r>
            <w:r w:rsidRPr="00044B15">
              <w:t xml:space="preserve">valid </w:t>
            </w:r>
            <w:r w:rsidR="002F0BE8">
              <w:t>WASN</w:t>
            </w:r>
            <w:r w:rsidRPr="00044B15">
              <w:t xml:space="preserve"> issued by </w:t>
            </w:r>
            <w:r w:rsidR="002F0BE8">
              <w:t xml:space="preserve">the </w:t>
            </w:r>
            <w:r>
              <w:t>Authority</w:t>
            </w:r>
          </w:p>
        </w:tc>
      </w:tr>
      <w:tr w:rsidR="00A512DD" w:rsidRPr="00044B15" w14:paraId="1515C773" w14:textId="77777777" w:rsidTr="00006524">
        <w:trPr>
          <w:cantSplit/>
          <w:trHeight w:val="20"/>
        </w:trPr>
        <w:tc>
          <w:tcPr>
            <w:tcW w:w="485" w:type="pct"/>
            <w:vAlign w:val="center"/>
          </w:tcPr>
          <w:p w14:paraId="640C5B2B" w14:textId="77777777" w:rsidR="00A512DD" w:rsidRPr="00044B15" w:rsidRDefault="00A512DD" w:rsidP="00006524">
            <w:pPr>
              <w:pStyle w:val="NoSpacing"/>
              <w:jc w:val="center"/>
            </w:pPr>
            <w:r w:rsidRPr="00044B15">
              <w:t>10</w:t>
            </w:r>
          </w:p>
        </w:tc>
        <w:tc>
          <w:tcPr>
            <w:tcW w:w="609" w:type="pct"/>
            <w:vAlign w:val="center"/>
          </w:tcPr>
          <w:p w14:paraId="49127E33" w14:textId="77777777" w:rsidR="00A512DD" w:rsidRPr="00044B15" w:rsidRDefault="00A512DD" w:rsidP="00006524">
            <w:pPr>
              <w:pStyle w:val="NoSpacing"/>
              <w:jc w:val="center"/>
            </w:pPr>
            <w:r w:rsidRPr="00044B15">
              <w:t>J</w:t>
            </w:r>
          </w:p>
        </w:tc>
        <w:tc>
          <w:tcPr>
            <w:tcW w:w="1505" w:type="pct"/>
            <w:vAlign w:val="center"/>
          </w:tcPr>
          <w:p w14:paraId="658054D9" w14:textId="77777777" w:rsidR="00A512DD" w:rsidRPr="00044B15" w:rsidRDefault="00A512DD" w:rsidP="00006524">
            <w:pPr>
              <w:pStyle w:val="NoSpacing"/>
            </w:pPr>
            <w:r w:rsidRPr="00044B15">
              <w:t>Student family name</w:t>
            </w:r>
          </w:p>
        </w:tc>
        <w:tc>
          <w:tcPr>
            <w:tcW w:w="2401" w:type="pct"/>
            <w:vAlign w:val="center"/>
          </w:tcPr>
          <w:p w14:paraId="0743FF5F" w14:textId="77777777" w:rsidR="00A512DD" w:rsidRPr="00044B15" w:rsidRDefault="00A512DD" w:rsidP="00006524">
            <w:pPr>
              <w:pStyle w:val="NoSpacing"/>
            </w:pPr>
            <w:r w:rsidRPr="00044B15">
              <w:t>Mandatory</w:t>
            </w:r>
          </w:p>
          <w:p w14:paraId="56A8A0A0" w14:textId="77777777" w:rsidR="00A512DD" w:rsidRDefault="00A512DD" w:rsidP="00006524">
            <w:pPr>
              <w:pStyle w:val="NoSpacing"/>
            </w:pPr>
            <w:r w:rsidRPr="00044B15">
              <w:t>Maximum field length</w:t>
            </w:r>
            <w:r>
              <w:t xml:space="preserve"> = 4</w:t>
            </w:r>
            <w:r w:rsidRPr="00044B15">
              <w:t>0</w:t>
            </w:r>
          </w:p>
          <w:p w14:paraId="5687069E" w14:textId="7B3539C1" w:rsidR="00A512DD" w:rsidRPr="00044B15" w:rsidRDefault="00A512DD" w:rsidP="00006524">
            <w:pPr>
              <w:pStyle w:val="NoSpacing"/>
            </w:pPr>
            <w:r>
              <w:t xml:space="preserve">Recommend using </w:t>
            </w:r>
            <w:r w:rsidR="00524AAC">
              <w:t>t</w:t>
            </w:r>
            <w:r>
              <w:t xml:space="preserve">itle case, not </w:t>
            </w:r>
            <w:r w:rsidR="00524AAC">
              <w:t>block</w:t>
            </w:r>
            <w:r>
              <w:t xml:space="preserve"> capitals</w:t>
            </w:r>
          </w:p>
        </w:tc>
      </w:tr>
      <w:tr w:rsidR="00A512DD" w:rsidRPr="00044B15" w14:paraId="0A40F0E1" w14:textId="77777777" w:rsidTr="00006524">
        <w:trPr>
          <w:cantSplit/>
          <w:trHeight w:val="20"/>
        </w:trPr>
        <w:tc>
          <w:tcPr>
            <w:tcW w:w="485" w:type="pct"/>
            <w:vAlign w:val="center"/>
          </w:tcPr>
          <w:p w14:paraId="7F913767" w14:textId="77777777" w:rsidR="00A512DD" w:rsidRPr="00044B15" w:rsidRDefault="00A512DD" w:rsidP="00006524">
            <w:pPr>
              <w:pStyle w:val="NoSpacing"/>
              <w:jc w:val="center"/>
            </w:pPr>
            <w:r w:rsidRPr="00044B15">
              <w:t>11</w:t>
            </w:r>
          </w:p>
        </w:tc>
        <w:tc>
          <w:tcPr>
            <w:tcW w:w="609" w:type="pct"/>
            <w:vAlign w:val="center"/>
          </w:tcPr>
          <w:p w14:paraId="01076634" w14:textId="77777777" w:rsidR="00A512DD" w:rsidRPr="00044B15" w:rsidRDefault="00A512DD" w:rsidP="00006524">
            <w:pPr>
              <w:pStyle w:val="NoSpacing"/>
              <w:jc w:val="center"/>
            </w:pPr>
            <w:r w:rsidRPr="00044B15">
              <w:t>K</w:t>
            </w:r>
          </w:p>
        </w:tc>
        <w:tc>
          <w:tcPr>
            <w:tcW w:w="1505" w:type="pct"/>
            <w:vAlign w:val="center"/>
          </w:tcPr>
          <w:p w14:paraId="13E88F11" w14:textId="77777777" w:rsidR="00A512DD" w:rsidRPr="00044B15" w:rsidRDefault="00A512DD" w:rsidP="00006524">
            <w:pPr>
              <w:pStyle w:val="NoSpacing"/>
            </w:pPr>
            <w:r w:rsidRPr="00044B15">
              <w:t>Student given name</w:t>
            </w:r>
          </w:p>
        </w:tc>
        <w:tc>
          <w:tcPr>
            <w:tcW w:w="2401" w:type="pct"/>
            <w:vAlign w:val="center"/>
          </w:tcPr>
          <w:p w14:paraId="5BC53F2A" w14:textId="43F5ADAE" w:rsidR="00A512DD" w:rsidRPr="00044B15" w:rsidRDefault="00A512DD" w:rsidP="00006524">
            <w:pPr>
              <w:pStyle w:val="NoSpacing"/>
            </w:pPr>
            <w:r>
              <w:t>Mandatory (</w:t>
            </w:r>
            <w:r w:rsidR="008968F2">
              <w:t>o</w:t>
            </w:r>
            <w:r w:rsidRPr="00044B15">
              <w:t xml:space="preserve">ptional if student only has a family name) </w:t>
            </w:r>
          </w:p>
          <w:p w14:paraId="3915183F" w14:textId="77777777" w:rsidR="00A512DD" w:rsidRDefault="00A512DD" w:rsidP="00006524">
            <w:pPr>
              <w:pStyle w:val="NoSpacing"/>
            </w:pPr>
            <w:r w:rsidRPr="00044B15">
              <w:t>Maximum field length</w:t>
            </w:r>
            <w:r>
              <w:t xml:space="preserve"> = 4</w:t>
            </w:r>
            <w:r w:rsidRPr="00044B15">
              <w:t>0</w:t>
            </w:r>
          </w:p>
          <w:p w14:paraId="794FECEB" w14:textId="110F9A9A" w:rsidR="00A512DD" w:rsidRPr="00044B15" w:rsidRDefault="00A512DD" w:rsidP="00006524">
            <w:pPr>
              <w:pStyle w:val="NoSpacing"/>
            </w:pPr>
            <w:r>
              <w:t xml:space="preserve">Recommend using </w:t>
            </w:r>
            <w:r w:rsidR="008968F2">
              <w:t>t</w:t>
            </w:r>
            <w:r>
              <w:t xml:space="preserve">itle case, not </w:t>
            </w:r>
            <w:r w:rsidR="008968F2">
              <w:t>block</w:t>
            </w:r>
            <w:r>
              <w:t xml:space="preserve"> capitals</w:t>
            </w:r>
          </w:p>
        </w:tc>
      </w:tr>
      <w:tr w:rsidR="00A512DD" w:rsidRPr="00044B15" w14:paraId="0E5CF355" w14:textId="77777777" w:rsidTr="00006524">
        <w:trPr>
          <w:cantSplit/>
          <w:trHeight w:val="20"/>
        </w:trPr>
        <w:tc>
          <w:tcPr>
            <w:tcW w:w="485" w:type="pct"/>
            <w:vAlign w:val="center"/>
          </w:tcPr>
          <w:p w14:paraId="7865A4CD" w14:textId="77777777" w:rsidR="00A512DD" w:rsidRPr="00044B15" w:rsidRDefault="00A512DD" w:rsidP="00006524">
            <w:pPr>
              <w:pStyle w:val="NoSpacing"/>
              <w:jc w:val="center"/>
            </w:pPr>
            <w:r w:rsidRPr="00044B15">
              <w:lastRenderedPageBreak/>
              <w:t>12</w:t>
            </w:r>
          </w:p>
        </w:tc>
        <w:tc>
          <w:tcPr>
            <w:tcW w:w="609" w:type="pct"/>
            <w:vAlign w:val="center"/>
          </w:tcPr>
          <w:p w14:paraId="6E704E19" w14:textId="77777777" w:rsidR="00A512DD" w:rsidRPr="00044B15" w:rsidRDefault="00A512DD" w:rsidP="00006524">
            <w:pPr>
              <w:pStyle w:val="NoSpacing"/>
              <w:jc w:val="center"/>
            </w:pPr>
            <w:r w:rsidRPr="00044B15">
              <w:t>L</w:t>
            </w:r>
          </w:p>
        </w:tc>
        <w:tc>
          <w:tcPr>
            <w:tcW w:w="1505" w:type="pct"/>
            <w:vAlign w:val="center"/>
          </w:tcPr>
          <w:p w14:paraId="6570F836" w14:textId="77777777" w:rsidR="00A512DD" w:rsidRPr="00044B15" w:rsidRDefault="00A512DD" w:rsidP="00006524">
            <w:pPr>
              <w:pStyle w:val="NoSpacing"/>
            </w:pPr>
            <w:r w:rsidRPr="00044B15">
              <w:t>Calendar year</w:t>
            </w:r>
          </w:p>
        </w:tc>
        <w:tc>
          <w:tcPr>
            <w:tcW w:w="2401" w:type="pct"/>
            <w:vAlign w:val="center"/>
          </w:tcPr>
          <w:p w14:paraId="39EF1572" w14:textId="77777777" w:rsidR="00A512DD" w:rsidRPr="00044B15" w:rsidRDefault="00A512DD" w:rsidP="00006524">
            <w:pPr>
              <w:pStyle w:val="NoSpacing"/>
            </w:pPr>
            <w:r w:rsidRPr="00044B15">
              <w:t>Mandatory</w:t>
            </w:r>
          </w:p>
          <w:p w14:paraId="24168A7C" w14:textId="77777777" w:rsidR="00A512DD" w:rsidRPr="00044B15" w:rsidRDefault="00A512DD" w:rsidP="00006524">
            <w:pPr>
              <w:pStyle w:val="NoSpacing"/>
            </w:pPr>
            <w:r w:rsidRPr="00044B15">
              <w:t>Maximum field length</w:t>
            </w:r>
            <w:r>
              <w:t xml:space="preserve"> = </w:t>
            </w:r>
            <w:r w:rsidRPr="00044B15">
              <w:t>4</w:t>
            </w:r>
          </w:p>
          <w:p w14:paraId="0FCB893F" w14:textId="17DFE72A" w:rsidR="00A512DD" w:rsidRPr="00044B15" w:rsidRDefault="008968F2" w:rsidP="00006524">
            <w:pPr>
              <w:pStyle w:val="NoSpacing"/>
            </w:pPr>
            <w:r>
              <w:t xml:space="preserve">In </w:t>
            </w:r>
            <w:proofErr w:type="spellStart"/>
            <w:r>
              <w:t>yyyy</w:t>
            </w:r>
            <w:proofErr w:type="spellEnd"/>
            <w:r>
              <w:t xml:space="preserve"> f</w:t>
            </w:r>
            <w:r w:rsidR="00A512DD" w:rsidRPr="00044B15">
              <w:t>ormat</w:t>
            </w:r>
          </w:p>
        </w:tc>
      </w:tr>
      <w:tr w:rsidR="00A512DD" w:rsidRPr="00044B15" w14:paraId="49842C03" w14:textId="77777777" w:rsidTr="00006524">
        <w:trPr>
          <w:cantSplit/>
          <w:trHeight w:val="20"/>
        </w:trPr>
        <w:tc>
          <w:tcPr>
            <w:tcW w:w="485" w:type="pct"/>
            <w:vAlign w:val="center"/>
          </w:tcPr>
          <w:p w14:paraId="1EEFB542" w14:textId="77777777" w:rsidR="00A512DD" w:rsidRPr="00044B15" w:rsidRDefault="00A512DD" w:rsidP="00006524">
            <w:pPr>
              <w:pStyle w:val="NoSpacing"/>
              <w:jc w:val="center"/>
            </w:pPr>
            <w:r w:rsidRPr="00044B15">
              <w:t>13</w:t>
            </w:r>
          </w:p>
        </w:tc>
        <w:tc>
          <w:tcPr>
            <w:tcW w:w="609" w:type="pct"/>
            <w:vAlign w:val="center"/>
          </w:tcPr>
          <w:p w14:paraId="6D097359" w14:textId="77777777" w:rsidR="00A512DD" w:rsidRPr="00044B15" w:rsidRDefault="00A512DD" w:rsidP="00006524">
            <w:pPr>
              <w:pStyle w:val="NoSpacing"/>
              <w:jc w:val="center"/>
            </w:pPr>
            <w:r w:rsidRPr="00044B15">
              <w:t>M</w:t>
            </w:r>
          </w:p>
        </w:tc>
        <w:tc>
          <w:tcPr>
            <w:tcW w:w="1505" w:type="pct"/>
            <w:vAlign w:val="center"/>
          </w:tcPr>
          <w:p w14:paraId="1E9B1D63" w14:textId="77777777" w:rsidR="00A512DD" w:rsidRPr="00044B15" w:rsidRDefault="00A512DD" w:rsidP="00006524">
            <w:pPr>
              <w:pStyle w:val="NoSpacing"/>
            </w:pPr>
            <w:r w:rsidRPr="00044B15">
              <w:t>Academic year</w:t>
            </w:r>
          </w:p>
        </w:tc>
        <w:tc>
          <w:tcPr>
            <w:tcW w:w="2401" w:type="pct"/>
            <w:vAlign w:val="center"/>
          </w:tcPr>
          <w:p w14:paraId="3FC322C6" w14:textId="77777777" w:rsidR="00A512DD" w:rsidRPr="00044B15" w:rsidRDefault="00A512DD" w:rsidP="00006524">
            <w:pPr>
              <w:pStyle w:val="NoSpacing"/>
            </w:pPr>
            <w:r w:rsidRPr="00044B15">
              <w:t>Mandatory</w:t>
            </w:r>
          </w:p>
          <w:p w14:paraId="3C19EE88" w14:textId="77777777" w:rsidR="00A512DD" w:rsidRPr="00044B15" w:rsidRDefault="00A512DD" w:rsidP="00006524">
            <w:pPr>
              <w:pStyle w:val="NoSpacing"/>
            </w:pPr>
            <w:r w:rsidRPr="00044B15">
              <w:t>Maximum field length</w:t>
            </w:r>
            <w:r>
              <w:t xml:space="preserve"> = </w:t>
            </w:r>
            <w:r w:rsidRPr="00044B15">
              <w:t>2</w:t>
            </w:r>
          </w:p>
          <w:p w14:paraId="49E0A0C3" w14:textId="717B153D" w:rsidR="00A512DD" w:rsidRPr="00044B15" w:rsidRDefault="00A512DD" w:rsidP="00006524">
            <w:pPr>
              <w:pStyle w:val="NoSpacing"/>
            </w:pPr>
            <w:r w:rsidRPr="00044B15">
              <w:t xml:space="preserve">Must </w:t>
            </w:r>
            <w:r>
              <w:t xml:space="preserve">be </w:t>
            </w:r>
            <w:r w:rsidR="006F7710">
              <w:t>one of the following values: 10, 11, 12</w:t>
            </w:r>
          </w:p>
        </w:tc>
      </w:tr>
      <w:tr w:rsidR="00A512DD" w:rsidRPr="00044B15" w14:paraId="6D238FEB" w14:textId="77777777" w:rsidTr="00006524">
        <w:trPr>
          <w:cantSplit/>
          <w:trHeight w:val="20"/>
        </w:trPr>
        <w:tc>
          <w:tcPr>
            <w:tcW w:w="485" w:type="pct"/>
            <w:vAlign w:val="center"/>
          </w:tcPr>
          <w:p w14:paraId="6E993A64" w14:textId="77777777" w:rsidR="00A512DD" w:rsidRPr="00044B15" w:rsidRDefault="00A512DD" w:rsidP="00006524">
            <w:pPr>
              <w:pStyle w:val="NoSpacing"/>
              <w:jc w:val="center"/>
            </w:pPr>
            <w:r w:rsidRPr="00044B15">
              <w:t>14</w:t>
            </w:r>
          </w:p>
        </w:tc>
        <w:tc>
          <w:tcPr>
            <w:tcW w:w="609" w:type="pct"/>
            <w:vAlign w:val="center"/>
          </w:tcPr>
          <w:p w14:paraId="0761FD3A" w14:textId="77777777" w:rsidR="00A512DD" w:rsidRPr="00044B15" w:rsidRDefault="00A512DD" w:rsidP="00006524">
            <w:pPr>
              <w:pStyle w:val="NoSpacing"/>
              <w:jc w:val="center"/>
            </w:pPr>
            <w:r w:rsidRPr="00044B15">
              <w:t>N</w:t>
            </w:r>
          </w:p>
        </w:tc>
        <w:tc>
          <w:tcPr>
            <w:tcW w:w="1505" w:type="pct"/>
            <w:vAlign w:val="center"/>
          </w:tcPr>
          <w:p w14:paraId="553C46F4" w14:textId="77777777" w:rsidR="00A512DD" w:rsidRPr="00044B15" w:rsidRDefault="00A512DD" w:rsidP="00006524">
            <w:pPr>
              <w:pStyle w:val="NoSpacing"/>
            </w:pPr>
            <w:r w:rsidRPr="00044B15">
              <w:t>Semester</w:t>
            </w:r>
          </w:p>
        </w:tc>
        <w:tc>
          <w:tcPr>
            <w:tcW w:w="2401" w:type="pct"/>
            <w:vAlign w:val="center"/>
          </w:tcPr>
          <w:p w14:paraId="047AD0EA" w14:textId="77777777" w:rsidR="00A512DD" w:rsidRPr="00044B15" w:rsidRDefault="00A512DD" w:rsidP="00006524">
            <w:pPr>
              <w:pStyle w:val="NoSpacing"/>
            </w:pPr>
            <w:r w:rsidRPr="00044B15">
              <w:t>Optional</w:t>
            </w:r>
          </w:p>
          <w:p w14:paraId="76AD656A" w14:textId="77777777" w:rsidR="00A512DD" w:rsidRPr="00044B15" w:rsidRDefault="00A512DD" w:rsidP="00006524">
            <w:pPr>
              <w:pStyle w:val="NoSpacing"/>
            </w:pPr>
            <w:r w:rsidRPr="00044B15">
              <w:t>Maximum field length</w:t>
            </w:r>
            <w:r>
              <w:t xml:space="preserve"> = </w:t>
            </w:r>
            <w:r w:rsidRPr="00044B15">
              <w:t>1</w:t>
            </w:r>
          </w:p>
          <w:p w14:paraId="75188D7D" w14:textId="77777777" w:rsidR="00A512DD" w:rsidRPr="00044B15" w:rsidRDefault="00A512DD" w:rsidP="00006524">
            <w:pPr>
              <w:pStyle w:val="NoSpacing"/>
            </w:pPr>
            <w:r w:rsidRPr="00044B15">
              <w:t xml:space="preserve">Mandatory for an enrolment in a </w:t>
            </w:r>
            <w:proofErr w:type="spellStart"/>
            <w:r w:rsidRPr="00044B15">
              <w:t>UoC</w:t>
            </w:r>
            <w:proofErr w:type="spellEnd"/>
            <w:r w:rsidRPr="00044B15">
              <w:t xml:space="preserve"> integrated in a </w:t>
            </w:r>
            <w:r>
              <w:t xml:space="preserve">VET industry specific course unit </w:t>
            </w:r>
            <w:proofErr w:type="gramStart"/>
            <w:r>
              <w:t>enrolment</w:t>
            </w:r>
            <w:proofErr w:type="gramEnd"/>
          </w:p>
          <w:p w14:paraId="49F8E986" w14:textId="51700BEF" w:rsidR="00A512DD" w:rsidRPr="00044B15" w:rsidRDefault="00A512DD" w:rsidP="00006524">
            <w:pPr>
              <w:pStyle w:val="NoSpacing"/>
            </w:pPr>
            <w:r w:rsidRPr="00044B15">
              <w:t>Valid values 1</w:t>
            </w:r>
            <w:r>
              <w:t xml:space="preserve"> = </w:t>
            </w:r>
            <w:r w:rsidR="008968F2">
              <w:t>S</w:t>
            </w:r>
            <w:r w:rsidRPr="00044B15">
              <w:t>emester 1, 2</w:t>
            </w:r>
            <w:r>
              <w:t xml:space="preserve"> = </w:t>
            </w:r>
            <w:r w:rsidR="008968F2">
              <w:t>S</w:t>
            </w:r>
            <w:r w:rsidRPr="00044B15">
              <w:t>emester 2,</w:t>
            </w:r>
            <w:r>
              <w:t xml:space="preserve"> </w:t>
            </w:r>
            <w:r w:rsidRPr="00044B15">
              <w:t>3</w:t>
            </w:r>
            <w:r>
              <w:t xml:space="preserve"> = year</w:t>
            </w:r>
            <w:r w:rsidR="008968F2">
              <w:t>-</w:t>
            </w:r>
            <w:r>
              <w:t>long</w:t>
            </w:r>
          </w:p>
        </w:tc>
      </w:tr>
      <w:tr w:rsidR="00A512DD" w:rsidRPr="00044B15" w14:paraId="1A651EEB" w14:textId="77777777" w:rsidTr="00006524">
        <w:trPr>
          <w:cantSplit/>
          <w:trHeight w:val="20"/>
        </w:trPr>
        <w:tc>
          <w:tcPr>
            <w:tcW w:w="485" w:type="pct"/>
            <w:vAlign w:val="center"/>
          </w:tcPr>
          <w:p w14:paraId="08552D33" w14:textId="77777777" w:rsidR="00A512DD" w:rsidRPr="00044B15" w:rsidRDefault="00A512DD" w:rsidP="00006524">
            <w:pPr>
              <w:pStyle w:val="NoSpacing"/>
              <w:jc w:val="center"/>
            </w:pPr>
            <w:r w:rsidRPr="00044B15">
              <w:t>15</w:t>
            </w:r>
          </w:p>
        </w:tc>
        <w:tc>
          <w:tcPr>
            <w:tcW w:w="609" w:type="pct"/>
            <w:vAlign w:val="center"/>
          </w:tcPr>
          <w:p w14:paraId="46B3B6B3" w14:textId="77777777" w:rsidR="00A512DD" w:rsidRPr="00044B15" w:rsidRDefault="00A512DD" w:rsidP="00006524">
            <w:pPr>
              <w:pStyle w:val="NoSpacing"/>
              <w:jc w:val="center"/>
            </w:pPr>
            <w:r w:rsidRPr="00044B15">
              <w:t>O</w:t>
            </w:r>
          </w:p>
        </w:tc>
        <w:tc>
          <w:tcPr>
            <w:tcW w:w="1505" w:type="pct"/>
            <w:vAlign w:val="center"/>
          </w:tcPr>
          <w:p w14:paraId="7774BB34" w14:textId="77777777" w:rsidR="00A512DD" w:rsidRPr="00044B15" w:rsidRDefault="00A512DD" w:rsidP="00006524">
            <w:pPr>
              <w:pStyle w:val="NoSpacing"/>
            </w:pPr>
            <w:r w:rsidRPr="00044B15">
              <w:t>Result</w:t>
            </w:r>
          </w:p>
        </w:tc>
        <w:tc>
          <w:tcPr>
            <w:tcW w:w="2401" w:type="pct"/>
            <w:vAlign w:val="center"/>
          </w:tcPr>
          <w:p w14:paraId="543EB359" w14:textId="77777777" w:rsidR="00A512DD" w:rsidRPr="00044B15" w:rsidRDefault="00A512DD" w:rsidP="00006524">
            <w:pPr>
              <w:pStyle w:val="NoSpacing"/>
            </w:pPr>
            <w:r w:rsidRPr="00044B15">
              <w:t>Mandatory</w:t>
            </w:r>
          </w:p>
          <w:p w14:paraId="0473481C" w14:textId="77777777" w:rsidR="00A512DD" w:rsidRPr="00044B15" w:rsidRDefault="00A512DD" w:rsidP="00006524">
            <w:pPr>
              <w:pStyle w:val="NoSpacing"/>
            </w:pPr>
            <w:r w:rsidRPr="00044B15">
              <w:t>Maximum field length</w:t>
            </w:r>
            <w:r>
              <w:t xml:space="preserve"> = </w:t>
            </w:r>
            <w:r w:rsidRPr="00044B15">
              <w:t>2</w:t>
            </w:r>
          </w:p>
          <w:p w14:paraId="55A2076D" w14:textId="77777777" w:rsidR="00A512DD" w:rsidRPr="00044B15" w:rsidRDefault="00A512DD" w:rsidP="00006524">
            <w:pPr>
              <w:pStyle w:val="NoSpacing"/>
            </w:pPr>
            <w:r w:rsidRPr="00044B15">
              <w:t>20</w:t>
            </w:r>
            <w:r>
              <w:t xml:space="preserve"> = </w:t>
            </w:r>
            <w:r w:rsidRPr="00044B15">
              <w:t>competency achieved/pass</w:t>
            </w:r>
          </w:p>
          <w:p w14:paraId="4403D5B6" w14:textId="77777777" w:rsidR="00A512DD" w:rsidRPr="00044B15" w:rsidRDefault="00A512DD" w:rsidP="00006524">
            <w:pPr>
              <w:pStyle w:val="NoSpacing"/>
            </w:pPr>
            <w:r w:rsidRPr="00044B15">
              <w:t>30</w:t>
            </w:r>
            <w:r>
              <w:t xml:space="preserve"> = </w:t>
            </w:r>
            <w:r w:rsidRPr="00044B15">
              <w:t>competency not achieved/fail</w:t>
            </w:r>
          </w:p>
          <w:p w14:paraId="622A7D48" w14:textId="77777777" w:rsidR="00A512DD" w:rsidRDefault="00A512DD" w:rsidP="00006524">
            <w:pPr>
              <w:pStyle w:val="NoSpacing"/>
            </w:pPr>
            <w:r w:rsidRPr="00044B15">
              <w:t>40</w:t>
            </w:r>
            <w:r>
              <w:t xml:space="preserve"> = </w:t>
            </w:r>
            <w:r w:rsidRPr="00044B15">
              <w:t>withdrawn/discontinued</w:t>
            </w:r>
          </w:p>
          <w:p w14:paraId="13152F04" w14:textId="77777777" w:rsidR="00A512DD" w:rsidRPr="00044B15" w:rsidRDefault="00A512DD" w:rsidP="00006524">
            <w:pPr>
              <w:pStyle w:val="NoSpacing"/>
            </w:pPr>
            <w:r>
              <w:t>41 = withdrawn/discontinued due to RTO closure</w:t>
            </w:r>
          </w:p>
          <w:p w14:paraId="2EB96999" w14:textId="77777777" w:rsidR="00A512DD" w:rsidRPr="00044B15" w:rsidRDefault="00A512DD" w:rsidP="00006524">
            <w:pPr>
              <w:pStyle w:val="NoSpacing"/>
            </w:pPr>
            <w:r w:rsidRPr="00044B15">
              <w:t>51</w:t>
            </w:r>
            <w:r>
              <w:t xml:space="preserve"> = </w:t>
            </w:r>
            <w:r w:rsidRPr="00044B15">
              <w:t>recognition of prior learning – granted</w:t>
            </w:r>
          </w:p>
          <w:p w14:paraId="1A14CE74" w14:textId="77777777" w:rsidR="00A512DD" w:rsidRPr="00044B15" w:rsidRDefault="00A512DD" w:rsidP="00006524">
            <w:pPr>
              <w:pStyle w:val="NoSpacing"/>
            </w:pPr>
            <w:r w:rsidRPr="00044B15">
              <w:t>52</w:t>
            </w:r>
            <w:r>
              <w:t xml:space="preserve"> = </w:t>
            </w:r>
            <w:r w:rsidRPr="00044B15">
              <w:t>recognition of prior learning – not granted</w:t>
            </w:r>
          </w:p>
          <w:p w14:paraId="2B40F0A3" w14:textId="77777777" w:rsidR="00A512DD" w:rsidRPr="00044B15" w:rsidRDefault="00A512DD" w:rsidP="00006524">
            <w:pPr>
              <w:pStyle w:val="NoSpacing"/>
            </w:pPr>
            <w:r w:rsidRPr="00044B15">
              <w:t>60</w:t>
            </w:r>
            <w:r>
              <w:t xml:space="preserve"> = </w:t>
            </w:r>
            <w:r w:rsidRPr="00044B15">
              <w:t>credit transfer/national recognition</w:t>
            </w:r>
          </w:p>
          <w:p w14:paraId="755C7567" w14:textId="77777777" w:rsidR="00A512DD" w:rsidRPr="00044B15" w:rsidRDefault="00A512DD" w:rsidP="00006524">
            <w:pPr>
              <w:pStyle w:val="NoSpacing"/>
            </w:pPr>
            <w:r w:rsidRPr="00044B15">
              <w:t>61</w:t>
            </w:r>
            <w:r>
              <w:t xml:space="preserve"> = </w:t>
            </w:r>
            <w:r w:rsidRPr="00044B15">
              <w:t>superseded subject</w:t>
            </w:r>
          </w:p>
          <w:p w14:paraId="7710E89A" w14:textId="77777777" w:rsidR="00A512DD" w:rsidRDefault="00A512DD" w:rsidP="00006524">
            <w:pPr>
              <w:pStyle w:val="NoSpacing"/>
            </w:pPr>
            <w:r w:rsidRPr="00044B15">
              <w:t>70</w:t>
            </w:r>
            <w:r>
              <w:t xml:space="preserve"> = </w:t>
            </w:r>
            <w:r w:rsidRPr="00044B15">
              <w:t>continuing enrolment</w:t>
            </w:r>
          </w:p>
          <w:p w14:paraId="22B72A89" w14:textId="77777777" w:rsidR="008968F2" w:rsidRDefault="008968F2" w:rsidP="00006524">
            <w:pPr>
              <w:pStyle w:val="NoSpacing"/>
            </w:pPr>
            <w:r>
              <w:t>81 = non-assessable activity – satisfactorily completed</w:t>
            </w:r>
          </w:p>
          <w:p w14:paraId="0C2E0CBF" w14:textId="60DB8DDA" w:rsidR="008968F2" w:rsidRDefault="008968F2" w:rsidP="00006524">
            <w:pPr>
              <w:pStyle w:val="NoSpacing"/>
            </w:pPr>
            <w:r>
              <w:t>82 = non-assessable activity – withdrawn or not satisfactorily completed</w:t>
            </w:r>
          </w:p>
          <w:p w14:paraId="5EB84345" w14:textId="77777777" w:rsidR="00A512DD" w:rsidRPr="00044B15" w:rsidRDefault="00A512DD" w:rsidP="00006524">
            <w:pPr>
              <w:pStyle w:val="NoSpacing"/>
            </w:pPr>
            <w:r>
              <w:t>85 = not yet started</w:t>
            </w:r>
          </w:p>
          <w:p w14:paraId="5DF99A7C" w14:textId="77777777" w:rsidR="00A512DD" w:rsidRPr="00044B15" w:rsidRDefault="00A512DD" w:rsidP="00006524">
            <w:pPr>
              <w:pStyle w:val="NoSpacing"/>
            </w:pPr>
            <w:r w:rsidRPr="00044B15">
              <w:t>90</w:t>
            </w:r>
            <w:r>
              <w:t xml:space="preserve"> = </w:t>
            </w:r>
            <w:r w:rsidRPr="00044B15">
              <w:t>not yet available</w:t>
            </w:r>
          </w:p>
          <w:p w14:paraId="4BA880E1" w14:textId="77777777" w:rsidR="00A512DD" w:rsidRPr="00044B15" w:rsidRDefault="00A512DD" w:rsidP="00006524">
            <w:pPr>
              <w:pStyle w:val="NoSpacing"/>
            </w:pPr>
            <w:r w:rsidRPr="00044B15">
              <w:t>99</w:t>
            </w:r>
            <w:r>
              <w:t xml:space="preserve"> = </w:t>
            </w:r>
            <w:r w:rsidRPr="00044B15">
              <w:t>incorrect enrolment</w:t>
            </w:r>
            <w:r>
              <w:t xml:space="preserve"> </w:t>
            </w:r>
            <w:r w:rsidRPr="00044B15">
              <w:t>–</w:t>
            </w:r>
            <w:r>
              <w:t xml:space="preserve"> </w:t>
            </w:r>
            <w:r w:rsidRPr="00044B15">
              <w:t>delete</w:t>
            </w:r>
          </w:p>
        </w:tc>
      </w:tr>
      <w:tr w:rsidR="00A512DD" w:rsidRPr="00044B15" w14:paraId="638D86DB" w14:textId="77777777" w:rsidTr="00006524">
        <w:trPr>
          <w:cantSplit/>
          <w:trHeight w:val="20"/>
        </w:trPr>
        <w:tc>
          <w:tcPr>
            <w:tcW w:w="485" w:type="pct"/>
            <w:vAlign w:val="center"/>
          </w:tcPr>
          <w:p w14:paraId="345FD56B" w14:textId="77777777" w:rsidR="00A512DD" w:rsidRPr="00044B15" w:rsidRDefault="00A512DD" w:rsidP="00006524">
            <w:pPr>
              <w:pStyle w:val="NoSpacing"/>
              <w:jc w:val="center"/>
            </w:pPr>
            <w:r w:rsidRPr="00044B15">
              <w:t>16</w:t>
            </w:r>
          </w:p>
        </w:tc>
        <w:tc>
          <w:tcPr>
            <w:tcW w:w="609" w:type="pct"/>
            <w:vAlign w:val="center"/>
          </w:tcPr>
          <w:p w14:paraId="5B8B3E9D" w14:textId="77777777" w:rsidR="00A512DD" w:rsidRPr="00044B15" w:rsidRDefault="00A512DD" w:rsidP="00006524">
            <w:pPr>
              <w:pStyle w:val="NoSpacing"/>
              <w:jc w:val="center"/>
            </w:pPr>
            <w:r w:rsidRPr="00044B15">
              <w:t>P</w:t>
            </w:r>
          </w:p>
        </w:tc>
        <w:tc>
          <w:tcPr>
            <w:tcW w:w="1505" w:type="pct"/>
            <w:vAlign w:val="center"/>
          </w:tcPr>
          <w:p w14:paraId="07EDF796" w14:textId="14526187" w:rsidR="00A512DD" w:rsidRPr="00044B15" w:rsidRDefault="00A512DD" w:rsidP="00006524">
            <w:pPr>
              <w:pStyle w:val="NoSpacing"/>
            </w:pPr>
            <w:r w:rsidRPr="00044B15">
              <w:t>Contact/teacher family name</w:t>
            </w:r>
            <w:r w:rsidR="00DE54D1">
              <w:t>*</w:t>
            </w:r>
          </w:p>
        </w:tc>
        <w:tc>
          <w:tcPr>
            <w:tcW w:w="2401" w:type="pct"/>
            <w:vAlign w:val="center"/>
          </w:tcPr>
          <w:p w14:paraId="4F3FF435" w14:textId="77777777" w:rsidR="00A512DD" w:rsidRPr="00044B15" w:rsidRDefault="00A512DD" w:rsidP="00006524">
            <w:pPr>
              <w:pStyle w:val="NoSpacing"/>
            </w:pPr>
            <w:r w:rsidRPr="00044B15">
              <w:t>Optional</w:t>
            </w:r>
          </w:p>
          <w:p w14:paraId="044B9B32" w14:textId="3FCDAFB3" w:rsidR="00A512DD" w:rsidRPr="00044B15" w:rsidRDefault="00A512DD" w:rsidP="00006524">
            <w:pPr>
              <w:pStyle w:val="NoSpacing"/>
            </w:pPr>
            <w:r w:rsidRPr="00044B15">
              <w:t>Maximum field length</w:t>
            </w:r>
            <w:r>
              <w:t xml:space="preserve"> = </w:t>
            </w:r>
            <w:r w:rsidRPr="00044B15">
              <w:t>30</w:t>
            </w:r>
          </w:p>
        </w:tc>
      </w:tr>
      <w:tr w:rsidR="00A512DD" w:rsidRPr="00044B15" w14:paraId="1B53677B" w14:textId="77777777" w:rsidTr="00006524">
        <w:trPr>
          <w:cantSplit/>
          <w:trHeight w:val="20"/>
        </w:trPr>
        <w:tc>
          <w:tcPr>
            <w:tcW w:w="485" w:type="pct"/>
            <w:vAlign w:val="center"/>
          </w:tcPr>
          <w:p w14:paraId="477B7A84" w14:textId="77777777" w:rsidR="00A512DD" w:rsidRPr="00044B15" w:rsidRDefault="00A512DD" w:rsidP="00006524">
            <w:pPr>
              <w:pStyle w:val="NoSpacing"/>
              <w:jc w:val="center"/>
            </w:pPr>
            <w:r w:rsidRPr="00044B15">
              <w:t>17</w:t>
            </w:r>
          </w:p>
        </w:tc>
        <w:tc>
          <w:tcPr>
            <w:tcW w:w="609" w:type="pct"/>
            <w:vAlign w:val="center"/>
          </w:tcPr>
          <w:p w14:paraId="6717F690" w14:textId="77777777" w:rsidR="00A512DD" w:rsidRPr="00044B15" w:rsidRDefault="00A512DD" w:rsidP="00006524">
            <w:pPr>
              <w:pStyle w:val="NoSpacing"/>
              <w:jc w:val="center"/>
            </w:pPr>
            <w:r w:rsidRPr="00044B15">
              <w:t>Q</w:t>
            </w:r>
          </w:p>
        </w:tc>
        <w:tc>
          <w:tcPr>
            <w:tcW w:w="1505" w:type="pct"/>
            <w:vAlign w:val="center"/>
          </w:tcPr>
          <w:p w14:paraId="1D5ADFA3" w14:textId="721D04B9" w:rsidR="00A512DD" w:rsidRPr="00044B15" w:rsidRDefault="00A512DD" w:rsidP="00006524">
            <w:pPr>
              <w:pStyle w:val="NoSpacing"/>
            </w:pPr>
            <w:r w:rsidRPr="00044B15">
              <w:t>Contact/teacher given name</w:t>
            </w:r>
            <w:r w:rsidR="00DE54D1">
              <w:t>*</w:t>
            </w:r>
          </w:p>
        </w:tc>
        <w:tc>
          <w:tcPr>
            <w:tcW w:w="2401" w:type="pct"/>
          </w:tcPr>
          <w:p w14:paraId="42422437" w14:textId="77777777" w:rsidR="00A512DD" w:rsidRPr="00044B15" w:rsidRDefault="00A512DD" w:rsidP="00006524">
            <w:pPr>
              <w:pStyle w:val="NoSpacing"/>
            </w:pPr>
            <w:r w:rsidRPr="00044B15">
              <w:t>Optional</w:t>
            </w:r>
          </w:p>
          <w:p w14:paraId="4A182515" w14:textId="47DBAA00" w:rsidR="00A512DD" w:rsidRPr="00044B15" w:rsidRDefault="00A512DD" w:rsidP="00006524">
            <w:pPr>
              <w:pStyle w:val="NoSpacing"/>
            </w:pPr>
            <w:r w:rsidRPr="00044B15">
              <w:t>Maximum field length</w:t>
            </w:r>
            <w:r>
              <w:t xml:space="preserve"> = </w:t>
            </w:r>
            <w:r w:rsidRPr="00044B15">
              <w:t>30</w:t>
            </w:r>
          </w:p>
        </w:tc>
      </w:tr>
      <w:tr w:rsidR="00A512DD" w:rsidRPr="00044B15" w14:paraId="1722DC16" w14:textId="77777777" w:rsidTr="00006524">
        <w:trPr>
          <w:cantSplit/>
          <w:trHeight w:val="20"/>
        </w:trPr>
        <w:tc>
          <w:tcPr>
            <w:tcW w:w="485" w:type="pct"/>
            <w:vAlign w:val="center"/>
          </w:tcPr>
          <w:p w14:paraId="69B58CC8" w14:textId="77777777" w:rsidR="00A512DD" w:rsidRPr="00044B15" w:rsidRDefault="00A512DD" w:rsidP="00006524">
            <w:pPr>
              <w:pStyle w:val="NoSpacing"/>
              <w:jc w:val="center"/>
            </w:pPr>
            <w:r w:rsidRPr="00044B15">
              <w:t>18</w:t>
            </w:r>
          </w:p>
        </w:tc>
        <w:tc>
          <w:tcPr>
            <w:tcW w:w="609" w:type="pct"/>
            <w:vAlign w:val="center"/>
          </w:tcPr>
          <w:p w14:paraId="74E6D036" w14:textId="77777777" w:rsidR="00A512DD" w:rsidRPr="00044B15" w:rsidRDefault="00A512DD" w:rsidP="00006524">
            <w:pPr>
              <w:pStyle w:val="NoSpacing"/>
              <w:jc w:val="center"/>
            </w:pPr>
            <w:r w:rsidRPr="00044B15">
              <w:t>R</w:t>
            </w:r>
          </w:p>
        </w:tc>
        <w:tc>
          <w:tcPr>
            <w:tcW w:w="1505" w:type="pct"/>
            <w:vAlign w:val="center"/>
          </w:tcPr>
          <w:p w14:paraId="55CE959C" w14:textId="77777777" w:rsidR="00A512DD" w:rsidRPr="00044B15" w:rsidRDefault="00A512DD" w:rsidP="00006524">
            <w:pPr>
              <w:pStyle w:val="NoSpacing"/>
            </w:pPr>
            <w:r w:rsidRPr="00044B15">
              <w:t>Contact/teacher registration number</w:t>
            </w:r>
          </w:p>
        </w:tc>
        <w:tc>
          <w:tcPr>
            <w:tcW w:w="2401" w:type="pct"/>
            <w:vAlign w:val="center"/>
          </w:tcPr>
          <w:p w14:paraId="714E7462" w14:textId="77777777" w:rsidR="00A512DD" w:rsidRPr="00044B15" w:rsidRDefault="00A512DD" w:rsidP="00006524">
            <w:pPr>
              <w:pStyle w:val="NoSpacing"/>
            </w:pPr>
            <w:r w:rsidRPr="00044B15">
              <w:t>Optional</w:t>
            </w:r>
          </w:p>
          <w:p w14:paraId="69D3D753" w14:textId="77777777" w:rsidR="00A512DD" w:rsidRPr="00044B15" w:rsidRDefault="00A512DD" w:rsidP="00006524">
            <w:pPr>
              <w:pStyle w:val="NoSpacing"/>
            </w:pPr>
            <w:r w:rsidRPr="00044B15">
              <w:t>Maximum field length</w:t>
            </w:r>
            <w:r>
              <w:t xml:space="preserve"> = </w:t>
            </w:r>
            <w:r w:rsidRPr="00044B15">
              <w:t>15</w:t>
            </w:r>
          </w:p>
          <w:p w14:paraId="7EF87193" w14:textId="77777777" w:rsidR="00A512DD" w:rsidRPr="00044B15" w:rsidRDefault="00A512DD" w:rsidP="00006524">
            <w:pPr>
              <w:pStyle w:val="NoSpacing"/>
            </w:pPr>
            <w:r w:rsidRPr="00044B15">
              <w:t xml:space="preserve">Issued by TRBWA </w:t>
            </w:r>
          </w:p>
          <w:p w14:paraId="1C2A2039" w14:textId="77777777" w:rsidR="00A512DD" w:rsidRPr="00044B15" w:rsidRDefault="00A512DD" w:rsidP="00006524">
            <w:pPr>
              <w:pStyle w:val="NoSpacing"/>
            </w:pPr>
            <w:r w:rsidRPr="00044B15">
              <w:t>Must be a whole number</w:t>
            </w:r>
          </w:p>
        </w:tc>
      </w:tr>
      <w:tr w:rsidR="00A512DD" w:rsidRPr="00044B15" w14:paraId="596C6874" w14:textId="77777777" w:rsidTr="00006524">
        <w:trPr>
          <w:cantSplit/>
          <w:trHeight w:val="20"/>
        </w:trPr>
        <w:tc>
          <w:tcPr>
            <w:tcW w:w="485" w:type="pct"/>
            <w:vAlign w:val="center"/>
          </w:tcPr>
          <w:p w14:paraId="2F62065E" w14:textId="77777777" w:rsidR="00A512DD" w:rsidRPr="00044B15" w:rsidRDefault="00A512DD" w:rsidP="00006524">
            <w:pPr>
              <w:pStyle w:val="NoSpacing"/>
              <w:jc w:val="center"/>
            </w:pPr>
            <w:r w:rsidRPr="00044B15">
              <w:t>19</w:t>
            </w:r>
          </w:p>
        </w:tc>
        <w:tc>
          <w:tcPr>
            <w:tcW w:w="609" w:type="pct"/>
            <w:vAlign w:val="center"/>
          </w:tcPr>
          <w:p w14:paraId="5E9B1DD6" w14:textId="77777777" w:rsidR="00A512DD" w:rsidRPr="00044B15" w:rsidRDefault="00A512DD" w:rsidP="00006524">
            <w:pPr>
              <w:pStyle w:val="NoSpacing"/>
              <w:jc w:val="center"/>
            </w:pPr>
            <w:r w:rsidRPr="00044B15">
              <w:t>S</w:t>
            </w:r>
          </w:p>
        </w:tc>
        <w:tc>
          <w:tcPr>
            <w:tcW w:w="1505" w:type="pct"/>
            <w:vAlign w:val="center"/>
          </w:tcPr>
          <w:p w14:paraId="7FD484D6" w14:textId="77777777" w:rsidR="00A512DD" w:rsidRPr="00044B15" w:rsidRDefault="00A512DD" w:rsidP="00006524">
            <w:pPr>
              <w:pStyle w:val="NoSpacing"/>
            </w:pPr>
            <w:r w:rsidRPr="00044B15">
              <w:t>Class identification</w:t>
            </w:r>
          </w:p>
        </w:tc>
        <w:tc>
          <w:tcPr>
            <w:tcW w:w="2401" w:type="pct"/>
            <w:vAlign w:val="center"/>
          </w:tcPr>
          <w:p w14:paraId="16F90DBD" w14:textId="77777777" w:rsidR="00A512DD" w:rsidRPr="00044B15" w:rsidRDefault="00A512DD" w:rsidP="00006524">
            <w:pPr>
              <w:pStyle w:val="NoSpacing"/>
            </w:pPr>
            <w:r w:rsidRPr="00044B15">
              <w:t>Optional</w:t>
            </w:r>
          </w:p>
          <w:p w14:paraId="6B90D935" w14:textId="5115A727" w:rsidR="00A512DD" w:rsidRPr="00044B15" w:rsidRDefault="00A512DD" w:rsidP="00006524">
            <w:pPr>
              <w:pStyle w:val="NoSpacing"/>
            </w:pPr>
            <w:r w:rsidRPr="00044B15">
              <w:t>The name to identify the teacher class group as specifie</w:t>
            </w:r>
            <w:r>
              <w:t>d by the provider (</w:t>
            </w:r>
            <w:r w:rsidR="008968F2">
              <w:t>e.g</w:t>
            </w:r>
            <w:r>
              <w:t>. Class 1)</w:t>
            </w:r>
          </w:p>
          <w:p w14:paraId="2EE9C662" w14:textId="77777777" w:rsidR="00A512DD" w:rsidRPr="00044B15" w:rsidRDefault="00A512DD" w:rsidP="00006524">
            <w:pPr>
              <w:pStyle w:val="NoSpacing"/>
            </w:pPr>
            <w:r w:rsidRPr="00044B15">
              <w:t>Maximum field length</w:t>
            </w:r>
            <w:r>
              <w:t xml:space="preserve"> = </w:t>
            </w:r>
            <w:r w:rsidRPr="00044B15">
              <w:t>20</w:t>
            </w:r>
          </w:p>
        </w:tc>
      </w:tr>
      <w:tr w:rsidR="00A512DD" w:rsidRPr="00044B15" w14:paraId="2186B703" w14:textId="77777777" w:rsidTr="00006524">
        <w:trPr>
          <w:cantSplit/>
          <w:trHeight w:val="20"/>
        </w:trPr>
        <w:tc>
          <w:tcPr>
            <w:tcW w:w="485" w:type="pct"/>
            <w:vAlign w:val="center"/>
          </w:tcPr>
          <w:p w14:paraId="2EF01597" w14:textId="77777777" w:rsidR="00A512DD" w:rsidRPr="00044B15" w:rsidRDefault="00A512DD" w:rsidP="00006524">
            <w:pPr>
              <w:pStyle w:val="NoSpacing"/>
              <w:jc w:val="center"/>
            </w:pPr>
            <w:r w:rsidRPr="00044B15">
              <w:t>20</w:t>
            </w:r>
          </w:p>
        </w:tc>
        <w:tc>
          <w:tcPr>
            <w:tcW w:w="609" w:type="pct"/>
            <w:vAlign w:val="center"/>
          </w:tcPr>
          <w:p w14:paraId="4B790777" w14:textId="77777777" w:rsidR="00A512DD" w:rsidRPr="00044B15" w:rsidRDefault="00A512DD" w:rsidP="00006524">
            <w:pPr>
              <w:pStyle w:val="NoSpacing"/>
              <w:jc w:val="center"/>
            </w:pPr>
            <w:r w:rsidRPr="00044B15">
              <w:t>T</w:t>
            </w:r>
          </w:p>
        </w:tc>
        <w:tc>
          <w:tcPr>
            <w:tcW w:w="1505" w:type="pct"/>
            <w:vAlign w:val="center"/>
          </w:tcPr>
          <w:p w14:paraId="7D203040" w14:textId="77777777" w:rsidR="00A512DD" w:rsidRPr="00044B15" w:rsidRDefault="00A512DD" w:rsidP="00006524">
            <w:pPr>
              <w:pStyle w:val="NoSpacing"/>
            </w:pPr>
            <w:r w:rsidRPr="00044B15">
              <w:t>Commencing course identifier</w:t>
            </w:r>
          </w:p>
        </w:tc>
        <w:tc>
          <w:tcPr>
            <w:tcW w:w="2401" w:type="pct"/>
            <w:vAlign w:val="center"/>
          </w:tcPr>
          <w:p w14:paraId="56E80727" w14:textId="77777777" w:rsidR="00A512DD" w:rsidRPr="00044B15" w:rsidRDefault="00A512DD" w:rsidP="00006524">
            <w:pPr>
              <w:pStyle w:val="NoSpacing"/>
            </w:pPr>
            <w:r w:rsidRPr="00044B15">
              <w:t>Optional</w:t>
            </w:r>
          </w:p>
          <w:p w14:paraId="1E673F68" w14:textId="77777777" w:rsidR="00A512DD" w:rsidRPr="00044B15" w:rsidRDefault="00A512DD" w:rsidP="00006524">
            <w:pPr>
              <w:pStyle w:val="NoSpacing"/>
            </w:pPr>
            <w:r w:rsidRPr="00044B15">
              <w:t>Maximum field length</w:t>
            </w:r>
            <w:r>
              <w:t xml:space="preserve"> = </w:t>
            </w:r>
            <w:r w:rsidRPr="00044B15">
              <w:t>1</w:t>
            </w:r>
          </w:p>
          <w:p w14:paraId="79F84342" w14:textId="77777777" w:rsidR="00A512DD" w:rsidRPr="00044B15" w:rsidRDefault="00A512DD" w:rsidP="00006524">
            <w:pPr>
              <w:pStyle w:val="NoSpacing"/>
            </w:pPr>
            <w:r w:rsidRPr="00044B15">
              <w:t>3</w:t>
            </w:r>
            <w:r>
              <w:t xml:space="preserve"> = </w:t>
            </w:r>
            <w:r>
              <w:tab/>
            </w:r>
            <w:r w:rsidRPr="00044B15">
              <w:t xml:space="preserve">commencing enrolment in the qualification or </w:t>
            </w:r>
            <w:r>
              <w:tab/>
            </w:r>
            <w:r w:rsidRPr="00044B15">
              <w:t>course</w:t>
            </w:r>
          </w:p>
          <w:p w14:paraId="443929F2" w14:textId="77777777" w:rsidR="00A512DD" w:rsidRPr="00044B15" w:rsidRDefault="00A512DD" w:rsidP="00006524">
            <w:pPr>
              <w:pStyle w:val="NoSpacing"/>
            </w:pPr>
            <w:r w:rsidRPr="00044B15">
              <w:t>4</w:t>
            </w:r>
            <w:r>
              <w:t xml:space="preserve"> = </w:t>
            </w:r>
            <w:r>
              <w:tab/>
            </w:r>
            <w:r w:rsidRPr="00044B15">
              <w:t>continuing enrolment in the qualification</w:t>
            </w:r>
            <w:r>
              <w:t xml:space="preserve"> or </w:t>
            </w:r>
            <w:r>
              <w:tab/>
              <w:t>course from a previous year</w:t>
            </w:r>
          </w:p>
          <w:p w14:paraId="600B0333" w14:textId="77777777" w:rsidR="00A512DD" w:rsidRPr="00044B15" w:rsidRDefault="00A512DD" w:rsidP="00006524">
            <w:pPr>
              <w:pStyle w:val="NoSpacing"/>
            </w:pPr>
            <w:r w:rsidRPr="00044B15">
              <w:t>8</w:t>
            </w:r>
            <w:r>
              <w:t xml:space="preserve"> = </w:t>
            </w:r>
            <w:r w:rsidRPr="00044B15">
              <w:t>unit of competency or module enrolment only</w:t>
            </w:r>
          </w:p>
        </w:tc>
      </w:tr>
      <w:tr w:rsidR="00A512DD" w:rsidRPr="00044B15" w14:paraId="05939A77" w14:textId="77777777" w:rsidTr="00006524">
        <w:trPr>
          <w:cantSplit/>
          <w:trHeight w:val="20"/>
        </w:trPr>
        <w:tc>
          <w:tcPr>
            <w:tcW w:w="485" w:type="pct"/>
            <w:vAlign w:val="center"/>
          </w:tcPr>
          <w:p w14:paraId="4827AEC1" w14:textId="77777777" w:rsidR="00A512DD" w:rsidRPr="00044B15" w:rsidRDefault="00A512DD" w:rsidP="00006524">
            <w:pPr>
              <w:pStyle w:val="NoSpacing"/>
              <w:jc w:val="center"/>
            </w:pPr>
            <w:r w:rsidRPr="00044B15">
              <w:lastRenderedPageBreak/>
              <w:t>21</w:t>
            </w:r>
          </w:p>
        </w:tc>
        <w:tc>
          <w:tcPr>
            <w:tcW w:w="609" w:type="pct"/>
            <w:vAlign w:val="center"/>
          </w:tcPr>
          <w:p w14:paraId="3567F296" w14:textId="77777777" w:rsidR="00A512DD" w:rsidRPr="00044B15" w:rsidRDefault="00A512DD" w:rsidP="00006524">
            <w:pPr>
              <w:pStyle w:val="NoSpacing"/>
              <w:jc w:val="center"/>
            </w:pPr>
            <w:r w:rsidRPr="00044B15">
              <w:t>U</w:t>
            </w:r>
          </w:p>
        </w:tc>
        <w:tc>
          <w:tcPr>
            <w:tcW w:w="1505" w:type="pct"/>
            <w:vAlign w:val="center"/>
          </w:tcPr>
          <w:p w14:paraId="6FD2417A" w14:textId="77777777" w:rsidR="00A512DD" w:rsidRPr="00044B15" w:rsidRDefault="00A512DD" w:rsidP="00006524">
            <w:pPr>
              <w:pStyle w:val="NoSpacing"/>
            </w:pPr>
            <w:r w:rsidRPr="00044B15">
              <w:t>Enrolment activity start date</w:t>
            </w:r>
          </w:p>
        </w:tc>
        <w:tc>
          <w:tcPr>
            <w:tcW w:w="2401" w:type="pct"/>
            <w:vAlign w:val="center"/>
          </w:tcPr>
          <w:p w14:paraId="7026CF1E" w14:textId="77777777" w:rsidR="00A512DD" w:rsidRPr="00044B15" w:rsidRDefault="00A512DD" w:rsidP="00006524">
            <w:pPr>
              <w:pStyle w:val="NoSpacing"/>
            </w:pPr>
            <w:r w:rsidRPr="00044B15">
              <w:t>Mandatory</w:t>
            </w:r>
          </w:p>
          <w:p w14:paraId="1BE49E06" w14:textId="77777777" w:rsidR="00A512DD" w:rsidRPr="00044B15" w:rsidRDefault="00A512DD" w:rsidP="00006524">
            <w:pPr>
              <w:pStyle w:val="NoSpacing"/>
            </w:pPr>
            <w:r w:rsidRPr="00044B15">
              <w:t>Maximum field length</w:t>
            </w:r>
            <w:r>
              <w:t xml:space="preserve"> = </w:t>
            </w:r>
            <w:r w:rsidRPr="00044B15">
              <w:t>10</w:t>
            </w:r>
          </w:p>
          <w:p w14:paraId="2C8F03DA" w14:textId="4FE463E4" w:rsidR="00A512DD" w:rsidRPr="00044B15" w:rsidRDefault="00A512DD" w:rsidP="00006524">
            <w:pPr>
              <w:pStyle w:val="NoSpacing"/>
            </w:pPr>
            <w:r w:rsidRPr="00044B15">
              <w:t xml:space="preserve">In </w:t>
            </w:r>
            <w:r w:rsidR="008968F2" w:rsidRPr="00044B15">
              <w:t>dd/mm/</w:t>
            </w:r>
            <w:proofErr w:type="spellStart"/>
            <w:r w:rsidR="008968F2" w:rsidRPr="00044B15">
              <w:t>yyyy</w:t>
            </w:r>
            <w:proofErr w:type="spellEnd"/>
            <w:r w:rsidR="008968F2" w:rsidRPr="00044B15">
              <w:t xml:space="preserve"> </w:t>
            </w:r>
            <w:r w:rsidRPr="00044B15">
              <w:t>format</w:t>
            </w:r>
          </w:p>
        </w:tc>
      </w:tr>
      <w:tr w:rsidR="00A512DD" w:rsidRPr="00044B15" w14:paraId="296991C3" w14:textId="77777777" w:rsidTr="00006524">
        <w:trPr>
          <w:cantSplit/>
          <w:trHeight w:val="20"/>
        </w:trPr>
        <w:tc>
          <w:tcPr>
            <w:tcW w:w="485" w:type="pct"/>
            <w:vAlign w:val="center"/>
          </w:tcPr>
          <w:p w14:paraId="0A9979A9" w14:textId="77777777" w:rsidR="00A512DD" w:rsidRPr="00044B15" w:rsidRDefault="00A512DD" w:rsidP="00006524">
            <w:pPr>
              <w:pStyle w:val="NoSpacing"/>
              <w:jc w:val="center"/>
            </w:pPr>
            <w:r w:rsidRPr="00044B15">
              <w:t>22</w:t>
            </w:r>
          </w:p>
        </w:tc>
        <w:tc>
          <w:tcPr>
            <w:tcW w:w="609" w:type="pct"/>
            <w:vAlign w:val="center"/>
          </w:tcPr>
          <w:p w14:paraId="3CDD053D" w14:textId="77777777" w:rsidR="00A512DD" w:rsidRPr="00044B15" w:rsidRDefault="00A512DD" w:rsidP="00006524">
            <w:pPr>
              <w:pStyle w:val="NoSpacing"/>
              <w:jc w:val="center"/>
            </w:pPr>
            <w:r w:rsidRPr="00044B15">
              <w:t>V</w:t>
            </w:r>
          </w:p>
        </w:tc>
        <w:tc>
          <w:tcPr>
            <w:tcW w:w="1505" w:type="pct"/>
            <w:vAlign w:val="center"/>
          </w:tcPr>
          <w:p w14:paraId="061EBB86" w14:textId="77777777" w:rsidR="00A512DD" w:rsidRPr="00044B15" w:rsidRDefault="00A512DD" w:rsidP="00006524">
            <w:pPr>
              <w:pStyle w:val="NoSpacing"/>
            </w:pPr>
            <w:r w:rsidRPr="00044B15">
              <w:t>Enrolment activity end date</w:t>
            </w:r>
          </w:p>
        </w:tc>
        <w:tc>
          <w:tcPr>
            <w:tcW w:w="2401" w:type="pct"/>
            <w:vAlign w:val="center"/>
          </w:tcPr>
          <w:p w14:paraId="640CA64B" w14:textId="77777777" w:rsidR="00A512DD" w:rsidRPr="00044B15" w:rsidRDefault="00A512DD" w:rsidP="00006524">
            <w:pPr>
              <w:pStyle w:val="NoSpacing"/>
            </w:pPr>
            <w:r w:rsidRPr="00044B15">
              <w:t>Mandatory</w:t>
            </w:r>
          </w:p>
          <w:p w14:paraId="5454884D" w14:textId="77777777" w:rsidR="00A512DD" w:rsidRPr="00044B15" w:rsidRDefault="00A512DD" w:rsidP="00006524">
            <w:pPr>
              <w:pStyle w:val="NoSpacing"/>
            </w:pPr>
            <w:r w:rsidRPr="00044B15">
              <w:t>Maximum field length</w:t>
            </w:r>
            <w:r>
              <w:t xml:space="preserve"> = </w:t>
            </w:r>
            <w:r w:rsidRPr="00044B15">
              <w:t>10</w:t>
            </w:r>
          </w:p>
          <w:p w14:paraId="49FDD1E1" w14:textId="044575CB" w:rsidR="00A512DD" w:rsidRPr="00044B15" w:rsidRDefault="00A512DD" w:rsidP="00006524">
            <w:pPr>
              <w:pStyle w:val="NoSpacing"/>
            </w:pPr>
            <w:r w:rsidRPr="00044B15">
              <w:t xml:space="preserve">In </w:t>
            </w:r>
            <w:r w:rsidR="008968F2" w:rsidRPr="00044B15">
              <w:t>dd/mm/</w:t>
            </w:r>
            <w:proofErr w:type="spellStart"/>
            <w:r w:rsidR="008968F2" w:rsidRPr="00044B15">
              <w:t>yyyy</w:t>
            </w:r>
            <w:proofErr w:type="spellEnd"/>
            <w:r w:rsidR="008968F2" w:rsidRPr="00044B15">
              <w:t xml:space="preserve"> </w:t>
            </w:r>
            <w:r w:rsidRPr="00044B15">
              <w:t>format</w:t>
            </w:r>
          </w:p>
        </w:tc>
      </w:tr>
      <w:tr w:rsidR="00A512DD" w:rsidRPr="00044B15" w14:paraId="217BB1C7" w14:textId="77777777" w:rsidTr="00006524">
        <w:trPr>
          <w:cantSplit/>
          <w:trHeight w:val="20"/>
        </w:trPr>
        <w:tc>
          <w:tcPr>
            <w:tcW w:w="485" w:type="pct"/>
            <w:vAlign w:val="center"/>
          </w:tcPr>
          <w:p w14:paraId="5209A454" w14:textId="77777777" w:rsidR="00A512DD" w:rsidRPr="00044B15" w:rsidRDefault="00A512DD" w:rsidP="00006524">
            <w:pPr>
              <w:pStyle w:val="NoSpacing"/>
              <w:jc w:val="center"/>
            </w:pPr>
            <w:r w:rsidRPr="00044B15">
              <w:t>23</w:t>
            </w:r>
          </w:p>
        </w:tc>
        <w:tc>
          <w:tcPr>
            <w:tcW w:w="609" w:type="pct"/>
            <w:vAlign w:val="center"/>
          </w:tcPr>
          <w:p w14:paraId="56F21716" w14:textId="77777777" w:rsidR="00A512DD" w:rsidRPr="00044B15" w:rsidRDefault="00A512DD" w:rsidP="00006524">
            <w:pPr>
              <w:pStyle w:val="NoSpacing"/>
              <w:jc w:val="center"/>
            </w:pPr>
            <w:r w:rsidRPr="00044B15">
              <w:t>W</w:t>
            </w:r>
          </w:p>
        </w:tc>
        <w:tc>
          <w:tcPr>
            <w:tcW w:w="1505" w:type="pct"/>
            <w:vAlign w:val="center"/>
          </w:tcPr>
          <w:p w14:paraId="206C8867" w14:textId="77777777" w:rsidR="00A512DD" w:rsidRPr="00044B15" w:rsidRDefault="00A512DD" w:rsidP="00006524">
            <w:pPr>
              <w:pStyle w:val="NoSpacing"/>
            </w:pPr>
            <w:r w:rsidRPr="00044B15">
              <w:t>Delivery mode identifier</w:t>
            </w:r>
          </w:p>
        </w:tc>
        <w:tc>
          <w:tcPr>
            <w:tcW w:w="2401" w:type="pct"/>
            <w:vAlign w:val="center"/>
          </w:tcPr>
          <w:p w14:paraId="7EB98FFC" w14:textId="77777777" w:rsidR="00A512DD" w:rsidRPr="00044B15" w:rsidRDefault="00A512DD" w:rsidP="00006524">
            <w:pPr>
              <w:pStyle w:val="NoSpacing"/>
            </w:pPr>
            <w:r w:rsidRPr="00044B15">
              <w:t>Mandatory</w:t>
            </w:r>
          </w:p>
          <w:p w14:paraId="2FD5BC12" w14:textId="77777777" w:rsidR="00A512DD" w:rsidRPr="00044B15" w:rsidRDefault="00A512DD" w:rsidP="00006524">
            <w:pPr>
              <w:pStyle w:val="NoSpacing"/>
            </w:pPr>
            <w:r w:rsidRPr="00044B15">
              <w:t>Maximum field length</w:t>
            </w:r>
            <w:r>
              <w:t xml:space="preserve"> = </w:t>
            </w:r>
            <w:r w:rsidRPr="00044B15">
              <w:t>2</w:t>
            </w:r>
          </w:p>
          <w:p w14:paraId="359CCC64" w14:textId="77777777" w:rsidR="00A512DD" w:rsidRPr="00044B15" w:rsidRDefault="00A512DD" w:rsidP="00006524">
            <w:pPr>
              <w:pStyle w:val="NoSpacing"/>
            </w:pPr>
            <w:r w:rsidRPr="00044B15">
              <w:t>10</w:t>
            </w:r>
            <w:r>
              <w:t xml:space="preserve"> = </w:t>
            </w:r>
            <w:r w:rsidRPr="00044B15">
              <w:t>classroom-based</w:t>
            </w:r>
          </w:p>
          <w:p w14:paraId="5B59E79A" w14:textId="77777777" w:rsidR="00A512DD" w:rsidRPr="00044B15" w:rsidRDefault="00A512DD" w:rsidP="00006524">
            <w:pPr>
              <w:pStyle w:val="NoSpacing"/>
            </w:pPr>
            <w:r w:rsidRPr="00044B15">
              <w:t>20</w:t>
            </w:r>
            <w:r>
              <w:t xml:space="preserve"> = </w:t>
            </w:r>
            <w:proofErr w:type="gramStart"/>
            <w:r>
              <w:t>electronic-</w:t>
            </w:r>
            <w:r w:rsidRPr="00044B15">
              <w:t>based</w:t>
            </w:r>
            <w:proofErr w:type="gramEnd"/>
          </w:p>
          <w:p w14:paraId="2316DF88" w14:textId="77777777" w:rsidR="00A512DD" w:rsidRPr="00044B15" w:rsidRDefault="00A512DD" w:rsidP="00006524">
            <w:pPr>
              <w:pStyle w:val="NoSpacing"/>
            </w:pPr>
            <w:r w:rsidRPr="00044B15">
              <w:t>30</w:t>
            </w:r>
            <w:r>
              <w:t xml:space="preserve"> = </w:t>
            </w:r>
            <w:r w:rsidRPr="00044B15">
              <w:t>employment</w:t>
            </w:r>
            <w:r>
              <w:t>-</w:t>
            </w:r>
            <w:r w:rsidRPr="00044B15">
              <w:t>based</w:t>
            </w:r>
          </w:p>
          <w:p w14:paraId="3F8A1D0D" w14:textId="77777777" w:rsidR="00A512DD" w:rsidRPr="00044B15" w:rsidRDefault="00A512DD" w:rsidP="00006524">
            <w:pPr>
              <w:pStyle w:val="NoSpacing"/>
            </w:pPr>
            <w:r w:rsidRPr="00044B15">
              <w:t>40</w:t>
            </w:r>
            <w:r>
              <w:t xml:space="preserve"> = </w:t>
            </w:r>
            <w:r w:rsidRPr="00044B15">
              <w:t>other delivery (e.g. correspondence)</w:t>
            </w:r>
          </w:p>
          <w:p w14:paraId="308961DA" w14:textId="77777777" w:rsidR="00A512DD" w:rsidRPr="00044B15" w:rsidRDefault="00A512DD" w:rsidP="00006524">
            <w:pPr>
              <w:pStyle w:val="NoSpacing"/>
            </w:pPr>
            <w:r w:rsidRPr="00044B15">
              <w:t>90</w:t>
            </w:r>
            <w:r>
              <w:t xml:space="preserve"> = </w:t>
            </w:r>
            <w:r w:rsidRPr="00044B15">
              <w:t>not applicable</w:t>
            </w:r>
            <w:r>
              <w:t xml:space="preserve"> (RPL or credit transfer)</w:t>
            </w:r>
          </w:p>
        </w:tc>
      </w:tr>
      <w:tr w:rsidR="00A512DD" w:rsidRPr="00044B15" w14:paraId="12ECD380" w14:textId="77777777" w:rsidTr="00006524">
        <w:trPr>
          <w:cantSplit/>
          <w:trHeight w:val="20"/>
        </w:trPr>
        <w:tc>
          <w:tcPr>
            <w:tcW w:w="485" w:type="pct"/>
            <w:vAlign w:val="center"/>
          </w:tcPr>
          <w:p w14:paraId="215FE102" w14:textId="77777777" w:rsidR="00A512DD" w:rsidRPr="00044B15" w:rsidRDefault="00A512DD" w:rsidP="00006524">
            <w:pPr>
              <w:pStyle w:val="NoSpacing"/>
              <w:jc w:val="center"/>
            </w:pPr>
            <w:r w:rsidRPr="00044B15">
              <w:t>24</w:t>
            </w:r>
          </w:p>
        </w:tc>
        <w:tc>
          <w:tcPr>
            <w:tcW w:w="609" w:type="pct"/>
            <w:vAlign w:val="center"/>
          </w:tcPr>
          <w:p w14:paraId="7647C8AA" w14:textId="77777777" w:rsidR="00A512DD" w:rsidRPr="00044B15" w:rsidRDefault="00A512DD" w:rsidP="00006524">
            <w:pPr>
              <w:pStyle w:val="NoSpacing"/>
              <w:jc w:val="center"/>
            </w:pPr>
            <w:r w:rsidRPr="00044B15">
              <w:t>X</w:t>
            </w:r>
          </w:p>
        </w:tc>
        <w:tc>
          <w:tcPr>
            <w:tcW w:w="1505" w:type="pct"/>
            <w:vAlign w:val="center"/>
          </w:tcPr>
          <w:p w14:paraId="3AEA11C7" w14:textId="1BDF96F5" w:rsidR="00A512DD" w:rsidRPr="00044B15" w:rsidRDefault="00A512DD" w:rsidP="00006524">
            <w:pPr>
              <w:pStyle w:val="NoSpacing"/>
            </w:pPr>
            <w:r w:rsidRPr="00044B15">
              <w:t>Traineeship/apprentices</w:t>
            </w:r>
            <w:r w:rsidR="004052C8">
              <w:t>hip</w:t>
            </w:r>
            <w:r w:rsidRPr="00044B15">
              <w:t xml:space="preserve"> contract ID</w:t>
            </w:r>
          </w:p>
        </w:tc>
        <w:tc>
          <w:tcPr>
            <w:tcW w:w="2401" w:type="pct"/>
            <w:vAlign w:val="center"/>
          </w:tcPr>
          <w:p w14:paraId="40B8C80C" w14:textId="77777777" w:rsidR="00A512DD" w:rsidRPr="00044B15" w:rsidRDefault="00A512DD" w:rsidP="00006524">
            <w:pPr>
              <w:pStyle w:val="NoSpacing"/>
            </w:pPr>
            <w:r w:rsidRPr="00044B15">
              <w:t>Optional</w:t>
            </w:r>
          </w:p>
          <w:p w14:paraId="0BDF5C83" w14:textId="77777777" w:rsidR="00A512DD" w:rsidRPr="00044B15" w:rsidRDefault="00A512DD" w:rsidP="00006524">
            <w:pPr>
              <w:pStyle w:val="NoSpacing"/>
            </w:pPr>
            <w:r w:rsidRPr="00044B15">
              <w:t>Maximum field length</w:t>
            </w:r>
            <w:r>
              <w:t xml:space="preserve"> = </w:t>
            </w:r>
            <w:r w:rsidRPr="00044B15">
              <w:t>10</w:t>
            </w:r>
          </w:p>
        </w:tc>
      </w:tr>
      <w:tr w:rsidR="00A512DD" w:rsidRPr="00044B15" w14:paraId="50ED77C0" w14:textId="77777777" w:rsidTr="00006524">
        <w:trPr>
          <w:cantSplit/>
          <w:trHeight w:val="20"/>
        </w:trPr>
        <w:tc>
          <w:tcPr>
            <w:tcW w:w="485" w:type="pct"/>
            <w:vAlign w:val="center"/>
          </w:tcPr>
          <w:p w14:paraId="227A9B09" w14:textId="77777777" w:rsidR="00A512DD" w:rsidRPr="00044B15" w:rsidRDefault="00A512DD" w:rsidP="00006524">
            <w:pPr>
              <w:pStyle w:val="NoSpacing"/>
              <w:jc w:val="center"/>
            </w:pPr>
            <w:r w:rsidRPr="00044B15">
              <w:t>25</w:t>
            </w:r>
          </w:p>
        </w:tc>
        <w:tc>
          <w:tcPr>
            <w:tcW w:w="609" w:type="pct"/>
            <w:vAlign w:val="center"/>
          </w:tcPr>
          <w:p w14:paraId="549A7153" w14:textId="77777777" w:rsidR="00A512DD" w:rsidRPr="00044B15" w:rsidRDefault="00A512DD" w:rsidP="00006524">
            <w:pPr>
              <w:pStyle w:val="NoSpacing"/>
              <w:jc w:val="center"/>
            </w:pPr>
            <w:r w:rsidRPr="00044B15">
              <w:t>Y</w:t>
            </w:r>
          </w:p>
        </w:tc>
        <w:tc>
          <w:tcPr>
            <w:tcW w:w="1505" w:type="pct"/>
            <w:vAlign w:val="center"/>
          </w:tcPr>
          <w:p w14:paraId="43FA5AD0" w14:textId="77777777" w:rsidR="00A512DD" w:rsidRPr="00044B15" w:rsidRDefault="00A512DD" w:rsidP="00006524">
            <w:pPr>
              <w:pStyle w:val="NoSpacing"/>
            </w:pPr>
            <w:r w:rsidRPr="00044B15">
              <w:t>Study reason identifier</w:t>
            </w:r>
          </w:p>
        </w:tc>
        <w:tc>
          <w:tcPr>
            <w:tcW w:w="2401" w:type="pct"/>
            <w:vAlign w:val="center"/>
          </w:tcPr>
          <w:p w14:paraId="767AB959" w14:textId="77777777" w:rsidR="00A512DD" w:rsidRPr="00044B15" w:rsidRDefault="00A512DD" w:rsidP="00006524">
            <w:pPr>
              <w:pStyle w:val="NoSpacing"/>
            </w:pPr>
            <w:r w:rsidRPr="00044B15">
              <w:t>Optional</w:t>
            </w:r>
          </w:p>
          <w:p w14:paraId="5D2578BA" w14:textId="77777777" w:rsidR="00A512DD" w:rsidRPr="00044B15" w:rsidRDefault="00A512DD" w:rsidP="00006524">
            <w:pPr>
              <w:pStyle w:val="NoSpacing"/>
            </w:pPr>
            <w:r w:rsidRPr="00044B15">
              <w:t>Maximum field length</w:t>
            </w:r>
            <w:r>
              <w:t xml:space="preserve"> = </w:t>
            </w:r>
            <w:r w:rsidRPr="00044B15">
              <w:t>2</w:t>
            </w:r>
          </w:p>
          <w:p w14:paraId="019558E8" w14:textId="77777777" w:rsidR="00A512DD" w:rsidRPr="00044B15" w:rsidRDefault="00A512DD" w:rsidP="00006524">
            <w:pPr>
              <w:pStyle w:val="NoSpacing"/>
            </w:pPr>
            <w:r w:rsidRPr="00044B15">
              <w:t>01</w:t>
            </w:r>
            <w:r>
              <w:t xml:space="preserve"> = </w:t>
            </w:r>
            <w:r w:rsidRPr="00044B15">
              <w:t>to get a job</w:t>
            </w:r>
          </w:p>
          <w:p w14:paraId="59806DE2" w14:textId="77777777" w:rsidR="00A512DD" w:rsidRPr="00044B15" w:rsidRDefault="00A512DD" w:rsidP="00006524">
            <w:pPr>
              <w:pStyle w:val="NoSpacing"/>
            </w:pPr>
            <w:r w:rsidRPr="00044B15">
              <w:t>02</w:t>
            </w:r>
            <w:r>
              <w:t xml:space="preserve"> = </w:t>
            </w:r>
            <w:r w:rsidRPr="00044B15">
              <w:t>to develop my existing business</w:t>
            </w:r>
          </w:p>
          <w:p w14:paraId="2F045A62" w14:textId="77777777" w:rsidR="00A512DD" w:rsidRPr="00044B15" w:rsidRDefault="00A512DD" w:rsidP="00006524">
            <w:pPr>
              <w:pStyle w:val="NoSpacing"/>
            </w:pPr>
            <w:r w:rsidRPr="00044B15">
              <w:t>03</w:t>
            </w:r>
            <w:r>
              <w:t xml:space="preserve"> = </w:t>
            </w:r>
            <w:r w:rsidRPr="00044B15">
              <w:t>to start my own business</w:t>
            </w:r>
          </w:p>
          <w:p w14:paraId="550C3A64" w14:textId="77777777" w:rsidR="00A512DD" w:rsidRPr="00044B15" w:rsidRDefault="00A512DD" w:rsidP="00006524">
            <w:pPr>
              <w:pStyle w:val="NoSpacing"/>
            </w:pPr>
            <w:r w:rsidRPr="00044B15">
              <w:t>04</w:t>
            </w:r>
            <w:r>
              <w:t xml:space="preserve"> = </w:t>
            </w:r>
            <w:r w:rsidRPr="00044B15">
              <w:t>to try for a different career</w:t>
            </w:r>
          </w:p>
          <w:p w14:paraId="5128F188" w14:textId="77777777" w:rsidR="00A512DD" w:rsidRPr="00044B15" w:rsidRDefault="00A512DD" w:rsidP="00006524">
            <w:pPr>
              <w:pStyle w:val="NoSpacing"/>
            </w:pPr>
            <w:r w:rsidRPr="00044B15">
              <w:t>05</w:t>
            </w:r>
            <w:r>
              <w:t xml:space="preserve"> = </w:t>
            </w:r>
            <w:r w:rsidRPr="00044B15">
              <w:t>to get a better job or promotion</w:t>
            </w:r>
          </w:p>
          <w:p w14:paraId="2AC6DB21" w14:textId="77777777" w:rsidR="00A512DD" w:rsidRPr="00044B15" w:rsidRDefault="00A512DD" w:rsidP="00006524">
            <w:pPr>
              <w:pStyle w:val="NoSpacing"/>
            </w:pPr>
            <w:r w:rsidRPr="00044B15">
              <w:t>06</w:t>
            </w:r>
            <w:r>
              <w:t xml:space="preserve"> = </w:t>
            </w:r>
            <w:r w:rsidRPr="00044B15">
              <w:t>it was a requirement of my job</w:t>
            </w:r>
          </w:p>
          <w:p w14:paraId="29D149F8" w14:textId="77777777" w:rsidR="00A512DD" w:rsidRPr="00044B15" w:rsidRDefault="00A512DD" w:rsidP="00006524">
            <w:pPr>
              <w:pStyle w:val="NoSpacing"/>
            </w:pPr>
            <w:r w:rsidRPr="00044B15">
              <w:t>07</w:t>
            </w:r>
            <w:r>
              <w:t xml:space="preserve"> = </w:t>
            </w:r>
            <w:r w:rsidRPr="00044B15">
              <w:t>I want extra skills for my job</w:t>
            </w:r>
          </w:p>
          <w:p w14:paraId="5D0F85C9" w14:textId="13B26595" w:rsidR="00A512DD" w:rsidRPr="00044B15" w:rsidRDefault="00A512DD" w:rsidP="00006524">
            <w:pPr>
              <w:pStyle w:val="NoSpacing"/>
            </w:pPr>
            <w:r w:rsidRPr="00044B15">
              <w:t>08</w:t>
            </w:r>
            <w:r>
              <w:t xml:space="preserve"> = </w:t>
            </w:r>
            <w:r w:rsidRPr="00044B15">
              <w:t>to get in</w:t>
            </w:r>
            <w:r w:rsidR="008968F2">
              <w:t>to</w:t>
            </w:r>
            <w:r w:rsidRPr="00044B15">
              <w:t xml:space="preserve"> another </w:t>
            </w:r>
            <w:r>
              <w:t>course</w:t>
            </w:r>
          </w:p>
          <w:p w14:paraId="378C4FEE" w14:textId="77777777" w:rsidR="00A512DD" w:rsidRPr="00044B15" w:rsidRDefault="00A512DD" w:rsidP="00006524">
            <w:pPr>
              <w:pStyle w:val="NoSpacing"/>
            </w:pPr>
            <w:r w:rsidRPr="00044B15">
              <w:t>11</w:t>
            </w:r>
            <w:r>
              <w:t xml:space="preserve"> = </w:t>
            </w:r>
            <w:r w:rsidRPr="00044B15">
              <w:t>other reason</w:t>
            </w:r>
          </w:p>
          <w:p w14:paraId="1CE3241F" w14:textId="77777777" w:rsidR="00A512DD" w:rsidRPr="00044B15" w:rsidRDefault="00A512DD" w:rsidP="00006524">
            <w:pPr>
              <w:pStyle w:val="NoSpacing"/>
            </w:pPr>
            <w:r w:rsidRPr="00044B15">
              <w:t>12</w:t>
            </w:r>
            <w:r>
              <w:t xml:space="preserve"> = </w:t>
            </w:r>
            <w:r w:rsidRPr="00044B15">
              <w:t>for personal interest or self-development</w:t>
            </w:r>
          </w:p>
        </w:tc>
      </w:tr>
      <w:tr w:rsidR="00A512DD" w:rsidRPr="00044B15" w14:paraId="55289391" w14:textId="77777777" w:rsidTr="00006524">
        <w:trPr>
          <w:cantSplit/>
          <w:trHeight w:val="20"/>
        </w:trPr>
        <w:tc>
          <w:tcPr>
            <w:tcW w:w="485" w:type="pct"/>
            <w:vAlign w:val="center"/>
          </w:tcPr>
          <w:p w14:paraId="4117ED52" w14:textId="77777777" w:rsidR="00A512DD" w:rsidRPr="00044B15" w:rsidRDefault="00A512DD" w:rsidP="00006524">
            <w:pPr>
              <w:pStyle w:val="NoSpacing"/>
              <w:jc w:val="center"/>
            </w:pPr>
            <w:r w:rsidRPr="00044B15">
              <w:t>26</w:t>
            </w:r>
          </w:p>
        </w:tc>
        <w:tc>
          <w:tcPr>
            <w:tcW w:w="609" w:type="pct"/>
            <w:vAlign w:val="center"/>
          </w:tcPr>
          <w:p w14:paraId="4DF84432" w14:textId="77777777" w:rsidR="00A512DD" w:rsidRPr="00044B15" w:rsidRDefault="00A512DD" w:rsidP="00006524">
            <w:pPr>
              <w:pStyle w:val="NoSpacing"/>
              <w:jc w:val="center"/>
            </w:pPr>
            <w:r w:rsidRPr="00044B15">
              <w:t>Z</w:t>
            </w:r>
          </w:p>
        </w:tc>
        <w:tc>
          <w:tcPr>
            <w:tcW w:w="1505" w:type="pct"/>
            <w:vAlign w:val="center"/>
          </w:tcPr>
          <w:p w14:paraId="485D1119" w14:textId="77777777" w:rsidR="00A512DD" w:rsidRPr="00044B15" w:rsidRDefault="00A512DD" w:rsidP="00006524">
            <w:pPr>
              <w:pStyle w:val="NoSpacing"/>
            </w:pPr>
            <w:r>
              <w:t>VET t</w:t>
            </w:r>
            <w:r w:rsidRPr="00044B15">
              <w:t>ype</w:t>
            </w:r>
          </w:p>
        </w:tc>
        <w:tc>
          <w:tcPr>
            <w:tcW w:w="2401" w:type="pct"/>
            <w:vAlign w:val="center"/>
          </w:tcPr>
          <w:p w14:paraId="3565CB3E" w14:textId="77777777" w:rsidR="00A512DD" w:rsidRPr="00044B15" w:rsidRDefault="00A512DD" w:rsidP="00006524">
            <w:pPr>
              <w:pStyle w:val="NoSpacing"/>
            </w:pPr>
            <w:r w:rsidRPr="00044B15">
              <w:t>Optional</w:t>
            </w:r>
          </w:p>
          <w:p w14:paraId="1D32D73A" w14:textId="77777777" w:rsidR="00A512DD" w:rsidRPr="00044B15" w:rsidRDefault="00A512DD" w:rsidP="00006524">
            <w:pPr>
              <w:pStyle w:val="NoSpacing"/>
            </w:pPr>
            <w:r w:rsidRPr="00044B15">
              <w:t>Maximum field length</w:t>
            </w:r>
            <w:r>
              <w:t xml:space="preserve"> = </w:t>
            </w:r>
            <w:r w:rsidRPr="00044B15">
              <w:t>1</w:t>
            </w:r>
          </w:p>
          <w:p w14:paraId="42778D68" w14:textId="77777777" w:rsidR="00A512DD" w:rsidRPr="00044B15" w:rsidRDefault="00A512DD" w:rsidP="00006524">
            <w:pPr>
              <w:pStyle w:val="NoSpacing"/>
            </w:pPr>
            <w:r w:rsidRPr="00044B15">
              <w:t>Y</w:t>
            </w:r>
            <w:r>
              <w:t xml:space="preserve"> = </w:t>
            </w:r>
            <w:r w:rsidRPr="00044B15">
              <w:t xml:space="preserve">VET </w:t>
            </w:r>
            <w:r>
              <w:t>arranged and managed by school</w:t>
            </w:r>
          </w:p>
          <w:p w14:paraId="7F78B79A" w14:textId="77777777" w:rsidR="00A512DD" w:rsidRPr="00044B15" w:rsidRDefault="00A512DD" w:rsidP="00006524">
            <w:pPr>
              <w:pStyle w:val="NoSpacing"/>
            </w:pPr>
            <w:r w:rsidRPr="00044B15">
              <w:t>N</w:t>
            </w:r>
            <w:r>
              <w:t xml:space="preserve"> = </w:t>
            </w:r>
            <w:r w:rsidRPr="00044B15">
              <w:t>VET outside of a school arrangement</w:t>
            </w:r>
          </w:p>
        </w:tc>
      </w:tr>
      <w:tr w:rsidR="00A512DD" w:rsidRPr="00044B15" w14:paraId="0964CA35" w14:textId="77777777" w:rsidTr="00006524">
        <w:trPr>
          <w:cantSplit/>
          <w:trHeight w:val="20"/>
        </w:trPr>
        <w:tc>
          <w:tcPr>
            <w:tcW w:w="485" w:type="pct"/>
            <w:vAlign w:val="center"/>
          </w:tcPr>
          <w:p w14:paraId="10B20F00" w14:textId="77777777" w:rsidR="00A512DD" w:rsidRPr="00044B15" w:rsidRDefault="00A512DD" w:rsidP="00006524">
            <w:pPr>
              <w:pStyle w:val="NoSpacing"/>
              <w:jc w:val="center"/>
            </w:pPr>
            <w:r w:rsidRPr="00044B15">
              <w:t>27</w:t>
            </w:r>
          </w:p>
        </w:tc>
        <w:tc>
          <w:tcPr>
            <w:tcW w:w="609" w:type="pct"/>
            <w:vAlign w:val="center"/>
          </w:tcPr>
          <w:p w14:paraId="19F62701" w14:textId="77777777" w:rsidR="00A512DD" w:rsidRPr="00044B15" w:rsidRDefault="00A512DD" w:rsidP="00006524">
            <w:pPr>
              <w:pStyle w:val="NoSpacing"/>
              <w:jc w:val="center"/>
            </w:pPr>
            <w:r w:rsidRPr="00044B15">
              <w:t>AA</w:t>
            </w:r>
          </w:p>
        </w:tc>
        <w:tc>
          <w:tcPr>
            <w:tcW w:w="1505" w:type="pct"/>
            <w:vAlign w:val="center"/>
          </w:tcPr>
          <w:p w14:paraId="13430717" w14:textId="77777777" w:rsidR="00A512DD" w:rsidRPr="00044B15" w:rsidRDefault="00A512DD" w:rsidP="00006524">
            <w:pPr>
              <w:pStyle w:val="NoSpacing"/>
            </w:pPr>
            <w:r>
              <w:t>School-</w:t>
            </w:r>
            <w:r w:rsidRPr="00044B15">
              <w:t>based apprenticeship/</w:t>
            </w:r>
          </w:p>
          <w:p w14:paraId="0D73B9E7" w14:textId="77777777" w:rsidR="00A512DD" w:rsidRPr="00044B15" w:rsidRDefault="00A512DD" w:rsidP="00006524">
            <w:pPr>
              <w:pStyle w:val="NoSpacing"/>
            </w:pPr>
            <w:r w:rsidRPr="00044B15">
              <w:t>traineeship</w:t>
            </w:r>
          </w:p>
        </w:tc>
        <w:tc>
          <w:tcPr>
            <w:tcW w:w="2401" w:type="pct"/>
            <w:vAlign w:val="center"/>
          </w:tcPr>
          <w:p w14:paraId="2BAF7D67" w14:textId="77777777" w:rsidR="00A512DD" w:rsidRPr="00044B15" w:rsidRDefault="00A512DD" w:rsidP="00006524">
            <w:pPr>
              <w:pStyle w:val="NoSpacing"/>
            </w:pPr>
            <w:r w:rsidRPr="00044B15">
              <w:t>Optional</w:t>
            </w:r>
          </w:p>
          <w:p w14:paraId="066AB1E3" w14:textId="77777777" w:rsidR="00A512DD" w:rsidRPr="00044B15" w:rsidRDefault="00A512DD" w:rsidP="00006524">
            <w:pPr>
              <w:pStyle w:val="NoSpacing"/>
            </w:pPr>
            <w:r w:rsidRPr="00044B15">
              <w:t>Maximum field length</w:t>
            </w:r>
            <w:r>
              <w:t xml:space="preserve"> = </w:t>
            </w:r>
            <w:r w:rsidRPr="00044B15">
              <w:t>4</w:t>
            </w:r>
          </w:p>
          <w:p w14:paraId="4637004C" w14:textId="4FDE5E60" w:rsidR="00A512DD" w:rsidRPr="00044B15" w:rsidRDefault="00A512DD" w:rsidP="00006524">
            <w:pPr>
              <w:pStyle w:val="NoSpacing"/>
            </w:pPr>
            <w:r w:rsidRPr="00044B15">
              <w:t>SBT</w:t>
            </w:r>
            <w:r>
              <w:t xml:space="preserve"> = School-</w:t>
            </w:r>
            <w:r w:rsidR="008968F2">
              <w:t>b</w:t>
            </w:r>
            <w:r w:rsidRPr="00044B15">
              <w:t xml:space="preserve">ased </w:t>
            </w:r>
            <w:r w:rsidR="008968F2">
              <w:t>t</w:t>
            </w:r>
            <w:r w:rsidRPr="00044B15">
              <w:t>raineeship</w:t>
            </w:r>
          </w:p>
          <w:p w14:paraId="47132B3E" w14:textId="5E420D9F" w:rsidR="00A512DD" w:rsidRPr="00044B15" w:rsidRDefault="00A512DD" w:rsidP="00006524">
            <w:pPr>
              <w:pStyle w:val="NoSpacing"/>
            </w:pPr>
            <w:r w:rsidRPr="00044B15">
              <w:t>ASBT</w:t>
            </w:r>
            <w:r>
              <w:t xml:space="preserve"> = Aboriginal </w:t>
            </w:r>
            <w:r w:rsidR="008968F2">
              <w:t>s</w:t>
            </w:r>
            <w:r>
              <w:t>chool-</w:t>
            </w:r>
            <w:r w:rsidR="008968F2">
              <w:t>b</w:t>
            </w:r>
            <w:r w:rsidRPr="00044B15">
              <w:t xml:space="preserve">ased </w:t>
            </w:r>
            <w:r w:rsidR="008968F2">
              <w:t>t</w:t>
            </w:r>
            <w:r w:rsidRPr="00044B15">
              <w:t>raineeship</w:t>
            </w:r>
          </w:p>
          <w:p w14:paraId="456EB5E0" w14:textId="61E1E763" w:rsidR="00A512DD" w:rsidRPr="00044B15" w:rsidRDefault="00A512DD" w:rsidP="00006524">
            <w:pPr>
              <w:pStyle w:val="NoSpacing"/>
            </w:pPr>
            <w:r w:rsidRPr="00044B15">
              <w:t>SBA</w:t>
            </w:r>
            <w:r>
              <w:t xml:space="preserve"> = School-</w:t>
            </w:r>
            <w:r w:rsidR="008968F2">
              <w:t>b</w:t>
            </w:r>
            <w:r w:rsidRPr="00044B15">
              <w:t xml:space="preserve">ased </w:t>
            </w:r>
            <w:r w:rsidR="008968F2">
              <w:t>a</w:t>
            </w:r>
            <w:r w:rsidRPr="00044B15">
              <w:t>pprenticeship</w:t>
            </w:r>
          </w:p>
          <w:p w14:paraId="43442FBC" w14:textId="304A3EE6" w:rsidR="00A512DD" w:rsidRPr="00044B15" w:rsidRDefault="00A512DD" w:rsidP="00006524">
            <w:pPr>
              <w:pStyle w:val="NoSpacing"/>
            </w:pPr>
            <w:r w:rsidRPr="00044B15">
              <w:t>ASBA</w:t>
            </w:r>
            <w:r>
              <w:t xml:space="preserve"> = Aboriginal </w:t>
            </w:r>
            <w:r w:rsidR="008968F2">
              <w:t>s</w:t>
            </w:r>
            <w:r>
              <w:t>chool-</w:t>
            </w:r>
            <w:r w:rsidR="008968F2">
              <w:t>b</w:t>
            </w:r>
            <w:r w:rsidRPr="00044B15">
              <w:t xml:space="preserve">ased </w:t>
            </w:r>
            <w:r w:rsidR="008968F2">
              <w:t>a</w:t>
            </w:r>
            <w:r w:rsidRPr="00044B15">
              <w:t>pprenticeship</w:t>
            </w:r>
          </w:p>
          <w:p w14:paraId="29E82593" w14:textId="7D8E2D6C" w:rsidR="00A512DD" w:rsidRDefault="00A512DD" w:rsidP="00006524">
            <w:pPr>
              <w:pStyle w:val="NoSpacing"/>
            </w:pPr>
            <w:proofErr w:type="spellStart"/>
            <w:r w:rsidRPr="00044B15">
              <w:t>PAiS</w:t>
            </w:r>
            <w:proofErr w:type="spellEnd"/>
            <w:r>
              <w:t xml:space="preserve"> =</w:t>
            </w:r>
            <w:r w:rsidRPr="00044B15">
              <w:t xml:space="preserve"> Pre-</w:t>
            </w:r>
            <w:r w:rsidR="008968F2">
              <w:t>a</w:t>
            </w:r>
            <w:r w:rsidRPr="00044B15">
              <w:t xml:space="preserve">pprenticeship in </w:t>
            </w:r>
            <w:r w:rsidR="008968F2">
              <w:t>s</w:t>
            </w:r>
            <w:r w:rsidRPr="00044B15">
              <w:t>chool</w:t>
            </w:r>
          </w:p>
          <w:p w14:paraId="49F64FEB" w14:textId="52717089" w:rsidR="00A512DD" w:rsidRPr="00044B15" w:rsidRDefault="00A512DD" w:rsidP="00006524">
            <w:pPr>
              <w:pStyle w:val="NoSpacing"/>
            </w:pPr>
            <w:r>
              <w:t>IB = Industry</w:t>
            </w:r>
            <w:r w:rsidR="008968F2">
              <w:t>-</w:t>
            </w:r>
            <w:r>
              <w:t>based accredited course</w:t>
            </w:r>
          </w:p>
        </w:tc>
      </w:tr>
      <w:tr w:rsidR="00A512DD" w:rsidRPr="00044B15" w14:paraId="340F3EB1" w14:textId="77777777" w:rsidTr="00006524">
        <w:trPr>
          <w:cantSplit/>
          <w:trHeight w:val="20"/>
        </w:trPr>
        <w:tc>
          <w:tcPr>
            <w:tcW w:w="485" w:type="pct"/>
            <w:vAlign w:val="center"/>
          </w:tcPr>
          <w:p w14:paraId="7AAE12F1" w14:textId="77777777" w:rsidR="00A512DD" w:rsidRPr="00044B15" w:rsidRDefault="00A512DD" w:rsidP="00006524">
            <w:pPr>
              <w:pStyle w:val="NoSpacing"/>
              <w:jc w:val="center"/>
            </w:pPr>
            <w:r w:rsidRPr="00044B15">
              <w:t>28</w:t>
            </w:r>
          </w:p>
        </w:tc>
        <w:tc>
          <w:tcPr>
            <w:tcW w:w="609" w:type="pct"/>
            <w:vAlign w:val="center"/>
          </w:tcPr>
          <w:p w14:paraId="03199088" w14:textId="77777777" w:rsidR="00A512DD" w:rsidRPr="00044B15" w:rsidRDefault="00A512DD" w:rsidP="00006524">
            <w:pPr>
              <w:pStyle w:val="NoSpacing"/>
              <w:jc w:val="center"/>
            </w:pPr>
            <w:r w:rsidRPr="00044B15">
              <w:t>AB</w:t>
            </w:r>
          </w:p>
        </w:tc>
        <w:tc>
          <w:tcPr>
            <w:tcW w:w="1505" w:type="pct"/>
            <w:vAlign w:val="center"/>
          </w:tcPr>
          <w:p w14:paraId="06CA50F4" w14:textId="77777777" w:rsidR="00A512DD" w:rsidRPr="00044B15" w:rsidRDefault="00A512DD" w:rsidP="00006524">
            <w:pPr>
              <w:pStyle w:val="NoSpacing"/>
            </w:pPr>
            <w:r w:rsidRPr="00044B15">
              <w:t>VET USI</w:t>
            </w:r>
          </w:p>
        </w:tc>
        <w:tc>
          <w:tcPr>
            <w:tcW w:w="2401" w:type="pct"/>
            <w:vAlign w:val="center"/>
          </w:tcPr>
          <w:p w14:paraId="1A90662E" w14:textId="77777777" w:rsidR="00A512DD" w:rsidRPr="00044B15" w:rsidRDefault="00A512DD" w:rsidP="00006524">
            <w:pPr>
              <w:pStyle w:val="NoSpacing"/>
            </w:pPr>
            <w:r w:rsidRPr="00044B15">
              <w:t>Optional</w:t>
            </w:r>
          </w:p>
          <w:p w14:paraId="30ACAC66" w14:textId="64F70B9D" w:rsidR="00A512DD" w:rsidRPr="00044B15" w:rsidRDefault="008968F2" w:rsidP="00006524">
            <w:pPr>
              <w:pStyle w:val="NoSpacing"/>
            </w:pPr>
            <w:r>
              <w:t>Maximum f</w:t>
            </w:r>
            <w:r w:rsidR="00A512DD" w:rsidRPr="00044B15">
              <w:t>ield length</w:t>
            </w:r>
            <w:r w:rsidR="00A512DD">
              <w:t xml:space="preserve"> = </w:t>
            </w:r>
            <w:r w:rsidR="00A512DD" w:rsidRPr="00044B15">
              <w:t>10</w:t>
            </w:r>
          </w:p>
          <w:p w14:paraId="6B5E8A66" w14:textId="77777777" w:rsidR="00A512DD" w:rsidRPr="00044B15" w:rsidRDefault="00A512DD" w:rsidP="00006524">
            <w:pPr>
              <w:pStyle w:val="NoSpacing"/>
            </w:pPr>
            <w:r w:rsidRPr="00044B15">
              <w:t>Alphanumeric</w:t>
            </w:r>
          </w:p>
          <w:p w14:paraId="24F05C3C" w14:textId="055F056A" w:rsidR="00A512DD" w:rsidRPr="00044B15" w:rsidRDefault="00A512DD" w:rsidP="00006524">
            <w:pPr>
              <w:pStyle w:val="NoSpacing"/>
            </w:pPr>
            <w:r w:rsidRPr="00044B15">
              <w:t xml:space="preserve">VET </w:t>
            </w:r>
            <w:r w:rsidR="008968F2">
              <w:t>U</w:t>
            </w:r>
            <w:r>
              <w:t xml:space="preserve">nique </w:t>
            </w:r>
            <w:r w:rsidR="008968F2">
              <w:t>S</w:t>
            </w:r>
            <w:r>
              <w:t xml:space="preserve">tudent </w:t>
            </w:r>
            <w:r w:rsidR="008968F2">
              <w:t>I</w:t>
            </w:r>
            <w:r>
              <w:t>dentifier</w:t>
            </w:r>
            <w:r w:rsidRPr="00044B15">
              <w:t xml:space="preserve"> (USI) is required for </w:t>
            </w:r>
            <w:r w:rsidR="008968F2">
              <w:t xml:space="preserve">a </w:t>
            </w:r>
            <w:r w:rsidRPr="00044B15">
              <w:t>unit of competency result to contribut</w:t>
            </w:r>
            <w:r>
              <w:t>e towards the WACE requirements</w:t>
            </w:r>
          </w:p>
        </w:tc>
      </w:tr>
    </w:tbl>
    <w:p w14:paraId="430FEC9E" w14:textId="77777777" w:rsidR="00DE54D1" w:rsidRPr="009E245D" w:rsidRDefault="00DE54D1" w:rsidP="00DE54D1">
      <w:pPr>
        <w:spacing w:before="120"/>
        <w:rPr>
          <w:b/>
          <w:bCs/>
        </w:rPr>
      </w:pPr>
      <w:r w:rsidRPr="009E245D">
        <w:t>*Teacher’s name should be exactly as registered with the TRBWA.</w:t>
      </w:r>
    </w:p>
    <w:p w14:paraId="47E4DE6C" w14:textId="231D958B" w:rsidR="00A512DD" w:rsidRDefault="00A512DD" w:rsidP="00A512DD">
      <w:r>
        <w:br w:type="page"/>
      </w:r>
    </w:p>
    <w:p w14:paraId="3235B212" w14:textId="77777777" w:rsidR="00A512DD" w:rsidRDefault="00A512DD" w:rsidP="00486AAB">
      <w:pPr>
        <w:pStyle w:val="SCSAHeading1"/>
      </w:pPr>
      <w:bookmarkStart w:id="16" w:name="_Toc155967225"/>
      <w:r w:rsidRPr="0091777E">
        <w:lastRenderedPageBreak/>
        <w:t>Estimates: VET Qualification Estimates CSV file format</w:t>
      </w:r>
      <w:bookmarkEnd w:id="16"/>
    </w:p>
    <w:tbl>
      <w:tblPr>
        <w:tblStyle w:val="Style1"/>
        <w:tblW w:w="5000" w:type="pct"/>
        <w:tblBorders>
          <w:top w:val="single" w:sz="4" w:space="0" w:color="BD9FCF"/>
          <w:left w:val="single" w:sz="4" w:space="0" w:color="BD9FCF"/>
          <w:bottom w:val="single" w:sz="4" w:space="0" w:color="BD9FCF"/>
          <w:right w:val="single" w:sz="4" w:space="0" w:color="BD9FCF"/>
          <w:insideH w:val="single" w:sz="4" w:space="0" w:color="BD9FCF"/>
          <w:insideV w:val="single" w:sz="4" w:space="0" w:color="BD9FCF"/>
        </w:tblBorders>
        <w:tblCellMar>
          <w:top w:w="57" w:type="dxa"/>
          <w:bottom w:w="57" w:type="dxa"/>
        </w:tblCellMar>
        <w:tblLook w:val="0020" w:firstRow="1" w:lastRow="0" w:firstColumn="0" w:lastColumn="0" w:noHBand="0" w:noVBand="0"/>
        <w:tblCaption w:val="Estimates: VET Qualification Estimates CSV file format"/>
        <w:tblDescription w:val="Estimates: VET Qualification Estimates CSV file format"/>
      </w:tblPr>
      <w:tblGrid>
        <w:gridCol w:w="873"/>
        <w:gridCol w:w="1016"/>
        <w:gridCol w:w="2756"/>
        <w:gridCol w:w="4371"/>
      </w:tblGrid>
      <w:tr w:rsidR="00A512DD" w:rsidRPr="003145B6" w14:paraId="678571ED" w14:textId="77777777" w:rsidTr="00486AAB">
        <w:trPr>
          <w:cnfStyle w:val="100000000000" w:firstRow="1" w:lastRow="0" w:firstColumn="0" w:lastColumn="0" w:oddVBand="0" w:evenVBand="0" w:oddHBand="0" w:evenHBand="0" w:firstRowFirstColumn="0" w:firstRowLastColumn="0" w:lastRowFirstColumn="0" w:lastRowLastColumn="0"/>
          <w:cantSplit/>
          <w:trHeight w:val="420"/>
          <w:tblHeader/>
        </w:trPr>
        <w:tc>
          <w:tcPr>
            <w:tcW w:w="471" w:type="pct"/>
            <w:tcBorders>
              <w:right w:val="single" w:sz="4" w:space="0" w:color="FFFFFF" w:themeColor="background1"/>
            </w:tcBorders>
            <w:shd w:val="clear" w:color="auto" w:fill="BD9FCF"/>
            <w:vAlign w:val="center"/>
          </w:tcPr>
          <w:p w14:paraId="50FD3867" w14:textId="77777777" w:rsidR="00A512DD" w:rsidRPr="00486AAB" w:rsidRDefault="00A512DD" w:rsidP="00486AAB">
            <w:pPr>
              <w:pStyle w:val="NoSpacing"/>
              <w:jc w:val="center"/>
              <w:rPr>
                <w:b w:val="0"/>
                <w:color w:val="auto"/>
              </w:rPr>
            </w:pPr>
            <w:r w:rsidRPr="00486AAB">
              <w:rPr>
                <w:color w:val="auto"/>
              </w:rPr>
              <w:t>Column number</w:t>
            </w:r>
          </w:p>
        </w:tc>
        <w:tc>
          <w:tcPr>
            <w:tcW w:w="554" w:type="pct"/>
            <w:tcBorders>
              <w:left w:val="single" w:sz="4" w:space="0" w:color="FFFFFF" w:themeColor="background1"/>
              <w:right w:val="single" w:sz="4" w:space="0" w:color="FFFFFF" w:themeColor="background1"/>
            </w:tcBorders>
            <w:shd w:val="clear" w:color="auto" w:fill="BD9FCF"/>
            <w:vAlign w:val="center"/>
          </w:tcPr>
          <w:p w14:paraId="1D69956C" w14:textId="77777777" w:rsidR="00A512DD" w:rsidRPr="00486AAB" w:rsidRDefault="00A512DD" w:rsidP="00486AAB">
            <w:pPr>
              <w:pStyle w:val="NoSpacing"/>
              <w:jc w:val="center"/>
              <w:rPr>
                <w:color w:val="auto"/>
              </w:rPr>
            </w:pPr>
            <w:r w:rsidRPr="00486AAB">
              <w:rPr>
                <w:color w:val="auto"/>
              </w:rPr>
              <w:t>Column reference</w:t>
            </w:r>
          </w:p>
        </w:tc>
        <w:tc>
          <w:tcPr>
            <w:tcW w:w="1540" w:type="pct"/>
            <w:tcBorders>
              <w:left w:val="single" w:sz="4" w:space="0" w:color="FFFFFF" w:themeColor="background1"/>
              <w:right w:val="single" w:sz="4" w:space="0" w:color="FFFFFF" w:themeColor="background1"/>
            </w:tcBorders>
            <w:shd w:val="clear" w:color="auto" w:fill="BD9FCF"/>
            <w:vAlign w:val="center"/>
          </w:tcPr>
          <w:p w14:paraId="76960714" w14:textId="295F53CE" w:rsidR="00A512DD" w:rsidRPr="00486AAB" w:rsidRDefault="00A512DD" w:rsidP="00486AAB">
            <w:pPr>
              <w:pStyle w:val="NoSpacing"/>
              <w:rPr>
                <w:color w:val="auto"/>
              </w:rPr>
            </w:pPr>
            <w:r w:rsidRPr="00486AAB">
              <w:rPr>
                <w:color w:val="auto"/>
              </w:rPr>
              <w:t xml:space="preserve">Field </w:t>
            </w:r>
            <w:r w:rsidR="008829A6" w:rsidRPr="00486AAB">
              <w:rPr>
                <w:color w:val="auto"/>
              </w:rPr>
              <w:t>n</w:t>
            </w:r>
            <w:r w:rsidRPr="00486AAB">
              <w:rPr>
                <w:color w:val="auto"/>
              </w:rPr>
              <w:t>ame</w:t>
            </w:r>
          </w:p>
        </w:tc>
        <w:tc>
          <w:tcPr>
            <w:tcW w:w="2435" w:type="pct"/>
            <w:tcBorders>
              <w:left w:val="single" w:sz="4" w:space="0" w:color="FFFFFF" w:themeColor="background1"/>
            </w:tcBorders>
            <w:shd w:val="clear" w:color="auto" w:fill="BD9FCF"/>
            <w:vAlign w:val="center"/>
          </w:tcPr>
          <w:p w14:paraId="749A88F7" w14:textId="77777777" w:rsidR="00A512DD" w:rsidRPr="00486AAB" w:rsidRDefault="00A512DD" w:rsidP="00486AAB">
            <w:pPr>
              <w:pStyle w:val="NoSpacing"/>
              <w:rPr>
                <w:color w:val="auto"/>
              </w:rPr>
            </w:pPr>
            <w:r w:rsidRPr="00486AAB">
              <w:rPr>
                <w:color w:val="auto"/>
              </w:rPr>
              <w:t>Comment</w:t>
            </w:r>
          </w:p>
        </w:tc>
      </w:tr>
      <w:tr w:rsidR="00A512DD" w:rsidRPr="003145B6" w14:paraId="759A11D8" w14:textId="77777777" w:rsidTr="00486AAB">
        <w:trPr>
          <w:cantSplit/>
          <w:trHeight w:val="20"/>
        </w:trPr>
        <w:tc>
          <w:tcPr>
            <w:tcW w:w="471" w:type="pct"/>
            <w:vAlign w:val="center"/>
          </w:tcPr>
          <w:p w14:paraId="0570773B" w14:textId="77777777" w:rsidR="00A512DD" w:rsidRPr="003145B6" w:rsidRDefault="00A512DD" w:rsidP="00486AAB">
            <w:pPr>
              <w:pStyle w:val="NoSpacing"/>
              <w:jc w:val="center"/>
            </w:pPr>
            <w:r w:rsidRPr="003145B6">
              <w:t>1</w:t>
            </w:r>
          </w:p>
        </w:tc>
        <w:tc>
          <w:tcPr>
            <w:tcW w:w="554" w:type="pct"/>
            <w:vAlign w:val="center"/>
          </w:tcPr>
          <w:p w14:paraId="469AB5A6" w14:textId="77777777" w:rsidR="00A512DD" w:rsidRPr="003145B6" w:rsidRDefault="00A512DD" w:rsidP="00486AAB">
            <w:pPr>
              <w:pStyle w:val="NoSpacing"/>
              <w:jc w:val="center"/>
            </w:pPr>
            <w:r w:rsidRPr="003145B6">
              <w:t>A</w:t>
            </w:r>
          </w:p>
        </w:tc>
        <w:tc>
          <w:tcPr>
            <w:tcW w:w="1540" w:type="pct"/>
            <w:vAlign w:val="center"/>
          </w:tcPr>
          <w:p w14:paraId="38378962" w14:textId="77777777" w:rsidR="00A512DD" w:rsidRPr="003145B6" w:rsidRDefault="00A512DD" w:rsidP="00486AAB">
            <w:pPr>
              <w:pStyle w:val="NoSpacing"/>
            </w:pPr>
            <w:r w:rsidRPr="003145B6">
              <w:t>Record type</w:t>
            </w:r>
          </w:p>
        </w:tc>
        <w:tc>
          <w:tcPr>
            <w:tcW w:w="2435" w:type="pct"/>
            <w:vAlign w:val="center"/>
          </w:tcPr>
          <w:p w14:paraId="459E338B" w14:textId="77777777" w:rsidR="00A512DD" w:rsidRPr="003145B6" w:rsidRDefault="00A512DD" w:rsidP="00486AAB">
            <w:pPr>
              <w:pStyle w:val="NoSpacing"/>
            </w:pPr>
            <w:r w:rsidRPr="003145B6">
              <w:t>ESQUAL</w:t>
            </w:r>
          </w:p>
          <w:p w14:paraId="612C2526" w14:textId="77777777" w:rsidR="00A512DD" w:rsidRPr="003145B6" w:rsidRDefault="00A512DD" w:rsidP="00486AAB">
            <w:pPr>
              <w:pStyle w:val="NoSpacing"/>
            </w:pPr>
            <w:r w:rsidRPr="003145B6">
              <w:t>Maximum field length</w:t>
            </w:r>
            <w:r>
              <w:t xml:space="preserve"> = </w:t>
            </w:r>
            <w:r w:rsidRPr="003145B6">
              <w:t>6</w:t>
            </w:r>
          </w:p>
        </w:tc>
      </w:tr>
      <w:tr w:rsidR="00A512DD" w:rsidRPr="003145B6" w14:paraId="06C33E2A" w14:textId="77777777" w:rsidTr="00486AAB">
        <w:trPr>
          <w:cantSplit/>
          <w:trHeight w:val="20"/>
        </w:trPr>
        <w:tc>
          <w:tcPr>
            <w:tcW w:w="0" w:type="pct"/>
            <w:vAlign w:val="center"/>
          </w:tcPr>
          <w:p w14:paraId="32AB9304" w14:textId="77777777" w:rsidR="00A512DD" w:rsidRPr="003145B6" w:rsidRDefault="00A512DD" w:rsidP="00486AAB">
            <w:pPr>
              <w:pStyle w:val="NoSpacing"/>
              <w:jc w:val="center"/>
            </w:pPr>
            <w:r w:rsidRPr="003145B6">
              <w:t>2</w:t>
            </w:r>
          </w:p>
        </w:tc>
        <w:tc>
          <w:tcPr>
            <w:tcW w:w="0" w:type="pct"/>
            <w:vAlign w:val="center"/>
          </w:tcPr>
          <w:p w14:paraId="7B33CA8E" w14:textId="77777777" w:rsidR="00A512DD" w:rsidRPr="003145B6" w:rsidRDefault="00A512DD" w:rsidP="00486AAB">
            <w:pPr>
              <w:pStyle w:val="NoSpacing"/>
              <w:jc w:val="center"/>
            </w:pPr>
            <w:r w:rsidRPr="003145B6">
              <w:t>B</w:t>
            </w:r>
          </w:p>
        </w:tc>
        <w:tc>
          <w:tcPr>
            <w:tcW w:w="0" w:type="pct"/>
            <w:vAlign w:val="center"/>
          </w:tcPr>
          <w:p w14:paraId="0CEE9C14" w14:textId="264F67F9" w:rsidR="00A512DD" w:rsidRPr="003145B6" w:rsidRDefault="00A512DD" w:rsidP="00486AAB">
            <w:pPr>
              <w:pStyle w:val="NoSpacing"/>
            </w:pPr>
            <w:r w:rsidRPr="003145B6">
              <w:t>Provider code</w:t>
            </w:r>
            <w:r>
              <w:t xml:space="preserve"> (</w:t>
            </w:r>
            <w:r w:rsidRPr="0011071E">
              <w:t>a provider is a school or organisation authorised to offer the WACE</w:t>
            </w:r>
            <w:r>
              <w:t>)</w:t>
            </w:r>
          </w:p>
        </w:tc>
        <w:tc>
          <w:tcPr>
            <w:tcW w:w="0" w:type="pct"/>
            <w:vAlign w:val="center"/>
          </w:tcPr>
          <w:p w14:paraId="38E673B9" w14:textId="77777777" w:rsidR="00A512DD" w:rsidRPr="003145B6" w:rsidRDefault="00A512DD" w:rsidP="00486AAB">
            <w:pPr>
              <w:pStyle w:val="NoSpacing"/>
            </w:pPr>
            <w:r w:rsidRPr="003145B6">
              <w:t>Mandatory</w:t>
            </w:r>
          </w:p>
          <w:p w14:paraId="7BF24C7B" w14:textId="77777777" w:rsidR="00A512DD" w:rsidRPr="003145B6" w:rsidRDefault="00A512DD" w:rsidP="00486AAB">
            <w:pPr>
              <w:pStyle w:val="NoSpacing"/>
            </w:pPr>
            <w:r w:rsidRPr="003145B6">
              <w:t>Maximum field length</w:t>
            </w:r>
            <w:r>
              <w:t xml:space="preserve"> = </w:t>
            </w:r>
            <w:r w:rsidRPr="003145B6">
              <w:t>10</w:t>
            </w:r>
          </w:p>
          <w:p w14:paraId="196D0771" w14:textId="77777777" w:rsidR="00A512DD" w:rsidRPr="003145B6" w:rsidRDefault="00A512DD" w:rsidP="00486AAB">
            <w:pPr>
              <w:pStyle w:val="NoSpacing"/>
            </w:pPr>
            <w:r w:rsidRPr="003145B6">
              <w:t>Provider a</w:t>
            </w:r>
            <w:r>
              <w:t>t which the student is enrolled</w:t>
            </w:r>
          </w:p>
        </w:tc>
      </w:tr>
      <w:tr w:rsidR="00A512DD" w:rsidRPr="003145B6" w14:paraId="23B027E4" w14:textId="77777777" w:rsidTr="00486AAB">
        <w:trPr>
          <w:cantSplit/>
          <w:trHeight w:val="20"/>
        </w:trPr>
        <w:tc>
          <w:tcPr>
            <w:tcW w:w="471" w:type="pct"/>
            <w:vAlign w:val="center"/>
          </w:tcPr>
          <w:p w14:paraId="0B348902" w14:textId="77777777" w:rsidR="00A512DD" w:rsidRPr="003145B6" w:rsidRDefault="00A512DD" w:rsidP="00486AAB">
            <w:pPr>
              <w:pStyle w:val="NoSpacing"/>
              <w:jc w:val="center"/>
            </w:pPr>
            <w:r w:rsidRPr="003145B6">
              <w:t>3</w:t>
            </w:r>
          </w:p>
        </w:tc>
        <w:tc>
          <w:tcPr>
            <w:tcW w:w="554" w:type="pct"/>
            <w:vAlign w:val="center"/>
          </w:tcPr>
          <w:p w14:paraId="7978CA98" w14:textId="77777777" w:rsidR="00A512DD" w:rsidRPr="003145B6" w:rsidRDefault="00A512DD" w:rsidP="00486AAB">
            <w:pPr>
              <w:pStyle w:val="NoSpacing"/>
              <w:jc w:val="center"/>
            </w:pPr>
            <w:r w:rsidRPr="003145B6">
              <w:t>C</w:t>
            </w:r>
          </w:p>
        </w:tc>
        <w:tc>
          <w:tcPr>
            <w:tcW w:w="1540" w:type="pct"/>
            <w:vAlign w:val="center"/>
          </w:tcPr>
          <w:p w14:paraId="2A012441" w14:textId="77777777" w:rsidR="00A512DD" w:rsidRPr="003145B6" w:rsidRDefault="00A512DD" w:rsidP="00486AAB">
            <w:pPr>
              <w:pStyle w:val="NoSpacing"/>
            </w:pPr>
            <w:r w:rsidRPr="003145B6">
              <w:t>Qualification code</w:t>
            </w:r>
          </w:p>
        </w:tc>
        <w:tc>
          <w:tcPr>
            <w:tcW w:w="2435" w:type="pct"/>
            <w:vAlign w:val="center"/>
          </w:tcPr>
          <w:p w14:paraId="08D88EFC" w14:textId="77777777" w:rsidR="00A512DD" w:rsidRPr="003145B6" w:rsidRDefault="00A512DD" w:rsidP="00486AAB">
            <w:pPr>
              <w:pStyle w:val="NoSpacing"/>
            </w:pPr>
            <w:r w:rsidRPr="003145B6">
              <w:t>Mandatory</w:t>
            </w:r>
          </w:p>
          <w:p w14:paraId="76F203F4" w14:textId="77777777" w:rsidR="00A512DD" w:rsidRPr="003145B6" w:rsidRDefault="00A512DD" w:rsidP="00486AAB">
            <w:pPr>
              <w:pStyle w:val="NoSpacing"/>
            </w:pPr>
            <w:r w:rsidRPr="003145B6">
              <w:t>Maximum field length</w:t>
            </w:r>
            <w:r>
              <w:t xml:space="preserve"> = </w:t>
            </w:r>
            <w:r w:rsidRPr="003145B6">
              <w:t>12</w:t>
            </w:r>
          </w:p>
          <w:p w14:paraId="3D8EA080" w14:textId="77777777" w:rsidR="00A512DD" w:rsidRPr="003145B6" w:rsidRDefault="00A512DD" w:rsidP="00486AAB">
            <w:pPr>
              <w:pStyle w:val="NoSpacing"/>
            </w:pPr>
            <w:r w:rsidRPr="003145B6">
              <w:t>Unique code for the qualifi</w:t>
            </w:r>
            <w:r>
              <w:t>cation the provider is offering</w:t>
            </w:r>
          </w:p>
        </w:tc>
      </w:tr>
      <w:tr w:rsidR="00A512DD" w:rsidRPr="003145B6" w14:paraId="7BF84800" w14:textId="77777777" w:rsidTr="00486AAB">
        <w:trPr>
          <w:cantSplit/>
          <w:trHeight w:val="20"/>
        </w:trPr>
        <w:tc>
          <w:tcPr>
            <w:tcW w:w="471" w:type="pct"/>
            <w:vAlign w:val="center"/>
          </w:tcPr>
          <w:p w14:paraId="37F7240E" w14:textId="77777777" w:rsidR="00A512DD" w:rsidRPr="003145B6" w:rsidRDefault="00A512DD" w:rsidP="00486AAB">
            <w:pPr>
              <w:pStyle w:val="NoSpacing"/>
              <w:jc w:val="center"/>
            </w:pPr>
            <w:r w:rsidRPr="003145B6">
              <w:t>4</w:t>
            </w:r>
          </w:p>
        </w:tc>
        <w:tc>
          <w:tcPr>
            <w:tcW w:w="554" w:type="pct"/>
            <w:vAlign w:val="center"/>
          </w:tcPr>
          <w:p w14:paraId="1F2EF8D7" w14:textId="77777777" w:rsidR="00A512DD" w:rsidRPr="003145B6" w:rsidRDefault="00A512DD" w:rsidP="00486AAB">
            <w:pPr>
              <w:pStyle w:val="NoSpacing"/>
              <w:jc w:val="center"/>
            </w:pPr>
            <w:r w:rsidRPr="003145B6">
              <w:t>D</w:t>
            </w:r>
          </w:p>
        </w:tc>
        <w:tc>
          <w:tcPr>
            <w:tcW w:w="1540" w:type="pct"/>
            <w:vAlign w:val="center"/>
          </w:tcPr>
          <w:p w14:paraId="680D1C15" w14:textId="75FCAF50" w:rsidR="00A512DD" w:rsidRPr="003145B6" w:rsidRDefault="00A512DD" w:rsidP="00486AAB">
            <w:pPr>
              <w:pStyle w:val="NoSpacing"/>
            </w:pPr>
            <w:r w:rsidRPr="003145B6">
              <w:t xml:space="preserve">Registered </w:t>
            </w:r>
            <w:r w:rsidR="008829A6">
              <w:t>t</w:t>
            </w:r>
            <w:r w:rsidRPr="003145B6">
              <w:t xml:space="preserve">raining </w:t>
            </w:r>
            <w:r w:rsidR="008829A6">
              <w:t>o</w:t>
            </w:r>
            <w:r w:rsidRPr="003145B6">
              <w:t xml:space="preserve">rganisation </w:t>
            </w:r>
            <w:r>
              <w:t>p</w:t>
            </w:r>
            <w:r w:rsidRPr="003145B6">
              <w:t>rovider code</w:t>
            </w:r>
          </w:p>
        </w:tc>
        <w:tc>
          <w:tcPr>
            <w:tcW w:w="2435" w:type="pct"/>
            <w:vAlign w:val="center"/>
          </w:tcPr>
          <w:p w14:paraId="59FB3283" w14:textId="77777777" w:rsidR="00A512DD" w:rsidRPr="003145B6" w:rsidRDefault="00A512DD" w:rsidP="00486AAB">
            <w:pPr>
              <w:pStyle w:val="NoSpacing"/>
            </w:pPr>
            <w:r w:rsidRPr="003145B6">
              <w:t>Mandatory</w:t>
            </w:r>
          </w:p>
          <w:p w14:paraId="14CDA01D" w14:textId="77777777" w:rsidR="00A512DD" w:rsidRPr="003145B6" w:rsidRDefault="00A512DD" w:rsidP="00486AAB">
            <w:pPr>
              <w:pStyle w:val="NoSpacing"/>
            </w:pPr>
            <w:r w:rsidRPr="003145B6">
              <w:t>Maximum field length</w:t>
            </w:r>
            <w:r>
              <w:t xml:space="preserve"> = </w:t>
            </w:r>
            <w:r w:rsidRPr="003145B6">
              <w:t>10</w:t>
            </w:r>
          </w:p>
          <w:p w14:paraId="2F8427D1" w14:textId="79DE77C3" w:rsidR="00A512DD" w:rsidRPr="003145B6" w:rsidRDefault="00A512DD" w:rsidP="00486AAB">
            <w:pPr>
              <w:pStyle w:val="NoSpacing"/>
            </w:pPr>
            <w:r w:rsidRPr="003145B6">
              <w:t xml:space="preserve">The unique code of </w:t>
            </w:r>
            <w:r w:rsidR="008829A6">
              <w:t>the RTO</w:t>
            </w:r>
            <w:r w:rsidRPr="003145B6">
              <w:t xml:space="preserve"> offering the qualificatio</w:t>
            </w:r>
            <w:r>
              <w:t>n on behalf of the COS provider</w:t>
            </w:r>
          </w:p>
        </w:tc>
      </w:tr>
      <w:tr w:rsidR="00A512DD" w:rsidRPr="003145B6" w14:paraId="7A0CD00E" w14:textId="77777777" w:rsidTr="00486AAB">
        <w:trPr>
          <w:cantSplit/>
          <w:trHeight w:val="20"/>
        </w:trPr>
        <w:tc>
          <w:tcPr>
            <w:tcW w:w="471" w:type="pct"/>
            <w:vAlign w:val="center"/>
          </w:tcPr>
          <w:p w14:paraId="7EEF2859" w14:textId="77777777" w:rsidR="00A512DD" w:rsidRPr="003145B6" w:rsidRDefault="00A512DD" w:rsidP="00486AAB">
            <w:pPr>
              <w:pStyle w:val="NoSpacing"/>
              <w:jc w:val="center"/>
            </w:pPr>
            <w:r w:rsidRPr="003145B6">
              <w:t>5</w:t>
            </w:r>
          </w:p>
        </w:tc>
        <w:tc>
          <w:tcPr>
            <w:tcW w:w="554" w:type="pct"/>
            <w:vAlign w:val="center"/>
          </w:tcPr>
          <w:p w14:paraId="37EBE461" w14:textId="77777777" w:rsidR="00A512DD" w:rsidRPr="003145B6" w:rsidRDefault="00A512DD" w:rsidP="00486AAB">
            <w:pPr>
              <w:pStyle w:val="NoSpacing"/>
              <w:jc w:val="center"/>
            </w:pPr>
            <w:r w:rsidRPr="003145B6">
              <w:t>E</w:t>
            </w:r>
          </w:p>
        </w:tc>
        <w:tc>
          <w:tcPr>
            <w:tcW w:w="1540" w:type="pct"/>
            <w:vAlign w:val="center"/>
          </w:tcPr>
          <w:p w14:paraId="6FA5356D" w14:textId="317E89C3" w:rsidR="00A512DD" w:rsidRPr="003145B6" w:rsidRDefault="002F0BE8" w:rsidP="00486AAB">
            <w:pPr>
              <w:pStyle w:val="NoSpacing"/>
            </w:pPr>
            <w:r>
              <w:rPr>
                <w:rFonts w:asciiTheme="minorHAnsi" w:hAnsiTheme="minorHAnsi"/>
              </w:rPr>
              <w:t>Western Australian student number (WASN)</w:t>
            </w:r>
          </w:p>
        </w:tc>
        <w:tc>
          <w:tcPr>
            <w:tcW w:w="2435" w:type="pct"/>
            <w:vAlign w:val="center"/>
          </w:tcPr>
          <w:p w14:paraId="2FFF8EC9" w14:textId="77777777" w:rsidR="00A512DD" w:rsidRPr="003145B6" w:rsidRDefault="00A512DD" w:rsidP="00486AAB">
            <w:pPr>
              <w:pStyle w:val="NoSpacing"/>
            </w:pPr>
            <w:r w:rsidRPr="003145B6">
              <w:t>Mandatory</w:t>
            </w:r>
          </w:p>
          <w:p w14:paraId="7A1575FB" w14:textId="77777777" w:rsidR="00A512DD" w:rsidRPr="003145B6" w:rsidRDefault="00A512DD" w:rsidP="00486AAB">
            <w:pPr>
              <w:pStyle w:val="NoSpacing"/>
            </w:pPr>
            <w:r w:rsidRPr="003145B6">
              <w:t>Maximum field length</w:t>
            </w:r>
            <w:r>
              <w:t xml:space="preserve"> = </w:t>
            </w:r>
            <w:r w:rsidRPr="003145B6">
              <w:t>15</w:t>
            </w:r>
          </w:p>
          <w:p w14:paraId="245C0A88" w14:textId="0B4BDB2A" w:rsidR="00A512DD" w:rsidRPr="003145B6" w:rsidRDefault="00A512DD" w:rsidP="00486AAB">
            <w:pPr>
              <w:pStyle w:val="NoSpacing"/>
            </w:pPr>
            <w:r w:rsidRPr="003145B6">
              <w:t xml:space="preserve">Must be </w:t>
            </w:r>
            <w:r w:rsidR="002F0BE8">
              <w:t xml:space="preserve">a </w:t>
            </w:r>
            <w:r w:rsidRPr="003145B6">
              <w:t xml:space="preserve">valid </w:t>
            </w:r>
            <w:r w:rsidR="002F0BE8">
              <w:t>WASN</w:t>
            </w:r>
            <w:r w:rsidRPr="003145B6">
              <w:t xml:space="preserve"> issued by </w:t>
            </w:r>
            <w:r w:rsidR="002F0BE8">
              <w:t xml:space="preserve">the </w:t>
            </w:r>
            <w:r w:rsidRPr="003145B6">
              <w:t>Authority</w:t>
            </w:r>
          </w:p>
        </w:tc>
      </w:tr>
      <w:tr w:rsidR="00A512DD" w:rsidRPr="003145B6" w14:paraId="4D0474CF" w14:textId="77777777" w:rsidTr="00486AAB">
        <w:trPr>
          <w:cantSplit/>
          <w:trHeight w:val="20"/>
        </w:trPr>
        <w:tc>
          <w:tcPr>
            <w:tcW w:w="471" w:type="pct"/>
            <w:vAlign w:val="center"/>
          </w:tcPr>
          <w:p w14:paraId="5896A252" w14:textId="77777777" w:rsidR="00A512DD" w:rsidRPr="003145B6" w:rsidRDefault="00A512DD" w:rsidP="00486AAB">
            <w:pPr>
              <w:pStyle w:val="NoSpacing"/>
              <w:jc w:val="center"/>
            </w:pPr>
            <w:r w:rsidRPr="003145B6">
              <w:t>6</w:t>
            </w:r>
          </w:p>
        </w:tc>
        <w:tc>
          <w:tcPr>
            <w:tcW w:w="554" w:type="pct"/>
            <w:vAlign w:val="center"/>
          </w:tcPr>
          <w:p w14:paraId="25DDF9BC" w14:textId="77777777" w:rsidR="00A512DD" w:rsidRPr="003145B6" w:rsidRDefault="00A512DD" w:rsidP="00486AAB">
            <w:pPr>
              <w:pStyle w:val="NoSpacing"/>
              <w:jc w:val="center"/>
            </w:pPr>
            <w:r w:rsidRPr="003145B6">
              <w:t>F</w:t>
            </w:r>
          </w:p>
        </w:tc>
        <w:tc>
          <w:tcPr>
            <w:tcW w:w="1540" w:type="pct"/>
            <w:vAlign w:val="center"/>
          </w:tcPr>
          <w:p w14:paraId="4FC261E2" w14:textId="77777777" w:rsidR="00A512DD" w:rsidRPr="003145B6" w:rsidRDefault="00A512DD" w:rsidP="00486AAB">
            <w:pPr>
              <w:pStyle w:val="NoSpacing"/>
            </w:pPr>
            <w:r w:rsidRPr="003145B6">
              <w:t>Student family name</w:t>
            </w:r>
          </w:p>
        </w:tc>
        <w:tc>
          <w:tcPr>
            <w:tcW w:w="2435" w:type="pct"/>
            <w:vAlign w:val="center"/>
          </w:tcPr>
          <w:p w14:paraId="6F320AF8" w14:textId="77777777" w:rsidR="00A512DD" w:rsidRPr="003145B6" w:rsidRDefault="00A512DD" w:rsidP="00486AAB">
            <w:pPr>
              <w:pStyle w:val="NoSpacing"/>
            </w:pPr>
            <w:r w:rsidRPr="003145B6">
              <w:t>Mandatory</w:t>
            </w:r>
          </w:p>
          <w:p w14:paraId="6DDBAD33" w14:textId="77777777" w:rsidR="00A512DD" w:rsidRDefault="00A512DD" w:rsidP="00486AAB">
            <w:pPr>
              <w:pStyle w:val="NoSpacing"/>
            </w:pPr>
            <w:r w:rsidRPr="003145B6">
              <w:t>Maximum field length</w:t>
            </w:r>
            <w:r>
              <w:t xml:space="preserve"> = 4</w:t>
            </w:r>
            <w:r w:rsidRPr="003145B6">
              <w:t>0</w:t>
            </w:r>
          </w:p>
          <w:p w14:paraId="01CA6800" w14:textId="79CF9A7E" w:rsidR="00A512DD" w:rsidRPr="003145B6" w:rsidRDefault="00A512DD" w:rsidP="00486AAB">
            <w:pPr>
              <w:pStyle w:val="NoSpacing"/>
            </w:pPr>
            <w:r>
              <w:t xml:space="preserve">Recommend using </w:t>
            </w:r>
            <w:r w:rsidR="008829A6">
              <w:t>t</w:t>
            </w:r>
            <w:r>
              <w:t>itle case, not all capitals</w:t>
            </w:r>
          </w:p>
        </w:tc>
      </w:tr>
      <w:tr w:rsidR="00A512DD" w:rsidRPr="003145B6" w14:paraId="0E98128A" w14:textId="77777777" w:rsidTr="00486AAB">
        <w:trPr>
          <w:cantSplit/>
          <w:trHeight w:val="20"/>
        </w:trPr>
        <w:tc>
          <w:tcPr>
            <w:tcW w:w="471" w:type="pct"/>
            <w:vAlign w:val="center"/>
          </w:tcPr>
          <w:p w14:paraId="3F01F481" w14:textId="77777777" w:rsidR="00A512DD" w:rsidRPr="003145B6" w:rsidRDefault="00A512DD" w:rsidP="00486AAB">
            <w:pPr>
              <w:pStyle w:val="NoSpacing"/>
              <w:jc w:val="center"/>
            </w:pPr>
            <w:r w:rsidRPr="003145B6">
              <w:t>7</w:t>
            </w:r>
          </w:p>
        </w:tc>
        <w:tc>
          <w:tcPr>
            <w:tcW w:w="554" w:type="pct"/>
            <w:vAlign w:val="center"/>
          </w:tcPr>
          <w:p w14:paraId="490DD866" w14:textId="77777777" w:rsidR="00A512DD" w:rsidRPr="003145B6" w:rsidRDefault="00A512DD" w:rsidP="00486AAB">
            <w:pPr>
              <w:pStyle w:val="NoSpacing"/>
              <w:jc w:val="center"/>
            </w:pPr>
            <w:r w:rsidRPr="003145B6">
              <w:t>G</w:t>
            </w:r>
          </w:p>
        </w:tc>
        <w:tc>
          <w:tcPr>
            <w:tcW w:w="1540" w:type="pct"/>
            <w:vAlign w:val="center"/>
          </w:tcPr>
          <w:p w14:paraId="33338B3C" w14:textId="77777777" w:rsidR="00A512DD" w:rsidRPr="003145B6" w:rsidRDefault="00A512DD" w:rsidP="00486AAB">
            <w:pPr>
              <w:pStyle w:val="NoSpacing"/>
            </w:pPr>
            <w:r w:rsidRPr="003145B6">
              <w:t>Student given name</w:t>
            </w:r>
          </w:p>
        </w:tc>
        <w:tc>
          <w:tcPr>
            <w:tcW w:w="2435" w:type="pct"/>
            <w:vAlign w:val="center"/>
          </w:tcPr>
          <w:p w14:paraId="5B714FE4" w14:textId="2C66C298" w:rsidR="00A512DD" w:rsidRPr="003145B6" w:rsidRDefault="00A512DD" w:rsidP="00486AAB">
            <w:pPr>
              <w:pStyle w:val="NoSpacing"/>
            </w:pPr>
            <w:r w:rsidRPr="003145B6">
              <w:t>Mandatory (</w:t>
            </w:r>
            <w:r w:rsidR="008829A6">
              <w:t>o</w:t>
            </w:r>
            <w:r w:rsidRPr="003145B6">
              <w:t xml:space="preserve">ptional if </w:t>
            </w:r>
            <w:r>
              <w:t>student only has a family name)</w:t>
            </w:r>
          </w:p>
          <w:p w14:paraId="2512C887" w14:textId="77777777" w:rsidR="00A512DD" w:rsidRDefault="00A512DD" w:rsidP="00486AAB">
            <w:pPr>
              <w:pStyle w:val="NoSpacing"/>
            </w:pPr>
            <w:r w:rsidRPr="003145B6">
              <w:t>Maximum field length</w:t>
            </w:r>
            <w:r>
              <w:t xml:space="preserve"> = 4</w:t>
            </w:r>
            <w:r w:rsidRPr="003145B6">
              <w:t>0</w:t>
            </w:r>
          </w:p>
          <w:p w14:paraId="5CA3AFB1" w14:textId="7D440D91" w:rsidR="00A512DD" w:rsidRPr="003145B6" w:rsidRDefault="00A512DD" w:rsidP="00486AAB">
            <w:pPr>
              <w:pStyle w:val="NoSpacing"/>
            </w:pPr>
            <w:r>
              <w:t xml:space="preserve">Recommend using </w:t>
            </w:r>
            <w:r w:rsidR="008829A6">
              <w:t>t</w:t>
            </w:r>
            <w:r>
              <w:t>itle case, not all capitals</w:t>
            </w:r>
          </w:p>
        </w:tc>
      </w:tr>
      <w:tr w:rsidR="00A512DD" w:rsidRPr="003145B6" w14:paraId="21174224" w14:textId="77777777" w:rsidTr="00486AAB">
        <w:trPr>
          <w:cantSplit/>
          <w:trHeight w:val="20"/>
        </w:trPr>
        <w:tc>
          <w:tcPr>
            <w:tcW w:w="471" w:type="pct"/>
            <w:vAlign w:val="center"/>
          </w:tcPr>
          <w:p w14:paraId="7B0BE78F" w14:textId="77777777" w:rsidR="00A512DD" w:rsidRPr="003145B6" w:rsidRDefault="00A512DD" w:rsidP="00486AAB">
            <w:pPr>
              <w:pStyle w:val="NoSpacing"/>
              <w:jc w:val="center"/>
            </w:pPr>
            <w:r w:rsidRPr="003145B6">
              <w:t>8</w:t>
            </w:r>
          </w:p>
        </w:tc>
        <w:tc>
          <w:tcPr>
            <w:tcW w:w="554" w:type="pct"/>
            <w:vAlign w:val="center"/>
          </w:tcPr>
          <w:p w14:paraId="12BF5855" w14:textId="77777777" w:rsidR="00A512DD" w:rsidRPr="003145B6" w:rsidRDefault="00A512DD" w:rsidP="00486AAB">
            <w:pPr>
              <w:pStyle w:val="NoSpacing"/>
              <w:jc w:val="center"/>
            </w:pPr>
            <w:r w:rsidRPr="003145B6">
              <w:t>H</w:t>
            </w:r>
          </w:p>
        </w:tc>
        <w:tc>
          <w:tcPr>
            <w:tcW w:w="1540" w:type="pct"/>
            <w:vAlign w:val="center"/>
          </w:tcPr>
          <w:p w14:paraId="51AC6043" w14:textId="77777777" w:rsidR="00A512DD" w:rsidRPr="003145B6" w:rsidRDefault="00A512DD" w:rsidP="00486AAB">
            <w:pPr>
              <w:pStyle w:val="NoSpacing"/>
            </w:pPr>
            <w:r w:rsidRPr="003145B6">
              <w:t>Calendar year</w:t>
            </w:r>
          </w:p>
        </w:tc>
        <w:tc>
          <w:tcPr>
            <w:tcW w:w="2435" w:type="pct"/>
            <w:vAlign w:val="center"/>
          </w:tcPr>
          <w:p w14:paraId="5CF5CAB2" w14:textId="77777777" w:rsidR="00A512DD" w:rsidRPr="003145B6" w:rsidRDefault="00A512DD" w:rsidP="00486AAB">
            <w:pPr>
              <w:pStyle w:val="NoSpacing"/>
            </w:pPr>
            <w:r w:rsidRPr="003145B6">
              <w:t>Mandatory</w:t>
            </w:r>
          </w:p>
          <w:p w14:paraId="5C6DFF21" w14:textId="77777777" w:rsidR="00A512DD" w:rsidRPr="003145B6" w:rsidRDefault="00A512DD" w:rsidP="00486AAB">
            <w:pPr>
              <w:pStyle w:val="NoSpacing"/>
            </w:pPr>
            <w:r w:rsidRPr="003145B6">
              <w:t>Maximum field length</w:t>
            </w:r>
            <w:r>
              <w:t xml:space="preserve"> = </w:t>
            </w:r>
            <w:r w:rsidRPr="003145B6">
              <w:t>4</w:t>
            </w:r>
          </w:p>
          <w:p w14:paraId="02E1877C" w14:textId="50A6D44E" w:rsidR="00A512DD" w:rsidRPr="003145B6" w:rsidRDefault="008829A6" w:rsidP="00486AAB">
            <w:pPr>
              <w:pStyle w:val="NoSpacing"/>
            </w:pPr>
            <w:r>
              <w:t xml:space="preserve">In </w:t>
            </w:r>
            <w:proofErr w:type="spellStart"/>
            <w:r>
              <w:t>yyyy</w:t>
            </w:r>
            <w:proofErr w:type="spellEnd"/>
            <w:r>
              <w:t xml:space="preserve"> f</w:t>
            </w:r>
            <w:r w:rsidR="00A512DD" w:rsidRPr="003145B6">
              <w:t>ormat</w:t>
            </w:r>
          </w:p>
        </w:tc>
      </w:tr>
      <w:tr w:rsidR="00A512DD" w:rsidRPr="003145B6" w14:paraId="490DE784" w14:textId="77777777" w:rsidTr="00486AAB">
        <w:trPr>
          <w:cantSplit/>
          <w:trHeight w:val="20"/>
        </w:trPr>
        <w:tc>
          <w:tcPr>
            <w:tcW w:w="471" w:type="pct"/>
            <w:vAlign w:val="center"/>
          </w:tcPr>
          <w:p w14:paraId="14512B5C" w14:textId="77777777" w:rsidR="00A512DD" w:rsidRPr="003145B6" w:rsidRDefault="00A512DD" w:rsidP="00486AAB">
            <w:pPr>
              <w:pStyle w:val="NoSpacing"/>
              <w:jc w:val="center"/>
            </w:pPr>
            <w:r w:rsidRPr="003145B6">
              <w:t>9</w:t>
            </w:r>
          </w:p>
        </w:tc>
        <w:tc>
          <w:tcPr>
            <w:tcW w:w="554" w:type="pct"/>
            <w:vAlign w:val="center"/>
          </w:tcPr>
          <w:p w14:paraId="08F92F75" w14:textId="77777777" w:rsidR="00A512DD" w:rsidRPr="003145B6" w:rsidRDefault="00A512DD" w:rsidP="00486AAB">
            <w:pPr>
              <w:pStyle w:val="NoSpacing"/>
              <w:jc w:val="center"/>
            </w:pPr>
            <w:r w:rsidRPr="003145B6">
              <w:t>I</w:t>
            </w:r>
          </w:p>
        </w:tc>
        <w:tc>
          <w:tcPr>
            <w:tcW w:w="1540" w:type="pct"/>
            <w:vAlign w:val="center"/>
          </w:tcPr>
          <w:p w14:paraId="5A9E5679" w14:textId="77777777" w:rsidR="00A512DD" w:rsidRPr="003145B6" w:rsidRDefault="00A512DD" w:rsidP="00486AAB">
            <w:pPr>
              <w:pStyle w:val="NoSpacing"/>
            </w:pPr>
            <w:r w:rsidRPr="003145B6">
              <w:t>Academic year</w:t>
            </w:r>
          </w:p>
        </w:tc>
        <w:tc>
          <w:tcPr>
            <w:tcW w:w="2435" w:type="pct"/>
            <w:vAlign w:val="center"/>
          </w:tcPr>
          <w:p w14:paraId="076837ED" w14:textId="77777777" w:rsidR="00A512DD" w:rsidRPr="003145B6" w:rsidRDefault="00A512DD" w:rsidP="00486AAB">
            <w:pPr>
              <w:pStyle w:val="NoSpacing"/>
            </w:pPr>
            <w:r w:rsidRPr="003145B6">
              <w:t>Mandatory</w:t>
            </w:r>
          </w:p>
          <w:p w14:paraId="44363C04" w14:textId="77777777" w:rsidR="00A512DD" w:rsidRPr="003145B6" w:rsidRDefault="00A512DD" w:rsidP="00486AAB">
            <w:pPr>
              <w:pStyle w:val="NoSpacing"/>
            </w:pPr>
            <w:r w:rsidRPr="003145B6">
              <w:t>Maximum field length</w:t>
            </w:r>
            <w:r>
              <w:t xml:space="preserve"> = </w:t>
            </w:r>
            <w:r w:rsidRPr="003145B6">
              <w:t>2</w:t>
            </w:r>
          </w:p>
          <w:p w14:paraId="6FA932C7" w14:textId="42EB6FA5" w:rsidR="00A512DD" w:rsidRPr="003145B6" w:rsidRDefault="00A512DD" w:rsidP="00486AAB">
            <w:pPr>
              <w:pStyle w:val="NoSpacing"/>
            </w:pPr>
            <w:r w:rsidRPr="003145B6">
              <w:t xml:space="preserve">Must </w:t>
            </w:r>
            <w:r>
              <w:t>be in the range</w:t>
            </w:r>
            <w:r w:rsidRPr="003145B6">
              <w:t>:</w:t>
            </w:r>
            <w:r>
              <w:t xml:space="preserve"> 07</w:t>
            </w:r>
            <w:r w:rsidR="008829A6">
              <w:t>–</w:t>
            </w:r>
            <w:r>
              <w:t>12</w:t>
            </w:r>
          </w:p>
        </w:tc>
      </w:tr>
      <w:tr w:rsidR="00A512DD" w:rsidRPr="003145B6" w14:paraId="0B977928" w14:textId="77777777" w:rsidTr="00486AAB">
        <w:trPr>
          <w:cantSplit/>
          <w:trHeight w:val="20"/>
        </w:trPr>
        <w:tc>
          <w:tcPr>
            <w:tcW w:w="471" w:type="pct"/>
            <w:vAlign w:val="center"/>
          </w:tcPr>
          <w:p w14:paraId="35778A18" w14:textId="77777777" w:rsidR="00A512DD" w:rsidRPr="003145B6" w:rsidRDefault="00A512DD" w:rsidP="00486AAB">
            <w:pPr>
              <w:pStyle w:val="NoSpacing"/>
              <w:jc w:val="center"/>
            </w:pPr>
            <w:r w:rsidRPr="003145B6">
              <w:t>10</w:t>
            </w:r>
          </w:p>
        </w:tc>
        <w:tc>
          <w:tcPr>
            <w:tcW w:w="554" w:type="pct"/>
            <w:vAlign w:val="center"/>
          </w:tcPr>
          <w:p w14:paraId="45F99E13" w14:textId="77777777" w:rsidR="00A512DD" w:rsidRPr="003145B6" w:rsidRDefault="00A512DD" w:rsidP="00486AAB">
            <w:pPr>
              <w:pStyle w:val="NoSpacing"/>
              <w:jc w:val="center"/>
            </w:pPr>
            <w:r w:rsidRPr="003145B6">
              <w:t>J</w:t>
            </w:r>
          </w:p>
        </w:tc>
        <w:tc>
          <w:tcPr>
            <w:tcW w:w="1540" w:type="pct"/>
            <w:vAlign w:val="center"/>
          </w:tcPr>
          <w:p w14:paraId="14321333" w14:textId="77777777" w:rsidR="00A512DD" w:rsidRPr="003145B6" w:rsidRDefault="00A512DD" w:rsidP="00486AAB">
            <w:pPr>
              <w:pStyle w:val="NoSpacing"/>
            </w:pPr>
            <w:r w:rsidRPr="003145B6">
              <w:t>Delivery arrangement identifier</w:t>
            </w:r>
          </w:p>
        </w:tc>
        <w:tc>
          <w:tcPr>
            <w:tcW w:w="2435" w:type="pct"/>
            <w:vAlign w:val="center"/>
          </w:tcPr>
          <w:p w14:paraId="60174C44" w14:textId="77777777" w:rsidR="00A512DD" w:rsidRPr="003145B6" w:rsidRDefault="00A512DD" w:rsidP="00486AAB">
            <w:pPr>
              <w:pStyle w:val="NoSpacing"/>
            </w:pPr>
            <w:r w:rsidRPr="003145B6">
              <w:t>Mandatory</w:t>
            </w:r>
          </w:p>
          <w:p w14:paraId="78D5A424" w14:textId="77777777" w:rsidR="00A512DD" w:rsidRPr="003145B6" w:rsidRDefault="00A512DD" w:rsidP="00486AAB">
            <w:pPr>
              <w:pStyle w:val="NoSpacing"/>
            </w:pPr>
            <w:r w:rsidRPr="003145B6">
              <w:t>Maximum field length</w:t>
            </w:r>
            <w:r>
              <w:t xml:space="preserve"> = </w:t>
            </w:r>
            <w:r w:rsidRPr="003145B6">
              <w:t>2</w:t>
            </w:r>
          </w:p>
          <w:p w14:paraId="3706F84F" w14:textId="77777777" w:rsidR="00A512DD" w:rsidRPr="003145B6" w:rsidRDefault="00A512DD" w:rsidP="00486AAB">
            <w:pPr>
              <w:pStyle w:val="NoSpacing"/>
            </w:pPr>
            <w:r w:rsidRPr="003145B6">
              <w:t>1</w:t>
            </w:r>
            <w:r>
              <w:t xml:space="preserve"> = </w:t>
            </w:r>
            <w:r w:rsidRPr="003145B6">
              <w:t>Auspice</w:t>
            </w:r>
          </w:p>
          <w:p w14:paraId="2170B2A9" w14:textId="77777777" w:rsidR="00A512DD" w:rsidRPr="003145B6" w:rsidRDefault="00A512DD" w:rsidP="00486AAB">
            <w:pPr>
              <w:pStyle w:val="NoSpacing"/>
            </w:pPr>
            <w:r w:rsidRPr="003145B6">
              <w:t>2</w:t>
            </w:r>
            <w:r>
              <w:t xml:space="preserve"> = </w:t>
            </w:r>
            <w:r w:rsidRPr="003145B6">
              <w:t xml:space="preserve">VET in </w:t>
            </w:r>
            <w:proofErr w:type="gramStart"/>
            <w:r w:rsidRPr="003145B6">
              <w:t>schools</w:t>
            </w:r>
            <w:proofErr w:type="gramEnd"/>
            <w:r w:rsidRPr="003145B6">
              <w:t xml:space="preserve"> profile</w:t>
            </w:r>
          </w:p>
          <w:p w14:paraId="7B82CD91" w14:textId="77777777" w:rsidR="00A512DD" w:rsidRDefault="00A512DD" w:rsidP="00486AAB">
            <w:pPr>
              <w:pStyle w:val="NoSpacing"/>
            </w:pPr>
            <w:r w:rsidRPr="003145B6">
              <w:t>3</w:t>
            </w:r>
            <w:r>
              <w:t xml:space="preserve"> = </w:t>
            </w:r>
            <w:r w:rsidRPr="003145B6">
              <w:t>School</w:t>
            </w:r>
            <w:r>
              <w:t>-</w:t>
            </w:r>
            <w:r w:rsidRPr="003145B6">
              <w:t>based traineeship/apprenticeship</w:t>
            </w:r>
          </w:p>
          <w:p w14:paraId="64151B26" w14:textId="77777777" w:rsidR="00A512DD" w:rsidRPr="003145B6" w:rsidRDefault="00A512DD" w:rsidP="00486AAB">
            <w:pPr>
              <w:pStyle w:val="NoSpacing"/>
            </w:pPr>
            <w:r>
              <w:t>(4 = NO LONGER IN USE)</w:t>
            </w:r>
          </w:p>
          <w:p w14:paraId="18BF7B2A" w14:textId="2051F719" w:rsidR="00A512DD" w:rsidRPr="003145B6" w:rsidRDefault="00A512DD" w:rsidP="00486AAB">
            <w:pPr>
              <w:pStyle w:val="NoSpacing"/>
            </w:pPr>
            <w:r w:rsidRPr="003145B6">
              <w:t>5</w:t>
            </w:r>
            <w:r>
              <w:t xml:space="preserve"> = </w:t>
            </w:r>
            <w:r w:rsidRPr="003145B6">
              <w:t xml:space="preserve">Fee for </w:t>
            </w:r>
            <w:r w:rsidR="008829A6">
              <w:t>s</w:t>
            </w:r>
            <w:r w:rsidRPr="003145B6">
              <w:t>ervice</w:t>
            </w:r>
          </w:p>
          <w:p w14:paraId="04E4C57D" w14:textId="77777777" w:rsidR="00A512DD" w:rsidRPr="003145B6" w:rsidRDefault="00A512DD" w:rsidP="00486AAB">
            <w:pPr>
              <w:pStyle w:val="NoSpacing"/>
            </w:pPr>
            <w:r w:rsidRPr="003145B6">
              <w:t>6</w:t>
            </w:r>
            <w:r>
              <w:t xml:space="preserve"> = </w:t>
            </w:r>
            <w:r w:rsidRPr="003145B6">
              <w:t>School as the RTO</w:t>
            </w:r>
          </w:p>
          <w:p w14:paraId="57790DF9" w14:textId="77777777" w:rsidR="00A512DD" w:rsidRPr="003145B6" w:rsidRDefault="00A512DD" w:rsidP="00486AAB">
            <w:pPr>
              <w:pStyle w:val="NoSpacing"/>
            </w:pPr>
            <w:r w:rsidRPr="003145B6">
              <w:t>7</w:t>
            </w:r>
            <w:r>
              <w:t xml:space="preserve"> = </w:t>
            </w:r>
            <w:r w:rsidRPr="003145B6">
              <w:t>Combination of delivery arrangements</w:t>
            </w:r>
          </w:p>
          <w:p w14:paraId="5A19E0D2" w14:textId="03814FBB" w:rsidR="00A512DD" w:rsidRPr="003145B6" w:rsidRDefault="00A512DD" w:rsidP="00486AAB">
            <w:pPr>
              <w:pStyle w:val="NoSpacing"/>
            </w:pPr>
            <w:r w:rsidRPr="003145B6">
              <w:t>8</w:t>
            </w:r>
            <w:r>
              <w:t xml:space="preserve"> = </w:t>
            </w:r>
            <w:r w:rsidRPr="003145B6">
              <w:t>Scholarship or external stakeholder funding source. For example</w:t>
            </w:r>
            <w:r>
              <w:t>,</w:t>
            </w:r>
            <w:r w:rsidRPr="003145B6">
              <w:t xml:space="preserve"> industry grants or scholarships</w:t>
            </w:r>
          </w:p>
          <w:p w14:paraId="2DD2D08D" w14:textId="77777777" w:rsidR="00A512DD" w:rsidRPr="003145B6" w:rsidRDefault="00A512DD" w:rsidP="00486AAB">
            <w:pPr>
              <w:pStyle w:val="NoSpacing"/>
            </w:pPr>
            <w:r w:rsidRPr="003145B6">
              <w:t>9</w:t>
            </w:r>
            <w:r>
              <w:t xml:space="preserve"> = </w:t>
            </w:r>
            <w:r w:rsidRPr="003145B6">
              <w:t>Category 2 VET – VE</w:t>
            </w:r>
            <w:r>
              <w:t>T outside of school arrangement</w:t>
            </w:r>
          </w:p>
        </w:tc>
      </w:tr>
      <w:tr w:rsidR="00A512DD" w:rsidRPr="003145B6" w14:paraId="26250754" w14:textId="77777777" w:rsidTr="00486AAB">
        <w:trPr>
          <w:cantSplit/>
          <w:trHeight w:val="20"/>
        </w:trPr>
        <w:tc>
          <w:tcPr>
            <w:tcW w:w="471" w:type="pct"/>
            <w:vAlign w:val="center"/>
          </w:tcPr>
          <w:p w14:paraId="4D0FB565" w14:textId="77777777" w:rsidR="00A512DD" w:rsidRPr="003145B6" w:rsidRDefault="00A512DD" w:rsidP="00486AAB">
            <w:pPr>
              <w:pStyle w:val="NoSpacing"/>
              <w:jc w:val="center"/>
            </w:pPr>
            <w:r>
              <w:t>11</w:t>
            </w:r>
          </w:p>
        </w:tc>
        <w:tc>
          <w:tcPr>
            <w:tcW w:w="554" w:type="pct"/>
            <w:vAlign w:val="center"/>
          </w:tcPr>
          <w:p w14:paraId="6EAEB091" w14:textId="77777777" w:rsidR="00A512DD" w:rsidRPr="003145B6" w:rsidRDefault="00A512DD" w:rsidP="00486AAB">
            <w:pPr>
              <w:pStyle w:val="NoSpacing"/>
              <w:jc w:val="center"/>
            </w:pPr>
            <w:r>
              <w:t>K</w:t>
            </w:r>
          </w:p>
        </w:tc>
        <w:tc>
          <w:tcPr>
            <w:tcW w:w="1540" w:type="pct"/>
            <w:vAlign w:val="center"/>
          </w:tcPr>
          <w:p w14:paraId="3EB89274" w14:textId="77777777" w:rsidR="00A512DD" w:rsidRPr="003145B6" w:rsidRDefault="00A512DD" w:rsidP="00486AAB">
            <w:pPr>
              <w:pStyle w:val="NoSpacing"/>
            </w:pPr>
            <w:r>
              <w:t>Enrolment activity</w:t>
            </w:r>
          </w:p>
        </w:tc>
        <w:tc>
          <w:tcPr>
            <w:tcW w:w="2435" w:type="pct"/>
            <w:vAlign w:val="center"/>
          </w:tcPr>
          <w:p w14:paraId="49D735A5" w14:textId="77777777" w:rsidR="00A512DD" w:rsidRPr="006C271B" w:rsidRDefault="00A512DD" w:rsidP="00486AAB">
            <w:pPr>
              <w:pStyle w:val="NoSpacing"/>
            </w:pPr>
            <w:r w:rsidRPr="006C271B">
              <w:t>Mandatory</w:t>
            </w:r>
          </w:p>
          <w:p w14:paraId="6031DC0C" w14:textId="77777777" w:rsidR="00A512DD" w:rsidRPr="006C271B" w:rsidRDefault="00A512DD" w:rsidP="00486AAB">
            <w:pPr>
              <w:pStyle w:val="NoSpacing"/>
            </w:pPr>
            <w:r w:rsidRPr="006C271B">
              <w:t>Maximum field length</w:t>
            </w:r>
            <w:r>
              <w:t xml:space="preserve"> = </w:t>
            </w:r>
            <w:r w:rsidRPr="006C271B">
              <w:t>1</w:t>
            </w:r>
          </w:p>
          <w:p w14:paraId="73D3A1C8" w14:textId="77777777" w:rsidR="00A512DD" w:rsidRPr="006C271B" w:rsidRDefault="00A512DD" w:rsidP="00486AAB">
            <w:pPr>
              <w:pStyle w:val="NoSpacing"/>
            </w:pPr>
            <w:r w:rsidRPr="006C271B">
              <w:t>E</w:t>
            </w:r>
            <w:r>
              <w:t xml:space="preserve"> = </w:t>
            </w:r>
            <w:r w:rsidRPr="006C271B">
              <w:t>enrolled</w:t>
            </w:r>
          </w:p>
          <w:p w14:paraId="18F2654D" w14:textId="77777777" w:rsidR="00A512DD" w:rsidRPr="003145B6" w:rsidRDefault="00A512DD" w:rsidP="00486AAB">
            <w:pPr>
              <w:pStyle w:val="NoSpacing"/>
            </w:pPr>
            <w:r w:rsidRPr="006C271B">
              <w:t>W</w:t>
            </w:r>
            <w:r>
              <w:t xml:space="preserve"> = </w:t>
            </w:r>
            <w:r w:rsidRPr="006C271B">
              <w:t>withdrawn</w:t>
            </w:r>
          </w:p>
        </w:tc>
      </w:tr>
    </w:tbl>
    <w:p w14:paraId="7596D883" w14:textId="77777777" w:rsidR="00A512DD" w:rsidRDefault="00A512DD" w:rsidP="00B35EFB">
      <w:pPr>
        <w:pStyle w:val="SCSAHeading1"/>
      </w:pPr>
      <w:bookmarkStart w:id="17" w:name="_Toc155967226"/>
      <w:r w:rsidRPr="00AC4F02">
        <w:lastRenderedPageBreak/>
        <w:t>Result: Qualification Achieved CSV file format</w:t>
      </w:r>
      <w:bookmarkEnd w:id="17"/>
    </w:p>
    <w:tbl>
      <w:tblPr>
        <w:tblStyle w:val="Style1"/>
        <w:tblW w:w="5000" w:type="pct"/>
        <w:tblBorders>
          <w:top w:val="single" w:sz="4" w:space="0" w:color="BD9FCF"/>
          <w:left w:val="single" w:sz="4" w:space="0" w:color="BD9FCF"/>
          <w:bottom w:val="single" w:sz="4" w:space="0" w:color="BD9FCF"/>
          <w:right w:val="single" w:sz="4" w:space="0" w:color="BD9FCF"/>
          <w:insideH w:val="single" w:sz="4" w:space="0" w:color="BD9FCF"/>
          <w:insideV w:val="single" w:sz="4" w:space="0" w:color="BD9FCF"/>
        </w:tblBorders>
        <w:tblLayout w:type="fixed"/>
        <w:tblCellMar>
          <w:top w:w="57" w:type="dxa"/>
          <w:bottom w:w="57" w:type="dxa"/>
        </w:tblCellMar>
        <w:tblLook w:val="0020" w:firstRow="1" w:lastRow="0" w:firstColumn="0" w:lastColumn="0" w:noHBand="0" w:noVBand="0"/>
        <w:tblCaption w:val="Result: Qualification Achieved CSV file format"/>
        <w:tblDescription w:val="Result: Qualification Achieved CSV file format"/>
      </w:tblPr>
      <w:tblGrid>
        <w:gridCol w:w="897"/>
        <w:gridCol w:w="1072"/>
        <w:gridCol w:w="2621"/>
        <w:gridCol w:w="4426"/>
      </w:tblGrid>
      <w:tr w:rsidR="00B35EFB" w:rsidRPr="00044B15" w14:paraId="0F2044F6" w14:textId="77777777" w:rsidTr="00B35EFB">
        <w:trPr>
          <w:cnfStyle w:val="100000000000" w:firstRow="1" w:lastRow="0" w:firstColumn="0" w:lastColumn="0" w:oddVBand="0" w:evenVBand="0" w:oddHBand="0" w:evenHBand="0" w:firstRowFirstColumn="0" w:firstRowLastColumn="0" w:lastRowFirstColumn="0" w:lastRowLastColumn="0"/>
          <w:cantSplit/>
          <w:trHeight w:val="420"/>
          <w:tblHeader/>
        </w:trPr>
        <w:tc>
          <w:tcPr>
            <w:tcW w:w="901" w:type="dxa"/>
            <w:tcBorders>
              <w:right w:val="single" w:sz="4" w:space="0" w:color="FFFFFF" w:themeColor="background1"/>
            </w:tcBorders>
            <w:shd w:val="clear" w:color="auto" w:fill="BD9FCF"/>
            <w:vAlign w:val="center"/>
          </w:tcPr>
          <w:p w14:paraId="36FCFFDE" w14:textId="77777777" w:rsidR="00A512DD" w:rsidRPr="00B35EFB" w:rsidRDefault="00A512DD" w:rsidP="00B35EFB">
            <w:pPr>
              <w:pStyle w:val="NoSpacing"/>
              <w:jc w:val="center"/>
              <w:rPr>
                <w:b w:val="0"/>
                <w:color w:val="auto"/>
              </w:rPr>
            </w:pPr>
            <w:r w:rsidRPr="00B35EFB">
              <w:rPr>
                <w:color w:val="auto"/>
              </w:rPr>
              <w:t>Column number</w:t>
            </w:r>
          </w:p>
        </w:tc>
        <w:tc>
          <w:tcPr>
            <w:tcW w:w="1077" w:type="dxa"/>
            <w:tcBorders>
              <w:left w:val="single" w:sz="4" w:space="0" w:color="FFFFFF" w:themeColor="background1"/>
              <w:right w:val="single" w:sz="4" w:space="0" w:color="FFFFFF" w:themeColor="background1"/>
            </w:tcBorders>
            <w:shd w:val="clear" w:color="auto" w:fill="BD9FCF"/>
            <w:vAlign w:val="center"/>
          </w:tcPr>
          <w:p w14:paraId="22F0BF3E" w14:textId="77777777" w:rsidR="00A512DD" w:rsidRPr="00B35EFB" w:rsidRDefault="00A512DD" w:rsidP="00B35EFB">
            <w:pPr>
              <w:pStyle w:val="NoSpacing"/>
              <w:jc w:val="center"/>
              <w:rPr>
                <w:color w:val="auto"/>
              </w:rPr>
            </w:pPr>
            <w:r w:rsidRPr="00B35EFB">
              <w:rPr>
                <w:color w:val="auto"/>
              </w:rPr>
              <w:t>Column reference</w:t>
            </w:r>
          </w:p>
        </w:tc>
        <w:tc>
          <w:tcPr>
            <w:tcW w:w="2637" w:type="dxa"/>
            <w:tcBorders>
              <w:left w:val="single" w:sz="4" w:space="0" w:color="FFFFFF" w:themeColor="background1"/>
              <w:right w:val="single" w:sz="4" w:space="0" w:color="FFFFFF" w:themeColor="background1"/>
            </w:tcBorders>
            <w:shd w:val="clear" w:color="auto" w:fill="BD9FCF"/>
            <w:vAlign w:val="center"/>
          </w:tcPr>
          <w:p w14:paraId="08E56DF7" w14:textId="12DC5DA7" w:rsidR="00A512DD" w:rsidRPr="00B35EFB" w:rsidRDefault="00A512DD" w:rsidP="00B35EFB">
            <w:pPr>
              <w:pStyle w:val="NoSpacing"/>
              <w:rPr>
                <w:color w:val="auto"/>
              </w:rPr>
            </w:pPr>
            <w:r w:rsidRPr="00B35EFB">
              <w:rPr>
                <w:color w:val="auto"/>
              </w:rPr>
              <w:t xml:space="preserve">Field </w:t>
            </w:r>
            <w:r w:rsidR="008829A6" w:rsidRPr="00B35EFB">
              <w:rPr>
                <w:color w:val="auto"/>
              </w:rPr>
              <w:t>n</w:t>
            </w:r>
            <w:r w:rsidRPr="00B35EFB">
              <w:rPr>
                <w:color w:val="auto"/>
              </w:rPr>
              <w:t>ame</w:t>
            </w:r>
          </w:p>
        </w:tc>
        <w:tc>
          <w:tcPr>
            <w:tcW w:w="4454" w:type="dxa"/>
            <w:tcBorders>
              <w:left w:val="single" w:sz="4" w:space="0" w:color="FFFFFF" w:themeColor="background1"/>
            </w:tcBorders>
            <w:shd w:val="clear" w:color="auto" w:fill="BD9FCF"/>
            <w:vAlign w:val="center"/>
          </w:tcPr>
          <w:p w14:paraId="64B8584C" w14:textId="77777777" w:rsidR="00A512DD" w:rsidRPr="00B35EFB" w:rsidRDefault="00A512DD" w:rsidP="00B35EFB">
            <w:pPr>
              <w:pStyle w:val="NoSpacing"/>
              <w:rPr>
                <w:color w:val="auto"/>
              </w:rPr>
            </w:pPr>
            <w:r w:rsidRPr="00B35EFB">
              <w:rPr>
                <w:color w:val="auto"/>
              </w:rPr>
              <w:t>Comment</w:t>
            </w:r>
          </w:p>
        </w:tc>
      </w:tr>
      <w:tr w:rsidR="00A512DD" w:rsidRPr="00044B15" w14:paraId="3FEC1086" w14:textId="77777777" w:rsidTr="00B35EFB">
        <w:trPr>
          <w:cantSplit/>
          <w:trHeight w:val="20"/>
        </w:trPr>
        <w:tc>
          <w:tcPr>
            <w:tcW w:w="901" w:type="dxa"/>
            <w:vAlign w:val="center"/>
          </w:tcPr>
          <w:p w14:paraId="640253AD" w14:textId="77777777" w:rsidR="00A512DD" w:rsidRPr="00044B15" w:rsidRDefault="00A512DD" w:rsidP="00B35EFB">
            <w:pPr>
              <w:pStyle w:val="NoSpacing"/>
              <w:jc w:val="center"/>
            </w:pPr>
            <w:r w:rsidRPr="00044B15">
              <w:t>1</w:t>
            </w:r>
          </w:p>
        </w:tc>
        <w:tc>
          <w:tcPr>
            <w:tcW w:w="1077" w:type="dxa"/>
            <w:vAlign w:val="center"/>
          </w:tcPr>
          <w:p w14:paraId="48510A89" w14:textId="77777777" w:rsidR="00A512DD" w:rsidRPr="00044B15" w:rsidRDefault="00A512DD" w:rsidP="00B35EFB">
            <w:pPr>
              <w:pStyle w:val="NoSpacing"/>
              <w:jc w:val="center"/>
            </w:pPr>
            <w:r w:rsidRPr="00044B15">
              <w:t>A</w:t>
            </w:r>
          </w:p>
        </w:tc>
        <w:tc>
          <w:tcPr>
            <w:tcW w:w="2637" w:type="dxa"/>
            <w:vAlign w:val="center"/>
          </w:tcPr>
          <w:p w14:paraId="680DF8D1" w14:textId="77777777" w:rsidR="00A512DD" w:rsidRPr="00044B15" w:rsidRDefault="00A512DD" w:rsidP="00B35EFB">
            <w:pPr>
              <w:pStyle w:val="NoSpacing"/>
            </w:pPr>
            <w:r w:rsidRPr="00044B15">
              <w:t>Record type</w:t>
            </w:r>
          </w:p>
        </w:tc>
        <w:tc>
          <w:tcPr>
            <w:tcW w:w="4454" w:type="dxa"/>
            <w:vAlign w:val="center"/>
          </w:tcPr>
          <w:p w14:paraId="7B0F5BF7" w14:textId="77777777" w:rsidR="00A512DD" w:rsidRPr="00044B15" w:rsidRDefault="00A512DD" w:rsidP="00B35EFB">
            <w:pPr>
              <w:pStyle w:val="NoSpacing"/>
            </w:pPr>
            <w:r w:rsidRPr="00044B15">
              <w:t>RSQUAL</w:t>
            </w:r>
          </w:p>
          <w:p w14:paraId="1747FE1B" w14:textId="77777777" w:rsidR="00A512DD" w:rsidRPr="00044B15" w:rsidRDefault="00A512DD" w:rsidP="00B35EFB">
            <w:pPr>
              <w:pStyle w:val="NoSpacing"/>
            </w:pPr>
            <w:r w:rsidRPr="00044B15">
              <w:t>Maximum field length</w:t>
            </w:r>
            <w:r>
              <w:t xml:space="preserve"> = </w:t>
            </w:r>
            <w:r w:rsidRPr="00044B15">
              <w:t>6</w:t>
            </w:r>
          </w:p>
        </w:tc>
      </w:tr>
      <w:tr w:rsidR="00A512DD" w:rsidRPr="00044B15" w14:paraId="3E9D75EF" w14:textId="77777777" w:rsidTr="00B35EFB">
        <w:trPr>
          <w:cantSplit/>
          <w:trHeight w:val="20"/>
        </w:trPr>
        <w:tc>
          <w:tcPr>
            <w:tcW w:w="901" w:type="dxa"/>
            <w:vAlign w:val="center"/>
          </w:tcPr>
          <w:p w14:paraId="5E42BFCA" w14:textId="77777777" w:rsidR="00A512DD" w:rsidRPr="00044B15" w:rsidRDefault="00A512DD" w:rsidP="00B35EFB">
            <w:pPr>
              <w:pStyle w:val="NoSpacing"/>
              <w:jc w:val="center"/>
            </w:pPr>
            <w:r w:rsidRPr="00044B15">
              <w:t>2</w:t>
            </w:r>
          </w:p>
        </w:tc>
        <w:tc>
          <w:tcPr>
            <w:tcW w:w="1077" w:type="dxa"/>
            <w:vAlign w:val="center"/>
          </w:tcPr>
          <w:p w14:paraId="41C4A3CA" w14:textId="77777777" w:rsidR="00A512DD" w:rsidRPr="00044B15" w:rsidRDefault="00A512DD" w:rsidP="00B35EFB">
            <w:pPr>
              <w:pStyle w:val="NoSpacing"/>
              <w:jc w:val="center"/>
            </w:pPr>
            <w:r w:rsidRPr="00044B15">
              <w:t>B</w:t>
            </w:r>
          </w:p>
        </w:tc>
        <w:tc>
          <w:tcPr>
            <w:tcW w:w="2637" w:type="dxa"/>
            <w:vAlign w:val="center"/>
          </w:tcPr>
          <w:p w14:paraId="2FCC5C71" w14:textId="77777777" w:rsidR="00A512DD" w:rsidRPr="00044B15" w:rsidRDefault="00A512DD" w:rsidP="00B35EFB">
            <w:pPr>
              <w:pStyle w:val="NoSpacing"/>
            </w:pPr>
            <w:r w:rsidRPr="00044B15">
              <w:t>Provider code</w:t>
            </w:r>
          </w:p>
        </w:tc>
        <w:tc>
          <w:tcPr>
            <w:tcW w:w="4454" w:type="dxa"/>
            <w:vAlign w:val="center"/>
          </w:tcPr>
          <w:p w14:paraId="4E032FA5" w14:textId="77777777" w:rsidR="00A512DD" w:rsidRPr="00044B15" w:rsidRDefault="00A512DD" w:rsidP="00B35EFB">
            <w:pPr>
              <w:pStyle w:val="NoSpacing"/>
            </w:pPr>
            <w:r w:rsidRPr="00044B15">
              <w:t>Mandatory</w:t>
            </w:r>
          </w:p>
          <w:p w14:paraId="6B47A98D" w14:textId="77777777" w:rsidR="00A512DD" w:rsidRPr="00044B15" w:rsidRDefault="00A512DD" w:rsidP="00B35EFB">
            <w:pPr>
              <w:pStyle w:val="NoSpacing"/>
            </w:pPr>
            <w:r w:rsidRPr="00044B15">
              <w:t>Maximum field length</w:t>
            </w:r>
            <w:r>
              <w:t xml:space="preserve"> = </w:t>
            </w:r>
            <w:r w:rsidRPr="00044B15">
              <w:t>10</w:t>
            </w:r>
          </w:p>
          <w:p w14:paraId="3740738B" w14:textId="77777777" w:rsidR="00A512DD" w:rsidRPr="00044B15" w:rsidRDefault="00A512DD" w:rsidP="00B35EFB">
            <w:pPr>
              <w:pStyle w:val="NoSpacing"/>
            </w:pPr>
            <w:r w:rsidRPr="00044B15">
              <w:t>Uniq</w:t>
            </w:r>
            <w:r>
              <w:t>ue code for the course provider</w:t>
            </w:r>
          </w:p>
        </w:tc>
      </w:tr>
      <w:tr w:rsidR="00A512DD" w:rsidRPr="00044B15" w14:paraId="4BD428BC" w14:textId="77777777" w:rsidTr="00B35EFB">
        <w:trPr>
          <w:cantSplit/>
          <w:trHeight w:val="20"/>
        </w:trPr>
        <w:tc>
          <w:tcPr>
            <w:tcW w:w="901" w:type="dxa"/>
            <w:vAlign w:val="center"/>
          </w:tcPr>
          <w:p w14:paraId="39C234E1" w14:textId="77777777" w:rsidR="00A512DD" w:rsidRPr="00044B15" w:rsidRDefault="00A512DD" w:rsidP="00B35EFB">
            <w:pPr>
              <w:pStyle w:val="NoSpacing"/>
              <w:jc w:val="center"/>
            </w:pPr>
            <w:r w:rsidRPr="00044B15">
              <w:t>3</w:t>
            </w:r>
          </w:p>
        </w:tc>
        <w:tc>
          <w:tcPr>
            <w:tcW w:w="1077" w:type="dxa"/>
            <w:vAlign w:val="center"/>
          </w:tcPr>
          <w:p w14:paraId="6A737A85" w14:textId="77777777" w:rsidR="00A512DD" w:rsidRPr="00044B15" w:rsidRDefault="00A512DD" w:rsidP="00B35EFB">
            <w:pPr>
              <w:pStyle w:val="NoSpacing"/>
              <w:jc w:val="center"/>
            </w:pPr>
            <w:r w:rsidRPr="00044B15">
              <w:t>C</w:t>
            </w:r>
          </w:p>
        </w:tc>
        <w:tc>
          <w:tcPr>
            <w:tcW w:w="2637" w:type="dxa"/>
            <w:vAlign w:val="center"/>
          </w:tcPr>
          <w:p w14:paraId="6B3037E6" w14:textId="77777777" w:rsidR="00A512DD" w:rsidRPr="00044B15" w:rsidRDefault="00A512DD" w:rsidP="00B35EFB">
            <w:pPr>
              <w:pStyle w:val="NoSpacing"/>
            </w:pPr>
            <w:r w:rsidRPr="00044B15">
              <w:t>Qualification code</w:t>
            </w:r>
          </w:p>
        </w:tc>
        <w:tc>
          <w:tcPr>
            <w:tcW w:w="4454" w:type="dxa"/>
            <w:vAlign w:val="center"/>
          </w:tcPr>
          <w:p w14:paraId="33DD6EDD" w14:textId="77777777" w:rsidR="00A512DD" w:rsidRPr="00044B15" w:rsidRDefault="00A512DD" w:rsidP="00B35EFB">
            <w:pPr>
              <w:pStyle w:val="NoSpacing"/>
            </w:pPr>
            <w:r w:rsidRPr="00044B15">
              <w:t>Mandatory</w:t>
            </w:r>
          </w:p>
          <w:p w14:paraId="50F2D4F3" w14:textId="77777777" w:rsidR="00A512DD" w:rsidRPr="00044B15" w:rsidRDefault="00A512DD" w:rsidP="00B35EFB">
            <w:pPr>
              <w:pStyle w:val="NoSpacing"/>
            </w:pPr>
            <w:r w:rsidRPr="00044B15">
              <w:t>Maximum field length</w:t>
            </w:r>
            <w:r>
              <w:t xml:space="preserve"> = </w:t>
            </w:r>
            <w:r w:rsidRPr="00044B15">
              <w:t>12</w:t>
            </w:r>
          </w:p>
          <w:p w14:paraId="0EE03EC1" w14:textId="77777777" w:rsidR="00A512DD" w:rsidRPr="00044B15" w:rsidRDefault="00A512DD" w:rsidP="00B35EFB">
            <w:pPr>
              <w:pStyle w:val="NoSpacing"/>
            </w:pPr>
            <w:r w:rsidRPr="00044B15">
              <w:t>Un</w:t>
            </w:r>
            <w:r>
              <w:t>ique code for the qualification</w:t>
            </w:r>
          </w:p>
        </w:tc>
      </w:tr>
      <w:tr w:rsidR="00A512DD" w:rsidRPr="00044B15" w14:paraId="55033A90" w14:textId="77777777" w:rsidTr="00B35EFB">
        <w:trPr>
          <w:cantSplit/>
          <w:trHeight w:val="20"/>
        </w:trPr>
        <w:tc>
          <w:tcPr>
            <w:tcW w:w="901" w:type="dxa"/>
            <w:vAlign w:val="center"/>
          </w:tcPr>
          <w:p w14:paraId="252B9E19" w14:textId="77777777" w:rsidR="00A512DD" w:rsidRPr="00044B15" w:rsidRDefault="00A512DD" w:rsidP="00B35EFB">
            <w:pPr>
              <w:pStyle w:val="NoSpacing"/>
              <w:jc w:val="center"/>
            </w:pPr>
            <w:r w:rsidRPr="00044B15">
              <w:t>4</w:t>
            </w:r>
          </w:p>
        </w:tc>
        <w:tc>
          <w:tcPr>
            <w:tcW w:w="1077" w:type="dxa"/>
            <w:vAlign w:val="center"/>
          </w:tcPr>
          <w:p w14:paraId="155CEAD8" w14:textId="77777777" w:rsidR="00A512DD" w:rsidRPr="00044B15" w:rsidRDefault="00A512DD" w:rsidP="00B35EFB">
            <w:pPr>
              <w:pStyle w:val="NoSpacing"/>
              <w:jc w:val="center"/>
            </w:pPr>
            <w:r w:rsidRPr="00044B15">
              <w:t>D</w:t>
            </w:r>
          </w:p>
        </w:tc>
        <w:tc>
          <w:tcPr>
            <w:tcW w:w="2637" w:type="dxa"/>
            <w:vAlign w:val="center"/>
          </w:tcPr>
          <w:p w14:paraId="28AA1811" w14:textId="77777777" w:rsidR="00A512DD" w:rsidRPr="00044B15" w:rsidRDefault="00A512DD" w:rsidP="00B35EFB">
            <w:pPr>
              <w:pStyle w:val="NoSpacing"/>
            </w:pPr>
            <w:r w:rsidRPr="00044B15">
              <w:t>Registered training organisation provider code</w:t>
            </w:r>
          </w:p>
        </w:tc>
        <w:tc>
          <w:tcPr>
            <w:tcW w:w="4454" w:type="dxa"/>
            <w:vAlign w:val="center"/>
          </w:tcPr>
          <w:p w14:paraId="206A157A" w14:textId="77777777" w:rsidR="00A512DD" w:rsidRPr="00044B15" w:rsidRDefault="00A512DD" w:rsidP="00B35EFB">
            <w:pPr>
              <w:pStyle w:val="NoSpacing"/>
            </w:pPr>
            <w:r w:rsidRPr="00044B15">
              <w:t>Mandatory</w:t>
            </w:r>
          </w:p>
          <w:p w14:paraId="20C69FDF" w14:textId="77777777" w:rsidR="00A512DD" w:rsidRPr="00044B15" w:rsidRDefault="00A512DD" w:rsidP="00B35EFB">
            <w:pPr>
              <w:pStyle w:val="NoSpacing"/>
            </w:pPr>
            <w:r w:rsidRPr="00044B15">
              <w:t>Maximum field length</w:t>
            </w:r>
            <w:r>
              <w:t xml:space="preserve"> = </w:t>
            </w:r>
            <w:r w:rsidRPr="00044B15">
              <w:t>10</w:t>
            </w:r>
          </w:p>
          <w:p w14:paraId="7EEFEA7A" w14:textId="2B01834C" w:rsidR="00A512DD" w:rsidRPr="00044B15" w:rsidRDefault="00A512DD" w:rsidP="00B35EFB">
            <w:pPr>
              <w:pStyle w:val="NoSpacing"/>
            </w:pPr>
            <w:r w:rsidRPr="00044B15">
              <w:t xml:space="preserve">The unique code of </w:t>
            </w:r>
            <w:r w:rsidR="008829A6">
              <w:t>the RTO</w:t>
            </w:r>
            <w:r w:rsidRPr="00044B15">
              <w:t xml:space="preserve"> offering the qualificatio</w:t>
            </w:r>
            <w:r>
              <w:t>n on behalf of the COS provider</w:t>
            </w:r>
          </w:p>
        </w:tc>
      </w:tr>
      <w:tr w:rsidR="00A512DD" w:rsidRPr="00044B15" w14:paraId="22E14E7E" w14:textId="77777777" w:rsidTr="00B35EFB">
        <w:trPr>
          <w:cantSplit/>
          <w:trHeight w:val="20"/>
        </w:trPr>
        <w:tc>
          <w:tcPr>
            <w:tcW w:w="901" w:type="dxa"/>
            <w:vAlign w:val="center"/>
          </w:tcPr>
          <w:p w14:paraId="77EA840B" w14:textId="77777777" w:rsidR="00A512DD" w:rsidRPr="00044B15" w:rsidRDefault="00A512DD" w:rsidP="00B35EFB">
            <w:pPr>
              <w:pStyle w:val="NoSpacing"/>
              <w:jc w:val="center"/>
            </w:pPr>
            <w:r w:rsidRPr="00044B15">
              <w:t>5</w:t>
            </w:r>
          </w:p>
        </w:tc>
        <w:tc>
          <w:tcPr>
            <w:tcW w:w="1077" w:type="dxa"/>
            <w:vAlign w:val="center"/>
          </w:tcPr>
          <w:p w14:paraId="7AD8A31D" w14:textId="77777777" w:rsidR="00A512DD" w:rsidRPr="00044B15" w:rsidRDefault="00A512DD" w:rsidP="00B35EFB">
            <w:pPr>
              <w:pStyle w:val="NoSpacing"/>
              <w:jc w:val="center"/>
            </w:pPr>
            <w:r w:rsidRPr="00044B15">
              <w:t>E</w:t>
            </w:r>
          </w:p>
        </w:tc>
        <w:tc>
          <w:tcPr>
            <w:tcW w:w="2637" w:type="dxa"/>
            <w:vAlign w:val="center"/>
          </w:tcPr>
          <w:p w14:paraId="63F678F5" w14:textId="030B1EB3" w:rsidR="00A512DD" w:rsidRPr="00044B15" w:rsidRDefault="002F0BE8" w:rsidP="00B35EFB">
            <w:pPr>
              <w:pStyle w:val="NoSpacing"/>
            </w:pPr>
            <w:r>
              <w:rPr>
                <w:rFonts w:asciiTheme="minorHAnsi" w:hAnsiTheme="minorHAnsi"/>
              </w:rPr>
              <w:t>Western Australian student number (WASN)</w:t>
            </w:r>
          </w:p>
        </w:tc>
        <w:tc>
          <w:tcPr>
            <w:tcW w:w="4454" w:type="dxa"/>
            <w:vAlign w:val="center"/>
          </w:tcPr>
          <w:p w14:paraId="018B3EBA" w14:textId="77777777" w:rsidR="00A512DD" w:rsidRPr="00044B15" w:rsidRDefault="00A512DD" w:rsidP="00B35EFB">
            <w:pPr>
              <w:pStyle w:val="NoSpacing"/>
            </w:pPr>
            <w:r w:rsidRPr="00044B15">
              <w:t>Mandatory</w:t>
            </w:r>
          </w:p>
          <w:p w14:paraId="55F21260" w14:textId="77777777" w:rsidR="00A512DD" w:rsidRPr="00044B15" w:rsidRDefault="00A512DD" w:rsidP="00B35EFB">
            <w:pPr>
              <w:pStyle w:val="NoSpacing"/>
            </w:pPr>
            <w:r w:rsidRPr="00044B15">
              <w:t>Maximum field length</w:t>
            </w:r>
            <w:r>
              <w:t xml:space="preserve"> = </w:t>
            </w:r>
            <w:r w:rsidRPr="00044B15">
              <w:t>15</w:t>
            </w:r>
          </w:p>
          <w:p w14:paraId="42B7DE8B" w14:textId="4E66E4C5" w:rsidR="00A512DD" w:rsidRPr="00044B15" w:rsidRDefault="00A512DD" w:rsidP="00B35EFB">
            <w:pPr>
              <w:pStyle w:val="NoSpacing"/>
            </w:pPr>
            <w:r w:rsidRPr="00044B15">
              <w:t>Must be</w:t>
            </w:r>
            <w:r w:rsidR="002F0BE8">
              <w:t xml:space="preserve"> a</w:t>
            </w:r>
            <w:r w:rsidRPr="00044B15">
              <w:t xml:space="preserve"> valid </w:t>
            </w:r>
            <w:r w:rsidR="002F0BE8">
              <w:t>WASN</w:t>
            </w:r>
            <w:r w:rsidRPr="00044B15">
              <w:t xml:space="preserve"> issued by </w:t>
            </w:r>
            <w:r w:rsidR="002F0BE8">
              <w:t>the</w:t>
            </w:r>
            <w:r w:rsidRPr="00044B15">
              <w:t xml:space="preserve"> Authority</w:t>
            </w:r>
          </w:p>
        </w:tc>
      </w:tr>
      <w:tr w:rsidR="00A512DD" w:rsidRPr="00044B15" w14:paraId="4C815A48" w14:textId="77777777" w:rsidTr="00B35EFB">
        <w:trPr>
          <w:cantSplit/>
          <w:trHeight w:val="20"/>
        </w:trPr>
        <w:tc>
          <w:tcPr>
            <w:tcW w:w="901" w:type="dxa"/>
            <w:vAlign w:val="center"/>
          </w:tcPr>
          <w:p w14:paraId="388D0301" w14:textId="77777777" w:rsidR="00A512DD" w:rsidRPr="00044B15" w:rsidRDefault="00A512DD" w:rsidP="00B35EFB">
            <w:pPr>
              <w:pStyle w:val="NoSpacing"/>
              <w:jc w:val="center"/>
            </w:pPr>
            <w:r w:rsidRPr="00044B15">
              <w:t>6</w:t>
            </w:r>
          </w:p>
        </w:tc>
        <w:tc>
          <w:tcPr>
            <w:tcW w:w="1077" w:type="dxa"/>
            <w:vAlign w:val="center"/>
          </w:tcPr>
          <w:p w14:paraId="14B8FEEE" w14:textId="77777777" w:rsidR="00A512DD" w:rsidRPr="00044B15" w:rsidRDefault="00A512DD" w:rsidP="00B35EFB">
            <w:pPr>
              <w:pStyle w:val="NoSpacing"/>
              <w:jc w:val="center"/>
            </w:pPr>
            <w:r w:rsidRPr="00044B15">
              <w:t>F</w:t>
            </w:r>
          </w:p>
        </w:tc>
        <w:tc>
          <w:tcPr>
            <w:tcW w:w="2637" w:type="dxa"/>
            <w:vAlign w:val="center"/>
          </w:tcPr>
          <w:p w14:paraId="1818A178" w14:textId="77777777" w:rsidR="00A512DD" w:rsidRPr="00044B15" w:rsidRDefault="00A512DD" w:rsidP="00B35EFB">
            <w:pPr>
              <w:pStyle w:val="NoSpacing"/>
            </w:pPr>
            <w:r w:rsidRPr="00044B15">
              <w:t>Student family name</w:t>
            </w:r>
          </w:p>
        </w:tc>
        <w:tc>
          <w:tcPr>
            <w:tcW w:w="4454" w:type="dxa"/>
            <w:vAlign w:val="center"/>
          </w:tcPr>
          <w:p w14:paraId="03F72422" w14:textId="77777777" w:rsidR="00A512DD" w:rsidRPr="00044B15" w:rsidRDefault="00A512DD" w:rsidP="00B35EFB">
            <w:pPr>
              <w:pStyle w:val="NoSpacing"/>
            </w:pPr>
            <w:r w:rsidRPr="00044B15">
              <w:t>Mandatory</w:t>
            </w:r>
          </w:p>
          <w:p w14:paraId="51ABF275" w14:textId="54B8D183" w:rsidR="00A512DD" w:rsidRPr="00044B15" w:rsidRDefault="00A512DD" w:rsidP="00B35EFB">
            <w:pPr>
              <w:pStyle w:val="NoSpacing"/>
            </w:pPr>
            <w:r w:rsidRPr="00044B15">
              <w:t>Maximum field length</w:t>
            </w:r>
            <w:r>
              <w:t xml:space="preserve"> = 4</w:t>
            </w:r>
            <w:r w:rsidRPr="00044B15">
              <w:t>0</w:t>
            </w:r>
          </w:p>
        </w:tc>
      </w:tr>
      <w:tr w:rsidR="00A512DD" w:rsidRPr="00044B15" w14:paraId="63E513F4" w14:textId="77777777" w:rsidTr="00B35EFB">
        <w:trPr>
          <w:cantSplit/>
          <w:trHeight w:val="20"/>
        </w:trPr>
        <w:tc>
          <w:tcPr>
            <w:tcW w:w="901" w:type="dxa"/>
            <w:vAlign w:val="center"/>
          </w:tcPr>
          <w:p w14:paraId="1971510D" w14:textId="77777777" w:rsidR="00A512DD" w:rsidRPr="00044B15" w:rsidRDefault="00A512DD" w:rsidP="00B35EFB">
            <w:pPr>
              <w:pStyle w:val="NoSpacing"/>
              <w:jc w:val="center"/>
            </w:pPr>
            <w:r w:rsidRPr="00044B15">
              <w:t>7</w:t>
            </w:r>
          </w:p>
        </w:tc>
        <w:tc>
          <w:tcPr>
            <w:tcW w:w="1077" w:type="dxa"/>
            <w:vAlign w:val="center"/>
          </w:tcPr>
          <w:p w14:paraId="2B3F31D8" w14:textId="77777777" w:rsidR="00A512DD" w:rsidRPr="00044B15" w:rsidRDefault="00A512DD" w:rsidP="00B35EFB">
            <w:pPr>
              <w:pStyle w:val="NoSpacing"/>
              <w:jc w:val="center"/>
            </w:pPr>
            <w:r w:rsidRPr="00044B15">
              <w:t>G</w:t>
            </w:r>
          </w:p>
        </w:tc>
        <w:tc>
          <w:tcPr>
            <w:tcW w:w="2637" w:type="dxa"/>
            <w:vAlign w:val="center"/>
          </w:tcPr>
          <w:p w14:paraId="3268084E" w14:textId="77777777" w:rsidR="00A512DD" w:rsidRPr="00044B15" w:rsidRDefault="00A512DD" w:rsidP="00B35EFB">
            <w:pPr>
              <w:pStyle w:val="NoSpacing"/>
            </w:pPr>
            <w:r w:rsidRPr="00044B15">
              <w:t>Student given name</w:t>
            </w:r>
          </w:p>
        </w:tc>
        <w:tc>
          <w:tcPr>
            <w:tcW w:w="4454" w:type="dxa"/>
            <w:vAlign w:val="center"/>
          </w:tcPr>
          <w:p w14:paraId="5C137432" w14:textId="514A79F6" w:rsidR="00A512DD" w:rsidRPr="00044B15" w:rsidRDefault="00A512DD" w:rsidP="00B35EFB">
            <w:pPr>
              <w:pStyle w:val="NoSpacing"/>
            </w:pPr>
            <w:r w:rsidRPr="00044B15">
              <w:t>Mandatory (</w:t>
            </w:r>
            <w:r w:rsidR="008829A6">
              <w:t>o</w:t>
            </w:r>
            <w:r w:rsidRPr="00044B15">
              <w:t xml:space="preserve">ptional if </w:t>
            </w:r>
            <w:r>
              <w:t>student only has a family name)</w:t>
            </w:r>
          </w:p>
          <w:p w14:paraId="2E649641" w14:textId="74C88BA7" w:rsidR="00A512DD" w:rsidRPr="00044B15" w:rsidRDefault="00A512DD" w:rsidP="00B35EFB">
            <w:pPr>
              <w:pStyle w:val="NoSpacing"/>
            </w:pPr>
            <w:r w:rsidRPr="00044B15">
              <w:t>Maximum field length</w:t>
            </w:r>
            <w:r>
              <w:t xml:space="preserve"> = 4</w:t>
            </w:r>
            <w:r w:rsidRPr="00044B15">
              <w:t>0</w:t>
            </w:r>
          </w:p>
        </w:tc>
      </w:tr>
      <w:tr w:rsidR="00A512DD" w:rsidRPr="00044B15" w14:paraId="2E203989" w14:textId="77777777" w:rsidTr="00B35EFB">
        <w:trPr>
          <w:cantSplit/>
          <w:trHeight w:val="20"/>
        </w:trPr>
        <w:tc>
          <w:tcPr>
            <w:tcW w:w="901" w:type="dxa"/>
            <w:vAlign w:val="center"/>
          </w:tcPr>
          <w:p w14:paraId="663B5766" w14:textId="77777777" w:rsidR="00A512DD" w:rsidRPr="00044B15" w:rsidRDefault="00A512DD" w:rsidP="00B35EFB">
            <w:pPr>
              <w:pStyle w:val="NoSpacing"/>
              <w:jc w:val="center"/>
            </w:pPr>
            <w:r w:rsidRPr="00044B15">
              <w:t>8</w:t>
            </w:r>
          </w:p>
        </w:tc>
        <w:tc>
          <w:tcPr>
            <w:tcW w:w="1077" w:type="dxa"/>
            <w:vAlign w:val="center"/>
          </w:tcPr>
          <w:p w14:paraId="0D94C324" w14:textId="77777777" w:rsidR="00A512DD" w:rsidRPr="00044B15" w:rsidRDefault="00A512DD" w:rsidP="00B35EFB">
            <w:pPr>
              <w:pStyle w:val="NoSpacing"/>
              <w:jc w:val="center"/>
            </w:pPr>
            <w:r w:rsidRPr="00044B15">
              <w:t>H</w:t>
            </w:r>
          </w:p>
        </w:tc>
        <w:tc>
          <w:tcPr>
            <w:tcW w:w="2637" w:type="dxa"/>
            <w:vAlign w:val="center"/>
          </w:tcPr>
          <w:p w14:paraId="1F0F02D0" w14:textId="77777777" w:rsidR="00A512DD" w:rsidRPr="00044B15" w:rsidRDefault="00A512DD" w:rsidP="00B35EFB">
            <w:pPr>
              <w:pStyle w:val="NoSpacing"/>
            </w:pPr>
            <w:r w:rsidRPr="00044B15">
              <w:t>Calendar year</w:t>
            </w:r>
          </w:p>
        </w:tc>
        <w:tc>
          <w:tcPr>
            <w:tcW w:w="4454" w:type="dxa"/>
            <w:vAlign w:val="center"/>
          </w:tcPr>
          <w:p w14:paraId="1DEBAB06" w14:textId="77777777" w:rsidR="00A512DD" w:rsidRPr="00044B15" w:rsidRDefault="00A512DD" w:rsidP="00B35EFB">
            <w:pPr>
              <w:pStyle w:val="NoSpacing"/>
            </w:pPr>
            <w:r w:rsidRPr="00044B15">
              <w:t>Mandatory</w:t>
            </w:r>
          </w:p>
          <w:p w14:paraId="750CC743" w14:textId="77777777" w:rsidR="00A512DD" w:rsidRPr="00044B15" w:rsidRDefault="00A512DD" w:rsidP="00B35EFB">
            <w:pPr>
              <w:pStyle w:val="NoSpacing"/>
            </w:pPr>
            <w:r w:rsidRPr="00044B15">
              <w:t>Maximum field length</w:t>
            </w:r>
            <w:r>
              <w:t xml:space="preserve"> = </w:t>
            </w:r>
            <w:r w:rsidRPr="00044B15">
              <w:t>4</w:t>
            </w:r>
          </w:p>
          <w:p w14:paraId="06455D7D" w14:textId="11DCAF00" w:rsidR="00A512DD" w:rsidRPr="00044B15" w:rsidRDefault="008829A6" w:rsidP="00B35EFB">
            <w:pPr>
              <w:pStyle w:val="NoSpacing"/>
            </w:pPr>
            <w:r>
              <w:t xml:space="preserve">In </w:t>
            </w:r>
            <w:proofErr w:type="spellStart"/>
            <w:r>
              <w:t>yyyy</w:t>
            </w:r>
            <w:proofErr w:type="spellEnd"/>
            <w:r>
              <w:t xml:space="preserve"> f</w:t>
            </w:r>
            <w:r w:rsidR="00A512DD" w:rsidRPr="00044B15">
              <w:t>ormat</w:t>
            </w:r>
          </w:p>
        </w:tc>
      </w:tr>
      <w:tr w:rsidR="00A512DD" w:rsidRPr="00044B15" w14:paraId="5A454CBD" w14:textId="77777777" w:rsidTr="00B35EFB">
        <w:trPr>
          <w:cantSplit/>
          <w:trHeight w:val="20"/>
        </w:trPr>
        <w:tc>
          <w:tcPr>
            <w:tcW w:w="901" w:type="dxa"/>
            <w:vAlign w:val="center"/>
          </w:tcPr>
          <w:p w14:paraId="254C0E4B" w14:textId="77777777" w:rsidR="00A512DD" w:rsidRPr="00044B15" w:rsidRDefault="00A512DD" w:rsidP="00B35EFB">
            <w:pPr>
              <w:pStyle w:val="NoSpacing"/>
              <w:jc w:val="center"/>
            </w:pPr>
            <w:r w:rsidRPr="00044B15">
              <w:t>9</w:t>
            </w:r>
          </w:p>
        </w:tc>
        <w:tc>
          <w:tcPr>
            <w:tcW w:w="1077" w:type="dxa"/>
            <w:vAlign w:val="center"/>
          </w:tcPr>
          <w:p w14:paraId="71CD1EB2" w14:textId="77777777" w:rsidR="00A512DD" w:rsidRPr="00044B15" w:rsidRDefault="00A512DD" w:rsidP="00B35EFB">
            <w:pPr>
              <w:pStyle w:val="NoSpacing"/>
              <w:jc w:val="center"/>
            </w:pPr>
            <w:r w:rsidRPr="00044B15">
              <w:t>I</w:t>
            </w:r>
          </w:p>
        </w:tc>
        <w:tc>
          <w:tcPr>
            <w:tcW w:w="2637" w:type="dxa"/>
            <w:vAlign w:val="center"/>
          </w:tcPr>
          <w:p w14:paraId="651F8F7E" w14:textId="77777777" w:rsidR="00A512DD" w:rsidRPr="00044B15" w:rsidRDefault="00A512DD" w:rsidP="00B35EFB">
            <w:pPr>
              <w:pStyle w:val="NoSpacing"/>
            </w:pPr>
            <w:r w:rsidRPr="00044B15">
              <w:t>Academic year</w:t>
            </w:r>
          </w:p>
        </w:tc>
        <w:tc>
          <w:tcPr>
            <w:tcW w:w="4454" w:type="dxa"/>
            <w:vAlign w:val="center"/>
          </w:tcPr>
          <w:p w14:paraId="06D0C64B" w14:textId="77777777" w:rsidR="00A512DD" w:rsidRPr="00044B15" w:rsidRDefault="00A512DD" w:rsidP="00B35EFB">
            <w:pPr>
              <w:pStyle w:val="NoSpacing"/>
            </w:pPr>
            <w:r w:rsidRPr="00044B15">
              <w:t>Mandatory</w:t>
            </w:r>
          </w:p>
          <w:p w14:paraId="1253E5D8" w14:textId="77777777" w:rsidR="00A512DD" w:rsidRPr="00044B15" w:rsidRDefault="00A512DD" w:rsidP="00B35EFB">
            <w:pPr>
              <w:pStyle w:val="NoSpacing"/>
            </w:pPr>
            <w:r w:rsidRPr="00044B15">
              <w:t>Maximum field length</w:t>
            </w:r>
            <w:r>
              <w:t xml:space="preserve"> = </w:t>
            </w:r>
            <w:r w:rsidRPr="00044B15">
              <w:t>2</w:t>
            </w:r>
          </w:p>
          <w:p w14:paraId="37A54498" w14:textId="733160D7" w:rsidR="00A512DD" w:rsidRPr="00044B15" w:rsidRDefault="00A512DD" w:rsidP="00B35EFB">
            <w:pPr>
              <w:pStyle w:val="NoSpacing"/>
            </w:pPr>
            <w:r w:rsidRPr="00044B15">
              <w:t xml:space="preserve">Must </w:t>
            </w:r>
            <w:r>
              <w:t xml:space="preserve">be </w:t>
            </w:r>
            <w:r w:rsidR="008829A6">
              <w:t>one of the following values</w:t>
            </w:r>
            <w:r>
              <w:t xml:space="preserve">: </w:t>
            </w:r>
            <w:r w:rsidR="008829A6">
              <w:t>10, 11,</w:t>
            </w:r>
            <w:r>
              <w:t xml:space="preserve"> 12</w:t>
            </w:r>
          </w:p>
        </w:tc>
      </w:tr>
      <w:tr w:rsidR="00A512DD" w:rsidRPr="00044B15" w14:paraId="6D74D34E" w14:textId="77777777" w:rsidTr="00B35EFB">
        <w:trPr>
          <w:cantSplit/>
          <w:trHeight w:val="20"/>
        </w:trPr>
        <w:tc>
          <w:tcPr>
            <w:tcW w:w="901" w:type="dxa"/>
            <w:vAlign w:val="center"/>
          </w:tcPr>
          <w:p w14:paraId="2F9DE07A" w14:textId="77777777" w:rsidR="00A512DD" w:rsidRPr="00044B15" w:rsidRDefault="00A512DD" w:rsidP="00B35EFB">
            <w:pPr>
              <w:pStyle w:val="NoSpacing"/>
              <w:jc w:val="center"/>
            </w:pPr>
            <w:r w:rsidRPr="00044B15">
              <w:t>10</w:t>
            </w:r>
          </w:p>
        </w:tc>
        <w:tc>
          <w:tcPr>
            <w:tcW w:w="1077" w:type="dxa"/>
            <w:vAlign w:val="center"/>
          </w:tcPr>
          <w:p w14:paraId="56B97EC9" w14:textId="77777777" w:rsidR="00A512DD" w:rsidRPr="00044B15" w:rsidRDefault="00A512DD" w:rsidP="00B35EFB">
            <w:pPr>
              <w:pStyle w:val="NoSpacing"/>
              <w:jc w:val="center"/>
            </w:pPr>
            <w:r w:rsidRPr="00044B15">
              <w:t>J</w:t>
            </w:r>
          </w:p>
        </w:tc>
        <w:tc>
          <w:tcPr>
            <w:tcW w:w="2637" w:type="dxa"/>
            <w:vAlign w:val="center"/>
          </w:tcPr>
          <w:p w14:paraId="2541D663" w14:textId="77777777" w:rsidR="00A512DD" w:rsidRPr="00044B15" w:rsidRDefault="00A512DD" w:rsidP="00B35EFB">
            <w:pPr>
              <w:pStyle w:val="NoSpacing"/>
            </w:pPr>
            <w:r w:rsidRPr="00044B15">
              <w:t>Certificate issued</w:t>
            </w:r>
          </w:p>
        </w:tc>
        <w:tc>
          <w:tcPr>
            <w:tcW w:w="4454" w:type="dxa"/>
            <w:vAlign w:val="center"/>
          </w:tcPr>
          <w:p w14:paraId="69CA66FC" w14:textId="77777777" w:rsidR="00A512DD" w:rsidRPr="00044B15" w:rsidRDefault="00A512DD" w:rsidP="00B35EFB">
            <w:pPr>
              <w:pStyle w:val="NoSpacing"/>
            </w:pPr>
            <w:r w:rsidRPr="00044B15">
              <w:t>Mandatory</w:t>
            </w:r>
          </w:p>
          <w:p w14:paraId="14DDB548" w14:textId="77777777" w:rsidR="00A512DD" w:rsidRPr="00044B15" w:rsidRDefault="00A512DD" w:rsidP="00B35EFB">
            <w:pPr>
              <w:pStyle w:val="NoSpacing"/>
            </w:pPr>
            <w:r w:rsidRPr="00044B15">
              <w:t>Maximum field length</w:t>
            </w:r>
            <w:r>
              <w:t xml:space="preserve"> = </w:t>
            </w:r>
            <w:r w:rsidRPr="00044B15">
              <w:t>1</w:t>
            </w:r>
          </w:p>
          <w:p w14:paraId="18803592" w14:textId="77777777" w:rsidR="00A512DD" w:rsidRPr="00044B15" w:rsidRDefault="00A512DD" w:rsidP="00B35EFB">
            <w:pPr>
              <w:pStyle w:val="NoSpacing"/>
            </w:pPr>
            <w:r w:rsidRPr="00044B15">
              <w:t>Y or N</w:t>
            </w:r>
          </w:p>
          <w:p w14:paraId="0993CE2D" w14:textId="77777777" w:rsidR="00A512DD" w:rsidRPr="00044B15" w:rsidRDefault="00A512DD" w:rsidP="00B35EFB">
            <w:pPr>
              <w:pStyle w:val="NoSpacing"/>
            </w:pPr>
            <w:r w:rsidRPr="00044B15">
              <w:t xml:space="preserve">Certificate </w:t>
            </w:r>
            <w:proofErr w:type="gramStart"/>
            <w:r w:rsidRPr="00044B15">
              <w:t>issued</w:t>
            </w:r>
            <w:proofErr w:type="gramEnd"/>
          </w:p>
          <w:p w14:paraId="0659474E" w14:textId="485CFD09" w:rsidR="00A512DD" w:rsidRPr="00044B15" w:rsidRDefault="00A512DD" w:rsidP="00B35EFB">
            <w:pPr>
              <w:pStyle w:val="NoSpacing"/>
            </w:pPr>
            <w:r w:rsidRPr="00044B15">
              <w:t>Y</w:t>
            </w:r>
            <w:r>
              <w:t xml:space="preserve"> = </w:t>
            </w:r>
            <w:r w:rsidRPr="00044B15">
              <w:t>the student has achieved the qualification and received the qualification certificate transcript from the RTO</w:t>
            </w:r>
          </w:p>
          <w:p w14:paraId="2A111C3B" w14:textId="4D60FE1F" w:rsidR="00A512DD" w:rsidRPr="00044B15" w:rsidRDefault="00A512DD" w:rsidP="00B35EFB">
            <w:pPr>
              <w:pStyle w:val="NoSpacing"/>
            </w:pPr>
            <w:r w:rsidRPr="00044B15">
              <w:t>N</w:t>
            </w:r>
            <w:r>
              <w:t xml:space="preserve"> = </w:t>
            </w:r>
            <w:r w:rsidRPr="00044B15">
              <w:t>the student has achieved the qualification</w:t>
            </w:r>
            <w:r w:rsidR="008829A6">
              <w:t>,</w:t>
            </w:r>
            <w:r w:rsidRPr="00044B15">
              <w:t xml:space="preserve"> but has not yet received the certificate transcript from the RTO</w:t>
            </w:r>
          </w:p>
        </w:tc>
      </w:tr>
      <w:tr w:rsidR="00A512DD" w:rsidRPr="00044B15" w14:paraId="19645A7E" w14:textId="77777777" w:rsidTr="00B35EFB">
        <w:trPr>
          <w:cantSplit/>
          <w:trHeight w:val="20"/>
        </w:trPr>
        <w:tc>
          <w:tcPr>
            <w:tcW w:w="901" w:type="dxa"/>
            <w:vAlign w:val="center"/>
          </w:tcPr>
          <w:p w14:paraId="35DB494E" w14:textId="77777777" w:rsidR="00A512DD" w:rsidRPr="00044B15" w:rsidRDefault="00A512DD" w:rsidP="00B35EFB">
            <w:pPr>
              <w:pStyle w:val="NoSpacing"/>
              <w:jc w:val="center"/>
            </w:pPr>
            <w:r w:rsidRPr="00044B15">
              <w:t>11</w:t>
            </w:r>
          </w:p>
        </w:tc>
        <w:tc>
          <w:tcPr>
            <w:tcW w:w="1077" w:type="dxa"/>
            <w:vAlign w:val="center"/>
          </w:tcPr>
          <w:p w14:paraId="3897F374" w14:textId="77777777" w:rsidR="00A512DD" w:rsidRPr="00044B15" w:rsidRDefault="00A512DD" w:rsidP="00B35EFB">
            <w:pPr>
              <w:pStyle w:val="NoSpacing"/>
              <w:jc w:val="center"/>
            </w:pPr>
            <w:r w:rsidRPr="00044B15">
              <w:t>K</w:t>
            </w:r>
          </w:p>
        </w:tc>
        <w:tc>
          <w:tcPr>
            <w:tcW w:w="2637" w:type="dxa"/>
            <w:vAlign w:val="center"/>
          </w:tcPr>
          <w:p w14:paraId="386372DF" w14:textId="77777777" w:rsidR="00A512DD" w:rsidRPr="00044B15" w:rsidRDefault="00A512DD" w:rsidP="00B35EFB">
            <w:pPr>
              <w:pStyle w:val="NoSpacing"/>
            </w:pPr>
            <w:r w:rsidRPr="00044B15">
              <w:t>VET USI</w:t>
            </w:r>
          </w:p>
        </w:tc>
        <w:tc>
          <w:tcPr>
            <w:tcW w:w="4454" w:type="dxa"/>
            <w:vAlign w:val="center"/>
          </w:tcPr>
          <w:p w14:paraId="5A3AA4A9" w14:textId="77777777" w:rsidR="00A512DD" w:rsidRPr="00044B15" w:rsidRDefault="00A512DD" w:rsidP="00B35EFB">
            <w:pPr>
              <w:pStyle w:val="NoSpacing"/>
            </w:pPr>
            <w:r w:rsidRPr="00044B15">
              <w:t>Optional</w:t>
            </w:r>
          </w:p>
          <w:p w14:paraId="16CBC475" w14:textId="77777777" w:rsidR="00A512DD" w:rsidRPr="00044B15" w:rsidRDefault="00A512DD" w:rsidP="00B35EFB">
            <w:pPr>
              <w:pStyle w:val="NoSpacing"/>
            </w:pPr>
            <w:r>
              <w:t>F</w:t>
            </w:r>
            <w:r w:rsidRPr="00044B15">
              <w:t>ield length</w:t>
            </w:r>
            <w:r>
              <w:t xml:space="preserve"> = </w:t>
            </w:r>
            <w:r w:rsidRPr="00044B15">
              <w:t>10</w:t>
            </w:r>
          </w:p>
          <w:p w14:paraId="223C86E9" w14:textId="77777777" w:rsidR="00A512DD" w:rsidRPr="00044B15" w:rsidRDefault="00A512DD" w:rsidP="00B35EFB">
            <w:pPr>
              <w:pStyle w:val="NoSpacing"/>
            </w:pPr>
            <w:r w:rsidRPr="00044B15">
              <w:t>Alphanumeric</w:t>
            </w:r>
          </w:p>
          <w:p w14:paraId="07105A49" w14:textId="59170615" w:rsidR="00A512DD" w:rsidRPr="00044B15" w:rsidRDefault="00A512DD" w:rsidP="00B35EFB">
            <w:pPr>
              <w:pStyle w:val="NoSpacing"/>
            </w:pPr>
            <w:r w:rsidRPr="00044B15">
              <w:t xml:space="preserve">VET </w:t>
            </w:r>
            <w:r w:rsidR="008829A6">
              <w:t>U</w:t>
            </w:r>
            <w:r>
              <w:t xml:space="preserve">nique </w:t>
            </w:r>
            <w:r w:rsidR="008829A6">
              <w:t>S</w:t>
            </w:r>
            <w:r>
              <w:t xml:space="preserve">tudent </w:t>
            </w:r>
            <w:r w:rsidR="008829A6">
              <w:t>I</w:t>
            </w:r>
            <w:r>
              <w:t>dentifier</w:t>
            </w:r>
            <w:r w:rsidRPr="00044B15">
              <w:t xml:space="preserve"> (USI) is required for qualifications to contribut</w:t>
            </w:r>
            <w:r>
              <w:t>e towards the WACE requirements</w:t>
            </w:r>
          </w:p>
        </w:tc>
      </w:tr>
    </w:tbl>
    <w:p w14:paraId="39F0618D" w14:textId="77777777" w:rsidR="00A512DD" w:rsidRDefault="00A512DD" w:rsidP="00A512DD">
      <w:r>
        <w:br w:type="page"/>
      </w:r>
    </w:p>
    <w:p w14:paraId="55DB2687" w14:textId="77777777" w:rsidR="00A512DD" w:rsidRDefault="00A512DD" w:rsidP="00667B7B">
      <w:pPr>
        <w:pStyle w:val="SCSAHeading1"/>
      </w:pPr>
      <w:bookmarkStart w:id="18" w:name="_Toc155967227"/>
      <w:r w:rsidRPr="00AC4F02">
        <w:lastRenderedPageBreak/>
        <w:t>Result: Endorsed programs CSV file format</w:t>
      </w:r>
      <w:bookmarkEnd w:id="18"/>
    </w:p>
    <w:tbl>
      <w:tblPr>
        <w:tblStyle w:val="Style1"/>
        <w:tblW w:w="5000" w:type="pct"/>
        <w:tblBorders>
          <w:top w:val="single" w:sz="4" w:space="0" w:color="BD9FCF"/>
          <w:left w:val="single" w:sz="4" w:space="0" w:color="BD9FCF"/>
          <w:bottom w:val="single" w:sz="4" w:space="0" w:color="BD9FCF"/>
          <w:right w:val="single" w:sz="4" w:space="0" w:color="BD9FCF"/>
          <w:insideH w:val="single" w:sz="4" w:space="0" w:color="BD9FCF"/>
          <w:insideV w:val="single" w:sz="4" w:space="0" w:color="BD9FCF"/>
        </w:tblBorders>
        <w:tblCellMar>
          <w:top w:w="57" w:type="dxa"/>
          <w:bottom w:w="57" w:type="dxa"/>
        </w:tblCellMar>
        <w:tblLook w:val="04A0" w:firstRow="1" w:lastRow="0" w:firstColumn="1" w:lastColumn="0" w:noHBand="0" w:noVBand="1"/>
        <w:tblCaption w:val="Result: Endorsed programs CSV file format"/>
        <w:tblDescription w:val="Result: Endorsed programs CSV file format"/>
      </w:tblPr>
      <w:tblGrid>
        <w:gridCol w:w="906"/>
        <w:gridCol w:w="1017"/>
        <w:gridCol w:w="2598"/>
        <w:gridCol w:w="4495"/>
      </w:tblGrid>
      <w:tr w:rsidR="00A512DD" w:rsidRPr="00044B15" w14:paraId="53E73373" w14:textId="77777777" w:rsidTr="00667B7B">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502" w:type="pct"/>
            <w:tcBorders>
              <w:right w:val="single" w:sz="4" w:space="0" w:color="FFFFFF" w:themeColor="background1"/>
            </w:tcBorders>
            <w:shd w:val="clear" w:color="auto" w:fill="BD9FCF"/>
          </w:tcPr>
          <w:p w14:paraId="5361EDBF" w14:textId="77777777" w:rsidR="00A512DD" w:rsidRPr="00667B7B" w:rsidRDefault="00A512DD" w:rsidP="00667B7B">
            <w:pPr>
              <w:pStyle w:val="NoSpacing"/>
              <w:jc w:val="center"/>
              <w:rPr>
                <w:color w:val="auto"/>
              </w:rPr>
            </w:pPr>
            <w:r w:rsidRPr="00667B7B">
              <w:rPr>
                <w:color w:val="auto"/>
              </w:rPr>
              <w:t>Column number</w:t>
            </w:r>
          </w:p>
        </w:tc>
        <w:tc>
          <w:tcPr>
            <w:tcW w:w="564" w:type="pct"/>
            <w:tcBorders>
              <w:left w:val="single" w:sz="4" w:space="0" w:color="FFFFFF" w:themeColor="background1"/>
              <w:right w:val="single" w:sz="4" w:space="0" w:color="FFFFFF" w:themeColor="background1"/>
            </w:tcBorders>
            <w:shd w:val="clear" w:color="auto" w:fill="BD9FCF"/>
          </w:tcPr>
          <w:p w14:paraId="6EEA9705" w14:textId="77777777" w:rsidR="00A512DD" w:rsidRPr="00667B7B" w:rsidRDefault="00A512DD" w:rsidP="00667B7B">
            <w:pPr>
              <w:pStyle w:val="NoSpacing"/>
              <w:jc w:val="center"/>
              <w:cnfStyle w:val="100000000000" w:firstRow="1" w:lastRow="0" w:firstColumn="0" w:lastColumn="0" w:oddVBand="0" w:evenVBand="0" w:oddHBand="0" w:evenHBand="0" w:firstRowFirstColumn="0" w:firstRowLastColumn="0" w:lastRowFirstColumn="0" w:lastRowLastColumn="0"/>
              <w:rPr>
                <w:color w:val="auto"/>
              </w:rPr>
            </w:pPr>
            <w:r w:rsidRPr="00667B7B">
              <w:rPr>
                <w:color w:val="auto"/>
              </w:rPr>
              <w:t>Column reference</w:t>
            </w:r>
          </w:p>
        </w:tc>
        <w:tc>
          <w:tcPr>
            <w:tcW w:w="1441" w:type="pct"/>
            <w:tcBorders>
              <w:left w:val="single" w:sz="4" w:space="0" w:color="FFFFFF" w:themeColor="background1"/>
              <w:right w:val="single" w:sz="4" w:space="0" w:color="FFFFFF" w:themeColor="background1"/>
            </w:tcBorders>
            <w:shd w:val="clear" w:color="auto" w:fill="BD9FCF"/>
            <w:vAlign w:val="center"/>
          </w:tcPr>
          <w:p w14:paraId="38B08477" w14:textId="63512F90" w:rsidR="00A512DD" w:rsidRPr="00667B7B" w:rsidRDefault="00A512DD" w:rsidP="00667B7B">
            <w:pPr>
              <w:pStyle w:val="NoSpacing"/>
              <w:cnfStyle w:val="100000000000" w:firstRow="1" w:lastRow="0" w:firstColumn="0" w:lastColumn="0" w:oddVBand="0" w:evenVBand="0" w:oddHBand="0" w:evenHBand="0" w:firstRowFirstColumn="0" w:firstRowLastColumn="0" w:lastRowFirstColumn="0" w:lastRowLastColumn="0"/>
              <w:rPr>
                <w:color w:val="auto"/>
              </w:rPr>
            </w:pPr>
            <w:r w:rsidRPr="00667B7B">
              <w:rPr>
                <w:color w:val="auto"/>
              </w:rPr>
              <w:t xml:space="preserve">Field </w:t>
            </w:r>
            <w:r w:rsidR="008829A6" w:rsidRPr="00667B7B">
              <w:rPr>
                <w:color w:val="auto"/>
              </w:rPr>
              <w:t>n</w:t>
            </w:r>
            <w:r w:rsidRPr="00667B7B">
              <w:rPr>
                <w:color w:val="auto"/>
              </w:rPr>
              <w:t>ame</w:t>
            </w:r>
          </w:p>
        </w:tc>
        <w:tc>
          <w:tcPr>
            <w:tcW w:w="2493" w:type="pct"/>
            <w:tcBorders>
              <w:left w:val="single" w:sz="4" w:space="0" w:color="FFFFFF" w:themeColor="background1"/>
            </w:tcBorders>
            <w:shd w:val="clear" w:color="auto" w:fill="BD9FCF"/>
            <w:vAlign w:val="center"/>
          </w:tcPr>
          <w:p w14:paraId="66D6A790" w14:textId="77777777" w:rsidR="00A512DD" w:rsidRPr="00667B7B" w:rsidRDefault="00A512DD" w:rsidP="00667B7B">
            <w:pPr>
              <w:pStyle w:val="NoSpacing"/>
              <w:cnfStyle w:val="100000000000" w:firstRow="1" w:lastRow="0" w:firstColumn="0" w:lastColumn="0" w:oddVBand="0" w:evenVBand="0" w:oddHBand="0" w:evenHBand="0" w:firstRowFirstColumn="0" w:firstRowLastColumn="0" w:lastRowFirstColumn="0" w:lastRowLastColumn="0"/>
              <w:rPr>
                <w:color w:val="auto"/>
              </w:rPr>
            </w:pPr>
            <w:r w:rsidRPr="00667B7B">
              <w:rPr>
                <w:color w:val="auto"/>
              </w:rPr>
              <w:t>Comment</w:t>
            </w:r>
          </w:p>
        </w:tc>
      </w:tr>
      <w:tr w:rsidR="00A512DD" w:rsidRPr="00044B15" w14:paraId="088AA346" w14:textId="77777777" w:rsidTr="00667B7B">
        <w:trPr>
          <w:cantSplit/>
        </w:trPr>
        <w:tc>
          <w:tcPr>
            <w:cnfStyle w:val="001000000000" w:firstRow="0" w:lastRow="0" w:firstColumn="1" w:lastColumn="0" w:oddVBand="0" w:evenVBand="0" w:oddHBand="0" w:evenHBand="0" w:firstRowFirstColumn="0" w:firstRowLastColumn="0" w:lastRowFirstColumn="0" w:lastRowLastColumn="0"/>
            <w:tcW w:w="502" w:type="pct"/>
          </w:tcPr>
          <w:p w14:paraId="67ADB172" w14:textId="77777777" w:rsidR="00A512DD" w:rsidRPr="00A551AA" w:rsidRDefault="00A512DD" w:rsidP="00667B7B">
            <w:pPr>
              <w:pStyle w:val="NoSpacing"/>
              <w:jc w:val="center"/>
              <w:rPr>
                <w:rFonts w:asciiTheme="minorHAnsi" w:hAnsiTheme="minorHAnsi" w:cstheme="minorHAnsi"/>
                <w:b w:val="0"/>
              </w:rPr>
            </w:pPr>
            <w:r w:rsidRPr="00A551AA">
              <w:rPr>
                <w:rFonts w:asciiTheme="minorHAnsi" w:hAnsiTheme="minorHAnsi" w:cstheme="minorHAnsi"/>
                <w:b w:val="0"/>
              </w:rPr>
              <w:t>1</w:t>
            </w:r>
          </w:p>
        </w:tc>
        <w:tc>
          <w:tcPr>
            <w:tcW w:w="564" w:type="pct"/>
            <w:vAlign w:val="center"/>
          </w:tcPr>
          <w:p w14:paraId="0D7D471F" w14:textId="77777777" w:rsidR="00A512DD" w:rsidRPr="00BD502B" w:rsidRDefault="00A512DD" w:rsidP="00667B7B">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D502B">
              <w:rPr>
                <w:rFonts w:asciiTheme="minorHAnsi" w:hAnsiTheme="minorHAnsi" w:cstheme="minorHAnsi"/>
              </w:rPr>
              <w:t>A</w:t>
            </w:r>
          </w:p>
        </w:tc>
        <w:tc>
          <w:tcPr>
            <w:tcW w:w="1441" w:type="pct"/>
            <w:vAlign w:val="center"/>
          </w:tcPr>
          <w:p w14:paraId="1A1E2889" w14:textId="77777777" w:rsidR="00A512DD" w:rsidRPr="00BD502B" w:rsidRDefault="00A512DD" w:rsidP="00667B7B">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D502B">
              <w:rPr>
                <w:rFonts w:asciiTheme="minorHAnsi" w:hAnsiTheme="minorHAnsi" w:cstheme="minorHAnsi"/>
              </w:rPr>
              <w:t>Record type</w:t>
            </w:r>
          </w:p>
        </w:tc>
        <w:tc>
          <w:tcPr>
            <w:tcW w:w="2493" w:type="pct"/>
          </w:tcPr>
          <w:p w14:paraId="1205D30F" w14:textId="77777777" w:rsidR="00A512DD" w:rsidRPr="00A551AA" w:rsidRDefault="00A512DD" w:rsidP="00667B7B">
            <w:pPr>
              <w:pStyle w:val="NoSpacing"/>
              <w:cnfStyle w:val="000000000000" w:firstRow="0" w:lastRow="0" w:firstColumn="0" w:lastColumn="0" w:oddVBand="0" w:evenVBand="0" w:oddHBand="0" w:evenHBand="0" w:firstRowFirstColumn="0" w:firstRowLastColumn="0" w:lastRowFirstColumn="0" w:lastRowLastColumn="0"/>
            </w:pPr>
            <w:r w:rsidRPr="00A551AA">
              <w:t>RSEND</w:t>
            </w:r>
          </w:p>
          <w:p w14:paraId="047E9E46" w14:textId="77777777" w:rsidR="00A512DD" w:rsidRPr="00A551AA" w:rsidRDefault="00A512DD" w:rsidP="00667B7B">
            <w:pPr>
              <w:pStyle w:val="NoSpacing"/>
              <w:cnfStyle w:val="000000000000" w:firstRow="0" w:lastRow="0" w:firstColumn="0" w:lastColumn="0" w:oddVBand="0" w:evenVBand="0" w:oddHBand="0" w:evenHBand="0" w:firstRowFirstColumn="0" w:firstRowLastColumn="0" w:lastRowFirstColumn="0" w:lastRowLastColumn="0"/>
            </w:pPr>
            <w:r w:rsidRPr="00A551AA">
              <w:t>Maximum field length</w:t>
            </w:r>
            <w:r>
              <w:t xml:space="preserve"> = </w:t>
            </w:r>
            <w:r w:rsidRPr="00A551AA">
              <w:t>6</w:t>
            </w:r>
          </w:p>
        </w:tc>
      </w:tr>
      <w:tr w:rsidR="00A512DD" w:rsidRPr="00044B15" w14:paraId="4EFA9AC0" w14:textId="77777777" w:rsidTr="00667B7B">
        <w:trPr>
          <w:cantSplit/>
        </w:trPr>
        <w:tc>
          <w:tcPr>
            <w:cnfStyle w:val="001000000000" w:firstRow="0" w:lastRow="0" w:firstColumn="1" w:lastColumn="0" w:oddVBand="0" w:evenVBand="0" w:oddHBand="0" w:evenHBand="0" w:firstRowFirstColumn="0" w:firstRowLastColumn="0" w:lastRowFirstColumn="0" w:lastRowLastColumn="0"/>
            <w:tcW w:w="502" w:type="pct"/>
          </w:tcPr>
          <w:p w14:paraId="49A65E9D" w14:textId="77777777" w:rsidR="00A512DD" w:rsidRPr="00A551AA" w:rsidRDefault="00A512DD" w:rsidP="00667B7B">
            <w:pPr>
              <w:pStyle w:val="NoSpacing"/>
              <w:jc w:val="center"/>
              <w:rPr>
                <w:rFonts w:asciiTheme="minorHAnsi" w:hAnsiTheme="minorHAnsi" w:cstheme="minorHAnsi"/>
                <w:b w:val="0"/>
              </w:rPr>
            </w:pPr>
            <w:r w:rsidRPr="00A551AA">
              <w:rPr>
                <w:rFonts w:asciiTheme="minorHAnsi" w:hAnsiTheme="minorHAnsi" w:cstheme="minorHAnsi"/>
                <w:b w:val="0"/>
              </w:rPr>
              <w:t>2</w:t>
            </w:r>
          </w:p>
        </w:tc>
        <w:tc>
          <w:tcPr>
            <w:tcW w:w="564" w:type="pct"/>
            <w:vAlign w:val="center"/>
          </w:tcPr>
          <w:p w14:paraId="0E8890FE" w14:textId="77777777" w:rsidR="00A512DD" w:rsidRPr="00BD502B" w:rsidRDefault="00A512DD" w:rsidP="00667B7B">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D502B">
              <w:rPr>
                <w:rFonts w:asciiTheme="minorHAnsi" w:hAnsiTheme="minorHAnsi" w:cstheme="minorHAnsi"/>
              </w:rPr>
              <w:t>B</w:t>
            </w:r>
          </w:p>
        </w:tc>
        <w:tc>
          <w:tcPr>
            <w:tcW w:w="1441" w:type="pct"/>
            <w:vAlign w:val="center"/>
          </w:tcPr>
          <w:p w14:paraId="282F1F97" w14:textId="77777777" w:rsidR="00A512DD" w:rsidRPr="00BD502B" w:rsidRDefault="00A512DD" w:rsidP="00667B7B">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D502B">
              <w:rPr>
                <w:rFonts w:asciiTheme="minorHAnsi" w:hAnsiTheme="minorHAnsi" w:cstheme="minorHAnsi"/>
              </w:rPr>
              <w:t>Provider code</w:t>
            </w:r>
          </w:p>
        </w:tc>
        <w:tc>
          <w:tcPr>
            <w:tcW w:w="2493" w:type="pct"/>
          </w:tcPr>
          <w:p w14:paraId="32DBA9FD" w14:textId="77777777" w:rsidR="00A512DD" w:rsidRPr="00A551AA" w:rsidRDefault="00A512DD" w:rsidP="00667B7B">
            <w:pPr>
              <w:pStyle w:val="NoSpacing"/>
              <w:cnfStyle w:val="000000000000" w:firstRow="0" w:lastRow="0" w:firstColumn="0" w:lastColumn="0" w:oddVBand="0" w:evenVBand="0" w:oddHBand="0" w:evenHBand="0" w:firstRowFirstColumn="0" w:firstRowLastColumn="0" w:lastRowFirstColumn="0" w:lastRowLastColumn="0"/>
            </w:pPr>
            <w:r w:rsidRPr="00A551AA">
              <w:t>Mandatory</w:t>
            </w:r>
          </w:p>
          <w:p w14:paraId="3015295A" w14:textId="77777777" w:rsidR="00A512DD" w:rsidRPr="00A551AA" w:rsidRDefault="00A512DD" w:rsidP="00667B7B">
            <w:pPr>
              <w:pStyle w:val="NoSpacing"/>
              <w:cnfStyle w:val="000000000000" w:firstRow="0" w:lastRow="0" w:firstColumn="0" w:lastColumn="0" w:oddVBand="0" w:evenVBand="0" w:oddHBand="0" w:evenHBand="0" w:firstRowFirstColumn="0" w:firstRowLastColumn="0" w:lastRowFirstColumn="0" w:lastRowLastColumn="0"/>
            </w:pPr>
            <w:r w:rsidRPr="00A551AA">
              <w:t>Maximum field length</w:t>
            </w:r>
            <w:r>
              <w:t xml:space="preserve"> = </w:t>
            </w:r>
            <w:r w:rsidRPr="00A551AA">
              <w:t>10</w:t>
            </w:r>
          </w:p>
          <w:p w14:paraId="36E01E63" w14:textId="135E6D09" w:rsidR="00A512DD" w:rsidRPr="00A551AA" w:rsidRDefault="00A512DD" w:rsidP="00667B7B">
            <w:pPr>
              <w:pStyle w:val="NoSpacing"/>
              <w:cnfStyle w:val="000000000000" w:firstRow="0" w:lastRow="0" w:firstColumn="0" w:lastColumn="0" w:oddVBand="0" w:evenVBand="0" w:oddHBand="0" w:evenHBand="0" w:firstRowFirstColumn="0" w:firstRowLastColumn="0" w:lastRowFirstColumn="0" w:lastRowLastColumn="0"/>
            </w:pPr>
            <w:r w:rsidRPr="00A551AA">
              <w:t xml:space="preserve">Unique code for the </w:t>
            </w:r>
            <w:r w:rsidR="00052DCF">
              <w:t>c</w:t>
            </w:r>
            <w:r w:rsidRPr="00A551AA">
              <w:t xml:space="preserve">ourse </w:t>
            </w:r>
            <w:r w:rsidR="00052DCF">
              <w:t>p</w:t>
            </w:r>
            <w:r w:rsidRPr="00A551AA">
              <w:t>rovider</w:t>
            </w:r>
          </w:p>
        </w:tc>
      </w:tr>
      <w:tr w:rsidR="00A512DD" w:rsidRPr="00044B15" w14:paraId="6E647598" w14:textId="77777777" w:rsidTr="00667B7B">
        <w:trPr>
          <w:cantSplit/>
        </w:trPr>
        <w:tc>
          <w:tcPr>
            <w:cnfStyle w:val="001000000000" w:firstRow="0" w:lastRow="0" w:firstColumn="1" w:lastColumn="0" w:oddVBand="0" w:evenVBand="0" w:oddHBand="0" w:evenHBand="0" w:firstRowFirstColumn="0" w:firstRowLastColumn="0" w:lastRowFirstColumn="0" w:lastRowLastColumn="0"/>
            <w:tcW w:w="502" w:type="pct"/>
          </w:tcPr>
          <w:p w14:paraId="7F0F88F8" w14:textId="77777777" w:rsidR="00A512DD" w:rsidRPr="00A551AA" w:rsidRDefault="00A512DD" w:rsidP="00667B7B">
            <w:pPr>
              <w:pStyle w:val="NoSpacing"/>
              <w:jc w:val="center"/>
              <w:rPr>
                <w:rFonts w:asciiTheme="minorHAnsi" w:hAnsiTheme="minorHAnsi" w:cstheme="minorHAnsi"/>
                <w:b w:val="0"/>
              </w:rPr>
            </w:pPr>
            <w:r w:rsidRPr="00A551AA">
              <w:rPr>
                <w:rFonts w:asciiTheme="minorHAnsi" w:hAnsiTheme="minorHAnsi" w:cstheme="minorHAnsi"/>
                <w:b w:val="0"/>
              </w:rPr>
              <w:t>3</w:t>
            </w:r>
          </w:p>
        </w:tc>
        <w:tc>
          <w:tcPr>
            <w:tcW w:w="564" w:type="pct"/>
            <w:vAlign w:val="center"/>
          </w:tcPr>
          <w:p w14:paraId="12068E67" w14:textId="77777777" w:rsidR="00A512DD" w:rsidRPr="00BD502B" w:rsidRDefault="00A512DD" w:rsidP="00667B7B">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D502B">
              <w:rPr>
                <w:rFonts w:asciiTheme="minorHAnsi" w:hAnsiTheme="minorHAnsi" w:cstheme="minorHAnsi"/>
              </w:rPr>
              <w:t>C</w:t>
            </w:r>
          </w:p>
        </w:tc>
        <w:tc>
          <w:tcPr>
            <w:tcW w:w="1441" w:type="pct"/>
            <w:vAlign w:val="center"/>
          </w:tcPr>
          <w:p w14:paraId="2091C615" w14:textId="77777777" w:rsidR="00A512DD" w:rsidRPr="00BD502B" w:rsidRDefault="00A512DD" w:rsidP="00667B7B">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D502B">
              <w:rPr>
                <w:rFonts w:asciiTheme="minorHAnsi" w:hAnsiTheme="minorHAnsi" w:cstheme="minorHAnsi"/>
              </w:rPr>
              <w:t>Endorsed programs code</w:t>
            </w:r>
          </w:p>
        </w:tc>
        <w:tc>
          <w:tcPr>
            <w:tcW w:w="2493" w:type="pct"/>
          </w:tcPr>
          <w:p w14:paraId="1368E41B" w14:textId="77777777" w:rsidR="00A512DD" w:rsidRPr="00A551AA" w:rsidRDefault="00A512DD" w:rsidP="00667B7B">
            <w:pPr>
              <w:pStyle w:val="NoSpacing"/>
              <w:cnfStyle w:val="000000000000" w:firstRow="0" w:lastRow="0" w:firstColumn="0" w:lastColumn="0" w:oddVBand="0" w:evenVBand="0" w:oddHBand="0" w:evenHBand="0" w:firstRowFirstColumn="0" w:firstRowLastColumn="0" w:lastRowFirstColumn="0" w:lastRowLastColumn="0"/>
            </w:pPr>
            <w:r w:rsidRPr="00A551AA">
              <w:t>Mandatory</w:t>
            </w:r>
          </w:p>
          <w:p w14:paraId="3A03966F" w14:textId="77777777" w:rsidR="00A512DD" w:rsidRPr="00A551AA" w:rsidRDefault="00A512DD" w:rsidP="00667B7B">
            <w:pPr>
              <w:pStyle w:val="NoSpacing"/>
              <w:cnfStyle w:val="000000000000" w:firstRow="0" w:lastRow="0" w:firstColumn="0" w:lastColumn="0" w:oddVBand="0" w:evenVBand="0" w:oddHBand="0" w:evenHBand="0" w:firstRowFirstColumn="0" w:firstRowLastColumn="0" w:lastRowFirstColumn="0" w:lastRowLastColumn="0"/>
            </w:pPr>
            <w:r w:rsidRPr="00A551AA">
              <w:t>Maximum field length</w:t>
            </w:r>
            <w:r>
              <w:t xml:space="preserve"> = </w:t>
            </w:r>
            <w:r w:rsidRPr="00A551AA">
              <w:t>12</w:t>
            </w:r>
          </w:p>
          <w:p w14:paraId="36AEE3C3" w14:textId="77777777" w:rsidR="00A512DD" w:rsidRPr="00A551AA" w:rsidRDefault="00A512DD" w:rsidP="00667B7B">
            <w:pPr>
              <w:pStyle w:val="NoSpacing"/>
              <w:cnfStyle w:val="000000000000" w:firstRow="0" w:lastRow="0" w:firstColumn="0" w:lastColumn="0" w:oddVBand="0" w:evenVBand="0" w:oddHBand="0" w:evenHBand="0" w:firstRowFirstColumn="0" w:firstRowLastColumn="0" w:lastRowFirstColumn="0" w:lastRowLastColumn="0"/>
            </w:pPr>
            <w:r w:rsidRPr="00A551AA">
              <w:t>Unique code for the program</w:t>
            </w:r>
          </w:p>
        </w:tc>
      </w:tr>
      <w:tr w:rsidR="00A512DD" w:rsidRPr="00044B15" w14:paraId="200FA91A" w14:textId="77777777" w:rsidTr="00667B7B">
        <w:trPr>
          <w:cantSplit/>
        </w:trPr>
        <w:tc>
          <w:tcPr>
            <w:cnfStyle w:val="001000000000" w:firstRow="0" w:lastRow="0" w:firstColumn="1" w:lastColumn="0" w:oddVBand="0" w:evenVBand="0" w:oddHBand="0" w:evenHBand="0" w:firstRowFirstColumn="0" w:firstRowLastColumn="0" w:lastRowFirstColumn="0" w:lastRowLastColumn="0"/>
            <w:tcW w:w="502" w:type="pct"/>
          </w:tcPr>
          <w:p w14:paraId="1F004C8B" w14:textId="77777777" w:rsidR="00A512DD" w:rsidRPr="00A551AA" w:rsidRDefault="00A512DD" w:rsidP="00667B7B">
            <w:pPr>
              <w:pStyle w:val="NoSpacing"/>
              <w:jc w:val="center"/>
              <w:rPr>
                <w:rFonts w:asciiTheme="minorHAnsi" w:hAnsiTheme="minorHAnsi" w:cstheme="minorHAnsi"/>
                <w:b w:val="0"/>
              </w:rPr>
            </w:pPr>
            <w:r w:rsidRPr="00A551AA">
              <w:rPr>
                <w:rFonts w:asciiTheme="minorHAnsi" w:hAnsiTheme="minorHAnsi" w:cstheme="minorHAnsi"/>
                <w:b w:val="0"/>
              </w:rPr>
              <w:t>4</w:t>
            </w:r>
          </w:p>
        </w:tc>
        <w:tc>
          <w:tcPr>
            <w:tcW w:w="564" w:type="pct"/>
            <w:vAlign w:val="center"/>
          </w:tcPr>
          <w:p w14:paraId="698541F1" w14:textId="77777777" w:rsidR="00A512DD" w:rsidRPr="00BD502B" w:rsidRDefault="00A512DD" w:rsidP="00667B7B">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D502B">
              <w:rPr>
                <w:rFonts w:asciiTheme="minorHAnsi" w:hAnsiTheme="minorHAnsi" w:cstheme="minorHAnsi"/>
              </w:rPr>
              <w:t>D</w:t>
            </w:r>
          </w:p>
        </w:tc>
        <w:tc>
          <w:tcPr>
            <w:tcW w:w="1441" w:type="pct"/>
            <w:vAlign w:val="center"/>
          </w:tcPr>
          <w:p w14:paraId="383FA566" w14:textId="78BC6AAD" w:rsidR="00A512DD" w:rsidRPr="00BD502B" w:rsidRDefault="002F0BE8" w:rsidP="00667B7B">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rPr>
              <w:t>Western Australian student number (WASN)</w:t>
            </w:r>
          </w:p>
        </w:tc>
        <w:tc>
          <w:tcPr>
            <w:tcW w:w="2493" w:type="pct"/>
          </w:tcPr>
          <w:p w14:paraId="7CB914A4" w14:textId="77777777" w:rsidR="00A512DD" w:rsidRPr="00A551AA" w:rsidRDefault="00A512DD" w:rsidP="00667B7B">
            <w:pPr>
              <w:pStyle w:val="NoSpacing"/>
              <w:cnfStyle w:val="000000000000" w:firstRow="0" w:lastRow="0" w:firstColumn="0" w:lastColumn="0" w:oddVBand="0" w:evenVBand="0" w:oddHBand="0" w:evenHBand="0" w:firstRowFirstColumn="0" w:firstRowLastColumn="0" w:lastRowFirstColumn="0" w:lastRowLastColumn="0"/>
            </w:pPr>
            <w:r w:rsidRPr="00A551AA">
              <w:t>Mandatory</w:t>
            </w:r>
          </w:p>
          <w:p w14:paraId="6359C891" w14:textId="77777777" w:rsidR="00A512DD" w:rsidRPr="00A551AA" w:rsidRDefault="00A512DD" w:rsidP="00667B7B">
            <w:pPr>
              <w:pStyle w:val="NoSpacing"/>
              <w:cnfStyle w:val="000000000000" w:firstRow="0" w:lastRow="0" w:firstColumn="0" w:lastColumn="0" w:oddVBand="0" w:evenVBand="0" w:oddHBand="0" w:evenHBand="0" w:firstRowFirstColumn="0" w:firstRowLastColumn="0" w:lastRowFirstColumn="0" w:lastRowLastColumn="0"/>
            </w:pPr>
            <w:r w:rsidRPr="00A551AA">
              <w:t>Maximum field length</w:t>
            </w:r>
            <w:r>
              <w:t xml:space="preserve"> = </w:t>
            </w:r>
            <w:r w:rsidRPr="00A551AA">
              <w:t>15</w:t>
            </w:r>
          </w:p>
          <w:p w14:paraId="06705F96" w14:textId="6F753671" w:rsidR="00A512DD" w:rsidRPr="00A551AA" w:rsidRDefault="00A512DD" w:rsidP="00667B7B">
            <w:pPr>
              <w:pStyle w:val="NoSpacing"/>
              <w:cnfStyle w:val="000000000000" w:firstRow="0" w:lastRow="0" w:firstColumn="0" w:lastColumn="0" w:oddVBand="0" w:evenVBand="0" w:oddHBand="0" w:evenHBand="0" w:firstRowFirstColumn="0" w:firstRowLastColumn="0" w:lastRowFirstColumn="0" w:lastRowLastColumn="0"/>
            </w:pPr>
            <w:r w:rsidRPr="00A551AA">
              <w:t xml:space="preserve">Must be </w:t>
            </w:r>
            <w:r w:rsidR="002F0BE8">
              <w:t xml:space="preserve">a </w:t>
            </w:r>
            <w:r w:rsidRPr="00A551AA">
              <w:t xml:space="preserve">valid </w:t>
            </w:r>
            <w:r w:rsidR="002F0BE8">
              <w:t>WASN</w:t>
            </w:r>
            <w:r w:rsidRPr="00A551AA">
              <w:t xml:space="preserve"> issued by </w:t>
            </w:r>
            <w:r w:rsidR="002F0BE8">
              <w:t xml:space="preserve">the </w:t>
            </w:r>
            <w:r w:rsidRPr="00A551AA">
              <w:t>Authority</w:t>
            </w:r>
          </w:p>
        </w:tc>
      </w:tr>
      <w:tr w:rsidR="00A512DD" w:rsidRPr="00044B15" w14:paraId="65580F9E" w14:textId="77777777" w:rsidTr="00667B7B">
        <w:trPr>
          <w:cantSplit/>
        </w:trPr>
        <w:tc>
          <w:tcPr>
            <w:cnfStyle w:val="001000000000" w:firstRow="0" w:lastRow="0" w:firstColumn="1" w:lastColumn="0" w:oddVBand="0" w:evenVBand="0" w:oddHBand="0" w:evenHBand="0" w:firstRowFirstColumn="0" w:firstRowLastColumn="0" w:lastRowFirstColumn="0" w:lastRowLastColumn="0"/>
            <w:tcW w:w="502" w:type="pct"/>
          </w:tcPr>
          <w:p w14:paraId="13D71959" w14:textId="77777777" w:rsidR="00A512DD" w:rsidRPr="00A551AA" w:rsidRDefault="00A512DD" w:rsidP="00667B7B">
            <w:pPr>
              <w:pStyle w:val="NoSpacing"/>
              <w:jc w:val="center"/>
              <w:rPr>
                <w:rFonts w:asciiTheme="minorHAnsi" w:hAnsiTheme="minorHAnsi" w:cstheme="minorHAnsi"/>
                <w:b w:val="0"/>
              </w:rPr>
            </w:pPr>
            <w:r w:rsidRPr="00A551AA">
              <w:rPr>
                <w:rFonts w:asciiTheme="minorHAnsi" w:hAnsiTheme="minorHAnsi" w:cstheme="minorHAnsi"/>
                <w:b w:val="0"/>
              </w:rPr>
              <w:t>5</w:t>
            </w:r>
          </w:p>
        </w:tc>
        <w:tc>
          <w:tcPr>
            <w:tcW w:w="564" w:type="pct"/>
            <w:vAlign w:val="center"/>
          </w:tcPr>
          <w:p w14:paraId="3DF42913" w14:textId="77777777" w:rsidR="00A512DD" w:rsidRPr="00BD502B" w:rsidRDefault="00A512DD" w:rsidP="00667B7B">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D502B">
              <w:rPr>
                <w:rFonts w:asciiTheme="minorHAnsi" w:hAnsiTheme="minorHAnsi" w:cstheme="minorHAnsi"/>
              </w:rPr>
              <w:t>E</w:t>
            </w:r>
          </w:p>
        </w:tc>
        <w:tc>
          <w:tcPr>
            <w:tcW w:w="1441" w:type="pct"/>
            <w:vAlign w:val="center"/>
          </w:tcPr>
          <w:p w14:paraId="5AD88B27" w14:textId="77777777" w:rsidR="00A512DD" w:rsidRPr="00BD502B" w:rsidRDefault="00A512DD" w:rsidP="00667B7B">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D502B">
              <w:rPr>
                <w:rFonts w:asciiTheme="minorHAnsi" w:hAnsiTheme="minorHAnsi" w:cstheme="minorHAnsi"/>
              </w:rPr>
              <w:t>Student family name</w:t>
            </w:r>
          </w:p>
        </w:tc>
        <w:tc>
          <w:tcPr>
            <w:tcW w:w="2493" w:type="pct"/>
          </w:tcPr>
          <w:p w14:paraId="405F3B6C" w14:textId="77777777" w:rsidR="00A512DD" w:rsidRPr="00A551AA" w:rsidRDefault="00A512DD" w:rsidP="00667B7B">
            <w:pPr>
              <w:pStyle w:val="NoSpacing"/>
              <w:cnfStyle w:val="000000000000" w:firstRow="0" w:lastRow="0" w:firstColumn="0" w:lastColumn="0" w:oddVBand="0" w:evenVBand="0" w:oddHBand="0" w:evenHBand="0" w:firstRowFirstColumn="0" w:firstRowLastColumn="0" w:lastRowFirstColumn="0" w:lastRowLastColumn="0"/>
            </w:pPr>
            <w:r w:rsidRPr="00A551AA">
              <w:t>Mandatory</w:t>
            </w:r>
          </w:p>
          <w:p w14:paraId="2077796D" w14:textId="77777777" w:rsidR="00A512DD" w:rsidRDefault="00A512DD" w:rsidP="00667B7B">
            <w:pPr>
              <w:pStyle w:val="NoSpacing"/>
              <w:cnfStyle w:val="000000000000" w:firstRow="0" w:lastRow="0" w:firstColumn="0" w:lastColumn="0" w:oddVBand="0" w:evenVBand="0" w:oddHBand="0" w:evenHBand="0" w:firstRowFirstColumn="0" w:firstRowLastColumn="0" w:lastRowFirstColumn="0" w:lastRowLastColumn="0"/>
            </w:pPr>
            <w:r w:rsidRPr="00A551AA">
              <w:t>Maximum field length</w:t>
            </w:r>
            <w:r>
              <w:t xml:space="preserve"> = 4</w:t>
            </w:r>
            <w:r w:rsidRPr="00A551AA">
              <w:t>0</w:t>
            </w:r>
          </w:p>
          <w:p w14:paraId="3D684CD3" w14:textId="094EFD4B" w:rsidR="00A512DD" w:rsidRPr="00A551AA" w:rsidRDefault="00A512DD" w:rsidP="00667B7B">
            <w:pPr>
              <w:pStyle w:val="NoSpacing"/>
              <w:cnfStyle w:val="000000000000" w:firstRow="0" w:lastRow="0" w:firstColumn="0" w:lastColumn="0" w:oddVBand="0" w:evenVBand="0" w:oddHBand="0" w:evenHBand="0" w:firstRowFirstColumn="0" w:firstRowLastColumn="0" w:lastRowFirstColumn="0" w:lastRowLastColumn="0"/>
            </w:pPr>
            <w:r>
              <w:t xml:space="preserve">Recommend using </w:t>
            </w:r>
            <w:r w:rsidR="00052DCF">
              <w:t>t</w:t>
            </w:r>
            <w:r>
              <w:t xml:space="preserve">itle case, not </w:t>
            </w:r>
            <w:r w:rsidR="00052DCF">
              <w:t>block</w:t>
            </w:r>
            <w:r>
              <w:t xml:space="preserve"> capitals</w:t>
            </w:r>
          </w:p>
        </w:tc>
      </w:tr>
      <w:tr w:rsidR="00A512DD" w:rsidRPr="00044B15" w14:paraId="3681D5BE" w14:textId="77777777" w:rsidTr="00667B7B">
        <w:trPr>
          <w:cantSplit/>
        </w:trPr>
        <w:tc>
          <w:tcPr>
            <w:cnfStyle w:val="001000000000" w:firstRow="0" w:lastRow="0" w:firstColumn="1" w:lastColumn="0" w:oddVBand="0" w:evenVBand="0" w:oddHBand="0" w:evenHBand="0" w:firstRowFirstColumn="0" w:firstRowLastColumn="0" w:lastRowFirstColumn="0" w:lastRowLastColumn="0"/>
            <w:tcW w:w="502" w:type="pct"/>
          </w:tcPr>
          <w:p w14:paraId="7E5C1FD9" w14:textId="77777777" w:rsidR="00A512DD" w:rsidRPr="00A551AA" w:rsidRDefault="00A512DD" w:rsidP="00667B7B">
            <w:pPr>
              <w:pStyle w:val="NoSpacing"/>
              <w:jc w:val="center"/>
              <w:rPr>
                <w:rFonts w:asciiTheme="minorHAnsi" w:hAnsiTheme="minorHAnsi" w:cstheme="minorHAnsi"/>
                <w:b w:val="0"/>
              </w:rPr>
            </w:pPr>
            <w:r w:rsidRPr="00A551AA">
              <w:rPr>
                <w:rFonts w:asciiTheme="minorHAnsi" w:hAnsiTheme="minorHAnsi" w:cstheme="minorHAnsi"/>
                <w:b w:val="0"/>
              </w:rPr>
              <w:t>6</w:t>
            </w:r>
          </w:p>
        </w:tc>
        <w:tc>
          <w:tcPr>
            <w:tcW w:w="564" w:type="pct"/>
            <w:vAlign w:val="center"/>
          </w:tcPr>
          <w:p w14:paraId="2F3EC6E9" w14:textId="77777777" w:rsidR="00A512DD" w:rsidRPr="00BD502B" w:rsidRDefault="00A512DD" w:rsidP="00667B7B">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D502B">
              <w:rPr>
                <w:rFonts w:asciiTheme="minorHAnsi" w:hAnsiTheme="minorHAnsi" w:cstheme="minorHAnsi"/>
              </w:rPr>
              <w:t>F</w:t>
            </w:r>
          </w:p>
        </w:tc>
        <w:tc>
          <w:tcPr>
            <w:tcW w:w="1441" w:type="pct"/>
            <w:vAlign w:val="center"/>
          </w:tcPr>
          <w:p w14:paraId="1661B4E2" w14:textId="77777777" w:rsidR="00A512DD" w:rsidRPr="00BD502B" w:rsidRDefault="00A512DD" w:rsidP="00667B7B">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D502B">
              <w:rPr>
                <w:rFonts w:asciiTheme="minorHAnsi" w:hAnsiTheme="minorHAnsi" w:cstheme="minorHAnsi"/>
              </w:rPr>
              <w:t>Student given name</w:t>
            </w:r>
          </w:p>
        </w:tc>
        <w:tc>
          <w:tcPr>
            <w:tcW w:w="2493" w:type="pct"/>
          </w:tcPr>
          <w:p w14:paraId="3D650C95" w14:textId="3657DA19" w:rsidR="00A512DD" w:rsidRPr="00A551AA" w:rsidRDefault="00A512DD" w:rsidP="00667B7B">
            <w:pPr>
              <w:pStyle w:val="NoSpacing"/>
              <w:cnfStyle w:val="000000000000" w:firstRow="0" w:lastRow="0" w:firstColumn="0" w:lastColumn="0" w:oddVBand="0" w:evenVBand="0" w:oddHBand="0" w:evenHBand="0" w:firstRowFirstColumn="0" w:firstRowLastColumn="0" w:lastRowFirstColumn="0" w:lastRowLastColumn="0"/>
            </w:pPr>
            <w:r w:rsidRPr="00A551AA">
              <w:t>Mandatory (</w:t>
            </w:r>
            <w:r w:rsidR="00052DCF">
              <w:t>o</w:t>
            </w:r>
            <w:r w:rsidRPr="00A551AA">
              <w:t xml:space="preserve">ptional if </w:t>
            </w:r>
            <w:r>
              <w:t>student only has a family name)</w:t>
            </w:r>
          </w:p>
          <w:p w14:paraId="68A078BB" w14:textId="77777777" w:rsidR="00A512DD" w:rsidRDefault="00A512DD" w:rsidP="00667B7B">
            <w:pPr>
              <w:pStyle w:val="NoSpacing"/>
              <w:cnfStyle w:val="000000000000" w:firstRow="0" w:lastRow="0" w:firstColumn="0" w:lastColumn="0" w:oddVBand="0" w:evenVBand="0" w:oddHBand="0" w:evenHBand="0" w:firstRowFirstColumn="0" w:firstRowLastColumn="0" w:lastRowFirstColumn="0" w:lastRowLastColumn="0"/>
            </w:pPr>
            <w:r w:rsidRPr="00A551AA">
              <w:t>Maximum field length</w:t>
            </w:r>
            <w:r>
              <w:t xml:space="preserve"> = 4</w:t>
            </w:r>
            <w:r w:rsidRPr="00A551AA">
              <w:t>0</w:t>
            </w:r>
          </w:p>
          <w:p w14:paraId="6F449E82" w14:textId="11F32596" w:rsidR="00A512DD" w:rsidRPr="00A551AA" w:rsidRDefault="00A512DD" w:rsidP="00667B7B">
            <w:pPr>
              <w:pStyle w:val="NoSpacing"/>
              <w:cnfStyle w:val="000000000000" w:firstRow="0" w:lastRow="0" w:firstColumn="0" w:lastColumn="0" w:oddVBand="0" w:evenVBand="0" w:oddHBand="0" w:evenHBand="0" w:firstRowFirstColumn="0" w:firstRowLastColumn="0" w:lastRowFirstColumn="0" w:lastRowLastColumn="0"/>
            </w:pPr>
            <w:r>
              <w:t xml:space="preserve">Recommend using </w:t>
            </w:r>
            <w:r w:rsidR="00052DCF">
              <w:t>t</w:t>
            </w:r>
            <w:r>
              <w:t xml:space="preserve">itle case, not </w:t>
            </w:r>
            <w:r w:rsidR="00052DCF">
              <w:t>block</w:t>
            </w:r>
            <w:r>
              <w:t xml:space="preserve"> capitals</w:t>
            </w:r>
          </w:p>
        </w:tc>
      </w:tr>
      <w:tr w:rsidR="00A512DD" w:rsidRPr="00044B15" w14:paraId="79AFFD94" w14:textId="77777777" w:rsidTr="00667B7B">
        <w:trPr>
          <w:cantSplit/>
        </w:trPr>
        <w:tc>
          <w:tcPr>
            <w:cnfStyle w:val="001000000000" w:firstRow="0" w:lastRow="0" w:firstColumn="1" w:lastColumn="0" w:oddVBand="0" w:evenVBand="0" w:oddHBand="0" w:evenHBand="0" w:firstRowFirstColumn="0" w:firstRowLastColumn="0" w:lastRowFirstColumn="0" w:lastRowLastColumn="0"/>
            <w:tcW w:w="502" w:type="pct"/>
          </w:tcPr>
          <w:p w14:paraId="2DF19EE2" w14:textId="77777777" w:rsidR="00A512DD" w:rsidRPr="00A551AA" w:rsidRDefault="00A512DD" w:rsidP="00667B7B">
            <w:pPr>
              <w:pStyle w:val="NoSpacing"/>
              <w:jc w:val="center"/>
              <w:rPr>
                <w:rFonts w:asciiTheme="minorHAnsi" w:hAnsiTheme="minorHAnsi" w:cstheme="minorHAnsi"/>
                <w:b w:val="0"/>
              </w:rPr>
            </w:pPr>
            <w:r w:rsidRPr="00A551AA">
              <w:rPr>
                <w:rFonts w:asciiTheme="minorHAnsi" w:hAnsiTheme="minorHAnsi" w:cstheme="minorHAnsi"/>
                <w:b w:val="0"/>
              </w:rPr>
              <w:t>7</w:t>
            </w:r>
          </w:p>
        </w:tc>
        <w:tc>
          <w:tcPr>
            <w:tcW w:w="564" w:type="pct"/>
            <w:vAlign w:val="center"/>
          </w:tcPr>
          <w:p w14:paraId="29691B2C" w14:textId="77777777" w:rsidR="00A512DD" w:rsidRPr="00BD502B" w:rsidRDefault="00A512DD" w:rsidP="00667B7B">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D502B">
              <w:rPr>
                <w:rFonts w:asciiTheme="minorHAnsi" w:hAnsiTheme="minorHAnsi" w:cstheme="minorHAnsi"/>
              </w:rPr>
              <w:t>G</w:t>
            </w:r>
          </w:p>
        </w:tc>
        <w:tc>
          <w:tcPr>
            <w:tcW w:w="1441" w:type="pct"/>
            <w:vAlign w:val="center"/>
          </w:tcPr>
          <w:p w14:paraId="40441D02" w14:textId="77777777" w:rsidR="00A512DD" w:rsidRPr="00BD502B" w:rsidRDefault="00A512DD" w:rsidP="00667B7B">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D502B">
              <w:rPr>
                <w:rFonts w:asciiTheme="minorHAnsi" w:hAnsiTheme="minorHAnsi" w:cstheme="minorHAnsi"/>
              </w:rPr>
              <w:t>Calendar year</w:t>
            </w:r>
          </w:p>
        </w:tc>
        <w:tc>
          <w:tcPr>
            <w:tcW w:w="2493" w:type="pct"/>
          </w:tcPr>
          <w:p w14:paraId="1019AE25" w14:textId="77777777" w:rsidR="00A512DD" w:rsidRPr="00A551AA" w:rsidRDefault="00A512DD" w:rsidP="00667B7B">
            <w:pPr>
              <w:pStyle w:val="NoSpacing"/>
              <w:cnfStyle w:val="000000000000" w:firstRow="0" w:lastRow="0" w:firstColumn="0" w:lastColumn="0" w:oddVBand="0" w:evenVBand="0" w:oddHBand="0" w:evenHBand="0" w:firstRowFirstColumn="0" w:firstRowLastColumn="0" w:lastRowFirstColumn="0" w:lastRowLastColumn="0"/>
            </w:pPr>
            <w:r w:rsidRPr="00A551AA">
              <w:t>Mandatory</w:t>
            </w:r>
          </w:p>
          <w:p w14:paraId="443A81CE" w14:textId="77777777" w:rsidR="00A512DD" w:rsidRPr="00A551AA" w:rsidRDefault="00A512DD" w:rsidP="00667B7B">
            <w:pPr>
              <w:pStyle w:val="NoSpacing"/>
              <w:cnfStyle w:val="000000000000" w:firstRow="0" w:lastRow="0" w:firstColumn="0" w:lastColumn="0" w:oddVBand="0" w:evenVBand="0" w:oddHBand="0" w:evenHBand="0" w:firstRowFirstColumn="0" w:firstRowLastColumn="0" w:lastRowFirstColumn="0" w:lastRowLastColumn="0"/>
            </w:pPr>
            <w:r w:rsidRPr="00A551AA">
              <w:t>Maximum field length</w:t>
            </w:r>
            <w:r>
              <w:t xml:space="preserve"> = </w:t>
            </w:r>
            <w:r w:rsidRPr="00A551AA">
              <w:t>4</w:t>
            </w:r>
          </w:p>
          <w:p w14:paraId="139296CD" w14:textId="4BD25C15" w:rsidR="00A512DD" w:rsidRPr="00A551AA" w:rsidRDefault="00052DCF" w:rsidP="00667B7B">
            <w:pPr>
              <w:pStyle w:val="NoSpacing"/>
              <w:cnfStyle w:val="000000000000" w:firstRow="0" w:lastRow="0" w:firstColumn="0" w:lastColumn="0" w:oddVBand="0" w:evenVBand="0" w:oddHBand="0" w:evenHBand="0" w:firstRowFirstColumn="0" w:firstRowLastColumn="0" w:lastRowFirstColumn="0" w:lastRowLastColumn="0"/>
            </w:pPr>
            <w:r>
              <w:t xml:space="preserve">In </w:t>
            </w:r>
            <w:proofErr w:type="spellStart"/>
            <w:r>
              <w:t>yyyy</w:t>
            </w:r>
            <w:proofErr w:type="spellEnd"/>
            <w:r>
              <w:t xml:space="preserve"> f</w:t>
            </w:r>
            <w:r w:rsidR="00A512DD" w:rsidRPr="00A551AA">
              <w:t>ormat</w:t>
            </w:r>
          </w:p>
        </w:tc>
      </w:tr>
      <w:tr w:rsidR="00A512DD" w:rsidRPr="00044B15" w14:paraId="5BBC2C8F" w14:textId="77777777" w:rsidTr="00667B7B">
        <w:trPr>
          <w:cantSplit/>
        </w:trPr>
        <w:tc>
          <w:tcPr>
            <w:cnfStyle w:val="001000000000" w:firstRow="0" w:lastRow="0" w:firstColumn="1" w:lastColumn="0" w:oddVBand="0" w:evenVBand="0" w:oddHBand="0" w:evenHBand="0" w:firstRowFirstColumn="0" w:firstRowLastColumn="0" w:lastRowFirstColumn="0" w:lastRowLastColumn="0"/>
            <w:tcW w:w="502" w:type="pct"/>
          </w:tcPr>
          <w:p w14:paraId="6F9FFF10" w14:textId="77777777" w:rsidR="00A512DD" w:rsidRPr="00A551AA" w:rsidRDefault="00A512DD" w:rsidP="00667B7B">
            <w:pPr>
              <w:pStyle w:val="NoSpacing"/>
              <w:jc w:val="center"/>
              <w:rPr>
                <w:rFonts w:asciiTheme="minorHAnsi" w:hAnsiTheme="minorHAnsi" w:cstheme="minorHAnsi"/>
                <w:b w:val="0"/>
              </w:rPr>
            </w:pPr>
            <w:r w:rsidRPr="00A551AA">
              <w:rPr>
                <w:rFonts w:asciiTheme="minorHAnsi" w:hAnsiTheme="minorHAnsi" w:cstheme="minorHAnsi"/>
                <w:b w:val="0"/>
              </w:rPr>
              <w:t>8</w:t>
            </w:r>
          </w:p>
        </w:tc>
        <w:tc>
          <w:tcPr>
            <w:tcW w:w="564" w:type="pct"/>
            <w:vAlign w:val="center"/>
          </w:tcPr>
          <w:p w14:paraId="68090305" w14:textId="77777777" w:rsidR="00A512DD" w:rsidRPr="00BD502B" w:rsidRDefault="00A512DD" w:rsidP="00667B7B">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D502B">
              <w:rPr>
                <w:rFonts w:asciiTheme="minorHAnsi" w:hAnsiTheme="minorHAnsi" w:cstheme="minorHAnsi"/>
              </w:rPr>
              <w:t>H</w:t>
            </w:r>
          </w:p>
        </w:tc>
        <w:tc>
          <w:tcPr>
            <w:tcW w:w="1441" w:type="pct"/>
            <w:vAlign w:val="center"/>
          </w:tcPr>
          <w:p w14:paraId="3CC5BA8C" w14:textId="77777777" w:rsidR="00A512DD" w:rsidRPr="00BD502B" w:rsidRDefault="00A512DD" w:rsidP="00667B7B">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D502B">
              <w:rPr>
                <w:rFonts w:asciiTheme="minorHAnsi" w:hAnsiTheme="minorHAnsi" w:cstheme="minorHAnsi"/>
              </w:rPr>
              <w:t>Academic year</w:t>
            </w:r>
          </w:p>
        </w:tc>
        <w:tc>
          <w:tcPr>
            <w:tcW w:w="2493" w:type="pct"/>
          </w:tcPr>
          <w:p w14:paraId="08925DA3" w14:textId="77777777" w:rsidR="00A512DD" w:rsidRPr="00A551AA" w:rsidRDefault="00A512DD" w:rsidP="00667B7B">
            <w:pPr>
              <w:pStyle w:val="NoSpacing"/>
              <w:cnfStyle w:val="000000000000" w:firstRow="0" w:lastRow="0" w:firstColumn="0" w:lastColumn="0" w:oddVBand="0" w:evenVBand="0" w:oddHBand="0" w:evenHBand="0" w:firstRowFirstColumn="0" w:firstRowLastColumn="0" w:lastRowFirstColumn="0" w:lastRowLastColumn="0"/>
            </w:pPr>
            <w:r w:rsidRPr="00A551AA">
              <w:t>Mandatory</w:t>
            </w:r>
          </w:p>
          <w:p w14:paraId="721EE258" w14:textId="77777777" w:rsidR="00A512DD" w:rsidRPr="00A551AA" w:rsidRDefault="00A512DD" w:rsidP="00667B7B">
            <w:pPr>
              <w:pStyle w:val="NoSpacing"/>
              <w:cnfStyle w:val="000000000000" w:firstRow="0" w:lastRow="0" w:firstColumn="0" w:lastColumn="0" w:oddVBand="0" w:evenVBand="0" w:oddHBand="0" w:evenHBand="0" w:firstRowFirstColumn="0" w:firstRowLastColumn="0" w:lastRowFirstColumn="0" w:lastRowLastColumn="0"/>
            </w:pPr>
            <w:r w:rsidRPr="00A551AA">
              <w:t>Maximum field length</w:t>
            </w:r>
            <w:r>
              <w:t xml:space="preserve"> = </w:t>
            </w:r>
            <w:r w:rsidRPr="00A551AA">
              <w:t>2</w:t>
            </w:r>
          </w:p>
          <w:p w14:paraId="25DE49A6" w14:textId="77777777" w:rsidR="00A512DD" w:rsidRPr="00A551AA" w:rsidRDefault="00A512DD" w:rsidP="00667B7B">
            <w:pPr>
              <w:pStyle w:val="NoSpacing"/>
              <w:cnfStyle w:val="000000000000" w:firstRow="0" w:lastRow="0" w:firstColumn="0" w:lastColumn="0" w:oddVBand="0" w:evenVBand="0" w:oddHBand="0" w:evenHBand="0" w:firstRowFirstColumn="0" w:firstRowLastColumn="0" w:lastRowFirstColumn="0" w:lastRowLastColumn="0"/>
            </w:pPr>
            <w:r w:rsidRPr="00A551AA">
              <w:t>Must be one of the following values:</w:t>
            </w:r>
            <w:r>
              <w:t xml:space="preserve"> 10, 11, 12</w:t>
            </w:r>
          </w:p>
        </w:tc>
      </w:tr>
      <w:tr w:rsidR="00A512DD" w:rsidRPr="00044B15" w14:paraId="402E4183" w14:textId="77777777" w:rsidTr="00667B7B">
        <w:trPr>
          <w:cantSplit/>
        </w:trPr>
        <w:tc>
          <w:tcPr>
            <w:cnfStyle w:val="001000000000" w:firstRow="0" w:lastRow="0" w:firstColumn="1" w:lastColumn="0" w:oddVBand="0" w:evenVBand="0" w:oddHBand="0" w:evenHBand="0" w:firstRowFirstColumn="0" w:firstRowLastColumn="0" w:lastRowFirstColumn="0" w:lastRowLastColumn="0"/>
            <w:tcW w:w="502" w:type="pct"/>
          </w:tcPr>
          <w:p w14:paraId="5D06602F" w14:textId="77777777" w:rsidR="00A512DD" w:rsidRPr="00A551AA" w:rsidRDefault="00A512DD" w:rsidP="00667B7B">
            <w:pPr>
              <w:pStyle w:val="NoSpacing"/>
              <w:jc w:val="center"/>
              <w:rPr>
                <w:rFonts w:asciiTheme="minorHAnsi" w:hAnsiTheme="minorHAnsi" w:cstheme="minorHAnsi"/>
                <w:b w:val="0"/>
              </w:rPr>
            </w:pPr>
            <w:r w:rsidRPr="00A551AA">
              <w:rPr>
                <w:rFonts w:asciiTheme="minorHAnsi" w:hAnsiTheme="minorHAnsi" w:cstheme="minorHAnsi"/>
                <w:b w:val="0"/>
              </w:rPr>
              <w:t>9</w:t>
            </w:r>
          </w:p>
        </w:tc>
        <w:tc>
          <w:tcPr>
            <w:tcW w:w="564" w:type="pct"/>
            <w:vAlign w:val="center"/>
          </w:tcPr>
          <w:p w14:paraId="58A4DD0A" w14:textId="77777777" w:rsidR="00A512DD" w:rsidRPr="00BD502B" w:rsidRDefault="00A512DD" w:rsidP="00667B7B">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D502B">
              <w:rPr>
                <w:rFonts w:asciiTheme="minorHAnsi" w:hAnsiTheme="minorHAnsi" w:cstheme="minorHAnsi"/>
              </w:rPr>
              <w:t>I</w:t>
            </w:r>
          </w:p>
        </w:tc>
        <w:tc>
          <w:tcPr>
            <w:tcW w:w="1441" w:type="pct"/>
            <w:vAlign w:val="center"/>
          </w:tcPr>
          <w:p w14:paraId="47C0AD09" w14:textId="77777777" w:rsidR="00A512DD" w:rsidRPr="00BD502B" w:rsidRDefault="00A512DD" w:rsidP="00667B7B">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D502B">
              <w:rPr>
                <w:rFonts w:asciiTheme="minorHAnsi" w:hAnsiTheme="minorHAnsi" w:cstheme="minorHAnsi"/>
              </w:rPr>
              <w:t>Semester</w:t>
            </w:r>
          </w:p>
        </w:tc>
        <w:tc>
          <w:tcPr>
            <w:tcW w:w="2493" w:type="pct"/>
          </w:tcPr>
          <w:p w14:paraId="45BB1B65" w14:textId="77777777" w:rsidR="00A512DD" w:rsidRPr="00A551AA" w:rsidRDefault="00A512DD" w:rsidP="00667B7B">
            <w:pPr>
              <w:pStyle w:val="NoSpacing"/>
              <w:cnfStyle w:val="000000000000" w:firstRow="0" w:lastRow="0" w:firstColumn="0" w:lastColumn="0" w:oddVBand="0" w:evenVBand="0" w:oddHBand="0" w:evenHBand="0" w:firstRowFirstColumn="0" w:firstRowLastColumn="0" w:lastRowFirstColumn="0" w:lastRowLastColumn="0"/>
            </w:pPr>
            <w:r w:rsidRPr="00A551AA">
              <w:t>Mandatory</w:t>
            </w:r>
          </w:p>
          <w:p w14:paraId="3616C576" w14:textId="77777777" w:rsidR="00A512DD" w:rsidRPr="00A551AA" w:rsidRDefault="00A512DD" w:rsidP="00667B7B">
            <w:pPr>
              <w:pStyle w:val="NoSpacing"/>
              <w:cnfStyle w:val="000000000000" w:firstRow="0" w:lastRow="0" w:firstColumn="0" w:lastColumn="0" w:oddVBand="0" w:evenVBand="0" w:oddHBand="0" w:evenHBand="0" w:firstRowFirstColumn="0" w:firstRowLastColumn="0" w:lastRowFirstColumn="0" w:lastRowLastColumn="0"/>
            </w:pPr>
            <w:r w:rsidRPr="00A551AA">
              <w:t>Maximum field length</w:t>
            </w:r>
            <w:r>
              <w:t xml:space="preserve"> = </w:t>
            </w:r>
            <w:r w:rsidRPr="00A551AA">
              <w:t>1</w:t>
            </w:r>
          </w:p>
          <w:p w14:paraId="22A21C8E" w14:textId="60238132" w:rsidR="00A512DD" w:rsidRPr="00A551AA" w:rsidRDefault="00A512DD" w:rsidP="00667B7B">
            <w:pPr>
              <w:pStyle w:val="NoSpacing"/>
              <w:cnfStyle w:val="000000000000" w:firstRow="0" w:lastRow="0" w:firstColumn="0" w:lastColumn="0" w:oddVBand="0" w:evenVBand="0" w:oddHBand="0" w:evenHBand="0" w:firstRowFirstColumn="0" w:firstRowLastColumn="0" w:lastRowFirstColumn="0" w:lastRowLastColumn="0"/>
            </w:pPr>
            <w:r>
              <w:t>Valid value 3 = year</w:t>
            </w:r>
            <w:r w:rsidR="00052DCF">
              <w:t>-</w:t>
            </w:r>
            <w:r>
              <w:t>long</w:t>
            </w:r>
          </w:p>
        </w:tc>
      </w:tr>
      <w:tr w:rsidR="00A512DD" w:rsidRPr="00044B15" w14:paraId="59F93755" w14:textId="77777777" w:rsidTr="00667B7B">
        <w:trPr>
          <w:cantSplit/>
        </w:trPr>
        <w:tc>
          <w:tcPr>
            <w:cnfStyle w:val="001000000000" w:firstRow="0" w:lastRow="0" w:firstColumn="1" w:lastColumn="0" w:oddVBand="0" w:evenVBand="0" w:oddHBand="0" w:evenHBand="0" w:firstRowFirstColumn="0" w:firstRowLastColumn="0" w:lastRowFirstColumn="0" w:lastRowLastColumn="0"/>
            <w:tcW w:w="502" w:type="pct"/>
          </w:tcPr>
          <w:p w14:paraId="499414D5" w14:textId="77777777" w:rsidR="00A512DD" w:rsidRPr="00A551AA" w:rsidRDefault="00A512DD" w:rsidP="00667B7B">
            <w:pPr>
              <w:pStyle w:val="NoSpacing"/>
              <w:jc w:val="center"/>
              <w:rPr>
                <w:rFonts w:asciiTheme="minorHAnsi" w:hAnsiTheme="minorHAnsi" w:cstheme="minorHAnsi"/>
                <w:b w:val="0"/>
              </w:rPr>
            </w:pPr>
            <w:r w:rsidRPr="00A551AA">
              <w:rPr>
                <w:rFonts w:asciiTheme="minorHAnsi" w:hAnsiTheme="minorHAnsi" w:cstheme="minorHAnsi"/>
                <w:b w:val="0"/>
              </w:rPr>
              <w:t>10</w:t>
            </w:r>
          </w:p>
        </w:tc>
        <w:tc>
          <w:tcPr>
            <w:tcW w:w="564" w:type="pct"/>
            <w:vAlign w:val="center"/>
          </w:tcPr>
          <w:p w14:paraId="50F00BD7" w14:textId="77777777" w:rsidR="00A512DD" w:rsidRPr="00BD502B" w:rsidRDefault="00A512DD" w:rsidP="00667B7B">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D502B">
              <w:rPr>
                <w:rFonts w:asciiTheme="minorHAnsi" w:hAnsiTheme="minorHAnsi" w:cstheme="minorHAnsi"/>
              </w:rPr>
              <w:t>J</w:t>
            </w:r>
          </w:p>
        </w:tc>
        <w:tc>
          <w:tcPr>
            <w:tcW w:w="1441" w:type="pct"/>
            <w:vAlign w:val="center"/>
          </w:tcPr>
          <w:p w14:paraId="2403167E" w14:textId="066DC149" w:rsidR="00A512DD" w:rsidRPr="00BD502B" w:rsidRDefault="00A512DD" w:rsidP="00667B7B">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D502B">
              <w:rPr>
                <w:rFonts w:asciiTheme="minorHAnsi" w:hAnsiTheme="minorHAnsi" w:cstheme="minorHAnsi"/>
              </w:rPr>
              <w:t>Result code</w:t>
            </w:r>
            <w:r w:rsidR="00DA4AAE">
              <w:rPr>
                <w:rFonts w:asciiTheme="minorHAnsi" w:hAnsiTheme="minorHAnsi" w:cstheme="minorHAnsi"/>
              </w:rPr>
              <w:t>*</w:t>
            </w:r>
          </w:p>
        </w:tc>
        <w:tc>
          <w:tcPr>
            <w:tcW w:w="2493" w:type="pct"/>
          </w:tcPr>
          <w:p w14:paraId="25829C05" w14:textId="77777777" w:rsidR="00A512DD" w:rsidRPr="00BD502B" w:rsidRDefault="00A512DD" w:rsidP="00667B7B">
            <w:pPr>
              <w:pStyle w:val="NoSpacing"/>
              <w:cnfStyle w:val="000000000000" w:firstRow="0" w:lastRow="0" w:firstColumn="0" w:lastColumn="0" w:oddVBand="0" w:evenVBand="0" w:oddHBand="0" w:evenHBand="0" w:firstRowFirstColumn="0" w:firstRowLastColumn="0" w:lastRowFirstColumn="0" w:lastRowLastColumn="0"/>
            </w:pPr>
            <w:r w:rsidRPr="00BD502B">
              <w:t>Mandatory</w:t>
            </w:r>
          </w:p>
          <w:p w14:paraId="1EA820CB" w14:textId="77777777" w:rsidR="00A512DD" w:rsidRPr="00BD502B" w:rsidRDefault="00A512DD" w:rsidP="00667B7B">
            <w:pPr>
              <w:pStyle w:val="NoSpacing"/>
              <w:cnfStyle w:val="000000000000" w:firstRow="0" w:lastRow="0" w:firstColumn="0" w:lastColumn="0" w:oddVBand="0" w:evenVBand="0" w:oddHBand="0" w:evenHBand="0" w:firstRowFirstColumn="0" w:firstRowLastColumn="0" w:lastRowFirstColumn="0" w:lastRowLastColumn="0"/>
            </w:pPr>
            <w:r w:rsidRPr="00BD502B">
              <w:t>Example only:</w:t>
            </w:r>
          </w:p>
          <w:p w14:paraId="32FECF55" w14:textId="77777777" w:rsidR="00A512DD" w:rsidRPr="00BD502B" w:rsidRDefault="00A512DD" w:rsidP="00667B7B">
            <w:pPr>
              <w:pStyle w:val="NoSpacing"/>
              <w:cnfStyle w:val="000000000000" w:firstRow="0" w:lastRow="0" w:firstColumn="0" w:lastColumn="0" w:oddVBand="0" w:evenVBand="0" w:oddHBand="0" w:evenHBand="0" w:firstRowFirstColumn="0" w:firstRowLastColumn="0" w:lastRowFirstColumn="0" w:lastRowLastColumn="0"/>
            </w:pPr>
            <w:r w:rsidRPr="00BD502B">
              <w:t>Authority-developed</w:t>
            </w:r>
          </w:p>
          <w:p w14:paraId="7464C392" w14:textId="6A477A62" w:rsidR="00A512DD" w:rsidRPr="00BD502B" w:rsidRDefault="00A512DD" w:rsidP="00667B7B">
            <w:pPr>
              <w:pStyle w:val="NoSpacing"/>
              <w:cnfStyle w:val="000000000000" w:firstRow="0" w:lastRow="0" w:firstColumn="0" w:lastColumn="0" w:oddVBand="0" w:evenVBand="0" w:oddHBand="0" w:evenHBand="0" w:firstRowFirstColumn="0" w:firstRowLastColumn="0" w:lastRowFirstColumn="0" w:lastRowLastColumn="0"/>
            </w:pPr>
            <w:r w:rsidRPr="00BD502B">
              <w:t>A – achieved</w:t>
            </w:r>
          </w:p>
          <w:p w14:paraId="58AFB41E" w14:textId="4AB04CAD" w:rsidR="00A512DD" w:rsidRPr="00BD502B" w:rsidRDefault="00A512DD" w:rsidP="00667B7B">
            <w:pPr>
              <w:pStyle w:val="NoSpacing"/>
              <w:cnfStyle w:val="000000000000" w:firstRow="0" w:lastRow="0" w:firstColumn="0" w:lastColumn="0" w:oddVBand="0" w:evenVBand="0" w:oddHBand="0" w:evenHBand="0" w:firstRowFirstColumn="0" w:firstRowLastColumn="0" w:lastRowFirstColumn="0" w:lastRowLastColumn="0"/>
            </w:pPr>
            <w:r w:rsidRPr="00BD502B">
              <w:t>N – not achieved</w:t>
            </w:r>
          </w:p>
          <w:p w14:paraId="679DDB4E" w14:textId="77777777" w:rsidR="00A512DD" w:rsidRPr="00BD502B" w:rsidRDefault="00A512DD" w:rsidP="00667B7B">
            <w:pPr>
              <w:pStyle w:val="NoSpacing"/>
              <w:cnfStyle w:val="000000000000" w:firstRow="0" w:lastRow="0" w:firstColumn="0" w:lastColumn="0" w:oddVBand="0" w:evenVBand="0" w:oddHBand="0" w:evenHBand="0" w:firstRowFirstColumn="0" w:firstRowLastColumn="0" w:lastRowFirstColumn="0" w:lastRowLastColumn="0"/>
            </w:pPr>
            <w:r w:rsidRPr="00BD502B">
              <w:t>Au</w:t>
            </w:r>
            <w:r>
              <w:t>t</w:t>
            </w:r>
            <w:r w:rsidRPr="00BD502B">
              <w:t>hority-developed Workplace Learning</w:t>
            </w:r>
          </w:p>
          <w:p w14:paraId="2DF33B92" w14:textId="687A5DF7" w:rsidR="00A512DD" w:rsidRPr="00BD502B" w:rsidRDefault="00A512DD" w:rsidP="00667B7B">
            <w:pPr>
              <w:pStyle w:val="NoSpacing"/>
              <w:cnfStyle w:val="000000000000" w:firstRow="0" w:lastRow="0" w:firstColumn="0" w:lastColumn="0" w:oddVBand="0" w:evenVBand="0" w:oddHBand="0" w:evenHBand="0" w:firstRowFirstColumn="0" w:firstRowLastColumn="0" w:lastRowFirstColumn="0" w:lastRowLastColumn="0"/>
            </w:pPr>
            <w:r w:rsidRPr="00BD502B">
              <w:t>1</w:t>
            </w:r>
            <w:r w:rsidR="00052DCF">
              <w:t>–</w:t>
            </w:r>
            <w:r w:rsidRPr="00BD502B">
              <w:t>9999 for workplace hours completed</w:t>
            </w:r>
          </w:p>
          <w:p w14:paraId="674109A8" w14:textId="77777777" w:rsidR="00A512DD" w:rsidRPr="00BD502B" w:rsidRDefault="00A512DD" w:rsidP="00667B7B">
            <w:pPr>
              <w:pStyle w:val="NoSpacing"/>
              <w:cnfStyle w:val="000000000000" w:firstRow="0" w:lastRow="0" w:firstColumn="0" w:lastColumn="0" w:oddVBand="0" w:evenVBand="0" w:oddHBand="0" w:evenHBand="0" w:firstRowFirstColumn="0" w:firstRowLastColumn="0" w:lastRowFirstColumn="0" w:lastRowLastColumn="0"/>
            </w:pPr>
            <w:r w:rsidRPr="00BD502B">
              <w:t>Provider-developed</w:t>
            </w:r>
          </w:p>
          <w:p w14:paraId="451C6605" w14:textId="26C3E9F4" w:rsidR="00A512DD" w:rsidRPr="00BD502B" w:rsidRDefault="00A512DD" w:rsidP="00667B7B">
            <w:pPr>
              <w:pStyle w:val="NoSpacing"/>
              <w:cnfStyle w:val="000000000000" w:firstRow="0" w:lastRow="0" w:firstColumn="0" w:lastColumn="0" w:oddVBand="0" w:evenVBand="0" w:oddHBand="0" w:evenHBand="0" w:firstRowFirstColumn="0" w:firstRowLastColumn="0" w:lastRowFirstColumn="0" w:lastRowLastColumn="0"/>
            </w:pPr>
            <w:r w:rsidRPr="00BD502B">
              <w:t>AW</w:t>
            </w:r>
            <w:r w:rsidR="00052DCF">
              <w:t xml:space="preserve"> </w:t>
            </w:r>
            <w:r w:rsidRPr="00BD502B">
              <w:t xml:space="preserve">– </w:t>
            </w:r>
            <w:proofErr w:type="gramStart"/>
            <w:r w:rsidRPr="00BD502B">
              <w:t>awarded</w:t>
            </w:r>
            <w:proofErr w:type="gramEnd"/>
          </w:p>
          <w:p w14:paraId="6D82AE8C" w14:textId="0B4A61B5" w:rsidR="00A512DD" w:rsidRPr="00BD502B" w:rsidRDefault="00A512DD" w:rsidP="00667B7B">
            <w:pPr>
              <w:pStyle w:val="NoSpacing"/>
              <w:cnfStyle w:val="000000000000" w:firstRow="0" w:lastRow="0" w:firstColumn="0" w:lastColumn="0" w:oddVBand="0" w:evenVBand="0" w:oddHBand="0" w:evenHBand="0" w:firstRowFirstColumn="0" w:firstRowLastColumn="0" w:lastRowFirstColumn="0" w:lastRowLastColumn="0"/>
            </w:pPr>
            <w:r w:rsidRPr="00BD502B">
              <w:t>CM</w:t>
            </w:r>
            <w:r w:rsidR="007C1A17">
              <w:t xml:space="preserve"> </w:t>
            </w:r>
            <w:r w:rsidRPr="00BD502B">
              <w:t>– competent</w:t>
            </w:r>
          </w:p>
          <w:p w14:paraId="496F1DCE" w14:textId="77777777" w:rsidR="00A512DD" w:rsidRPr="00BD502B" w:rsidRDefault="00A512DD" w:rsidP="00667B7B">
            <w:pPr>
              <w:pStyle w:val="NoSpacing"/>
              <w:cnfStyle w:val="000000000000" w:firstRow="0" w:lastRow="0" w:firstColumn="0" w:lastColumn="0" w:oddVBand="0" w:evenVBand="0" w:oddHBand="0" w:evenHBand="0" w:firstRowFirstColumn="0" w:firstRowLastColumn="0" w:lastRowFirstColumn="0" w:lastRowLastColumn="0"/>
            </w:pPr>
            <w:r w:rsidRPr="00BD502B">
              <w:t>School-developed</w:t>
            </w:r>
          </w:p>
          <w:p w14:paraId="46D745DF" w14:textId="069AC7DA" w:rsidR="00A512DD" w:rsidRPr="00BD502B" w:rsidRDefault="00A512DD" w:rsidP="00667B7B">
            <w:pPr>
              <w:pStyle w:val="NoSpacing"/>
              <w:cnfStyle w:val="000000000000" w:firstRow="0" w:lastRow="0" w:firstColumn="0" w:lastColumn="0" w:oddVBand="0" w:evenVBand="0" w:oddHBand="0" w:evenHBand="0" w:firstRowFirstColumn="0" w:firstRowLastColumn="0" w:lastRowFirstColumn="0" w:lastRowLastColumn="0"/>
            </w:pPr>
            <w:r w:rsidRPr="00BD502B">
              <w:t>A – achieved</w:t>
            </w:r>
          </w:p>
          <w:p w14:paraId="4BA05447" w14:textId="255FEDA4" w:rsidR="00A512DD" w:rsidRPr="00BD502B" w:rsidRDefault="00A512DD" w:rsidP="00667B7B">
            <w:pPr>
              <w:pStyle w:val="NoSpacing"/>
              <w:cnfStyle w:val="000000000000" w:firstRow="0" w:lastRow="0" w:firstColumn="0" w:lastColumn="0" w:oddVBand="0" w:evenVBand="0" w:oddHBand="0" w:evenHBand="0" w:firstRowFirstColumn="0" w:firstRowLastColumn="0" w:lastRowFirstColumn="0" w:lastRowLastColumn="0"/>
            </w:pPr>
            <w:r w:rsidRPr="00BD502B">
              <w:t>N – not achieved</w:t>
            </w:r>
          </w:p>
          <w:p w14:paraId="60CE0095" w14:textId="77777777" w:rsidR="00A512DD" w:rsidRPr="00BD502B" w:rsidRDefault="00A512DD" w:rsidP="00667B7B">
            <w:pPr>
              <w:pStyle w:val="NoSpacing"/>
              <w:cnfStyle w:val="000000000000" w:firstRow="0" w:lastRow="0" w:firstColumn="0" w:lastColumn="0" w:oddVBand="0" w:evenVBand="0" w:oddHBand="0" w:evenHBand="0" w:firstRowFirstColumn="0" w:firstRowLastColumn="0" w:lastRowFirstColumn="0" w:lastRowLastColumn="0"/>
            </w:pPr>
            <w:r w:rsidRPr="00BD502B">
              <w:t>Maximum field length</w:t>
            </w:r>
            <w:r>
              <w:t xml:space="preserve"> = </w:t>
            </w:r>
            <w:r w:rsidRPr="00BD502B">
              <w:t>5</w:t>
            </w:r>
          </w:p>
        </w:tc>
      </w:tr>
      <w:tr w:rsidR="00A512DD" w:rsidRPr="00044B15" w14:paraId="31BEF9A4" w14:textId="77777777" w:rsidTr="00667B7B">
        <w:trPr>
          <w:cantSplit/>
        </w:trPr>
        <w:tc>
          <w:tcPr>
            <w:cnfStyle w:val="001000000000" w:firstRow="0" w:lastRow="0" w:firstColumn="1" w:lastColumn="0" w:oddVBand="0" w:evenVBand="0" w:oddHBand="0" w:evenHBand="0" w:firstRowFirstColumn="0" w:firstRowLastColumn="0" w:lastRowFirstColumn="0" w:lastRowLastColumn="0"/>
            <w:tcW w:w="502" w:type="pct"/>
          </w:tcPr>
          <w:p w14:paraId="48CCA49A" w14:textId="77777777" w:rsidR="00A512DD" w:rsidRPr="00A551AA" w:rsidRDefault="00A512DD" w:rsidP="00667B7B">
            <w:pPr>
              <w:pStyle w:val="NoSpacing"/>
              <w:jc w:val="center"/>
              <w:rPr>
                <w:rFonts w:asciiTheme="minorHAnsi" w:hAnsiTheme="minorHAnsi" w:cstheme="minorHAnsi"/>
                <w:b w:val="0"/>
              </w:rPr>
            </w:pPr>
            <w:r w:rsidRPr="00A551AA">
              <w:rPr>
                <w:rFonts w:asciiTheme="minorHAnsi" w:hAnsiTheme="minorHAnsi" w:cstheme="minorHAnsi"/>
                <w:b w:val="0"/>
              </w:rPr>
              <w:t>11</w:t>
            </w:r>
          </w:p>
        </w:tc>
        <w:tc>
          <w:tcPr>
            <w:tcW w:w="564" w:type="pct"/>
            <w:vAlign w:val="center"/>
          </w:tcPr>
          <w:p w14:paraId="6DD370EC" w14:textId="77777777" w:rsidR="00A512DD" w:rsidRPr="00BD502B" w:rsidRDefault="00A512DD" w:rsidP="00667B7B">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D502B">
              <w:rPr>
                <w:rFonts w:asciiTheme="minorHAnsi" w:hAnsiTheme="minorHAnsi" w:cstheme="minorHAnsi"/>
              </w:rPr>
              <w:t>K</w:t>
            </w:r>
          </w:p>
        </w:tc>
        <w:tc>
          <w:tcPr>
            <w:tcW w:w="1441" w:type="pct"/>
            <w:vAlign w:val="center"/>
          </w:tcPr>
          <w:p w14:paraId="63A00ACA" w14:textId="564389F2" w:rsidR="00A512DD" w:rsidRPr="00BD502B" w:rsidRDefault="00A512DD" w:rsidP="00667B7B">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D502B">
              <w:rPr>
                <w:rFonts w:asciiTheme="minorHAnsi" w:hAnsiTheme="minorHAnsi" w:cstheme="minorHAnsi"/>
              </w:rPr>
              <w:t>Contact/teacher family name</w:t>
            </w:r>
            <w:r w:rsidR="00DA4AAE">
              <w:t>†</w:t>
            </w:r>
          </w:p>
        </w:tc>
        <w:tc>
          <w:tcPr>
            <w:tcW w:w="2493" w:type="pct"/>
          </w:tcPr>
          <w:p w14:paraId="0DCAC75F" w14:textId="77777777" w:rsidR="00A512DD" w:rsidRPr="00BD502B" w:rsidRDefault="00A512DD" w:rsidP="00667B7B">
            <w:pPr>
              <w:pStyle w:val="NoSpacing"/>
              <w:cnfStyle w:val="000000000000" w:firstRow="0" w:lastRow="0" w:firstColumn="0" w:lastColumn="0" w:oddVBand="0" w:evenVBand="0" w:oddHBand="0" w:evenHBand="0" w:firstRowFirstColumn="0" w:firstRowLastColumn="0" w:lastRowFirstColumn="0" w:lastRowLastColumn="0"/>
            </w:pPr>
            <w:r w:rsidRPr="00BD502B">
              <w:t>Mandatory</w:t>
            </w:r>
          </w:p>
          <w:p w14:paraId="374F2EC6" w14:textId="77777777" w:rsidR="00A512DD" w:rsidRPr="00BD502B" w:rsidRDefault="00A512DD" w:rsidP="00667B7B">
            <w:pPr>
              <w:pStyle w:val="NoSpacing"/>
              <w:cnfStyle w:val="000000000000" w:firstRow="0" w:lastRow="0" w:firstColumn="0" w:lastColumn="0" w:oddVBand="0" w:evenVBand="0" w:oddHBand="0" w:evenHBand="0" w:firstRowFirstColumn="0" w:firstRowLastColumn="0" w:lastRowFirstColumn="0" w:lastRowLastColumn="0"/>
            </w:pPr>
            <w:r w:rsidRPr="00BD502B">
              <w:t xml:space="preserve">Mandatory when given name or registration number is </w:t>
            </w:r>
            <w:proofErr w:type="gramStart"/>
            <w:r>
              <w:t>specified</w:t>
            </w:r>
            <w:proofErr w:type="gramEnd"/>
          </w:p>
          <w:p w14:paraId="7E843A56" w14:textId="7E034408" w:rsidR="00A512DD" w:rsidRPr="00BD502B" w:rsidRDefault="00A512DD" w:rsidP="00667B7B">
            <w:pPr>
              <w:pStyle w:val="NoSpacing"/>
              <w:cnfStyle w:val="000000000000" w:firstRow="0" w:lastRow="0" w:firstColumn="0" w:lastColumn="0" w:oddVBand="0" w:evenVBand="0" w:oddHBand="0" w:evenHBand="0" w:firstRowFirstColumn="0" w:firstRowLastColumn="0" w:lastRowFirstColumn="0" w:lastRowLastColumn="0"/>
            </w:pPr>
            <w:r w:rsidRPr="00BD502B">
              <w:t>Maximum field length</w:t>
            </w:r>
            <w:r>
              <w:t xml:space="preserve"> = </w:t>
            </w:r>
            <w:r w:rsidRPr="00BD502B">
              <w:t>30</w:t>
            </w:r>
          </w:p>
        </w:tc>
      </w:tr>
      <w:tr w:rsidR="00A512DD" w:rsidRPr="00044B15" w14:paraId="183F42B9" w14:textId="77777777" w:rsidTr="00667B7B">
        <w:trPr>
          <w:cantSplit/>
        </w:trPr>
        <w:tc>
          <w:tcPr>
            <w:cnfStyle w:val="001000000000" w:firstRow="0" w:lastRow="0" w:firstColumn="1" w:lastColumn="0" w:oddVBand="0" w:evenVBand="0" w:oddHBand="0" w:evenHBand="0" w:firstRowFirstColumn="0" w:firstRowLastColumn="0" w:lastRowFirstColumn="0" w:lastRowLastColumn="0"/>
            <w:tcW w:w="502" w:type="pct"/>
          </w:tcPr>
          <w:p w14:paraId="067BE0EC" w14:textId="77777777" w:rsidR="00A512DD" w:rsidRPr="00A551AA" w:rsidRDefault="00A512DD" w:rsidP="00667B7B">
            <w:pPr>
              <w:pStyle w:val="NoSpacing"/>
              <w:jc w:val="center"/>
              <w:rPr>
                <w:rFonts w:asciiTheme="minorHAnsi" w:hAnsiTheme="minorHAnsi" w:cstheme="minorHAnsi"/>
                <w:b w:val="0"/>
              </w:rPr>
            </w:pPr>
            <w:r w:rsidRPr="00A551AA">
              <w:rPr>
                <w:rFonts w:asciiTheme="minorHAnsi" w:hAnsiTheme="minorHAnsi" w:cstheme="minorHAnsi"/>
                <w:b w:val="0"/>
              </w:rPr>
              <w:lastRenderedPageBreak/>
              <w:t>12</w:t>
            </w:r>
          </w:p>
        </w:tc>
        <w:tc>
          <w:tcPr>
            <w:tcW w:w="564" w:type="pct"/>
            <w:vAlign w:val="center"/>
          </w:tcPr>
          <w:p w14:paraId="59707721" w14:textId="77777777" w:rsidR="00A512DD" w:rsidRPr="00BD502B" w:rsidRDefault="00A512DD" w:rsidP="00667B7B">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D502B">
              <w:rPr>
                <w:rFonts w:asciiTheme="minorHAnsi" w:hAnsiTheme="minorHAnsi" w:cstheme="minorHAnsi"/>
              </w:rPr>
              <w:t>L</w:t>
            </w:r>
          </w:p>
        </w:tc>
        <w:tc>
          <w:tcPr>
            <w:tcW w:w="1441" w:type="pct"/>
            <w:vAlign w:val="center"/>
          </w:tcPr>
          <w:p w14:paraId="4A970C12" w14:textId="74ACCFBF" w:rsidR="00A512DD" w:rsidRPr="00BD502B" w:rsidRDefault="00A512DD" w:rsidP="00667B7B">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D502B">
              <w:rPr>
                <w:rFonts w:asciiTheme="minorHAnsi" w:hAnsiTheme="minorHAnsi" w:cstheme="minorHAnsi"/>
              </w:rPr>
              <w:t>Contact/teacher given name</w:t>
            </w:r>
            <w:r w:rsidR="00DA4AAE">
              <w:t>†</w:t>
            </w:r>
          </w:p>
        </w:tc>
        <w:tc>
          <w:tcPr>
            <w:tcW w:w="2493" w:type="pct"/>
          </w:tcPr>
          <w:p w14:paraId="49E061AC" w14:textId="77777777" w:rsidR="00A512DD" w:rsidRPr="00BD502B" w:rsidRDefault="00A512DD" w:rsidP="00667B7B">
            <w:pPr>
              <w:pStyle w:val="NoSpacing"/>
              <w:cnfStyle w:val="000000000000" w:firstRow="0" w:lastRow="0" w:firstColumn="0" w:lastColumn="0" w:oddVBand="0" w:evenVBand="0" w:oddHBand="0" w:evenHBand="0" w:firstRowFirstColumn="0" w:firstRowLastColumn="0" w:lastRowFirstColumn="0" w:lastRowLastColumn="0"/>
            </w:pPr>
            <w:r w:rsidRPr="00BD502B">
              <w:t>Mandatory when family name or r</w:t>
            </w:r>
            <w:r>
              <w:t xml:space="preserve">egistration number is </w:t>
            </w:r>
            <w:proofErr w:type="gramStart"/>
            <w:r>
              <w:t>specified</w:t>
            </w:r>
            <w:proofErr w:type="gramEnd"/>
          </w:p>
          <w:p w14:paraId="3DDB119B" w14:textId="6DA6084F" w:rsidR="00A512DD" w:rsidRPr="00BD502B" w:rsidRDefault="00A512DD" w:rsidP="00667B7B">
            <w:pPr>
              <w:pStyle w:val="NoSpacing"/>
              <w:cnfStyle w:val="000000000000" w:firstRow="0" w:lastRow="0" w:firstColumn="0" w:lastColumn="0" w:oddVBand="0" w:evenVBand="0" w:oddHBand="0" w:evenHBand="0" w:firstRowFirstColumn="0" w:firstRowLastColumn="0" w:lastRowFirstColumn="0" w:lastRowLastColumn="0"/>
            </w:pPr>
            <w:r w:rsidRPr="00BD502B">
              <w:t>Maximum field length</w:t>
            </w:r>
            <w:r>
              <w:t xml:space="preserve"> = </w:t>
            </w:r>
            <w:r w:rsidRPr="00BD502B">
              <w:t>30</w:t>
            </w:r>
          </w:p>
        </w:tc>
      </w:tr>
      <w:tr w:rsidR="00A512DD" w:rsidRPr="00044B15" w14:paraId="568CCEA6" w14:textId="77777777" w:rsidTr="00667B7B">
        <w:trPr>
          <w:cantSplit/>
        </w:trPr>
        <w:tc>
          <w:tcPr>
            <w:cnfStyle w:val="001000000000" w:firstRow="0" w:lastRow="0" w:firstColumn="1" w:lastColumn="0" w:oddVBand="0" w:evenVBand="0" w:oddHBand="0" w:evenHBand="0" w:firstRowFirstColumn="0" w:firstRowLastColumn="0" w:lastRowFirstColumn="0" w:lastRowLastColumn="0"/>
            <w:tcW w:w="502" w:type="pct"/>
          </w:tcPr>
          <w:p w14:paraId="4DEF7DC3" w14:textId="77777777" w:rsidR="00A512DD" w:rsidRPr="00A551AA" w:rsidRDefault="00A512DD" w:rsidP="00667B7B">
            <w:pPr>
              <w:pStyle w:val="NoSpacing"/>
              <w:jc w:val="center"/>
              <w:rPr>
                <w:rFonts w:asciiTheme="minorHAnsi" w:hAnsiTheme="minorHAnsi" w:cstheme="minorHAnsi"/>
                <w:b w:val="0"/>
              </w:rPr>
            </w:pPr>
            <w:r w:rsidRPr="00A551AA">
              <w:rPr>
                <w:rFonts w:asciiTheme="minorHAnsi" w:hAnsiTheme="minorHAnsi" w:cstheme="minorHAnsi"/>
                <w:b w:val="0"/>
              </w:rPr>
              <w:t>13</w:t>
            </w:r>
          </w:p>
        </w:tc>
        <w:tc>
          <w:tcPr>
            <w:tcW w:w="564" w:type="pct"/>
            <w:vAlign w:val="center"/>
          </w:tcPr>
          <w:p w14:paraId="77B87169" w14:textId="77777777" w:rsidR="00A512DD" w:rsidRPr="00BD502B" w:rsidRDefault="00A512DD" w:rsidP="00667B7B">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D502B">
              <w:rPr>
                <w:rFonts w:asciiTheme="minorHAnsi" w:hAnsiTheme="minorHAnsi" w:cstheme="minorHAnsi"/>
              </w:rPr>
              <w:t>M</w:t>
            </w:r>
          </w:p>
        </w:tc>
        <w:tc>
          <w:tcPr>
            <w:tcW w:w="1441" w:type="pct"/>
            <w:vAlign w:val="center"/>
          </w:tcPr>
          <w:p w14:paraId="79E3C599" w14:textId="77777777" w:rsidR="00A512DD" w:rsidRPr="00BD502B" w:rsidRDefault="00A512DD" w:rsidP="00667B7B">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D502B">
              <w:rPr>
                <w:rFonts w:asciiTheme="minorHAnsi" w:hAnsiTheme="minorHAnsi" w:cstheme="minorHAnsi"/>
              </w:rPr>
              <w:t>Contact/teacher registration number</w:t>
            </w:r>
          </w:p>
        </w:tc>
        <w:tc>
          <w:tcPr>
            <w:tcW w:w="2493" w:type="pct"/>
          </w:tcPr>
          <w:p w14:paraId="3220738C" w14:textId="77777777" w:rsidR="00A512DD" w:rsidRPr="00BD502B" w:rsidRDefault="00A512DD" w:rsidP="00667B7B">
            <w:pPr>
              <w:pStyle w:val="NoSpacing"/>
              <w:cnfStyle w:val="000000000000" w:firstRow="0" w:lastRow="0" w:firstColumn="0" w:lastColumn="0" w:oddVBand="0" w:evenVBand="0" w:oddHBand="0" w:evenHBand="0" w:firstRowFirstColumn="0" w:firstRowLastColumn="0" w:lastRowFirstColumn="0" w:lastRowLastColumn="0"/>
            </w:pPr>
            <w:r w:rsidRPr="00BD502B">
              <w:t>Mandatory except for overseas schools</w:t>
            </w:r>
          </w:p>
          <w:p w14:paraId="21FD8A2B" w14:textId="77777777" w:rsidR="00A512DD" w:rsidRPr="00BD502B" w:rsidRDefault="00A512DD" w:rsidP="00667B7B">
            <w:pPr>
              <w:pStyle w:val="NoSpacing"/>
              <w:cnfStyle w:val="000000000000" w:firstRow="0" w:lastRow="0" w:firstColumn="0" w:lastColumn="0" w:oddVBand="0" w:evenVBand="0" w:oddHBand="0" w:evenHBand="0" w:firstRowFirstColumn="0" w:firstRowLastColumn="0" w:lastRowFirstColumn="0" w:lastRowLastColumn="0"/>
            </w:pPr>
            <w:r w:rsidRPr="00BD502B">
              <w:t>Issued by TRBWA</w:t>
            </w:r>
          </w:p>
          <w:p w14:paraId="16AA51F7" w14:textId="77777777" w:rsidR="00A512DD" w:rsidRPr="00BD502B" w:rsidRDefault="00A512DD" w:rsidP="00667B7B">
            <w:pPr>
              <w:pStyle w:val="NoSpacing"/>
              <w:cnfStyle w:val="000000000000" w:firstRow="0" w:lastRow="0" w:firstColumn="0" w:lastColumn="0" w:oddVBand="0" w:evenVBand="0" w:oddHBand="0" w:evenHBand="0" w:firstRowFirstColumn="0" w:firstRowLastColumn="0" w:lastRowFirstColumn="0" w:lastRowLastColumn="0"/>
            </w:pPr>
            <w:r w:rsidRPr="00BD502B">
              <w:t>Maximum field length</w:t>
            </w:r>
            <w:r>
              <w:t xml:space="preserve"> = </w:t>
            </w:r>
            <w:r w:rsidRPr="00BD502B">
              <w:t>15</w:t>
            </w:r>
          </w:p>
          <w:p w14:paraId="1F172901" w14:textId="77777777" w:rsidR="00A512DD" w:rsidRPr="00BD502B" w:rsidRDefault="00A512DD" w:rsidP="00667B7B">
            <w:pPr>
              <w:pStyle w:val="NoSpacing"/>
              <w:cnfStyle w:val="000000000000" w:firstRow="0" w:lastRow="0" w:firstColumn="0" w:lastColumn="0" w:oddVBand="0" w:evenVBand="0" w:oddHBand="0" w:evenHBand="0" w:firstRowFirstColumn="0" w:firstRowLastColumn="0" w:lastRowFirstColumn="0" w:lastRowLastColumn="0"/>
            </w:pPr>
            <w:r w:rsidRPr="00BD502B">
              <w:t>Must be a whole number</w:t>
            </w:r>
          </w:p>
        </w:tc>
      </w:tr>
      <w:tr w:rsidR="00A512DD" w:rsidRPr="00044B15" w14:paraId="1ACBB4D2" w14:textId="77777777" w:rsidTr="00667B7B">
        <w:trPr>
          <w:cantSplit/>
        </w:trPr>
        <w:tc>
          <w:tcPr>
            <w:cnfStyle w:val="001000000000" w:firstRow="0" w:lastRow="0" w:firstColumn="1" w:lastColumn="0" w:oddVBand="0" w:evenVBand="0" w:oddHBand="0" w:evenHBand="0" w:firstRowFirstColumn="0" w:firstRowLastColumn="0" w:lastRowFirstColumn="0" w:lastRowLastColumn="0"/>
            <w:tcW w:w="502" w:type="pct"/>
          </w:tcPr>
          <w:p w14:paraId="72E0947D" w14:textId="77777777" w:rsidR="00A512DD" w:rsidRPr="00A551AA" w:rsidRDefault="00A512DD" w:rsidP="00667B7B">
            <w:pPr>
              <w:pStyle w:val="NoSpacing"/>
              <w:jc w:val="center"/>
              <w:rPr>
                <w:rFonts w:asciiTheme="minorHAnsi" w:hAnsiTheme="minorHAnsi" w:cstheme="minorHAnsi"/>
                <w:b w:val="0"/>
              </w:rPr>
            </w:pPr>
            <w:r w:rsidRPr="00A551AA">
              <w:rPr>
                <w:rFonts w:asciiTheme="minorHAnsi" w:hAnsiTheme="minorHAnsi" w:cstheme="minorHAnsi"/>
                <w:b w:val="0"/>
              </w:rPr>
              <w:t>14</w:t>
            </w:r>
          </w:p>
        </w:tc>
        <w:tc>
          <w:tcPr>
            <w:tcW w:w="564" w:type="pct"/>
            <w:vAlign w:val="center"/>
          </w:tcPr>
          <w:p w14:paraId="2CAD659D" w14:textId="77777777" w:rsidR="00A512DD" w:rsidRPr="00BD502B" w:rsidRDefault="00A512DD" w:rsidP="00667B7B">
            <w:pPr>
              <w:pStyle w:val="NoSpacing"/>
              <w:jc w:val="center"/>
              <w:cnfStyle w:val="000000000000" w:firstRow="0" w:lastRow="0" w:firstColumn="0" w:lastColumn="0" w:oddVBand="0" w:evenVBand="0" w:oddHBand="0" w:evenHBand="0" w:firstRowFirstColumn="0" w:firstRowLastColumn="0" w:lastRowFirstColumn="0" w:lastRowLastColumn="0"/>
            </w:pPr>
            <w:r w:rsidRPr="00BD502B">
              <w:t>N</w:t>
            </w:r>
          </w:p>
        </w:tc>
        <w:tc>
          <w:tcPr>
            <w:tcW w:w="1441" w:type="pct"/>
            <w:vAlign w:val="center"/>
          </w:tcPr>
          <w:p w14:paraId="13200896" w14:textId="77777777" w:rsidR="00A512DD" w:rsidRPr="00BD502B" w:rsidRDefault="00A512DD" w:rsidP="00667B7B">
            <w:pPr>
              <w:pStyle w:val="NoSpacing"/>
              <w:cnfStyle w:val="000000000000" w:firstRow="0" w:lastRow="0" w:firstColumn="0" w:lastColumn="0" w:oddVBand="0" w:evenVBand="0" w:oddHBand="0" w:evenHBand="0" w:firstRowFirstColumn="0" w:firstRowLastColumn="0" w:lastRowFirstColumn="0" w:lastRowLastColumn="0"/>
            </w:pPr>
            <w:r w:rsidRPr="00BD502B">
              <w:t>Class identification</w:t>
            </w:r>
          </w:p>
        </w:tc>
        <w:tc>
          <w:tcPr>
            <w:tcW w:w="2493" w:type="pct"/>
          </w:tcPr>
          <w:p w14:paraId="4EF62015" w14:textId="77777777" w:rsidR="00A512DD" w:rsidRPr="00BD502B" w:rsidRDefault="00A512DD" w:rsidP="00667B7B">
            <w:pPr>
              <w:pStyle w:val="NoSpacing"/>
              <w:cnfStyle w:val="000000000000" w:firstRow="0" w:lastRow="0" w:firstColumn="0" w:lastColumn="0" w:oddVBand="0" w:evenVBand="0" w:oddHBand="0" w:evenHBand="0" w:firstRowFirstColumn="0" w:firstRowLastColumn="0" w:lastRowFirstColumn="0" w:lastRowLastColumn="0"/>
            </w:pPr>
            <w:r w:rsidRPr="00BD502B">
              <w:t>Optional</w:t>
            </w:r>
          </w:p>
          <w:p w14:paraId="5339AB4E" w14:textId="592FCEF7" w:rsidR="00A512DD" w:rsidRPr="00BD502B" w:rsidRDefault="00A512DD" w:rsidP="00667B7B">
            <w:pPr>
              <w:pStyle w:val="NoSpacing"/>
              <w:cnfStyle w:val="000000000000" w:firstRow="0" w:lastRow="0" w:firstColumn="0" w:lastColumn="0" w:oddVBand="0" w:evenVBand="0" w:oddHBand="0" w:evenHBand="0" w:firstRowFirstColumn="0" w:firstRowLastColumn="0" w:lastRowFirstColumn="0" w:lastRowLastColumn="0"/>
            </w:pPr>
            <w:r w:rsidRPr="00BD502B">
              <w:t>The name to identify the teacher class group as specified</w:t>
            </w:r>
            <w:r>
              <w:t xml:space="preserve"> by the provider (</w:t>
            </w:r>
            <w:r w:rsidR="00052DCF">
              <w:t>e.g</w:t>
            </w:r>
            <w:r>
              <w:t>. Class 1)</w:t>
            </w:r>
          </w:p>
          <w:p w14:paraId="666DBBD5" w14:textId="77777777" w:rsidR="00A512DD" w:rsidRPr="00BD502B" w:rsidRDefault="00A512DD" w:rsidP="00667B7B">
            <w:pPr>
              <w:pStyle w:val="NoSpacing"/>
              <w:cnfStyle w:val="000000000000" w:firstRow="0" w:lastRow="0" w:firstColumn="0" w:lastColumn="0" w:oddVBand="0" w:evenVBand="0" w:oddHBand="0" w:evenHBand="0" w:firstRowFirstColumn="0" w:firstRowLastColumn="0" w:lastRowFirstColumn="0" w:lastRowLastColumn="0"/>
            </w:pPr>
            <w:r w:rsidRPr="00BD502B">
              <w:t>Maximum field length</w:t>
            </w:r>
            <w:r>
              <w:t xml:space="preserve"> = </w:t>
            </w:r>
            <w:r w:rsidRPr="00BD502B">
              <w:t>20</w:t>
            </w:r>
          </w:p>
        </w:tc>
      </w:tr>
      <w:tr w:rsidR="00A512DD" w:rsidRPr="00044B15" w14:paraId="65E322F3" w14:textId="77777777" w:rsidTr="00667B7B">
        <w:trPr>
          <w:cantSplit/>
        </w:trPr>
        <w:tc>
          <w:tcPr>
            <w:cnfStyle w:val="001000000000" w:firstRow="0" w:lastRow="0" w:firstColumn="1" w:lastColumn="0" w:oddVBand="0" w:evenVBand="0" w:oddHBand="0" w:evenHBand="0" w:firstRowFirstColumn="0" w:firstRowLastColumn="0" w:lastRowFirstColumn="0" w:lastRowLastColumn="0"/>
            <w:tcW w:w="502" w:type="pct"/>
          </w:tcPr>
          <w:p w14:paraId="13E498FC" w14:textId="77777777" w:rsidR="00A512DD" w:rsidRPr="00A551AA" w:rsidRDefault="00A512DD" w:rsidP="00667B7B">
            <w:pPr>
              <w:pStyle w:val="NoSpacing"/>
              <w:jc w:val="center"/>
              <w:rPr>
                <w:rFonts w:asciiTheme="minorHAnsi" w:hAnsiTheme="minorHAnsi" w:cstheme="minorHAnsi"/>
                <w:b w:val="0"/>
              </w:rPr>
            </w:pPr>
            <w:r w:rsidRPr="00A551AA">
              <w:rPr>
                <w:rFonts w:asciiTheme="minorHAnsi" w:hAnsiTheme="minorHAnsi" w:cstheme="minorHAnsi"/>
                <w:b w:val="0"/>
              </w:rPr>
              <w:t>15</w:t>
            </w:r>
          </w:p>
        </w:tc>
        <w:tc>
          <w:tcPr>
            <w:tcW w:w="564" w:type="pct"/>
            <w:vAlign w:val="center"/>
          </w:tcPr>
          <w:p w14:paraId="43CDB3F8" w14:textId="77777777" w:rsidR="00A512DD" w:rsidRPr="00BD502B" w:rsidRDefault="00A512DD" w:rsidP="00667B7B">
            <w:pPr>
              <w:pStyle w:val="NoSpacing"/>
              <w:jc w:val="center"/>
              <w:cnfStyle w:val="000000000000" w:firstRow="0" w:lastRow="0" w:firstColumn="0" w:lastColumn="0" w:oddVBand="0" w:evenVBand="0" w:oddHBand="0" w:evenHBand="0" w:firstRowFirstColumn="0" w:firstRowLastColumn="0" w:lastRowFirstColumn="0" w:lastRowLastColumn="0"/>
            </w:pPr>
            <w:r w:rsidRPr="00BD502B">
              <w:t>O</w:t>
            </w:r>
          </w:p>
        </w:tc>
        <w:tc>
          <w:tcPr>
            <w:tcW w:w="1441" w:type="pct"/>
            <w:vAlign w:val="center"/>
          </w:tcPr>
          <w:p w14:paraId="457E0251" w14:textId="77777777" w:rsidR="00A512DD" w:rsidRPr="00BD502B" w:rsidRDefault="00A512DD" w:rsidP="00667B7B">
            <w:pPr>
              <w:pStyle w:val="NoSpacing"/>
              <w:cnfStyle w:val="000000000000" w:firstRow="0" w:lastRow="0" w:firstColumn="0" w:lastColumn="0" w:oddVBand="0" w:evenVBand="0" w:oddHBand="0" w:evenHBand="0" w:firstRowFirstColumn="0" w:firstRowLastColumn="0" w:lastRowFirstColumn="0" w:lastRowLastColumn="0"/>
            </w:pPr>
            <w:r w:rsidRPr="00BD502B">
              <w:t>Qualification code</w:t>
            </w:r>
          </w:p>
        </w:tc>
        <w:tc>
          <w:tcPr>
            <w:tcW w:w="2493" w:type="pct"/>
          </w:tcPr>
          <w:p w14:paraId="0E2BB35F" w14:textId="77777777" w:rsidR="00A512DD" w:rsidRPr="00BD502B" w:rsidRDefault="00A512DD" w:rsidP="00667B7B">
            <w:pPr>
              <w:pStyle w:val="NoSpacing"/>
              <w:cnfStyle w:val="000000000000" w:firstRow="0" w:lastRow="0" w:firstColumn="0" w:lastColumn="0" w:oddVBand="0" w:evenVBand="0" w:oddHBand="0" w:evenHBand="0" w:firstRowFirstColumn="0" w:firstRowLastColumn="0" w:lastRowFirstColumn="0" w:lastRowLastColumn="0"/>
            </w:pPr>
            <w:r w:rsidRPr="00BD502B">
              <w:t xml:space="preserve">Mandatory when ADWPL is part of a VET industry specific course enrolment, otherwise leave </w:t>
            </w:r>
            <w:proofErr w:type="gramStart"/>
            <w:r w:rsidRPr="00BD502B">
              <w:t>blank</w:t>
            </w:r>
            <w:proofErr w:type="gramEnd"/>
          </w:p>
          <w:p w14:paraId="3D8D041A" w14:textId="77777777" w:rsidR="00A512DD" w:rsidRPr="00BD502B" w:rsidRDefault="00A512DD" w:rsidP="00667B7B">
            <w:pPr>
              <w:pStyle w:val="NoSpacing"/>
              <w:cnfStyle w:val="000000000000" w:firstRow="0" w:lastRow="0" w:firstColumn="0" w:lastColumn="0" w:oddVBand="0" w:evenVBand="0" w:oddHBand="0" w:evenHBand="0" w:firstRowFirstColumn="0" w:firstRowLastColumn="0" w:lastRowFirstColumn="0" w:lastRowLastColumn="0"/>
            </w:pPr>
            <w:r w:rsidRPr="00BD502B">
              <w:t>Maximum field length</w:t>
            </w:r>
            <w:r>
              <w:t xml:space="preserve"> = </w:t>
            </w:r>
            <w:r w:rsidRPr="00BD502B">
              <w:t>12</w:t>
            </w:r>
          </w:p>
        </w:tc>
      </w:tr>
    </w:tbl>
    <w:p w14:paraId="1EA40F46" w14:textId="06526D77" w:rsidR="00DA4AAE" w:rsidRPr="00E43280" w:rsidRDefault="00DE54D1" w:rsidP="00E43280">
      <w:pPr>
        <w:spacing w:before="120"/>
      </w:pPr>
      <w:r w:rsidRPr="00E43280">
        <w:t>*</w:t>
      </w:r>
      <w:r w:rsidR="00DA4AAE" w:rsidRPr="00E43280">
        <w:t xml:space="preserve">A complete list of achievement codes for endorsed programs can be found on the Authority website at </w:t>
      </w:r>
      <w:hyperlink r:id="rId26" w:history="1">
        <w:r w:rsidR="00DA4AAE" w:rsidRPr="00E43280">
          <w:rPr>
            <w:rStyle w:val="Hyperlink"/>
          </w:rPr>
          <w:t>https://senior-secondary.scsa.wa.edu.au/vet/endorsed-programs</w:t>
        </w:r>
      </w:hyperlink>
      <w:r w:rsidR="00DA4AAE" w:rsidRPr="00E43280">
        <w:t>.</w:t>
      </w:r>
    </w:p>
    <w:p w14:paraId="4F019F7D" w14:textId="0E2CB475" w:rsidR="00DE54D1" w:rsidRPr="00E43280" w:rsidRDefault="00DA4AAE" w:rsidP="00E43280">
      <w:r w:rsidRPr="00E43280">
        <w:t>†</w:t>
      </w:r>
      <w:r w:rsidR="00DE54D1" w:rsidRPr="00E43280">
        <w:t>Teacher’s name should be exactly as registered with the TRBWA.</w:t>
      </w:r>
    </w:p>
    <w:p w14:paraId="55C0A562" w14:textId="62C77BC3" w:rsidR="00A512DD" w:rsidRDefault="00A512DD" w:rsidP="00A512DD">
      <w:r>
        <w:br w:type="page"/>
      </w:r>
    </w:p>
    <w:p w14:paraId="5A958A06" w14:textId="77777777" w:rsidR="00A512DD" w:rsidRPr="007451A7" w:rsidRDefault="00A512DD" w:rsidP="000D3CD7">
      <w:pPr>
        <w:pStyle w:val="SCSAHeading1"/>
        <w:spacing w:after="80"/>
      </w:pPr>
      <w:bookmarkStart w:id="19" w:name="_Toc440545094"/>
      <w:bookmarkStart w:id="20" w:name="_Toc155967228"/>
      <w:r w:rsidRPr="007451A7">
        <w:lastRenderedPageBreak/>
        <w:t>Result: Externally Set Tasks CSV file format</w:t>
      </w:r>
      <w:bookmarkEnd w:id="19"/>
      <w:bookmarkEnd w:id="20"/>
    </w:p>
    <w:tbl>
      <w:tblPr>
        <w:tblStyle w:val="Style1"/>
        <w:tblW w:w="5000" w:type="pct"/>
        <w:tblBorders>
          <w:top w:val="single" w:sz="4" w:space="0" w:color="BD9FCF"/>
          <w:left w:val="single" w:sz="4" w:space="0" w:color="BD9FCF"/>
          <w:bottom w:val="single" w:sz="4" w:space="0" w:color="BD9FCF"/>
          <w:right w:val="single" w:sz="4" w:space="0" w:color="BD9FCF"/>
          <w:insideH w:val="single" w:sz="4" w:space="0" w:color="BD9FCF"/>
          <w:insideV w:val="single" w:sz="4" w:space="0" w:color="BD9FCF"/>
        </w:tblBorders>
        <w:tblCellMar>
          <w:top w:w="17" w:type="dxa"/>
          <w:bottom w:w="17" w:type="dxa"/>
        </w:tblCellMar>
        <w:tblLook w:val="04A0" w:firstRow="1" w:lastRow="0" w:firstColumn="1" w:lastColumn="0" w:noHBand="0" w:noVBand="1"/>
        <w:tblCaption w:val="Result: Externally Set Tasks CSV file format"/>
        <w:tblDescription w:val="Result: Externally Set Tasks CSV file format"/>
      </w:tblPr>
      <w:tblGrid>
        <w:gridCol w:w="938"/>
        <w:gridCol w:w="1017"/>
        <w:gridCol w:w="2582"/>
        <w:gridCol w:w="4479"/>
      </w:tblGrid>
      <w:tr w:rsidR="00A512DD" w:rsidRPr="007451A7" w14:paraId="2178ED69" w14:textId="77777777" w:rsidTr="000D3CD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pct"/>
            <w:tcBorders>
              <w:right w:val="single" w:sz="4" w:space="0" w:color="FFFFFF" w:themeColor="background1"/>
            </w:tcBorders>
            <w:shd w:val="clear" w:color="auto" w:fill="BD9FCF"/>
          </w:tcPr>
          <w:p w14:paraId="35DCF7D3" w14:textId="77777777" w:rsidR="00A512DD" w:rsidRPr="0095529D" w:rsidRDefault="00A512DD" w:rsidP="0095529D">
            <w:pPr>
              <w:pStyle w:val="NoSpacing"/>
              <w:jc w:val="center"/>
              <w:rPr>
                <w:color w:val="auto"/>
              </w:rPr>
            </w:pPr>
            <w:r w:rsidRPr="0095529D">
              <w:rPr>
                <w:color w:val="auto"/>
              </w:rPr>
              <w:t>Column</w:t>
            </w:r>
          </w:p>
          <w:p w14:paraId="791C25DA" w14:textId="77777777" w:rsidR="00A512DD" w:rsidRPr="0095529D" w:rsidRDefault="00A512DD" w:rsidP="0095529D">
            <w:pPr>
              <w:pStyle w:val="NoSpacing"/>
              <w:jc w:val="center"/>
              <w:rPr>
                <w:color w:val="auto"/>
              </w:rPr>
            </w:pPr>
            <w:r w:rsidRPr="0095529D">
              <w:rPr>
                <w:color w:val="auto"/>
              </w:rPr>
              <w:t>number</w:t>
            </w:r>
          </w:p>
        </w:tc>
        <w:tc>
          <w:tcPr>
            <w:tcW w:w="0" w:type="pct"/>
            <w:tcBorders>
              <w:left w:val="single" w:sz="4" w:space="0" w:color="FFFFFF" w:themeColor="background1"/>
              <w:right w:val="single" w:sz="4" w:space="0" w:color="FFFFFF" w:themeColor="background1"/>
            </w:tcBorders>
            <w:shd w:val="clear" w:color="auto" w:fill="BD9FCF"/>
          </w:tcPr>
          <w:p w14:paraId="47E511FC" w14:textId="77777777" w:rsidR="00A512DD" w:rsidRPr="0095529D" w:rsidRDefault="00A512DD" w:rsidP="0095529D">
            <w:pPr>
              <w:pStyle w:val="NoSpacing"/>
              <w:jc w:val="center"/>
              <w:cnfStyle w:val="100000000000" w:firstRow="1" w:lastRow="0" w:firstColumn="0" w:lastColumn="0" w:oddVBand="0" w:evenVBand="0" w:oddHBand="0" w:evenHBand="0" w:firstRowFirstColumn="0" w:firstRowLastColumn="0" w:lastRowFirstColumn="0" w:lastRowLastColumn="0"/>
              <w:rPr>
                <w:color w:val="auto"/>
              </w:rPr>
            </w:pPr>
            <w:r w:rsidRPr="0095529D">
              <w:rPr>
                <w:color w:val="auto"/>
              </w:rPr>
              <w:t>Column reference</w:t>
            </w:r>
          </w:p>
        </w:tc>
        <w:tc>
          <w:tcPr>
            <w:tcW w:w="0" w:type="pct"/>
            <w:tcBorders>
              <w:left w:val="single" w:sz="4" w:space="0" w:color="FFFFFF" w:themeColor="background1"/>
              <w:right w:val="single" w:sz="4" w:space="0" w:color="FFFFFF" w:themeColor="background1"/>
            </w:tcBorders>
            <w:shd w:val="clear" w:color="auto" w:fill="BD9FCF"/>
            <w:vAlign w:val="center"/>
          </w:tcPr>
          <w:p w14:paraId="39EFB8B4" w14:textId="1A23CB66" w:rsidR="00A512DD" w:rsidRPr="0095529D" w:rsidRDefault="00A512DD" w:rsidP="0095529D">
            <w:pPr>
              <w:pStyle w:val="NoSpacing"/>
              <w:cnfStyle w:val="100000000000" w:firstRow="1" w:lastRow="0" w:firstColumn="0" w:lastColumn="0" w:oddVBand="0" w:evenVBand="0" w:oddHBand="0" w:evenHBand="0" w:firstRowFirstColumn="0" w:firstRowLastColumn="0" w:lastRowFirstColumn="0" w:lastRowLastColumn="0"/>
              <w:rPr>
                <w:color w:val="auto"/>
              </w:rPr>
            </w:pPr>
            <w:r w:rsidRPr="0095529D">
              <w:rPr>
                <w:color w:val="auto"/>
              </w:rPr>
              <w:t xml:space="preserve">Field </w:t>
            </w:r>
            <w:r w:rsidR="00052DCF" w:rsidRPr="0095529D">
              <w:rPr>
                <w:color w:val="auto"/>
              </w:rPr>
              <w:t>n</w:t>
            </w:r>
            <w:r w:rsidRPr="0095529D">
              <w:rPr>
                <w:color w:val="auto"/>
              </w:rPr>
              <w:t>ame</w:t>
            </w:r>
          </w:p>
        </w:tc>
        <w:tc>
          <w:tcPr>
            <w:tcW w:w="0" w:type="pct"/>
            <w:tcBorders>
              <w:left w:val="single" w:sz="4" w:space="0" w:color="FFFFFF" w:themeColor="background1"/>
            </w:tcBorders>
            <w:shd w:val="clear" w:color="auto" w:fill="BD9FCF"/>
            <w:vAlign w:val="center"/>
          </w:tcPr>
          <w:p w14:paraId="3C8DA828" w14:textId="77777777" w:rsidR="00A512DD" w:rsidRPr="0095529D" w:rsidRDefault="00A512DD" w:rsidP="0095529D">
            <w:pPr>
              <w:pStyle w:val="NoSpacing"/>
              <w:cnfStyle w:val="100000000000" w:firstRow="1" w:lastRow="0" w:firstColumn="0" w:lastColumn="0" w:oddVBand="0" w:evenVBand="0" w:oddHBand="0" w:evenHBand="0" w:firstRowFirstColumn="0" w:firstRowLastColumn="0" w:lastRowFirstColumn="0" w:lastRowLastColumn="0"/>
              <w:rPr>
                <w:color w:val="auto"/>
              </w:rPr>
            </w:pPr>
            <w:r w:rsidRPr="0095529D">
              <w:rPr>
                <w:color w:val="auto"/>
              </w:rPr>
              <w:t>Comment</w:t>
            </w:r>
          </w:p>
        </w:tc>
      </w:tr>
      <w:tr w:rsidR="00A512DD" w:rsidRPr="00427332" w14:paraId="1463BC67" w14:textId="77777777" w:rsidTr="000D3CD7">
        <w:tc>
          <w:tcPr>
            <w:cnfStyle w:val="001000000000" w:firstRow="0" w:lastRow="0" w:firstColumn="1" w:lastColumn="0" w:oddVBand="0" w:evenVBand="0" w:oddHBand="0" w:evenHBand="0" w:firstRowFirstColumn="0" w:firstRowLastColumn="0" w:lastRowFirstColumn="0" w:lastRowLastColumn="0"/>
            <w:tcW w:w="520" w:type="pct"/>
          </w:tcPr>
          <w:p w14:paraId="373897AF" w14:textId="77777777" w:rsidR="00A512DD" w:rsidRPr="00313550" w:rsidRDefault="00A512DD" w:rsidP="0095529D">
            <w:pPr>
              <w:pStyle w:val="NoSpacing"/>
              <w:jc w:val="center"/>
              <w:rPr>
                <w:rFonts w:asciiTheme="minorHAnsi" w:hAnsiTheme="minorHAnsi"/>
                <w:b w:val="0"/>
              </w:rPr>
            </w:pPr>
          </w:p>
        </w:tc>
        <w:tc>
          <w:tcPr>
            <w:tcW w:w="564" w:type="pct"/>
            <w:vAlign w:val="center"/>
          </w:tcPr>
          <w:p w14:paraId="111FD371" w14:textId="77777777" w:rsidR="00A512DD" w:rsidRPr="00313550" w:rsidRDefault="00A512DD" w:rsidP="0095529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A</w:t>
            </w:r>
          </w:p>
        </w:tc>
        <w:tc>
          <w:tcPr>
            <w:tcW w:w="1432" w:type="pct"/>
            <w:vAlign w:val="center"/>
          </w:tcPr>
          <w:p w14:paraId="0CFF58BE" w14:textId="77777777" w:rsidR="00A512DD" w:rsidRPr="00313550" w:rsidRDefault="00A512DD" w:rsidP="0095529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Record type</w:t>
            </w:r>
          </w:p>
        </w:tc>
        <w:tc>
          <w:tcPr>
            <w:tcW w:w="2484" w:type="pct"/>
          </w:tcPr>
          <w:p w14:paraId="3AFC1776" w14:textId="77777777" w:rsidR="00A512DD" w:rsidRPr="00313550" w:rsidRDefault="00A512DD" w:rsidP="0095529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RSEST</w:t>
            </w:r>
          </w:p>
          <w:p w14:paraId="741CEAAC" w14:textId="77777777" w:rsidR="00A512DD" w:rsidRPr="00313550" w:rsidRDefault="00A512DD" w:rsidP="0095529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Maximum field length</w:t>
            </w:r>
            <w:r>
              <w:rPr>
                <w:rFonts w:asciiTheme="minorHAnsi" w:hAnsiTheme="minorHAnsi"/>
              </w:rPr>
              <w:t xml:space="preserve"> </w:t>
            </w:r>
            <w:r w:rsidRPr="00313550">
              <w:rPr>
                <w:rFonts w:asciiTheme="minorHAnsi" w:hAnsiTheme="minorHAnsi"/>
              </w:rPr>
              <w:t>=</w:t>
            </w:r>
            <w:r>
              <w:rPr>
                <w:rFonts w:asciiTheme="minorHAnsi" w:hAnsiTheme="minorHAnsi"/>
              </w:rPr>
              <w:t xml:space="preserve"> </w:t>
            </w:r>
            <w:r w:rsidRPr="00313550">
              <w:rPr>
                <w:rFonts w:asciiTheme="minorHAnsi" w:hAnsiTheme="minorHAnsi"/>
              </w:rPr>
              <w:t>5</w:t>
            </w:r>
          </w:p>
        </w:tc>
      </w:tr>
      <w:tr w:rsidR="00A512DD" w:rsidRPr="00427332" w14:paraId="3E17EC9C" w14:textId="77777777" w:rsidTr="000D3CD7">
        <w:tc>
          <w:tcPr>
            <w:cnfStyle w:val="001000000000" w:firstRow="0" w:lastRow="0" w:firstColumn="1" w:lastColumn="0" w:oddVBand="0" w:evenVBand="0" w:oddHBand="0" w:evenHBand="0" w:firstRowFirstColumn="0" w:firstRowLastColumn="0" w:lastRowFirstColumn="0" w:lastRowLastColumn="0"/>
            <w:tcW w:w="520" w:type="pct"/>
          </w:tcPr>
          <w:p w14:paraId="513F6EE5" w14:textId="77777777" w:rsidR="00A512DD" w:rsidRPr="00313550" w:rsidRDefault="00A512DD" w:rsidP="0095529D">
            <w:pPr>
              <w:pStyle w:val="NoSpacing"/>
              <w:jc w:val="center"/>
              <w:rPr>
                <w:rFonts w:asciiTheme="minorHAnsi" w:hAnsiTheme="minorHAnsi"/>
                <w:b w:val="0"/>
              </w:rPr>
            </w:pPr>
          </w:p>
        </w:tc>
        <w:tc>
          <w:tcPr>
            <w:tcW w:w="564" w:type="pct"/>
            <w:vAlign w:val="center"/>
          </w:tcPr>
          <w:p w14:paraId="098E18DE" w14:textId="77777777" w:rsidR="00A512DD" w:rsidRPr="00313550" w:rsidRDefault="00A512DD" w:rsidP="0095529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B</w:t>
            </w:r>
          </w:p>
        </w:tc>
        <w:tc>
          <w:tcPr>
            <w:tcW w:w="1432" w:type="pct"/>
            <w:vAlign w:val="center"/>
          </w:tcPr>
          <w:p w14:paraId="2B5CAFAD" w14:textId="77777777" w:rsidR="00A512DD" w:rsidRPr="00313550" w:rsidRDefault="00A512DD" w:rsidP="0095529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Provider code</w:t>
            </w:r>
          </w:p>
        </w:tc>
        <w:tc>
          <w:tcPr>
            <w:tcW w:w="2484" w:type="pct"/>
          </w:tcPr>
          <w:p w14:paraId="1DCC4E13" w14:textId="77777777" w:rsidR="00A512DD" w:rsidRPr="00313550" w:rsidRDefault="00A512DD" w:rsidP="0095529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Mandatory</w:t>
            </w:r>
          </w:p>
          <w:p w14:paraId="41DBFAA8" w14:textId="77777777" w:rsidR="00A512DD" w:rsidRPr="00313550" w:rsidRDefault="00A512DD" w:rsidP="0095529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Maximum field length</w:t>
            </w:r>
            <w:r>
              <w:rPr>
                <w:rFonts w:asciiTheme="minorHAnsi" w:hAnsiTheme="minorHAnsi"/>
              </w:rPr>
              <w:t xml:space="preserve"> </w:t>
            </w:r>
            <w:r w:rsidRPr="00313550">
              <w:rPr>
                <w:rFonts w:asciiTheme="minorHAnsi" w:hAnsiTheme="minorHAnsi"/>
              </w:rPr>
              <w:t>=</w:t>
            </w:r>
            <w:r>
              <w:rPr>
                <w:rFonts w:asciiTheme="minorHAnsi" w:hAnsiTheme="minorHAnsi"/>
              </w:rPr>
              <w:t xml:space="preserve"> </w:t>
            </w:r>
            <w:r w:rsidRPr="00313550">
              <w:rPr>
                <w:rFonts w:asciiTheme="minorHAnsi" w:hAnsiTheme="minorHAnsi"/>
              </w:rPr>
              <w:t>10</w:t>
            </w:r>
          </w:p>
          <w:p w14:paraId="2F2BCB03" w14:textId="77777777" w:rsidR="00A512DD" w:rsidRPr="00313550" w:rsidRDefault="00A512DD" w:rsidP="0095529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Unique code for the course provider</w:t>
            </w:r>
          </w:p>
        </w:tc>
      </w:tr>
      <w:tr w:rsidR="00A512DD" w:rsidRPr="00427332" w14:paraId="514889D5" w14:textId="77777777" w:rsidTr="000D3CD7">
        <w:tc>
          <w:tcPr>
            <w:cnfStyle w:val="001000000000" w:firstRow="0" w:lastRow="0" w:firstColumn="1" w:lastColumn="0" w:oddVBand="0" w:evenVBand="0" w:oddHBand="0" w:evenHBand="0" w:firstRowFirstColumn="0" w:firstRowLastColumn="0" w:lastRowFirstColumn="0" w:lastRowLastColumn="0"/>
            <w:tcW w:w="520" w:type="pct"/>
          </w:tcPr>
          <w:p w14:paraId="36DCF131" w14:textId="77777777" w:rsidR="00A512DD" w:rsidRPr="00313550" w:rsidRDefault="00A512DD" w:rsidP="0095529D">
            <w:pPr>
              <w:pStyle w:val="NoSpacing"/>
              <w:jc w:val="center"/>
              <w:rPr>
                <w:rFonts w:asciiTheme="minorHAnsi" w:hAnsiTheme="minorHAnsi"/>
                <w:b w:val="0"/>
              </w:rPr>
            </w:pPr>
          </w:p>
        </w:tc>
        <w:tc>
          <w:tcPr>
            <w:tcW w:w="564" w:type="pct"/>
            <w:vAlign w:val="center"/>
          </w:tcPr>
          <w:p w14:paraId="551DBA71" w14:textId="77777777" w:rsidR="00A512DD" w:rsidRPr="00313550" w:rsidRDefault="00A512DD" w:rsidP="0095529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C</w:t>
            </w:r>
          </w:p>
        </w:tc>
        <w:tc>
          <w:tcPr>
            <w:tcW w:w="1432" w:type="pct"/>
            <w:vAlign w:val="center"/>
          </w:tcPr>
          <w:p w14:paraId="7086727D" w14:textId="77777777" w:rsidR="00A512DD" w:rsidRPr="00313550" w:rsidRDefault="00A512DD" w:rsidP="0095529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Course code</w:t>
            </w:r>
          </w:p>
        </w:tc>
        <w:tc>
          <w:tcPr>
            <w:tcW w:w="2484" w:type="pct"/>
          </w:tcPr>
          <w:p w14:paraId="70E325C2" w14:textId="77777777" w:rsidR="00A512DD" w:rsidRPr="00313550" w:rsidRDefault="00A512DD" w:rsidP="0095529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Mandatory</w:t>
            </w:r>
          </w:p>
          <w:p w14:paraId="552C8986" w14:textId="77777777" w:rsidR="00A512DD" w:rsidRPr="00313550" w:rsidRDefault="00A512DD" w:rsidP="0095529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Maximum field length</w:t>
            </w:r>
            <w:r>
              <w:rPr>
                <w:rFonts w:asciiTheme="minorHAnsi" w:hAnsiTheme="minorHAnsi"/>
              </w:rPr>
              <w:t xml:space="preserve"> </w:t>
            </w:r>
            <w:r w:rsidRPr="00313550">
              <w:rPr>
                <w:rFonts w:asciiTheme="minorHAnsi" w:hAnsiTheme="minorHAnsi"/>
              </w:rPr>
              <w:t>=</w:t>
            </w:r>
            <w:r>
              <w:rPr>
                <w:rFonts w:asciiTheme="minorHAnsi" w:hAnsiTheme="minorHAnsi"/>
              </w:rPr>
              <w:t xml:space="preserve"> </w:t>
            </w:r>
            <w:r w:rsidRPr="00313550">
              <w:rPr>
                <w:rFonts w:asciiTheme="minorHAnsi" w:hAnsiTheme="minorHAnsi"/>
              </w:rPr>
              <w:t>10</w:t>
            </w:r>
          </w:p>
          <w:p w14:paraId="28A4B1DF" w14:textId="77777777" w:rsidR="00A512DD" w:rsidRPr="00313550" w:rsidRDefault="00A512DD" w:rsidP="0095529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 xml:space="preserve">Unique code </w:t>
            </w:r>
            <w:r>
              <w:rPr>
                <w:rFonts w:asciiTheme="minorHAnsi" w:hAnsiTheme="minorHAnsi"/>
              </w:rPr>
              <w:t xml:space="preserve">for </w:t>
            </w:r>
            <w:r w:rsidRPr="00313550">
              <w:rPr>
                <w:rFonts w:asciiTheme="minorHAnsi" w:hAnsiTheme="minorHAnsi"/>
              </w:rPr>
              <w:t>the course</w:t>
            </w:r>
          </w:p>
        </w:tc>
      </w:tr>
      <w:tr w:rsidR="00A512DD" w:rsidRPr="00427332" w14:paraId="61593A85" w14:textId="77777777" w:rsidTr="000D3CD7">
        <w:tc>
          <w:tcPr>
            <w:cnfStyle w:val="001000000000" w:firstRow="0" w:lastRow="0" w:firstColumn="1" w:lastColumn="0" w:oddVBand="0" w:evenVBand="0" w:oddHBand="0" w:evenHBand="0" w:firstRowFirstColumn="0" w:firstRowLastColumn="0" w:lastRowFirstColumn="0" w:lastRowLastColumn="0"/>
            <w:tcW w:w="520" w:type="pct"/>
          </w:tcPr>
          <w:p w14:paraId="66DC97B4" w14:textId="77777777" w:rsidR="00A512DD" w:rsidRPr="00313550" w:rsidRDefault="00A512DD" w:rsidP="0095529D">
            <w:pPr>
              <w:pStyle w:val="NoSpacing"/>
              <w:jc w:val="center"/>
              <w:rPr>
                <w:rFonts w:asciiTheme="minorHAnsi" w:hAnsiTheme="minorHAnsi"/>
                <w:b w:val="0"/>
              </w:rPr>
            </w:pPr>
          </w:p>
        </w:tc>
        <w:tc>
          <w:tcPr>
            <w:tcW w:w="564" w:type="pct"/>
            <w:vAlign w:val="center"/>
          </w:tcPr>
          <w:p w14:paraId="37B4C0BD" w14:textId="77777777" w:rsidR="00A512DD" w:rsidRPr="00313550" w:rsidRDefault="00A512DD" w:rsidP="0095529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D</w:t>
            </w:r>
          </w:p>
        </w:tc>
        <w:tc>
          <w:tcPr>
            <w:tcW w:w="1432" w:type="pct"/>
            <w:vAlign w:val="center"/>
          </w:tcPr>
          <w:p w14:paraId="2C52DF2A" w14:textId="4BEF8E0A" w:rsidR="00A512DD" w:rsidRPr="00313550" w:rsidRDefault="00A512DD" w:rsidP="0095529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Externally Set Task</w:t>
            </w:r>
            <w:r w:rsidRPr="00313550">
              <w:rPr>
                <w:rFonts w:asciiTheme="minorHAnsi" w:hAnsiTheme="minorHAnsi"/>
              </w:rPr>
              <w:t xml:space="preserve"> (EST) code</w:t>
            </w:r>
            <w:r w:rsidR="002752EB">
              <w:rPr>
                <w:rFonts w:asciiTheme="minorHAnsi" w:hAnsiTheme="minorHAnsi"/>
              </w:rPr>
              <w:t>*</w:t>
            </w:r>
          </w:p>
        </w:tc>
        <w:tc>
          <w:tcPr>
            <w:tcW w:w="2484" w:type="pct"/>
          </w:tcPr>
          <w:p w14:paraId="02481332" w14:textId="77777777" w:rsidR="00A512DD" w:rsidRPr="00313550" w:rsidRDefault="00A512DD" w:rsidP="0095529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 xml:space="preserve">Mandatory </w:t>
            </w:r>
          </w:p>
          <w:p w14:paraId="22151CD7" w14:textId="77777777" w:rsidR="00A512DD" w:rsidRPr="00313550" w:rsidRDefault="00A512DD" w:rsidP="0095529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 xml:space="preserve">Unique code for the General or Foundation course unit context, defined on the front cover of the course EST </w:t>
            </w:r>
            <w:proofErr w:type="gramStart"/>
            <w:r w:rsidRPr="00313550">
              <w:rPr>
                <w:rFonts w:asciiTheme="minorHAnsi" w:hAnsiTheme="minorHAnsi"/>
              </w:rPr>
              <w:t>script</w:t>
            </w:r>
            <w:proofErr w:type="gramEnd"/>
          </w:p>
          <w:p w14:paraId="1F001603" w14:textId="77777777" w:rsidR="00A512DD" w:rsidRPr="00313550" w:rsidRDefault="00A512DD" w:rsidP="0095529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Maximum field length</w:t>
            </w:r>
            <w:r>
              <w:rPr>
                <w:rFonts w:asciiTheme="minorHAnsi" w:hAnsiTheme="minorHAnsi"/>
              </w:rPr>
              <w:t xml:space="preserve"> </w:t>
            </w:r>
            <w:r w:rsidRPr="00313550">
              <w:rPr>
                <w:rFonts w:asciiTheme="minorHAnsi" w:hAnsiTheme="minorHAnsi"/>
              </w:rPr>
              <w:t>=</w:t>
            </w:r>
            <w:r>
              <w:rPr>
                <w:rFonts w:asciiTheme="minorHAnsi" w:hAnsiTheme="minorHAnsi"/>
              </w:rPr>
              <w:t xml:space="preserve"> </w:t>
            </w:r>
            <w:r w:rsidRPr="00313550">
              <w:rPr>
                <w:rFonts w:asciiTheme="minorHAnsi" w:hAnsiTheme="minorHAnsi"/>
              </w:rPr>
              <w:t>12</w:t>
            </w:r>
          </w:p>
        </w:tc>
      </w:tr>
      <w:tr w:rsidR="00A512DD" w:rsidRPr="00427332" w14:paraId="42F9E24F" w14:textId="77777777" w:rsidTr="000D3CD7">
        <w:tc>
          <w:tcPr>
            <w:cnfStyle w:val="001000000000" w:firstRow="0" w:lastRow="0" w:firstColumn="1" w:lastColumn="0" w:oddVBand="0" w:evenVBand="0" w:oddHBand="0" w:evenHBand="0" w:firstRowFirstColumn="0" w:firstRowLastColumn="0" w:lastRowFirstColumn="0" w:lastRowLastColumn="0"/>
            <w:tcW w:w="520" w:type="pct"/>
          </w:tcPr>
          <w:p w14:paraId="3726DA75" w14:textId="77777777" w:rsidR="00A512DD" w:rsidRPr="00313550" w:rsidRDefault="00A512DD" w:rsidP="0095529D">
            <w:pPr>
              <w:pStyle w:val="NoSpacing"/>
              <w:jc w:val="center"/>
              <w:rPr>
                <w:rFonts w:asciiTheme="minorHAnsi" w:hAnsiTheme="minorHAnsi"/>
                <w:b w:val="0"/>
              </w:rPr>
            </w:pPr>
          </w:p>
        </w:tc>
        <w:tc>
          <w:tcPr>
            <w:tcW w:w="564" w:type="pct"/>
            <w:vAlign w:val="center"/>
          </w:tcPr>
          <w:p w14:paraId="689781AF" w14:textId="77777777" w:rsidR="00A512DD" w:rsidRPr="00313550" w:rsidRDefault="00A512DD" w:rsidP="0095529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E</w:t>
            </w:r>
          </w:p>
        </w:tc>
        <w:tc>
          <w:tcPr>
            <w:tcW w:w="1432" w:type="pct"/>
            <w:vAlign w:val="center"/>
          </w:tcPr>
          <w:p w14:paraId="175705D8" w14:textId="5B8F4D7A" w:rsidR="00A512DD" w:rsidRPr="00313550" w:rsidRDefault="002F0BE8" w:rsidP="0095529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Western Australian student number (WASN)</w:t>
            </w:r>
          </w:p>
        </w:tc>
        <w:tc>
          <w:tcPr>
            <w:tcW w:w="2484" w:type="pct"/>
          </w:tcPr>
          <w:p w14:paraId="0087FF32" w14:textId="77777777" w:rsidR="00A512DD" w:rsidRPr="00313550" w:rsidRDefault="00A512DD" w:rsidP="0095529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Mandatory</w:t>
            </w:r>
          </w:p>
          <w:p w14:paraId="7C55DED4" w14:textId="77777777" w:rsidR="00A512DD" w:rsidRPr="00313550" w:rsidRDefault="00A512DD" w:rsidP="0095529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Maximum field length</w:t>
            </w:r>
            <w:r>
              <w:rPr>
                <w:rFonts w:asciiTheme="minorHAnsi" w:hAnsiTheme="minorHAnsi"/>
              </w:rPr>
              <w:t xml:space="preserve"> </w:t>
            </w:r>
            <w:r w:rsidRPr="00313550">
              <w:rPr>
                <w:rFonts w:asciiTheme="minorHAnsi" w:hAnsiTheme="minorHAnsi"/>
              </w:rPr>
              <w:t>=</w:t>
            </w:r>
            <w:r>
              <w:rPr>
                <w:rFonts w:asciiTheme="minorHAnsi" w:hAnsiTheme="minorHAnsi"/>
              </w:rPr>
              <w:t xml:space="preserve"> </w:t>
            </w:r>
            <w:r w:rsidRPr="00313550">
              <w:rPr>
                <w:rFonts w:asciiTheme="minorHAnsi" w:hAnsiTheme="minorHAnsi"/>
              </w:rPr>
              <w:t>15</w:t>
            </w:r>
          </w:p>
          <w:p w14:paraId="055257AB" w14:textId="08F969B8" w:rsidR="00A512DD" w:rsidRPr="00313550" w:rsidRDefault="00A512DD" w:rsidP="0095529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 xml:space="preserve">Must be </w:t>
            </w:r>
            <w:r w:rsidR="00232CAC">
              <w:rPr>
                <w:rFonts w:asciiTheme="minorHAnsi" w:hAnsiTheme="minorHAnsi"/>
              </w:rPr>
              <w:t xml:space="preserve">a </w:t>
            </w:r>
            <w:r w:rsidRPr="00313550">
              <w:rPr>
                <w:rFonts w:asciiTheme="minorHAnsi" w:hAnsiTheme="minorHAnsi"/>
              </w:rPr>
              <w:t xml:space="preserve">valid </w:t>
            </w:r>
            <w:r w:rsidR="002F0BE8">
              <w:rPr>
                <w:rFonts w:asciiTheme="minorHAnsi" w:hAnsiTheme="minorHAnsi"/>
              </w:rPr>
              <w:t>WASN</w:t>
            </w:r>
            <w:r w:rsidRPr="00313550">
              <w:rPr>
                <w:rFonts w:asciiTheme="minorHAnsi" w:hAnsiTheme="minorHAnsi"/>
              </w:rPr>
              <w:t xml:space="preserve"> issued by the </w:t>
            </w:r>
            <w:r w:rsidR="002F0BE8">
              <w:rPr>
                <w:rFonts w:asciiTheme="minorHAnsi" w:hAnsiTheme="minorHAnsi"/>
              </w:rPr>
              <w:t>Authority</w:t>
            </w:r>
          </w:p>
        </w:tc>
      </w:tr>
      <w:tr w:rsidR="00A512DD" w:rsidRPr="00427332" w14:paraId="4D38B3CD" w14:textId="77777777" w:rsidTr="000D3CD7">
        <w:tc>
          <w:tcPr>
            <w:cnfStyle w:val="001000000000" w:firstRow="0" w:lastRow="0" w:firstColumn="1" w:lastColumn="0" w:oddVBand="0" w:evenVBand="0" w:oddHBand="0" w:evenHBand="0" w:firstRowFirstColumn="0" w:firstRowLastColumn="0" w:lastRowFirstColumn="0" w:lastRowLastColumn="0"/>
            <w:tcW w:w="520" w:type="pct"/>
          </w:tcPr>
          <w:p w14:paraId="076BCA78" w14:textId="77777777" w:rsidR="00A512DD" w:rsidRPr="00313550" w:rsidRDefault="00A512DD" w:rsidP="0095529D">
            <w:pPr>
              <w:pStyle w:val="NoSpacing"/>
              <w:jc w:val="center"/>
              <w:rPr>
                <w:rFonts w:asciiTheme="minorHAnsi" w:hAnsiTheme="minorHAnsi"/>
                <w:b w:val="0"/>
              </w:rPr>
            </w:pPr>
          </w:p>
        </w:tc>
        <w:tc>
          <w:tcPr>
            <w:tcW w:w="564" w:type="pct"/>
            <w:vAlign w:val="center"/>
          </w:tcPr>
          <w:p w14:paraId="4D4301EF" w14:textId="77777777" w:rsidR="00A512DD" w:rsidRPr="00313550" w:rsidRDefault="00A512DD" w:rsidP="0095529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F</w:t>
            </w:r>
          </w:p>
        </w:tc>
        <w:tc>
          <w:tcPr>
            <w:tcW w:w="1432" w:type="pct"/>
            <w:vAlign w:val="center"/>
          </w:tcPr>
          <w:p w14:paraId="1EAE0B56" w14:textId="77777777" w:rsidR="00A512DD" w:rsidRPr="00313550" w:rsidRDefault="00A512DD" w:rsidP="0095529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Student family name</w:t>
            </w:r>
          </w:p>
        </w:tc>
        <w:tc>
          <w:tcPr>
            <w:tcW w:w="2484" w:type="pct"/>
          </w:tcPr>
          <w:p w14:paraId="15F5B018" w14:textId="77777777" w:rsidR="00A512DD" w:rsidRPr="00313550" w:rsidRDefault="00A512DD" w:rsidP="0095529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Mandatory</w:t>
            </w:r>
          </w:p>
          <w:p w14:paraId="0D7157FF" w14:textId="77777777" w:rsidR="00A512DD" w:rsidRDefault="00A512DD" w:rsidP="0095529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Maximum field length</w:t>
            </w:r>
            <w:r>
              <w:rPr>
                <w:rFonts w:asciiTheme="minorHAnsi" w:hAnsiTheme="minorHAnsi"/>
              </w:rPr>
              <w:t xml:space="preserve"> </w:t>
            </w:r>
            <w:r w:rsidRPr="00313550">
              <w:rPr>
                <w:rFonts w:asciiTheme="minorHAnsi" w:hAnsiTheme="minorHAnsi"/>
              </w:rPr>
              <w:t>=</w:t>
            </w:r>
            <w:r>
              <w:rPr>
                <w:rFonts w:asciiTheme="minorHAnsi" w:hAnsiTheme="minorHAnsi"/>
              </w:rPr>
              <w:t xml:space="preserve"> 4</w:t>
            </w:r>
            <w:r w:rsidRPr="00313550">
              <w:rPr>
                <w:rFonts w:asciiTheme="minorHAnsi" w:hAnsiTheme="minorHAnsi"/>
              </w:rPr>
              <w:t>0</w:t>
            </w:r>
          </w:p>
          <w:p w14:paraId="30872F92" w14:textId="7BC52E3B" w:rsidR="00A512DD" w:rsidRPr="00313550" w:rsidRDefault="00A512DD" w:rsidP="0095529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t xml:space="preserve">Recommend using </w:t>
            </w:r>
            <w:r w:rsidR="00232CAC">
              <w:t>t</w:t>
            </w:r>
            <w:r>
              <w:t xml:space="preserve">itle case, not </w:t>
            </w:r>
            <w:r w:rsidR="00232CAC">
              <w:t>block</w:t>
            </w:r>
            <w:r>
              <w:t xml:space="preserve"> capitals</w:t>
            </w:r>
          </w:p>
        </w:tc>
      </w:tr>
      <w:tr w:rsidR="00A512DD" w:rsidRPr="00427332" w14:paraId="1598D884" w14:textId="77777777" w:rsidTr="000D3CD7">
        <w:tc>
          <w:tcPr>
            <w:cnfStyle w:val="001000000000" w:firstRow="0" w:lastRow="0" w:firstColumn="1" w:lastColumn="0" w:oddVBand="0" w:evenVBand="0" w:oddHBand="0" w:evenHBand="0" w:firstRowFirstColumn="0" w:firstRowLastColumn="0" w:lastRowFirstColumn="0" w:lastRowLastColumn="0"/>
            <w:tcW w:w="520" w:type="pct"/>
          </w:tcPr>
          <w:p w14:paraId="1356AF6B" w14:textId="77777777" w:rsidR="00A512DD" w:rsidRPr="00313550" w:rsidRDefault="00A512DD" w:rsidP="0095529D">
            <w:pPr>
              <w:pStyle w:val="NoSpacing"/>
              <w:jc w:val="center"/>
              <w:rPr>
                <w:rFonts w:asciiTheme="minorHAnsi" w:hAnsiTheme="minorHAnsi"/>
                <w:b w:val="0"/>
              </w:rPr>
            </w:pPr>
          </w:p>
        </w:tc>
        <w:tc>
          <w:tcPr>
            <w:tcW w:w="564" w:type="pct"/>
            <w:vAlign w:val="center"/>
          </w:tcPr>
          <w:p w14:paraId="7F945D94" w14:textId="77777777" w:rsidR="00A512DD" w:rsidRPr="00313550" w:rsidRDefault="00A512DD" w:rsidP="0095529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G</w:t>
            </w:r>
          </w:p>
        </w:tc>
        <w:tc>
          <w:tcPr>
            <w:tcW w:w="1432" w:type="pct"/>
            <w:vAlign w:val="center"/>
          </w:tcPr>
          <w:p w14:paraId="79D7026E" w14:textId="77777777" w:rsidR="00A512DD" w:rsidRPr="00313550" w:rsidRDefault="00A512DD" w:rsidP="0095529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Student given name</w:t>
            </w:r>
          </w:p>
        </w:tc>
        <w:tc>
          <w:tcPr>
            <w:tcW w:w="2484" w:type="pct"/>
          </w:tcPr>
          <w:p w14:paraId="488525FB" w14:textId="568B876A" w:rsidR="00A512DD" w:rsidRPr="00313550" w:rsidRDefault="00A512DD" w:rsidP="0095529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Mandatory (</w:t>
            </w:r>
            <w:r w:rsidR="00232CAC">
              <w:rPr>
                <w:rFonts w:asciiTheme="minorHAnsi" w:hAnsiTheme="minorHAnsi"/>
              </w:rPr>
              <w:t>o</w:t>
            </w:r>
            <w:r w:rsidRPr="00313550">
              <w:rPr>
                <w:rFonts w:asciiTheme="minorHAnsi" w:hAnsiTheme="minorHAnsi"/>
              </w:rPr>
              <w:t xml:space="preserve">ptional if </w:t>
            </w:r>
            <w:r>
              <w:rPr>
                <w:rFonts w:asciiTheme="minorHAnsi" w:hAnsiTheme="minorHAnsi"/>
              </w:rPr>
              <w:t>student only has a family name)</w:t>
            </w:r>
          </w:p>
          <w:p w14:paraId="370ED6F1" w14:textId="77777777" w:rsidR="00A512DD" w:rsidRDefault="00A512DD" w:rsidP="0095529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Maximum field length</w:t>
            </w:r>
            <w:r>
              <w:rPr>
                <w:rFonts w:asciiTheme="minorHAnsi" w:hAnsiTheme="minorHAnsi"/>
              </w:rPr>
              <w:t xml:space="preserve"> </w:t>
            </w:r>
            <w:r w:rsidRPr="00313550">
              <w:rPr>
                <w:rFonts w:asciiTheme="minorHAnsi" w:hAnsiTheme="minorHAnsi"/>
              </w:rPr>
              <w:t>=</w:t>
            </w:r>
            <w:r>
              <w:rPr>
                <w:rFonts w:asciiTheme="minorHAnsi" w:hAnsiTheme="minorHAnsi"/>
              </w:rPr>
              <w:t xml:space="preserve"> 4</w:t>
            </w:r>
            <w:r w:rsidRPr="00313550">
              <w:rPr>
                <w:rFonts w:asciiTheme="minorHAnsi" w:hAnsiTheme="minorHAnsi"/>
              </w:rPr>
              <w:t>0</w:t>
            </w:r>
          </w:p>
          <w:p w14:paraId="4F589D56" w14:textId="6BC0C3ED" w:rsidR="00A512DD" w:rsidRPr="00313550" w:rsidRDefault="00A512DD" w:rsidP="0095529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t xml:space="preserve">Recommend using </w:t>
            </w:r>
            <w:r w:rsidR="00232CAC">
              <w:t>t</w:t>
            </w:r>
            <w:r>
              <w:t xml:space="preserve">itle case, not </w:t>
            </w:r>
            <w:r w:rsidR="00232CAC">
              <w:t>block</w:t>
            </w:r>
            <w:r>
              <w:t xml:space="preserve"> capitals</w:t>
            </w:r>
          </w:p>
        </w:tc>
      </w:tr>
      <w:tr w:rsidR="00A512DD" w:rsidRPr="00427332" w14:paraId="4D291336" w14:textId="77777777" w:rsidTr="000D3CD7">
        <w:tc>
          <w:tcPr>
            <w:cnfStyle w:val="001000000000" w:firstRow="0" w:lastRow="0" w:firstColumn="1" w:lastColumn="0" w:oddVBand="0" w:evenVBand="0" w:oddHBand="0" w:evenHBand="0" w:firstRowFirstColumn="0" w:firstRowLastColumn="0" w:lastRowFirstColumn="0" w:lastRowLastColumn="0"/>
            <w:tcW w:w="520" w:type="pct"/>
          </w:tcPr>
          <w:p w14:paraId="23B7057D" w14:textId="77777777" w:rsidR="00A512DD" w:rsidRPr="00313550" w:rsidRDefault="00A512DD" w:rsidP="0095529D">
            <w:pPr>
              <w:pStyle w:val="NoSpacing"/>
              <w:jc w:val="center"/>
              <w:rPr>
                <w:rFonts w:asciiTheme="minorHAnsi" w:hAnsiTheme="minorHAnsi"/>
                <w:b w:val="0"/>
              </w:rPr>
            </w:pPr>
          </w:p>
        </w:tc>
        <w:tc>
          <w:tcPr>
            <w:tcW w:w="564" w:type="pct"/>
            <w:vAlign w:val="center"/>
          </w:tcPr>
          <w:p w14:paraId="3F5A5577" w14:textId="77777777" w:rsidR="00A512DD" w:rsidRPr="00313550" w:rsidRDefault="00A512DD" w:rsidP="0095529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H</w:t>
            </w:r>
          </w:p>
        </w:tc>
        <w:tc>
          <w:tcPr>
            <w:tcW w:w="1432" w:type="pct"/>
            <w:vAlign w:val="center"/>
          </w:tcPr>
          <w:p w14:paraId="078D93E5" w14:textId="77777777" w:rsidR="00A512DD" w:rsidRPr="00313550" w:rsidRDefault="00A512DD" w:rsidP="0095529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Calendar year</w:t>
            </w:r>
          </w:p>
        </w:tc>
        <w:tc>
          <w:tcPr>
            <w:tcW w:w="2484" w:type="pct"/>
          </w:tcPr>
          <w:p w14:paraId="5D6F6D9D" w14:textId="77777777" w:rsidR="00A512DD" w:rsidRPr="00313550" w:rsidRDefault="00A512DD" w:rsidP="0095529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Mandatory</w:t>
            </w:r>
          </w:p>
          <w:p w14:paraId="16CD0D6F" w14:textId="77777777" w:rsidR="00A512DD" w:rsidRPr="00313550" w:rsidRDefault="00A512DD" w:rsidP="0095529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Maximum field length</w:t>
            </w:r>
            <w:r>
              <w:rPr>
                <w:rFonts w:asciiTheme="minorHAnsi" w:hAnsiTheme="minorHAnsi"/>
              </w:rPr>
              <w:t xml:space="preserve"> </w:t>
            </w:r>
            <w:r w:rsidRPr="00313550">
              <w:rPr>
                <w:rFonts w:asciiTheme="minorHAnsi" w:hAnsiTheme="minorHAnsi"/>
              </w:rPr>
              <w:t>=</w:t>
            </w:r>
            <w:r>
              <w:rPr>
                <w:rFonts w:asciiTheme="minorHAnsi" w:hAnsiTheme="minorHAnsi"/>
              </w:rPr>
              <w:t xml:space="preserve"> </w:t>
            </w:r>
            <w:r w:rsidRPr="00313550">
              <w:rPr>
                <w:rFonts w:asciiTheme="minorHAnsi" w:hAnsiTheme="minorHAnsi"/>
              </w:rPr>
              <w:t>4</w:t>
            </w:r>
          </w:p>
          <w:p w14:paraId="5389164B" w14:textId="15F9B239" w:rsidR="00A512DD" w:rsidRPr="00313550" w:rsidRDefault="00232CAC" w:rsidP="0095529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 xml:space="preserve">In </w:t>
            </w:r>
            <w:proofErr w:type="spellStart"/>
            <w:r>
              <w:rPr>
                <w:rFonts w:asciiTheme="minorHAnsi" w:hAnsiTheme="minorHAnsi"/>
              </w:rPr>
              <w:t>yyyy</w:t>
            </w:r>
            <w:proofErr w:type="spellEnd"/>
            <w:r>
              <w:rPr>
                <w:rFonts w:asciiTheme="minorHAnsi" w:hAnsiTheme="minorHAnsi"/>
              </w:rPr>
              <w:t xml:space="preserve"> f</w:t>
            </w:r>
            <w:r w:rsidR="00A512DD">
              <w:rPr>
                <w:rFonts w:asciiTheme="minorHAnsi" w:hAnsiTheme="minorHAnsi"/>
              </w:rPr>
              <w:t>ormat</w:t>
            </w:r>
          </w:p>
        </w:tc>
      </w:tr>
      <w:tr w:rsidR="00A512DD" w:rsidRPr="00427332" w14:paraId="3C3F2651" w14:textId="77777777" w:rsidTr="000D3CD7">
        <w:tc>
          <w:tcPr>
            <w:cnfStyle w:val="001000000000" w:firstRow="0" w:lastRow="0" w:firstColumn="1" w:lastColumn="0" w:oddVBand="0" w:evenVBand="0" w:oddHBand="0" w:evenHBand="0" w:firstRowFirstColumn="0" w:firstRowLastColumn="0" w:lastRowFirstColumn="0" w:lastRowLastColumn="0"/>
            <w:tcW w:w="520" w:type="pct"/>
          </w:tcPr>
          <w:p w14:paraId="3BD2E1E6" w14:textId="77777777" w:rsidR="00A512DD" w:rsidRPr="00313550" w:rsidRDefault="00A512DD" w:rsidP="0095529D">
            <w:pPr>
              <w:pStyle w:val="NoSpacing"/>
              <w:jc w:val="center"/>
              <w:rPr>
                <w:rFonts w:asciiTheme="minorHAnsi" w:hAnsiTheme="minorHAnsi"/>
                <w:b w:val="0"/>
              </w:rPr>
            </w:pPr>
          </w:p>
        </w:tc>
        <w:tc>
          <w:tcPr>
            <w:tcW w:w="564" w:type="pct"/>
            <w:vAlign w:val="center"/>
          </w:tcPr>
          <w:p w14:paraId="243101E2" w14:textId="77777777" w:rsidR="00A512DD" w:rsidRPr="00313550" w:rsidRDefault="00A512DD" w:rsidP="0095529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I</w:t>
            </w:r>
          </w:p>
        </w:tc>
        <w:tc>
          <w:tcPr>
            <w:tcW w:w="1432" w:type="pct"/>
            <w:vAlign w:val="center"/>
          </w:tcPr>
          <w:p w14:paraId="0721FFF7" w14:textId="77777777" w:rsidR="00A512DD" w:rsidRPr="00313550" w:rsidRDefault="00A512DD" w:rsidP="0095529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Academic year</w:t>
            </w:r>
          </w:p>
        </w:tc>
        <w:tc>
          <w:tcPr>
            <w:tcW w:w="2484" w:type="pct"/>
          </w:tcPr>
          <w:p w14:paraId="3E65576F" w14:textId="77777777" w:rsidR="00A512DD" w:rsidRPr="00313550" w:rsidRDefault="00A512DD" w:rsidP="0095529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Mandatory</w:t>
            </w:r>
          </w:p>
          <w:p w14:paraId="50D819B6" w14:textId="77777777" w:rsidR="00A512DD" w:rsidRPr="00313550" w:rsidRDefault="00A512DD" w:rsidP="0095529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Maximum field length</w:t>
            </w:r>
            <w:r>
              <w:rPr>
                <w:rFonts w:asciiTheme="minorHAnsi" w:hAnsiTheme="minorHAnsi"/>
              </w:rPr>
              <w:t xml:space="preserve"> </w:t>
            </w:r>
            <w:r w:rsidRPr="00313550">
              <w:rPr>
                <w:rFonts w:asciiTheme="minorHAnsi" w:hAnsiTheme="minorHAnsi"/>
              </w:rPr>
              <w:t>=</w:t>
            </w:r>
            <w:r>
              <w:rPr>
                <w:rFonts w:asciiTheme="minorHAnsi" w:hAnsiTheme="minorHAnsi"/>
              </w:rPr>
              <w:t xml:space="preserve"> </w:t>
            </w:r>
            <w:r w:rsidRPr="00313550">
              <w:rPr>
                <w:rFonts w:asciiTheme="minorHAnsi" w:hAnsiTheme="minorHAnsi"/>
              </w:rPr>
              <w:t>2</w:t>
            </w:r>
          </w:p>
          <w:p w14:paraId="1848CF23" w14:textId="6C6F411D" w:rsidR="00A512DD" w:rsidRPr="00313550" w:rsidRDefault="00A512DD" w:rsidP="0095529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Must be the following values only:</w:t>
            </w:r>
            <w:r w:rsidR="00232CAC">
              <w:rPr>
                <w:rFonts w:asciiTheme="minorHAnsi" w:hAnsiTheme="minorHAnsi"/>
              </w:rPr>
              <w:t xml:space="preserve"> </w:t>
            </w:r>
            <w:r w:rsidRPr="00313550">
              <w:rPr>
                <w:rFonts w:asciiTheme="minorHAnsi" w:hAnsiTheme="minorHAnsi"/>
              </w:rPr>
              <w:t xml:space="preserve">10, 11, </w:t>
            </w:r>
            <w:r>
              <w:rPr>
                <w:rFonts w:asciiTheme="minorHAnsi" w:hAnsiTheme="minorHAnsi"/>
              </w:rPr>
              <w:t>12</w:t>
            </w:r>
          </w:p>
        </w:tc>
      </w:tr>
      <w:tr w:rsidR="00A512DD" w:rsidRPr="00427332" w14:paraId="10991550" w14:textId="77777777" w:rsidTr="000D3CD7">
        <w:tc>
          <w:tcPr>
            <w:cnfStyle w:val="001000000000" w:firstRow="0" w:lastRow="0" w:firstColumn="1" w:lastColumn="0" w:oddVBand="0" w:evenVBand="0" w:oddHBand="0" w:evenHBand="0" w:firstRowFirstColumn="0" w:firstRowLastColumn="0" w:lastRowFirstColumn="0" w:lastRowLastColumn="0"/>
            <w:tcW w:w="520" w:type="pct"/>
          </w:tcPr>
          <w:p w14:paraId="5DADB888" w14:textId="77777777" w:rsidR="00A512DD" w:rsidRPr="00313550" w:rsidRDefault="00A512DD" w:rsidP="0095529D">
            <w:pPr>
              <w:pStyle w:val="NoSpacing"/>
              <w:jc w:val="center"/>
              <w:rPr>
                <w:rFonts w:asciiTheme="minorHAnsi" w:hAnsiTheme="minorHAnsi"/>
                <w:b w:val="0"/>
              </w:rPr>
            </w:pPr>
          </w:p>
        </w:tc>
        <w:tc>
          <w:tcPr>
            <w:tcW w:w="564" w:type="pct"/>
            <w:vAlign w:val="center"/>
          </w:tcPr>
          <w:p w14:paraId="6C8D21B4" w14:textId="77777777" w:rsidR="00A512DD" w:rsidRPr="00313550" w:rsidRDefault="00A512DD" w:rsidP="0095529D">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J</w:t>
            </w:r>
          </w:p>
        </w:tc>
        <w:tc>
          <w:tcPr>
            <w:tcW w:w="1432" w:type="pct"/>
            <w:vAlign w:val="center"/>
          </w:tcPr>
          <w:p w14:paraId="7D52F098" w14:textId="1ADF0D5B" w:rsidR="00A512DD" w:rsidRPr="00313550" w:rsidRDefault="00A512DD" w:rsidP="0095529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EST total raw mark</w:t>
            </w:r>
            <w:r w:rsidR="002752EB">
              <w:t>†</w:t>
            </w:r>
          </w:p>
        </w:tc>
        <w:tc>
          <w:tcPr>
            <w:tcW w:w="2484" w:type="pct"/>
          </w:tcPr>
          <w:p w14:paraId="71E5014F" w14:textId="02C36A3D" w:rsidR="00A512DD" w:rsidRPr="00313550" w:rsidRDefault="00A512DD" w:rsidP="0095529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 xml:space="preserve">Mandatory for </w:t>
            </w:r>
            <w:r w:rsidR="00232CAC">
              <w:rPr>
                <w:rFonts w:asciiTheme="minorHAnsi" w:hAnsiTheme="minorHAnsi"/>
              </w:rPr>
              <w:t>Y</w:t>
            </w:r>
            <w:r w:rsidRPr="00313550">
              <w:rPr>
                <w:rFonts w:asciiTheme="minorHAnsi" w:hAnsiTheme="minorHAnsi"/>
              </w:rPr>
              <w:t xml:space="preserve">ear 12 General and Foundation </w:t>
            </w:r>
            <w:r w:rsidR="00232CAC">
              <w:rPr>
                <w:rFonts w:asciiTheme="minorHAnsi" w:hAnsiTheme="minorHAnsi"/>
              </w:rPr>
              <w:t>students</w:t>
            </w:r>
            <w:r w:rsidRPr="00313550">
              <w:rPr>
                <w:rFonts w:asciiTheme="minorHAnsi" w:hAnsiTheme="minorHAnsi"/>
              </w:rPr>
              <w:t xml:space="preserve"> who sat </w:t>
            </w:r>
            <w:r w:rsidR="00232CAC">
              <w:rPr>
                <w:rFonts w:asciiTheme="minorHAnsi" w:hAnsiTheme="minorHAnsi"/>
              </w:rPr>
              <w:t xml:space="preserve">the </w:t>
            </w:r>
            <w:proofErr w:type="gramStart"/>
            <w:r w:rsidRPr="00313550">
              <w:rPr>
                <w:rFonts w:asciiTheme="minorHAnsi" w:hAnsiTheme="minorHAnsi"/>
              </w:rPr>
              <w:t>EST</w:t>
            </w:r>
            <w:proofErr w:type="gramEnd"/>
          </w:p>
          <w:p w14:paraId="79702AE8" w14:textId="77777777" w:rsidR="00A512DD" w:rsidRPr="00313550" w:rsidRDefault="00A512DD" w:rsidP="0095529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Maximum field length</w:t>
            </w:r>
            <w:r>
              <w:rPr>
                <w:rFonts w:asciiTheme="minorHAnsi" w:hAnsiTheme="minorHAnsi"/>
              </w:rPr>
              <w:t xml:space="preserve"> </w:t>
            </w:r>
            <w:r w:rsidRPr="00313550">
              <w:rPr>
                <w:rFonts w:asciiTheme="minorHAnsi" w:hAnsiTheme="minorHAnsi"/>
              </w:rPr>
              <w:t>=</w:t>
            </w:r>
            <w:r>
              <w:rPr>
                <w:rFonts w:asciiTheme="minorHAnsi" w:hAnsiTheme="minorHAnsi"/>
              </w:rPr>
              <w:t xml:space="preserve"> </w:t>
            </w:r>
            <w:r w:rsidRPr="00313550">
              <w:rPr>
                <w:rFonts w:asciiTheme="minorHAnsi" w:hAnsiTheme="minorHAnsi"/>
              </w:rPr>
              <w:t>3</w:t>
            </w:r>
          </w:p>
          <w:p w14:paraId="5F2B062F" w14:textId="77777777" w:rsidR="00A512DD" w:rsidRPr="00313550" w:rsidRDefault="00A512DD" w:rsidP="0095529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i/>
              </w:rPr>
            </w:pPr>
            <w:r>
              <w:rPr>
                <w:rFonts w:asciiTheme="minorHAnsi" w:hAnsiTheme="minorHAnsi"/>
              </w:rPr>
              <w:t>A</w:t>
            </w:r>
            <w:r w:rsidRPr="00313550">
              <w:rPr>
                <w:rFonts w:asciiTheme="minorHAnsi" w:hAnsiTheme="minorHAnsi"/>
              </w:rPr>
              <w:t xml:space="preserve"> whole number, 0 to max EST raw score, or ABS for Absent</w:t>
            </w:r>
          </w:p>
        </w:tc>
      </w:tr>
      <w:tr w:rsidR="00A512DD" w:rsidRPr="00427332" w14:paraId="63079B49" w14:textId="77777777" w:rsidTr="000D3CD7">
        <w:tc>
          <w:tcPr>
            <w:cnfStyle w:val="001000000000" w:firstRow="0" w:lastRow="0" w:firstColumn="1" w:lastColumn="0" w:oddVBand="0" w:evenVBand="0" w:oddHBand="0" w:evenHBand="0" w:firstRowFirstColumn="0" w:firstRowLastColumn="0" w:lastRowFirstColumn="0" w:lastRowLastColumn="0"/>
            <w:tcW w:w="520" w:type="pct"/>
          </w:tcPr>
          <w:p w14:paraId="5BD3688A" w14:textId="77777777" w:rsidR="00A512DD" w:rsidRPr="00313550" w:rsidRDefault="00A512DD" w:rsidP="0095529D">
            <w:pPr>
              <w:pStyle w:val="NoSpacing"/>
              <w:jc w:val="center"/>
              <w:rPr>
                <w:b w:val="0"/>
              </w:rPr>
            </w:pPr>
          </w:p>
        </w:tc>
        <w:tc>
          <w:tcPr>
            <w:tcW w:w="564" w:type="pct"/>
            <w:vAlign w:val="center"/>
          </w:tcPr>
          <w:p w14:paraId="585E651A" w14:textId="4C4637DB" w:rsidR="00A512DD" w:rsidRPr="00044B15" w:rsidRDefault="00C60C96" w:rsidP="0095529D">
            <w:pPr>
              <w:pStyle w:val="NoSpacing"/>
              <w:jc w:val="center"/>
              <w:cnfStyle w:val="000000000000" w:firstRow="0" w:lastRow="0" w:firstColumn="0" w:lastColumn="0" w:oddVBand="0" w:evenVBand="0" w:oddHBand="0" w:evenHBand="0" w:firstRowFirstColumn="0" w:firstRowLastColumn="0" w:lastRowFirstColumn="0" w:lastRowLastColumn="0"/>
            </w:pPr>
            <w:r>
              <w:t>K</w:t>
            </w:r>
          </w:p>
        </w:tc>
        <w:tc>
          <w:tcPr>
            <w:tcW w:w="1432" w:type="pct"/>
            <w:vAlign w:val="center"/>
          </w:tcPr>
          <w:p w14:paraId="385970A9" w14:textId="77777777" w:rsidR="00A512DD" w:rsidRDefault="00A512DD" w:rsidP="0095529D">
            <w:pPr>
              <w:pStyle w:val="NoSpacing"/>
              <w:cnfStyle w:val="000000000000" w:firstRow="0" w:lastRow="0" w:firstColumn="0" w:lastColumn="0" w:oddVBand="0" w:evenVBand="0" w:oddHBand="0" w:evenHBand="0" w:firstRowFirstColumn="0" w:firstRowLastColumn="0" w:lastRowFirstColumn="0" w:lastRowLastColumn="0"/>
            </w:pPr>
            <w:r>
              <w:t>Penalty Applied</w:t>
            </w:r>
          </w:p>
        </w:tc>
        <w:tc>
          <w:tcPr>
            <w:tcW w:w="2484" w:type="pct"/>
            <w:vAlign w:val="center"/>
          </w:tcPr>
          <w:p w14:paraId="5A43D18B" w14:textId="77777777" w:rsidR="00A512DD" w:rsidRPr="00044B15" w:rsidRDefault="00A512DD" w:rsidP="0095529D">
            <w:pPr>
              <w:pStyle w:val="NoSpacing"/>
              <w:cnfStyle w:val="000000000000" w:firstRow="0" w:lastRow="0" w:firstColumn="0" w:lastColumn="0" w:oddVBand="0" w:evenVBand="0" w:oddHBand="0" w:evenHBand="0" w:firstRowFirstColumn="0" w:firstRowLastColumn="0" w:lastRowFirstColumn="0" w:lastRowLastColumn="0"/>
            </w:pPr>
            <w:r w:rsidRPr="00044B15">
              <w:t>Mandatory</w:t>
            </w:r>
          </w:p>
          <w:p w14:paraId="76CAACA4" w14:textId="77777777" w:rsidR="00A512DD" w:rsidRPr="00044B15" w:rsidRDefault="00A512DD" w:rsidP="0095529D">
            <w:pPr>
              <w:pStyle w:val="NoSpacing"/>
              <w:cnfStyle w:val="000000000000" w:firstRow="0" w:lastRow="0" w:firstColumn="0" w:lastColumn="0" w:oddVBand="0" w:evenVBand="0" w:oddHBand="0" w:evenHBand="0" w:firstRowFirstColumn="0" w:firstRowLastColumn="0" w:lastRowFirstColumn="0" w:lastRowLastColumn="0"/>
            </w:pPr>
            <w:r w:rsidRPr="00044B15">
              <w:t>Maximum field length</w:t>
            </w:r>
            <w:r>
              <w:t xml:space="preserve"> = </w:t>
            </w:r>
            <w:r w:rsidRPr="00044B15">
              <w:t>1</w:t>
            </w:r>
          </w:p>
          <w:p w14:paraId="584E060A" w14:textId="77777777" w:rsidR="00A512DD" w:rsidRPr="00044B15" w:rsidRDefault="00A512DD" w:rsidP="0095529D">
            <w:pPr>
              <w:pStyle w:val="NoSpacing"/>
              <w:cnfStyle w:val="000000000000" w:firstRow="0" w:lastRow="0" w:firstColumn="0" w:lastColumn="0" w:oddVBand="0" w:evenVBand="0" w:oddHBand="0" w:evenHBand="0" w:firstRowFirstColumn="0" w:firstRowLastColumn="0" w:lastRowFirstColumn="0" w:lastRowLastColumn="0"/>
            </w:pPr>
            <w:r w:rsidRPr="00044B15">
              <w:t>Y or N</w:t>
            </w:r>
          </w:p>
          <w:p w14:paraId="444A8E37" w14:textId="77777777" w:rsidR="00A512DD" w:rsidRPr="00044B15" w:rsidRDefault="00A512DD" w:rsidP="0095529D">
            <w:pPr>
              <w:pStyle w:val="NoSpacing"/>
              <w:cnfStyle w:val="000000000000" w:firstRow="0" w:lastRow="0" w:firstColumn="0" w:lastColumn="0" w:oddVBand="0" w:evenVBand="0" w:oddHBand="0" w:evenHBand="0" w:firstRowFirstColumn="0" w:firstRowLastColumn="0" w:lastRowFirstColumn="0" w:lastRowLastColumn="0"/>
            </w:pPr>
            <w:r>
              <w:t xml:space="preserve">Penalty applied to EST total raw </w:t>
            </w:r>
            <w:proofErr w:type="gramStart"/>
            <w:r>
              <w:t>mark</w:t>
            </w:r>
            <w:proofErr w:type="gramEnd"/>
          </w:p>
          <w:p w14:paraId="7B3EB2FC" w14:textId="1DCF585D" w:rsidR="00A512DD" w:rsidRPr="00044B15" w:rsidRDefault="00A512DD" w:rsidP="0095529D">
            <w:pPr>
              <w:pStyle w:val="NoSpacing"/>
              <w:cnfStyle w:val="000000000000" w:firstRow="0" w:lastRow="0" w:firstColumn="0" w:lastColumn="0" w:oddVBand="0" w:evenVBand="0" w:oddHBand="0" w:evenHBand="0" w:firstRowFirstColumn="0" w:firstRowLastColumn="0" w:lastRowFirstColumn="0" w:lastRowLastColumn="0"/>
            </w:pPr>
            <w:r w:rsidRPr="00044B15">
              <w:t>Y</w:t>
            </w:r>
            <w:r>
              <w:t xml:space="preserve"> = the student’s EST total raw mark has had a penalty applied based on your school’s policy</w:t>
            </w:r>
          </w:p>
          <w:p w14:paraId="2F657A0A" w14:textId="77777777" w:rsidR="00A512DD" w:rsidRPr="00044B15" w:rsidRDefault="00A512DD" w:rsidP="0095529D">
            <w:pPr>
              <w:pStyle w:val="NoSpacing"/>
              <w:cnfStyle w:val="000000000000" w:firstRow="0" w:lastRow="0" w:firstColumn="0" w:lastColumn="0" w:oddVBand="0" w:evenVBand="0" w:oddHBand="0" w:evenHBand="0" w:firstRowFirstColumn="0" w:firstRowLastColumn="0" w:lastRowFirstColumn="0" w:lastRowLastColumn="0"/>
            </w:pPr>
            <w:r w:rsidRPr="00044B15">
              <w:t>N</w:t>
            </w:r>
            <w:r>
              <w:t xml:space="preserve"> = the student’s EST total raw mark has had no penalty applied</w:t>
            </w:r>
          </w:p>
        </w:tc>
      </w:tr>
      <w:tr w:rsidR="00A512DD" w:rsidRPr="00427332" w14:paraId="51B5C882" w14:textId="77777777" w:rsidTr="000D3CD7">
        <w:tc>
          <w:tcPr>
            <w:cnfStyle w:val="001000000000" w:firstRow="0" w:lastRow="0" w:firstColumn="1" w:lastColumn="0" w:oddVBand="0" w:evenVBand="0" w:oddHBand="0" w:evenHBand="0" w:firstRowFirstColumn="0" w:firstRowLastColumn="0" w:lastRowFirstColumn="0" w:lastRowLastColumn="0"/>
            <w:tcW w:w="520" w:type="pct"/>
          </w:tcPr>
          <w:p w14:paraId="35DD2E90" w14:textId="77777777" w:rsidR="00A512DD" w:rsidRPr="00313550" w:rsidRDefault="00A512DD" w:rsidP="0095529D">
            <w:pPr>
              <w:pStyle w:val="NoSpacing"/>
              <w:jc w:val="center"/>
              <w:rPr>
                <w:b w:val="0"/>
              </w:rPr>
            </w:pPr>
          </w:p>
        </w:tc>
        <w:tc>
          <w:tcPr>
            <w:tcW w:w="564" w:type="pct"/>
            <w:vAlign w:val="center"/>
          </w:tcPr>
          <w:p w14:paraId="01502B80" w14:textId="38887909" w:rsidR="00A512DD" w:rsidRPr="00313550" w:rsidRDefault="00C60C96" w:rsidP="0095529D">
            <w:pPr>
              <w:pStyle w:val="NoSpacing"/>
              <w:jc w:val="center"/>
              <w:cnfStyle w:val="000000000000" w:firstRow="0" w:lastRow="0" w:firstColumn="0" w:lastColumn="0" w:oddVBand="0" w:evenVBand="0" w:oddHBand="0" w:evenHBand="0" w:firstRowFirstColumn="0" w:firstRowLastColumn="0" w:lastRowFirstColumn="0" w:lastRowLastColumn="0"/>
            </w:pPr>
            <w:r>
              <w:t>L</w:t>
            </w:r>
          </w:p>
        </w:tc>
        <w:tc>
          <w:tcPr>
            <w:tcW w:w="1432" w:type="pct"/>
            <w:vAlign w:val="center"/>
          </w:tcPr>
          <w:p w14:paraId="7BA1712A" w14:textId="77777777" w:rsidR="00A512DD" w:rsidRPr="00313550" w:rsidRDefault="00A512DD" w:rsidP="0095529D">
            <w:pPr>
              <w:pStyle w:val="NoSpacing"/>
              <w:cnfStyle w:val="000000000000" w:firstRow="0" w:lastRow="0" w:firstColumn="0" w:lastColumn="0" w:oddVBand="0" w:evenVBand="0" w:oddHBand="0" w:evenHBand="0" w:firstRowFirstColumn="0" w:firstRowLastColumn="0" w:lastRowFirstColumn="0" w:lastRowLastColumn="0"/>
            </w:pPr>
            <w:r>
              <w:t>EST sit date</w:t>
            </w:r>
          </w:p>
        </w:tc>
        <w:tc>
          <w:tcPr>
            <w:tcW w:w="2484" w:type="pct"/>
            <w:vAlign w:val="center"/>
          </w:tcPr>
          <w:p w14:paraId="7B7F43C7" w14:textId="77777777" w:rsidR="00A512DD" w:rsidRDefault="00A512DD" w:rsidP="0095529D">
            <w:pPr>
              <w:pStyle w:val="NoSpacing"/>
              <w:cnfStyle w:val="000000000000" w:firstRow="0" w:lastRow="0" w:firstColumn="0" w:lastColumn="0" w:oddVBand="0" w:evenVBand="0" w:oddHBand="0" w:evenHBand="0" w:firstRowFirstColumn="0" w:firstRowLastColumn="0" w:lastRowFirstColumn="0" w:lastRowLastColumn="0"/>
            </w:pPr>
            <w:r w:rsidRPr="00044B15">
              <w:t xml:space="preserve">Mandatory </w:t>
            </w:r>
          </w:p>
          <w:p w14:paraId="5C5827D8" w14:textId="77777777" w:rsidR="00A512DD" w:rsidRPr="00044B15" w:rsidRDefault="00A512DD" w:rsidP="0095529D">
            <w:pPr>
              <w:pStyle w:val="NoSpacing"/>
              <w:cnfStyle w:val="000000000000" w:firstRow="0" w:lastRow="0" w:firstColumn="0" w:lastColumn="0" w:oddVBand="0" w:evenVBand="0" w:oddHBand="0" w:evenHBand="0" w:firstRowFirstColumn="0" w:firstRowLastColumn="0" w:lastRowFirstColumn="0" w:lastRowLastColumn="0"/>
            </w:pPr>
            <w:r w:rsidRPr="00044B15">
              <w:t>Maximum field length</w:t>
            </w:r>
            <w:r>
              <w:t xml:space="preserve"> = </w:t>
            </w:r>
            <w:r w:rsidRPr="00044B15">
              <w:t>10</w:t>
            </w:r>
          </w:p>
          <w:p w14:paraId="3CFD81BB" w14:textId="39FB78A2" w:rsidR="00A512DD" w:rsidRDefault="00A512DD" w:rsidP="0095529D">
            <w:pPr>
              <w:pStyle w:val="NoSpacing"/>
              <w:cnfStyle w:val="000000000000" w:firstRow="0" w:lastRow="0" w:firstColumn="0" w:lastColumn="0" w:oddVBand="0" w:evenVBand="0" w:oddHBand="0" w:evenHBand="0" w:firstRowFirstColumn="0" w:firstRowLastColumn="0" w:lastRowFirstColumn="0" w:lastRowLastColumn="0"/>
            </w:pPr>
            <w:r>
              <w:t xml:space="preserve">Date that the student sat the </w:t>
            </w:r>
            <w:proofErr w:type="gramStart"/>
            <w:r>
              <w:t>EST</w:t>
            </w:r>
            <w:proofErr w:type="gramEnd"/>
          </w:p>
          <w:p w14:paraId="6466AADD" w14:textId="77777777" w:rsidR="00A512DD" w:rsidRPr="00313550" w:rsidRDefault="00A512DD" w:rsidP="0095529D">
            <w:pPr>
              <w:pStyle w:val="NoSpacing"/>
              <w:cnfStyle w:val="000000000000" w:firstRow="0" w:lastRow="0" w:firstColumn="0" w:lastColumn="0" w:oddVBand="0" w:evenVBand="0" w:oddHBand="0" w:evenHBand="0" w:firstRowFirstColumn="0" w:firstRowLastColumn="0" w:lastRowFirstColumn="0" w:lastRowLastColumn="0"/>
            </w:pPr>
            <w:r w:rsidRPr="00044B15">
              <w:t>Format dd/mm/</w:t>
            </w:r>
            <w:proofErr w:type="spellStart"/>
            <w:r w:rsidRPr="00044B15">
              <w:t>yyyy</w:t>
            </w:r>
            <w:proofErr w:type="spellEnd"/>
          </w:p>
        </w:tc>
      </w:tr>
    </w:tbl>
    <w:p w14:paraId="16975176" w14:textId="7ACBBABA" w:rsidR="002752EB" w:rsidRPr="000D3CD7" w:rsidRDefault="002752EB" w:rsidP="000D3CD7">
      <w:pPr>
        <w:spacing w:before="120"/>
      </w:pPr>
      <w:r w:rsidRPr="000D3CD7">
        <w:t>*A complete list of EST codes can be found on the Authority website on the EST Codes page (</w:t>
      </w:r>
      <w:hyperlink r:id="rId27" w:history="1">
        <w:r w:rsidRPr="000D3CD7">
          <w:rPr>
            <w:rStyle w:val="Hyperlink"/>
          </w:rPr>
          <w:t>https://www.scsa.wa.edu.au/sirs-and-srms-info/est-codes</w:t>
        </w:r>
      </w:hyperlink>
      <w:r w:rsidRPr="000D3CD7">
        <w:t xml:space="preserve">). </w:t>
      </w:r>
    </w:p>
    <w:p w14:paraId="45DA1677" w14:textId="7BDADE83" w:rsidR="00A512DD" w:rsidRPr="000D3CD7" w:rsidRDefault="002752EB" w:rsidP="000D3CD7">
      <w:r w:rsidRPr="000D3CD7">
        <w:t xml:space="preserve">†Ensure this is the raw EST mark and not a weighted mark or a percentage mark. </w:t>
      </w:r>
      <w:r w:rsidR="00A512DD" w:rsidRPr="000D3CD7">
        <w:br w:type="page"/>
      </w:r>
    </w:p>
    <w:p w14:paraId="5A9CBB01" w14:textId="77777777" w:rsidR="00A512DD" w:rsidRPr="00F65760" w:rsidRDefault="00A512DD" w:rsidP="00621A30">
      <w:pPr>
        <w:pStyle w:val="SCSAHeading1"/>
      </w:pPr>
      <w:bookmarkStart w:id="21" w:name="_Toc155967229"/>
      <w:r w:rsidRPr="00F65760">
        <w:lastRenderedPageBreak/>
        <w:t xml:space="preserve">Result: </w:t>
      </w:r>
      <w:r>
        <w:t>Common Oral Assessment Task</w:t>
      </w:r>
      <w:r w:rsidRPr="00F65760">
        <w:t xml:space="preserve"> CSV file format</w:t>
      </w:r>
      <w:bookmarkEnd w:id="21"/>
    </w:p>
    <w:tbl>
      <w:tblPr>
        <w:tblStyle w:val="Style1"/>
        <w:tblW w:w="5000" w:type="pct"/>
        <w:tblBorders>
          <w:top w:val="single" w:sz="4" w:space="0" w:color="BD9FCF"/>
          <w:left w:val="single" w:sz="4" w:space="0" w:color="BD9FCF"/>
          <w:bottom w:val="single" w:sz="4" w:space="0" w:color="BD9FCF"/>
          <w:right w:val="single" w:sz="4" w:space="0" w:color="BD9FCF"/>
          <w:insideH w:val="single" w:sz="4" w:space="0" w:color="BD9FCF"/>
          <w:insideV w:val="single" w:sz="4" w:space="0" w:color="BD9FCF"/>
        </w:tblBorders>
        <w:tblCellMar>
          <w:top w:w="28" w:type="dxa"/>
          <w:bottom w:w="28" w:type="dxa"/>
        </w:tblCellMar>
        <w:tblLook w:val="04A0" w:firstRow="1" w:lastRow="0" w:firstColumn="1" w:lastColumn="0" w:noHBand="0" w:noVBand="1"/>
        <w:tblCaption w:val="Result: Externally Set Tasks CSV file format"/>
        <w:tblDescription w:val="Result: Externally Set Tasks CSV file format"/>
      </w:tblPr>
      <w:tblGrid>
        <w:gridCol w:w="906"/>
        <w:gridCol w:w="1017"/>
        <w:gridCol w:w="2598"/>
        <w:gridCol w:w="4495"/>
      </w:tblGrid>
      <w:tr w:rsidR="00A512DD" w:rsidRPr="00F65760" w14:paraId="012C2BBD" w14:textId="77777777" w:rsidTr="00621A3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pct"/>
            <w:tcBorders>
              <w:right w:val="single" w:sz="4" w:space="0" w:color="FFFFFF" w:themeColor="background1"/>
            </w:tcBorders>
            <w:shd w:val="clear" w:color="auto" w:fill="BD9FCF"/>
          </w:tcPr>
          <w:p w14:paraId="49BF0528" w14:textId="77777777" w:rsidR="00A512DD" w:rsidRPr="00621A30" w:rsidRDefault="00A512DD" w:rsidP="00621A30">
            <w:pPr>
              <w:pStyle w:val="NoSpacing"/>
              <w:jc w:val="center"/>
              <w:rPr>
                <w:color w:val="auto"/>
              </w:rPr>
            </w:pPr>
            <w:r w:rsidRPr="00621A30">
              <w:rPr>
                <w:color w:val="auto"/>
              </w:rPr>
              <w:t>Column</w:t>
            </w:r>
          </w:p>
          <w:p w14:paraId="4035A9AC" w14:textId="77777777" w:rsidR="00A512DD" w:rsidRPr="00621A30" w:rsidRDefault="00A512DD" w:rsidP="00621A30">
            <w:pPr>
              <w:pStyle w:val="NoSpacing"/>
              <w:jc w:val="center"/>
              <w:rPr>
                <w:color w:val="auto"/>
              </w:rPr>
            </w:pPr>
            <w:r w:rsidRPr="00621A30">
              <w:rPr>
                <w:color w:val="auto"/>
              </w:rPr>
              <w:t>number</w:t>
            </w:r>
          </w:p>
        </w:tc>
        <w:tc>
          <w:tcPr>
            <w:tcW w:w="0" w:type="pct"/>
            <w:tcBorders>
              <w:left w:val="single" w:sz="4" w:space="0" w:color="FFFFFF" w:themeColor="background1"/>
              <w:right w:val="single" w:sz="4" w:space="0" w:color="FFFFFF" w:themeColor="background1"/>
            </w:tcBorders>
            <w:shd w:val="clear" w:color="auto" w:fill="BD9FCF"/>
          </w:tcPr>
          <w:p w14:paraId="65BAF2AA" w14:textId="77777777" w:rsidR="00A512DD" w:rsidRPr="00621A30" w:rsidRDefault="00A512DD" w:rsidP="00621A30">
            <w:pPr>
              <w:pStyle w:val="NoSpacing"/>
              <w:jc w:val="center"/>
              <w:cnfStyle w:val="100000000000" w:firstRow="1" w:lastRow="0" w:firstColumn="0" w:lastColumn="0" w:oddVBand="0" w:evenVBand="0" w:oddHBand="0" w:evenHBand="0" w:firstRowFirstColumn="0" w:firstRowLastColumn="0" w:lastRowFirstColumn="0" w:lastRowLastColumn="0"/>
              <w:rPr>
                <w:color w:val="auto"/>
              </w:rPr>
            </w:pPr>
            <w:r w:rsidRPr="00621A30">
              <w:rPr>
                <w:color w:val="auto"/>
              </w:rPr>
              <w:t>Column reference</w:t>
            </w:r>
          </w:p>
        </w:tc>
        <w:tc>
          <w:tcPr>
            <w:tcW w:w="0" w:type="pct"/>
            <w:tcBorders>
              <w:left w:val="single" w:sz="4" w:space="0" w:color="FFFFFF" w:themeColor="background1"/>
              <w:right w:val="single" w:sz="4" w:space="0" w:color="FFFFFF" w:themeColor="background1"/>
            </w:tcBorders>
            <w:shd w:val="clear" w:color="auto" w:fill="BD9FCF"/>
            <w:vAlign w:val="center"/>
          </w:tcPr>
          <w:p w14:paraId="4FFC5307" w14:textId="7F4FC0EE" w:rsidR="00A512DD" w:rsidRPr="00621A30" w:rsidRDefault="00A512DD" w:rsidP="00621A30">
            <w:pPr>
              <w:pStyle w:val="NoSpacing"/>
              <w:cnfStyle w:val="100000000000" w:firstRow="1" w:lastRow="0" w:firstColumn="0" w:lastColumn="0" w:oddVBand="0" w:evenVBand="0" w:oddHBand="0" w:evenHBand="0" w:firstRowFirstColumn="0" w:firstRowLastColumn="0" w:lastRowFirstColumn="0" w:lastRowLastColumn="0"/>
              <w:rPr>
                <w:color w:val="auto"/>
              </w:rPr>
            </w:pPr>
            <w:r w:rsidRPr="00621A30">
              <w:rPr>
                <w:color w:val="auto"/>
              </w:rPr>
              <w:t xml:space="preserve">Field </w:t>
            </w:r>
            <w:r w:rsidR="00DA3E3A" w:rsidRPr="00621A30">
              <w:rPr>
                <w:color w:val="auto"/>
              </w:rPr>
              <w:t>n</w:t>
            </w:r>
            <w:r w:rsidRPr="00621A30">
              <w:rPr>
                <w:color w:val="auto"/>
              </w:rPr>
              <w:t>ame</w:t>
            </w:r>
          </w:p>
        </w:tc>
        <w:tc>
          <w:tcPr>
            <w:tcW w:w="0" w:type="pct"/>
            <w:tcBorders>
              <w:left w:val="single" w:sz="4" w:space="0" w:color="FFFFFF" w:themeColor="background1"/>
            </w:tcBorders>
            <w:shd w:val="clear" w:color="auto" w:fill="BD9FCF"/>
            <w:vAlign w:val="center"/>
          </w:tcPr>
          <w:p w14:paraId="1E0A0345" w14:textId="77777777" w:rsidR="00A512DD" w:rsidRPr="00621A30" w:rsidRDefault="00A512DD" w:rsidP="00621A30">
            <w:pPr>
              <w:pStyle w:val="NoSpacing"/>
              <w:cnfStyle w:val="100000000000" w:firstRow="1" w:lastRow="0" w:firstColumn="0" w:lastColumn="0" w:oddVBand="0" w:evenVBand="0" w:oddHBand="0" w:evenHBand="0" w:firstRowFirstColumn="0" w:firstRowLastColumn="0" w:lastRowFirstColumn="0" w:lastRowLastColumn="0"/>
              <w:rPr>
                <w:color w:val="auto"/>
              </w:rPr>
            </w:pPr>
            <w:r w:rsidRPr="00621A30">
              <w:rPr>
                <w:color w:val="auto"/>
              </w:rPr>
              <w:t>Comment</w:t>
            </w:r>
          </w:p>
        </w:tc>
      </w:tr>
      <w:tr w:rsidR="00A512DD" w:rsidRPr="00F65760" w14:paraId="72E3DAE2" w14:textId="77777777" w:rsidTr="00621A30">
        <w:tc>
          <w:tcPr>
            <w:cnfStyle w:val="001000000000" w:firstRow="0" w:lastRow="0" w:firstColumn="1" w:lastColumn="0" w:oddVBand="0" w:evenVBand="0" w:oddHBand="0" w:evenHBand="0" w:firstRowFirstColumn="0" w:firstRowLastColumn="0" w:lastRowFirstColumn="0" w:lastRowLastColumn="0"/>
            <w:tcW w:w="502" w:type="pct"/>
          </w:tcPr>
          <w:p w14:paraId="16969195" w14:textId="77777777" w:rsidR="00A512DD" w:rsidRPr="007C1A17" w:rsidRDefault="00A512DD" w:rsidP="00621A30">
            <w:pPr>
              <w:pStyle w:val="NoSpacing"/>
              <w:jc w:val="center"/>
              <w:rPr>
                <w:b w:val="0"/>
              </w:rPr>
            </w:pPr>
          </w:p>
        </w:tc>
        <w:tc>
          <w:tcPr>
            <w:tcW w:w="564" w:type="pct"/>
            <w:vAlign w:val="center"/>
          </w:tcPr>
          <w:p w14:paraId="295BC325" w14:textId="77777777" w:rsidR="00A512DD" w:rsidRPr="00F65760" w:rsidRDefault="00A512DD" w:rsidP="00621A30">
            <w:pPr>
              <w:pStyle w:val="NoSpacing"/>
              <w:jc w:val="center"/>
              <w:cnfStyle w:val="000000000000" w:firstRow="0" w:lastRow="0" w:firstColumn="0" w:lastColumn="0" w:oddVBand="0" w:evenVBand="0" w:oddHBand="0" w:evenHBand="0" w:firstRowFirstColumn="0" w:firstRowLastColumn="0" w:lastRowFirstColumn="0" w:lastRowLastColumn="0"/>
            </w:pPr>
            <w:r w:rsidRPr="00F65760">
              <w:t>A</w:t>
            </w:r>
          </w:p>
        </w:tc>
        <w:tc>
          <w:tcPr>
            <w:tcW w:w="1441" w:type="pct"/>
            <w:vAlign w:val="center"/>
          </w:tcPr>
          <w:p w14:paraId="405A2265" w14:textId="77777777" w:rsidR="00A512DD" w:rsidRPr="00F65760" w:rsidRDefault="00A512DD" w:rsidP="00621A30">
            <w:pPr>
              <w:pStyle w:val="NoSpacing"/>
              <w:cnfStyle w:val="000000000000" w:firstRow="0" w:lastRow="0" w:firstColumn="0" w:lastColumn="0" w:oddVBand="0" w:evenVBand="0" w:oddHBand="0" w:evenHBand="0" w:firstRowFirstColumn="0" w:firstRowLastColumn="0" w:lastRowFirstColumn="0" w:lastRowLastColumn="0"/>
            </w:pPr>
            <w:r w:rsidRPr="00F65760">
              <w:t>Record type</w:t>
            </w:r>
          </w:p>
        </w:tc>
        <w:tc>
          <w:tcPr>
            <w:tcW w:w="2493" w:type="pct"/>
          </w:tcPr>
          <w:p w14:paraId="5CE64482" w14:textId="77777777" w:rsidR="00A512DD" w:rsidRPr="00F65760" w:rsidRDefault="00A512DD" w:rsidP="00621A30">
            <w:pPr>
              <w:pStyle w:val="NoSpacing"/>
              <w:cnfStyle w:val="000000000000" w:firstRow="0" w:lastRow="0" w:firstColumn="0" w:lastColumn="0" w:oddVBand="0" w:evenVBand="0" w:oddHBand="0" w:evenHBand="0" w:firstRowFirstColumn="0" w:firstRowLastColumn="0" w:lastRowFirstColumn="0" w:lastRowLastColumn="0"/>
            </w:pPr>
            <w:r w:rsidRPr="00F65760">
              <w:t>RS</w:t>
            </w:r>
            <w:r>
              <w:t>COT</w:t>
            </w:r>
          </w:p>
          <w:p w14:paraId="08DF2039" w14:textId="77777777" w:rsidR="00A512DD" w:rsidRPr="00F65760" w:rsidRDefault="00A512DD" w:rsidP="00621A30">
            <w:pPr>
              <w:pStyle w:val="NoSpacing"/>
              <w:cnfStyle w:val="000000000000" w:firstRow="0" w:lastRow="0" w:firstColumn="0" w:lastColumn="0" w:oddVBand="0" w:evenVBand="0" w:oddHBand="0" w:evenHBand="0" w:firstRowFirstColumn="0" w:firstRowLastColumn="0" w:lastRowFirstColumn="0" w:lastRowLastColumn="0"/>
            </w:pPr>
            <w:r w:rsidRPr="00F65760">
              <w:t>Maximum field length =</w:t>
            </w:r>
            <w:r>
              <w:t xml:space="preserve"> 5</w:t>
            </w:r>
          </w:p>
        </w:tc>
      </w:tr>
      <w:tr w:rsidR="00A512DD" w:rsidRPr="00F65760" w14:paraId="1F3DB1E5" w14:textId="77777777" w:rsidTr="00621A30">
        <w:tc>
          <w:tcPr>
            <w:cnfStyle w:val="001000000000" w:firstRow="0" w:lastRow="0" w:firstColumn="1" w:lastColumn="0" w:oddVBand="0" w:evenVBand="0" w:oddHBand="0" w:evenHBand="0" w:firstRowFirstColumn="0" w:firstRowLastColumn="0" w:lastRowFirstColumn="0" w:lastRowLastColumn="0"/>
            <w:tcW w:w="502" w:type="pct"/>
          </w:tcPr>
          <w:p w14:paraId="2A510870" w14:textId="77777777" w:rsidR="00A512DD" w:rsidRPr="007C1A17" w:rsidRDefault="00A512DD" w:rsidP="00621A30">
            <w:pPr>
              <w:pStyle w:val="NoSpacing"/>
              <w:jc w:val="center"/>
              <w:rPr>
                <w:b w:val="0"/>
              </w:rPr>
            </w:pPr>
          </w:p>
        </w:tc>
        <w:tc>
          <w:tcPr>
            <w:tcW w:w="564" w:type="pct"/>
            <w:vAlign w:val="center"/>
          </w:tcPr>
          <w:p w14:paraId="01BD7FBE" w14:textId="77777777" w:rsidR="00A512DD" w:rsidRPr="00F65760" w:rsidRDefault="00A512DD" w:rsidP="00621A30">
            <w:pPr>
              <w:pStyle w:val="NoSpacing"/>
              <w:jc w:val="center"/>
              <w:cnfStyle w:val="000000000000" w:firstRow="0" w:lastRow="0" w:firstColumn="0" w:lastColumn="0" w:oddVBand="0" w:evenVBand="0" w:oddHBand="0" w:evenHBand="0" w:firstRowFirstColumn="0" w:firstRowLastColumn="0" w:lastRowFirstColumn="0" w:lastRowLastColumn="0"/>
            </w:pPr>
            <w:r w:rsidRPr="00F65760">
              <w:t>B</w:t>
            </w:r>
          </w:p>
        </w:tc>
        <w:tc>
          <w:tcPr>
            <w:tcW w:w="1441" w:type="pct"/>
            <w:vAlign w:val="center"/>
          </w:tcPr>
          <w:p w14:paraId="5DDA4156" w14:textId="77777777" w:rsidR="00A512DD" w:rsidRPr="00F65760" w:rsidRDefault="00A512DD" w:rsidP="00621A30">
            <w:pPr>
              <w:pStyle w:val="NoSpacing"/>
              <w:cnfStyle w:val="000000000000" w:firstRow="0" w:lastRow="0" w:firstColumn="0" w:lastColumn="0" w:oddVBand="0" w:evenVBand="0" w:oddHBand="0" w:evenHBand="0" w:firstRowFirstColumn="0" w:firstRowLastColumn="0" w:lastRowFirstColumn="0" w:lastRowLastColumn="0"/>
            </w:pPr>
            <w:r w:rsidRPr="00F65760">
              <w:t>Provider code</w:t>
            </w:r>
          </w:p>
        </w:tc>
        <w:tc>
          <w:tcPr>
            <w:tcW w:w="2493" w:type="pct"/>
          </w:tcPr>
          <w:p w14:paraId="19096B9F" w14:textId="77777777" w:rsidR="00A512DD" w:rsidRPr="00F65760" w:rsidRDefault="00A512DD" w:rsidP="00621A30">
            <w:pPr>
              <w:pStyle w:val="NoSpacing"/>
              <w:cnfStyle w:val="000000000000" w:firstRow="0" w:lastRow="0" w:firstColumn="0" w:lastColumn="0" w:oddVBand="0" w:evenVBand="0" w:oddHBand="0" w:evenHBand="0" w:firstRowFirstColumn="0" w:firstRowLastColumn="0" w:lastRowFirstColumn="0" w:lastRowLastColumn="0"/>
            </w:pPr>
            <w:r w:rsidRPr="00F65760">
              <w:t>Mandatory</w:t>
            </w:r>
          </w:p>
          <w:p w14:paraId="1972620B" w14:textId="77777777" w:rsidR="00A512DD" w:rsidRPr="00F65760" w:rsidRDefault="00A512DD" w:rsidP="00621A30">
            <w:pPr>
              <w:pStyle w:val="NoSpacing"/>
              <w:cnfStyle w:val="000000000000" w:firstRow="0" w:lastRow="0" w:firstColumn="0" w:lastColumn="0" w:oddVBand="0" w:evenVBand="0" w:oddHBand="0" w:evenHBand="0" w:firstRowFirstColumn="0" w:firstRowLastColumn="0" w:lastRowFirstColumn="0" w:lastRowLastColumn="0"/>
            </w:pPr>
            <w:r w:rsidRPr="00F65760">
              <w:t>Maximum field length = 10</w:t>
            </w:r>
          </w:p>
          <w:p w14:paraId="54280B13" w14:textId="77777777" w:rsidR="00A512DD" w:rsidRPr="00F65760" w:rsidRDefault="00A512DD" w:rsidP="00621A30">
            <w:pPr>
              <w:pStyle w:val="NoSpacing"/>
              <w:cnfStyle w:val="000000000000" w:firstRow="0" w:lastRow="0" w:firstColumn="0" w:lastColumn="0" w:oddVBand="0" w:evenVBand="0" w:oddHBand="0" w:evenHBand="0" w:firstRowFirstColumn="0" w:firstRowLastColumn="0" w:lastRowFirstColumn="0" w:lastRowLastColumn="0"/>
            </w:pPr>
            <w:r w:rsidRPr="00F65760">
              <w:t>Unique code for the course provider</w:t>
            </w:r>
          </w:p>
        </w:tc>
      </w:tr>
      <w:tr w:rsidR="00A512DD" w:rsidRPr="00F65760" w14:paraId="56F8BDD6" w14:textId="77777777" w:rsidTr="00621A30">
        <w:tc>
          <w:tcPr>
            <w:cnfStyle w:val="001000000000" w:firstRow="0" w:lastRow="0" w:firstColumn="1" w:lastColumn="0" w:oddVBand="0" w:evenVBand="0" w:oddHBand="0" w:evenHBand="0" w:firstRowFirstColumn="0" w:firstRowLastColumn="0" w:lastRowFirstColumn="0" w:lastRowLastColumn="0"/>
            <w:tcW w:w="502" w:type="pct"/>
          </w:tcPr>
          <w:p w14:paraId="1CDE5770" w14:textId="77777777" w:rsidR="00A512DD" w:rsidRPr="007C1A17" w:rsidRDefault="00A512DD" w:rsidP="00621A30">
            <w:pPr>
              <w:pStyle w:val="NoSpacing"/>
              <w:jc w:val="center"/>
              <w:rPr>
                <w:b w:val="0"/>
              </w:rPr>
            </w:pPr>
          </w:p>
        </w:tc>
        <w:tc>
          <w:tcPr>
            <w:tcW w:w="564" w:type="pct"/>
            <w:vAlign w:val="center"/>
          </w:tcPr>
          <w:p w14:paraId="18CD34D6" w14:textId="77777777" w:rsidR="00A512DD" w:rsidRPr="00F65760" w:rsidRDefault="00A512DD" w:rsidP="00621A30">
            <w:pPr>
              <w:pStyle w:val="NoSpacing"/>
              <w:jc w:val="center"/>
              <w:cnfStyle w:val="000000000000" w:firstRow="0" w:lastRow="0" w:firstColumn="0" w:lastColumn="0" w:oddVBand="0" w:evenVBand="0" w:oddHBand="0" w:evenHBand="0" w:firstRowFirstColumn="0" w:firstRowLastColumn="0" w:lastRowFirstColumn="0" w:lastRowLastColumn="0"/>
            </w:pPr>
            <w:r w:rsidRPr="00F65760">
              <w:t>C</w:t>
            </w:r>
          </w:p>
        </w:tc>
        <w:tc>
          <w:tcPr>
            <w:tcW w:w="1441" w:type="pct"/>
            <w:vAlign w:val="center"/>
          </w:tcPr>
          <w:p w14:paraId="1370C4B8" w14:textId="77777777" w:rsidR="00A512DD" w:rsidRPr="00F65760" w:rsidRDefault="00A512DD" w:rsidP="00621A30">
            <w:pPr>
              <w:pStyle w:val="NoSpacing"/>
              <w:cnfStyle w:val="000000000000" w:firstRow="0" w:lastRow="0" w:firstColumn="0" w:lastColumn="0" w:oddVBand="0" w:evenVBand="0" w:oddHBand="0" w:evenHBand="0" w:firstRowFirstColumn="0" w:firstRowLastColumn="0" w:lastRowFirstColumn="0" w:lastRowLastColumn="0"/>
            </w:pPr>
            <w:r w:rsidRPr="00F65760">
              <w:t>Course code</w:t>
            </w:r>
          </w:p>
        </w:tc>
        <w:tc>
          <w:tcPr>
            <w:tcW w:w="2493" w:type="pct"/>
          </w:tcPr>
          <w:p w14:paraId="68378B8D" w14:textId="77777777" w:rsidR="00A512DD" w:rsidRPr="00F65760" w:rsidRDefault="00A512DD" w:rsidP="00621A30">
            <w:pPr>
              <w:pStyle w:val="NoSpacing"/>
              <w:cnfStyle w:val="000000000000" w:firstRow="0" w:lastRow="0" w:firstColumn="0" w:lastColumn="0" w:oddVBand="0" w:evenVBand="0" w:oddHBand="0" w:evenHBand="0" w:firstRowFirstColumn="0" w:firstRowLastColumn="0" w:lastRowFirstColumn="0" w:lastRowLastColumn="0"/>
            </w:pPr>
            <w:r w:rsidRPr="00F65760">
              <w:t>Mandatory</w:t>
            </w:r>
          </w:p>
          <w:p w14:paraId="35F18FB8" w14:textId="77777777" w:rsidR="00A512DD" w:rsidRPr="00F65760" w:rsidRDefault="00A512DD" w:rsidP="00621A30">
            <w:pPr>
              <w:pStyle w:val="NoSpacing"/>
              <w:cnfStyle w:val="000000000000" w:firstRow="0" w:lastRow="0" w:firstColumn="0" w:lastColumn="0" w:oddVBand="0" w:evenVBand="0" w:oddHBand="0" w:evenHBand="0" w:firstRowFirstColumn="0" w:firstRowLastColumn="0" w:lastRowFirstColumn="0" w:lastRowLastColumn="0"/>
            </w:pPr>
            <w:r w:rsidRPr="00F65760">
              <w:t>Maximum field length = 10</w:t>
            </w:r>
          </w:p>
          <w:p w14:paraId="0F23441D" w14:textId="77777777" w:rsidR="00A512DD" w:rsidRPr="00F65760" w:rsidRDefault="00A512DD" w:rsidP="00621A30">
            <w:pPr>
              <w:pStyle w:val="NoSpacing"/>
              <w:cnfStyle w:val="000000000000" w:firstRow="0" w:lastRow="0" w:firstColumn="0" w:lastColumn="0" w:oddVBand="0" w:evenVBand="0" w:oddHBand="0" w:evenHBand="0" w:firstRowFirstColumn="0" w:firstRowLastColumn="0" w:lastRowFirstColumn="0" w:lastRowLastColumn="0"/>
            </w:pPr>
            <w:r w:rsidRPr="00F65760">
              <w:t>Unique code for the course</w:t>
            </w:r>
          </w:p>
        </w:tc>
      </w:tr>
      <w:tr w:rsidR="00A512DD" w:rsidRPr="00F65760" w14:paraId="3B5243E2" w14:textId="77777777" w:rsidTr="00621A30">
        <w:tc>
          <w:tcPr>
            <w:cnfStyle w:val="001000000000" w:firstRow="0" w:lastRow="0" w:firstColumn="1" w:lastColumn="0" w:oddVBand="0" w:evenVBand="0" w:oddHBand="0" w:evenHBand="0" w:firstRowFirstColumn="0" w:firstRowLastColumn="0" w:lastRowFirstColumn="0" w:lastRowLastColumn="0"/>
            <w:tcW w:w="502" w:type="pct"/>
          </w:tcPr>
          <w:p w14:paraId="1F97A884" w14:textId="77777777" w:rsidR="00A512DD" w:rsidRPr="007C1A17" w:rsidRDefault="00A512DD" w:rsidP="00621A30">
            <w:pPr>
              <w:pStyle w:val="NoSpacing"/>
              <w:jc w:val="center"/>
              <w:rPr>
                <w:b w:val="0"/>
              </w:rPr>
            </w:pPr>
          </w:p>
        </w:tc>
        <w:tc>
          <w:tcPr>
            <w:tcW w:w="564" w:type="pct"/>
            <w:vAlign w:val="center"/>
          </w:tcPr>
          <w:p w14:paraId="18288767" w14:textId="77777777" w:rsidR="00A512DD" w:rsidRPr="00F65760" w:rsidRDefault="00A512DD" w:rsidP="00621A30">
            <w:pPr>
              <w:pStyle w:val="NoSpacing"/>
              <w:jc w:val="center"/>
              <w:cnfStyle w:val="000000000000" w:firstRow="0" w:lastRow="0" w:firstColumn="0" w:lastColumn="0" w:oddVBand="0" w:evenVBand="0" w:oddHBand="0" w:evenHBand="0" w:firstRowFirstColumn="0" w:firstRowLastColumn="0" w:lastRowFirstColumn="0" w:lastRowLastColumn="0"/>
            </w:pPr>
            <w:r>
              <w:t>D</w:t>
            </w:r>
          </w:p>
        </w:tc>
        <w:tc>
          <w:tcPr>
            <w:tcW w:w="1441" w:type="pct"/>
            <w:vAlign w:val="center"/>
          </w:tcPr>
          <w:p w14:paraId="65DF3DC7" w14:textId="66BB1377" w:rsidR="00A512DD" w:rsidRPr="00F65760" w:rsidRDefault="002F0BE8" w:rsidP="00621A30">
            <w:pPr>
              <w:pStyle w:val="NoSpacing"/>
              <w:cnfStyle w:val="000000000000" w:firstRow="0" w:lastRow="0" w:firstColumn="0" w:lastColumn="0" w:oddVBand="0" w:evenVBand="0" w:oddHBand="0" w:evenHBand="0" w:firstRowFirstColumn="0" w:firstRowLastColumn="0" w:lastRowFirstColumn="0" w:lastRowLastColumn="0"/>
            </w:pPr>
            <w:r>
              <w:rPr>
                <w:rFonts w:asciiTheme="minorHAnsi" w:hAnsiTheme="minorHAnsi"/>
              </w:rPr>
              <w:t>Western Australian student number (WASN)</w:t>
            </w:r>
          </w:p>
        </w:tc>
        <w:tc>
          <w:tcPr>
            <w:tcW w:w="2493" w:type="pct"/>
          </w:tcPr>
          <w:p w14:paraId="4051E072" w14:textId="77777777" w:rsidR="00A512DD" w:rsidRPr="00F65760" w:rsidRDefault="00A512DD" w:rsidP="00621A30">
            <w:pPr>
              <w:pStyle w:val="NoSpacing"/>
              <w:cnfStyle w:val="000000000000" w:firstRow="0" w:lastRow="0" w:firstColumn="0" w:lastColumn="0" w:oddVBand="0" w:evenVBand="0" w:oddHBand="0" w:evenHBand="0" w:firstRowFirstColumn="0" w:firstRowLastColumn="0" w:lastRowFirstColumn="0" w:lastRowLastColumn="0"/>
            </w:pPr>
            <w:r w:rsidRPr="00F65760">
              <w:t>Mandatory</w:t>
            </w:r>
          </w:p>
          <w:p w14:paraId="201C577F" w14:textId="77777777" w:rsidR="00A512DD" w:rsidRPr="00F65760" w:rsidRDefault="00A512DD" w:rsidP="00621A30">
            <w:pPr>
              <w:pStyle w:val="NoSpacing"/>
              <w:cnfStyle w:val="000000000000" w:firstRow="0" w:lastRow="0" w:firstColumn="0" w:lastColumn="0" w:oddVBand="0" w:evenVBand="0" w:oddHBand="0" w:evenHBand="0" w:firstRowFirstColumn="0" w:firstRowLastColumn="0" w:lastRowFirstColumn="0" w:lastRowLastColumn="0"/>
            </w:pPr>
            <w:r w:rsidRPr="00F65760">
              <w:t>Maximum field length = 15</w:t>
            </w:r>
          </w:p>
          <w:p w14:paraId="7A55740E" w14:textId="08D6D90A" w:rsidR="00A512DD" w:rsidRPr="00F65760" w:rsidRDefault="00A512DD" w:rsidP="00621A30">
            <w:pPr>
              <w:pStyle w:val="NoSpacing"/>
              <w:cnfStyle w:val="000000000000" w:firstRow="0" w:lastRow="0" w:firstColumn="0" w:lastColumn="0" w:oddVBand="0" w:evenVBand="0" w:oddHBand="0" w:evenHBand="0" w:firstRowFirstColumn="0" w:firstRowLastColumn="0" w:lastRowFirstColumn="0" w:lastRowLastColumn="0"/>
            </w:pPr>
            <w:r w:rsidRPr="00F65760">
              <w:t xml:space="preserve">Must be </w:t>
            </w:r>
            <w:r w:rsidR="00DA3E3A">
              <w:t xml:space="preserve">a </w:t>
            </w:r>
            <w:r w:rsidRPr="00F65760">
              <w:t xml:space="preserve">valid </w:t>
            </w:r>
            <w:r w:rsidR="002F0BE8">
              <w:t>WASN</w:t>
            </w:r>
            <w:r w:rsidRPr="00F65760">
              <w:t xml:space="preserve"> issued by </w:t>
            </w:r>
            <w:r w:rsidR="002F0BE8">
              <w:t xml:space="preserve">the </w:t>
            </w:r>
            <w:r w:rsidRPr="00F65760">
              <w:t>Authority</w:t>
            </w:r>
          </w:p>
        </w:tc>
      </w:tr>
      <w:tr w:rsidR="00A512DD" w:rsidRPr="00F65760" w14:paraId="10326B19" w14:textId="77777777" w:rsidTr="00621A30">
        <w:tc>
          <w:tcPr>
            <w:cnfStyle w:val="001000000000" w:firstRow="0" w:lastRow="0" w:firstColumn="1" w:lastColumn="0" w:oddVBand="0" w:evenVBand="0" w:oddHBand="0" w:evenHBand="0" w:firstRowFirstColumn="0" w:firstRowLastColumn="0" w:lastRowFirstColumn="0" w:lastRowLastColumn="0"/>
            <w:tcW w:w="502" w:type="pct"/>
          </w:tcPr>
          <w:p w14:paraId="5E03063F" w14:textId="77777777" w:rsidR="00A512DD" w:rsidRPr="007C1A17" w:rsidRDefault="00A512DD" w:rsidP="00621A30">
            <w:pPr>
              <w:pStyle w:val="NoSpacing"/>
              <w:jc w:val="center"/>
              <w:rPr>
                <w:b w:val="0"/>
              </w:rPr>
            </w:pPr>
          </w:p>
        </w:tc>
        <w:tc>
          <w:tcPr>
            <w:tcW w:w="564" w:type="pct"/>
            <w:vAlign w:val="center"/>
          </w:tcPr>
          <w:p w14:paraId="3513943A" w14:textId="77777777" w:rsidR="00A512DD" w:rsidRPr="00F65760" w:rsidRDefault="00A512DD" w:rsidP="00621A30">
            <w:pPr>
              <w:pStyle w:val="NoSpacing"/>
              <w:jc w:val="center"/>
              <w:cnfStyle w:val="000000000000" w:firstRow="0" w:lastRow="0" w:firstColumn="0" w:lastColumn="0" w:oddVBand="0" w:evenVBand="0" w:oddHBand="0" w:evenHBand="0" w:firstRowFirstColumn="0" w:firstRowLastColumn="0" w:lastRowFirstColumn="0" w:lastRowLastColumn="0"/>
            </w:pPr>
            <w:r>
              <w:t>E</w:t>
            </w:r>
          </w:p>
        </w:tc>
        <w:tc>
          <w:tcPr>
            <w:tcW w:w="1441" w:type="pct"/>
            <w:vAlign w:val="center"/>
          </w:tcPr>
          <w:p w14:paraId="4B2A39C7" w14:textId="77777777" w:rsidR="00A512DD" w:rsidRPr="00F65760" w:rsidRDefault="00A512DD" w:rsidP="00621A30">
            <w:pPr>
              <w:pStyle w:val="NoSpacing"/>
              <w:cnfStyle w:val="000000000000" w:firstRow="0" w:lastRow="0" w:firstColumn="0" w:lastColumn="0" w:oddVBand="0" w:evenVBand="0" w:oddHBand="0" w:evenHBand="0" w:firstRowFirstColumn="0" w:firstRowLastColumn="0" w:lastRowFirstColumn="0" w:lastRowLastColumn="0"/>
            </w:pPr>
            <w:r w:rsidRPr="00F65760">
              <w:t>Student family name</w:t>
            </w:r>
          </w:p>
        </w:tc>
        <w:tc>
          <w:tcPr>
            <w:tcW w:w="2493" w:type="pct"/>
          </w:tcPr>
          <w:p w14:paraId="2DF776CA" w14:textId="77777777" w:rsidR="00A512DD" w:rsidRPr="00F65760" w:rsidRDefault="00A512DD" w:rsidP="00621A30">
            <w:pPr>
              <w:pStyle w:val="NoSpacing"/>
              <w:cnfStyle w:val="000000000000" w:firstRow="0" w:lastRow="0" w:firstColumn="0" w:lastColumn="0" w:oddVBand="0" w:evenVBand="0" w:oddHBand="0" w:evenHBand="0" w:firstRowFirstColumn="0" w:firstRowLastColumn="0" w:lastRowFirstColumn="0" w:lastRowLastColumn="0"/>
            </w:pPr>
            <w:r w:rsidRPr="00F65760">
              <w:t>Mandatory</w:t>
            </w:r>
          </w:p>
          <w:p w14:paraId="0994E1A7" w14:textId="77777777" w:rsidR="00A512DD" w:rsidRPr="00F65760" w:rsidRDefault="00A512DD" w:rsidP="00621A30">
            <w:pPr>
              <w:pStyle w:val="NoSpacing"/>
              <w:cnfStyle w:val="000000000000" w:firstRow="0" w:lastRow="0" w:firstColumn="0" w:lastColumn="0" w:oddVBand="0" w:evenVBand="0" w:oddHBand="0" w:evenHBand="0" w:firstRowFirstColumn="0" w:firstRowLastColumn="0" w:lastRowFirstColumn="0" w:lastRowLastColumn="0"/>
            </w:pPr>
            <w:r w:rsidRPr="00F65760">
              <w:t xml:space="preserve">Maximum field length = </w:t>
            </w:r>
            <w:r>
              <w:t>4</w:t>
            </w:r>
            <w:r w:rsidRPr="00F65760">
              <w:t>0</w:t>
            </w:r>
          </w:p>
          <w:p w14:paraId="60113BDD" w14:textId="0375D8CC" w:rsidR="00A512DD" w:rsidRPr="00F65760" w:rsidRDefault="00A512DD" w:rsidP="00621A30">
            <w:pPr>
              <w:pStyle w:val="NoSpacing"/>
              <w:cnfStyle w:val="000000000000" w:firstRow="0" w:lastRow="0" w:firstColumn="0" w:lastColumn="0" w:oddVBand="0" w:evenVBand="0" w:oddHBand="0" w:evenHBand="0" w:firstRowFirstColumn="0" w:firstRowLastColumn="0" w:lastRowFirstColumn="0" w:lastRowLastColumn="0"/>
            </w:pPr>
            <w:r w:rsidRPr="00F65760">
              <w:t xml:space="preserve">Recommend using </w:t>
            </w:r>
            <w:r w:rsidR="00DA3E3A">
              <w:t>t</w:t>
            </w:r>
            <w:r w:rsidRPr="00F65760">
              <w:t xml:space="preserve">itle case, not </w:t>
            </w:r>
            <w:r w:rsidR="00DA3E3A">
              <w:t>block</w:t>
            </w:r>
            <w:r w:rsidRPr="00F65760">
              <w:t xml:space="preserve"> capitals</w:t>
            </w:r>
          </w:p>
        </w:tc>
      </w:tr>
      <w:tr w:rsidR="00A512DD" w:rsidRPr="00F65760" w14:paraId="0368DEA5" w14:textId="77777777" w:rsidTr="00621A30">
        <w:tc>
          <w:tcPr>
            <w:cnfStyle w:val="001000000000" w:firstRow="0" w:lastRow="0" w:firstColumn="1" w:lastColumn="0" w:oddVBand="0" w:evenVBand="0" w:oddHBand="0" w:evenHBand="0" w:firstRowFirstColumn="0" w:firstRowLastColumn="0" w:lastRowFirstColumn="0" w:lastRowLastColumn="0"/>
            <w:tcW w:w="502" w:type="pct"/>
          </w:tcPr>
          <w:p w14:paraId="79436170" w14:textId="77777777" w:rsidR="00A512DD" w:rsidRPr="007C1A17" w:rsidRDefault="00A512DD" w:rsidP="00621A30">
            <w:pPr>
              <w:pStyle w:val="NoSpacing"/>
              <w:jc w:val="center"/>
              <w:rPr>
                <w:b w:val="0"/>
              </w:rPr>
            </w:pPr>
          </w:p>
        </w:tc>
        <w:tc>
          <w:tcPr>
            <w:tcW w:w="564" w:type="pct"/>
            <w:vAlign w:val="center"/>
          </w:tcPr>
          <w:p w14:paraId="28FE1135" w14:textId="77777777" w:rsidR="00A512DD" w:rsidRPr="00F65760" w:rsidRDefault="00A512DD" w:rsidP="00621A30">
            <w:pPr>
              <w:pStyle w:val="NoSpacing"/>
              <w:jc w:val="center"/>
              <w:cnfStyle w:val="000000000000" w:firstRow="0" w:lastRow="0" w:firstColumn="0" w:lastColumn="0" w:oddVBand="0" w:evenVBand="0" w:oddHBand="0" w:evenHBand="0" w:firstRowFirstColumn="0" w:firstRowLastColumn="0" w:lastRowFirstColumn="0" w:lastRowLastColumn="0"/>
            </w:pPr>
            <w:r>
              <w:t>F</w:t>
            </w:r>
          </w:p>
        </w:tc>
        <w:tc>
          <w:tcPr>
            <w:tcW w:w="1441" w:type="pct"/>
            <w:vAlign w:val="center"/>
          </w:tcPr>
          <w:p w14:paraId="35E6DA1F" w14:textId="77777777" w:rsidR="00A512DD" w:rsidRPr="00F65760" w:rsidRDefault="00A512DD" w:rsidP="00621A30">
            <w:pPr>
              <w:pStyle w:val="NoSpacing"/>
              <w:cnfStyle w:val="000000000000" w:firstRow="0" w:lastRow="0" w:firstColumn="0" w:lastColumn="0" w:oddVBand="0" w:evenVBand="0" w:oddHBand="0" w:evenHBand="0" w:firstRowFirstColumn="0" w:firstRowLastColumn="0" w:lastRowFirstColumn="0" w:lastRowLastColumn="0"/>
            </w:pPr>
            <w:r w:rsidRPr="00F65760">
              <w:t>Student given name</w:t>
            </w:r>
          </w:p>
        </w:tc>
        <w:tc>
          <w:tcPr>
            <w:tcW w:w="2493" w:type="pct"/>
          </w:tcPr>
          <w:p w14:paraId="744AB61E" w14:textId="5B0AAC93" w:rsidR="00A512DD" w:rsidRPr="00F65760" w:rsidRDefault="00A512DD" w:rsidP="00621A30">
            <w:pPr>
              <w:pStyle w:val="NoSpacing"/>
              <w:cnfStyle w:val="000000000000" w:firstRow="0" w:lastRow="0" w:firstColumn="0" w:lastColumn="0" w:oddVBand="0" w:evenVBand="0" w:oddHBand="0" w:evenHBand="0" w:firstRowFirstColumn="0" w:firstRowLastColumn="0" w:lastRowFirstColumn="0" w:lastRowLastColumn="0"/>
            </w:pPr>
            <w:r w:rsidRPr="00F65760">
              <w:t>Mandatory (</w:t>
            </w:r>
            <w:r w:rsidR="00DA3E3A">
              <w:t>o</w:t>
            </w:r>
            <w:r w:rsidRPr="00F65760">
              <w:t>ptional if student only has a family name)</w:t>
            </w:r>
          </w:p>
          <w:p w14:paraId="71399B73" w14:textId="77777777" w:rsidR="00A512DD" w:rsidRPr="00F65760" w:rsidRDefault="00A512DD" w:rsidP="00621A30">
            <w:pPr>
              <w:pStyle w:val="NoSpacing"/>
              <w:cnfStyle w:val="000000000000" w:firstRow="0" w:lastRow="0" w:firstColumn="0" w:lastColumn="0" w:oddVBand="0" w:evenVBand="0" w:oddHBand="0" w:evenHBand="0" w:firstRowFirstColumn="0" w:firstRowLastColumn="0" w:lastRowFirstColumn="0" w:lastRowLastColumn="0"/>
            </w:pPr>
            <w:r w:rsidRPr="00F65760">
              <w:t xml:space="preserve">Maximum field length = </w:t>
            </w:r>
            <w:r>
              <w:t>4</w:t>
            </w:r>
            <w:r w:rsidRPr="00F65760">
              <w:t>0</w:t>
            </w:r>
          </w:p>
          <w:p w14:paraId="4A0D8309" w14:textId="57B54077" w:rsidR="00A512DD" w:rsidRPr="00F65760" w:rsidRDefault="00A512DD" w:rsidP="00621A30">
            <w:pPr>
              <w:pStyle w:val="NoSpacing"/>
              <w:cnfStyle w:val="000000000000" w:firstRow="0" w:lastRow="0" w:firstColumn="0" w:lastColumn="0" w:oddVBand="0" w:evenVBand="0" w:oddHBand="0" w:evenHBand="0" w:firstRowFirstColumn="0" w:firstRowLastColumn="0" w:lastRowFirstColumn="0" w:lastRowLastColumn="0"/>
            </w:pPr>
            <w:r w:rsidRPr="00F65760">
              <w:t xml:space="preserve">Recommend using </w:t>
            </w:r>
            <w:r w:rsidR="00DA3E3A">
              <w:t>t</w:t>
            </w:r>
            <w:r w:rsidRPr="00F65760">
              <w:t xml:space="preserve">itle case, not </w:t>
            </w:r>
            <w:r w:rsidR="00DA3E3A">
              <w:t>block</w:t>
            </w:r>
            <w:r w:rsidRPr="00F65760">
              <w:t xml:space="preserve"> capitals</w:t>
            </w:r>
          </w:p>
        </w:tc>
      </w:tr>
      <w:tr w:rsidR="00A512DD" w:rsidRPr="00F65760" w14:paraId="58AE7AB5" w14:textId="77777777" w:rsidTr="00621A30">
        <w:tc>
          <w:tcPr>
            <w:cnfStyle w:val="001000000000" w:firstRow="0" w:lastRow="0" w:firstColumn="1" w:lastColumn="0" w:oddVBand="0" w:evenVBand="0" w:oddHBand="0" w:evenHBand="0" w:firstRowFirstColumn="0" w:firstRowLastColumn="0" w:lastRowFirstColumn="0" w:lastRowLastColumn="0"/>
            <w:tcW w:w="502" w:type="pct"/>
          </w:tcPr>
          <w:p w14:paraId="69320268" w14:textId="77777777" w:rsidR="00A512DD" w:rsidRPr="007C1A17" w:rsidRDefault="00A512DD" w:rsidP="00621A30">
            <w:pPr>
              <w:pStyle w:val="NoSpacing"/>
              <w:jc w:val="center"/>
              <w:rPr>
                <w:b w:val="0"/>
              </w:rPr>
            </w:pPr>
          </w:p>
        </w:tc>
        <w:tc>
          <w:tcPr>
            <w:tcW w:w="564" w:type="pct"/>
            <w:vAlign w:val="center"/>
          </w:tcPr>
          <w:p w14:paraId="3E933EE6" w14:textId="77777777" w:rsidR="00A512DD" w:rsidRPr="00F65760" w:rsidRDefault="00A512DD" w:rsidP="00621A30">
            <w:pPr>
              <w:pStyle w:val="NoSpacing"/>
              <w:jc w:val="center"/>
              <w:cnfStyle w:val="000000000000" w:firstRow="0" w:lastRow="0" w:firstColumn="0" w:lastColumn="0" w:oddVBand="0" w:evenVBand="0" w:oddHBand="0" w:evenHBand="0" w:firstRowFirstColumn="0" w:firstRowLastColumn="0" w:lastRowFirstColumn="0" w:lastRowLastColumn="0"/>
            </w:pPr>
            <w:r>
              <w:t>G</w:t>
            </w:r>
          </w:p>
        </w:tc>
        <w:tc>
          <w:tcPr>
            <w:tcW w:w="1441" w:type="pct"/>
            <w:vAlign w:val="center"/>
          </w:tcPr>
          <w:p w14:paraId="31E0E5B5" w14:textId="77777777" w:rsidR="00A512DD" w:rsidRPr="00F65760" w:rsidRDefault="00A512DD" w:rsidP="00621A30">
            <w:pPr>
              <w:pStyle w:val="NoSpacing"/>
              <w:cnfStyle w:val="000000000000" w:firstRow="0" w:lastRow="0" w:firstColumn="0" w:lastColumn="0" w:oddVBand="0" w:evenVBand="0" w:oddHBand="0" w:evenHBand="0" w:firstRowFirstColumn="0" w:firstRowLastColumn="0" w:lastRowFirstColumn="0" w:lastRowLastColumn="0"/>
            </w:pPr>
            <w:r w:rsidRPr="00F65760">
              <w:t>Calendar year</w:t>
            </w:r>
          </w:p>
        </w:tc>
        <w:tc>
          <w:tcPr>
            <w:tcW w:w="2493" w:type="pct"/>
          </w:tcPr>
          <w:p w14:paraId="1BD916AA" w14:textId="77777777" w:rsidR="00A512DD" w:rsidRPr="00F65760" w:rsidRDefault="00A512DD" w:rsidP="00621A30">
            <w:pPr>
              <w:pStyle w:val="NoSpacing"/>
              <w:cnfStyle w:val="000000000000" w:firstRow="0" w:lastRow="0" w:firstColumn="0" w:lastColumn="0" w:oddVBand="0" w:evenVBand="0" w:oddHBand="0" w:evenHBand="0" w:firstRowFirstColumn="0" w:firstRowLastColumn="0" w:lastRowFirstColumn="0" w:lastRowLastColumn="0"/>
            </w:pPr>
            <w:r w:rsidRPr="00F65760">
              <w:t>Mandatory</w:t>
            </w:r>
          </w:p>
          <w:p w14:paraId="72473D4A" w14:textId="77777777" w:rsidR="00A512DD" w:rsidRPr="00F65760" w:rsidRDefault="00A512DD" w:rsidP="00621A30">
            <w:pPr>
              <w:pStyle w:val="NoSpacing"/>
              <w:cnfStyle w:val="000000000000" w:firstRow="0" w:lastRow="0" w:firstColumn="0" w:lastColumn="0" w:oddVBand="0" w:evenVBand="0" w:oddHBand="0" w:evenHBand="0" w:firstRowFirstColumn="0" w:firstRowLastColumn="0" w:lastRowFirstColumn="0" w:lastRowLastColumn="0"/>
            </w:pPr>
            <w:r w:rsidRPr="00F65760">
              <w:t>Maximum field length = 4</w:t>
            </w:r>
          </w:p>
          <w:p w14:paraId="32072F4D" w14:textId="73817765" w:rsidR="00A512DD" w:rsidRPr="00F65760" w:rsidRDefault="00DA3E3A" w:rsidP="00621A30">
            <w:pPr>
              <w:pStyle w:val="NoSpacing"/>
              <w:cnfStyle w:val="000000000000" w:firstRow="0" w:lastRow="0" w:firstColumn="0" w:lastColumn="0" w:oddVBand="0" w:evenVBand="0" w:oddHBand="0" w:evenHBand="0" w:firstRowFirstColumn="0" w:firstRowLastColumn="0" w:lastRowFirstColumn="0" w:lastRowLastColumn="0"/>
            </w:pPr>
            <w:r>
              <w:t xml:space="preserve">In </w:t>
            </w:r>
            <w:proofErr w:type="spellStart"/>
            <w:r>
              <w:t>yyyy</w:t>
            </w:r>
            <w:proofErr w:type="spellEnd"/>
            <w:r>
              <w:t xml:space="preserve"> f</w:t>
            </w:r>
            <w:r w:rsidR="00A512DD" w:rsidRPr="00F65760">
              <w:t>ormat</w:t>
            </w:r>
          </w:p>
        </w:tc>
      </w:tr>
      <w:tr w:rsidR="00A512DD" w:rsidRPr="00F65760" w14:paraId="5931AAB9" w14:textId="77777777" w:rsidTr="00621A30">
        <w:tc>
          <w:tcPr>
            <w:cnfStyle w:val="001000000000" w:firstRow="0" w:lastRow="0" w:firstColumn="1" w:lastColumn="0" w:oddVBand="0" w:evenVBand="0" w:oddHBand="0" w:evenHBand="0" w:firstRowFirstColumn="0" w:firstRowLastColumn="0" w:lastRowFirstColumn="0" w:lastRowLastColumn="0"/>
            <w:tcW w:w="502" w:type="pct"/>
          </w:tcPr>
          <w:p w14:paraId="38A65483" w14:textId="77777777" w:rsidR="00A512DD" w:rsidRPr="007C1A17" w:rsidRDefault="00A512DD" w:rsidP="00621A30">
            <w:pPr>
              <w:pStyle w:val="NoSpacing"/>
              <w:jc w:val="center"/>
              <w:rPr>
                <w:b w:val="0"/>
              </w:rPr>
            </w:pPr>
          </w:p>
        </w:tc>
        <w:tc>
          <w:tcPr>
            <w:tcW w:w="564" w:type="pct"/>
            <w:vAlign w:val="center"/>
          </w:tcPr>
          <w:p w14:paraId="6004E880" w14:textId="77777777" w:rsidR="00A512DD" w:rsidRPr="00F65760" w:rsidRDefault="00A512DD" w:rsidP="00621A30">
            <w:pPr>
              <w:pStyle w:val="NoSpacing"/>
              <w:jc w:val="center"/>
              <w:cnfStyle w:val="000000000000" w:firstRow="0" w:lastRow="0" w:firstColumn="0" w:lastColumn="0" w:oddVBand="0" w:evenVBand="0" w:oddHBand="0" w:evenHBand="0" w:firstRowFirstColumn="0" w:firstRowLastColumn="0" w:lastRowFirstColumn="0" w:lastRowLastColumn="0"/>
            </w:pPr>
            <w:r>
              <w:t>H</w:t>
            </w:r>
          </w:p>
        </w:tc>
        <w:tc>
          <w:tcPr>
            <w:tcW w:w="1441" w:type="pct"/>
            <w:vAlign w:val="center"/>
          </w:tcPr>
          <w:p w14:paraId="37585835" w14:textId="77777777" w:rsidR="00A512DD" w:rsidRPr="00F65760" w:rsidRDefault="00A512DD" w:rsidP="00621A30">
            <w:pPr>
              <w:pStyle w:val="NoSpacing"/>
              <w:cnfStyle w:val="000000000000" w:firstRow="0" w:lastRow="0" w:firstColumn="0" w:lastColumn="0" w:oddVBand="0" w:evenVBand="0" w:oddHBand="0" w:evenHBand="0" w:firstRowFirstColumn="0" w:firstRowLastColumn="0" w:lastRowFirstColumn="0" w:lastRowLastColumn="0"/>
            </w:pPr>
            <w:r w:rsidRPr="00F65760">
              <w:t>Academic year</w:t>
            </w:r>
          </w:p>
        </w:tc>
        <w:tc>
          <w:tcPr>
            <w:tcW w:w="2493" w:type="pct"/>
          </w:tcPr>
          <w:p w14:paraId="533CBDB2" w14:textId="77777777" w:rsidR="00A512DD" w:rsidRPr="00F65760" w:rsidRDefault="00A512DD" w:rsidP="00621A30">
            <w:pPr>
              <w:pStyle w:val="NoSpacing"/>
              <w:cnfStyle w:val="000000000000" w:firstRow="0" w:lastRow="0" w:firstColumn="0" w:lastColumn="0" w:oddVBand="0" w:evenVBand="0" w:oddHBand="0" w:evenHBand="0" w:firstRowFirstColumn="0" w:firstRowLastColumn="0" w:lastRowFirstColumn="0" w:lastRowLastColumn="0"/>
            </w:pPr>
            <w:r w:rsidRPr="00F65760">
              <w:t>Mandatory</w:t>
            </w:r>
          </w:p>
          <w:p w14:paraId="5C464AB3" w14:textId="77777777" w:rsidR="00A512DD" w:rsidRPr="00F65760" w:rsidRDefault="00A512DD" w:rsidP="00621A30">
            <w:pPr>
              <w:pStyle w:val="NoSpacing"/>
              <w:cnfStyle w:val="000000000000" w:firstRow="0" w:lastRow="0" w:firstColumn="0" w:lastColumn="0" w:oddVBand="0" w:evenVBand="0" w:oddHBand="0" w:evenHBand="0" w:firstRowFirstColumn="0" w:firstRowLastColumn="0" w:lastRowFirstColumn="0" w:lastRowLastColumn="0"/>
            </w:pPr>
            <w:r w:rsidRPr="00F65760">
              <w:t>Maximum field length = 2</w:t>
            </w:r>
          </w:p>
          <w:p w14:paraId="6E193C78" w14:textId="2E4E52E5" w:rsidR="00A512DD" w:rsidRPr="00F65760" w:rsidRDefault="00A512DD" w:rsidP="00621A30">
            <w:pPr>
              <w:pStyle w:val="NoSpacing"/>
              <w:cnfStyle w:val="000000000000" w:firstRow="0" w:lastRow="0" w:firstColumn="0" w:lastColumn="0" w:oddVBand="0" w:evenVBand="0" w:oddHBand="0" w:evenHBand="0" w:firstRowFirstColumn="0" w:firstRowLastColumn="0" w:lastRowFirstColumn="0" w:lastRowLastColumn="0"/>
            </w:pPr>
            <w:r w:rsidRPr="00F65760">
              <w:t>Must be the following values only:</w:t>
            </w:r>
            <w:r w:rsidR="00E668C7">
              <w:t xml:space="preserve"> </w:t>
            </w:r>
            <w:r w:rsidRPr="00F65760">
              <w:t>10, 11, 12</w:t>
            </w:r>
          </w:p>
        </w:tc>
      </w:tr>
      <w:tr w:rsidR="00A512DD" w:rsidRPr="00F65760" w14:paraId="6DF45238" w14:textId="77777777" w:rsidTr="00621A30">
        <w:tc>
          <w:tcPr>
            <w:cnfStyle w:val="001000000000" w:firstRow="0" w:lastRow="0" w:firstColumn="1" w:lastColumn="0" w:oddVBand="0" w:evenVBand="0" w:oddHBand="0" w:evenHBand="0" w:firstRowFirstColumn="0" w:firstRowLastColumn="0" w:lastRowFirstColumn="0" w:lastRowLastColumn="0"/>
            <w:tcW w:w="502" w:type="pct"/>
          </w:tcPr>
          <w:p w14:paraId="616F6108" w14:textId="77777777" w:rsidR="00A512DD" w:rsidRPr="007C1A17" w:rsidRDefault="00A512DD" w:rsidP="00621A30">
            <w:pPr>
              <w:pStyle w:val="NoSpacing"/>
              <w:jc w:val="center"/>
              <w:rPr>
                <w:b w:val="0"/>
              </w:rPr>
            </w:pPr>
          </w:p>
        </w:tc>
        <w:tc>
          <w:tcPr>
            <w:tcW w:w="564" w:type="pct"/>
            <w:vAlign w:val="center"/>
          </w:tcPr>
          <w:p w14:paraId="08EA6A58" w14:textId="77777777" w:rsidR="00A512DD" w:rsidRPr="00F65760" w:rsidRDefault="00A512DD" w:rsidP="00621A30">
            <w:pPr>
              <w:pStyle w:val="NoSpacing"/>
              <w:jc w:val="center"/>
              <w:cnfStyle w:val="000000000000" w:firstRow="0" w:lastRow="0" w:firstColumn="0" w:lastColumn="0" w:oddVBand="0" w:evenVBand="0" w:oddHBand="0" w:evenHBand="0" w:firstRowFirstColumn="0" w:firstRowLastColumn="0" w:lastRowFirstColumn="0" w:lastRowLastColumn="0"/>
            </w:pPr>
            <w:r>
              <w:t>I</w:t>
            </w:r>
          </w:p>
        </w:tc>
        <w:tc>
          <w:tcPr>
            <w:tcW w:w="1441" w:type="pct"/>
            <w:vAlign w:val="center"/>
          </w:tcPr>
          <w:p w14:paraId="23FE5DCE" w14:textId="77777777" w:rsidR="00A512DD" w:rsidRPr="00F65760" w:rsidRDefault="00A512DD" w:rsidP="00621A30">
            <w:pPr>
              <w:pStyle w:val="NoSpacing"/>
              <w:cnfStyle w:val="000000000000" w:firstRow="0" w:lastRow="0" w:firstColumn="0" w:lastColumn="0" w:oddVBand="0" w:evenVBand="0" w:oddHBand="0" w:evenHBand="0" w:firstRowFirstColumn="0" w:firstRowLastColumn="0" w:lastRowFirstColumn="0" w:lastRowLastColumn="0"/>
            </w:pPr>
            <w:r>
              <w:t>COAT</w:t>
            </w:r>
            <w:r w:rsidRPr="00F65760">
              <w:t xml:space="preserve"> </w:t>
            </w:r>
            <w:r>
              <w:t>criterion 1</w:t>
            </w:r>
            <w:r w:rsidRPr="00F65760">
              <w:t xml:space="preserve"> mark</w:t>
            </w:r>
          </w:p>
        </w:tc>
        <w:tc>
          <w:tcPr>
            <w:tcW w:w="2493" w:type="pct"/>
          </w:tcPr>
          <w:p w14:paraId="70616546" w14:textId="77777777" w:rsidR="00A512DD" w:rsidRPr="00F65760" w:rsidRDefault="00A512DD" w:rsidP="00621A30">
            <w:pPr>
              <w:pStyle w:val="NoSpacing"/>
              <w:cnfStyle w:val="000000000000" w:firstRow="0" w:lastRow="0" w:firstColumn="0" w:lastColumn="0" w:oddVBand="0" w:evenVBand="0" w:oddHBand="0" w:evenHBand="0" w:firstRowFirstColumn="0" w:firstRowLastColumn="0" w:lastRowFirstColumn="0" w:lastRowLastColumn="0"/>
            </w:pPr>
            <w:r>
              <w:t>Mandatory if not absent</w:t>
            </w:r>
            <w:r>
              <w:br/>
            </w:r>
            <w:r w:rsidRPr="00F65760">
              <w:t xml:space="preserve">Maximum field length = </w:t>
            </w:r>
            <w:r>
              <w:t>2</w:t>
            </w:r>
          </w:p>
          <w:p w14:paraId="63772C88" w14:textId="26CF358C" w:rsidR="00A512DD" w:rsidRPr="00F65760" w:rsidRDefault="00A512DD" w:rsidP="00621A30">
            <w:pPr>
              <w:pStyle w:val="NoSpacing"/>
              <w:cnfStyle w:val="000000000000" w:firstRow="0" w:lastRow="0" w:firstColumn="0" w:lastColumn="0" w:oddVBand="0" w:evenVBand="0" w:oddHBand="0" w:evenHBand="0" w:firstRowFirstColumn="0" w:firstRowLastColumn="0" w:lastRowFirstColumn="0" w:lastRowLastColumn="0"/>
              <w:rPr>
                <w:i/>
              </w:rPr>
            </w:pPr>
            <w:r w:rsidRPr="00F65760">
              <w:t xml:space="preserve">A whole number </w:t>
            </w:r>
            <w:r w:rsidR="00E668C7">
              <w:t>(</w:t>
            </w:r>
            <w:r w:rsidRPr="00F65760">
              <w:t xml:space="preserve">0 to max </w:t>
            </w:r>
            <w:r>
              <w:t>COAT</w:t>
            </w:r>
            <w:r w:rsidRPr="00F65760">
              <w:t xml:space="preserve"> </w:t>
            </w:r>
            <w:r>
              <w:t>criterion 1 mark</w:t>
            </w:r>
            <w:r w:rsidR="00E668C7">
              <w:t>)</w:t>
            </w:r>
            <w:r>
              <w:t xml:space="preserve"> </w:t>
            </w:r>
            <w:r>
              <w:br/>
              <w:t>or blank if absent</w:t>
            </w:r>
            <w:r>
              <w:br/>
              <w:t xml:space="preserve">Must be blank if </w:t>
            </w:r>
            <w:r w:rsidR="00E668C7">
              <w:t>COAT a</w:t>
            </w:r>
            <w:r>
              <w:t>bsent flag = Y</w:t>
            </w:r>
          </w:p>
        </w:tc>
      </w:tr>
      <w:tr w:rsidR="00A512DD" w:rsidRPr="00F65760" w14:paraId="3C475786" w14:textId="77777777" w:rsidTr="00621A30">
        <w:tc>
          <w:tcPr>
            <w:cnfStyle w:val="001000000000" w:firstRow="0" w:lastRow="0" w:firstColumn="1" w:lastColumn="0" w:oddVBand="0" w:evenVBand="0" w:oddHBand="0" w:evenHBand="0" w:firstRowFirstColumn="0" w:firstRowLastColumn="0" w:lastRowFirstColumn="0" w:lastRowLastColumn="0"/>
            <w:tcW w:w="502" w:type="pct"/>
          </w:tcPr>
          <w:p w14:paraId="51030F00" w14:textId="77777777" w:rsidR="00A512DD" w:rsidRPr="007C1A17" w:rsidRDefault="00A512DD" w:rsidP="00621A30">
            <w:pPr>
              <w:pStyle w:val="NoSpacing"/>
              <w:jc w:val="center"/>
              <w:rPr>
                <w:b w:val="0"/>
              </w:rPr>
            </w:pPr>
          </w:p>
        </w:tc>
        <w:tc>
          <w:tcPr>
            <w:tcW w:w="564" w:type="pct"/>
            <w:vAlign w:val="center"/>
          </w:tcPr>
          <w:p w14:paraId="7D635920" w14:textId="77777777" w:rsidR="00A512DD" w:rsidRDefault="00A512DD" w:rsidP="00621A30">
            <w:pPr>
              <w:pStyle w:val="NoSpacing"/>
              <w:jc w:val="center"/>
              <w:cnfStyle w:val="000000000000" w:firstRow="0" w:lastRow="0" w:firstColumn="0" w:lastColumn="0" w:oddVBand="0" w:evenVBand="0" w:oddHBand="0" w:evenHBand="0" w:firstRowFirstColumn="0" w:firstRowLastColumn="0" w:lastRowFirstColumn="0" w:lastRowLastColumn="0"/>
            </w:pPr>
            <w:r>
              <w:t>J</w:t>
            </w:r>
          </w:p>
        </w:tc>
        <w:tc>
          <w:tcPr>
            <w:tcW w:w="1441" w:type="pct"/>
            <w:vAlign w:val="center"/>
          </w:tcPr>
          <w:p w14:paraId="675F1091" w14:textId="77777777" w:rsidR="00A512DD" w:rsidRDefault="00A512DD" w:rsidP="00621A30">
            <w:pPr>
              <w:pStyle w:val="NoSpacing"/>
              <w:cnfStyle w:val="000000000000" w:firstRow="0" w:lastRow="0" w:firstColumn="0" w:lastColumn="0" w:oddVBand="0" w:evenVBand="0" w:oddHBand="0" w:evenHBand="0" w:firstRowFirstColumn="0" w:firstRowLastColumn="0" w:lastRowFirstColumn="0" w:lastRowLastColumn="0"/>
            </w:pPr>
            <w:r>
              <w:t>COAT</w:t>
            </w:r>
            <w:r w:rsidRPr="00F65760">
              <w:t xml:space="preserve"> </w:t>
            </w:r>
            <w:r>
              <w:t>criterion 2</w:t>
            </w:r>
            <w:r w:rsidRPr="00F65760">
              <w:t xml:space="preserve"> mark</w:t>
            </w:r>
          </w:p>
        </w:tc>
        <w:tc>
          <w:tcPr>
            <w:tcW w:w="2493" w:type="pct"/>
          </w:tcPr>
          <w:p w14:paraId="450B72E7" w14:textId="77777777" w:rsidR="00A512DD" w:rsidRPr="00F65760" w:rsidRDefault="00A512DD" w:rsidP="00621A30">
            <w:pPr>
              <w:pStyle w:val="NoSpacing"/>
              <w:cnfStyle w:val="000000000000" w:firstRow="0" w:lastRow="0" w:firstColumn="0" w:lastColumn="0" w:oddVBand="0" w:evenVBand="0" w:oddHBand="0" w:evenHBand="0" w:firstRowFirstColumn="0" w:firstRowLastColumn="0" w:lastRowFirstColumn="0" w:lastRowLastColumn="0"/>
            </w:pPr>
            <w:r>
              <w:t>Mandatory if not absent</w:t>
            </w:r>
            <w:r>
              <w:br/>
            </w:r>
            <w:r w:rsidRPr="00F65760">
              <w:t xml:space="preserve">Maximum field length = </w:t>
            </w:r>
            <w:r>
              <w:t>2</w:t>
            </w:r>
          </w:p>
          <w:p w14:paraId="6343D4CB" w14:textId="6EB7DD83" w:rsidR="00A512DD" w:rsidRPr="00F65760" w:rsidRDefault="00A512DD" w:rsidP="00621A30">
            <w:pPr>
              <w:pStyle w:val="NoSpacing"/>
              <w:cnfStyle w:val="000000000000" w:firstRow="0" w:lastRow="0" w:firstColumn="0" w:lastColumn="0" w:oddVBand="0" w:evenVBand="0" w:oddHBand="0" w:evenHBand="0" w:firstRowFirstColumn="0" w:firstRowLastColumn="0" w:lastRowFirstColumn="0" w:lastRowLastColumn="0"/>
              <w:rPr>
                <w:i/>
              </w:rPr>
            </w:pPr>
            <w:r w:rsidRPr="00F65760">
              <w:t xml:space="preserve">A whole number </w:t>
            </w:r>
            <w:r w:rsidR="00E668C7">
              <w:t>(</w:t>
            </w:r>
            <w:r w:rsidRPr="00F65760">
              <w:t xml:space="preserve">0 to max </w:t>
            </w:r>
            <w:r>
              <w:t>COAT</w:t>
            </w:r>
            <w:r w:rsidRPr="00F65760">
              <w:t xml:space="preserve"> </w:t>
            </w:r>
            <w:r>
              <w:t>criterion 2 mark</w:t>
            </w:r>
            <w:r w:rsidR="00E668C7">
              <w:t>)</w:t>
            </w:r>
            <w:r>
              <w:t xml:space="preserve"> </w:t>
            </w:r>
            <w:r>
              <w:br/>
              <w:t>or blank if absent</w:t>
            </w:r>
            <w:r>
              <w:br/>
              <w:t xml:space="preserve">Must be blank if </w:t>
            </w:r>
            <w:r w:rsidR="00E668C7">
              <w:t>COAT a</w:t>
            </w:r>
            <w:r>
              <w:t>bsent flag = Y</w:t>
            </w:r>
          </w:p>
        </w:tc>
      </w:tr>
      <w:tr w:rsidR="00A512DD" w:rsidRPr="00F65760" w14:paraId="2A94B4A0" w14:textId="77777777" w:rsidTr="00621A30">
        <w:tc>
          <w:tcPr>
            <w:cnfStyle w:val="001000000000" w:firstRow="0" w:lastRow="0" w:firstColumn="1" w:lastColumn="0" w:oddVBand="0" w:evenVBand="0" w:oddHBand="0" w:evenHBand="0" w:firstRowFirstColumn="0" w:firstRowLastColumn="0" w:lastRowFirstColumn="0" w:lastRowLastColumn="0"/>
            <w:tcW w:w="502" w:type="pct"/>
          </w:tcPr>
          <w:p w14:paraId="17F5791D" w14:textId="77777777" w:rsidR="00A512DD" w:rsidRPr="007C1A17" w:rsidRDefault="00A512DD" w:rsidP="00621A30">
            <w:pPr>
              <w:pStyle w:val="NoSpacing"/>
              <w:jc w:val="center"/>
              <w:rPr>
                <w:b w:val="0"/>
              </w:rPr>
            </w:pPr>
          </w:p>
        </w:tc>
        <w:tc>
          <w:tcPr>
            <w:tcW w:w="564" w:type="pct"/>
            <w:vAlign w:val="center"/>
          </w:tcPr>
          <w:p w14:paraId="3F340150" w14:textId="77777777" w:rsidR="00A512DD" w:rsidRDefault="00A512DD" w:rsidP="00621A30">
            <w:pPr>
              <w:pStyle w:val="NoSpacing"/>
              <w:jc w:val="center"/>
              <w:cnfStyle w:val="000000000000" w:firstRow="0" w:lastRow="0" w:firstColumn="0" w:lastColumn="0" w:oddVBand="0" w:evenVBand="0" w:oddHBand="0" w:evenHBand="0" w:firstRowFirstColumn="0" w:firstRowLastColumn="0" w:lastRowFirstColumn="0" w:lastRowLastColumn="0"/>
            </w:pPr>
            <w:r>
              <w:t>K</w:t>
            </w:r>
          </w:p>
        </w:tc>
        <w:tc>
          <w:tcPr>
            <w:tcW w:w="1441" w:type="pct"/>
            <w:vAlign w:val="center"/>
          </w:tcPr>
          <w:p w14:paraId="4923213F" w14:textId="77777777" w:rsidR="00A512DD" w:rsidRDefault="00A512DD" w:rsidP="00621A30">
            <w:pPr>
              <w:pStyle w:val="NoSpacing"/>
              <w:cnfStyle w:val="000000000000" w:firstRow="0" w:lastRow="0" w:firstColumn="0" w:lastColumn="0" w:oddVBand="0" w:evenVBand="0" w:oddHBand="0" w:evenHBand="0" w:firstRowFirstColumn="0" w:firstRowLastColumn="0" w:lastRowFirstColumn="0" w:lastRowLastColumn="0"/>
            </w:pPr>
            <w:r>
              <w:t>COAT</w:t>
            </w:r>
            <w:r w:rsidRPr="00F65760">
              <w:t xml:space="preserve"> </w:t>
            </w:r>
            <w:r>
              <w:t>criterion 3</w:t>
            </w:r>
            <w:r w:rsidRPr="00F65760">
              <w:t xml:space="preserve"> mark</w:t>
            </w:r>
          </w:p>
        </w:tc>
        <w:tc>
          <w:tcPr>
            <w:tcW w:w="2493" w:type="pct"/>
          </w:tcPr>
          <w:p w14:paraId="63BF36CA" w14:textId="77777777" w:rsidR="00A512DD" w:rsidRPr="00F65760" w:rsidRDefault="00A512DD" w:rsidP="00621A30">
            <w:pPr>
              <w:pStyle w:val="NoSpacing"/>
              <w:cnfStyle w:val="000000000000" w:firstRow="0" w:lastRow="0" w:firstColumn="0" w:lastColumn="0" w:oddVBand="0" w:evenVBand="0" w:oddHBand="0" w:evenHBand="0" w:firstRowFirstColumn="0" w:firstRowLastColumn="0" w:lastRowFirstColumn="0" w:lastRowLastColumn="0"/>
            </w:pPr>
            <w:r>
              <w:t>Mandatory if not absent</w:t>
            </w:r>
            <w:r>
              <w:br/>
            </w:r>
            <w:r w:rsidRPr="00F65760">
              <w:t xml:space="preserve">Maximum field length = </w:t>
            </w:r>
            <w:r>
              <w:t>2</w:t>
            </w:r>
          </w:p>
          <w:p w14:paraId="39A5D978" w14:textId="088A3472" w:rsidR="00A512DD" w:rsidRPr="00F65760" w:rsidRDefault="00A512DD" w:rsidP="00621A30">
            <w:pPr>
              <w:pStyle w:val="NoSpacing"/>
              <w:cnfStyle w:val="000000000000" w:firstRow="0" w:lastRow="0" w:firstColumn="0" w:lastColumn="0" w:oddVBand="0" w:evenVBand="0" w:oddHBand="0" w:evenHBand="0" w:firstRowFirstColumn="0" w:firstRowLastColumn="0" w:lastRowFirstColumn="0" w:lastRowLastColumn="0"/>
              <w:rPr>
                <w:i/>
              </w:rPr>
            </w:pPr>
            <w:r w:rsidRPr="00F65760">
              <w:t xml:space="preserve">A whole number </w:t>
            </w:r>
            <w:r w:rsidR="00E668C7">
              <w:t>(</w:t>
            </w:r>
            <w:r w:rsidRPr="00F65760">
              <w:t xml:space="preserve">0 to max </w:t>
            </w:r>
            <w:r>
              <w:t>COAT</w:t>
            </w:r>
            <w:r w:rsidRPr="00F65760">
              <w:t xml:space="preserve"> </w:t>
            </w:r>
            <w:r>
              <w:t>criterion 3 mark</w:t>
            </w:r>
            <w:r w:rsidR="00E668C7">
              <w:t>)</w:t>
            </w:r>
            <w:r>
              <w:t xml:space="preserve"> </w:t>
            </w:r>
            <w:r>
              <w:br/>
              <w:t>or blank if absent</w:t>
            </w:r>
            <w:r>
              <w:br/>
              <w:t xml:space="preserve">Must be blank if </w:t>
            </w:r>
            <w:r w:rsidR="00E668C7">
              <w:t>COAT a</w:t>
            </w:r>
            <w:r>
              <w:t>bsent flag = Y</w:t>
            </w:r>
          </w:p>
        </w:tc>
      </w:tr>
      <w:tr w:rsidR="00A512DD" w:rsidRPr="00F65760" w14:paraId="0182F219" w14:textId="77777777" w:rsidTr="00621A30">
        <w:tc>
          <w:tcPr>
            <w:cnfStyle w:val="001000000000" w:firstRow="0" w:lastRow="0" w:firstColumn="1" w:lastColumn="0" w:oddVBand="0" w:evenVBand="0" w:oddHBand="0" w:evenHBand="0" w:firstRowFirstColumn="0" w:firstRowLastColumn="0" w:lastRowFirstColumn="0" w:lastRowLastColumn="0"/>
            <w:tcW w:w="502" w:type="pct"/>
          </w:tcPr>
          <w:p w14:paraId="25E22469" w14:textId="77777777" w:rsidR="00A512DD" w:rsidRPr="007C1A17" w:rsidRDefault="00A512DD" w:rsidP="00621A30">
            <w:pPr>
              <w:pStyle w:val="NoSpacing"/>
              <w:jc w:val="center"/>
              <w:rPr>
                <w:b w:val="0"/>
              </w:rPr>
            </w:pPr>
          </w:p>
        </w:tc>
        <w:tc>
          <w:tcPr>
            <w:tcW w:w="564" w:type="pct"/>
            <w:vAlign w:val="center"/>
          </w:tcPr>
          <w:p w14:paraId="6F9B9227" w14:textId="77777777" w:rsidR="00A512DD" w:rsidRDefault="00A512DD" w:rsidP="00621A30">
            <w:pPr>
              <w:pStyle w:val="NoSpacing"/>
              <w:jc w:val="center"/>
              <w:cnfStyle w:val="000000000000" w:firstRow="0" w:lastRow="0" w:firstColumn="0" w:lastColumn="0" w:oddVBand="0" w:evenVBand="0" w:oddHBand="0" w:evenHBand="0" w:firstRowFirstColumn="0" w:firstRowLastColumn="0" w:lastRowFirstColumn="0" w:lastRowLastColumn="0"/>
            </w:pPr>
            <w:r>
              <w:t>L</w:t>
            </w:r>
          </w:p>
        </w:tc>
        <w:tc>
          <w:tcPr>
            <w:tcW w:w="1441" w:type="pct"/>
            <w:vAlign w:val="center"/>
          </w:tcPr>
          <w:p w14:paraId="3E42E358" w14:textId="77777777" w:rsidR="00A512DD" w:rsidRDefault="00A512DD" w:rsidP="00621A30">
            <w:pPr>
              <w:pStyle w:val="NoSpacing"/>
              <w:cnfStyle w:val="000000000000" w:firstRow="0" w:lastRow="0" w:firstColumn="0" w:lastColumn="0" w:oddVBand="0" w:evenVBand="0" w:oddHBand="0" w:evenHBand="0" w:firstRowFirstColumn="0" w:firstRowLastColumn="0" w:lastRowFirstColumn="0" w:lastRowLastColumn="0"/>
            </w:pPr>
            <w:r>
              <w:t>COAT</w:t>
            </w:r>
            <w:r w:rsidRPr="00F65760">
              <w:t xml:space="preserve"> </w:t>
            </w:r>
            <w:r>
              <w:t>criterion 4</w:t>
            </w:r>
            <w:r w:rsidRPr="00F65760">
              <w:t xml:space="preserve"> mark</w:t>
            </w:r>
          </w:p>
        </w:tc>
        <w:tc>
          <w:tcPr>
            <w:tcW w:w="2493" w:type="pct"/>
          </w:tcPr>
          <w:p w14:paraId="27188681" w14:textId="77777777" w:rsidR="00A512DD" w:rsidRPr="00F65760" w:rsidRDefault="00A512DD" w:rsidP="00621A30">
            <w:pPr>
              <w:pStyle w:val="NoSpacing"/>
              <w:cnfStyle w:val="000000000000" w:firstRow="0" w:lastRow="0" w:firstColumn="0" w:lastColumn="0" w:oddVBand="0" w:evenVBand="0" w:oddHBand="0" w:evenHBand="0" w:firstRowFirstColumn="0" w:firstRowLastColumn="0" w:lastRowFirstColumn="0" w:lastRowLastColumn="0"/>
            </w:pPr>
            <w:r>
              <w:t>Mandatory if not absent</w:t>
            </w:r>
            <w:r>
              <w:br/>
            </w:r>
            <w:r w:rsidRPr="00F65760">
              <w:t xml:space="preserve">Maximum field length = </w:t>
            </w:r>
            <w:r>
              <w:t>2</w:t>
            </w:r>
          </w:p>
          <w:p w14:paraId="72ECCD0A" w14:textId="63BF89F4" w:rsidR="00A512DD" w:rsidRPr="00F65760" w:rsidRDefault="00A512DD" w:rsidP="00621A30">
            <w:pPr>
              <w:pStyle w:val="NoSpacing"/>
              <w:cnfStyle w:val="000000000000" w:firstRow="0" w:lastRow="0" w:firstColumn="0" w:lastColumn="0" w:oddVBand="0" w:evenVBand="0" w:oddHBand="0" w:evenHBand="0" w:firstRowFirstColumn="0" w:firstRowLastColumn="0" w:lastRowFirstColumn="0" w:lastRowLastColumn="0"/>
              <w:rPr>
                <w:i/>
              </w:rPr>
            </w:pPr>
            <w:r w:rsidRPr="00F65760">
              <w:t xml:space="preserve">A whole number </w:t>
            </w:r>
            <w:r w:rsidR="00E668C7">
              <w:t>(</w:t>
            </w:r>
            <w:r w:rsidRPr="00F65760">
              <w:t xml:space="preserve">0 to max </w:t>
            </w:r>
            <w:r>
              <w:t>COAT</w:t>
            </w:r>
            <w:r w:rsidRPr="00F65760">
              <w:t xml:space="preserve"> </w:t>
            </w:r>
            <w:r>
              <w:t>criterion 4 mark</w:t>
            </w:r>
            <w:r w:rsidR="00E668C7">
              <w:t>)</w:t>
            </w:r>
            <w:r>
              <w:t xml:space="preserve"> </w:t>
            </w:r>
            <w:r>
              <w:br/>
              <w:t>or blank if absent</w:t>
            </w:r>
            <w:r>
              <w:br/>
              <w:t xml:space="preserve">Must be blank if </w:t>
            </w:r>
            <w:r w:rsidR="00E668C7">
              <w:t>COAT a</w:t>
            </w:r>
            <w:r>
              <w:t>bsent flag = Y</w:t>
            </w:r>
          </w:p>
        </w:tc>
      </w:tr>
      <w:tr w:rsidR="00A512DD" w:rsidRPr="00F65760" w14:paraId="14C12137" w14:textId="77777777" w:rsidTr="00621A30">
        <w:tc>
          <w:tcPr>
            <w:cnfStyle w:val="001000000000" w:firstRow="0" w:lastRow="0" w:firstColumn="1" w:lastColumn="0" w:oddVBand="0" w:evenVBand="0" w:oddHBand="0" w:evenHBand="0" w:firstRowFirstColumn="0" w:firstRowLastColumn="0" w:lastRowFirstColumn="0" w:lastRowLastColumn="0"/>
            <w:tcW w:w="502" w:type="pct"/>
          </w:tcPr>
          <w:p w14:paraId="178E4722" w14:textId="77777777" w:rsidR="00A512DD" w:rsidRPr="007C1A17" w:rsidRDefault="00A512DD" w:rsidP="00621A30">
            <w:pPr>
              <w:pStyle w:val="NoSpacing"/>
              <w:jc w:val="center"/>
              <w:rPr>
                <w:b w:val="0"/>
              </w:rPr>
            </w:pPr>
          </w:p>
        </w:tc>
        <w:tc>
          <w:tcPr>
            <w:tcW w:w="564" w:type="pct"/>
            <w:vAlign w:val="center"/>
          </w:tcPr>
          <w:p w14:paraId="484B909C" w14:textId="77777777" w:rsidR="00A512DD" w:rsidRDefault="00A512DD" w:rsidP="00621A30">
            <w:pPr>
              <w:pStyle w:val="NoSpacing"/>
              <w:jc w:val="center"/>
              <w:cnfStyle w:val="000000000000" w:firstRow="0" w:lastRow="0" w:firstColumn="0" w:lastColumn="0" w:oddVBand="0" w:evenVBand="0" w:oddHBand="0" w:evenHBand="0" w:firstRowFirstColumn="0" w:firstRowLastColumn="0" w:lastRowFirstColumn="0" w:lastRowLastColumn="0"/>
            </w:pPr>
            <w:r>
              <w:t>M</w:t>
            </w:r>
          </w:p>
        </w:tc>
        <w:tc>
          <w:tcPr>
            <w:tcW w:w="1441" w:type="pct"/>
            <w:vAlign w:val="center"/>
          </w:tcPr>
          <w:p w14:paraId="15F78AED" w14:textId="461C321A" w:rsidR="00A512DD" w:rsidRDefault="00A512DD" w:rsidP="00621A30">
            <w:pPr>
              <w:pStyle w:val="NoSpacing"/>
              <w:cnfStyle w:val="000000000000" w:firstRow="0" w:lastRow="0" w:firstColumn="0" w:lastColumn="0" w:oddVBand="0" w:evenVBand="0" w:oddHBand="0" w:evenHBand="0" w:firstRowFirstColumn="0" w:firstRowLastColumn="0" w:lastRowFirstColumn="0" w:lastRowLastColumn="0"/>
            </w:pPr>
            <w:r>
              <w:t xml:space="preserve">COAT </w:t>
            </w:r>
            <w:r w:rsidR="00E668C7">
              <w:t>a</w:t>
            </w:r>
            <w:r>
              <w:t>bsent flag</w:t>
            </w:r>
          </w:p>
        </w:tc>
        <w:tc>
          <w:tcPr>
            <w:tcW w:w="2493" w:type="pct"/>
            <w:vAlign w:val="center"/>
          </w:tcPr>
          <w:p w14:paraId="54996496" w14:textId="31A7F1EC" w:rsidR="00A512DD" w:rsidRPr="00044B15" w:rsidRDefault="00A512DD" w:rsidP="00621A30">
            <w:pPr>
              <w:pStyle w:val="NoSpacing"/>
              <w:cnfStyle w:val="000000000000" w:firstRow="0" w:lastRow="0" w:firstColumn="0" w:lastColumn="0" w:oddVBand="0" w:evenVBand="0" w:oddHBand="0" w:evenHBand="0" w:firstRowFirstColumn="0" w:firstRowLastColumn="0" w:lastRowFirstColumn="0" w:lastRowLastColumn="0"/>
            </w:pPr>
            <w:r w:rsidRPr="00044B15">
              <w:t>Mandatory</w:t>
            </w:r>
            <w:r w:rsidR="00E668C7">
              <w:t xml:space="preserve"> if not </w:t>
            </w:r>
            <w:proofErr w:type="gramStart"/>
            <w:r w:rsidR="00E668C7">
              <w:t>absent</w:t>
            </w:r>
            <w:proofErr w:type="gramEnd"/>
          </w:p>
          <w:p w14:paraId="1BB4BB11" w14:textId="77777777" w:rsidR="00A512DD" w:rsidRPr="00044B15" w:rsidRDefault="00A512DD" w:rsidP="00621A30">
            <w:pPr>
              <w:pStyle w:val="NoSpacing"/>
              <w:cnfStyle w:val="000000000000" w:firstRow="0" w:lastRow="0" w:firstColumn="0" w:lastColumn="0" w:oddVBand="0" w:evenVBand="0" w:oddHBand="0" w:evenHBand="0" w:firstRowFirstColumn="0" w:firstRowLastColumn="0" w:lastRowFirstColumn="0" w:lastRowLastColumn="0"/>
            </w:pPr>
            <w:r w:rsidRPr="00044B15">
              <w:t>Maximum field length</w:t>
            </w:r>
            <w:r>
              <w:t xml:space="preserve"> = </w:t>
            </w:r>
            <w:r w:rsidRPr="00044B15">
              <w:t>1</w:t>
            </w:r>
          </w:p>
          <w:p w14:paraId="7F793637" w14:textId="77777777" w:rsidR="00A512DD" w:rsidRPr="00044B15" w:rsidRDefault="00A512DD" w:rsidP="00621A30">
            <w:pPr>
              <w:pStyle w:val="NoSpacing"/>
              <w:cnfStyle w:val="000000000000" w:firstRow="0" w:lastRow="0" w:firstColumn="0" w:lastColumn="0" w:oddVBand="0" w:evenVBand="0" w:oddHBand="0" w:evenHBand="0" w:firstRowFirstColumn="0" w:firstRowLastColumn="0" w:lastRowFirstColumn="0" w:lastRowLastColumn="0"/>
            </w:pPr>
            <w:r w:rsidRPr="00044B15">
              <w:t>Y or N</w:t>
            </w:r>
          </w:p>
          <w:p w14:paraId="6821E147" w14:textId="77777777" w:rsidR="00A512DD" w:rsidRPr="00044B15" w:rsidRDefault="00A512DD" w:rsidP="00621A30">
            <w:pPr>
              <w:pStyle w:val="NoSpacing"/>
              <w:cnfStyle w:val="000000000000" w:firstRow="0" w:lastRow="0" w:firstColumn="0" w:lastColumn="0" w:oddVBand="0" w:evenVBand="0" w:oddHBand="0" w:evenHBand="0" w:firstRowFirstColumn="0" w:firstRowLastColumn="0" w:lastRowFirstColumn="0" w:lastRowLastColumn="0"/>
            </w:pPr>
            <w:r w:rsidRPr="00044B15">
              <w:t>Y</w:t>
            </w:r>
            <w:r>
              <w:t xml:space="preserve"> = the student was absent</w:t>
            </w:r>
          </w:p>
          <w:p w14:paraId="76CC4006" w14:textId="77777777" w:rsidR="00A512DD" w:rsidRPr="00044B15" w:rsidRDefault="00A512DD" w:rsidP="00621A30">
            <w:pPr>
              <w:pStyle w:val="NoSpacing"/>
              <w:cnfStyle w:val="000000000000" w:firstRow="0" w:lastRow="0" w:firstColumn="0" w:lastColumn="0" w:oddVBand="0" w:evenVBand="0" w:oddHBand="0" w:evenHBand="0" w:firstRowFirstColumn="0" w:firstRowLastColumn="0" w:lastRowFirstColumn="0" w:lastRowLastColumn="0"/>
            </w:pPr>
            <w:r w:rsidRPr="00044B15">
              <w:t>N</w:t>
            </w:r>
            <w:r>
              <w:t xml:space="preserve"> = the student was not absent</w:t>
            </w:r>
          </w:p>
        </w:tc>
      </w:tr>
    </w:tbl>
    <w:p w14:paraId="3BDE864B" w14:textId="77777777" w:rsidR="00621A30" w:rsidRPr="00621A30" w:rsidRDefault="00621A30">
      <w:pPr>
        <w:spacing w:after="200"/>
        <w:rPr>
          <w:sz w:val="12"/>
          <w:szCs w:val="12"/>
        </w:rPr>
      </w:pPr>
      <w:r w:rsidRPr="00621A30">
        <w:rPr>
          <w:sz w:val="12"/>
          <w:szCs w:val="12"/>
        </w:rPr>
        <w:br w:type="page"/>
      </w:r>
    </w:p>
    <w:p w14:paraId="5023F859" w14:textId="488D1BCE" w:rsidR="00A512DD" w:rsidRPr="00F1536D" w:rsidRDefault="00A512DD" w:rsidP="004647C5">
      <w:pPr>
        <w:pStyle w:val="SCSAHeading1"/>
      </w:pPr>
      <w:bookmarkStart w:id="22" w:name="_Toc155967230"/>
      <w:r>
        <w:lastRenderedPageBreak/>
        <w:t>Result:</w:t>
      </w:r>
      <w:r w:rsidRPr="0045709F">
        <w:t xml:space="preserve"> VET unit of competency results</w:t>
      </w:r>
      <w:r>
        <w:t xml:space="preserve"> for DTWD funded skill sets (RSUSKILL)</w:t>
      </w:r>
      <w:bookmarkEnd w:id="22"/>
    </w:p>
    <w:tbl>
      <w:tblPr>
        <w:tblStyle w:val="DPM20161"/>
        <w:tblW w:w="5000" w:type="pct"/>
        <w:tblBorders>
          <w:top w:val="single" w:sz="4" w:space="0" w:color="BD9FCF"/>
          <w:left w:val="single" w:sz="4" w:space="0" w:color="BD9FCF"/>
          <w:bottom w:val="single" w:sz="4" w:space="0" w:color="BD9FCF"/>
          <w:right w:val="single" w:sz="4" w:space="0" w:color="BD9FCF"/>
          <w:insideH w:val="single" w:sz="4" w:space="0" w:color="BD9FCF"/>
          <w:insideV w:val="single" w:sz="4" w:space="0" w:color="BD9FCF"/>
        </w:tblBorders>
        <w:tblCellMar>
          <w:top w:w="57" w:type="dxa"/>
          <w:bottom w:w="57" w:type="dxa"/>
        </w:tblCellMar>
        <w:tblLook w:val="0020" w:firstRow="1" w:lastRow="0" w:firstColumn="0" w:lastColumn="0" w:noHBand="0" w:noVBand="0"/>
        <w:tblCaption w:val="Excel® file format for VET unit of competency results"/>
        <w:tblDescription w:val="Excel® file format for VET unit of competency results"/>
      </w:tblPr>
      <w:tblGrid>
        <w:gridCol w:w="884"/>
        <w:gridCol w:w="1067"/>
        <w:gridCol w:w="2452"/>
        <w:gridCol w:w="4613"/>
      </w:tblGrid>
      <w:tr w:rsidR="00A512DD" w:rsidRPr="0045709F" w14:paraId="0EFE22F9" w14:textId="77777777" w:rsidTr="004647C5">
        <w:trPr>
          <w:cnfStyle w:val="100000000000" w:firstRow="1" w:lastRow="0" w:firstColumn="0" w:lastColumn="0" w:oddVBand="0" w:evenVBand="0" w:oddHBand="0" w:evenHBand="0" w:firstRowFirstColumn="0" w:firstRowLastColumn="0" w:lastRowFirstColumn="0" w:lastRowLastColumn="0"/>
          <w:trHeight w:val="397"/>
          <w:tblHeader/>
        </w:trPr>
        <w:tc>
          <w:tcPr>
            <w:tcW w:w="490" w:type="pct"/>
            <w:tcBorders>
              <w:right w:val="single" w:sz="4" w:space="0" w:color="FFFFFF" w:themeColor="background1"/>
            </w:tcBorders>
            <w:shd w:val="clear" w:color="auto" w:fill="BD9FCF"/>
            <w:tcMar>
              <w:top w:w="0" w:type="nil"/>
              <w:bottom w:w="0" w:type="nil"/>
            </w:tcMar>
          </w:tcPr>
          <w:p w14:paraId="0EFB3F1C" w14:textId="77777777" w:rsidR="00A512DD" w:rsidRPr="004647C5" w:rsidRDefault="00A512DD" w:rsidP="004647C5">
            <w:pPr>
              <w:pStyle w:val="NoSpacing"/>
              <w:jc w:val="center"/>
              <w:rPr>
                <w:color w:val="auto"/>
              </w:rPr>
            </w:pPr>
            <w:r w:rsidRPr="004647C5">
              <w:rPr>
                <w:color w:val="auto"/>
              </w:rPr>
              <w:t>Column number</w:t>
            </w:r>
          </w:p>
        </w:tc>
        <w:tc>
          <w:tcPr>
            <w:tcW w:w="592" w:type="pct"/>
            <w:tcBorders>
              <w:left w:val="single" w:sz="4" w:space="0" w:color="FFFFFF" w:themeColor="background1"/>
              <w:right w:val="single" w:sz="4" w:space="0" w:color="FFFFFF" w:themeColor="background1"/>
            </w:tcBorders>
            <w:shd w:val="clear" w:color="auto" w:fill="BD9FCF"/>
            <w:tcMar>
              <w:top w:w="0" w:type="nil"/>
              <w:bottom w:w="0" w:type="nil"/>
            </w:tcMar>
          </w:tcPr>
          <w:p w14:paraId="57B0C14E" w14:textId="77777777" w:rsidR="00A512DD" w:rsidRPr="004647C5" w:rsidRDefault="00A512DD" w:rsidP="004647C5">
            <w:pPr>
              <w:pStyle w:val="NoSpacing"/>
              <w:jc w:val="center"/>
              <w:rPr>
                <w:color w:val="auto"/>
              </w:rPr>
            </w:pPr>
            <w:r w:rsidRPr="004647C5">
              <w:rPr>
                <w:color w:val="auto"/>
              </w:rPr>
              <w:t>Column reference</w:t>
            </w:r>
          </w:p>
        </w:tc>
        <w:tc>
          <w:tcPr>
            <w:tcW w:w="1360" w:type="pct"/>
            <w:tcBorders>
              <w:left w:val="single" w:sz="4" w:space="0" w:color="FFFFFF" w:themeColor="background1"/>
              <w:right w:val="single" w:sz="4" w:space="0" w:color="FFFFFF" w:themeColor="background1"/>
            </w:tcBorders>
            <w:shd w:val="clear" w:color="auto" w:fill="BD9FCF"/>
            <w:tcMar>
              <w:top w:w="0" w:type="nil"/>
              <w:bottom w:w="0" w:type="nil"/>
            </w:tcMar>
          </w:tcPr>
          <w:p w14:paraId="32F4A6A7" w14:textId="77777777" w:rsidR="00A512DD" w:rsidRPr="004647C5" w:rsidRDefault="00A512DD" w:rsidP="004647C5">
            <w:pPr>
              <w:pStyle w:val="NoSpacing"/>
              <w:rPr>
                <w:color w:val="auto"/>
              </w:rPr>
            </w:pPr>
            <w:r w:rsidRPr="004647C5">
              <w:rPr>
                <w:color w:val="auto"/>
              </w:rPr>
              <w:t>Field name</w:t>
            </w:r>
          </w:p>
        </w:tc>
        <w:tc>
          <w:tcPr>
            <w:tcW w:w="2558" w:type="pct"/>
            <w:tcBorders>
              <w:left w:val="single" w:sz="4" w:space="0" w:color="FFFFFF" w:themeColor="background1"/>
            </w:tcBorders>
            <w:shd w:val="clear" w:color="auto" w:fill="BD9FCF"/>
            <w:tcMar>
              <w:top w:w="0" w:type="nil"/>
              <w:bottom w:w="0" w:type="nil"/>
            </w:tcMar>
          </w:tcPr>
          <w:p w14:paraId="6EAA1BEC" w14:textId="77777777" w:rsidR="00A512DD" w:rsidRPr="004647C5" w:rsidRDefault="00A512DD" w:rsidP="004647C5">
            <w:pPr>
              <w:pStyle w:val="NoSpacing"/>
              <w:rPr>
                <w:color w:val="auto"/>
              </w:rPr>
            </w:pPr>
            <w:r w:rsidRPr="004647C5">
              <w:rPr>
                <w:color w:val="auto"/>
              </w:rPr>
              <w:t>Comment</w:t>
            </w:r>
          </w:p>
        </w:tc>
      </w:tr>
      <w:tr w:rsidR="00A512DD" w:rsidRPr="0045709F" w14:paraId="5EDD1CF4" w14:textId="77777777" w:rsidTr="004647C5">
        <w:trPr>
          <w:trHeight w:val="397"/>
        </w:trPr>
        <w:tc>
          <w:tcPr>
            <w:tcW w:w="490" w:type="pct"/>
            <w:tcMar>
              <w:top w:w="0" w:type="nil"/>
              <w:bottom w:w="0" w:type="nil"/>
            </w:tcMar>
          </w:tcPr>
          <w:p w14:paraId="46907636" w14:textId="77777777" w:rsidR="00A512DD" w:rsidRPr="0045709F" w:rsidRDefault="00A512DD" w:rsidP="004647C5">
            <w:pPr>
              <w:pStyle w:val="NoSpacing"/>
              <w:jc w:val="center"/>
            </w:pPr>
            <w:r w:rsidRPr="0045709F">
              <w:t>1</w:t>
            </w:r>
          </w:p>
        </w:tc>
        <w:tc>
          <w:tcPr>
            <w:tcW w:w="592" w:type="pct"/>
            <w:tcMar>
              <w:top w:w="0" w:type="nil"/>
              <w:bottom w:w="0" w:type="nil"/>
            </w:tcMar>
          </w:tcPr>
          <w:p w14:paraId="2F13C199" w14:textId="77777777" w:rsidR="00A512DD" w:rsidRPr="0045709F" w:rsidRDefault="00A512DD" w:rsidP="004647C5">
            <w:pPr>
              <w:pStyle w:val="NoSpacing"/>
              <w:jc w:val="center"/>
            </w:pPr>
            <w:r w:rsidRPr="0045709F">
              <w:t>A</w:t>
            </w:r>
          </w:p>
        </w:tc>
        <w:tc>
          <w:tcPr>
            <w:tcW w:w="1360" w:type="pct"/>
            <w:tcMar>
              <w:top w:w="0" w:type="nil"/>
              <w:bottom w:w="0" w:type="nil"/>
            </w:tcMar>
          </w:tcPr>
          <w:p w14:paraId="23F6C51A" w14:textId="77777777" w:rsidR="00A512DD" w:rsidRPr="0045709F" w:rsidRDefault="00A512DD" w:rsidP="004647C5">
            <w:pPr>
              <w:pStyle w:val="NoSpacing"/>
            </w:pPr>
            <w:r w:rsidRPr="0045709F">
              <w:t>Record type</w:t>
            </w:r>
          </w:p>
        </w:tc>
        <w:tc>
          <w:tcPr>
            <w:tcW w:w="2558" w:type="pct"/>
            <w:tcMar>
              <w:top w:w="0" w:type="nil"/>
              <w:bottom w:w="0" w:type="nil"/>
            </w:tcMar>
          </w:tcPr>
          <w:p w14:paraId="4CF44AF7" w14:textId="77777777" w:rsidR="00A512DD" w:rsidRPr="0045709F" w:rsidRDefault="00A512DD" w:rsidP="004647C5">
            <w:pPr>
              <w:pStyle w:val="NoSpacing"/>
            </w:pPr>
            <w:r w:rsidRPr="00CF2FF1">
              <w:t>RSUSKILL</w:t>
            </w:r>
          </w:p>
          <w:p w14:paraId="52ECBB5F" w14:textId="77777777" w:rsidR="00A512DD" w:rsidRPr="0045709F" w:rsidRDefault="00A512DD" w:rsidP="004647C5">
            <w:pPr>
              <w:pStyle w:val="NoSpacing"/>
            </w:pPr>
            <w:r w:rsidRPr="0045709F">
              <w:t xml:space="preserve">Maximum field length = </w:t>
            </w:r>
            <w:r>
              <w:t>8</w:t>
            </w:r>
          </w:p>
        </w:tc>
      </w:tr>
      <w:tr w:rsidR="00A512DD" w:rsidRPr="0045709F" w14:paraId="4D543A83" w14:textId="77777777" w:rsidTr="004647C5">
        <w:trPr>
          <w:trHeight w:val="397"/>
        </w:trPr>
        <w:tc>
          <w:tcPr>
            <w:tcW w:w="490" w:type="pct"/>
            <w:tcMar>
              <w:top w:w="0" w:type="nil"/>
              <w:bottom w:w="0" w:type="nil"/>
            </w:tcMar>
          </w:tcPr>
          <w:p w14:paraId="63AC96A1" w14:textId="77777777" w:rsidR="00A512DD" w:rsidRPr="0045709F" w:rsidRDefault="00A512DD" w:rsidP="004647C5">
            <w:pPr>
              <w:pStyle w:val="NoSpacing"/>
              <w:jc w:val="center"/>
            </w:pPr>
            <w:r w:rsidRPr="0045709F">
              <w:t>2</w:t>
            </w:r>
          </w:p>
        </w:tc>
        <w:tc>
          <w:tcPr>
            <w:tcW w:w="592" w:type="pct"/>
            <w:tcMar>
              <w:top w:w="0" w:type="nil"/>
              <w:bottom w:w="0" w:type="nil"/>
            </w:tcMar>
          </w:tcPr>
          <w:p w14:paraId="6F1B7E18" w14:textId="77777777" w:rsidR="00A512DD" w:rsidRPr="0045709F" w:rsidRDefault="00A512DD" w:rsidP="004647C5">
            <w:pPr>
              <w:pStyle w:val="NoSpacing"/>
              <w:jc w:val="center"/>
            </w:pPr>
            <w:r w:rsidRPr="0045709F">
              <w:t>B</w:t>
            </w:r>
          </w:p>
        </w:tc>
        <w:tc>
          <w:tcPr>
            <w:tcW w:w="1360" w:type="pct"/>
            <w:tcMar>
              <w:top w:w="0" w:type="nil"/>
              <w:bottom w:w="0" w:type="nil"/>
            </w:tcMar>
          </w:tcPr>
          <w:p w14:paraId="0CC1563C" w14:textId="77777777" w:rsidR="00A512DD" w:rsidRPr="0045709F" w:rsidRDefault="00A512DD" w:rsidP="004647C5">
            <w:pPr>
              <w:pStyle w:val="NoSpacing"/>
            </w:pPr>
            <w:r w:rsidRPr="0045709F">
              <w:t>Provider code</w:t>
            </w:r>
          </w:p>
        </w:tc>
        <w:tc>
          <w:tcPr>
            <w:tcW w:w="2558" w:type="pct"/>
            <w:tcMar>
              <w:top w:w="0" w:type="nil"/>
              <w:bottom w:w="0" w:type="nil"/>
            </w:tcMar>
          </w:tcPr>
          <w:p w14:paraId="7015E47B" w14:textId="77777777" w:rsidR="00A512DD" w:rsidRPr="0045709F" w:rsidRDefault="00A512DD" w:rsidP="004647C5">
            <w:pPr>
              <w:pStyle w:val="NoSpacing"/>
            </w:pPr>
            <w:r w:rsidRPr="0045709F">
              <w:t>Mandatory</w:t>
            </w:r>
          </w:p>
          <w:p w14:paraId="12EB34BA" w14:textId="77777777" w:rsidR="00A512DD" w:rsidRPr="0045709F" w:rsidRDefault="00A512DD" w:rsidP="004647C5">
            <w:pPr>
              <w:pStyle w:val="NoSpacing"/>
            </w:pPr>
            <w:r w:rsidRPr="0045709F">
              <w:t>Maximum field length = 10</w:t>
            </w:r>
          </w:p>
          <w:p w14:paraId="645288BA" w14:textId="77777777" w:rsidR="00A512DD" w:rsidRPr="0045709F" w:rsidRDefault="00A512DD" w:rsidP="004647C5">
            <w:pPr>
              <w:pStyle w:val="NoSpacing"/>
            </w:pPr>
            <w:r w:rsidRPr="0045709F">
              <w:t>Unique code for the course provider</w:t>
            </w:r>
          </w:p>
        </w:tc>
      </w:tr>
      <w:tr w:rsidR="00A512DD" w:rsidRPr="0045709F" w14:paraId="6A75F6EC" w14:textId="77777777" w:rsidTr="004647C5">
        <w:trPr>
          <w:trHeight w:val="397"/>
        </w:trPr>
        <w:tc>
          <w:tcPr>
            <w:tcW w:w="490" w:type="pct"/>
            <w:tcMar>
              <w:top w:w="0" w:type="nil"/>
              <w:bottom w:w="0" w:type="nil"/>
            </w:tcMar>
          </w:tcPr>
          <w:p w14:paraId="33557F7E" w14:textId="77777777" w:rsidR="00A512DD" w:rsidRPr="0045709F" w:rsidRDefault="00A512DD" w:rsidP="004647C5">
            <w:pPr>
              <w:pStyle w:val="NoSpacing"/>
              <w:jc w:val="center"/>
            </w:pPr>
            <w:r>
              <w:t>3</w:t>
            </w:r>
          </w:p>
        </w:tc>
        <w:tc>
          <w:tcPr>
            <w:tcW w:w="592" w:type="pct"/>
            <w:tcMar>
              <w:top w:w="0" w:type="nil"/>
              <w:bottom w:w="0" w:type="nil"/>
            </w:tcMar>
          </w:tcPr>
          <w:p w14:paraId="7208DEAF" w14:textId="77777777" w:rsidR="00A512DD" w:rsidRPr="0045709F" w:rsidRDefault="00A512DD" w:rsidP="004647C5">
            <w:pPr>
              <w:pStyle w:val="NoSpacing"/>
              <w:jc w:val="center"/>
            </w:pPr>
            <w:r>
              <w:t>C</w:t>
            </w:r>
          </w:p>
        </w:tc>
        <w:tc>
          <w:tcPr>
            <w:tcW w:w="1360" w:type="pct"/>
            <w:tcMar>
              <w:top w:w="0" w:type="nil"/>
              <w:bottom w:w="0" w:type="nil"/>
            </w:tcMar>
          </w:tcPr>
          <w:p w14:paraId="5953DE94" w14:textId="77777777" w:rsidR="00A512DD" w:rsidRPr="0045709F" w:rsidRDefault="00A512DD" w:rsidP="004647C5">
            <w:pPr>
              <w:pStyle w:val="NoSpacing"/>
            </w:pPr>
            <w:r>
              <w:t>Skill set</w:t>
            </w:r>
            <w:r w:rsidRPr="0045709F">
              <w:t xml:space="preserve"> code</w:t>
            </w:r>
          </w:p>
        </w:tc>
        <w:tc>
          <w:tcPr>
            <w:tcW w:w="2558" w:type="pct"/>
            <w:tcMar>
              <w:top w:w="0" w:type="nil"/>
              <w:bottom w:w="0" w:type="nil"/>
            </w:tcMar>
          </w:tcPr>
          <w:p w14:paraId="018EA91D" w14:textId="77777777" w:rsidR="00A512DD" w:rsidRPr="0045709F" w:rsidRDefault="00A512DD" w:rsidP="004647C5">
            <w:pPr>
              <w:pStyle w:val="NoSpacing"/>
            </w:pPr>
            <w:r w:rsidRPr="0045709F">
              <w:t>Mandatory</w:t>
            </w:r>
          </w:p>
          <w:p w14:paraId="58FA6CBD" w14:textId="77777777" w:rsidR="00A512DD" w:rsidRPr="0045709F" w:rsidRDefault="00A512DD" w:rsidP="004647C5">
            <w:pPr>
              <w:pStyle w:val="NoSpacing"/>
            </w:pPr>
            <w:r w:rsidRPr="0045709F">
              <w:t>Maximum field length = 12</w:t>
            </w:r>
          </w:p>
          <w:p w14:paraId="1A2A7923" w14:textId="77777777" w:rsidR="00A512DD" w:rsidRPr="0045709F" w:rsidRDefault="00A512DD" w:rsidP="004647C5">
            <w:pPr>
              <w:pStyle w:val="NoSpacing"/>
            </w:pPr>
            <w:r w:rsidRPr="0045709F">
              <w:t xml:space="preserve">Unique code for the </w:t>
            </w:r>
            <w:r>
              <w:t>skill set</w:t>
            </w:r>
            <w:r w:rsidRPr="0045709F">
              <w:t xml:space="preserve"> the student is trying to achieve by completing this unit of competency</w:t>
            </w:r>
          </w:p>
        </w:tc>
      </w:tr>
      <w:tr w:rsidR="00A512DD" w:rsidRPr="0045709F" w14:paraId="7C5028E3" w14:textId="77777777" w:rsidTr="004647C5">
        <w:trPr>
          <w:trHeight w:val="397"/>
        </w:trPr>
        <w:tc>
          <w:tcPr>
            <w:tcW w:w="490" w:type="pct"/>
            <w:tcMar>
              <w:top w:w="0" w:type="nil"/>
              <w:bottom w:w="0" w:type="nil"/>
            </w:tcMar>
          </w:tcPr>
          <w:p w14:paraId="4A8EB950" w14:textId="77777777" w:rsidR="00A512DD" w:rsidRPr="0045709F" w:rsidRDefault="00A512DD" w:rsidP="004647C5">
            <w:pPr>
              <w:pStyle w:val="NoSpacing"/>
              <w:jc w:val="center"/>
            </w:pPr>
            <w:r>
              <w:t>4</w:t>
            </w:r>
          </w:p>
        </w:tc>
        <w:tc>
          <w:tcPr>
            <w:tcW w:w="592" w:type="pct"/>
            <w:tcMar>
              <w:top w:w="0" w:type="nil"/>
              <w:bottom w:w="0" w:type="nil"/>
            </w:tcMar>
          </w:tcPr>
          <w:p w14:paraId="60681C62" w14:textId="77777777" w:rsidR="00A512DD" w:rsidRPr="0045709F" w:rsidRDefault="00A512DD" w:rsidP="004647C5">
            <w:pPr>
              <w:pStyle w:val="NoSpacing"/>
              <w:jc w:val="center"/>
            </w:pPr>
            <w:r>
              <w:t>D</w:t>
            </w:r>
          </w:p>
        </w:tc>
        <w:tc>
          <w:tcPr>
            <w:tcW w:w="1360" w:type="pct"/>
            <w:tcMar>
              <w:top w:w="0" w:type="nil"/>
              <w:bottom w:w="0" w:type="nil"/>
            </w:tcMar>
          </w:tcPr>
          <w:p w14:paraId="1515D224" w14:textId="77777777" w:rsidR="00A512DD" w:rsidRPr="0045709F" w:rsidRDefault="00A512DD" w:rsidP="004647C5">
            <w:pPr>
              <w:pStyle w:val="NoSpacing"/>
            </w:pPr>
            <w:r w:rsidRPr="0045709F">
              <w:t>Unit of competency code</w:t>
            </w:r>
          </w:p>
        </w:tc>
        <w:tc>
          <w:tcPr>
            <w:tcW w:w="2558" w:type="pct"/>
            <w:tcMar>
              <w:top w:w="0" w:type="nil"/>
              <w:bottom w:w="0" w:type="nil"/>
            </w:tcMar>
          </w:tcPr>
          <w:p w14:paraId="012B7032" w14:textId="77777777" w:rsidR="00A512DD" w:rsidRPr="0045709F" w:rsidRDefault="00A512DD" w:rsidP="004647C5">
            <w:pPr>
              <w:pStyle w:val="NoSpacing"/>
            </w:pPr>
            <w:r w:rsidRPr="0045709F">
              <w:t>Mandatory</w:t>
            </w:r>
          </w:p>
          <w:p w14:paraId="7A7BDBB8" w14:textId="77777777" w:rsidR="00A512DD" w:rsidRPr="0045709F" w:rsidRDefault="00A512DD" w:rsidP="004647C5">
            <w:pPr>
              <w:pStyle w:val="NoSpacing"/>
            </w:pPr>
            <w:r w:rsidRPr="0045709F">
              <w:t>Maximum field length = 12</w:t>
            </w:r>
          </w:p>
          <w:p w14:paraId="7CA90C77" w14:textId="77777777" w:rsidR="00A512DD" w:rsidRPr="0045709F" w:rsidRDefault="00A512DD" w:rsidP="004647C5">
            <w:pPr>
              <w:pStyle w:val="NoSpacing"/>
            </w:pPr>
            <w:r w:rsidRPr="0045709F">
              <w:t>Unique code for the VET unit of competency that the results are for</w:t>
            </w:r>
          </w:p>
        </w:tc>
      </w:tr>
      <w:tr w:rsidR="00A512DD" w:rsidRPr="0045709F" w14:paraId="20C57E6A" w14:textId="77777777" w:rsidTr="004647C5">
        <w:trPr>
          <w:trHeight w:val="397"/>
        </w:trPr>
        <w:tc>
          <w:tcPr>
            <w:tcW w:w="490" w:type="pct"/>
            <w:tcMar>
              <w:top w:w="0" w:type="nil"/>
              <w:bottom w:w="0" w:type="nil"/>
            </w:tcMar>
          </w:tcPr>
          <w:p w14:paraId="2A3D8FD1" w14:textId="77777777" w:rsidR="00A512DD" w:rsidRPr="0045709F" w:rsidRDefault="00A512DD" w:rsidP="004647C5">
            <w:pPr>
              <w:pStyle w:val="NoSpacing"/>
              <w:jc w:val="center"/>
            </w:pPr>
            <w:r>
              <w:t>5</w:t>
            </w:r>
          </w:p>
        </w:tc>
        <w:tc>
          <w:tcPr>
            <w:tcW w:w="592" w:type="pct"/>
            <w:tcMar>
              <w:top w:w="0" w:type="nil"/>
              <w:bottom w:w="0" w:type="nil"/>
            </w:tcMar>
          </w:tcPr>
          <w:p w14:paraId="16C30870" w14:textId="77777777" w:rsidR="00A512DD" w:rsidRPr="0045709F" w:rsidRDefault="00A512DD" w:rsidP="004647C5">
            <w:pPr>
              <w:pStyle w:val="NoSpacing"/>
              <w:jc w:val="center"/>
            </w:pPr>
            <w:r>
              <w:t>E</w:t>
            </w:r>
          </w:p>
        </w:tc>
        <w:tc>
          <w:tcPr>
            <w:tcW w:w="1360" w:type="pct"/>
            <w:tcMar>
              <w:top w:w="0" w:type="nil"/>
              <w:bottom w:w="0" w:type="nil"/>
            </w:tcMar>
          </w:tcPr>
          <w:p w14:paraId="53277D6A" w14:textId="77777777" w:rsidR="00A512DD" w:rsidRPr="0045709F" w:rsidRDefault="00A512DD" w:rsidP="004647C5">
            <w:pPr>
              <w:pStyle w:val="NoSpacing"/>
            </w:pPr>
            <w:r w:rsidRPr="0045709F">
              <w:t>Registered training organisation provider code</w:t>
            </w:r>
          </w:p>
        </w:tc>
        <w:tc>
          <w:tcPr>
            <w:tcW w:w="2558" w:type="pct"/>
            <w:tcMar>
              <w:top w:w="0" w:type="nil"/>
              <w:bottom w:w="0" w:type="nil"/>
            </w:tcMar>
          </w:tcPr>
          <w:p w14:paraId="2D032559" w14:textId="77777777" w:rsidR="00A512DD" w:rsidRPr="0045709F" w:rsidRDefault="00A512DD" w:rsidP="004647C5">
            <w:pPr>
              <w:pStyle w:val="NoSpacing"/>
            </w:pPr>
            <w:r w:rsidRPr="0045709F">
              <w:t>Mandatory</w:t>
            </w:r>
          </w:p>
          <w:p w14:paraId="6CBC9900" w14:textId="77777777" w:rsidR="00A512DD" w:rsidRPr="0045709F" w:rsidRDefault="00A512DD" w:rsidP="004647C5">
            <w:pPr>
              <w:pStyle w:val="NoSpacing"/>
            </w:pPr>
            <w:r w:rsidRPr="0045709F">
              <w:t>Maximum field length = 10</w:t>
            </w:r>
          </w:p>
          <w:p w14:paraId="1A4694C1" w14:textId="42BAEED4" w:rsidR="00A512DD" w:rsidRPr="0045709F" w:rsidRDefault="00A512DD" w:rsidP="004647C5">
            <w:pPr>
              <w:pStyle w:val="NoSpacing"/>
            </w:pPr>
            <w:r w:rsidRPr="0045709F">
              <w:t>The unique code of the contracted RTO or COS provider</w:t>
            </w:r>
          </w:p>
        </w:tc>
      </w:tr>
      <w:tr w:rsidR="00A512DD" w:rsidRPr="0045709F" w14:paraId="54920E19" w14:textId="77777777" w:rsidTr="004647C5">
        <w:trPr>
          <w:trHeight w:val="397"/>
        </w:trPr>
        <w:tc>
          <w:tcPr>
            <w:tcW w:w="490" w:type="pct"/>
            <w:tcMar>
              <w:top w:w="0" w:type="nil"/>
              <w:bottom w:w="0" w:type="nil"/>
            </w:tcMar>
          </w:tcPr>
          <w:p w14:paraId="538F7B3A" w14:textId="77777777" w:rsidR="00A512DD" w:rsidRPr="0045709F" w:rsidRDefault="00A512DD" w:rsidP="004647C5">
            <w:pPr>
              <w:pStyle w:val="NoSpacing"/>
              <w:jc w:val="center"/>
            </w:pPr>
            <w:r>
              <w:t>6</w:t>
            </w:r>
          </w:p>
        </w:tc>
        <w:tc>
          <w:tcPr>
            <w:tcW w:w="592" w:type="pct"/>
            <w:tcMar>
              <w:top w:w="0" w:type="nil"/>
              <w:bottom w:w="0" w:type="nil"/>
            </w:tcMar>
          </w:tcPr>
          <w:p w14:paraId="42774E4A" w14:textId="77777777" w:rsidR="00A512DD" w:rsidRPr="0045709F" w:rsidRDefault="00A512DD" w:rsidP="004647C5">
            <w:pPr>
              <w:pStyle w:val="NoSpacing"/>
              <w:jc w:val="center"/>
            </w:pPr>
            <w:r>
              <w:t>F</w:t>
            </w:r>
          </w:p>
        </w:tc>
        <w:tc>
          <w:tcPr>
            <w:tcW w:w="1360" w:type="pct"/>
            <w:tcMar>
              <w:top w:w="0" w:type="nil"/>
              <w:bottom w:w="0" w:type="nil"/>
            </w:tcMar>
          </w:tcPr>
          <w:p w14:paraId="76034E23" w14:textId="77777777" w:rsidR="00A512DD" w:rsidRPr="0045709F" w:rsidRDefault="00A512DD" w:rsidP="004647C5">
            <w:pPr>
              <w:pStyle w:val="NoSpacing"/>
            </w:pPr>
            <w:r w:rsidRPr="0045709F">
              <w:t>Western Australian student number (WASN)</w:t>
            </w:r>
          </w:p>
        </w:tc>
        <w:tc>
          <w:tcPr>
            <w:tcW w:w="2558" w:type="pct"/>
            <w:tcMar>
              <w:top w:w="0" w:type="nil"/>
              <w:bottom w:w="0" w:type="nil"/>
            </w:tcMar>
          </w:tcPr>
          <w:p w14:paraId="77D98C13" w14:textId="77777777" w:rsidR="00A512DD" w:rsidRPr="0045709F" w:rsidRDefault="00A512DD" w:rsidP="004647C5">
            <w:pPr>
              <w:pStyle w:val="NoSpacing"/>
            </w:pPr>
            <w:r w:rsidRPr="0045709F">
              <w:t>Mandatory</w:t>
            </w:r>
          </w:p>
          <w:p w14:paraId="6FDF9C60" w14:textId="77777777" w:rsidR="00A512DD" w:rsidRPr="0045709F" w:rsidRDefault="00A512DD" w:rsidP="004647C5">
            <w:pPr>
              <w:pStyle w:val="NoSpacing"/>
            </w:pPr>
            <w:r w:rsidRPr="0045709F">
              <w:t>Maximum field length = 15</w:t>
            </w:r>
          </w:p>
          <w:p w14:paraId="707F093B" w14:textId="77777777" w:rsidR="00A512DD" w:rsidRPr="0045709F" w:rsidRDefault="00A512DD" w:rsidP="004647C5">
            <w:pPr>
              <w:pStyle w:val="NoSpacing"/>
            </w:pPr>
            <w:r w:rsidRPr="0045709F">
              <w:t>Must be a valid WASN issued by the Authority</w:t>
            </w:r>
          </w:p>
        </w:tc>
      </w:tr>
      <w:tr w:rsidR="00A512DD" w:rsidRPr="0045709F" w14:paraId="5AFAB72C" w14:textId="77777777" w:rsidTr="004647C5">
        <w:trPr>
          <w:trHeight w:val="397"/>
        </w:trPr>
        <w:tc>
          <w:tcPr>
            <w:tcW w:w="490" w:type="pct"/>
            <w:tcMar>
              <w:top w:w="0" w:type="nil"/>
              <w:bottom w:w="0" w:type="nil"/>
            </w:tcMar>
          </w:tcPr>
          <w:p w14:paraId="0233C40E" w14:textId="77777777" w:rsidR="00A512DD" w:rsidRPr="0045709F" w:rsidRDefault="00A512DD" w:rsidP="004647C5">
            <w:pPr>
              <w:pStyle w:val="NoSpacing"/>
              <w:jc w:val="center"/>
            </w:pPr>
            <w:r>
              <w:t>7</w:t>
            </w:r>
          </w:p>
        </w:tc>
        <w:tc>
          <w:tcPr>
            <w:tcW w:w="592" w:type="pct"/>
            <w:tcMar>
              <w:top w:w="0" w:type="nil"/>
              <w:bottom w:w="0" w:type="nil"/>
            </w:tcMar>
          </w:tcPr>
          <w:p w14:paraId="16F500F0" w14:textId="77777777" w:rsidR="00A512DD" w:rsidRPr="0045709F" w:rsidRDefault="00A512DD" w:rsidP="004647C5">
            <w:pPr>
              <w:pStyle w:val="NoSpacing"/>
              <w:jc w:val="center"/>
            </w:pPr>
            <w:r>
              <w:t>G</w:t>
            </w:r>
          </w:p>
        </w:tc>
        <w:tc>
          <w:tcPr>
            <w:tcW w:w="1360" w:type="pct"/>
            <w:tcMar>
              <w:top w:w="0" w:type="nil"/>
              <w:bottom w:w="0" w:type="nil"/>
            </w:tcMar>
          </w:tcPr>
          <w:p w14:paraId="5031C557" w14:textId="77777777" w:rsidR="00A512DD" w:rsidRPr="0045709F" w:rsidRDefault="00A512DD" w:rsidP="004647C5">
            <w:pPr>
              <w:pStyle w:val="NoSpacing"/>
            </w:pPr>
            <w:r w:rsidRPr="0045709F">
              <w:t>Student family name</w:t>
            </w:r>
          </w:p>
        </w:tc>
        <w:tc>
          <w:tcPr>
            <w:tcW w:w="2558" w:type="pct"/>
            <w:tcMar>
              <w:top w:w="0" w:type="nil"/>
              <w:bottom w:w="0" w:type="nil"/>
            </w:tcMar>
          </w:tcPr>
          <w:p w14:paraId="206C7665" w14:textId="77777777" w:rsidR="00A512DD" w:rsidRPr="0045709F" w:rsidRDefault="00A512DD" w:rsidP="004647C5">
            <w:pPr>
              <w:pStyle w:val="NoSpacing"/>
            </w:pPr>
            <w:r w:rsidRPr="0045709F">
              <w:t>Mandatory</w:t>
            </w:r>
          </w:p>
          <w:p w14:paraId="7C06C7B8" w14:textId="77777777" w:rsidR="00A512DD" w:rsidRPr="0045709F" w:rsidRDefault="00A512DD" w:rsidP="004647C5">
            <w:pPr>
              <w:pStyle w:val="NoSpacing"/>
            </w:pPr>
            <w:r w:rsidRPr="0045709F">
              <w:t>Maximum field length = 40</w:t>
            </w:r>
          </w:p>
          <w:p w14:paraId="2B28E58A" w14:textId="77777777" w:rsidR="00A512DD" w:rsidRPr="0045709F" w:rsidRDefault="00A512DD" w:rsidP="004647C5">
            <w:pPr>
              <w:pStyle w:val="NoSpacing"/>
            </w:pPr>
            <w:r w:rsidRPr="0045709F">
              <w:t>Recommend using title case, not block capitals</w:t>
            </w:r>
          </w:p>
        </w:tc>
      </w:tr>
      <w:tr w:rsidR="00A512DD" w:rsidRPr="0045709F" w14:paraId="039DFAAE" w14:textId="77777777" w:rsidTr="004647C5">
        <w:trPr>
          <w:trHeight w:val="397"/>
        </w:trPr>
        <w:tc>
          <w:tcPr>
            <w:tcW w:w="490" w:type="pct"/>
            <w:tcMar>
              <w:top w:w="0" w:type="nil"/>
              <w:bottom w:w="0" w:type="nil"/>
            </w:tcMar>
          </w:tcPr>
          <w:p w14:paraId="5F51FD3B" w14:textId="77777777" w:rsidR="00A512DD" w:rsidRPr="0045709F" w:rsidRDefault="00A512DD" w:rsidP="004647C5">
            <w:pPr>
              <w:pStyle w:val="NoSpacing"/>
              <w:jc w:val="center"/>
            </w:pPr>
            <w:r>
              <w:t>8</w:t>
            </w:r>
          </w:p>
        </w:tc>
        <w:tc>
          <w:tcPr>
            <w:tcW w:w="592" w:type="pct"/>
            <w:tcMar>
              <w:top w:w="0" w:type="nil"/>
              <w:bottom w:w="0" w:type="nil"/>
            </w:tcMar>
          </w:tcPr>
          <w:p w14:paraId="676CB000" w14:textId="77777777" w:rsidR="00A512DD" w:rsidRPr="0045709F" w:rsidRDefault="00A512DD" w:rsidP="004647C5">
            <w:pPr>
              <w:pStyle w:val="NoSpacing"/>
              <w:jc w:val="center"/>
            </w:pPr>
            <w:r>
              <w:t>H</w:t>
            </w:r>
          </w:p>
        </w:tc>
        <w:tc>
          <w:tcPr>
            <w:tcW w:w="1360" w:type="pct"/>
            <w:tcMar>
              <w:top w:w="0" w:type="nil"/>
              <w:bottom w:w="0" w:type="nil"/>
            </w:tcMar>
          </w:tcPr>
          <w:p w14:paraId="4FA8DB99" w14:textId="77777777" w:rsidR="00A512DD" w:rsidRPr="0045709F" w:rsidRDefault="00A512DD" w:rsidP="004647C5">
            <w:pPr>
              <w:pStyle w:val="NoSpacing"/>
            </w:pPr>
            <w:r w:rsidRPr="0045709F">
              <w:t>Student given name</w:t>
            </w:r>
          </w:p>
        </w:tc>
        <w:tc>
          <w:tcPr>
            <w:tcW w:w="2558" w:type="pct"/>
            <w:tcMar>
              <w:top w:w="0" w:type="nil"/>
              <w:bottom w:w="0" w:type="nil"/>
            </w:tcMar>
          </w:tcPr>
          <w:p w14:paraId="1BFD5021" w14:textId="77777777" w:rsidR="00A512DD" w:rsidRPr="0045709F" w:rsidRDefault="00A512DD" w:rsidP="004647C5">
            <w:pPr>
              <w:pStyle w:val="NoSpacing"/>
            </w:pPr>
            <w:r w:rsidRPr="0045709F">
              <w:t>Mandatory (optional if student only has a family name)</w:t>
            </w:r>
          </w:p>
          <w:p w14:paraId="5FF7C9C5" w14:textId="77777777" w:rsidR="00A512DD" w:rsidRPr="0045709F" w:rsidRDefault="00A512DD" w:rsidP="004647C5">
            <w:pPr>
              <w:pStyle w:val="NoSpacing"/>
            </w:pPr>
            <w:r w:rsidRPr="0045709F">
              <w:t>Maximum field length = 40</w:t>
            </w:r>
          </w:p>
          <w:p w14:paraId="400464DB" w14:textId="77777777" w:rsidR="00A512DD" w:rsidRPr="0045709F" w:rsidRDefault="00A512DD" w:rsidP="004647C5">
            <w:pPr>
              <w:pStyle w:val="NoSpacing"/>
            </w:pPr>
            <w:r w:rsidRPr="0045709F">
              <w:t>Recommend using title case, not block capitals</w:t>
            </w:r>
          </w:p>
        </w:tc>
      </w:tr>
      <w:tr w:rsidR="00A512DD" w:rsidRPr="0045709F" w14:paraId="77DB0C9D" w14:textId="77777777" w:rsidTr="004647C5">
        <w:trPr>
          <w:trHeight w:val="397"/>
        </w:trPr>
        <w:tc>
          <w:tcPr>
            <w:tcW w:w="490" w:type="pct"/>
            <w:tcMar>
              <w:top w:w="0" w:type="nil"/>
              <w:bottom w:w="0" w:type="nil"/>
            </w:tcMar>
          </w:tcPr>
          <w:p w14:paraId="5EA6A5DF" w14:textId="77777777" w:rsidR="00A512DD" w:rsidRPr="0045709F" w:rsidRDefault="00A512DD" w:rsidP="004647C5">
            <w:pPr>
              <w:pStyle w:val="NoSpacing"/>
              <w:jc w:val="center"/>
            </w:pPr>
            <w:r>
              <w:t>9</w:t>
            </w:r>
          </w:p>
        </w:tc>
        <w:tc>
          <w:tcPr>
            <w:tcW w:w="592" w:type="pct"/>
            <w:tcMar>
              <w:top w:w="0" w:type="nil"/>
              <w:bottom w:w="0" w:type="nil"/>
            </w:tcMar>
          </w:tcPr>
          <w:p w14:paraId="3A3652D9" w14:textId="77777777" w:rsidR="00A512DD" w:rsidRPr="0045709F" w:rsidRDefault="00A512DD" w:rsidP="004647C5">
            <w:pPr>
              <w:pStyle w:val="NoSpacing"/>
              <w:jc w:val="center"/>
            </w:pPr>
            <w:r>
              <w:t>I</w:t>
            </w:r>
          </w:p>
        </w:tc>
        <w:tc>
          <w:tcPr>
            <w:tcW w:w="1360" w:type="pct"/>
            <w:tcMar>
              <w:top w:w="0" w:type="nil"/>
              <w:bottom w:w="0" w:type="nil"/>
            </w:tcMar>
          </w:tcPr>
          <w:p w14:paraId="51152BD1" w14:textId="77777777" w:rsidR="00A512DD" w:rsidRPr="0045709F" w:rsidRDefault="00A512DD" w:rsidP="004647C5">
            <w:pPr>
              <w:pStyle w:val="NoSpacing"/>
            </w:pPr>
            <w:r w:rsidRPr="0045709F">
              <w:t>Calendar year</w:t>
            </w:r>
          </w:p>
        </w:tc>
        <w:tc>
          <w:tcPr>
            <w:tcW w:w="2558" w:type="pct"/>
            <w:tcMar>
              <w:top w:w="0" w:type="nil"/>
              <w:bottom w:w="0" w:type="nil"/>
            </w:tcMar>
          </w:tcPr>
          <w:p w14:paraId="343EDABA" w14:textId="77777777" w:rsidR="00A512DD" w:rsidRPr="0045709F" w:rsidRDefault="00A512DD" w:rsidP="004647C5">
            <w:pPr>
              <w:pStyle w:val="NoSpacing"/>
            </w:pPr>
            <w:r w:rsidRPr="0045709F">
              <w:t>Mandatory</w:t>
            </w:r>
          </w:p>
          <w:p w14:paraId="6A59D754" w14:textId="77777777" w:rsidR="00A512DD" w:rsidRPr="0045709F" w:rsidRDefault="00A512DD" w:rsidP="004647C5">
            <w:pPr>
              <w:pStyle w:val="NoSpacing"/>
            </w:pPr>
            <w:r w:rsidRPr="0045709F">
              <w:t>Maximum field length = 4</w:t>
            </w:r>
          </w:p>
          <w:p w14:paraId="13A68F7B" w14:textId="77777777" w:rsidR="00A512DD" w:rsidRPr="0045709F" w:rsidRDefault="00A512DD" w:rsidP="004647C5">
            <w:pPr>
              <w:pStyle w:val="NoSpacing"/>
            </w:pPr>
            <w:r w:rsidRPr="0045709F">
              <w:t xml:space="preserve">In </w:t>
            </w:r>
            <w:proofErr w:type="spellStart"/>
            <w:r w:rsidRPr="0045709F">
              <w:t>yyyy</w:t>
            </w:r>
            <w:proofErr w:type="spellEnd"/>
            <w:r w:rsidRPr="0045709F">
              <w:t xml:space="preserve"> format </w:t>
            </w:r>
          </w:p>
        </w:tc>
      </w:tr>
      <w:tr w:rsidR="00A512DD" w:rsidRPr="0045709F" w14:paraId="02F58F8A" w14:textId="77777777" w:rsidTr="004647C5">
        <w:trPr>
          <w:trHeight w:val="397"/>
        </w:trPr>
        <w:tc>
          <w:tcPr>
            <w:tcW w:w="490" w:type="pct"/>
            <w:tcMar>
              <w:top w:w="0" w:type="nil"/>
              <w:bottom w:w="0" w:type="nil"/>
            </w:tcMar>
          </w:tcPr>
          <w:p w14:paraId="297FE650" w14:textId="77777777" w:rsidR="00A512DD" w:rsidRPr="0045709F" w:rsidRDefault="00A512DD" w:rsidP="004647C5">
            <w:pPr>
              <w:pStyle w:val="NoSpacing"/>
              <w:jc w:val="center"/>
            </w:pPr>
            <w:r>
              <w:t>10</w:t>
            </w:r>
          </w:p>
        </w:tc>
        <w:tc>
          <w:tcPr>
            <w:tcW w:w="592" w:type="pct"/>
            <w:tcMar>
              <w:top w:w="0" w:type="nil"/>
              <w:bottom w:w="0" w:type="nil"/>
            </w:tcMar>
          </w:tcPr>
          <w:p w14:paraId="2AB34788" w14:textId="77777777" w:rsidR="00A512DD" w:rsidRPr="0045709F" w:rsidRDefault="00A512DD" w:rsidP="004647C5">
            <w:pPr>
              <w:pStyle w:val="NoSpacing"/>
              <w:jc w:val="center"/>
            </w:pPr>
            <w:r>
              <w:t>J</w:t>
            </w:r>
          </w:p>
        </w:tc>
        <w:tc>
          <w:tcPr>
            <w:tcW w:w="1360" w:type="pct"/>
            <w:tcMar>
              <w:top w:w="0" w:type="nil"/>
              <w:bottom w:w="0" w:type="nil"/>
            </w:tcMar>
          </w:tcPr>
          <w:p w14:paraId="3ACBF649" w14:textId="77777777" w:rsidR="00A512DD" w:rsidRPr="0045709F" w:rsidRDefault="00A512DD" w:rsidP="004647C5">
            <w:pPr>
              <w:pStyle w:val="NoSpacing"/>
            </w:pPr>
            <w:r w:rsidRPr="0045709F">
              <w:t>Academic year</w:t>
            </w:r>
          </w:p>
        </w:tc>
        <w:tc>
          <w:tcPr>
            <w:tcW w:w="2558" w:type="pct"/>
            <w:tcMar>
              <w:top w:w="0" w:type="nil"/>
              <w:bottom w:w="0" w:type="nil"/>
            </w:tcMar>
          </w:tcPr>
          <w:p w14:paraId="3DB42C1B" w14:textId="77777777" w:rsidR="00A512DD" w:rsidRPr="0045709F" w:rsidRDefault="00A512DD" w:rsidP="004647C5">
            <w:pPr>
              <w:pStyle w:val="NoSpacing"/>
            </w:pPr>
            <w:r w:rsidRPr="0045709F">
              <w:t>Mandatory</w:t>
            </w:r>
          </w:p>
          <w:p w14:paraId="440CDCA1" w14:textId="77777777" w:rsidR="00A512DD" w:rsidRPr="0045709F" w:rsidRDefault="00A512DD" w:rsidP="004647C5">
            <w:pPr>
              <w:pStyle w:val="NoSpacing"/>
            </w:pPr>
            <w:r w:rsidRPr="0045709F">
              <w:t>Maximum field length = 2</w:t>
            </w:r>
          </w:p>
          <w:p w14:paraId="3C78D7A4" w14:textId="18691DA0" w:rsidR="00A512DD" w:rsidRPr="0045709F" w:rsidRDefault="00A512DD" w:rsidP="004647C5">
            <w:pPr>
              <w:pStyle w:val="NoSpacing"/>
            </w:pPr>
            <w:r w:rsidRPr="0045709F">
              <w:t>Must be one of the following values: 11, 12</w:t>
            </w:r>
          </w:p>
        </w:tc>
      </w:tr>
      <w:tr w:rsidR="00A512DD" w:rsidRPr="0045709F" w14:paraId="11BD54BE" w14:textId="77777777" w:rsidTr="004647C5">
        <w:trPr>
          <w:trHeight w:val="397"/>
        </w:trPr>
        <w:tc>
          <w:tcPr>
            <w:tcW w:w="490" w:type="pct"/>
            <w:tcMar>
              <w:top w:w="0" w:type="nil"/>
              <w:bottom w:w="0" w:type="nil"/>
            </w:tcMar>
          </w:tcPr>
          <w:p w14:paraId="21905642" w14:textId="77777777" w:rsidR="00A512DD" w:rsidRPr="0045709F" w:rsidRDefault="00A512DD" w:rsidP="004647C5">
            <w:pPr>
              <w:pStyle w:val="NoSpacing"/>
              <w:jc w:val="center"/>
            </w:pPr>
            <w:r>
              <w:t>11</w:t>
            </w:r>
          </w:p>
        </w:tc>
        <w:tc>
          <w:tcPr>
            <w:tcW w:w="592" w:type="pct"/>
            <w:tcMar>
              <w:top w:w="0" w:type="nil"/>
              <w:bottom w:w="0" w:type="nil"/>
            </w:tcMar>
          </w:tcPr>
          <w:p w14:paraId="3949F380" w14:textId="77777777" w:rsidR="00A512DD" w:rsidRPr="0045709F" w:rsidRDefault="00A512DD" w:rsidP="004647C5">
            <w:pPr>
              <w:pStyle w:val="NoSpacing"/>
              <w:jc w:val="center"/>
            </w:pPr>
            <w:r>
              <w:t>K</w:t>
            </w:r>
          </w:p>
        </w:tc>
        <w:tc>
          <w:tcPr>
            <w:tcW w:w="1360" w:type="pct"/>
            <w:tcMar>
              <w:top w:w="0" w:type="nil"/>
              <w:bottom w:w="0" w:type="nil"/>
            </w:tcMar>
          </w:tcPr>
          <w:p w14:paraId="650F57F4" w14:textId="77777777" w:rsidR="00A512DD" w:rsidRPr="0045709F" w:rsidRDefault="00A512DD" w:rsidP="004647C5">
            <w:pPr>
              <w:pStyle w:val="NoSpacing"/>
            </w:pPr>
            <w:r w:rsidRPr="0045709F">
              <w:t>Result</w:t>
            </w:r>
          </w:p>
        </w:tc>
        <w:tc>
          <w:tcPr>
            <w:tcW w:w="2558" w:type="pct"/>
            <w:tcMar>
              <w:top w:w="0" w:type="nil"/>
              <w:bottom w:w="0" w:type="nil"/>
            </w:tcMar>
          </w:tcPr>
          <w:p w14:paraId="18AE1F68" w14:textId="77777777" w:rsidR="00A512DD" w:rsidRPr="0045709F" w:rsidRDefault="00A512DD" w:rsidP="004647C5">
            <w:pPr>
              <w:pStyle w:val="NoSpacing"/>
            </w:pPr>
            <w:r w:rsidRPr="0045709F">
              <w:t>Mandatory</w:t>
            </w:r>
          </w:p>
          <w:p w14:paraId="6AF7A49B" w14:textId="77777777" w:rsidR="00A512DD" w:rsidRPr="0045709F" w:rsidRDefault="00A512DD" w:rsidP="004647C5">
            <w:pPr>
              <w:pStyle w:val="NoSpacing"/>
            </w:pPr>
            <w:r w:rsidRPr="0045709F">
              <w:t>Maximum field length = 2</w:t>
            </w:r>
          </w:p>
          <w:p w14:paraId="3972C79E" w14:textId="77777777" w:rsidR="00A512DD" w:rsidRPr="0045709F" w:rsidRDefault="00A512DD" w:rsidP="004647C5">
            <w:pPr>
              <w:pStyle w:val="NoSpacing"/>
            </w:pPr>
            <w:r w:rsidRPr="0045709F">
              <w:t>20 = competency achieved/pass</w:t>
            </w:r>
          </w:p>
          <w:p w14:paraId="0360D53D" w14:textId="77777777" w:rsidR="00A512DD" w:rsidRPr="0045709F" w:rsidRDefault="00A512DD" w:rsidP="004647C5">
            <w:pPr>
              <w:pStyle w:val="NoSpacing"/>
            </w:pPr>
            <w:r w:rsidRPr="0045709F">
              <w:t>30 = competency not achieved/fail</w:t>
            </w:r>
          </w:p>
          <w:p w14:paraId="34E13AA9" w14:textId="77777777" w:rsidR="00A512DD" w:rsidRPr="0045709F" w:rsidRDefault="00A512DD" w:rsidP="004647C5">
            <w:pPr>
              <w:pStyle w:val="NoSpacing"/>
            </w:pPr>
            <w:r w:rsidRPr="0045709F">
              <w:t>40 = withdrawn/discontinued</w:t>
            </w:r>
          </w:p>
          <w:p w14:paraId="3F943365" w14:textId="77777777" w:rsidR="00A512DD" w:rsidRPr="0045709F" w:rsidRDefault="00A512DD" w:rsidP="004647C5">
            <w:pPr>
              <w:pStyle w:val="NoSpacing"/>
            </w:pPr>
            <w:r w:rsidRPr="0045709F">
              <w:t>41 = withdrawn/discontinued due to RTO closure</w:t>
            </w:r>
          </w:p>
          <w:p w14:paraId="338486E7" w14:textId="77777777" w:rsidR="00A512DD" w:rsidRPr="0045709F" w:rsidRDefault="00A512DD" w:rsidP="004647C5">
            <w:pPr>
              <w:pStyle w:val="NoSpacing"/>
            </w:pPr>
            <w:r w:rsidRPr="0045709F">
              <w:t>51 = recognition of prior learning – granted</w:t>
            </w:r>
          </w:p>
          <w:p w14:paraId="7E382441" w14:textId="77777777" w:rsidR="00A512DD" w:rsidRPr="0045709F" w:rsidRDefault="00A512DD" w:rsidP="004647C5">
            <w:pPr>
              <w:pStyle w:val="NoSpacing"/>
            </w:pPr>
            <w:r w:rsidRPr="0045709F">
              <w:t>52 = recognition of prior learning – not granted</w:t>
            </w:r>
          </w:p>
          <w:p w14:paraId="4AD3D7BC" w14:textId="77777777" w:rsidR="00A512DD" w:rsidRPr="0045709F" w:rsidRDefault="00A512DD" w:rsidP="004647C5">
            <w:pPr>
              <w:pStyle w:val="NoSpacing"/>
            </w:pPr>
            <w:r w:rsidRPr="0045709F">
              <w:t>60 = credit transfer/national recognition</w:t>
            </w:r>
          </w:p>
          <w:p w14:paraId="3C082688" w14:textId="77777777" w:rsidR="00A512DD" w:rsidRPr="0045709F" w:rsidRDefault="00A512DD" w:rsidP="004647C5">
            <w:pPr>
              <w:pStyle w:val="NoSpacing"/>
            </w:pPr>
            <w:r w:rsidRPr="0045709F">
              <w:t>61 = superseded subject</w:t>
            </w:r>
          </w:p>
          <w:p w14:paraId="1FBB0414" w14:textId="77777777" w:rsidR="00A512DD" w:rsidRPr="0045709F" w:rsidRDefault="00A512DD" w:rsidP="004647C5">
            <w:pPr>
              <w:pStyle w:val="NoSpacing"/>
            </w:pPr>
            <w:r w:rsidRPr="0045709F">
              <w:t>70 = continuing enrolment</w:t>
            </w:r>
          </w:p>
          <w:p w14:paraId="6498307B" w14:textId="77777777" w:rsidR="00A512DD" w:rsidRPr="0045709F" w:rsidRDefault="00A512DD" w:rsidP="004647C5">
            <w:pPr>
              <w:pStyle w:val="NoSpacing"/>
            </w:pPr>
            <w:r w:rsidRPr="0045709F">
              <w:t>81 = non-assessable activity – satisfactorily completed</w:t>
            </w:r>
          </w:p>
          <w:p w14:paraId="3D88C7E2" w14:textId="77777777" w:rsidR="00A512DD" w:rsidRPr="0045709F" w:rsidRDefault="00A512DD" w:rsidP="004647C5">
            <w:pPr>
              <w:pStyle w:val="NoSpacing"/>
            </w:pPr>
            <w:r w:rsidRPr="0045709F">
              <w:t>82 = non-assessable activity – withdrawn or not satisfactorily completed</w:t>
            </w:r>
          </w:p>
          <w:p w14:paraId="436903D7" w14:textId="77777777" w:rsidR="00A512DD" w:rsidRPr="0045709F" w:rsidRDefault="00A512DD" w:rsidP="004647C5">
            <w:pPr>
              <w:pStyle w:val="NoSpacing"/>
            </w:pPr>
            <w:r w:rsidRPr="0045709F">
              <w:t>85 = not yet started</w:t>
            </w:r>
          </w:p>
          <w:p w14:paraId="2EC527AC" w14:textId="77777777" w:rsidR="00A512DD" w:rsidRPr="0045709F" w:rsidRDefault="00A512DD" w:rsidP="004647C5">
            <w:pPr>
              <w:pStyle w:val="NoSpacing"/>
            </w:pPr>
            <w:r w:rsidRPr="0045709F">
              <w:t>90 = not yet available</w:t>
            </w:r>
          </w:p>
          <w:p w14:paraId="5C8FBFC8" w14:textId="77777777" w:rsidR="00A512DD" w:rsidRPr="0045709F" w:rsidRDefault="00A512DD" w:rsidP="004647C5">
            <w:pPr>
              <w:pStyle w:val="NoSpacing"/>
            </w:pPr>
            <w:r w:rsidRPr="0045709F">
              <w:t>99 = incorrect enrolment – delete</w:t>
            </w:r>
          </w:p>
        </w:tc>
      </w:tr>
      <w:tr w:rsidR="00A512DD" w:rsidRPr="0045709F" w14:paraId="0CD5BBD2" w14:textId="77777777" w:rsidTr="004647C5">
        <w:trPr>
          <w:trHeight w:val="397"/>
        </w:trPr>
        <w:tc>
          <w:tcPr>
            <w:tcW w:w="490" w:type="pct"/>
            <w:tcMar>
              <w:top w:w="0" w:type="nil"/>
              <w:bottom w:w="0" w:type="nil"/>
            </w:tcMar>
          </w:tcPr>
          <w:p w14:paraId="2768C4E2" w14:textId="77777777" w:rsidR="00A512DD" w:rsidRPr="0045709F" w:rsidRDefault="00A512DD" w:rsidP="004647C5">
            <w:pPr>
              <w:pStyle w:val="NoSpacing"/>
              <w:jc w:val="center"/>
            </w:pPr>
            <w:r>
              <w:t>12</w:t>
            </w:r>
          </w:p>
        </w:tc>
        <w:tc>
          <w:tcPr>
            <w:tcW w:w="592" w:type="pct"/>
            <w:tcMar>
              <w:top w:w="0" w:type="nil"/>
              <w:bottom w:w="0" w:type="nil"/>
            </w:tcMar>
          </w:tcPr>
          <w:p w14:paraId="7955CCFE" w14:textId="77777777" w:rsidR="00A512DD" w:rsidRPr="0045709F" w:rsidRDefault="00A512DD" w:rsidP="004647C5">
            <w:pPr>
              <w:pStyle w:val="NoSpacing"/>
              <w:jc w:val="center"/>
            </w:pPr>
            <w:r>
              <w:t>L</w:t>
            </w:r>
          </w:p>
        </w:tc>
        <w:tc>
          <w:tcPr>
            <w:tcW w:w="1360" w:type="pct"/>
            <w:tcMar>
              <w:top w:w="0" w:type="nil"/>
              <w:bottom w:w="0" w:type="nil"/>
            </w:tcMar>
          </w:tcPr>
          <w:p w14:paraId="6BA623A2" w14:textId="4482C96E" w:rsidR="00A512DD" w:rsidRPr="0045709F" w:rsidRDefault="00A512DD" w:rsidP="004647C5">
            <w:pPr>
              <w:pStyle w:val="NoSpacing"/>
            </w:pPr>
            <w:r w:rsidRPr="0045709F">
              <w:t>Contact/teacher family name</w:t>
            </w:r>
            <w:r w:rsidR="00DE54D1">
              <w:t>*</w:t>
            </w:r>
          </w:p>
        </w:tc>
        <w:tc>
          <w:tcPr>
            <w:tcW w:w="2558" w:type="pct"/>
            <w:tcMar>
              <w:top w:w="0" w:type="nil"/>
              <w:bottom w:w="0" w:type="nil"/>
            </w:tcMar>
          </w:tcPr>
          <w:p w14:paraId="5FB1E553" w14:textId="77777777" w:rsidR="00A512DD" w:rsidRPr="0045709F" w:rsidRDefault="00A512DD" w:rsidP="004647C5">
            <w:pPr>
              <w:pStyle w:val="NoSpacing"/>
            </w:pPr>
            <w:r w:rsidRPr="0045709F">
              <w:t>Optional</w:t>
            </w:r>
          </w:p>
          <w:p w14:paraId="46B79B83" w14:textId="77777777" w:rsidR="00A512DD" w:rsidRPr="0045709F" w:rsidRDefault="00A512DD" w:rsidP="004647C5">
            <w:pPr>
              <w:pStyle w:val="NoSpacing"/>
            </w:pPr>
            <w:r w:rsidRPr="0045709F">
              <w:t>Maximum field length = 30</w:t>
            </w:r>
          </w:p>
        </w:tc>
      </w:tr>
      <w:tr w:rsidR="00A512DD" w:rsidRPr="0045709F" w14:paraId="2863D92B" w14:textId="77777777" w:rsidTr="004647C5">
        <w:trPr>
          <w:trHeight w:val="397"/>
        </w:trPr>
        <w:tc>
          <w:tcPr>
            <w:tcW w:w="490" w:type="pct"/>
            <w:tcMar>
              <w:top w:w="0" w:type="nil"/>
              <w:bottom w:w="0" w:type="nil"/>
            </w:tcMar>
          </w:tcPr>
          <w:p w14:paraId="7E9328D9" w14:textId="77777777" w:rsidR="00A512DD" w:rsidRPr="0045709F" w:rsidRDefault="00A512DD" w:rsidP="004647C5">
            <w:pPr>
              <w:pStyle w:val="NoSpacing"/>
              <w:jc w:val="center"/>
            </w:pPr>
            <w:r>
              <w:lastRenderedPageBreak/>
              <w:t>13</w:t>
            </w:r>
          </w:p>
        </w:tc>
        <w:tc>
          <w:tcPr>
            <w:tcW w:w="592" w:type="pct"/>
            <w:tcMar>
              <w:top w:w="0" w:type="nil"/>
              <w:bottom w:w="0" w:type="nil"/>
            </w:tcMar>
          </w:tcPr>
          <w:p w14:paraId="6E930A8F" w14:textId="77777777" w:rsidR="00A512DD" w:rsidRPr="0045709F" w:rsidRDefault="00A512DD" w:rsidP="004647C5">
            <w:pPr>
              <w:pStyle w:val="NoSpacing"/>
              <w:jc w:val="center"/>
            </w:pPr>
            <w:r>
              <w:t>M</w:t>
            </w:r>
          </w:p>
        </w:tc>
        <w:tc>
          <w:tcPr>
            <w:tcW w:w="1360" w:type="pct"/>
            <w:tcMar>
              <w:top w:w="0" w:type="nil"/>
              <w:bottom w:w="0" w:type="nil"/>
            </w:tcMar>
          </w:tcPr>
          <w:p w14:paraId="1A09085D" w14:textId="020E7347" w:rsidR="00A512DD" w:rsidRPr="0045709F" w:rsidRDefault="00A512DD" w:rsidP="004647C5">
            <w:pPr>
              <w:pStyle w:val="NoSpacing"/>
            </w:pPr>
            <w:r w:rsidRPr="0045709F">
              <w:t>Contact/teacher given name</w:t>
            </w:r>
            <w:r w:rsidR="00DE54D1">
              <w:t>*</w:t>
            </w:r>
          </w:p>
        </w:tc>
        <w:tc>
          <w:tcPr>
            <w:tcW w:w="2558" w:type="pct"/>
            <w:tcMar>
              <w:top w:w="0" w:type="nil"/>
              <w:bottom w:w="0" w:type="nil"/>
            </w:tcMar>
          </w:tcPr>
          <w:p w14:paraId="6792875D" w14:textId="77777777" w:rsidR="00A512DD" w:rsidRPr="0045709F" w:rsidRDefault="00A512DD" w:rsidP="004647C5">
            <w:pPr>
              <w:pStyle w:val="NoSpacing"/>
            </w:pPr>
            <w:r w:rsidRPr="0045709F">
              <w:t>Optional</w:t>
            </w:r>
          </w:p>
          <w:p w14:paraId="7B5FE1BC" w14:textId="77777777" w:rsidR="00A512DD" w:rsidRPr="0045709F" w:rsidRDefault="00A512DD" w:rsidP="004647C5">
            <w:pPr>
              <w:pStyle w:val="NoSpacing"/>
            </w:pPr>
            <w:r w:rsidRPr="0045709F">
              <w:t>Maximum field length = 30</w:t>
            </w:r>
          </w:p>
        </w:tc>
      </w:tr>
      <w:tr w:rsidR="00A512DD" w:rsidRPr="0045709F" w14:paraId="5B589AEB" w14:textId="77777777" w:rsidTr="004647C5">
        <w:trPr>
          <w:trHeight w:val="397"/>
        </w:trPr>
        <w:tc>
          <w:tcPr>
            <w:tcW w:w="490" w:type="pct"/>
            <w:tcMar>
              <w:top w:w="0" w:type="nil"/>
              <w:bottom w:w="0" w:type="nil"/>
            </w:tcMar>
          </w:tcPr>
          <w:p w14:paraId="198F0171" w14:textId="77777777" w:rsidR="00A512DD" w:rsidRPr="0045709F" w:rsidRDefault="00A512DD" w:rsidP="004647C5">
            <w:pPr>
              <w:pStyle w:val="NoSpacing"/>
              <w:jc w:val="center"/>
            </w:pPr>
            <w:r>
              <w:t>14</w:t>
            </w:r>
          </w:p>
        </w:tc>
        <w:tc>
          <w:tcPr>
            <w:tcW w:w="592" w:type="pct"/>
            <w:tcMar>
              <w:top w:w="0" w:type="nil"/>
              <w:bottom w:w="0" w:type="nil"/>
            </w:tcMar>
          </w:tcPr>
          <w:p w14:paraId="1E371615" w14:textId="77777777" w:rsidR="00A512DD" w:rsidRPr="0045709F" w:rsidRDefault="00A512DD" w:rsidP="004647C5">
            <w:pPr>
              <w:pStyle w:val="NoSpacing"/>
              <w:jc w:val="center"/>
            </w:pPr>
            <w:r>
              <w:t>N</w:t>
            </w:r>
          </w:p>
        </w:tc>
        <w:tc>
          <w:tcPr>
            <w:tcW w:w="1360" w:type="pct"/>
            <w:tcMar>
              <w:top w:w="0" w:type="nil"/>
              <w:bottom w:w="0" w:type="nil"/>
            </w:tcMar>
          </w:tcPr>
          <w:p w14:paraId="4256E8CA" w14:textId="77777777" w:rsidR="00A512DD" w:rsidRPr="0045709F" w:rsidRDefault="00A512DD" w:rsidP="004647C5">
            <w:pPr>
              <w:pStyle w:val="NoSpacing"/>
            </w:pPr>
            <w:r w:rsidRPr="0045709F">
              <w:t>Contact/teacher registration number</w:t>
            </w:r>
          </w:p>
        </w:tc>
        <w:tc>
          <w:tcPr>
            <w:tcW w:w="2558" w:type="pct"/>
            <w:tcMar>
              <w:top w:w="0" w:type="nil"/>
              <w:bottom w:w="0" w:type="nil"/>
            </w:tcMar>
          </w:tcPr>
          <w:p w14:paraId="1B2D59F6" w14:textId="77777777" w:rsidR="00A512DD" w:rsidRPr="0045709F" w:rsidRDefault="00A512DD" w:rsidP="004647C5">
            <w:pPr>
              <w:pStyle w:val="NoSpacing"/>
            </w:pPr>
            <w:r w:rsidRPr="0045709F">
              <w:t>Optional</w:t>
            </w:r>
          </w:p>
          <w:p w14:paraId="35E0FE45" w14:textId="77777777" w:rsidR="00A512DD" w:rsidRPr="0045709F" w:rsidRDefault="00A512DD" w:rsidP="004647C5">
            <w:pPr>
              <w:pStyle w:val="NoSpacing"/>
            </w:pPr>
            <w:r w:rsidRPr="0045709F">
              <w:t>Maximum field length = 15</w:t>
            </w:r>
          </w:p>
          <w:p w14:paraId="138776FC" w14:textId="77777777" w:rsidR="00A512DD" w:rsidRPr="0045709F" w:rsidRDefault="00A512DD" w:rsidP="004647C5">
            <w:pPr>
              <w:pStyle w:val="NoSpacing"/>
            </w:pPr>
            <w:r w:rsidRPr="0045709F">
              <w:t xml:space="preserve">Issued by TRBWA </w:t>
            </w:r>
          </w:p>
          <w:p w14:paraId="4EEC53D3" w14:textId="77777777" w:rsidR="00A512DD" w:rsidRPr="0045709F" w:rsidRDefault="00A512DD" w:rsidP="004647C5">
            <w:pPr>
              <w:pStyle w:val="NoSpacing"/>
            </w:pPr>
            <w:r w:rsidRPr="0045709F">
              <w:t>Must be a whole number</w:t>
            </w:r>
          </w:p>
        </w:tc>
      </w:tr>
      <w:tr w:rsidR="00A512DD" w:rsidRPr="0045709F" w14:paraId="183DC437" w14:textId="77777777" w:rsidTr="004647C5">
        <w:trPr>
          <w:trHeight w:val="397"/>
        </w:trPr>
        <w:tc>
          <w:tcPr>
            <w:tcW w:w="490" w:type="pct"/>
            <w:tcMar>
              <w:top w:w="0" w:type="nil"/>
              <w:bottom w:w="0" w:type="nil"/>
            </w:tcMar>
          </w:tcPr>
          <w:p w14:paraId="713C1E55" w14:textId="77777777" w:rsidR="00A512DD" w:rsidRPr="0045709F" w:rsidRDefault="00A512DD" w:rsidP="004647C5">
            <w:pPr>
              <w:pStyle w:val="NoSpacing"/>
              <w:jc w:val="center"/>
            </w:pPr>
            <w:r>
              <w:t>15</w:t>
            </w:r>
          </w:p>
        </w:tc>
        <w:tc>
          <w:tcPr>
            <w:tcW w:w="592" w:type="pct"/>
            <w:tcMar>
              <w:top w:w="0" w:type="nil"/>
              <w:bottom w:w="0" w:type="nil"/>
            </w:tcMar>
          </w:tcPr>
          <w:p w14:paraId="2A64917A" w14:textId="77777777" w:rsidR="00A512DD" w:rsidRPr="0045709F" w:rsidRDefault="00A512DD" w:rsidP="004647C5">
            <w:pPr>
              <w:pStyle w:val="NoSpacing"/>
              <w:jc w:val="center"/>
            </w:pPr>
            <w:r>
              <w:t>O</w:t>
            </w:r>
          </w:p>
        </w:tc>
        <w:tc>
          <w:tcPr>
            <w:tcW w:w="1360" w:type="pct"/>
            <w:tcMar>
              <w:top w:w="0" w:type="nil"/>
              <w:bottom w:w="0" w:type="nil"/>
            </w:tcMar>
          </w:tcPr>
          <w:p w14:paraId="6F2DACB1" w14:textId="77777777" w:rsidR="00A512DD" w:rsidRPr="0045709F" w:rsidRDefault="00A512DD" w:rsidP="004647C5">
            <w:pPr>
              <w:pStyle w:val="NoSpacing"/>
            </w:pPr>
            <w:r w:rsidRPr="0045709F">
              <w:t>Class identification</w:t>
            </w:r>
          </w:p>
        </w:tc>
        <w:tc>
          <w:tcPr>
            <w:tcW w:w="2558" w:type="pct"/>
            <w:tcMar>
              <w:top w:w="0" w:type="nil"/>
              <w:bottom w:w="0" w:type="nil"/>
            </w:tcMar>
          </w:tcPr>
          <w:p w14:paraId="4646E50E" w14:textId="77777777" w:rsidR="00A512DD" w:rsidRPr="0045709F" w:rsidRDefault="00A512DD" w:rsidP="004647C5">
            <w:pPr>
              <w:pStyle w:val="NoSpacing"/>
            </w:pPr>
            <w:r w:rsidRPr="0045709F">
              <w:t>Optional</w:t>
            </w:r>
          </w:p>
          <w:p w14:paraId="28CE3383" w14:textId="77777777" w:rsidR="00A512DD" w:rsidRPr="0045709F" w:rsidRDefault="00A512DD" w:rsidP="004647C5">
            <w:pPr>
              <w:pStyle w:val="NoSpacing"/>
            </w:pPr>
            <w:r w:rsidRPr="0045709F">
              <w:t>The name to identify the teacher class group as specified by the provider (e.g. Class 1)</w:t>
            </w:r>
          </w:p>
          <w:p w14:paraId="099AF1E0" w14:textId="77777777" w:rsidR="00A512DD" w:rsidRPr="0045709F" w:rsidRDefault="00A512DD" w:rsidP="004647C5">
            <w:pPr>
              <w:pStyle w:val="NoSpacing"/>
            </w:pPr>
            <w:r w:rsidRPr="0045709F">
              <w:t>Maximum field length = 20</w:t>
            </w:r>
          </w:p>
        </w:tc>
      </w:tr>
      <w:tr w:rsidR="00A512DD" w:rsidRPr="0045709F" w14:paraId="43EF3AC7" w14:textId="77777777" w:rsidTr="004647C5">
        <w:trPr>
          <w:trHeight w:val="397"/>
        </w:trPr>
        <w:tc>
          <w:tcPr>
            <w:tcW w:w="490" w:type="pct"/>
            <w:tcMar>
              <w:top w:w="0" w:type="nil"/>
              <w:bottom w:w="0" w:type="nil"/>
            </w:tcMar>
          </w:tcPr>
          <w:p w14:paraId="149D4168" w14:textId="77777777" w:rsidR="00A512DD" w:rsidRPr="0045709F" w:rsidRDefault="00A512DD" w:rsidP="004647C5">
            <w:pPr>
              <w:pStyle w:val="NoSpacing"/>
              <w:jc w:val="center"/>
            </w:pPr>
            <w:r>
              <w:t>16</w:t>
            </w:r>
          </w:p>
        </w:tc>
        <w:tc>
          <w:tcPr>
            <w:tcW w:w="592" w:type="pct"/>
            <w:tcMar>
              <w:top w:w="0" w:type="nil"/>
              <w:bottom w:w="0" w:type="nil"/>
            </w:tcMar>
          </w:tcPr>
          <w:p w14:paraId="6FE2FAEF" w14:textId="77777777" w:rsidR="00A512DD" w:rsidRPr="0045709F" w:rsidRDefault="00A512DD" w:rsidP="004647C5">
            <w:pPr>
              <w:pStyle w:val="NoSpacing"/>
              <w:jc w:val="center"/>
            </w:pPr>
            <w:r>
              <w:t>P</w:t>
            </w:r>
          </w:p>
        </w:tc>
        <w:tc>
          <w:tcPr>
            <w:tcW w:w="1360" w:type="pct"/>
            <w:tcMar>
              <w:top w:w="0" w:type="nil"/>
              <w:bottom w:w="0" w:type="nil"/>
            </w:tcMar>
          </w:tcPr>
          <w:p w14:paraId="71C19FF4" w14:textId="77777777" w:rsidR="00A512DD" w:rsidRPr="0045709F" w:rsidRDefault="00A512DD" w:rsidP="004647C5">
            <w:pPr>
              <w:pStyle w:val="NoSpacing"/>
            </w:pPr>
            <w:r w:rsidRPr="0045709F">
              <w:t>Commencing course identifier</w:t>
            </w:r>
          </w:p>
        </w:tc>
        <w:tc>
          <w:tcPr>
            <w:tcW w:w="2558" w:type="pct"/>
            <w:tcMar>
              <w:top w:w="0" w:type="nil"/>
              <w:bottom w:w="0" w:type="nil"/>
            </w:tcMar>
          </w:tcPr>
          <w:p w14:paraId="2C223AAB" w14:textId="77777777" w:rsidR="00A512DD" w:rsidRPr="00B93843" w:rsidRDefault="00A512DD" w:rsidP="004647C5">
            <w:pPr>
              <w:pStyle w:val="NoSpacing"/>
            </w:pPr>
            <w:r w:rsidRPr="00B93843">
              <w:t>Optional</w:t>
            </w:r>
          </w:p>
          <w:p w14:paraId="383182AB" w14:textId="77777777" w:rsidR="00A512DD" w:rsidRPr="00B93843" w:rsidRDefault="00A512DD" w:rsidP="004647C5">
            <w:pPr>
              <w:pStyle w:val="NoSpacing"/>
            </w:pPr>
            <w:r w:rsidRPr="00B93843">
              <w:t>Maximum field length = 1</w:t>
            </w:r>
          </w:p>
          <w:p w14:paraId="5E6EBE13" w14:textId="77777777" w:rsidR="00A512DD" w:rsidRPr="00B93843" w:rsidRDefault="00A512DD" w:rsidP="004647C5">
            <w:pPr>
              <w:pStyle w:val="NoSpacing"/>
            </w:pPr>
            <w:r w:rsidRPr="00B93843">
              <w:t xml:space="preserve">3 = commencing enrolment in the </w:t>
            </w:r>
            <w:r>
              <w:t>skill set</w:t>
            </w:r>
            <w:r w:rsidRPr="00B93843">
              <w:t xml:space="preserve"> </w:t>
            </w:r>
          </w:p>
          <w:p w14:paraId="597EC494" w14:textId="77777777" w:rsidR="00A512DD" w:rsidRPr="00B93843" w:rsidRDefault="00A512DD" w:rsidP="004647C5">
            <w:pPr>
              <w:pStyle w:val="NoSpacing"/>
            </w:pPr>
            <w:r w:rsidRPr="00B93843">
              <w:t xml:space="preserve">4 = continuing enrolment in the </w:t>
            </w:r>
            <w:r>
              <w:t>skill set</w:t>
            </w:r>
            <w:r w:rsidRPr="00B93843">
              <w:t xml:space="preserve"> from a previous year</w:t>
            </w:r>
          </w:p>
          <w:p w14:paraId="6F484E42" w14:textId="77777777" w:rsidR="00A512DD" w:rsidRPr="0045709F" w:rsidRDefault="00A512DD" w:rsidP="004647C5">
            <w:pPr>
              <w:pStyle w:val="NoSpacing"/>
            </w:pPr>
            <w:r w:rsidRPr="00B93843">
              <w:t>8 = unit of competency or module enrolment only</w:t>
            </w:r>
          </w:p>
        </w:tc>
      </w:tr>
      <w:tr w:rsidR="00A512DD" w:rsidRPr="0045709F" w14:paraId="08164CDF" w14:textId="77777777" w:rsidTr="004647C5">
        <w:trPr>
          <w:trHeight w:val="397"/>
        </w:trPr>
        <w:tc>
          <w:tcPr>
            <w:tcW w:w="490" w:type="pct"/>
            <w:tcMar>
              <w:top w:w="0" w:type="nil"/>
              <w:bottom w:w="0" w:type="nil"/>
            </w:tcMar>
          </w:tcPr>
          <w:p w14:paraId="4BAEC76C" w14:textId="77777777" w:rsidR="00A512DD" w:rsidRPr="0045709F" w:rsidRDefault="00A512DD" w:rsidP="004647C5">
            <w:pPr>
              <w:pStyle w:val="NoSpacing"/>
              <w:jc w:val="center"/>
            </w:pPr>
            <w:r>
              <w:t>17</w:t>
            </w:r>
          </w:p>
        </w:tc>
        <w:tc>
          <w:tcPr>
            <w:tcW w:w="592" w:type="pct"/>
            <w:tcMar>
              <w:top w:w="0" w:type="nil"/>
              <w:bottom w:w="0" w:type="nil"/>
            </w:tcMar>
          </w:tcPr>
          <w:p w14:paraId="0B255FFE" w14:textId="77777777" w:rsidR="00A512DD" w:rsidRPr="0045709F" w:rsidRDefault="00A512DD" w:rsidP="004647C5">
            <w:pPr>
              <w:pStyle w:val="NoSpacing"/>
              <w:jc w:val="center"/>
            </w:pPr>
            <w:r>
              <w:t>Q</w:t>
            </w:r>
          </w:p>
        </w:tc>
        <w:tc>
          <w:tcPr>
            <w:tcW w:w="1360" w:type="pct"/>
            <w:tcMar>
              <w:top w:w="0" w:type="nil"/>
              <w:bottom w:w="0" w:type="nil"/>
            </w:tcMar>
          </w:tcPr>
          <w:p w14:paraId="33E03A03" w14:textId="77777777" w:rsidR="00A512DD" w:rsidRPr="0045709F" w:rsidRDefault="00A512DD" w:rsidP="004647C5">
            <w:pPr>
              <w:pStyle w:val="NoSpacing"/>
            </w:pPr>
            <w:r w:rsidRPr="0045709F">
              <w:t>Enrolment activity start date</w:t>
            </w:r>
          </w:p>
        </w:tc>
        <w:tc>
          <w:tcPr>
            <w:tcW w:w="2558" w:type="pct"/>
            <w:tcMar>
              <w:top w:w="0" w:type="nil"/>
              <w:bottom w:w="0" w:type="nil"/>
            </w:tcMar>
          </w:tcPr>
          <w:p w14:paraId="3C1E5B68" w14:textId="77777777" w:rsidR="00A512DD" w:rsidRPr="0045709F" w:rsidRDefault="00A512DD" w:rsidP="004647C5">
            <w:pPr>
              <w:pStyle w:val="NoSpacing"/>
            </w:pPr>
            <w:r w:rsidRPr="0045709F">
              <w:t>Mandatory</w:t>
            </w:r>
          </w:p>
          <w:p w14:paraId="73A58835" w14:textId="77777777" w:rsidR="00A512DD" w:rsidRPr="0045709F" w:rsidRDefault="00A512DD" w:rsidP="004647C5">
            <w:pPr>
              <w:pStyle w:val="NoSpacing"/>
            </w:pPr>
            <w:r w:rsidRPr="0045709F">
              <w:t>Maximum field length = 10</w:t>
            </w:r>
          </w:p>
          <w:p w14:paraId="30675AE2" w14:textId="77777777" w:rsidR="00A512DD" w:rsidRPr="0045709F" w:rsidRDefault="00A512DD" w:rsidP="004647C5">
            <w:pPr>
              <w:pStyle w:val="NoSpacing"/>
            </w:pPr>
            <w:r w:rsidRPr="0045709F">
              <w:t>In dd/mm/</w:t>
            </w:r>
            <w:proofErr w:type="spellStart"/>
            <w:r w:rsidRPr="0045709F">
              <w:t>yyyy</w:t>
            </w:r>
            <w:proofErr w:type="spellEnd"/>
            <w:r w:rsidRPr="0045709F">
              <w:t xml:space="preserve"> format</w:t>
            </w:r>
          </w:p>
        </w:tc>
      </w:tr>
      <w:tr w:rsidR="00A512DD" w:rsidRPr="0045709F" w14:paraId="3C363E04" w14:textId="77777777" w:rsidTr="004647C5">
        <w:trPr>
          <w:trHeight w:val="397"/>
        </w:trPr>
        <w:tc>
          <w:tcPr>
            <w:tcW w:w="490" w:type="pct"/>
            <w:tcMar>
              <w:top w:w="0" w:type="nil"/>
              <w:bottom w:w="0" w:type="nil"/>
            </w:tcMar>
          </w:tcPr>
          <w:p w14:paraId="5A8FC666" w14:textId="77777777" w:rsidR="00A512DD" w:rsidRPr="0045709F" w:rsidRDefault="00A512DD" w:rsidP="004647C5">
            <w:pPr>
              <w:pStyle w:val="NoSpacing"/>
              <w:jc w:val="center"/>
            </w:pPr>
            <w:r>
              <w:t>18</w:t>
            </w:r>
          </w:p>
        </w:tc>
        <w:tc>
          <w:tcPr>
            <w:tcW w:w="592" w:type="pct"/>
            <w:tcMar>
              <w:top w:w="0" w:type="nil"/>
              <w:bottom w:w="0" w:type="nil"/>
            </w:tcMar>
          </w:tcPr>
          <w:p w14:paraId="58BB2A85" w14:textId="77777777" w:rsidR="00A512DD" w:rsidRPr="0045709F" w:rsidRDefault="00A512DD" w:rsidP="004647C5">
            <w:pPr>
              <w:pStyle w:val="NoSpacing"/>
              <w:jc w:val="center"/>
            </w:pPr>
            <w:r>
              <w:t>R</w:t>
            </w:r>
          </w:p>
        </w:tc>
        <w:tc>
          <w:tcPr>
            <w:tcW w:w="1360" w:type="pct"/>
            <w:tcMar>
              <w:top w:w="0" w:type="nil"/>
              <w:bottom w:w="0" w:type="nil"/>
            </w:tcMar>
          </w:tcPr>
          <w:p w14:paraId="1F5B06A3" w14:textId="77777777" w:rsidR="00A512DD" w:rsidRPr="0045709F" w:rsidRDefault="00A512DD" w:rsidP="004647C5">
            <w:pPr>
              <w:pStyle w:val="NoSpacing"/>
            </w:pPr>
            <w:r w:rsidRPr="0045709F">
              <w:t>Enrolment activity end date</w:t>
            </w:r>
          </w:p>
        </w:tc>
        <w:tc>
          <w:tcPr>
            <w:tcW w:w="2558" w:type="pct"/>
            <w:tcMar>
              <w:top w:w="0" w:type="nil"/>
              <w:bottom w:w="0" w:type="nil"/>
            </w:tcMar>
          </w:tcPr>
          <w:p w14:paraId="021A5849" w14:textId="77777777" w:rsidR="00A512DD" w:rsidRPr="0045709F" w:rsidRDefault="00A512DD" w:rsidP="004647C5">
            <w:pPr>
              <w:pStyle w:val="NoSpacing"/>
            </w:pPr>
            <w:r w:rsidRPr="0045709F">
              <w:t>Mandatory</w:t>
            </w:r>
          </w:p>
          <w:p w14:paraId="47B99D6B" w14:textId="77777777" w:rsidR="00A512DD" w:rsidRPr="0045709F" w:rsidRDefault="00A512DD" w:rsidP="004647C5">
            <w:pPr>
              <w:pStyle w:val="NoSpacing"/>
            </w:pPr>
            <w:r w:rsidRPr="0045709F">
              <w:t>Maximum field length = 10</w:t>
            </w:r>
          </w:p>
          <w:p w14:paraId="36D8F4DB" w14:textId="77777777" w:rsidR="00A512DD" w:rsidRPr="0045709F" w:rsidRDefault="00A512DD" w:rsidP="004647C5">
            <w:pPr>
              <w:pStyle w:val="NoSpacing"/>
            </w:pPr>
            <w:r w:rsidRPr="0045709F">
              <w:t>In dd/mm/</w:t>
            </w:r>
            <w:proofErr w:type="spellStart"/>
            <w:r w:rsidRPr="0045709F">
              <w:t>yyyy</w:t>
            </w:r>
            <w:proofErr w:type="spellEnd"/>
            <w:r w:rsidRPr="0045709F">
              <w:t xml:space="preserve"> format</w:t>
            </w:r>
          </w:p>
        </w:tc>
      </w:tr>
      <w:tr w:rsidR="00A512DD" w:rsidRPr="0045709F" w14:paraId="55F8AAF5" w14:textId="77777777" w:rsidTr="004647C5">
        <w:trPr>
          <w:trHeight w:val="397"/>
        </w:trPr>
        <w:tc>
          <w:tcPr>
            <w:tcW w:w="490" w:type="pct"/>
            <w:tcMar>
              <w:top w:w="0" w:type="nil"/>
              <w:bottom w:w="0" w:type="nil"/>
            </w:tcMar>
          </w:tcPr>
          <w:p w14:paraId="07F5EBBC" w14:textId="77777777" w:rsidR="00A512DD" w:rsidRPr="0045709F" w:rsidRDefault="00A512DD" w:rsidP="004647C5">
            <w:pPr>
              <w:pStyle w:val="NoSpacing"/>
              <w:jc w:val="center"/>
            </w:pPr>
            <w:r>
              <w:t>19</w:t>
            </w:r>
          </w:p>
        </w:tc>
        <w:tc>
          <w:tcPr>
            <w:tcW w:w="592" w:type="pct"/>
            <w:tcMar>
              <w:top w:w="0" w:type="nil"/>
              <w:bottom w:w="0" w:type="nil"/>
            </w:tcMar>
          </w:tcPr>
          <w:p w14:paraId="00613B55" w14:textId="77777777" w:rsidR="00A512DD" w:rsidRPr="0045709F" w:rsidRDefault="00A512DD" w:rsidP="004647C5">
            <w:pPr>
              <w:pStyle w:val="NoSpacing"/>
              <w:jc w:val="center"/>
            </w:pPr>
            <w:r>
              <w:t>S</w:t>
            </w:r>
          </w:p>
        </w:tc>
        <w:tc>
          <w:tcPr>
            <w:tcW w:w="1360" w:type="pct"/>
            <w:tcMar>
              <w:top w:w="0" w:type="nil"/>
              <w:bottom w:w="0" w:type="nil"/>
            </w:tcMar>
          </w:tcPr>
          <w:p w14:paraId="2D2DC98D" w14:textId="77777777" w:rsidR="00A512DD" w:rsidRPr="0045709F" w:rsidRDefault="00A512DD" w:rsidP="004647C5">
            <w:pPr>
              <w:pStyle w:val="NoSpacing"/>
            </w:pPr>
            <w:r w:rsidRPr="0045709F">
              <w:t>Delivery mode identifier</w:t>
            </w:r>
          </w:p>
        </w:tc>
        <w:tc>
          <w:tcPr>
            <w:tcW w:w="2558" w:type="pct"/>
            <w:tcMar>
              <w:top w:w="0" w:type="nil"/>
              <w:bottom w:w="0" w:type="nil"/>
            </w:tcMar>
          </w:tcPr>
          <w:p w14:paraId="5099FD5D" w14:textId="77777777" w:rsidR="00A512DD" w:rsidRPr="0045709F" w:rsidRDefault="00A512DD" w:rsidP="004647C5">
            <w:pPr>
              <w:pStyle w:val="NoSpacing"/>
            </w:pPr>
            <w:r w:rsidRPr="0045709F">
              <w:t>Mandatory</w:t>
            </w:r>
          </w:p>
          <w:p w14:paraId="3E99CA87" w14:textId="77777777" w:rsidR="00A512DD" w:rsidRPr="0045709F" w:rsidRDefault="00A512DD" w:rsidP="004647C5">
            <w:pPr>
              <w:pStyle w:val="NoSpacing"/>
            </w:pPr>
            <w:r w:rsidRPr="0045709F">
              <w:t>Maximum field length = 2</w:t>
            </w:r>
          </w:p>
          <w:p w14:paraId="2CFB6C8B" w14:textId="77777777" w:rsidR="00A512DD" w:rsidRPr="0045709F" w:rsidRDefault="00A512DD" w:rsidP="004647C5">
            <w:pPr>
              <w:pStyle w:val="NoSpacing"/>
            </w:pPr>
            <w:r w:rsidRPr="0045709F">
              <w:t>10 = classroom-based</w:t>
            </w:r>
          </w:p>
          <w:p w14:paraId="447FDF9F" w14:textId="77777777" w:rsidR="00A512DD" w:rsidRPr="0045709F" w:rsidRDefault="00A512DD" w:rsidP="004647C5">
            <w:pPr>
              <w:pStyle w:val="NoSpacing"/>
            </w:pPr>
            <w:r w:rsidRPr="0045709F">
              <w:t xml:space="preserve">20 = </w:t>
            </w:r>
            <w:proofErr w:type="gramStart"/>
            <w:r w:rsidRPr="0045709F">
              <w:t>electronic-based</w:t>
            </w:r>
            <w:proofErr w:type="gramEnd"/>
          </w:p>
          <w:p w14:paraId="78B2A968" w14:textId="77777777" w:rsidR="00A512DD" w:rsidRPr="0045709F" w:rsidRDefault="00A512DD" w:rsidP="004647C5">
            <w:pPr>
              <w:pStyle w:val="NoSpacing"/>
            </w:pPr>
            <w:r w:rsidRPr="0045709F">
              <w:t>30 = employment-based</w:t>
            </w:r>
          </w:p>
          <w:p w14:paraId="7919E207" w14:textId="77777777" w:rsidR="00A512DD" w:rsidRPr="0045709F" w:rsidRDefault="00A512DD" w:rsidP="004647C5">
            <w:pPr>
              <w:pStyle w:val="NoSpacing"/>
            </w:pPr>
            <w:r w:rsidRPr="0045709F">
              <w:t>40 = other delivery (e.g. correspondence)</w:t>
            </w:r>
          </w:p>
          <w:p w14:paraId="7101326E" w14:textId="77777777" w:rsidR="00A512DD" w:rsidRPr="0045709F" w:rsidRDefault="00A512DD" w:rsidP="004647C5">
            <w:pPr>
              <w:pStyle w:val="NoSpacing"/>
            </w:pPr>
            <w:r w:rsidRPr="0045709F">
              <w:t>90 = not applicable (RPL or credit transfer)</w:t>
            </w:r>
          </w:p>
        </w:tc>
      </w:tr>
      <w:tr w:rsidR="00A512DD" w:rsidRPr="0045709F" w14:paraId="60B6CC20" w14:textId="77777777" w:rsidTr="004647C5">
        <w:trPr>
          <w:trHeight w:val="397"/>
        </w:trPr>
        <w:tc>
          <w:tcPr>
            <w:tcW w:w="490" w:type="pct"/>
            <w:tcMar>
              <w:top w:w="0" w:type="nil"/>
              <w:bottom w:w="0" w:type="nil"/>
            </w:tcMar>
          </w:tcPr>
          <w:p w14:paraId="3FC362BA" w14:textId="77777777" w:rsidR="00A512DD" w:rsidRPr="0045709F" w:rsidRDefault="00A512DD" w:rsidP="004647C5">
            <w:pPr>
              <w:pStyle w:val="NoSpacing"/>
              <w:jc w:val="center"/>
            </w:pPr>
            <w:r>
              <w:t>20</w:t>
            </w:r>
          </w:p>
        </w:tc>
        <w:tc>
          <w:tcPr>
            <w:tcW w:w="592" w:type="pct"/>
            <w:tcMar>
              <w:top w:w="0" w:type="nil"/>
              <w:bottom w:w="0" w:type="nil"/>
            </w:tcMar>
          </w:tcPr>
          <w:p w14:paraId="45AF5EB9" w14:textId="77777777" w:rsidR="00A512DD" w:rsidRPr="0045709F" w:rsidRDefault="00A512DD" w:rsidP="004647C5">
            <w:pPr>
              <w:pStyle w:val="NoSpacing"/>
              <w:jc w:val="center"/>
            </w:pPr>
            <w:r>
              <w:t>T</w:t>
            </w:r>
          </w:p>
        </w:tc>
        <w:tc>
          <w:tcPr>
            <w:tcW w:w="1360" w:type="pct"/>
            <w:tcMar>
              <w:top w:w="0" w:type="nil"/>
              <w:bottom w:w="0" w:type="nil"/>
            </w:tcMar>
          </w:tcPr>
          <w:p w14:paraId="73D1C149" w14:textId="77777777" w:rsidR="00A512DD" w:rsidRPr="0045709F" w:rsidRDefault="00A512DD" w:rsidP="004647C5">
            <w:pPr>
              <w:pStyle w:val="NoSpacing"/>
            </w:pPr>
            <w:r w:rsidRPr="0045709F">
              <w:t>Study reason identifier</w:t>
            </w:r>
          </w:p>
        </w:tc>
        <w:tc>
          <w:tcPr>
            <w:tcW w:w="2558" w:type="pct"/>
            <w:tcMar>
              <w:top w:w="0" w:type="nil"/>
              <w:bottom w:w="0" w:type="nil"/>
            </w:tcMar>
          </w:tcPr>
          <w:p w14:paraId="50F104CE" w14:textId="77777777" w:rsidR="00A512DD" w:rsidRPr="0045709F" w:rsidRDefault="00A512DD" w:rsidP="004647C5">
            <w:pPr>
              <w:pStyle w:val="NoSpacing"/>
            </w:pPr>
            <w:r w:rsidRPr="0045709F">
              <w:t>Optional</w:t>
            </w:r>
          </w:p>
          <w:p w14:paraId="49523345" w14:textId="77777777" w:rsidR="00A512DD" w:rsidRPr="0045709F" w:rsidRDefault="00A512DD" w:rsidP="004647C5">
            <w:pPr>
              <w:pStyle w:val="NoSpacing"/>
            </w:pPr>
            <w:r w:rsidRPr="0045709F">
              <w:t>Maximum field length = 2</w:t>
            </w:r>
          </w:p>
          <w:p w14:paraId="7185AF23" w14:textId="77777777" w:rsidR="00A512DD" w:rsidRPr="0045709F" w:rsidRDefault="00A512DD" w:rsidP="004647C5">
            <w:pPr>
              <w:pStyle w:val="NoSpacing"/>
            </w:pPr>
            <w:r w:rsidRPr="0045709F">
              <w:t>01 = to get a job</w:t>
            </w:r>
          </w:p>
          <w:p w14:paraId="309CC016" w14:textId="77777777" w:rsidR="00A512DD" w:rsidRPr="0045709F" w:rsidRDefault="00A512DD" w:rsidP="004647C5">
            <w:pPr>
              <w:pStyle w:val="NoSpacing"/>
            </w:pPr>
            <w:r w:rsidRPr="0045709F">
              <w:t>02 = to develop my existing business</w:t>
            </w:r>
          </w:p>
          <w:p w14:paraId="0881D4E7" w14:textId="77777777" w:rsidR="00A512DD" w:rsidRPr="0045709F" w:rsidRDefault="00A512DD" w:rsidP="004647C5">
            <w:pPr>
              <w:pStyle w:val="NoSpacing"/>
            </w:pPr>
            <w:r w:rsidRPr="0045709F">
              <w:t>03 = to start my own business</w:t>
            </w:r>
          </w:p>
          <w:p w14:paraId="77D14B46" w14:textId="77777777" w:rsidR="00A512DD" w:rsidRPr="0045709F" w:rsidRDefault="00A512DD" w:rsidP="004647C5">
            <w:pPr>
              <w:pStyle w:val="NoSpacing"/>
            </w:pPr>
            <w:r w:rsidRPr="0045709F">
              <w:t>04 = to try for a different career</w:t>
            </w:r>
          </w:p>
          <w:p w14:paraId="3341C6D3" w14:textId="77777777" w:rsidR="00A512DD" w:rsidRPr="0045709F" w:rsidRDefault="00A512DD" w:rsidP="004647C5">
            <w:pPr>
              <w:pStyle w:val="NoSpacing"/>
            </w:pPr>
            <w:r w:rsidRPr="0045709F">
              <w:t>05 = to get a better job or promotion</w:t>
            </w:r>
          </w:p>
          <w:p w14:paraId="7D755302" w14:textId="77777777" w:rsidR="00A512DD" w:rsidRPr="0045709F" w:rsidRDefault="00A512DD" w:rsidP="004647C5">
            <w:pPr>
              <w:pStyle w:val="NoSpacing"/>
            </w:pPr>
            <w:r w:rsidRPr="0045709F">
              <w:t>06 = it was a requirement of my job</w:t>
            </w:r>
          </w:p>
          <w:p w14:paraId="18FE6313" w14:textId="77777777" w:rsidR="00A512DD" w:rsidRPr="0045709F" w:rsidRDefault="00A512DD" w:rsidP="004647C5">
            <w:pPr>
              <w:pStyle w:val="NoSpacing"/>
            </w:pPr>
            <w:r w:rsidRPr="0045709F">
              <w:t>07 = I want extra skills for my job</w:t>
            </w:r>
          </w:p>
          <w:p w14:paraId="722B8061" w14:textId="77777777" w:rsidR="00A512DD" w:rsidRPr="0045709F" w:rsidRDefault="00A512DD" w:rsidP="004647C5">
            <w:pPr>
              <w:pStyle w:val="NoSpacing"/>
            </w:pPr>
            <w:r w:rsidRPr="0045709F">
              <w:t>08 = to get into another course</w:t>
            </w:r>
          </w:p>
          <w:p w14:paraId="09E8F716" w14:textId="77777777" w:rsidR="00A512DD" w:rsidRPr="0045709F" w:rsidRDefault="00A512DD" w:rsidP="004647C5">
            <w:pPr>
              <w:pStyle w:val="NoSpacing"/>
            </w:pPr>
            <w:r w:rsidRPr="0045709F">
              <w:t>11 = other reason</w:t>
            </w:r>
          </w:p>
          <w:p w14:paraId="495BC58F" w14:textId="77777777" w:rsidR="00A512DD" w:rsidRPr="0045709F" w:rsidRDefault="00A512DD" w:rsidP="004647C5">
            <w:pPr>
              <w:pStyle w:val="NoSpacing"/>
            </w:pPr>
            <w:r w:rsidRPr="0045709F">
              <w:t>12 = for personal interest or self-development</w:t>
            </w:r>
          </w:p>
        </w:tc>
      </w:tr>
      <w:tr w:rsidR="00A512DD" w:rsidRPr="0045709F" w14:paraId="46D9D7A1" w14:textId="77777777" w:rsidTr="004647C5">
        <w:trPr>
          <w:trHeight w:val="397"/>
        </w:trPr>
        <w:tc>
          <w:tcPr>
            <w:tcW w:w="490" w:type="pct"/>
            <w:tcMar>
              <w:top w:w="0" w:type="nil"/>
              <w:bottom w:w="0" w:type="nil"/>
            </w:tcMar>
          </w:tcPr>
          <w:p w14:paraId="5FC1C4E9" w14:textId="77777777" w:rsidR="00A512DD" w:rsidRPr="0045709F" w:rsidRDefault="00A512DD" w:rsidP="004647C5">
            <w:pPr>
              <w:pStyle w:val="NoSpacing"/>
              <w:jc w:val="center"/>
            </w:pPr>
            <w:r>
              <w:t>21</w:t>
            </w:r>
          </w:p>
        </w:tc>
        <w:tc>
          <w:tcPr>
            <w:tcW w:w="592" w:type="pct"/>
            <w:tcMar>
              <w:top w:w="0" w:type="nil"/>
              <w:bottom w:w="0" w:type="nil"/>
            </w:tcMar>
          </w:tcPr>
          <w:p w14:paraId="27ABFDF5" w14:textId="77777777" w:rsidR="00A512DD" w:rsidRPr="0045709F" w:rsidRDefault="00A512DD" w:rsidP="004647C5">
            <w:pPr>
              <w:pStyle w:val="NoSpacing"/>
              <w:jc w:val="center"/>
            </w:pPr>
            <w:r>
              <w:t>U</w:t>
            </w:r>
          </w:p>
        </w:tc>
        <w:tc>
          <w:tcPr>
            <w:tcW w:w="1360" w:type="pct"/>
            <w:tcMar>
              <w:top w:w="0" w:type="nil"/>
              <w:bottom w:w="0" w:type="nil"/>
            </w:tcMar>
          </w:tcPr>
          <w:p w14:paraId="0C3A5548" w14:textId="77777777" w:rsidR="00A512DD" w:rsidRPr="0045709F" w:rsidRDefault="00A512DD" w:rsidP="004647C5">
            <w:pPr>
              <w:pStyle w:val="NoSpacing"/>
            </w:pPr>
            <w:r w:rsidRPr="0045709F">
              <w:t>VET type</w:t>
            </w:r>
          </w:p>
        </w:tc>
        <w:tc>
          <w:tcPr>
            <w:tcW w:w="2558" w:type="pct"/>
            <w:tcMar>
              <w:top w:w="0" w:type="nil"/>
              <w:bottom w:w="0" w:type="nil"/>
            </w:tcMar>
          </w:tcPr>
          <w:p w14:paraId="34E66441" w14:textId="77777777" w:rsidR="00A512DD" w:rsidRPr="0045709F" w:rsidRDefault="00A512DD" w:rsidP="004647C5">
            <w:pPr>
              <w:pStyle w:val="NoSpacing"/>
            </w:pPr>
            <w:r w:rsidRPr="0045709F">
              <w:t>Optional</w:t>
            </w:r>
          </w:p>
          <w:p w14:paraId="05A0D4D4" w14:textId="77777777" w:rsidR="00A512DD" w:rsidRPr="0045709F" w:rsidRDefault="00A512DD" w:rsidP="004647C5">
            <w:pPr>
              <w:pStyle w:val="NoSpacing"/>
            </w:pPr>
            <w:r w:rsidRPr="0045709F">
              <w:t>Maximum field length = 1</w:t>
            </w:r>
          </w:p>
          <w:p w14:paraId="061179DF" w14:textId="77777777" w:rsidR="00A512DD" w:rsidRPr="0045709F" w:rsidRDefault="00A512DD" w:rsidP="004647C5">
            <w:pPr>
              <w:pStyle w:val="NoSpacing"/>
            </w:pPr>
            <w:r w:rsidRPr="0045709F">
              <w:t>Y = VET arranged or managed by schools</w:t>
            </w:r>
          </w:p>
          <w:p w14:paraId="677D23F8" w14:textId="77777777" w:rsidR="00A512DD" w:rsidRPr="0045709F" w:rsidRDefault="00A512DD" w:rsidP="004647C5">
            <w:pPr>
              <w:pStyle w:val="NoSpacing"/>
            </w:pPr>
            <w:r w:rsidRPr="0045709F">
              <w:t>N = VET outside of a school arrangement</w:t>
            </w:r>
          </w:p>
        </w:tc>
      </w:tr>
      <w:tr w:rsidR="00A512DD" w:rsidRPr="0045709F" w14:paraId="13C5C94E" w14:textId="77777777" w:rsidTr="004647C5">
        <w:trPr>
          <w:trHeight w:val="397"/>
        </w:trPr>
        <w:tc>
          <w:tcPr>
            <w:tcW w:w="490" w:type="pct"/>
            <w:tcMar>
              <w:top w:w="0" w:type="nil"/>
              <w:bottom w:w="0" w:type="nil"/>
            </w:tcMar>
          </w:tcPr>
          <w:p w14:paraId="2E3222F7" w14:textId="77777777" w:rsidR="00A512DD" w:rsidRPr="0045709F" w:rsidRDefault="00A512DD" w:rsidP="004647C5">
            <w:pPr>
              <w:pStyle w:val="NoSpacing"/>
              <w:jc w:val="center"/>
            </w:pPr>
            <w:r>
              <w:t>22</w:t>
            </w:r>
          </w:p>
        </w:tc>
        <w:tc>
          <w:tcPr>
            <w:tcW w:w="592" w:type="pct"/>
            <w:tcMar>
              <w:top w:w="0" w:type="nil"/>
              <w:bottom w:w="0" w:type="nil"/>
            </w:tcMar>
          </w:tcPr>
          <w:p w14:paraId="547431A6" w14:textId="77777777" w:rsidR="00A512DD" w:rsidRPr="0045709F" w:rsidRDefault="00A512DD" w:rsidP="004647C5">
            <w:pPr>
              <w:pStyle w:val="NoSpacing"/>
              <w:jc w:val="center"/>
            </w:pPr>
            <w:r>
              <w:t>V</w:t>
            </w:r>
          </w:p>
        </w:tc>
        <w:tc>
          <w:tcPr>
            <w:tcW w:w="1360" w:type="pct"/>
            <w:tcMar>
              <w:top w:w="0" w:type="nil"/>
              <w:bottom w:w="0" w:type="nil"/>
            </w:tcMar>
          </w:tcPr>
          <w:p w14:paraId="08A197EE" w14:textId="77777777" w:rsidR="00A512DD" w:rsidRPr="0045709F" w:rsidRDefault="00A512DD" w:rsidP="004647C5">
            <w:pPr>
              <w:pStyle w:val="NoSpacing"/>
            </w:pPr>
            <w:r w:rsidRPr="0045709F">
              <w:t>VET USI</w:t>
            </w:r>
          </w:p>
        </w:tc>
        <w:tc>
          <w:tcPr>
            <w:tcW w:w="2558" w:type="pct"/>
            <w:tcMar>
              <w:top w:w="0" w:type="nil"/>
              <w:bottom w:w="0" w:type="nil"/>
            </w:tcMar>
          </w:tcPr>
          <w:p w14:paraId="3A4E4B25" w14:textId="77777777" w:rsidR="00A512DD" w:rsidRPr="0045709F" w:rsidRDefault="00A512DD" w:rsidP="004647C5">
            <w:pPr>
              <w:pStyle w:val="NoSpacing"/>
            </w:pPr>
            <w:r w:rsidRPr="0045709F">
              <w:t>Optional</w:t>
            </w:r>
          </w:p>
          <w:p w14:paraId="68A5A16E" w14:textId="77777777" w:rsidR="00A512DD" w:rsidRPr="0045709F" w:rsidRDefault="00A512DD" w:rsidP="004647C5">
            <w:pPr>
              <w:pStyle w:val="NoSpacing"/>
            </w:pPr>
            <w:r w:rsidRPr="0045709F">
              <w:t>Maximum field length = 10</w:t>
            </w:r>
          </w:p>
          <w:p w14:paraId="352EF4BE" w14:textId="77777777" w:rsidR="00A512DD" w:rsidRPr="0045709F" w:rsidRDefault="00A512DD" w:rsidP="004647C5">
            <w:pPr>
              <w:pStyle w:val="NoSpacing"/>
            </w:pPr>
            <w:r w:rsidRPr="0045709F">
              <w:t>Alphanumeric</w:t>
            </w:r>
          </w:p>
          <w:p w14:paraId="656FF98F" w14:textId="13A2381A" w:rsidR="00A512DD" w:rsidRPr="0045709F" w:rsidRDefault="0044216B" w:rsidP="004647C5">
            <w:pPr>
              <w:pStyle w:val="NoSpacing"/>
            </w:pPr>
            <w:r w:rsidRPr="0045709F">
              <w:t xml:space="preserve">VET Unique Student Identifier (USI) is required for </w:t>
            </w:r>
            <w:r>
              <w:t>a skill set to be recorded on WASSA</w:t>
            </w:r>
          </w:p>
        </w:tc>
      </w:tr>
    </w:tbl>
    <w:p w14:paraId="14132A7F" w14:textId="77777777" w:rsidR="00DE54D1" w:rsidRPr="004647C5" w:rsidRDefault="00DE54D1" w:rsidP="004647C5">
      <w:pPr>
        <w:spacing w:before="120"/>
      </w:pPr>
      <w:r w:rsidRPr="004647C5">
        <w:t>*Teacher’s name should be exactly as registered with the TRBWA.</w:t>
      </w:r>
    </w:p>
    <w:p w14:paraId="6DCE0D68" w14:textId="50FBB971" w:rsidR="00A512DD" w:rsidRDefault="00A512DD" w:rsidP="00A512DD">
      <w:r>
        <w:br w:type="page"/>
      </w:r>
    </w:p>
    <w:p w14:paraId="14E5343D" w14:textId="77777777" w:rsidR="00A512DD" w:rsidRPr="008B65F9" w:rsidRDefault="00A512DD" w:rsidP="00DB24CC">
      <w:pPr>
        <w:pStyle w:val="SCSAHeading1"/>
      </w:pPr>
      <w:bookmarkStart w:id="23" w:name="_Toc155967231"/>
      <w:r>
        <w:lastRenderedPageBreak/>
        <w:t>Result:</w:t>
      </w:r>
      <w:r w:rsidRPr="008B65F9">
        <w:t xml:space="preserve"> </w:t>
      </w:r>
      <w:r>
        <w:t xml:space="preserve">DTWD funded </w:t>
      </w:r>
      <w:r w:rsidRPr="008B65F9">
        <w:t xml:space="preserve">VET </w:t>
      </w:r>
      <w:r>
        <w:t>skill sets</w:t>
      </w:r>
      <w:r w:rsidRPr="008B65F9">
        <w:t xml:space="preserve"> results</w:t>
      </w:r>
      <w:r>
        <w:t xml:space="preserve"> (RSSKILL)</w:t>
      </w:r>
      <w:bookmarkEnd w:id="23"/>
    </w:p>
    <w:tbl>
      <w:tblPr>
        <w:tblStyle w:val="DPM20162"/>
        <w:tblW w:w="9606" w:type="dxa"/>
        <w:tblBorders>
          <w:top w:val="single" w:sz="4" w:space="0" w:color="BD9FCF"/>
          <w:left w:val="single" w:sz="4" w:space="0" w:color="BD9FCF"/>
          <w:bottom w:val="single" w:sz="4" w:space="0" w:color="BD9FCF"/>
          <w:right w:val="single" w:sz="4" w:space="0" w:color="BD9FCF"/>
          <w:insideH w:val="single" w:sz="4" w:space="0" w:color="BD9FCF"/>
          <w:insideV w:val="single" w:sz="4" w:space="0" w:color="BD9FCF"/>
        </w:tblBorders>
        <w:tblLayout w:type="fixed"/>
        <w:tblCellMar>
          <w:top w:w="57" w:type="dxa"/>
          <w:bottom w:w="57" w:type="dxa"/>
        </w:tblCellMar>
        <w:tblLook w:val="0020" w:firstRow="1" w:lastRow="0" w:firstColumn="0" w:lastColumn="0" w:noHBand="0" w:noVBand="0"/>
        <w:tblCaption w:val="Excel® file format for VET qualification results"/>
        <w:tblDescription w:val="Excel® file format for VET qualification results"/>
      </w:tblPr>
      <w:tblGrid>
        <w:gridCol w:w="904"/>
        <w:gridCol w:w="1065"/>
        <w:gridCol w:w="2835"/>
        <w:gridCol w:w="4802"/>
      </w:tblGrid>
      <w:tr w:rsidR="00A512DD" w:rsidRPr="008B65F9" w14:paraId="5D958570" w14:textId="77777777" w:rsidTr="00DB24CC">
        <w:trPr>
          <w:cnfStyle w:val="100000000000" w:firstRow="1" w:lastRow="0" w:firstColumn="0" w:lastColumn="0" w:oddVBand="0" w:evenVBand="0" w:oddHBand="0" w:evenHBand="0" w:firstRowFirstColumn="0" w:firstRowLastColumn="0" w:lastRowFirstColumn="0" w:lastRowLastColumn="0"/>
          <w:trHeight w:val="420"/>
          <w:tblHeader/>
        </w:trPr>
        <w:tc>
          <w:tcPr>
            <w:tcW w:w="904" w:type="dxa"/>
            <w:tcBorders>
              <w:right w:val="single" w:sz="4" w:space="0" w:color="FFFFFF" w:themeColor="background1"/>
            </w:tcBorders>
            <w:shd w:val="clear" w:color="auto" w:fill="BD9FCF"/>
          </w:tcPr>
          <w:p w14:paraId="3811B98A" w14:textId="77777777" w:rsidR="00A512DD" w:rsidRPr="00DB24CC" w:rsidRDefault="00A512DD" w:rsidP="00DB24CC">
            <w:pPr>
              <w:pStyle w:val="NoSpacing"/>
              <w:jc w:val="center"/>
              <w:rPr>
                <w:color w:val="auto"/>
              </w:rPr>
            </w:pPr>
            <w:r w:rsidRPr="00DB24CC">
              <w:rPr>
                <w:color w:val="auto"/>
              </w:rPr>
              <w:t>Column number</w:t>
            </w:r>
          </w:p>
        </w:tc>
        <w:tc>
          <w:tcPr>
            <w:tcW w:w="1065" w:type="dxa"/>
            <w:tcBorders>
              <w:left w:val="single" w:sz="4" w:space="0" w:color="FFFFFF" w:themeColor="background1"/>
              <w:right w:val="single" w:sz="4" w:space="0" w:color="FFFFFF" w:themeColor="background1"/>
            </w:tcBorders>
            <w:shd w:val="clear" w:color="auto" w:fill="BD9FCF"/>
          </w:tcPr>
          <w:p w14:paraId="1B07B183" w14:textId="77777777" w:rsidR="00A512DD" w:rsidRPr="00DB24CC" w:rsidRDefault="00A512DD" w:rsidP="00DB24CC">
            <w:pPr>
              <w:pStyle w:val="NoSpacing"/>
              <w:jc w:val="center"/>
              <w:rPr>
                <w:color w:val="auto"/>
              </w:rPr>
            </w:pPr>
            <w:r w:rsidRPr="00DB24CC">
              <w:rPr>
                <w:color w:val="auto"/>
              </w:rPr>
              <w:t>Column reference</w:t>
            </w:r>
          </w:p>
        </w:tc>
        <w:tc>
          <w:tcPr>
            <w:tcW w:w="2835" w:type="dxa"/>
            <w:tcBorders>
              <w:left w:val="single" w:sz="4" w:space="0" w:color="FFFFFF" w:themeColor="background1"/>
              <w:right w:val="single" w:sz="4" w:space="0" w:color="FFFFFF" w:themeColor="background1"/>
            </w:tcBorders>
            <w:shd w:val="clear" w:color="auto" w:fill="BD9FCF"/>
          </w:tcPr>
          <w:p w14:paraId="1131A1EB" w14:textId="77777777" w:rsidR="00A512DD" w:rsidRPr="00DB24CC" w:rsidRDefault="00A512DD" w:rsidP="00DB24CC">
            <w:pPr>
              <w:pStyle w:val="NoSpacing"/>
              <w:rPr>
                <w:color w:val="auto"/>
              </w:rPr>
            </w:pPr>
            <w:r w:rsidRPr="00DB24CC">
              <w:rPr>
                <w:color w:val="auto"/>
              </w:rPr>
              <w:t>Field name</w:t>
            </w:r>
          </w:p>
        </w:tc>
        <w:tc>
          <w:tcPr>
            <w:tcW w:w="4802" w:type="dxa"/>
            <w:tcBorders>
              <w:left w:val="single" w:sz="4" w:space="0" w:color="FFFFFF" w:themeColor="background1"/>
            </w:tcBorders>
            <w:shd w:val="clear" w:color="auto" w:fill="BD9FCF"/>
          </w:tcPr>
          <w:p w14:paraId="381D781B" w14:textId="77777777" w:rsidR="00A512DD" w:rsidRPr="00DB24CC" w:rsidRDefault="00A512DD" w:rsidP="00DB24CC">
            <w:pPr>
              <w:pStyle w:val="NoSpacing"/>
              <w:rPr>
                <w:color w:val="auto"/>
              </w:rPr>
            </w:pPr>
            <w:r w:rsidRPr="00DB24CC">
              <w:rPr>
                <w:color w:val="auto"/>
              </w:rPr>
              <w:t>Comment</w:t>
            </w:r>
          </w:p>
        </w:tc>
      </w:tr>
      <w:tr w:rsidR="00A512DD" w:rsidRPr="008B65F9" w14:paraId="552F3DAB" w14:textId="77777777" w:rsidTr="00DB24CC">
        <w:trPr>
          <w:trHeight w:val="20"/>
        </w:trPr>
        <w:tc>
          <w:tcPr>
            <w:tcW w:w="904" w:type="dxa"/>
          </w:tcPr>
          <w:p w14:paraId="4C2D0D87" w14:textId="77777777" w:rsidR="00A512DD" w:rsidRPr="008B65F9" w:rsidRDefault="00A512DD" w:rsidP="00DB24CC">
            <w:pPr>
              <w:pStyle w:val="NoSpacing"/>
              <w:jc w:val="center"/>
            </w:pPr>
            <w:r w:rsidRPr="008B65F9">
              <w:t>1</w:t>
            </w:r>
          </w:p>
        </w:tc>
        <w:tc>
          <w:tcPr>
            <w:tcW w:w="1065" w:type="dxa"/>
          </w:tcPr>
          <w:p w14:paraId="776CC6D6" w14:textId="77777777" w:rsidR="00A512DD" w:rsidRPr="008B65F9" w:rsidRDefault="00A512DD" w:rsidP="00DB24CC">
            <w:pPr>
              <w:pStyle w:val="NoSpacing"/>
              <w:jc w:val="center"/>
            </w:pPr>
            <w:r w:rsidRPr="008B65F9">
              <w:t>A</w:t>
            </w:r>
          </w:p>
        </w:tc>
        <w:tc>
          <w:tcPr>
            <w:tcW w:w="2835" w:type="dxa"/>
          </w:tcPr>
          <w:p w14:paraId="2314F4EF" w14:textId="77777777" w:rsidR="00A512DD" w:rsidRPr="008B65F9" w:rsidRDefault="00A512DD" w:rsidP="00DB24CC">
            <w:pPr>
              <w:pStyle w:val="NoSpacing"/>
            </w:pPr>
            <w:r w:rsidRPr="008B65F9">
              <w:t>Record type</w:t>
            </w:r>
          </w:p>
        </w:tc>
        <w:tc>
          <w:tcPr>
            <w:tcW w:w="4802" w:type="dxa"/>
          </w:tcPr>
          <w:p w14:paraId="76052B98" w14:textId="77777777" w:rsidR="00A512DD" w:rsidRPr="008B65F9" w:rsidRDefault="00A512DD" w:rsidP="00DB24CC">
            <w:pPr>
              <w:pStyle w:val="NoSpacing"/>
            </w:pPr>
            <w:r w:rsidRPr="008B65F9">
              <w:t>RS</w:t>
            </w:r>
            <w:r>
              <w:t>SKILL</w:t>
            </w:r>
          </w:p>
          <w:p w14:paraId="3F665DF4" w14:textId="77777777" w:rsidR="00A512DD" w:rsidRPr="008B65F9" w:rsidRDefault="00A512DD" w:rsidP="00DB24CC">
            <w:pPr>
              <w:pStyle w:val="NoSpacing"/>
            </w:pPr>
            <w:r w:rsidRPr="008B65F9">
              <w:t xml:space="preserve">Maximum field length = </w:t>
            </w:r>
            <w:r>
              <w:t>7</w:t>
            </w:r>
          </w:p>
        </w:tc>
      </w:tr>
      <w:tr w:rsidR="00A512DD" w:rsidRPr="008B65F9" w14:paraId="3886390A" w14:textId="77777777" w:rsidTr="00DB24CC">
        <w:trPr>
          <w:trHeight w:val="20"/>
        </w:trPr>
        <w:tc>
          <w:tcPr>
            <w:tcW w:w="904" w:type="dxa"/>
          </w:tcPr>
          <w:p w14:paraId="105DB5C5" w14:textId="77777777" w:rsidR="00A512DD" w:rsidRPr="008B65F9" w:rsidRDefault="00A512DD" w:rsidP="00DB24CC">
            <w:pPr>
              <w:pStyle w:val="NoSpacing"/>
              <w:jc w:val="center"/>
            </w:pPr>
            <w:r w:rsidRPr="008B65F9">
              <w:t>2</w:t>
            </w:r>
          </w:p>
        </w:tc>
        <w:tc>
          <w:tcPr>
            <w:tcW w:w="1065" w:type="dxa"/>
          </w:tcPr>
          <w:p w14:paraId="76130893" w14:textId="77777777" w:rsidR="00A512DD" w:rsidRPr="008B65F9" w:rsidRDefault="00A512DD" w:rsidP="00DB24CC">
            <w:pPr>
              <w:pStyle w:val="NoSpacing"/>
              <w:jc w:val="center"/>
            </w:pPr>
            <w:r w:rsidRPr="008B65F9">
              <w:t>B</w:t>
            </w:r>
          </w:p>
        </w:tc>
        <w:tc>
          <w:tcPr>
            <w:tcW w:w="2835" w:type="dxa"/>
          </w:tcPr>
          <w:p w14:paraId="533CF094" w14:textId="77777777" w:rsidR="00A512DD" w:rsidRPr="008B65F9" w:rsidRDefault="00A512DD" w:rsidP="00DB24CC">
            <w:pPr>
              <w:pStyle w:val="NoSpacing"/>
            </w:pPr>
            <w:r w:rsidRPr="008B65F9">
              <w:t>Provider code</w:t>
            </w:r>
          </w:p>
        </w:tc>
        <w:tc>
          <w:tcPr>
            <w:tcW w:w="4802" w:type="dxa"/>
          </w:tcPr>
          <w:p w14:paraId="63E63D4C" w14:textId="77777777" w:rsidR="00A512DD" w:rsidRPr="008B65F9" w:rsidRDefault="00A512DD" w:rsidP="00DB24CC">
            <w:pPr>
              <w:pStyle w:val="NoSpacing"/>
            </w:pPr>
            <w:r w:rsidRPr="008B65F9">
              <w:t>Mandatory</w:t>
            </w:r>
          </w:p>
          <w:p w14:paraId="12CA7D28" w14:textId="77777777" w:rsidR="00A512DD" w:rsidRPr="008B65F9" w:rsidRDefault="00A512DD" w:rsidP="00DB24CC">
            <w:pPr>
              <w:pStyle w:val="NoSpacing"/>
            </w:pPr>
            <w:r w:rsidRPr="008B65F9">
              <w:t>Maximum field length = 10</w:t>
            </w:r>
          </w:p>
          <w:p w14:paraId="7D301443" w14:textId="77777777" w:rsidR="00A512DD" w:rsidRPr="008B65F9" w:rsidRDefault="00A512DD" w:rsidP="00DB24CC">
            <w:pPr>
              <w:pStyle w:val="NoSpacing"/>
            </w:pPr>
            <w:r w:rsidRPr="008B65F9">
              <w:t>Unique code for the course provider</w:t>
            </w:r>
          </w:p>
        </w:tc>
      </w:tr>
      <w:tr w:rsidR="00A512DD" w:rsidRPr="008B65F9" w14:paraId="511EB543" w14:textId="77777777" w:rsidTr="00DB24CC">
        <w:trPr>
          <w:trHeight w:val="20"/>
        </w:trPr>
        <w:tc>
          <w:tcPr>
            <w:tcW w:w="904" w:type="dxa"/>
          </w:tcPr>
          <w:p w14:paraId="1047014A" w14:textId="77777777" w:rsidR="00A512DD" w:rsidRPr="008B65F9" w:rsidRDefault="00A512DD" w:rsidP="00DB24CC">
            <w:pPr>
              <w:pStyle w:val="NoSpacing"/>
              <w:jc w:val="center"/>
            </w:pPr>
            <w:r w:rsidRPr="008B65F9">
              <w:t>3</w:t>
            </w:r>
          </w:p>
        </w:tc>
        <w:tc>
          <w:tcPr>
            <w:tcW w:w="1065" w:type="dxa"/>
          </w:tcPr>
          <w:p w14:paraId="0F092065" w14:textId="77777777" w:rsidR="00A512DD" w:rsidRPr="008B65F9" w:rsidRDefault="00A512DD" w:rsidP="00DB24CC">
            <w:pPr>
              <w:pStyle w:val="NoSpacing"/>
              <w:jc w:val="center"/>
            </w:pPr>
            <w:r w:rsidRPr="008B65F9">
              <w:t>C</w:t>
            </w:r>
          </w:p>
        </w:tc>
        <w:tc>
          <w:tcPr>
            <w:tcW w:w="2835" w:type="dxa"/>
          </w:tcPr>
          <w:p w14:paraId="6C2C721E" w14:textId="77777777" w:rsidR="00A512DD" w:rsidRPr="008B65F9" w:rsidRDefault="00A512DD" w:rsidP="00DB24CC">
            <w:pPr>
              <w:pStyle w:val="NoSpacing"/>
            </w:pPr>
            <w:r>
              <w:t>Skill set</w:t>
            </w:r>
            <w:r w:rsidRPr="008B65F9">
              <w:t xml:space="preserve"> code</w:t>
            </w:r>
          </w:p>
        </w:tc>
        <w:tc>
          <w:tcPr>
            <w:tcW w:w="4802" w:type="dxa"/>
          </w:tcPr>
          <w:p w14:paraId="0022E848" w14:textId="77777777" w:rsidR="00A512DD" w:rsidRPr="008B65F9" w:rsidRDefault="00A512DD" w:rsidP="00DB24CC">
            <w:pPr>
              <w:pStyle w:val="NoSpacing"/>
            </w:pPr>
            <w:r w:rsidRPr="008B65F9">
              <w:t>Mandatory</w:t>
            </w:r>
          </w:p>
          <w:p w14:paraId="5635BD8A" w14:textId="77777777" w:rsidR="00A512DD" w:rsidRPr="008B65F9" w:rsidRDefault="00A512DD" w:rsidP="00DB24CC">
            <w:pPr>
              <w:pStyle w:val="NoSpacing"/>
            </w:pPr>
            <w:r w:rsidRPr="008B65F9">
              <w:t>Maximum field length = 12</w:t>
            </w:r>
          </w:p>
          <w:p w14:paraId="66B5377D" w14:textId="77777777" w:rsidR="00A512DD" w:rsidRPr="008B65F9" w:rsidRDefault="00A512DD" w:rsidP="00DB24CC">
            <w:pPr>
              <w:pStyle w:val="NoSpacing"/>
            </w:pPr>
            <w:r w:rsidRPr="008B65F9">
              <w:t xml:space="preserve">Unique code for the </w:t>
            </w:r>
            <w:r>
              <w:t>skill set</w:t>
            </w:r>
          </w:p>
        </w:tc>
      </w:tr>
      <w:tr w:rsidR="00A512DD" w:rsidRPr="008B65F9" w14:paraId="283572AC" w14:textId="77777777" w:rsidTr="00DB24CC">
        <w:trPr>
          <w:trHeight w:val="20"/>
        </w:trPr>
        <w:tc>
          <w:tcPr>
            <w:tcW w:w="904" w:type="dxa"/>
          </w:tcPr>
          <w:p w14:paraId="221CB909" w14:textId="77777777" w:rsidR="00A512DD" w:rsidRPr="008B65F9" w:rsidRDefault="00A512DD" w:rsidP="00DB24CC">
            <w:pPr>
              <w:pStyle w:val="NoSpacing"/>
              <w:jc w:val="center"/>
            </w:pPr>
            <w:r w:rsidRPr="008B65F9">
              <w:t>4</w:t>
            </w:r>
          </w:p>
        </w:tc>
        <w:tc>
          <w:tcPr>
            <w:tcW w:w="1065" w:type="dxa"/>
          </w:tcPr>
          <w:p w14:paraId="42F3651D" w14:textId="77777777" w:rsidR="00A512DD" w:rsidRPr="008B65F9" w:rsidRDefault="00A512DD" w:rsidP="00DB24CC">
            <w:pPr>
              <w:pStyle w:val="NoSpacing"/>
              <w:jc w:val="center"/>
            </w:pPr>
            <w:r w:rsidRPr="008B65F9">
              <w:t>D</w:t>
            </w:r>
          </w:p>
        </w:tc>
        <w:tc>
          <w:tcPr>
            <w:tcW w:w="2835" w:type="dxa"/>
          </w:tcPr>
          <w:p w14:paraId="0E7AD105" w14:textId="77777777" w:rsidR="00A512DD" w:rsidRPr="008B65F9" w:rsidRDefault="00A512DD" w:rsidP="00DB24CC">
            <w:pPr>
              <w:pStyle w:val="NoSpacing"/>
            </w:pPr>
            <w:r w:rsidRPr="008B65F9">
              <w:t>Registered training organisation provider code</w:t>
            </w:r>
          </w:p>
        </w:tc>
        <w:tc>
          <w:tcPr>
            <w:tcW w:w="4802" w:type="dxa"/>
          </w:tcPr>
          <w:p w14:paraId="18B16B3C" w14:textId="77777777" w:rsidR="00A512DD" w:rsidRPr="008B65F9" w:rsidRDefault="00A512DD" w:rsidP="00DB24CC">
            <w:pPr>
              <w:pStyle w:val="NoSpacing"/>
            </w:pPr>
            <w:r w:rsidRPr="008B65F9">
              <w:t>Mandatory</w:t>
            </w:r>
          </w:p>
          <w:p w14:paraId="696B9C09" w14:textId="77777777" w:rsidR="00A512DD" w:rsidRPr="008B65F9" w:rsidRDefault="00A512DD" w:rsidP="00DB24CC">
            <w:pPr>
              <w:pStyle w:val="NoSpacing"/>
            </w:pPr>
            <w:r w:rsidRPr="008B65F9">
              <w:t>Maximum field length = 10</w:t>
            </w:r>
          </w:p>
          <w:p w14:paraId="604DEACC" w14:textId="514F0108" w:rsidR="00A512DD" w:rsidRPr="008B65F9" w:rsidRDefault="00A512DD" w:rsidP="00DB24CC">
            <w:pPr>
              <w:pStyle w:val="NoSpacing"/>
            </w:pPr>
            <w:r w:rsidRPr="008B65F9">
              <w:t xml:space="preserve">The unique code of the RTO offering the </w:t>
            </w:r>
            <w:r w:rsidR="00A868D9">
              <w:t>skill set</w:t>
            </w:r>
            <w:r w:rsidRPr="008B65F9">
              <w:t xml:space="preserve"> on behalf of the COS provider</w:t>
            </w:r>
          </w:p>
        </w:tc>
      </w:tr>
      <w:tr w:rsidR="00A512DD" w:rsidRPr="008B65F9" w14:paraId="009BBD80" w14:textId="77777777" w:rsidTr="00DB24CC">
        <w:trPr>
          <w:trHeight w:val="20"/>
        </w:trPr>
        <w:tc>
          <w:tcPr>
            <w:tcW w:w="904" w:type="dxa"/>
          </w:tcPr>
          <w:p w14:paraId="257CECCE" w14:textId="77777777" w:rsidR="00A512DD" w:rsidRPr="008B65F9" w:rsidRDefault="00A512DD" w:rsidP="00DB24CC">
            <w:pPr>
              <w:pStyle w:val="NoSpacing"/>
              <w:jc w:val="center"/>
            </w:pPr>
            <w:r w:rsidRPr="008B65F9">
              <w:t>5</w:t>
            </w:r>
          </w:p>
        </w:tc>
        <w:tc>
          <w:tcPr>
            <w:tcW w:w="1065" w:type="dxa"/>
          </w:tcPr>
          <w:p w14:paraId="449556C7" w14:textId="77777777" w:rsidR="00A512DD" w:rsidRPr="008B65F9" w:rsidRDefault="00A512DD" w:rsidP="00DB24CC">
            <w:pPr>
              <w:pStyle w:val="NoSpacing"/>
              <w:jc w:val="center"/>
            </w:pPr>
            <w:r w:rsidRPr="008B65F9">
              <w:t>E</w:t>
            </w:r>
          </w:p>
        </w:tc>
        <w:tc>
          <w:tcPr>
            <w:tcW w:w="2835" w:type="dxa"/>
          </w:tcPr>
          <w:p w14:paraId="302EF61F" w14:textId="77777777" w:rsidR="00A512DD" w:rsidRPr="008B65F9" w:rsidRDefault="00A512DD" w:rsidP="00DB24CC">
            <w:pPr>
              <w:pStyle w:val="NoSpacing"/>
            </w:pPr>
            <w:r w:rsidRPr="008B65F9">
              <w:t>Western Australian student number (WASN)</w:t>
            </w:r>
          </w:p>
        </w:tc>
        <w:tc>
          <w:tcPr>
            <w:tcW w:w="4802" w:type="dxa"/>
          </w:tcPr>
          <w:p w14:paraId="14A4D756" w14:textId="77777777" w:rsidR="00A512DD" w:rsidRPr="008B65F9" w:rsidRDefault="00A512DD" w:rsidP="00DB24CC">
            <w:pPr>
              <w:pStyle w:val="NoSpacing"/>
            </w:pPr>
            <w:r w:rsidRPr="008B65F9">
              <w:t>Mandatory</w:t>
            </w:r>
          </w:p>
          <w:p w14:paraId="12E5AA14" w14:textId="77777777" w:rsidR="00A512DD" w:rsidRPr="008B65F9" w:rsidRDefault="00A512DD" w:rsidP="00DB24CC">
            <w:pPr>
              <w:pStyle w:val="NoSpacing"/>
            </w:pPr>
            <w:r w:rsidRPr="008B65F9">
              <w:t>Maximum field length = 15</w:t>
            </w:r>
          </w:p>
          <w:p w14:paraId="0FBA7EB6" w14:textId="77777777" w:rsidR="00A512DD" w:rsidRPr="008B65F9" w:rsidRDefault="00A512DD" w:rsidP="00DB24CC">
            <w:pPr>
              <w:pStyle w:val="NoSpacing"/>
            </w:pPr>
            <w:r w:rsidRPr="008B65F9">
              <w:t>Must be a valid WASN issued by the Authority</w:t>
            </w:r>
          </w:p>
        </w:tc>
      </w:tr>
      <w:tr w:rsidR="00A512DD" w:rsidRPr="008B65F9" w14:paraId="799BC931" w14:textId="77777777" w:rsidTr="00DB24CC">
        <w:trPr>
          <w:trHeight w:val="20"/>
        </w:trPr>
        <w:tc>
          <w:tcPr>
            <w:tcW w:w="904" w:type="dxa"/>
          </w:tcPr>
          <w:p w14:paraId="71C17F82" w14:textId="77777777" w:rsidR="00A512DD" w:rsidRPr="008B65F9" w:rsidRDefault="00A512DD" w:rsidP="00DB24CC">
            <w:pPr>
              <w:pStyle w:val="NoSpacing"/>
              <w:jc w:val="center"/>
            </w:pPr>
            <w:r w:rsidRPr="008B65F9">
              <w:t>6</w:t>
            </w:r>
          </w:p>
        </w:tc>
        <w:tc>
          <w:tcPr>
            <w:tcW w:w="1065" w:type="dxa"/>
          </w:tcPr>
          <w:p w14:paraId="27459E48" w14:textId="77777777" w:rsidR="00A512DD" w:rsidRPr="008B65F9" w:rsidRDefault="00A512DD" w:rsidP="00DB24CC">
            <w:pPr>
              <w:pStyle w:val="NoSpacing"/>
              <w:jc w:val="center"/>
            </w:pPr>
            <w:r w:rsidRPr="008B65F9">
              <w:t>F</w:t>
            </w:r>
          </w:p>
        </w:tc>
        <w:tc>
          <w:tcPr>
            <w:tcW w:w="2835" w:type="dxa"/>
          </w:tcPr>
          <w:p w14:paraId="34D5FF82" w14:textId="77777777" w:rsidR="00A512DD" w:rsidRPr="008B65F9" w:rsidRDefault="00A512DD" w:rsidP="00DB24CC">
            <w:pPr>
              <w:pStyle w:val="NoSpacing"/>
            </w:pPr>
            <w:r w:rsidRPr="008B65F9">
              <w:t>Student family name</w:t>
            </w:r>
          </w:p>
        </w:tc>
        <w:tc>
          <w:tcPr>
            <w:tcW w:w="4802" w:type="dxa"/>
          </w:tcPr>
          <w:p w14:paraId="10B7DF6B" w14:textId="77777777" w:rsidR="00A512DD" w:rsidRPr="008B65F9" w:rsidRDefault="00A512DD" w:rsidP="00DB24CC">
            <w:pPr>
              <w:pStyle w:val="NoSpacing"/>
            </w:pPr>
            <w:r w:rsidRPr="008B65F9">
              <w:t>Mandatory</w:t>
            </w:r>
          </w:p>
          <w:p w14:paraId="7902C065" w14:textId="77777777" w:rsidR="00A512DD" w:rsidRPr="008B65F9" w:rsidRDefault="00A512DD" w:rsidP="00DB24CC">
            <w:pPr>
              <w:pStyle w:val="NoSpacing"/>
            </w:pPr>
            <w:r w:rsidRPr="008B65F9">
              <w:t>Maximum field length = 40</w:t>
            </w:r>
          </w:p>
        </w:tc>
      </w:tr>
      <w:tr w:rsidR="00A512DD" w:rsidRPr="008B65F9" w14:paraId="2F32A300" w14:textId="77777777" w:rsidTr="00DB24CC">
        <w:trPr>
          <w:trHeight w:val="20"/>
        </w:trPr>
        <w:tc>
          <w:tcPr>
            <w:tcW w:w="904" w:type="dxa"/>
          </w:tcPr>
          <w:p w14:paraId="68824938" w14:textId="77777777" w:rsidR="00A512DD" w:rsidRPr="008B65F9" w:rsidRDefault="00A512DD" w:rsidP="00DB24CC">
            <w:pPr>
              <w:pStyle w:val="NoSpacing"/>
              <w:jc w:val="center"/>
            </w:pPr>
            <w:r w:rsidRPr="008B65F9">
              <w:t>7</w:t>
            </w:r>
          </w:p>
        </w:tc>
        <w:tc>
          <w:tcPr>
            <w:tcW w:w="1065" w:type="dxa"/>
          </w:tcPr>
          <w:p w14:paraId="693FE340" w14:textId="77777777" w:rsidR="00A512DD" w:rsidRPr="008B65F9" w:rsidRDefault="00A512DD" w:rsidP="00DB24CC">
            <w:pPr>
              <w:pStyle w:val="NoSpacing"/>
              <w:jc w:val="center"/>
            </w:pPr>
            <w:r w:rsidRPr="008B65F9">
              <w:t>G</w:t>
            </w:r>
          </w:p>
        </w:tc>
        <w:tc>
          <w:tcPr>
            <w:tcW w:w="2835" w:type="dxa"/>
          </w:tcPr>
          <w:p w14:paraId="52FDFC65" w14:textId="77777777" w:rsidR="00A512DD" w:rsidRPr="008B65F9" w:rsidRDefault="00A512DD" w:rsidP="00DB24CC">
            <w:pPr>
              <w:pStyle w:val="NoSpacing"/>
            </w:pPr>
            <w:r w:rsidRPr="008B65F9">
              <w:t>Student given name</w:t>
            </w:r>
          </w:p>
        </w:tc>
        <w:tc>
          <w:tcPr>
            <w:tcW w:w="4802" w:type="dxa"/>
          </w:tcPr>
          <w:p w14:paraId="74C888FA" w14:textId="77777777" w:rsidR="00A512DD" w:rsidRPr="008B65F9" w:rsidRDefault="00A512DD" w:rsidP="00DB24CC">
            <w:pPr>
              <w:pStyle w:val="NoSpacing"/>
            </w:pPr>
            <w:r w:rsidRPr="008B65F9">
              <w:t>Mandatory (optional if student only has a family name)</w:t>
            </w:r>
          </w:p>
          <w:p w14:paraId="4C3BDA4D" w14:textId="77777777" w:rsidR="00A512DD" w:rsidRPr="008B65F9" w:rsidRDefault="00A512DD" w:rsidP="00DB24CC">
            <w:pPr>
              <w:pStyle w:val="NoSpacing"/>
            </w:pPr>
            <w:r w:rsidRPr="008B65F9">
              <w:t>Maximum field length = 40</w:t>
            </w:r>
          </w:p>
        </w:tc>
      </w:tr>
      <w:tr w:rsidR="00A512DD" w:rsidRPr="008B65F9" w14:paraId="281889F0" w14:textId="77777777" w:rsidTr="00DB24CC">
        <w:trPr>
          <w:trHeight w:val="20"/>
        </w:trPr>
        <w:tc>
          <w:tcPr>
            <w:tcW w:w="904" w:type="dxa"/>
          </w:tcPr>
          <w:p w14:paraId="44A40779" w14:textId="77777777" w:rsidR="00A512DD" w:rsidRPr="008B65F9" w:rsidRDefault="00A512DD" w:rsidP="00DB24CC">
            <w:pPr>
              <w:pStyle w:val="NoSpacing"/>
              <w:jc w:val="center"/>
            </w:pPr>
            <w:r w:rsidRPr="008B65F9">
              <w:t>8</w:t>
            </w:r>
          </w:p>
        </w:tc>
        <w:tc>
          <w:tcPr>
            <w:tcW w:w="1065" w:type="dxa"/>
          </w:tcPr>
          <w:p w14:paraId="63BF89F1" w14:textId="77777777" w:rsidR="00A512DD" w:rsidRPr="008B65F9" w:rsidRDefault="00A512DD" w:rsidP="00DB24CC">
            <w:pPr>
              <w:pStyle w:val="NoSpacing"/>
              <w:jc w:val="center"/>
            </w:pPr>
            <w:r w:rsidRPr="008B65F9">
              <w:t>H</w:t>
            </w:r>
          </w:p>
        </w:tc>
        <w:tc>
          <w:tcPr>
            <w:tcW w:w="2835" w:type="dxa"/>
          </w:tcPr>
          <w:p w14:paraId="461BCC59" w14:textId="77777777" w:rsidR="00A512DD" w:rsidRPr="008B65F9" w:rsidRDefault="00A512DD" w:rsidP="00DB24CC">
            <w:pPr>
              <w:pStyle w:val="NoSpacing"/>
            </w:pPr>
            <w:r w:rsidRPr="008B65F9">
              <w:t>Calendar year</w:t>
            </w:r>
          </w:p>
        </w:tc>
        <w:tc>
          <w:tcPr>
            <w:tcW w:w="4802" w:type="dxa"/>
          </w:tcPr>
          <w:p w14:paraId="337B5E74" w14:textId="77777777" w:rsidR="00A512DD" w:rsidRPr="008B65F9" w:rsidRDefault="00A512DD" w:rsidP="00DB24CC">
            <w:pPr>
              <w:pStyle w:val="NoSpacing"/>
            </w:pPr>
            <w:r w:rsidRPr="008B65F9">
              <w:t>Mandatory</w:t>
            </w:r>
          </w:p>
          <w:p w14:paraId="1EE3661A" w14:textId="77777777" w:rsidR="00A512DD" w:rsidRPr="008B65F9" w:rsidRDefault="00A512DD" w:rsidP="00DB24CC">
            <w:pPr>
              <w:pStyle w:val="NoSpacing"/>
            </w:pPr>
            <w:r w:rsidRPr="008B65F9">
              <w:t>Maximum field length = 4</w:t>
            </w:r>
          </w:p>
          <w:p w14:paraId="14D0C4BF" w14:textId="77777777" w:rsidR="00A512DD" w:rsidRPr="008B65F9" w:rsidRDefault="00A512DD" w:rsidP="00DB24CC">
            <w:pPr>
              <w:pStyle w:val="NoSpacing"/>
            </w:pPr>
            <w:r w:rsidRPr="008B65F9">
              <w:t xml:space="preserve">In </w:t>
            </w:r>
            <w:proofErr w:type="spellStart"/>
            <w:r w:rsidRPr="008B65F9">
              <w:t>yyyy</w:t>
            </w:r>
            <w:proofErr w:type="spellEnd"/>
            <w:r w:rsidRPr="008B65F9">
              <w:t xml:space="preserve"> format </w:t>
            </w:r>
          </w:p>
        </w:tc>
      </w:tr>
      <w:tr w:rsidR="00A512DD" w:rsidRPr="008B65F9" w14:paraId="0E942263" w14:textId="77777777" w:rsidTr="00DB24CC">
        <w:trPr>
          <w:trHeight w:val="20"/>
        </w:trPr>
        <w:tc>
          <w:tcPr>
            <w:tcW w:w="904" w:type="dxa"/>
          </w:tcPr>
          <w:p w14:paraId="507078A7" w14:textId="77777777" w:rsidR="00A512DD" w:rsidRPr="008B65F9" w:rsidRDefault="00A512DD" w:rsidP="00DB24CC">
            <w:pPr>
              <w:pStyle w:val="NoSpacing"/>
              <w:jc w:val="center"/>
            </w:pPr>
            <w:r w:rsidRPr="008B65F9">
              <w:t>9</w:t>
            </w:r>
          </w:p>
        </w:tc>
        <w:tc>
          <w:tcPr>
            <w:tcW w:w="1065" w:type="dxa"/>
          </w:tcPr>
          <w:p w14:paraId="05D18EEA" w14:textId="77777777" w:rsidR="00A512DD" w:rsidRPr="008B65F9" w:rsidRDefault="00A512DD" w:rsidP="00DB24CC">
            <w:pPr>
              <w:pStyle w:val="NoSpacing"/>
              <w:jc w:val="center"/>
            </w:pPr>
            <w:r w:rsidRPr="008B65F9">
              <w:t>I</w:t>
            </w:r>
          </w:p>
        </w:tc>
        <w:tc>
          <w:tcPr>
            <w:tcW w:w="2835" w:type="dxa"/>
          </w:tcPr>
          <w:p w14:paraId="53645E3B" w14:textId="77777777" w:rsidR="00A512DD" w:rsidRPr="008B65F9" w:rsidRDefault="00A512DD" w:rsidP="00DB24CC">
            <w:pPr>
              <w:pStyle w:val="NoSpacing"/>
            </w:pPr>
            <w:r w:rsidRPr="008B65F9">
              <w:t>Academic year</w:t>
            </w:r>
          </w:p>
        </w:tc>
        <w:tc>
          <w:tcPr>
            <w:tcW w:w="4802" w:type="dxa"/>
          </w:tcPr>
          <w:p w14:paraId="4C7FD241" w14:textId="77777777" w:rsidR="00A512DD" w:rsidRPr="008B65F9" w:rsidRDefault="00A512DD" w:rsidP="00DB24CC">
            <w:pPr>
              <w:pStyle w:val="NoSpacing"/>
            </w:pPr>
            <w:r w:rsidRPr="008B65F9">
              <w:t>Mandatory</w:t>
            </w:r>
          </w:p>
          <w:p w14:paraId="5EB1D2C4" w14:textId="77777777" w:rsidR="00A512DD" w:rsidRPr="008B65F9" w:rsidRDefault="00A512DD" w:rsidP="00DB24CC">
            <w:pPr>
              <w:pStyle w:val="NoSpacing"/>
            </w:pPr>
            <w:r w:rsidRPr="008B65F9">
              <w:t>Maximum field length = 2</w:t>
            </w:r>
          </w:p>
          <w:p w14:paraId="66EF8A29" w14:textId="5EE76399" w:rsidR="00A512DD" w:rsidRPr="008B65F9" w:rsidRDefault="00A512DD" w:rsidP="00DB24CC">
            <w:pPr>
              <w:pStyle w:val="NoSpacing"/>
            </w:pPr>
            <w:r w:rsidRPr="008B65F9">
              <w:t>Must be one of the following values: 11, 12</w:t>
            </w:r>
          </w:p>
        </w:tc>
      </w:tr>
      <w:tr w:rsidR="00A512DD" w:rsidRPr="008B65F9" w14:paraId="6CE714FC" w14:textId="77777777" w:rsidTr="00DB24CC">
        <w:trPr>
          <w:trHeight w:val="20"/>
        </w:trPr>
        <w:tc>
          <w:tcPr>
            <w:tcW w:w="904" w:type="dxa"/>
          </w:tcPr>
          <w:p w14:paraId="63F7DB1F" w14:textId="77777777" w:rsidR="00A512DD" w:rsidRPr="008B65F9" w:rsidRDefault="00A512DD" w:rsidP="00DB24CC">
            <w:pPr>
              <w:pStyle w:val="NoSpacing"/>
              <w:jc w:val="center"/>
            </w:pPr>
            <w:r w:rsidRPr="008B65F9">
              <w:t>10</w:t>
            </w:r>
          </w:p>
        </w:tc>
        <w:tc>
          <w:tcPr>
            <w:tcW w:w="1065" w:type="dxa"/>
          </w:tcPr>
          <w:p w14:paraId="369E2614" w14:textId="77777777" w:rsidR="00A512DD" w:rsidRPr="008B65F9" w:rsidRDefault="00A512DD" w:rsidP="00DB24CC">
            <w:pPr>
              <w:pStyle w:val="NoSpacing"/>
              <w:jc w:val="center"/>
            </w:pPr>
            <w:r w:rsidRPr="008B65F9">
              <w:t>J</w:t>
            </w:r>
          </w:p>
        </w:tc>
        <w:tc>
          <w:tcPr>
            <w:tcW w:w="2835" w:type="dxa"/>
          </w:tcPr>
          <w:p w14:paraId="6C27A3BB" w14:textId="77777777" w:rsidR="00A512DD" w:rsidRPr="008B65F9" w:rsidRDefault="00A512DD" w:rsidP="00DB24CC">
            <w:pPr>
              <w:pStyle w:val="NoSpacing"/>
            </w:pPr>
            <w:r>
              <w:t>Statement of attainment (SOA)</w:t>
            </w:r>
            <w:r w:rsidRPr="008B65F9">
              <w:t xml:space="preserve"> issued</w:t>
            </w:r>
          </w:p>
        </w:tc>
        <w:tc>
          <w:tcPr>
            <w:tcW w:w="4802" w:type="dxa"/>
          </w:tcPr>
          <w:p w14:paraId="47C12E4D" w14:textId="77777777" w:rsidR="00A512DD" w:rsidRPr="008B65F9" w:rsidRDefault="00A512DD" w:rsidP="00DB24CC">
            <w:pPr>
              <w:pStyle w:val="NoSpacing"/>
            </w:pPr>
            <w:r w:rsidRPr="008B65F9">
              <w:t>Mandatory</w:t>
            </w:r>
          </w:p>
          <w:p w14:paraId="591A1311" w14:textId="77777777" w:rsidR="00A512DD" w:rsidRPr="008B65F9" w:rsidRDefault="00A512DD" w:rsidP="00DB24CC">
            <w:pPr>
              <w:pStyle w:val="NoSpacing"/>
            </w:pPr>
            <w:r w:rsidRPr="008B65F9">
              <w:t>Maximum field length = 1</w:t>
            </w:r>
          </w:p>
          <w:p w14:paraId="585A5DDF" w14:textId="77777777" w:rsidR="00A512DD" w:rsidRPr="008B65F9" w:rsidRDefault="00A512DD" w:rsidP="00DB24CC">
            <w:pPr>
              <w:pStyle w:val="NoSpacing"/>
            </w:pPr>
            <w:r w:rsidRPr="008B65F9">
              <w:t>Y or N</w:t>
            </w:r>
          </w:p>
          <w:p w14:paraId="1DD02707" w14:textId="77777777" w:rsidR="00A512DD" w:rsidRPr="008B65F9" w:rsidRDefault="00A512DD" w:rsidP="00DB24CC">
            <w:pPr>
              <w:pStyle w:val="NoSpacing"/>
            </w:pPr>
            <w:r>
              <w:t>SOA</w:t>
            </w:r>
            <w:r w:rsidRPr="008B65F9">
              <w:t xml:space="preserve"> </w:t>
            </w:r>
            <w:proofErr w:type="gramStart"/>
            <w:r w:rsidRPr="008B65F9">
              <w:t>issued</w:t>
            </w:r>
            <w:proofErr w:type="gramEnd"/>
          </w:p>
          <w:p w14:paraId="55760A6A" w14:textId="77777777" w:rsidR="00A512DD" w:rsidRPr="008B65F9" w:rsidRDefault="00A512DD" w:rsidP="00DB24CC">
            <w:pPr>
              <w:pStyle w:val="NoSpacing"/>
            </w:pPr>
            <w:r w:rsidRPr="008B65F9">
              <w:t xml:space="preserve">Y = the student has achieved the </w:t>
            </w:r>
            <w:r>
              <w:t>skill set</w:t>
            </w:r>
            <w:r w:rsidRPr="008B65F9">
              <w:t xml:space="preserve"> and received the </w:t>
            </w:r>
            <w:r>
              <w:t>skill set SOA</w:t>
            </w:r>
            <w:r w:rsidRPr="008B65F9">
              <w:t xml:space="preserve"> transcript from the RTO</w:t>
            </w:r>
          </w:p>
          <w:p w14:paraId="2C7A5A4D" w14:textId="77777777" w:rsidR="00A512DD" w:rsidRPr="008B65F9" w:rsidRDefault="00A512DD" w:rsidP="00DB24CC">
            <w:pPr>
              <w:pStyle w:val="NoSpacing"/>
            </w:pPr>
            <w:r w:rsidRPr="008B65F9">
              <w:t xml:space="preserve">N = the student has achieved the </w:t>
            </w:r>
            <w:r>
              <w:t>skill set</w:t>
            </w:r>
            <w:r w:rsidRPr="008B65F9">
              <w:t xml:space="preserve">, but has not yet received the </w:t>
            </w:r>
            <w:r>
              <w:t>SOA</w:t>
            </w:r>
            <w:r w:rsidRPr="008B65F9">
              <w:t xml:space="preserve"> transcript from the RTO</w:t>
            </w:r>
          </w:p>
        </w:tc>
      </w:tr>
      <w:tr w:rsidR="00A512DD" w:rsidRPr="008B65F9" w14:paraId="62941F85" w14:textId="77777777" w:rsidTr="00DB24CC">
        <w:trPr>
          <w:trHeight w:val="20"/>
        </w:trPr>
        <w:tc>
          <w:tcPr>
            <w:tcW w:w="904" w:type="dxa"/>
          </w:tcPr>
          <w:p w14:paraId="781CFFA7" w14:textId="77777777" w:rsidR="00A512DD" w:rsidRPr="008B65F9" w:rsidRDefault="00A512DD" w:rsidP="00DB24CC">
            <w:pPr>
              <w:pStyle w:val="NoSpacing"/>
              <w:jc w:val="center"/>
            </w:pPr>
            <w:r w:rsidRPr="008B65F9">
              <w:t>11</w:t>
            </w:r>
          </w:p>
        </w:tc>
        <w:tc>
          <w:tcPr>
            <w:tcW w:w="1065" w:type="dxa"/>
          </w:tcPr>
          <w:p w14:paraId="0B88B078" w14:textId="77777777" w:rsidR="00A512DD" w:rsidRPr="008B65F9" w:rsidRDefault="00A512DD" w:rsidP="00DB24CC">
            <w:pPr>
              <w:pStyle w:val="NoSpacing"/>
              <w:jc w:val="center"/>
            </w:pPr>
            <w:r w:rsidRPr="008B65F9">
              <w:t>K</w:t>
            </w:r>
          </w:p>
        </w:tc>
        <w:tc>
          <w:tcPr>
            <w:tcW w:w="2835" w:type="dxa"/>
          </w:tcPr>
          <w:p w14:paraId="15E69661" w14:textId="77777777" w:rsidR="00A512DD" w:rsidRPr="008B65F9" w:rsidRDefault="00A512DD" w:rsidP="00DB24CC">
            <w:pPr>
              <w:pStyle w:val="NoSpacing"/>
            </w:pPr>
            <w:r w:rsidRPr="008B65F9">
              <w:t>VET USI</w:t>
            </w:r>
          </w:p>
        </w:tc>
        <w:tc>
          <w:tcPr>
            <w:tcW w:w="4802" w:type="dxa"/>
          </w:tcPr>
          <w:p w14:paraId="4A23D636" w14:textId="77777777" w:rsidR="00A512DD" w:rsidRPr="008B65F9" w:rsidRDefault="00A512DD" w:rsidP="00DB24CC">
            <w:pPr>
              <w:pStyle w:val="NoSpacing"/>
            </w:pPr>
            <w:r w:rsidRPr="008B65F9">
              <w:t>Optional</w:t>
            </w:r>
          </w:p>
          <w:p w14:paraId="5BDDC0B0" w14:textId="77777777" w:rsidR="00A512DD" w:rsidRPr="008B65F9" w:rsidRDefault="00A512DD" w:rsidP="00DB24CC">
            <w:pPr>
              <w:pStyle w:val="NoSpacing"/>
            </w:pPr>
            <w:r w:rsidRPr="008B65F9">
              <w:t xml:space="preserve">Field length = 10 </w:t>
            </w:r>
          </w:p>
          <w:p w14:paraId="65360F6E" w14:textId="77777777" w:rsidR="00A512DD" w:rsidRPr="008B65F9" w:rsidRDefault="00A512DD" w:rsidP="00DB24CC">
            <w:pPr>
              <w:pStyle w:val="NoSpacing"/>
            </w:pPr>
            <w:r w:rsidRPr="008B65F9">
              <w:t>Alphanumeric</w:t>
            </w:r>
          </w:p>
          <w:p w14:paraId="65FAD396" w14:textId="6DE4E0A9" w:rsidR="00A512DD" w:rsidRPr="008B65F9" w:rsidRDefault="00611610" w:rsidP="00DB24CC">
            <w:pPr>
              <w:pStyle w:val="NoSpacing"/>
            </w:pPr>
            <w:r w:rsidRPr="00DD12F1">
              <w:t>VET Unique Student Identifier (USI) is required for a skill set to be recorded on WASSA</w:t>
            </w:r>
          </w:p>
        </w:tc>
      </w:tr>
    </w:tbl>
    <w:p w14:paraId="678A1F16" w14:textId="77777777" w:rsidR="00A512DD" w:rsidRDefault="00A512DD" w:rsidP="00766E91">
      <w:r>
        <w:br w:type="page"/>
      </w:r>
    </w:p>
    <w:p w14:paraId="38D76CCE" w14:textId="77777777" w:rsidR="00A512DD" w:rsidRPr="007451A7" w:rsidRDefault="00A512DD" w:rsidP="0043698A">
      <w:pPr>
        <w:pStyle w:val="SCSAHeading1"/>
      </w:pPr>
      <w:bookmarkStart w:id="24" w:name="_Toc155967232"/>
      <w:r w:rsidRPr="007451A7">
        <w:lastRenderedPageBreak/>
        <w:t>Re</w:t>
      </w:r>
      <w:r>
        <w:t>gi</w:t>
      </w:r>
      <w:r w:rsidRPr="007451A7">
        <w:t>s</w:t>
      </w:r>
      <w:r>
        <w:t>tration</w:t>
      </w:r>
      <w:r w:rsidRPr="007451A7">
        <w:t xml:space="preserve">: </w:t>
      </w:r>
      <w:r>
        <w:t>Teacher registration</w:t>
      </w:r>
      <w:r w:rsidRPr="007451A7">
        <w:t xml:space="preserve"> CSV file format</w:t>
      </w:r>
      <w:r>
        <w:t xml:space="preserve"> (</w:t>
      </w:r>
      <w:proofErr w:type="spellStart"/>
      <w:r>
        <w:t>Brightpath</w:t>
      </w:r>
      <w:proofErr w:type="spellEnd"/>
      <w:r>
        <w:t xml:space="preserve"> project schools only)</w:t>
      </w:r>
      <w:bookmarkEnd w:id="24"/>
    </w:p>
    <w:tbl>
      <w:tblPr>
        <w:tblStyle w:val="Style1"/>
        <w:tblW w:w="5000" w:type="pct"/>
        <w:tblBorders>
          <w:top w:val="single" w:sz="4" w:space="0" w:color="BD9FCF"/>
          <w:left w:val="single" w:sz="4" w:space="0" w:color="BD9FCF"/>
          <w:bottom w:val="single" w:sz="4" w:space="0" w:color="BD9FCF"/>
          <w:right w:val="single" w:sz="4" w:space="0" w:color="BD9FCF"/>
          <w:insideH w:val="single" w:sz="4" w:space="0" w:color="BD9FCF"/>
          <w:insideV w:val="single" w:sz="4" w:space="0" w:color="BD9FCF"/>
        </w:tblBorders>
        <w:tblCellMar>
          <w:top w:w="57" w:type="dxa"/>
          <w:bottom w:w="57" w:type="dxa"/>
        </w:tblCellMar>
        <w:tblLook w:val="04A0" w:firstRow="1" w:lastRow="0" w:firstColumn="1" w:lastColumn="0" w:noHBand="0" w:noVBand="1"/>
        <w:tblCaption w:val="Registration: Teacher registration CSV file format (Brightpath project schools only)"/>
        <w:tblDescription w:val="Registration: Teacher registration CSV file format (Brightpath project schools only)"/>
      </w:tblPr>
      <w:tblGrid>
        <w:gridCol w:w="906"/>
        <w:gridCol w:w="1017"/>
        <w:gridCol w:w="2598"/>
        <w:gridCol w:w="4495"/>
      </w:tblGrid>
      <w:tr w:rsidR="00A512DD" w:rsidRPr="007451A7" w14:paraId="6BFE1D3B" w14:textId="77777777" w:rsidTr="0043698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02" w:type="pct"/>
            <w:tcBorders>
              <w:right w:val="single" w:sz="4" w:space="0" w:color="FFFFFF" w:themeColor="background1"/>
            </w:tcBorders>
            <w:shd w:val="clear" w:color="auto" w:fill="BD9FCF"/>
          </w:tcPr>
          <w:p w14:paraId="3B75DE32" w14:textId="77777777" w:rsidR="00A512DD" w:rsidRPr="0043698A" w:rsidRDefault="00A512DD" w:rsidP="0043698A">
            <w:pPr>
              <w:pStyle w:val="NoSpacing"/>
              <w:jc w:val="center"/>
              <w:rPr>
                <w:color w:val="auto"/>
              </w:rPr>
            </w:pPr>
            <w:r w:rsidRPr="0043698A">
              <w:rPr>
                <w:color w:val="auto"/>
              </w:rPr>
              <w:t>Column</w:t>
            </w:r>
          </w:p>
          <w:p w14:paraId="33DA0951" w14:textId="77777777" w:rsidR="00A512DD" w:rsidRPr="0043698A" w:rsidRDefault="00A512DD" w:rsidP="0043698A">
            <w:pPr>
              <w:pStyle w:val="NoSpacing"/>
              <w:jc w:val="center"/>
              <w:rPr>
                <w:color w:val="auto"/>
              </w:rPr>
            </w:pPr>
            <w:r w:rsidRPr="0043698A">
              <w:rPr>
                <w:color w:val="auto"/>
              </w:rPr>
              <w:t>number</w:t>
            </w:r>
          </w:p>
        </w:tc>
        <w:tc>
          <w:tcPr>
            <w:tcW w:w="564" w:type="pct"/>
            <w:tcBorders>
              <w:left w:val="single" w:sz="4" w:space="0" w:color="FFFFFF" w:themeColor="background1"/>
              <w:right w:val="single" w:sz="4" w:space="0" w:color="FFFFFF" w:themeColor="background1"/>
            </w:tcBorders>
            <w:shd w:val="clear" w:color="auto" w:fill="BD9FCF"/>
          </w:tcPr>
          <w:p w14:paraId="4EA44A82" w14:textId="77777777" w:rsidR="00A512DD" w:rsidRPr="0043698A" w:rsidRDefault="00A512DD" w:rsidP="0043698A">
            <w:pPr>
              <w:pStyle w:val="NoSpacing"/>
              <w:jc w:val="center"/>
              <w:cnfStyle w:val="100000000000" w:firstRow="1" w:lastRow="0" w:firstColumn="0" w:lastColumn="0" w:oddVBand="0" w:evenVBand="0" w:oddHBand="0" w:evenHBand="0" w:firstRowFirstColumn="0" w:firstRowLastColumn="0" w:lastRowFirstColumn="0" w:lastRowLastColumn="0"/>
              <w:rPr>
                <w:color w:val="auto"/>
              </w:rPr>
            </w:pPr>
            <w:r w:rsidRPr="0043698A">
              <w:rPr>
                <w:color w:val="auto"/>
              </w:rPr>
              <w:t>Column reference</w:t>
            </w:r>
          </w:p>
        </w:tc>
        <w:tc>
          <w:tcPr>
            <w:tcW w:w="1441" w:type="pct"/>
            <w:tcBorders>
              <w:left w:val="single" w:sz="4" w:space="0" w:color="FFFFFF" w:themeColor="background1"/>
              <w:right w:val="single" w:sz="4" w:space="0" w:color="FFFFFF" w:themeColor="background1"/>
            </w:tcBorders>
            <w:shd w:val="clear" w:color="auto" w:fill="BD9FCF"/>
            <w:vAlign w:val="center"/>
          </w:tcPr>
          <w:p w14:paraId="0FCB2E27" w14:textId="008BABCF" w:rsidR="00A512DD" w:rsidRPr="0043698A" w:rsidRDefault="00A512DD" w:rsidP="0043698A">
            <w:pPr>
              <w:pStyle w:val="NoSpacing"/>
              <w:cnfStyle w:val="100000000000" w:firstRow="1" w:lastRow="0" w:firstColumn="0" w:lastColumn="0" w:oddVBand="0" w:evenVBand="0" w:oddHBand="0" w:evenHBand="0" w:firstRowFirstColumn="0" w:firstRowLastColumn="0" w:lastRowFirstColumn="0" w:lastRowLastColumn="0"/>
              <w:rPr>
                <w:color w:val="auto"/>
              </w:rPr>
            </w:pPr>
            <w:r w:rsidRPr="0043698A">
              <w:rPr>
                <w:color w:val="auto"/>
              </w:rPr>
              <w:t xml:space="preserve">Field </w:t>
            </w:r>
            <w:r w:rsidR="00A868D9" w:rsidRPr="0043698A">
              <w:rPr>
                <w:color w:val="auto"/>
              </w:rPr>
              <w:t>n</w:t>
            </w:r>
            <w:r w:rsidRPr="0043698A">
              <w:rPr>
                <w:color w:val="auto"/>
              </w:rPr>
              <w:t>ame</w:t>
            </w:r>
          </w:p>
        </w:tc>
        <w:tc>
          <w:tcPr>
            <w:tcW w:w="2493" w:type="pct"/>
            <w:tcBorders>
              <w:left w:val="single" w:sz="4" w:space="0" w:color="FFFFFF" w:themeColor="background1"/>
            </w:tcBorders>
            <w:shd w:val="clear" w:color="auto" w:fill="BD9FCF"/>
            <w:vAlign w:val="center"/>
          </w:tcPr>
          <w:p w14:paraId="00B6483E" w14:textId="77777777" w:rsidR="00A512DD" w:rsidRPr="0043698A" w:rsidRDefault="00A512DD" w:rsidP="0043698A">
            <w:pPr>
              <w:pStyle w:val="NoSpacing"/>
              <w:cnfStyle w:val="100000000000" w:firstRow="1" w:lastRow="0" w:firstColumn="0" w:lastColumn="0" w:oddVBand="0" w:evenVBand="0" w:oddHBand="0" w:evenHBand="0" w:firstRowFirstColumn="0" w:firstRowLastColumn="0" w:lastRowFirstColumn="0" w:lastRowLastColumn="0"/>
              <w:rPr>
                <w:color w:val="auto"/>
              </w:rPr>
            </w:pPr>
            <w:r w:rsidRPr="0043698A">
              <w:rPr>
                <w:color w:val="auto"/>
              </w:rPr>
              <w:t>Comment</w:t>
            </w:r>
          </w:p>
        </w:tc>
      </w:tr>
      <w:tr w:rsidR="00A512DD" w:rsidRPr="00427332" w14:paraId="376B525F" w14:textId="77777777" w:rsidTr="0043698A">
        <w:tc>
          <w:tcPr>
            <w:cnfStyle w:val="001000000000" w:firstRow="0" w:lastRow="0" w:firstColumn="1" w:lastColumn="0" w:oddVBand="0" w:evenVBand="0" w:oddHBand="0" w:evenHBand="0" w:firstRowFirstColumn="0" w:firstRowLastColumn="0" w:lastRowFirstColumn="0" w:lastRowLastColumn="0"/>
            <w:tcW w:w="502" w:type="pct"/>
          </w:tcPr>
          <w:p w14:paraId="0EB44ECF" w14:textId="77777777" w:rsidR="00A512DD" w:rsidRPr="00313550" w:rsidRDefault="00A512DD" w:rsidP="0043698A">
            <w:pPr>
              <w:pStyle w:val="NoSpacing"/>
              <w:jc w:val="center"/>
              <w:rPr>
                <w:rFonts w:asciiTheme="minorHAnsi" w:hAnsiTheme="minorHAnsi"/>
                <w:b w:val="0"/>
              </w:rPr>
            </w:pPr>
          </w:p>
        </w:tc>
        <w:tc>
          <w:tcPr>
            <w:tcW w:w="564" w:type="pct"/>
            <w:vAlign w:val="center"/>
          </w:tcPr>
          <w:p w14:paraId="36400948" w14:textId="77777777" w:rsidR="00A512DD" w:rsidRPr="00313550" w:rsidRDefault="00A512DD" w:rsidP="0043698A">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A</w:t>
            </w:r>
          </w:p>
        </w:tc>
        <w:tc>
          <w:tcPr>
            <w:tcW w:w="1441" w:type="pct"/>
            <w:vAlign w:val="center"/>
          </w:tcPr>
          <w:p w14:paraId="51B0DDD5" w14:textId="77777777" w:rsidR="00A512DD" w:rsidRPr="00313550" w:rsidRDefault="00A512DD" w:rsidP="0043698A">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Record type</w:t>
            </w:r>
          </w:p>
        </w:tc>
        <w:tc>
          <w:tcPr>
            <w:tcW w:w="2493" w:type="pct"/>
          </w:tcPr>
          <w:p w14:paraId="093B0395" w14:textId="77777777" w:rsidR="00A512DD" w:rsidRPr="00313550" w:rsidRDefault="00A512DD" w:rsidP="0043698A">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THREG</w:t>
            </w:r>
          </w:p>
          <w:p w14:paraId="38051E61" w14:textId="77777777" w:rsidR="00A512DD" w:rsidRPr="00313550" w:rsidRDefault="00A512DD" w:rsidP="0043698A">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Maximum field length</w:t>
            </w:r>
            <w:r>
              <w:rPr>
                <w:rFonts w:asciiTheme="minorHAnsi" w:hAnsiTheme="minorHAnsi"/>
              </w:rPr>
              <w:t xml:space="preserve"> </w:t>
            </w:r>
            <w:r w:rsidRPr="00313550">
              <w:rPr>
                <w:rFonts w:asciiTheme="minorHAnsi" w:hAnsiTheme="minorHAnsi"/>
              </w:rPr>
              <w:t>=</w:t>
            </w:r>
            <w:r>
              <w:rPr>
                <w:rFonts w:asciiTheme="minorHAnsi" w:hAnsiTheme="minorHAnsi"/>
              </w:rPr>
              <w:t xml:space="preserve"> </w:t>
            </w:r>
            <w:r w:rsidRPr="00313550">
              <w:rPr>
                <w:rFonts w:asciiTheme="minorHAnsi" w:hAnsiTheme="minorHAnsi"/>
              </w:rPr>
              <w:t>5</w:t>
            </w:r>
          </w:p>
        </w:tc>
      </w:tr>
      <w:tr w:rsidR="00A512DD" w:rsidRPr="00427332" w14:paraId="1C99E6BA" w14:textId="77777777" w:rsidTr="0043698A">
        <w:tc>
          <w:tcPr>
            <w:cnfStyle w:val="001000000000" w:firstRow="0" w:lastRow="0" w:firstColumn="1" w:lastColumn="0" w:oddVBand="0" w:evenVBand="0" w:oddHBand="0" w:evenHBand="0" w:firstRowFirstColumn="0" w:firstRowLastColumn="0" w:lastRowFirstColumn="0" w:lastRowLastColumn="0"/>
            <w:tcW w:w="502" w:type="pct"/>
          </w:tcPr>
          <w:p w14:paraId="2B43C5E7" w14:textId="77777777" w:rsidR="00A512DD" w:rsidRPr="00313550" w:rsidRDefault="00A512DD" w:rsidP="0043698A">
            <w:pPr>
              <w:pStyle w:val="NoSpacing"/>
              <w:jc w:val="center"/>
              <w:rPr>
                <w:b w:val="0"/>
              </w:rPr>
            </w:pPr>
          </w:p>
        </w:tc>
        <w:tc>
          <w:tcPr>
            <w:tcW w:w="564" w:type="pct"/>
            <w:vAlign w:val="center"/>
          </w:tcPr>
          <w:p w14:paraId="620BFC04" w14:textId="77777777" w:rsidR="00A512DD" w:rsidRPr="00313550" w:rsidRDefault="00A512DD" w:rsidP="0043698A">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B</w:t>
            </w:r>
          </w:p>
        </w:tc>
        <w:tc>
          <w:tcPr>
            <w:tcW w:w="1441" w:type="pct"/>
            <w:vAlign w:val="center"/>
          </w:tcPr>
          <w:p w14:paraId="00D02223" w14:textId="77777777" w:rsidR="00A512DD" w:rsidRPr="00313550" w:rsidRDefault="00A512DD" w:rsidP="0043698A">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Academic year</w:t>
            </w:r>
          </w:p>
        </w:tc>
        <w:tc>
          <w:tcPr>
            <w:tcW w:w="2493" w:type="pct"/>
          </w:tcPr>
          <w:p w14:paraId="4BBA55C8" w14:textId="77777777" w:rsidR="00A512DD" w:rsidRPr="00313550" w:rsidRDefault="00A512DD" w:rsidP="0043698A">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Mandatory</w:t>
            </w:r>
          </w:p>
          <w:p w14:paraId="4679B4EC" w14:textId="77777777" w:rsidR="00A512DD" w:rsidRPr="00313550" w:rsidRDefault="00A512DD" w:rsidP="0043698A">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Maximum field length</w:t>
            </w:r>
            <w:r>
              <w:rPr>
                <w:rFonts w:asciiTheme="minorHAnsi" w:hAnsiTheme="minorHAnsi"/>
              </w:rPr>
              <w:t xml:space="preserve"> </w:t>
            </w:r>
            <w:r w:rsidRPr="00313550">
              <w:rPr>
                <w:rFonts w:asciiTheme="minorHAnsi" w:hAnsiTheme="minorHAnsi"/>
              </w:rPr>
              <w:t>=</w:t>
            </w:r>
            <w:r>
              <w:rPr>
                <w:rFonts w:asciiTheme="minorHAnsi" w:hAnsiTheme="minorHAnsi"/>
              </w:rPr>
              <w:t xml:space="preserve"> </w:t>
            </w:r>
            <w:r w:rsidRPr="00313550">
              <w:rPr>
                <w:rFonts w:asciiTheme="minorHAnsi" w:hAnsiTheme="minorHAnsi"/>
              </w:rPr>
              <w:t>2</w:t>
            </w:r>
          </w:p>
          <w:p w14:paraId="461E89D1" w14:textId="094AD3C8" w:rsidR="00A512DD" w:rsidRPr="00313550" w:rsidRDefault="00A512DD" w:rsidP="0043698A">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 xml:space="preserve">Must be </w:t>
            </w:r>
            <w:r>
              <w:rPr>
                <w:rFonts w:asciiTheme="minorHAnsi" w:hAnsiTheme="minorHAnsi"/>
              </w:rPr>
              <w:t>K, PP or 01</w:t>
            </w:r>
            <w:r w:rsidR="00A868D9">
              <w:rPr>
                <w:rFonts w:asciiTheme="minorHAnsi" w:hAnsiTheme="minorHAnsi"/>
              </w:rPr>
              <w:t>–</w:t>
            </w:r>
            <w:r>
              <w:rPr>
                <w:rFonts w:asciiTheme="minorHAnsi" w:hAnsiTheme="minorHAnsi"/>
              </w:rPr>
              <w:t>06</w:t>
            </w:r>
          </w:p>
        </w:tc>
      </w:tr>
      <w:tr w:rsidR="00A512DD" w:rsidRPr="00427332" w14:paraId="2FA8E5CA" w14:textId="77777777" w:rsidTr="0043698A">
        <w:tc>
          <w:tcPr>
            <w:cnfStyle w:val="001000000000" w:firstRow="0" w:lastRow="0" w:firstColumn="1" w:lastColumn="0" w:oddVBand="0" w:evenVBand="0" w:oddHBand="0" w:evenHBand="0" w:firstRowFirstColumn="0" w:firstRowLastColumn="0" w:lastRowFirstColumn="0" w:lastRowLastColumn="0"/>
            <w:tcW w:w="502" w:type="pct"/>
          </w:tcPr>
          <w:p w14:paraId="57353234" w14:textId="77777777" w:rsidR="00A512DD" w:rsidRPr="00313550" w:rsidRDefault="00A512DD" w:rsidP="0043698A">
            <w:pPr>
              <w:pStyle w:val="NoSpacing"/>
              <w:jc w:val="center"/>
              <w:rPr>
                <w:b w:val="0"/>
              </w:rPr>
            </w:pPr>
          </w:p>
        </w:tc>
        <w:tc>
          <w:tcPr>
            <w:tcW w:w="564" w:type="pct"/>
            <w:vAlign w:val="center"/>
          </w:tcPr>
          <w:p w14:paraId="2ED3DD6B" w14:textId="77777777" w:rsidR="00A512DD" w:rsidRPr="00313550" w:rsidRDefault="00A512DD" w:rsidP="0043698A">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C</w:t>
            </w:r>
          </w:p>
        </w:tc>
        <w:tc>
          <w:tcPr>
            <w:tcW w:w="1441" w:type="pct"/>
            <w:vAlign w:val="center"/>
          </w:tcPr>
          <w:p w14:paraId="10E21443" w14:textId="77777777" w:rsidR="00A512DD" w:rsidRPr="00313550" w:rsidRDefault="00A512DD" w:rsidP="0043698A">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Calendar year</w:t>
            </w:r>
          </w:p>
        </w:tc>
        <w:tc>
          <w:tcPr>
            <w:tcW w:w="2493" w:type="pct"/>
          </w:tcPr>
          <w:p w14:paraId="4C2FFF45" w14:textId="77777777" w:rsidR="00A512DD" w:rsidRPr="00313550" w:rsidRDefault="00A512DD" w:rsidP="0043698A">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Mandatory</w:t>
            </w:r>
          </w:p>
          <w:p w14:paraId="6860C4FE" w14:textId="77777777" w:rsidR="00A512DD" w:rsidRPr="00313550" w:rsidRDefault="00A512DD" w:rsidP="0043698A">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Maximum field length</w:t>
            </w:r>
            <w:r>
              <w:rPr>
                <w:rFonts w:asciiTheme="minorHAnsi" w:hAnsiTheme="minorHAnsi"/>
              </w:rPr>
              <w:t xml:space="preserve"> </w:t>
            </w:r>
            <w:r w:rsidRPr="00313550">
              <w:rPr>
                <w:rFonts w:asciiTheme="minorHAnsi" w:hAnsiTheme="minorHAnsi"/>
              </w:rPr>
              <w:t>=</w:t>
            </w:r>
            <w:r>
              <w:rPr>
                <w:rFonts w:asciiTheme="minorHAnsi" w:hAnsiTheme="minorHAnsi"/>
              </w:rPr>
              <w:t xml:space="preserve"> </w:t>
            </w:r>
            <w:r w:rsidRPr="00313550">
              <w:rPr>
                <w:rFonts w:asciiTheme="minorHAnsi" w:hAnsiTheme="minorHAnsi"/>
              </w:rPr>
              <w:t>4</w:t>
            </w:r>
          </w:p>
          <w:p w14:paraId="637236B0" w14:textId="16AB6040" w:rsidR="00A512DD" w:rsidRPr="00313550" w:rsidRDefault="00A512DD" w:rsidP="0043698A">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 xml:space="preserve">Must be current year in </w:t>
            </w:r>
            <w:r w:rsidR="00F41652">
              <w:rPr>
                <w:rFonts w:asciiTheme="minorHAnsi" w:hAnsiTheme="minorHAnsi"/>
              </w:rPr>
              <w:t>YY</w:t>
            </w:r>
            <w:r>
              <w:rPr>
                <w:rFonts w:asciiTheme="minorHAnsi" w:hAnsiTheme="minorHAnsi"/>
              </w:rPr>
              <w:t>YY format</w:t>
            </w:r>
          </w:p>
        </w:tc>
      </w:tr>
      <w:tr w:rsidR="00A512DD" w:rsidRPr="00427332" w14:paraId="74539A59" w14:textId="77777777" w:rsidTr="0043698A">
        <w:tc>
          <w:tcPr>
            <w:cnfStyle w:val="001000000000" w:firstRow="0" w:lastRow="0" w:firstColumn="1" w:lastColumn="0" w:oddVBand="0" w:evenVBand="0" w:oddHBand="0" w:evenHBand="0" w:firstRowFirstColumn="0" w:firstRowLastColumn="0" w:lastRowFirstColumn="0" w:lastRowLastColumn="0"/>
            <w:tcW w:w="502" w:type="pct"/>
          </w:tcPr>
          <w:p w14:paraId="7D8446C7" w14:textId="77777777" w:rsidR="00A512DD" w:rsidRPr="00313550" w:rsidRDefault="00A512DD" w:rsidP="0043698A">
            <w:pPr>
              <w:pStyle w:val="NoSpacing"/>
              <w:jc w:val="center"/>
              <w:rPr>
                <w:rFonts w:asciiTheme="minorHAnsi" w:hAnsiTheme="minorHAnsi"/>
                <w:b w:val="0"/>
              </w:rPr>
            </w:pPr>
          </w:p>
        </w:tc>
        <w:tc>
          <w:tcPr>
            <w:tcW w:w="564" w:type="pct"/>
            <w:vAlign w:val="center"/>
          </w:tcPr>
          <w:p w14:paraId="569C3CAC" w14:textId="77777777" w:rsidR="00A512DD" w:rsidRPr="00313550" w:rsidRDefault="00A512DD" w:rsidP="0043698A">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D</w:t>
            </w:r>
          </w:p>
        </w:tc>
        <w:tc>
          <w:tcPr>
            <w:tcW w:w="1441" w:type="pct"/>
            <w:vAlign w:val="center"/>
          </w:tcPr>
          <w:p w14:paraId="42D08068" w14:textId="77777777" w:rsidR="00A512DD" w:rsidRPr="00313550" w:rsidRDefault="00A512DD" w:rsidP="0043698A">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Provider code</w:t>
            </w:r>
          </w:p>
        </w:tc>
        <w:tc>
          <w:tcPr>
            <w:tcW w:w="2493" w:type="pct"/>
          </w:tcPr>
          <w:p w14:paraId="53DADB2A" w14:textId="77777777" w:rsidR="00A512DD" w:rsidRPr="00313550" w:rsidRDefault="00A512DD" w:rsidP="0043698A">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Mandatory</w:t>
            </w:r>
          </w:p>
          <w:p w14:paraId="0E16BBBE" w14:textId="77777777" w:rsidR="00A512DD" w:rsidRPr="00313550" w:rsidRDefault="00A512DD" w:rsidP="0043698A">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Maximum field length</w:t>
            </w:r>
            <w:r>
              <w:rPr>
                <w:rFonts w:asciiTheme="minorHAnsi" w:hAnsiTheme="minorHAnsi"/>
              </w:rPr>
              <w:t xml:space="preserve"> </w:t>
            </w:r>
            <w:r w:rsidRPr="00313550">
              <w:rPr>
                <w:rFonts w:asciiTheme="minorHAnsi" w:hAnsiTheme="minorHAnsi"/>
              </w:rPr>
              <w:t>=</w:t>
            </w:r>
            <w:r>
              <w:rPr>
                <w:rFonts w:asciiTheme="minorHAnsi" w:hAnsiTheme="minorHAnsi"/>
              </w:rPr>
              <w:t xml:space="preserve"> </w:t>
            </w:r>
            <w:r w:rsidRPr="00313550">
              <w:rPr>
                <w:rFonts w:asciiTheme="minorHAnsi" w:hAnsiTheme="minorHAnsi"/>
              </w:rPr>
              <w:t>10</w:t>
            </w:r>
          </w:p>
          <w:p w14:paraId="192D2791" w14:textId="77777777" w:rsidR="00A512DD" w:rsidRPr="00313550" w:rsidRDefault="00A512DD" w:rsidP="0043698A">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 xml:space="preserve">Unique </w:t>
            </w:r>
            <w:r>
              <w:rPr>
                <w:rFonts w:asciiTheme="minorHAnsi" w:hAnsiTheme="minorHAnsi"/>
              </w:rPr>
              <w:t xml:space="preserve">school </w:t>
            </w:r>
            <w:r w:rsidRPr="00313550">
              <w:rPr>
                <w:rFonts w:asciiTheme="minorHAnsi" w:hAnsiTheme="minorHAnsi"/>
              </w:rPr>
              <w:t>code</w:t>
            </w:r>
          </w:p>
        </w:tc>
      </w:tr>
      <w:tr w:rsidR="00A512DD" w:rsidRPr="00427332" w14:paraId="583D5E43" w14:textId="77777777" w:rsidTr="0043698A">
        <w:tc>
          <w:tcPr>
            <w:cnfStyle w:val="001000000000" w:firstRow="0" w:lastRow="0" w:firstColumn="1" w:lastColumn="0" w:oddVBand="0" w:evenVBand="0" w:oddHBand="0" w:evenHBand="0" w:firstRowFirstColumn="0" w:firstRowLastColumn="0" w:lastRowFirstColumn="0" w:lastRowLastColumn="0"/>
            <w:tcW w:w="502" w:type="pct"/>
          </w:tcPr>
          <w:p w14:paraId="46553CC5" w14:textId="77777777" w:rsidR="00A512DD" w:rsidRPr="00313550" w:rsidRDefault="00A512DD" w:rsidP="0043698A">
            <w:pPr>
              <w:pStyle w:val="NoSpacing"/>
              <w:jc w:val="center"/>
              <w:rPr>
                <w:rFonts w:asciiTheme="minorHAnsi" w:hAnsiTheme="minorHAnsi"/>
                <w:b w:val="0"/>
              </w:rPr>
            </w:pPr>
          </w:p>
        </w:tc>
        <w:tc>
          <w:tcPr>
            <w:tcW w:w="564" w:type="pct"/>
            <w:vAlign w:val="center"/>
          </w:tcPr>
          <w:p w14:paraId="4F0935E5" w14:textId="77777777" w:rsidR="00A512DD" w:rsidRPr="00313550" w:rsidRDefault="00A512DD" w:rsidP="0043698A">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E</w:t>
            </w:r>
          </w:p>
        </w:tc>
        <w:tc>
          <w:tcPr>
            <w:tcW w:w="1441" w:type="pct"/>
            <w:vAlign w:val="center"/>
          </w:tcPr>
          <w:p w14:paraId="2F657459" w14:textId="77777777" w:rsidR="00A512DD" w:rsidRPr="00313550" w:rsidRDefault="00A512DD" w:rsidP="0043698A">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Teacher title</w:t>
            </w:r>
          </w:p>
        </w:tc>
        <w:tc>
          <w:tcPr>
            <w:tcW w:w="2493" w:type="pct"/>
          </w:tcPr>
          <w:p w14:paraId="622D5239" w14:textId="77777777" w:rsidR="00A512DD" w:rsidRPr="00313550" w:rsidRDefault="00A512DD" w:rsidP="0043698A">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Mandatory</w:t>
            </w:r>
          </w:p>
          <w:p w14:paraId="7FB83104" w14:textId="77777777" w:rsidR="00A512DD" w:rsidRPr="00313550" w:rsidRDefault="00A512DD" w:rsidP="0043698A">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Maximum field length</w:t>
            </w:r>
            <w:r>
              <w:rPr>
                <w:rFonts w:asciiTheme="minorHAnsi" w:hAnsiTheme="minorHAnsi"/>
              </w:rPr>
              <w:t xml:space="preserve"> </w:t>
            </w:r>
            <w:r w:rsidRPr="00313550">
              <w:rPr>
                <w:rFonts w:asciiTheme="minorHAnsi" w:hAnsiTheme="minorHAnsi"/>
              </w:rPr>
              <w:t>=</w:t>
            </w:r>
            <w:r>
              <w:rPr>
                <w:rFonts w:asciiTheme="minorHAnsi" w:hAnsiTheme="minorHAnsi"/>
              </w:rPr>
              <w:t xml:space="preserve"> </w:t>
            </w:r>
            <w:r w:rsidRPr="00313550">
              <w:rPr>
                <w:rFonts w:asciiTheme="minorHAnsi" w:hAnsiTheme="minorHAnsi"/>
              </w:rPr>
              <w:t>10</w:t>
            </w:r>
          </w:p>
        </w:tc>
      </w:tr>
      <w:tr w:rsidR="00A512DD" w:rsidRPr="00427332" w14:paraId="4E3160CA" w14:textId="77777777" w:rsidTr="0043698A">
        <w:tc>
          <w:tcPr>
            <w:cnfStyle w:val="001000000000" w:firstRow="0" w:lastRow="0" w:firstColumn="1" w:lastColumn="0" w:oddVBand="0" w:evenVBand="0" w:oddHBand="0" w:evenHBand="0" w:firstRowFirstColumn="0" w:firstRowLastColumn="0" w:lastRowFirstColumn="0" w:lastRowLastColumn="0"/>
            <w:tcW w:w="502" w:type="pct"/>
          </w:tcPr>
          <w:p w14:paraId="45561B43" w14:textId="77777777" w:rsidR="00A512DD" w:rsidRPr="00313550" w:rsidRDefault="00A512DD" w:rsidP="0043698A">
            <w:pPr>
              <w:pStyle w:val="NoSpacing"/>
              <w:jc w:val="center"/>
              <w:rPr>
                <w:rFonts w:asciiTheme="minorHAnsi" w:hAnsiTheme="minorHAnsi"/>
                <w:b w:val="0"/>
              </w:rPr>
            </w:pPr>
          </w:p>
        </w:tc>
        <w:tc>
          <w:tcPr>
            <w:tcW w:w="564" w:type="pct"/>
            <w:vAlign w:val="center"/>
          </w:tcPr>
          <w:p w14:paraId="1360BAE6" w14:textId="77777777" w:rsidR="00A512DD" w:rsidRPr="00313550" w:rsidRDefault="00A512DD" w:rsidP="0043698A">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F</w:t>
            </w:r>
          </w:p>
        </w:tc>
        <w:tc>
          <w:tcPr>
            <w:tcW w:w="1441" w:type="pct"/>
            <w:vAlign w:val="center"/>
          </w:tcPr>
          <w:p w14:paraId="00EED011" w14:textId="4A1AC1FC" w:rsidR="00A512DD" w:rsidRPr="00313550" w:rsidRDefault="00A512DD" w:rsidP="0043698A">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Teacher family name</w:t>
            </w:r>
            <w:r w:rsidR="00E7504E">
              <w:rPr>
                <w:rFonts w:asciiTheme="minorHAnsi" w:hAnsiTheme="minorHAnsi"/>
              </w:rPr>
              <w:t>*</w:t>
            </w:r>
          </w:p>
        </w:tc>
        <w:tc>
          <w:tcPr>
            <w:tcW w:w="2493" w:type="pct"/>
          </w:tcPr>
          <w:p w14:paraId="64B0CCBA" w14:textId="77777777" w:rsidR="00A512DD" w:rsidRPr="00313550" w:rsidRDefault="00A512DD" w:rsidP="0043698A">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 xml:space="preserve">Mandatory </w:t>
            </w:r>
          </w:p>
          <w:p w14:paraId="6DAAF062" w14:textId="77777777" w:rsidR="00A512DD" w:rsidRDefault="00A512DD" w:rsidP="0043698A">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Maximum field length</w:t>
            </w:r>
            <w:r>
              <w:rPr>
                <w:rFonts w:asciiTheme="minorHAnsi" w:hAnsiTheme="minorHAnsi"/>
              </w:rPr>
              <w:t xml:space="preserve"> </w:t>
            </w:r>
            <w:r w:rsidRPr="00313550">
              <w:rPr>
                <w:rFonts w:asciiTheme="minorHAnsi" w:hAnsiTheme="minorHAnsi"/>
              </w:rPr>
              <w:t>=</w:t>
            </w:r>
            <w:r>
              <w:rPr>
                <w:rFonts w:asciiTheme="minorHAnsi" w:hAnsiTheme="minorHAnsi"/>
              </w:rPr>
              <w:t xml:space="preserve"> 30</w:t>
            </w:r>
          </w:p>
          <w:p w14:paraId="6B98563D" w14:textId="594CD946" w:rsidR="00A512DD" w:rsidRPr="00313550" w:rsidRDefault="00A512DD" w:rsidP="0043698A">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t xml:space="preserve">Recommend using </w:t>
            </w:r>
            <w:r w:rsidR="00E7504E">
              <w:t>t</w:t>
            </w:r>
            <w:r>
              <w:t>itle case, not all capitals</w:t>
            </w:r>
          </w:p>
        </w:tc>
      </w:tr>
      <w:tr w:rsidR="00A512DD" w:rsidRPr="00427332" w14:paraId="62B859F6" w14:textId="77777777" w:rsidTr="0043698A">
        <w:tc>
          <w:tcPr>
            <w:cnfStyle w:val="001000000000" w:firstRow="0" w:lastRow="0" w:firstColumn="1" w:lastColumn="0" w:oddVBand="0" w:evenVBand="0" w:oddHBand="0" w:evenHBand="0" w:firstRowFirstColumn="0" w:firstRowLastColumn="0" w:lastRowFirstColumn="0" w:lastRowLastColumn="0"/>
            <w:tcW w:w="502" w:type="pct"/>
          </w:tcPr>
          <w:p w14:paraId="575AFE52" w14:textId="77777777" w:rsidR="00A512DD" w:rsidRPr="00313550" w:rsidRDefault="00A512DD" w:rsidP="0043698A">
            <w:pPr>
              <w:pStyle w:val="NoSpacing"/>
              <w:jc w:val="center"/>
              <w:rPr>
                <w:rFonts w:asciiTheme="minorHAnsi" w:hAnsiTheme="minorHAnsi"/>
                <w:b w:val="0"/>
              </w:rPr>
            </w:pPr>
          </w:p>
        </w:tc>
        <w:tc>
          <w:tcPr>
            <w:tcW w:w="564" w:type="pct"/>
            <w:vAlign w:val="center"/>
          </w:tcPr>
          <w:p w14:paraId="58DB80EE" w14:textId="77777777" w:rsidR="00A512DD" w:rsidRPr="00313550" w:rsidRDefault="00A512DD" w:rsidP="0043698A">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G</w:t>
            </w:r>
          </w:p>
        </w:tc>
        <w:tc>
          <w:tcPr>
            <w:tcW w:w="1441" w:type="pct"/>
            <w:vAlign w:val="center"/>
          </w:tcPr>
          <w:p w14:paraId="77EE0EF0" w14:textId="1F889DA5" w:rsidR="00A512DD" w:rsidRPr="00313550" w:rsidRDefault="00A512DD" w:rsidP="0043698A">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Teacher given name</w:t>
            </w:r>
            <w:r w:rsidR="00E7504E">
              <w:rPr>
                <w:rFonts w:asciiTheme="minorHAnsi" w:hAnsiTheme="minorHAnsi"/>
              </w:rPr>
              <w:t>*</w:t>
            </w:r>
          </w:p>
        </w:tc>
        <w:tc>
          <w:tcPr>
            <w:tcW w:w="2493" w:type="pct"/>
          </w:tcPr>
          <w:p w14:paraId="02BFFD49" w14:textId="77777777" w:rsidR="00A512DD" w:rsidRPr="00313550" w:rsidRDefault="00A512DD" w:rsidP="0043698A">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 xml:space="preserve">Mandatory </w:t>
            </w:r>
          </w:p>
          <w:p w14:paraId="1A6482CF" w14:textId="77777777" w:rsidR="00A512DD" w:rsidRDefault="00A512DD" w:rsidP="0043698A">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Maximum field length</w:t>
            </w:r>
            <w:r>
              <w:rPr>
                <w:rFonts w:asciiTheme="minorHAnsi" w:hAnsiTheme="minorHAnsi"/>
              </w:rPr>
              <w:t xml:space="preserve"> </w:t>
            </w:r>
            <w:r w:rsidRPr="00313550">
              <w:rPr>
                <w:rFonts w:asciiTheme="minorHAnsi" w:hAnsiTheme="minorHAnsi"/>
              </w:rPr>
              <w:t>=</w:t>
            </w:r>
            <w:r>
              <w:rPr>
                <w:rFonts w:asciiTheme="minorHAnsi" w:hAnsiTheme="minorHAnsi"/>
              </w:rPr>
              <w:t xml:space="preserve"> 30</w:t>
            </w:r>
          </w:p>
          <w:p w14:paraId="1CFAF5E7" w14:textId="4E828D52" w:rsidR="00A512DD" w:rsidRPr="00313550" w:rsidRDefault="00A512DD" w:rsidP="0043698A">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t xml:space="preserve">Recommend using </w:t>
            </w:r>
            <w:r w:rsidR="00E7504E">
              <w:t>t</w:t>
            </w:r>
            <w:r>
              <w:t>itle case, not all capitals</w:t>
            </w:r>
          </w:p>
        </w:tc>
      </w:tr>
      <w:tr w:rsidR="00A512DD" w:rsidRPr="00427332" w14:paraId="7485E190" w14:textId="77777777" w:rsidTr="0043698A">
        <w:tc>
          <w:tcPr>
            <w:cnfStyle w:val="001000000000" w:firstRow="0" w:lastRow="0" w:firstColumn="1" w:lastColumn="0" w:oddVBand="0" w:evenVBand="0" w:oddHBand="0" w:evenHBand="0" w:firstRowFirstColumn="0" w:firstRowLastColumn="0" w:lastRowFirstColumn="0" w:lastRowLastColumn="0"/>
            <w:tcW w:w="502" w:type="pct"/>
          </w:tcPr>
          <w:p w14:paraId="5560114D" w14:textId="77777777" w:rsidR="00A512DD" w:rsidRPr="00313550" w:rsidRDefault="00A512DD" w:rsidP="0043698A">
            <w:pPr>
              <w:pStyle w:val="NoSpacing"/>
              <w:jc w:val="center"/>
              <w:rPr>
                <w:rFonts w:asciiTheme="minorHAnsi" w:hAnsiTheme="minorHAnsi"/>
                <w:b w:val="0"/>
              </w:rPr>
            </w:pPr>
          </w:p>
        </w:tc>
        <w:tc>
          <w:tcPr>
            <w:tcW w:w="564" w:type="pct"/>
            <w:vAlign w:val="center"/>
          </w:tcPr>
          <w:p w14:paraId="61849621" w14:textId="77777777" w:rsidR="00A512DD" w:rsidRPr="00313550" w:rsidRDefault="00A512DD" w:rsidP="0043698A">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H</w:t>
            </w:r>
          </w:p>
        </w:tc>
        <w:tc>
          <w:tcPr>
            <w:tcW w:w="1441" w:type="pct"/>
            <w:vAlign w:val="center"/>
          </w:tcPr>
          <w:p w14:paraId="3680640E" w14:textId="77777777" w:rsidR="00A512DD" w:rsidRPr="00313550" w:rsidRDefault="00A512DD" w:rsidP="0043698A">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Teacher registration number</w:t>
            </w:r>
          </w:p>
        </w:tc>
        <w:tc>
          <w:tcPr>
            <w:tcW w:w="2493" w:type="pct"/>
          </w:tcPr>
          <w:p w14:paraId="768B2E6C" w14:textId="77777777" w:rsidR="00A512DD" w:rsidRPr="00313550" w:rsidRDefault="00A512DD" w:rsidP="0043698A">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Mandatory</w:t>
            </w:r>
          </w:p>
          <w:p w14:paraId="5480CE0F" w14:textId="77777777" w:rsidR="00A512DD" w:rsidRPr="005A251E" w:rsidRDefault="00A512DD" w:rsidP="0043698A">
            <w:pPr>
              <w:pStyle w:val="NoSpacing"/>
              <w:cnfStyle w:val="000000000000" w:firstRow="0" w:lastRow="0" w:firstColumn="0" w:lastColumn="0" w:oddVBand="0" w:evenVBand="0" w:oddHBand="0" w:evenHBand="0" w:firstRowFirstColumn="0" w:firstRowLastColumn="0" w:lastRowFirstColumn="0" w:lastRowLastColumn="0"/>
            </w:pPr>
            <w:r w:rsidRPr="005A251E">
              <w:t>Issued by TRBWA</w:t>
            </w:r>
          </w:p>
          <w:p w14:paraId="6C6DF3C8" w14:textId="77777777" w:rsidR="00A512DD" w:rsidRPr="005A251E" w:rsidRDefault="00A512DD" w:rsidP="0043698A">
            <w:pPr>
              <w:pStyle w:val="NoSpacing"/>
              <w:cnfStyle w:val="000000000000" w:firstRow="0" w:lastRow="0" w:firstColumn="0" w:lastColumn="0" w:oddVBand="0" w:evenVBand="0" w:oddHBand="0" w:evenHBand="0" w:firstRowFirstColumn="0" w:firstRowLastColumn="0" w:lastRowFirstColumn="0" w:lastRowLastColumn="0"/>
            </w:pPr>
            <w:r w:rsidRPr="005A251E">
              <w:t>Maximum field length</w:t>
            </w:r>
            <w:r>
              <w:t xml:space="preserve"> = </w:t>
            </w:r>
            <w:r w:rsidRPr="005A251E">
              <w:t>15</w:t>
            </w:r>
          </w:p>
          <w:p w14:paraId="512E33CB" w14:textId="77777777" w:rsidR="00A512DD" w:rsidRPr="00313550" w:rsidRDefault="00A512DD" w:rsidP="0043698A">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5A251E">
              <w:t>Must be whole number</w:t>
            </w:r>
          </w:p>
        </w:tc>
      </w:tr>
      <w:tr w:rsidR="00A512DD" w:rsidRPr="00427332" w14:paraId="2DFDE7FE" w14:textId="77777777" w:rsidTr="0043698A">
        <w:tc>
          <w:tcPr>
            <w:cnfStyle w:val="001000000000" w:firstRow="0" w:lastRow="0" w:firstColumn="1" w:lastColumn="0" w:oddVBand="0" w:evenVBand="0" w:oddHBand="0" w:evenHBand="0" w:firstRowFirstColumn="0" w:firstRowLastColumn="0" w:lastRowFirstColumn="0" w:lastRowLastColumn="0"/>
            <w:tcW w:w="502" w:type="pct"/>
          </w:tcPr>
          <w:p w14:paraId="4F2B43F4" w14:textId="77777777" w:rsidR="00A512DD" w:rsidRPr="00313550" w:rsidRDefault="00A512DD" w:rsidP="0043698A">
            <w:pPr>
              <w:pStyle w:val="NoSpacing"/>
              <w:jc w:val="center"/>
              <w:rPr>
                <w:rFonts w:asciiTheme="minorHAnsi" w:hAnsiTheme="minorHAnsi"/>
                <w:b w:val="0"/>
              </w:rPr>
            </w:pPr>
          </w:p>
        </w:tc>
        <w:tc>
          <w:tcPr>
            <w:tcW w:w="564" w:type="pct"/>
            <w:vAlign w:val="center"/>
          </w:tcPr>
          <w:p w14:paraId="49DABE2F" w14:textId="77777777" w:rsidR="00A512DD" w:rsidRPr="00313550" w:rsidRDefault="00A512DD" w:rsidP="0043698A">
            <w:pPr>
              <w:pStyle w:val="NoSpacing"/>
              <w:jc w:val="center"/>
              <w:cnfStyle w:val="000000000000" w:firstRow="0" w:lastRow="0" w:firstColumn="0" w:lastColumn="0" w:oddVBand="0" w:evenVBand="0" w:oddHBand="0" w:evenHBand="0" w:firstRowFirstColumn="0" w:firstRowLastColumn="0" w:lastRowFirstColumn="0" w:lastRowLastColumn="0"/>
            </w:pPr>
            <w:r>
              <w:t>I</w:t>
            </w:r>
          </w:p>
        </w:tc>
        <w:tc>
          <w:tcPr>
            <w:tcW w:w="1441" w:type="pct"/>
            <w:vAlign w:val="center"/>
          </w:tcPr>
          <w:p w14:paraId="67BEE30B" w14:textId="77777777" w:rsidR="00A512DD" w:rsidRPr="00313550" w:rsidRDefault="00A512DD" w:rsidP="0043698A">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Work email address</w:t>
            </w:r>
          </w:p>
        </w:tc>
        <w:tc>
          <w:tcPr>
            <w:tcW w:w="2493" w:type="pct"/>
          </w:tcPr>
          <w:p w14:paraId="21191243" w14:textId="77777777" w:rsidR="00A512DD" w:rsidRDefault="00A512DD" w:rsidP="0043698A">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Mandatory</w:t>
            </w:r>
          </w:p>
          <w:p w14:paraId="59DE5214" w14:textId="77777777" w:rsidR="00A512DD" w:rsidRPr="00313550" w:rsidRDefault="00A512DD" w:rsidP="0043698A">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Used for the User ID</w:t>
            </w:r>
          </w:p>
          <w:p w14:paraId="40FFBCE1" w14:textId="77777777" w:rsidR="00A512DD" w:rsidRPr="00313550" w:rsidRDefault="00A512DD" w:rsidP="0043698A">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13550">
              <w:rPr>
                <w:rFonts w:asciiTheme="minorHAnsi" w:hAnsiTheme="minorHAnsi"/>
              </w:rPr>
              <w:t>Maximum field length</w:t>
            </w:r>
            <w:r>
              <w:rPr>
                <w:rFonts w:asciiTheme="minorHAnsi" w:hAnsiTheme="minorHAnsi"/>
              </w:rPr>
              <w:t xml:space="preserve"> </w:t>
            </w:r>
            <w:r w:rsidRPr="00313550">
              <w:rPr>
                <w:rFonts w:asciiTheme="minorHAnsi" w:hAnsiTheme="minorHAnsi"/>
              </w:rPr>
              <w:t>=</w:t>
            </w:r>
            <w:r>
              <w:rPr>
                <w:rFonts w:asciiTheme="minorHAnsi" w:hAnsiTheme="minorHAnsi"/>
              </w:rPr>
              <w:t xml:space="preserve"> 100</w:t>
            </w:r>
          </w:p>
        </w:tc>
      </w:tr>
      <w:tr w:rsidR="00A512DD" w:rsidRPr="00427332" w14:paraId="2421E42E" w14:textId="77777777" w:rsidTr="0043698A">
        <w:tc>
          <w:tcPr>
            <w:cnfStyle w:val="001000000000" w:firstRow="0" w:lastRow="0" w:firstColumn="1" w:lastColumn="0" w:oddVBand="0" w:evenVBand="0" w:oddHBand="0" w:evenHBand="0" w:firstRowFirstColumn="0" w:firstRowLastColumn="0" w:lastRowFirstColumn="0" w:lastRowLastColumn="0"/>
            <w:tcW w:w="502" w:type="pct"/>
          </w:tcPr>
          <w:p w14:paraId="00B9D677" w14:textId="77777777" w:rsidR="00A512DD" w:rsidRPr="00313550" w:rsidRDefault="00A512DD" w:rsidP="0043698A">
            <w:pPr>
              <w:pStyle w:val="NoSpacing"/>
              <w:jc w:val="center"/>
              <w:rPr>
                <w:rFonts w:asciiTheme="minorHAnsi" w:hAnsiTheme="minorHAnsi"/>
                <w:b w:val="0"/>
              </w:rPr>
            </w:pPr>
          </w:p>
        </w:tc>
        <w:tc>
          <w:tcPr>
            <w:tcW w:w="564" w:type="pct"/>
            <w:vAlign w:val="center"/>
          </w:tcPr>
          <w:p w14:paraId="746548E0" w14:textId="77777777" w:rsidR="00A512DD" w:rsidRPr="00313550" w:rsidRDefault="00A512DD" w:rsidP="0043698A">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J</w:t>
            </w:r>
          </w:p>
        </w:tc>
        <w:tc>
          <w:tcPr>
            <w:tcW w:w="1441" w:type="pct"/>
            <w:vAlign w:val="center"/>
          </w:tcPr>
          <w:p w14:paraId="6CA9BBAD" w14:textId="77777777" w:rsidR="00A512DD" w:rsidRPr="00313550" w:rsidRDefault="00A512DD" w:rsidP="0043698A">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 xml:space="preserve">Administration rights for </w:t>
            </w:r>
            <w:proofErr w:type="spellStart"/>
            <w:r>
              <w:rPr>
                <w:rFonts w:asciiTheme="minorHAnsi" w:hAnsiTheme="minorHAnsi"/>
              </w:rPr>
              <w:t>Brightpath</w:t>
            </w:r>
            <w:proofErr w:type="spellEnd"/>
          </w:p>
        </w:tc>
        <w:tc>
          <w:tcPr>
            <w:tcW w:w="2493" w:type="pct"/>
            <w:vAlign w:val="center"/>
          </w:tcPr>
          <w:p w14:paraId="4691BC6E" w14:textId="77777777" w:rsidR="00A512DD" w:rsidRDefault="00A512DD" w:rsidP="0043698A">
            <w:pPr>
              <w:pStyle w:val="NoSpacing"/>
              <w:cnfStyle w:val="000000000000" w:firstRow="0" w:lastRow="0" w:firstColumn="0" w:lastColumn="0" w:oddVBand="0" w:evenVBand="0" w:oddHBand="0" w:evenHBand="0" w:firstRowFirstColumn="0" w:firstRowLastColumn="0" w:lastRowFirstColumn="0" w:lastRowLastColumn="0"/>
            </w:pPr>
            <w:r>
              <w:t>Mandatory</w:t>
            </w:r>
          </w:p>
          <w:p w14:paraId="5FF6A70B" w14:textId="77777777" w:rsidR="00A512DD" w:rsidRPr="00044B15" w:rsidRDefault="00A512DD" w:rsidP="0043698A">
            <w:pPr>
              <w:pStyle w:val="NoSpacing"/>
              <w:cnfStyle w:val="000000000000" w:firstRow="0" w:lastRow="0" w:firstColumn="0" w:lastColumn="0" w:oddVBand="0" w:evenVBand="0" w:oddHBand="0" w:evenHBand="0" w:firstRowFirstColumn="0" w:firstRowLastColumn="0" w:lastRowFirstColumn="0" w:lastRowLastColumn="0"/>
            </w:pPr>
            <w:r w:rsidRPr="00044B15">
              <w:t>Maximum field length</w:t>
            </w:r>
            <w:r>
              <w:t xml:space="preserve"> = </w:t>
            </w:r>
            <w:r w:rsidRPr="00044B15">
              <w:t>1</w:t>
            </w:r>
          </w:p>
          <w:p w14:paraId="14733E18" w14:textId="77777777" w:rsidR="00A512DD" w:rsidRDefault="00A512DD" w:rsidP="0043698A">
            <w:pPr>
              <w:pStyle w:val="NoSpacing"/>
              <w:cnfStyle w:val="000000000000" w:firstRow="0" w:lastRow="0" w:firstColumn="0" w:lastColumn="0" w:oddVBand="0" w:evenVBand="0" w:oddHBand="0" w:evenHBand="0" w:firstRowFirstColumn="0" w:firstRowLastColumn="0" w:lastRowFirstColumn="0" w:lastRowLastColumn="0"/>
            </w:pPr>
            <w:r>
              <w:t>Y or N</w:t>
            </w:r>
          </w:p>
        </w:tc>
      </w:tr>
      <w:tr w:rsidR="00A512DD" w:rsidRPr="00427332" w14:paraId="3A46028E" w14:textId="77777777" w:rsidTr="0043698A">
        <w:tc>
          <w:tcPr>
            <w:cnfStyle w:val="001000000000" w:firstRow="0" w:lastRow="0" w:firstColumn="1" w:lastColumn="0" w:oddVBand="0" w:evenVBand="0" w:oddHBand="0" w:evenHBand="0" w:firstRowFirstColumn="0" w:firstRowLastColumn="0" w:lastRowFirstColumn="0" w:lastRowLastColumn="0"/>
            <w:tcW w:w="502" w:type="pct"/>
          </w:tcPr>
          <w:p w14:paraId="433B7ACC" w14:textId="77777777" w:rsidR="00A512DD" w:rsidRPr="00313550" w:rsidRDefault="00A512DD" w:rsidP="0043698A">
            <w:pPr>
              <w:pStyle w:val="NoSpacing"/>
              <w:jc w:val="center"/>
              <w:rPr>
                <w:b w:val="0"/>
              </w:rPr>
            </w:pPr>
          </w:p>
        </w:tc>
        <w:tc>
          <w:tcPr>
            <w:tcW w:w="564" w:type="pct"/>
            <w:vAlign w:val="center"/>
          </w:tcPr>
          <w:p w14:paraId="5BE2C5E4" w14:textId="77777777" w:rsidR="00A512DD" w:rsidRPr="00313550" w:rsidRDefault="00A512DD" w:rsidP="0043698A">
            <w:pPr>
              <w:pStyle w:val="NoSpacing"/>
              <w:jc w:val="center"/>
              <w:cnfStyle w:val="000000000000" w:firstRow="0" w:lastRow="0" w:firstColumn="0" w:lastColumn="0" w:oddVBand="0" w:evenVBand="0" w:oddHBand="0" w:evenHBand="0" w:firstRowFirstColumn="0" w:firstRowLastColumn="0" w:lastRowFirstColumn="0" w:lastRowLastColumn="0"/>
            </w:pPr>
            <w:r>
              <w:t>K</w:t>
            </w:r>
          </w:p>
        </w:tc>
        <w:tc>
          <w:tcPr>
            <w:tcW w:w="1441" w:type="pct"/>
            <w:vAlign w:val="center"/>
          </w:tcPr>
          <w:p w14:paraId="25CE973E" w14:textId="77777777" w:rsidR="00A512DD" w:rsidRDefault="00A512DD" w:rsidP="0043698A">
            <w:pPr>
              <w:pStyle w:val="NoSpacing"/>
              <w:cnfStyle w:val="000000000000" w:firstRow="0" w:lastRow="0" w:firstColumn="0" w:lastColumn="0" w:oddVBand="0" w:evenVBand="0" w:oddHBand="0" w:evenHBand="0" w:firstRowFirstColumn="0" w:firstRowLastColumn="0" w:lastRowFirstColumn="0" w:lastRowLastColumn="0"/>
            </w:pPr>
            <w:r>
              <w:t>Class identification</w:t>
            </w:r>
          </w:p>
        </w:tc>
        <w:tc>
          <w:tcPr>
            <w:tcW w:w="2493" w:type="pct"/>
            <w:vAlign w:val="center"/>
          </w:tcPr>
          <w:p w14:paraId="018CF015" w14:textId="77777777" w:rsidR="00A512DD" w:rsidRDefault="00A512DD" w:rsidP="0043698A">
            <w:pPr>
              <w:pStyle w:val="NoSpacing"/>
              <w:cnfStyle w:val="000000000000" w:firstRow="0" w:lastRow="0" w:firstColumn="0" w:lastColumn="0" w:oddVBand="0" w:evenVBand="0" w:oddHBand="0" w:evenHBand="0" w:firstRowFirstColumn="0" w:firstRowLastColumn="0" w:lastRowFirstColumn="0" w:lastRowLastColumn="0"/>
            </w:pPr>
            <w:r>
              <w:t>Optional</w:t>
            </w:r>
          </w:p>
          <w:p w14:paraId="16E2FED8" w14:textId="1E9BBEDC" w:rsidR="00A512DD" w:rsidRDefault="00A512DD" w:rsidP="0043698A">
            <w:pPr>
              <w:pStyle w:val="NoSpacing"/>
              <w:cnfStyle w:val="000000000000" w:firstRow="0" w:lastRow="0" w:firstColumn="0" w:lastColumn="0" w:oddVBand="0" w:evenVBand="0" w:oddHBand="0" w:evenHBand="0" w:firstRowFirstColumn="0" w:firstRowLastColumn="0" w:lastRowFirstColumn="0" w:lastRowLastColumn="0"/>
            </w:pPr>
            <w:r>
              <w:t>This is the name to identify the teacher major class group as specified by the provider (e.g. class ABC)</w:t>
            </w:r>
            <w:r w:rsidR="00E7504E">
              <w:t>.</w:t>
            </w:r>
          </w:p>
          <w:p w14:paraId="12AF4F39" w14:textId="6F5E3CFB" w:rsidR="00E7504E" w:rsidRDefault="00E7504E" w:rsidP="0043698A">
            <w:pPr>
              <w:pStyle w:val="NoSpacing"/>
              <w:cnfStyle w:val="000000000000" w:firstRow="0" w:lastRow="0" w:firstColumn="0" w:lastColumn="0" w:oddVBand="0" w:evenVBand="0" w:oddHBand="0" w:evenHBand="0" w:firstRowFirstColumn="0" w:firstRowLastColumn="0" w:lastRowFirstColumn="0" w:lastRowLastColumn="0"/>
            </w:pPr>
            <w:r>
              <w:t>For a principal, deputy or other support staff, use Admin.</w:t>
            </w:r>
          </w:p>
          <w:p w14:paraId="1D575434" w14:textId="77777777" w:rsidR="00A512DD" w:rsidRDefault="00A512DD" w:rsidP="0043698A">
            <w:pPr>
              <w:pStyle w:val="NoSpacing"/>
              <w:cnfStyle w:val="000000000000" w:firstRow="0" w:lastRow="0" w:firstColumn="0" w:lastColumn="0" w:oddVBand="0" w:evenVBand="0" w:oddHBand="0" w:evenHBand="0" w:firstRowFirstColumn="0" w:firstRowLastColumn="0" w:lastRowFirstColumn="0" w:lastRowLastColumn="0"/>
            </w:pPr>
            <w:r>
              <w:t>Maximum field length = 20</w:t>
            </w:r>
          </w:p>
        </w:tc>
      </w:tr>
    </w:tbl>
    <w:p w14:paraId="7CE6052A" w14:textId="77777777" w:rsidR="00E7504E" w:rsidRPr="0043698A" w:rsidRDefault="00E7504E" w:rsidP="00E7504E">
      <w:pPr>
        <w:spacing w:before="120"/>
        <w:rPr>
          <w:b/>
          <w:bCs/>
        </w:rPr>
      </w:pPr>
      <w:r w:rsidRPr="0043698A">
        <w:t>*Teacher’s name should be exactly as registered with the TRBWA.</w:t>
      </w:r>
    </w:p>
    <w:p w14:paraId="4F1EEFE1" w14:textId="77777777" w:rsidR="00A512DD" w:rsidRDefault="00A512DD" w:rsidP="00A512DD">
      <w:r>
        <w:br w:type="page"/>
      </w:r>
    </w:p>
    <w:p w14:paraId="1C95C2D3" w14:textId="77777777" w:rsidR="00A512DD" w:rsidRDefault="00A512DD" w:rsidP="0043698A">
      <w:pPr>
        <w:pStyle w:val="SCSAHeading1"/>
      </w:pPr>
      <w:bookmarkStart w:id="25" w:name="_Toc155967233"/>
      <w:r w:rsidRPr="00AC4F02">
        <w:lastRenderedPageBreak/>
        <w:t>Changes to Upload Formats</w:t>
      </w:r>
      <w:bookmarkEnd w:id="25"/>
    </w:p>
    <w:tbl>
      <w:tblPr>
        <w:tblStyle w:val="Style1"/>
        <w:tblW w:w="5000" w:type="pct"/>
        <w:tblBorders>
          <w:top w:val="single" w:sz="4" w:space="0" w:color="BD9FCF"/>
          <w:left w:val="single" w:sz="4" w:space="0" w:color="BD9FCF"/>
          <w:bottom w:val="single" w:sz="4" w:space="0" w:color="BD9FCF"/>
          <w:right w:val="single" w:sz="4" w:space="0" w:color="BD9FCF"/>
          <w:insideH w:val="single" w:sz="4" w:space="0" w:color="BD9FCF"/>
          <w:insideV w:val="single" w:sz="4" w:space="0" w:color="BD9FCF"/>
        </w:tblBorders>
        <w:tblCellMar>
          <w:top w:w="57" w:type="dxa"/>
          <w:bottom w:w="57" w:type="dxa"/>
        </w:tblCellMar>
        <w:tblLook w:val="0020" w:firstRow="1" w:lastRow="0" w:firstColumn="0" w:lastColumn="0" w:noHBand="0" w:noVBand="0"/>
        <w:tblCaption w:val="Changes to Upload Formats"/>
        <w:tblDescription w:val="Changes to Upload Formats"/>
      </w:tblPr>
      <w:tblGrid>
        <w:gridCol w:w="1098"/>
        <w:gridCol w:w="1220"/>
        <w:gridCol w:w="1024"/>
        <w:gridCol w:w="2559"/>
        <w:gridCol w:w="3115"/>
      </w:tblGrid>
      <w:tr w:rsidR="00A512DD" w:rsidRPr="001E3521" w14:paraId="19352D2E" w14:textId="77777777" w:rsidTr="0043698A">
        <w:trPr>
          <w:cnfStyle w:val="100000000000" w:firstRow="1" w:lastRow="0" w:firstColumn="0" w:lastColumn="0" w:oddVBand="0" w:evenVBand="0" w:oddHBand="0" w:evenHBand="0" w:firstRowFirstColumn="0" w:firstRowLastColumn="0" w:lastRowFirstColumn="0" w:lastRowLastColumn="0"/>
          <w:tblHeader/>
        </w:trPr>
        <w:tc>
          <w:tcPr>
            <w:tcW w:w="1121" w:type="dxa"/>
            <w:vMerge w:val="restart"/>
            <w:tcBorders>
              <w:bottom w:val="single" w:sz="4" w:space="0" w:color="FFFFFF" w:themeColor="background1"/>
              <w:right w:val="single" w:sz="4" w:space="0" w:color="FFFFFF" w:themeColor="background1"/>
            </w:tcBorders>
            <w:shd w:val="clear" w:color="auto" w:fill="BD9FCF"/>
            <w:vAlign w:val="center"/>
          </w:tcPr>
          <w:p w14:paraId="385FDB44" w14:textId="77777777" w:rsidR="00A512DD" w:rsidRPr="0043698A" w:rsidRDefault="00A512DD" w:rsidP="00643ED7">
            <w:pPr>
              <w:pStyle w:val="NoSpacing"/>
              <w:jc w:val="center"/>
              <w:rPr>
                <w:color w:val="auto"/>
                <w:lang w:val="en-US"/>
              </w:rPr>
            </w:pPr>
            <w:r w:rsidRPr="0043698A">
              <w:rPr>
                <w:color w:val="auto"/>
                <w:lang w:val="en-US"/>
              </w:rPr>
              <w:t>Upload format</w:t>
            </w:r>
          </w:p>
        </w:tc>
        <w:tc>
          <w:tcPr>
            <w:tcW w:w="1269" w:type="dxa"/>
            <w:vMerge w:val="restart"/>
            <w:tcBorders>
              <w:left w:val="single" w:sz="4" w:space="0" w:color="FFFFFF" w:themeColor="background1"/>
              <w:bottom w:val="single" w:sz="4" w:space="0" w:color="FFFFFF" w:themeColor="background1"/>
              <w:right w:val="single" w:sz="4" w:space="0" w:color="FFFFFF" w:themeColor="background1"/>
            </w:tcBorders>
            <w:shd w:val="clear" w:color="auto" w:fill="BD9FCF"/>
            <w:vAlign w:val="center"/>
          </w:tcPr>
          <w:p w14:paraId="506B8589" w14:textId="77777777" w:rsidR="00A512DD" w:rsidRPr="0043698A" w:rsidRDefault="00A512DD" w:rsidP="00643ED7">
            <w:pPr>
              <w:pStyle w:val="NoSpacing"/>
              <w:jc w:val="center"/>
              <w:rPr>
                <w:color w:val="auto"/>
                <w:lang w:val="en-US"/>
              </w:rPr>
            </w:pPr>
            <w:r w:rsidRPr="0043698A">
              <w:rPr>
                <w:color w:val="auto"/>
                <w:lang w:val="en-US"/>
              </w:rPr>
              <w:t>Date</w:t>
            </w:r>
            <w:r w:rsidRPr="0043698A">
              <w:rPr>
                <w:color w:val="auto"/>
                <w:lang w:val="en-US"/>
              </w:rPr>
              <w:br/>
              <w:t>required</w:t>
            </w:r>
          </w:p>
        </w:tc>
        <w:tc>
          <w:tcPr>
            <w:tcW w:w="3780" w:type="dxa"/>
            <w:gridSpan w:val="2"/>
            <w:tcBorders>
              <w:left w:val="single" w:sz="4" w:space="0" w:color="FFFFFF" w:themeColor="background1"/>
              <w:bottom w:val="single" w:sz="4" w:space="0" w:color="FFFFFF" w:themeColor="background1"/>
              <w:right w:val="single" w:sz="4" w:space="0" w:color="FFFFFF" w:themeColor="background1"/>
            </w:tcBorders>
            <w:shd w:val="clear" w:color="auto" w:fill="BD9FCF"/>
            <w:vAlign w:val="center"/>
          </w:tcPr>
          <w:p w14:paraId="47EEBDB3" w14:textId="77777777" w:rsidR="00A512DD" w:rsidRPr="0043698A" w:rsidRDefault="00A512DD" w:rsidP="0043698A">
            <w:pPr>
              <w:pStyle w:val="NoSpacing"/>
              <w:rPr>
                <w:color w:val="auto"/>
                <w:lang w:val="en-US"/>
              </w:rPr>
            </w:pPr>
            <w:r w:rsidRPr="0043698A">
              <w:rPr>
                <w:color w:val="auto"/>
                <w:lang w:val="en-US"/>
              </w:rPr>
              <w:t>Field</w:t>
            </w:r>
          </w:p>
        </w:tc>
        <w:tc>
          <w:tcPr>
            <w:tcW w:w="3436" w:type="dxa"/>
            <w:vMerge w:val="restart"/>
            <w:tcBorders>
              <w:left w:val="single" w:sz="4" w:space="0" w:color="FFFFFF" w:themeColor="background1"/>
              <w:bottom w:val="single" w:sz="4" w:space="0" w:color="FFFFFF" w:themeColor="background1"/>
            </w:tcBorders>
            <w:shd w:val="clear" w:color="auto" w:fill="BD9FCF"/>
            <w:vAlign w:val="center"/>
          </w:tcPr>
          <w:p w14:paraId="2CF04934" w14:textId="77777777" w:rsidR="00A512DD" w:rsidRPr="0043698A" w:rsidRDefault="00A512DD" w:rsidP="0043698A">
            <w:pPr>
              <w:pStyle w:val="NoSpacing"/>
              <w:rPr>
                <w:color w:val="auto"/>
                <w:lang w:val="en-US"/>
              </w:rPr>
            </w:pPr>
            <w:r w:rsidRPr="0043698A">
              <w:rPr>
                <w:color w:val="auto"/>
                <w:lang w:val="en-US"/>
              </w:rPr>
              <w:t>Comment</w:t>
            </w:r>
          </w:p>
        </w:tc>
      </w:tr>
      <w:tr w:rsidR="00A512DD" w:rsidRPr="001E3521" w14:paraId="005A6666" w14:textId="77777777" w:rsidTr="0043698A">
        <w:tc>
          <w:tcPr>
            <w:tcW w:w="1121" w:type="dxa"/>
            <w:vMerge/>
            <w:tcBorders>
              <w:top w:val="single" w:sz="4" w:space="0" w:color="FFFFFF" w:themeColor="background1"/>
              <w:right w:val="single" w:sz="4" w:space="0" w:color="FFFFFF" w:themeColor="background1"/>
            </w:tcBorders>
          </w:tcPr>
          <w:p w14:paraId="2812F6A9" w14:textId="77777777" w:rsidR="00A512DD" w:rsidRPr="001E3521" w:rsidRDefault="00A512DD" w:rsidP="00643ED7">
            <w:pPr>
              <w:pStyle w:val="NoSpacing"/>
              <w:jc w:val="center"/>
              <w:rPr>
                <w:lang w:val="en-US"/>
              </w:rPr>
            </w:pPr>
          </w:p>
        </w:tc>
        <w:tc>
          <w:tcPr>
            <w:tcW w:w="1269" w:type="dxa"/>
            <w:vMerge/>
            <w:tcBorders>
              <w:top w:val="single" w:sz="4" w:space="0" w:color="FFFFFF" w:themeColor="background1"/>
              <w:left w:val="single" w:sz="4" w:space="0" w:color="FFFFFF" w:themeColor="background1"/>
              <w:right w:val="single" w:sz="4" w:space="0" w:color="FFFFFF" w:themeColor="background1"/>
            </w:tcBorders>
          </w:tcPr>
          <w:p w14:paraId="7A8D66AA" w14:textId="77777777" w:rsidR="00A512DD" w:rsidRPr="001E3521" w:rsidRDefault="00A512DD" w:rsidP="00643ED7">
            <w:pPr>
              <w:pStyle w:val="NoSpacing"/>
              <w:jc w:val="center"/>
              <w:rPr>
                <w:lang w:val="en-US"/>
              </w:rPr>
            </w:pPr>
          </w:p>
        </w:tc>
        <w:tc>
          <w:tcPr>
            <w:tcW w:w="1048" w:type="dxa"/>
            <w:tcBorders>
              <w:top w:val="single" w:sz="4" w:space="0" w:color="FFFFFF" w:themeColor="background1"/>
              <w:left w:val="single" w:sz="4" w:space="0" w:color="FFFFFF" w:themeColor="background1"/>
              <w:right w:val="single" w:sz="4" w:space="0" w:color="FFFFFF" w:themeColor="background1"/>
            </w:tcBorders>
            <w:shd w:val="clear" w:color="auto" w:fill="BD9FCF"/>
            <w:vAlign w:val="center"/>
          </w:tcPr>
          <w:p w14:paraId="1DA88D95" w14:textId="77777777" w:rsidR="00A512DD" w:rsidRPr="0043698A" w:rsidRDefault="00A512DD" w:rsidP="0043698A">
            <w:pPr>
              <w:pStyle w:val="NoSpacing"/>
              <w:rPr>
                <w:lang w:val="en-US"/>
              </w:rPr>
            </w:pPr>
            <w:r w:rsidRPr="0043698A">
              <w:rPr>
                <w:lang w:val="en-US"/>
              </w:rPr>
              <w:t>Number</w:t>
            </w:r>
          </w:p>
        </w:tc>
        <w:tc>
          <w:tcPr>
            <w:tcW w:w="2732" w:type="dxa"/>
            <w:tcBorders>
              <w:top w:val="single" w:sz="4" w:space="0" w:color="FFFFFF" w:themeColor="background1"/>
              <w:left w:val="single" w:sz="4" w:space="0" w:color="FFFFFF" w:themeColor="background1"/>
              <w:right w:val="single" w:sz="4" w:space="0" w:color="FFFFFF" w:themeColor="background1"/>
            </w:tcBorders>
            <w:shd w:val="clear" w:color="auto" w:fill="BD9FCF"/>
            <w:vAlign w:val="center"/>
          </w:tcPr>
          <w:p w14:paraId="664C507D" w14:textId="77777777" w:rsidR="00A512DD" w:rsidRPr="0043698A" w:rsidRDefault="00A512DD" w:rsidP="0043698A">
            <w:pPr>
              <w:pStyle w:val="NoSpacing"/>
              <w:rPr>
                <w:lang w:val="en-US"/>
              </w:rPr>
            </w:pPr>
            <w:r w:rsidRPr="0043698A">
              <w:rPr>
                <w:lang w:val="en-US"/>
              </w:rPr>
              <w:t>Name</w:t>
            </w:r>
          </w:p>
        </w:tc>
        <w:tc>
          <w:tcPr>
            <w:tcW w:w="3436" w:type="dxa"/>
            <w:vMerge/>
            <w:tcBorders>
              <w:top w:val="single" w:sz="4" w:space="0" w:color="FFFFFF" w:themeColor="background1"/>
              <w:left w:val="single" w:sz="4" w:space="0" w:color="FFFFFF" w:themeColor="background1"/>
            </w:tcBorders>
          </w:tcPr>
          <w:p w14:paraId="18B8B091" w14:textId="77777777" w:rsidR="00A512DD" w:rsidRPr="001E3521" w:rsidRDefault="00A512DD" w:rsidP="0043698A">
            <w:pPr>
              <w:pStyle w:val="NoSpacing"/>
              <w:rPr>
                <w:lang w:val="en-US"/>
              </w:rPr>
            </w:pPr>
          </w:p>
        </w:tc>
      </w:tr>
      <w:tr w:rsidR="00E94818" w:rsidRPr="001E3521" w14:paraId="7E7AFA4E" w14:textId="77777777" w:rsidTr="0043698A">
        <w:trPr>
          <w:trHeight w:val="563"/>
        </w:trPr>
        <w:tc>
          <w:tcPr>
            <w:tcW w:w="1121" w:type="dxa"/>
            <w:vAlign w:val="center"/>
          </w:tcPr>
          <w:p w14:paraId="7F6A886D" w14:textId="4BA4905A" w:rsidR="00E94818" w:rsidRDefault="00E94818" w:rsidP="00643ED7">
            <w:pPr>
              <w:pStyle w:val="NoSpacing"/>
              <w:jc w:val="center"/>
              <w:rPr>
                <w:lang w:val="en-US"/>
              </w:rPr>
            </w:pPr>
            <w:r>
              <w:rPr>
                <w:lang w:val="en-US"/>
              </w:rPr>
              <w:t>ENVET</w:t>
            </w:r>
          </w:p>
        </w:tc>
        <w:tc>
          <w:tcPr>
            <w:tcW w:w="1269" w:type="dxa"/>
            <w:vAlign w:val="center"/>
          </w:tcPr>
          <w:p w14:paraId="3500CA9D" w14:textId="323B139C" w:rsidR="00E94818" w:rsidRDefault="00E94818" w:rsidP="00643ED7">
            <w:pPr>
              <w:pStyle w:val="NoSpacing"/>
              <w:jc w:val="center"/>
              <w:rPr>
                <w:lang w:val="en-US"/>
              </w:rPr>
            </w:pPr>
            <w:r>
              <w:rPr>
                <w:lang w:val="en-US"/>
              </w:rPr>
              <w:t>May 2024</w:t>
            </w:r>
          </w:p>
        </w:tc>
        <w:tc>
          <w:tcPr>
            <w:tcW w:w="1048" w:type="dxa"/>
            <w:vAlign w:val="center"/>
          </w:tcPr>
          <w:p w14:paraId="7A69BD2D" w14:textId="6422B784" w:rsidR="00E94818" w:rsidRDefault="00E94818" w:rsidP="0043698A">
            <w:pPr>
              <w:pStyle w:val="NoSpacing"/>
              <w:rPr>
                <w:lang w:val="en-US"/>
              </w:rPr>
            </w:pPr>
            <w:r>
              <w:rPr>
                <w:lang w:val="en-US"/>
              </w:rPr>
              <w:t>18</w:t>
            </w:r>
          </w:p>
        </w:tc>
        <w:tc>
          <w:tcPr>
            <w:tcW w:w="2732" w:type="dxa"/>
            <w:vAlign w:val="center"/>
          </w:tcPr>
          <w:p w14:paraId="458B66E0" w14:textId="048ADED1" w:rsidR="00E94818" w:rsidRDefault="00E94818" w:rsidP="0043698A">
            <w:pPr>
              <w:pStyle w:val="NoSpacing"/>
            </w:pPr>
            <w:r w:rsidRPr="006C271B">
              <w:t>Contact/teacher registration number</w:t>
            </w:r>
          </w:p>
        </w:tc>
        <w:tc>
          <w:tcPr>
            <w:tcW w:w="3436" w:type="dxa"/>
            <w:vAlign w:val="center"/>
          </w:tcPr>
          <w:p w14:paraId="0FF67F36" w14:textId="43C8456A" w:rsidR="00E94818" w:rsidRDefault="00E94818" w:rsidP="0043698A">
            <w:pPr>
              <w:pStyle w:val="NoSpacing"/>
            </w:pPr>
            <w:r>
              <w:t>Clarified that number is mandatory when given/family name is specified</w:t>
            </w:r>
          </w:p>
        </w:tc>
      </w:tr>
      <w:tr w:rsidR="00A512DD" w:rsidRPr="001E3521" w14:paraId="7B8FA1F9" w14:textId="77777777" w:rsidTr="0043698A">
        <w:trPr>
          <w:trHeight w:val="563"/>
        </w:trPr>
        <w:tc>
          <w:tcPr>
            <w:tcW w:w="1121" w:type="dxa"/>
            <w:vAlign w:val="center"/>
          </w:tcPr>
          <w:p w14:paraId="2717019E" w14:textId="77777777" w:rsidR="00A512DD" w:rsidRDefault="00A512DD" w:rsidP="00643ED7">
            <w:pPr>
              <w:pStyle w:val="NoSpacing"/>
              <w:jc w:val="center"/>
              <w:rPr>
                <w:lang w:val="en-US"/>
              </w:rPr>
            </w:pPr>
            <w:r>
              <w:rPr>
                <w:lang w:val="en-US"/>
              </w:rPr>
              <w:t>RSEST</w:t>
            </w:r>
          </w:p>
        </w:tc>
        <w:tc>
          <w:tcPr>
            <w:tcW w:w="1269" w:type="dxa"/>
            <w:vAlign w:val="center"/>
          </w:tcPr>
          <w:p w14:paraId="38A5C478" w14:textId="77777777" w:rsidR="00A512DD" w:rsidRDefault="00A512DD" w:rsidP="00643ED7">
            <w:pPr>
              <w:pStyle w:val="NoSpacing"/>
              <w:jc w:val="center"/>
              <w:rPr>
                <w:lang w:val="en-US"/>
              </w:rPr>
            </w:pPr>
            <w:r>
              <w:rPr>
                <w:lang w:val="en-US"/>
              </w:rPr>
              <w:t>May 2024</w:t>
            </w:r>
          </w:p>
        </w:tc>
        <w:tc>
          <w:tcPr>
            <w:tcW w:w="1048" w:type="dxa"/>
            <w:vAlign w:val="center"/>
          </w:tcPr>
          <w:p w14:paraId="4A6F0F0D" w14:textId="77777777" w:rsidR="00A512DD" w:rsidRDefault="00A512DD" w:rsidP="0043698A">
            <w:pPr>
              <w:pStyle w:val="NoSpacing"/>
              <w:rPr>
                <w:lang w:val="en-US"/>
              </w:rPr>
            </w:pPr>
            <w:r>
              <w:rPr>
                <w:lang w:val="en-US"/>
              </w:rPr>
              <w:t>11</w:t>
            </w:r>
          </w:p>
        </w:tc>
        <w:tc>
          <w:tcPr>
            <w:tcW w:w="2732" w:type="dxa"/>
            <w:vAlign w:val="center"/>
          </w:tcPr>
          <w:p w14:paraId="21A14F4C" w14:textId="2D5CA28E" w:rsidR="00A512DD" w:rsidRDefault="00E50291" w:rsidP="0043698A">
            <w:pPr>
              <w:pStyle w:val="NoSpacing"/>
            </w:pPr>
            <w:r>
              <w:t>Penalty applied</w:t>
            </w:r>
          </w:p>
        </w:tc>
        <w:tc>
          <w:tcPr>
            <w:tcW w:w="3436" w:type="dxa"/>
            <w:vAlign w:val="center"/>
          </w:tcPr>
          <w:p w14:paraId="446BEDD3" w14:textId="77777777" w:rsidR="00A512DD" w:rsidRDefault="00A512DD" w:rsidP="0043698A">
            <w:pPr>
              <w:pStyle w:val="NoSpacing"/>
            </w:pPr>
            <w:r>
              <w:t>Added</w:t>
            </w:r>
          </w:p>
        </w:tc>
      </w:tr>
      <w:tr w:rsidR="00A512DD" w:rsidRPr="001E3521" w14:paraId="349B6E45" w14:textId="77777777" w:rsidTr="0043698A">
        <w:trPr>
          <w:trHeight w:val="563"/>
        </w:trPr>
        <w:tc>
          <w:tcPr>
            <w:tcW w:w="1121" w:type="dxa"/>
            <w:vAlign w:val="center"/>
          </w:tcPr>
          <w:p w14:paraId="5045C3FE" w14:textId="77777777" w:rsidR="00A512DD" w:rsidRDefault="00A512DD" w:rsidP="00643ED7">
            <w:pPr>
              <w:pStyle w:val="NoSpacing"/>
              <w:jc w:val="center"/>
              <w:rPr>
                <w:lang w:val="en-US"/>
              </w:rPr>
            </w:pPr>
            <w:r>
              <w:rPr>
                <w:lang w:val="en-US"/>
              </w:rPr>
              <w:t>RSEST</w:t>
            </w:r>
          </w:p>
        </w:tc>
        <w:tc>
          <w:tcPr>
            <w:tcW w:w="1269" w:type="dxa"/>
            <w:vAlign w:val="center"/>
          </w:tcPr>
          <w:p w14:paraId="1F7CCEE7" w14:textId="77777777" w:rsidR="00A512DD" w:rsidRDefault="00A512DD" w:rsidP="00643ED7">
            <w:pPr>
              <w:pStyle w:val="NoSpacing"/>
              <w:jc w:val="center"/>
              <w:rPr>
                <w:lang w:val="en-US"/>
              </w:rPr>
            </w:pPr>
            <w:r>
              <w:rPr>
                <w:lang w:val="en-US"/>
              </w:rPr>
              <w:t>May 2024</w:t>
            </w:r>
          </w:p>
        </w:tc>
        <w:tc>
          <w:tcPr>
            <w:tcW w:w="1048" w:type="dxa"/>
            <w:vAlign w:val="center"/>
          </w:tcPr>
          <w:p w14:paraId="121A2F6A" w14:textId="77777777" w:rsidR="00A512DD" w:rsidRDefault="00A512DD" w:rsidP="0043698A">
            <w:pPr>
              <w:pStyle w:val="NoSpacing"/>
              <w:rPr>
                <w:lang w:val="en-US"/>
              </w:rPr>
            </w:pPr>
            <w:r>
              <w:rPr>
                <w:lang w:val="en-US"/>
              </w:rPr>
              <w:t>12</w:t>
            </w:r>
          </w:p>
        </w:tc>
        <w:tc>
          <w:tcPr>
            <w:tcW w:w="2732" w:type="dxa"/>
            <w:vAlign w:val="center"/>
          </w:tcPr>
          <w:p w14:paraId="1199B187" w14:textId="07DB74EB" w:rsidR="00A512DD" w:rsidRDefault="00E50291" w:rsidP="0043698A">
            <w:pPr>
              <w:pStyle w:val="NoSpacing"/>
            </w:pPr>
            <w:r>
              <w:t>EST sit date</w:t>
            </w:r>
          </w:p>
        </w:tc>
        <w:tc>
          <w:tcPr>
            <w:tcW w:w="3436" w:type="dxa"/>
            <w:vAlign w:val="center"/>
          </w:tcPr>
          <w:p w14:paraId="503C4E7A" w14:textId="77777777" w:rsidR="00A512DD" w:rsidRDefault="00A512DD" w:rsidP="0043698A">
            <w:pPr>
              <w:pStyle w:val="NoSpacing"/>
            </w:pPr>
            <w:r>
              <w:t>Added</w:t>
            </w:r>
          </w:p>
        </w:tc>
      </w:tr>
      <w:tr w:rsidR="00A512DD" w:rsidRPr="001E3521" w14:paraId="46AF7828" w14:textId="77777777" w:rsidTr="0043698A">
        <w:trPr>
          <w:trHeight w:val="563"/>
        </w:trPr>
        <w:tc>
          <w:tcPr>
            <w:tcW w:w="1121" w:type="dxa"/>
            <w:vAlign w:val="center"/>
          </w:tcPr>
          <w:p w14:paraId="49E21FA3" w14:textId="77777777" w:rsidR="00A512DD" w:rsidRDefault="00A512DD" w:rsidP="00643ED7">
            <w:pPr>
              <w:pStyle w:val="NoSpacing"/>
              <w:jc w:val="center"/>
              <w:rPr>
                <w:lang w:val="en-US"/>
              </w:rPr>
            </w:pPr>
            <w:r>
              <w:rPr>
                <w:lang w:val="en-US"/>
              </w:rPr>
              <w:t>ENSKILL</w:t>
            </w:r>
          </w:p>
        </w:tc>
        <w:tc>
          <w:tcPr>
            <w:tcW w:w="1269" w:type="dxa"/>
            <w:vAlign w:val="center"/>
          </w:tcPr>
          <w:p w14:paraId="02E49080" w14:textId="77777777" w:rsidR="00A512DD" w:rsidRDefault="00A512DD" w:rsidP="00643ED7">
            <w:pPr>
              <w:pStyle w:val="NoSpacing"/>
              <w:jc w:val="center"/>
              <w:rPr>
                <w:lang w:val="en-US"/>
              </w:rPr>
            </w:pPr>
            <w:r>
              <w:rPr>
                <w:lang w:val="en-US"/>
              </w:rPr>
              <w:t>June 2024</w:t>
            </w:r>
          </w:p>
        </w:tc>
        <w:tc>
          <w:tcPr>
            <w:tcW w:w="1048" w:type="dxa"/>
            <w:vAlign w:val="center"/>
          </w:tcPr>
          <w:p w14:paraId="158841A3" w14:textId="77777777" w:rsidR="00A512DD" w:rsidRDefault="00A512DD" w:rsidP="0043698A">
            <w:pPr>
              <w:pStyle w:val="NoSpacing"/>
              <w:rPr>
                <w:lang w:val="en-US"/>
              </w:rPr>
            </w:pPr>
            <w:r>
              <w:rPr>
                <w:lang w:val="en-US"/>
              </w:rPr>
              <w:t>All</w:t>
            </w:r>
          </w:p>
        </w:tc>
        <w:tc>
          <w:tcPr>
            <w:tcW w:w="2732" w:type="dxa"/>
            <w:vAlign w:val="center"/>
          </w:tcPr>
          <w:p w14:paraId="274ADA78" w14:textId="77777777" w:rsidR="00A512DD" w:rsidRDefault="00A512DD" w:rsidP="0043698A">
            <w:pPr>
              <w:pStyle w:val="NoSpacing"/>
            </w:pPr>
            <w:r>
              <w:t>All</w:t>
            </w:r>
          </w:p>
        </w:tc>
        <w:tc>
          <w:tcPr>
            <w:tcW w:w="3436" w:type="dxa"/>
            <w:vAlign w:val="center"/>
          </w:tcPr>
          <w:p w14:paraId="7DABE650" w14:textId="77777777" w:rsidR="00A512DD" w:rsidRDefault="00A512DD" w:rsidP="0043698A">
            <w:pPr>
              <w:pStyle w:val="NoSpacing"/>
            </w:pPr>
            <w:r>
              <w:t>Added new file format</w:t>
            </w:r>
          </w:p>
        </w:tc>
      </w:tr>
      <w:tr w:rsidR="00A512DD" w:rsidRPr="001E3521" w14:paraId="24C77A80" w14:textId="77777777" w:rsidTr="0043698A">
        <w:trPr>
          <w:trHeight w:val="563"/>
        </w:trPr>
        <w:tc>
          <w:tcPr>
            <w:tcW w:w="1121" w:type="dxa"/>
            <w:vAlign w:val="center"/>
          </w:tcPr>
          <w:p w14:paraId="54A1825A" w14:textId="77777777" w:rsidR="00A512DD" w:rsidRDefault="00A512DD" w:rsidP="00643ED7">
            <w:pPr>
              <w:pStyle w:val="NoSpacing"/>
              <w:jc w:val="center"/>
              <w:rPr>
                <w:lang w:val="en-US"/>
              </w:rPr>
            </w:pPr>
            <w:r>
              <w:rPr>
                <w:lang w:val="en-US"/>
              </w:rPr>
              <w:t>RSUSKILL</w:t>
            </w:r>
          </w:p>
        </w:tc>
        <w:tc>
          <w:tcPr>
            <w:tcW w:w="1269" w:type="dxa"/>
            <w:vAlign w:val="center"/>
          </w:tcPr>
          <w:p w14:paraId="53129F25" w14:textId="77777777" w:rsidR="00A512DD" w:rsidRDefault="00A512DD" w:rsidP="00643ED7">
            <w:pPr>
              <w:pStyle w:val="NoSpacing"/>
              <w:jc w:val="center"/>
              <w:rPr>
                <w:lang w:val="en-US"/>
              </w:rPr>
            </w:pPr>
            <w:r>
              <w:rPr>
                <w:lang w:val="en-US"/>
              </w:rPr>
              <w:t>Nov 2024</w:t>
            </w:r>
          </w:p>
        </w:tc>
        <w:tc>
          <w:tcPr>
            <w:tcW w:w="1048" w:type="dxa"/>
            <w:vAlign w:val="center"/>
          </w:tcPr>
          <w:p w14:paraId="0C70303A" w14:textId="77777777" w:rsidR="00A512DD" w:rsidRDefault="00A512DD" w:rsidP="0043698A">
            <w:pPr>
              <w:pStyle w:val="NoSpacing"/>
              <w:rPr>
                <w:lang w:val="en-US"/>
              </w:rPr>
            </w:pPr>
            <w:r>
              <w:rPr>
                <w:lang w:val="en-US"/>
              </w:rPr>
              <w:t>All</w:t>
            </w:r>
          </w:p>
        </w:tc>
        <w:tc>
          <w:tcPr>
            <w:tcW w:w="2732" w:type="dxa"/>
            <w:vAlign w:val="center"/>
          </w:tcPr>
          <w:p w14:paraId="46F6D61F" w14:textId="77777777" w:rsidR="00A512DD" w:rsidRDefault="00A512DD" w:rsidP="0043698A">
            <w:pPr>
              <w:pStyle w:val="NoSpacing"/>
            </w:pPr>
            <w:r>
              <w:t>All</w:t>
            </w:r>
          </w:p>
        </w:tc>
        <w:tc>
          <w:tcPr>
            <w:tcW w:w="3436" w:type="dxa"/>
            <w:vAlign w:val="center"/>
          </w:tcPr>
          <w:p w14:paraId="06812DD2" w14:textId="77777777" w:rsidR="00A512DD" w:rsidRDefault="00A512DD" w:rsidP="0043698A">
            <w:pPr>
              <w:pStyle w:val="NoSpacing"/>
            </w:pPr>
            <w:r>
              <w:t>Added new file format</w:t>
            </w:r>
          </w:p>
        </w:tc>
      </w:tr>
      <w:tr w:rsidR="00A512DD" w:rsidRPr="001E3521" w14:paraId="2AE76A3A" w14:textId="77777777" w:rsidTr="0043698A">
        <w:trPr>
          <w:trHeight w:val="563"/>
        </w:trPr>
        <w:tc>
          <w:tcPr>
            <w:tcW w:w="1121" w:type="dxa"/>
            <w:vAlign w:val="center"/>
          </w:tcPr>
          <w:p w14:paraId="13B35698" w14:textId="77777777" w:rsidR="00A512DD" w:rsidRDefault="00A512DD" w:rsidP="00643ED7">
            <w:pPr>
              <w:pStyle w:val="NoSpacing"/>
              <w:jc w:val="center"/>
              <w:rPr>
                <w:lang w:val="en-US"/>
              </w:rPr>
            </w:pPr>
            <w:r>
              <w:rPr>
                <w:lang w:val="en-US"/>
              </w:rPr>
              <w:t>RSSKILL</w:t>
            </w:r>
          </w:p>
        </w:tc>
        <w:tc>
          <w:tcPr>
            <w:tcW w:w="1269" w:type="dxa"/>
            <w:vAlign w:val="center"/>
          </w:tcPr>
          <w:p w14:paraId="620DD3BE" w14:textId="77777777" w:rsidR="00A512DD" w:rsidRDefault="00A512DD" w:rsidP="00643ED7">
            <w:pPr>
              <w:pStyle w:val="NoSpacing"/>
              <w:jc w:val="center"/>
              <w:rPr>
                <w:lang w:val="en-US"/>
              </w:rPr>
            </w:pPr>
            <w:r>
              <w:rPr>
                <w:lang w:val="en-US"/>
              </w:rPr>
              <w:t>Nov 2024</w:t>
            </w:r>
          </w:p>
        </w:tc>
        <w:tc>
          <w:tcPr>
            <w:tcW w:w="1048" w:type="dxa"/>
            <w:vAlign w:val="center"/>
          </w:tcPr>
          <w:p w14:paraId="478107A6" w14:textId="77777777" w:rsidR="00A512DD" w:rsidRDefault="00A512DD" w:rsidP="0043698A">
            <w:pPr>
              <w:pStyle w:val="NoSpacing"/>
              <w:rPr>
                <w:lang w:val="en-US"/>
              </w:rPr>
            </w:pPr>
            <w:r>
              <w:rPr>
                <w:lang w:val="en-US"/>
              </w:rPr>
              <w:t xml:space="preserve">All </w:t>
            </w:r>
          </w:p>
        </w:tc>
        <w:tc>
          <w:tcPr>
            <w:tcW w:w="2732" w:type="dxa"/>
            <w:vAlign w:val="center"/>
          </w:tcPr>
          <w:p w14:paraId="3C0F4D29" w14:textId="77777777" w:rsidR="00A512DD" w:rsidRDefault="00A512DD" w:rsidP="0043698A">
            <w:pPr>
              <w:pStyle w:val="NoSpacing"/>
            </w:pPr>
            <w:r>
              <w:t>All</w:t>
            </w:r>
          </w:p>
        </w:tc>
        <w:tc>
          <w:tcPr>
            <w:tcW w:w="3436" w:type="dxa"/>
            <w:vAlign w:val="center"/>
          </w:tcPr>
          <w:p w14:paraId="32100047" w14:textId="77777777" w:rsidR="00A512DD" w:rsidRDefault="00A512DD" w:rsidP="0043698A">
            <w:pPr>
              <w:pStyle w:val="NoSpacing"/>
            </w:pPr>
            <w:r>
              <w:t>Added new file format</w:t>
            </w:r>
          </w:p>
        </w:tc>
      </w:tr>
    </w:tbl>
    <w:p w14:paraId="06105434" w14:textId="77777777" w:rsidR="00AC4F02" w:rsidRPr="00A512DD" w:rsidRDefault="00AC4F02" w:rsidP="00A512DD"/>
    <w:sectPr w:rsidR="00AC4F02" w:rsidRPr="00A512DD" w:rsidSect="00B735BA">
      <w:headerReference w:type="default" r:id="rId28"/>
      <w:footerReference w:type="even" r:id="rId29"/>
      <w:footerReference w:type="default" r:id="rId30"/>
      <w:pgSz w:w="11906" w:h="16838"/>
      <w:pgMar w:top="1276" w:right="1440" w:bottom="1440" w:left="1440" w:header="680"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1A5BA4" w14:textId="77777777" w:rsidR="002F0BE8" w:rsidRDefault="002F0BE8">
      <w:pPr>
        <w:spacing w:after="0" w:line="240" w:lineRule="auto"/>
      </w:pPr>
      <w:r>
        <w:separator/>
      </w:r>
    </w:p>
  </w:endnote>
  <w:endnote w:type="continuationSeparator" w:id="0">
    <w:p w14:paraId="594D5DCE" w14:textId="77777777" w:rsidR="002F0BE8" w:rsidRDefault="002F0B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Raavi">
    <w:panose1 w:val="02000500000000000000"/>
    <w:charset w:val="00"/>
    <w:family w:val="swiss"/>
    <w:pitch w:val="variable"/>
    <w:sig w:usb0="0002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38BB0" w14:textId="77777777" w:rsidR="002F0BE8" w:rsidRDefault="002F0BE8" w:rsidP="00123BB5">
    <w:pPr>
      <w:spacing w:after="0"/>
    </w:pPr>
    <w:r>
      <w:t xml:space="preserve">Page </w:t>
    </w:r>
    <w:r>
      <w:fldChar w:fldCharType="begin"/>
    </w:r>
    <w:r>
      <w:instrText xml:space="preserve"> PAGE   \* MERGEFORMAT </w:instrText>
    </w:r>
    <w:r>
      <w:fldChar w:fldCharType="separate"/>
    </w:r>
    <w:r>
      <w:rPr>
        <w:noProof/>
      </w:rPr>
      <w:t>2</w:t>
    </w:r>
    <w:r>
      <w:rPr>
        <w:noProof/>
      </w:rPr>
      <w:fldChar w:fldCharType="end"/>
    </w:r>
    <w:r>
      <w:rPr>
        <w:noProof/>
      </w:rPr>
      <w:t xml:space="preserve"> </w:t>
    </w:r>
    <w:r>
      <w:t xml:space="preserve">| </w:t>
    </w:r>
    <w:r w:rsidRPr="00111F33">
      <w:t>2022/0048974</w:t>
    </w:r>
    <w:r>
      <w:t xml:space="preserve"> - </w:t>
    </w:r>
    <w:r w:rsidRPr="00C73BDC">
      <w:t xml:space="preserve">Uploads Formats for SIRS </w:t>
    </w:r>
    <w:r>
      <w:t xml:space="preserve">2023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BE648" w14:textId="262B8524" w:rsidR="00F24CD0" w:rsidRPr="00F24CD0" w:rsidRDefault="00F24CD0" w:rsidP="00F24CD0">
    <w:pPr>
      <w:pStyle w:val="NoSpacing"/>
      <w:tabs>
        <w:tab w:val="left" w:pos="1560"/>
      </w:tabs>
    </w:pPr>
    <w:r w:rsidRPr="00DE7385">
      <w:rPr>
        <w:sz w:val="20"/>
        <w:szCs w:val="20"/>
      </w:rPr>
      <w:t>2023/28539</w:t>
    </w:r>
    <w:r>
      <w:rPr>
        <w:sz w:val="20"/>
        <w:szCs w:val="20"/>
      </w:rPr>
      <w:t>[</w:t>
    </w:r>
    <w:r w:rsidRPr="00DE7385">
      <w:rPr>
        <w:sz w:val="20"/>
        <w:szCs w:val="20"/>
      </w:rPr>
      <w:t>v3</w:t>
    </w:r>
    <w:r>
      <w:rPr>
        <w:sz w:val="20"/>
        <w:szCs w:val="20"/>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91C3A" w14:textId="1C7C889B" w:rsidR="00EE7B50" w:rsidRPr="00F24CD0" w:rsidRDefault="00EE7B50" w:rsidP="00F24CD0"/>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0B4E4" w14:textId="77777777" w:rsidR="002F0BE8" w:rsidRDefault="002F0BE8" w:rsidP="00123678">
    <w:pPr>
      <w:spacing w:after="0"/>
    </w:pPr>
    <w:r>
      <w:t xml:space="preserve">Page </w:t>
    </w:r>
    <w:r>
      <w:fldChar w:fldCharType="begin"/>
    </w:r>
    <w:r>
      <w:instrText xml:space="preserve"> PAGE   \* MERGEFORMAT </w:instrText>
    </w:r>
    <w:r>
      <w:fldChar w:fldCharType="separate"/>
    </w:r>
    <w:r>
      <w:rPr>
        <w:noProof/>
      </w:rPr>
      <w:t>2</w:t>
    </w:r>
    <w:r>
      <w:rPr>
        <w:noProof/>
      </w:rPr>
      <w:fldChar w:fldCharType="end"/>
    </w:r>
    <w:r>
      <w:rPr>
        <w:noProof/>
      </w:rPr>
      <w:t xml:space="preserve"> </w:t>
    </w:r>
    <w:r>
      <w:t>| Uploads Formats for SIRS 2021</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6CEF3" w14:textId="058587ED" w:rsidR="002F0BE8" w:rsidRPr="00A91255" w:rsidRDefault="002F0BE8" w:rsidP="00A91255">
    <w:pPr>
      <w:pStyle w:val="SCSAFooter"/>
    </w:pPr>
    <w:r w:rsidRPr="00A91255">
      <w:t xml:space="preserve">Upload Formats for SIRS 2024 | Page </w:t>
    </w:r>
    <w:r w:rsidRPr="00A91255">
      <w:fldChar w:fldCharType="begin"/>
    </w:r>
    <w:r w:rsidRPr="00A91255">
      <w:instrText xml:space="preserve"> PAGE    \* MERGEFORMAT </w:instrText>
    </w:r>
    <w:r w:rsidRPr="00A91255">
      <w:fldChar w:fldCharType="separate"/>
    </w:r>
    <w:r w:rsidR="00611610" w:rsidRPr="00A91255">
      <w:t>41</w:t>
    </w:r>
    <w:r w:rsidRPr="00A91255">
      <w:fldChar w:fldCharType="end"/>
    </w:r>
    <w:r w:rsidRPr="00A91255">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D0F86C" w14:textId="77777777" w:rsidR="002F0BE8" w:rsidRDefault="002F0BE8">
      <w:pPr>
        <w:spacing w:after="0" w:line="240" w:lineRule="auto"/>
      </w:pPr>
      <w:r>
        <w:separator/>
      </w:r>
    </w:p>
  </w:footnote>
  <w:footnote w:type="continuationSeparator" w:id="0">
    <w:p w14:paraId="094921B8" w14:textId="77777777" w:rsidR="002F0BE8" w:rsidRDefault="002F0B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AE0BE" w14:textId="484E096C" w:rsidR="00EE7B50" w:rsidRDefault="00EE7B50">
    <w:pPr>
      <w:pStyle w:val="Header"/>
    </w:pPr>
    <w:r>
      <w:rPr>
        <w:noProof/>
      </w:rPr>
      <w:drawing>
        <wp:inline distT="0" distB="0" distL="0" distR="0" wp14:anchorId="74CC436E" wp14:editId="276943F1">
          <wp:extent cx="4532400" cy="705600"/>
          <wp:effectExtent l="0" t="0" r="1905" b="0"/>
          <wp:docPr id="1272359130" name="Picture 1272359130"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199805" name="Picture 803199805"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32400" cy="7056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07769" w14:textId="77777777" w:rsidR="00F24CD0" w:rsidRPr="00F24CD0" w:rsidRDefault="00F24CD0" w:rsidP="00F24CD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2851E" w14:textId="77777777" w:rsidR="00F24CD0" w:rsidRPr="00F24CD0" w:rsidRDefault="00F24CD0" w:rsidP="00F24CD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FC7DC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D0644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308318C"/>
    <w:lvl w:ilvl="0">
      <w:start w:val="1"/>
      <w:numFmt w:val="decimal"/>
      <w:lvlText w:val="%1."/>
      <w:lvlJc w:val="left"/>
      <w:pPr>
        <w:tabs>
          <w:tab w:val="num" w:pos="926"/>
        </w:tabs>
        <w:ind w:left="926" w:hanging="360"/>
      </w:pPr>
    </w:lvl>
  </w:abstractNum>
  <w:abstractNum w:abstractNumId="3" w15:restartNumberingAfterBreak="0">
    <w:nsid w:val="08E32B8E"/>
    <w:multiLevelType w:val="multilevel"/>
    <w:tmpl w:val="4D68E50E"/>
    <w:lvl w:ilvl="0">
      <w:start w:val="1"/>
      <w:numFmt w:val="bullet"/>
      <w:lvlText w:val=""/>
      <w:lvlJc w:val="left"/>
      <w:pPr>
        <w:ind w:left="0" w:firstLine="153"/>
      </w:pPr>
      <w:rPr>
        <w:rFonts w:ascii="Symbol" w:hAnsi="Symbol" w:hint="default"/>
      </w:rPr>
    </w:lvl>
    <w:lvl w:ilvl="1">
      <w:start w:val="1"/>
      <w:numFmt w:val="bullet"/>
      <w:lvlText w:val=""/>
      <w:lvlJc w:val="left"/>
      <w:pPr>
        <w:ind w:left="0" w:firstLine="510"/>
      </w:pPr>
      <w:rPr>
        <w:rFonts w:ascii="Wingdings" w:hAnsi="Wingding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o"/>
      <w:lvlJc w:val="left"/>
      <w:pPr>
        <w:ind w:left="0" w:firstLine="867"/>
      </w:pPr>
      <w:rPr>
        <w:rFonts w:ascii="Courier New" w:hAnsi="Courier New" w:hint="default"/>
      </w:rPr>
    </w:lvl>
    <w:lvl w:ilvl="3">
      <w:start w:val="1"/>
      <w:numFmt w:val="none"/>
      <w:lvlText w:val=""/>
      <w:lvlJc w:val="left"/>
      <w:pPr>
        <w:tabs>
          <w:tab w:val="num" w:pos="1224"/>
        </w:tabs>
        <w:ind w:left="1071" w:firstLine="153"/>
      </w:pPr>
      <w:rPr>
        <w:rFonts w:hint="default"/>
      </w:rPr>
    </w:lvl>
    <w:lvl w:ilvl="4">
      <w:start w:val="1"/>
      <w:numFmt w:val="none"/>
      <w:lvlText w:val=""/>
      <w:lvlJc w:val="left"/>
      <w:pPr>
        <w:tabs>
          <w:tab w:val="num" w:pos="1581"/>
        </w:tabs>
        <w:ind w:left="1428" w:firstLine="153"/>
      </w:pPr>
      <w:rPr>
        <w:rFonts w:hint="default"/>
      </w:rPr>
    </w:lvl>
    <w:lvl w:ilvl="5">
      <w:start w:val="1"/>
      <w:numFmt w:val="none"/>
      <w:lvlText w:val=""/>
      <w:lvlJc w:val="left"/>
      <w:pPr>
        <w:tabs>
          <w:tab w:val="num" w:pos="1938"/>
        </w:tabs>
        <w:ind w:left="1785" w:firstLine="153"/>
      </w:pPr>
      <w:rPr>
        <w:rFonts w:hint="default"/>
      </w:rPr>
    </w:lvl>
    <w:lvl w:ilvl="6">
      <w:start w:val="1"/>
      <w:numFmt w:val="none"/>
      <w:lvlText w:val=""/>
      <w:lvlJc w:val="left"/>
      <w:pPr>
        <w:tabs>
          <w:tab w:val="num" w:pos="2295"/>
        </w:tabs>
        <w:ind w:left="2142" w:firstLine="153"/>
      </w:pPr>
      <w:rPr>
        <w:rFonts w:hint="default"/>
      </w:rPr>
    </w:lvl>
    <w:lvl w:ilvl="7">
      <w:start w:val="1"/>
      <w:numFmt w:val="none"/>
      <w:lvlText w:val=""/>
      <w:lvlJc w:val="left"/>
      <w:pPr>
        <w:tabs>
          <w:tab w:val="num" w:pos="2652"/>
        </w:tabs>
        <w:ind w:left="2499" w:firstLine="153"/>
      </w:pPr>
      <w:rPr>
        <w:rFonts w:hint="default"/>
      </w:rPr>
    </w:lvl>
    <w:lvl w:ilvl="8">
      <w:start w:val="1"/>
      <w:numFmt w:val="none"/>
      <w:lvlText w:val=""/>
      <w:lvlJc w:val="left"/>
      <w:pPr>
        <w:tabs>
          <w:tab w:val="num" w:pos="3009"/>
        </w:tabs>
        <w:ind w:left="2856" w:firstLine="153"/>
      </w:pPr>
      <w:rPr>
        <w:rFonts w:hint="default"/>
      </w:rPr>
    </w:lvl>
  </w:abstractNum>
  <w:abstractNum w:abstractNumId="4" w15:restartNumberingAfterBreak="0">
    <w:nsid w:val="0EFD2909"/>
    <w:multiLevelType w:val="multilevel"/>
    <w:tmpl w:val="4A3A050A"/>
    <w:styleLink w:val="ListBullets"/>
    <w:lvl w:ilvl="0">
      <w:start w:val="1"/>
      <w:numFmt w:val="bullet"/>
      <w:pStyle w:val="List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pStyle w:val="ListBullet4"/>
      <w:lvlText w:val=""/>
      <w:lvlJc w:val="left"/>
      <w:pPr>
        <w:ind w:left="2520" w:hanging="360"/>
      </w:pPr>
      <w:rPr>
        <w:rFonts w:ascii="Symbol" w:hAnsi="Symbol" w:hint="default"/>
      </w:rPr>
    </w:lvl>
    <w:lvl w:ilvl="4">
      <w:start w:val="1"/>
      <w:numFmt w:val="bullet"/>
      <w:pStyle w:val="ListBullet5"/>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1E572ADD"/>
    <w:multiLevelType w:val="hybridMultilevel"/>
    <w:tmpl w:val="946EB368"/>
    <w:lvl w:ilvl="0" w:tplc="C2CC9E4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EC3500B"/>
    <w:multiLevelType w:val="multilevel"/>
    <w:tmpl w:val="D8667262"/>
    <w:styleLink w:val="ListNumbers"/>
    <w:lvl w:ilvl="0">
      <w:start w:val="1"/>
      <w:numFmt w:val="decimal"/>
      <w:pStyle w:val="ListNumber"/>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pStyle w:val="ListNumber2"/>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ECC2E5F"/>
    <w:multiLevelType w:val="hybridMultilevel"/>
    <w:tmpl w:val="946EB368"/>
    <w:lvl w:ilvl="0" w:tplc="C2CC9E4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42E4493"/>
    <w:multiLevelType w:val="hybridMultilevel"/>
    <w:tmpl w:val="3314FC80"/>
    <w:lvl w:ilvl="0" w:tplc="54DAAB44">
      <w:start w:val="1"/>
      <w:numFmt w:val="bullet"/>
      <w:pStyle w:val="ListParagraph"/>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B983037"/>
    <w:multiLevelType w:val="hybridMultilevel"/>
    <w:tmpl w:val="C93448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4427490"/>
    <w:multiLevelType w:val="hybridMultilevel"/>
    <w:tmpl w:val="946EB368"/>
    <w:lvl w:ilvl="0" w:tplc="C2CC9E4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8AF5E93"/>
    <w:multiLevelType w:val="multilevel"/>
    <w:tmpl w:val="4A3A050A"/>
    <w:numStyleLink w:val="ListBullets"/>
  </w:abstractNum>
  <w:abstractNum w:abstractNumId="12" w15:restartNumberingAfterBreak="0">
    <w:nsid w:val="3A8712C1"/>
    <w:multiLevelType w:val="hybridMultilevel"/>
    <w:tmpl w:val="F250909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3D9B2C9E"/>
    <w:multiLevelType w:val="multilevel"/>
    <w:tmpl w:val="D158AAFE"/>
    <w:styleLink w:val="TableNumbers"/>
    <w:lvl w:ilvl="0">
      <w:start w:val="1"/>
      <w:numFmt w:val="decimal"/>
      <w:suff w:val="space"/>
      <w:lvlText w:val="Table %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4F950A7"/>
    <w:multiLevelType w:val="multilevel"/>
    <w:tmpl w:val="4A3A050A"/>
    <w:numStyleLink w:val="ListBullets"/>
  </w:abstractNum>
  <w:abstractNum w:abstractNumId="15" w15:restartNumberingAfterBreak="0">
    <w:nsid w:val="72284553"/>
    <w:multiLevelType w:val="multilevel"/>
    <w:tmpl w:val="F7C610B6"/>
    <w:lvl w:ilvl="0">
      <w:start w:val="1"/>
      <w:numFmt w:val="decimal"/>
      <w:suff w:val="space"/>
      <w:lvlText w:val="%1: "/>
      <w:lvlJc w:val="left"/>
      <w:pPr>
        <w:ind w:left="0" w:firstLine="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964" w:hanging="964"/>
      </w:pPr>
      <w:rPr>
        <w:rFonts w:hint="default"/>
      </w:rPr>
    </w:lvl>
    <w:lvl w:ilvl="2">
      <w:start w:val="1"/>
      <w:numFmt w:val="decimal"/>
      <w:lvlText w:val="%1.%2.%3"/>
      <w:lvlJc w:val="left"/>
      <w:pPr>
        <w:ind w:left="964" w:hanging="964"/>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decimal"/>
      <w:lvlRestart w:val="0"/>
      <w:pStyle w:val="Heading6"/>
      <w:suff w:val="nothing"/>
      <w:lvlText w:val="APPENDIX %6:"/>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num w:numId="1" w16cid:durableId="367143309">
    <w:abstractNumId w:val="8"/>
  </w:num>
  <w:num w:numId="2" w16cid:durableId="1664432572">
    <w:abstractNumId w:val="15"/>
  </w:num>
  <w:num w:numId="3" w16cid:durableId="1192307519">
    <w:abstractNumId w:val="4"/>
  </w:num>
  <w:num w:numId="4" w16cid:durableId="946697624">
    <w:abstractNumId w:val="6"/>
  </w:num>
  <w:num w:numId="5" w16cid:durableId="198203775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5510929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722379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49196213">
    <w:abstractNumId w:val="13"/>
  </w:num>
  <w:num w:numId="9" w16cid:durableId="1667980438">
    <w:abstractNumId w:val="11"/>
  </w:num>
  <w:num w:numId="10" w16cid:durableId="756169044">
    <w:abstractNumId w:val="14"/>
  </w:num>
  <w:num w:numId="11" w16cid:durableId="1226531635">
    <w:abstractNumId w:val="2"/>
  </w:num>
  <w:num w:numId="12" w16cid:durableId="1881475493">
    <w:abstractNumId w:val="1"/>
  </w:num>
  <w:num w:numId="13" w16cid:durableId="1398672455">
    <w:abstractNumId w:val="0"/>
  </w:num>
  <w:num w:numId="14" w16cid:durableId="1176654072">
    <w:abstractNumId w:val="9"/>
  </w:num>
  <w:num w:numId="15" w16cid:durableId="400445370">
    <w:abstractNumId w:val="3"/>
  </w:num>
  <w:num w:numId="16" w16cid:durableId="1069034866">
    <w:abstractNumId w:val="7"/>
  </w:num>
  <w:num w:numId="17" w16cid:durableId="160395302">
    <w:abstractNumId w:val="5"/>
  </w:num>
  <w:num w:numId="18" w16cid:durableId="1025132592">
    <w:abstractNumId w:val="10"/>
  </w:num>
  <w:num w:numId="19" w16cid:durableId="1438066129">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096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0MTU0NjYytDCwNDFX0lEKTi0uzszPAykwrAUA/c2QbiwAAAA="/>
  </w:docVars>
  <w:rsids>
    <w:rsidRoot w:val="00E03226"/>
    <w:rsid w:val="00001D6D"/>
    <w:rsid w:val="00006524"/>
    <w:rsid w:val="000330D6"/>
    <w:rsid w:val="000407E0"/>
    <w:rsid w:val="00052DCF"/>
    <w:rsid w:val="00053567"/>
    <w:rsid w:val="000548C3"/>
    <w:rsid w:val="0005634F"/>
    <w:rsid w:val="0006376D"/>
    <w:rsid w:val="000749B5"/>
    <w:rsid w:val="00076364"/>
    <w:rsid w:val="00080548"/>
    <w:rsid w:val="00084249"/>
    <w:rsid w:val="000845FF"/>
    <w:rsid w:val="000857D1"/>
    <w:rsid w:val="00087CC9"/>
    <w:rsid w:val="00093362"/>
    <w:rsid w:val="00096067"/>
    <w:rsid w:val="00097DE5"/>
    <w:rsid w:val="000A48A7"/>
    <w:rsid w:val="000B7552"/>
    <w:rsid w:val="000C04CD"/>
    <w:rsid w:val="000C057E"/>
    <w:rsid w:val="000D235C"/>
    <w:rsid w:val="000D3CD7"/>
    <w:rsid w:val="000D6771"/>
    <w:rsid w:val="000D6CE3"/>
    <w:rsid w:val="000E5B68"/>
    <w:rsid w:val="000F1084"/>
    <w:rsid w:val="000F2528"/>
    <w:rsid w:val="000F3271"/>
    <w:rsid w:val="000F4E98"/>
    <w:rsid w:val="00105445"/>
    <w:rsid w:val="00111F33"/>
    <w:rsid w:val="00123678"/>
    <w:rsid w:val="00123BB5"/>
    <w:rsid w:val="0013505D"/>
    <w:rsid w:val="001359BD"/>
    <w:rsid w:val="00142C05"/>
    <w:rsid w:val="00142DCA"/>
    <w:rsid w:val="00144BD6"/>
    <w:rsid w:val="001471AE"/>
    <w:rsid w:val="0015269C"/>
    <w:rsid w:val="001609A7"/>
    <w:rsid w:val="00161ACC"/>
    <w:rsid w:val="00165F44"/>
    <w:rsid w:val="001700E9"/>
    <w:rsid w:val="00170EBA"/>
    <w:rsid w:val="00173178"/>
    <w:rsid w:val="00174A38"/>
    <w:rsid w:val="001820C3"/>
    <w:rsid w:val="001A1B94"/>
    <w:rsid w:val="001A1F5D"/>
    <w:rsid w:val="001A29D6"/>
    <w:rsid w:val="001A371D"/>
    <w:rsid w:val="001A4023"/>
    <w:rsid w:val="001A483F"/>
    <w:rsid w:val="001A4BB6"/>
    <w:rsid w:val="001A5FD1"/>
    <w:rsid w:val="001B1D21"/>
    <w:rsid w:val="001B25E1"/>
    <w:rsid w:val="001C24A1"/>
    <w:rsid w:val="001E3521"/>
    <w:rsid w:val="001E35A9"/>
    <w:rsid w:val="001E7D9B"/>
    <w:rsid w:val="001F2BDC"/>
    <w:rsid w:val="00204BB6"/>
    <w:rsid w:val="00213B01"/>
    <w:rsid w:val="00216AB5"/>
    <w:rsid w:val="00222967"/>
    <w:rsid w:val="002240A5"/>
    <w:rsid w:val="00226264"/>
    <w:rsid w:val="00227CC8"/>
    <w:rsid w:val="00232CAC"/>
    <w:rsid w:val="00237792"/>
    <w:rsid w:val="002418CC"/>
    <w:rsid w:val="0024276B"/>
    <w:rsid w:val="00271331"/>
    <w:rsid w:val="002752EB"/>
    <w:rsid w:val="002834F9"/>
    <w:rsid w:val="0028453B"/>
    <w:rsid w:val="00295332"/>
    <w:rsid w:val="002959FF"/>
    <w:rsid w:val="002A161A"/>
    <w:rsid w:val="002A2D3C"/>
    <w:rsid w:val="002A3D6F"/>
    <w:rsid w:val="002B4B0A"/>
    <w:rsid w:val="002C2D7E"/>
    <w:rsid w:val="002D1CED"/>
    <w:rsid w:val="002D3377"/>
    <w:rsid w:val="002D66B2"/>
    <w:rsid w:val="002D6A3C"/>
    <w:rsid w:val="002E0939"/>
    <w:rsid w:val="002E308C"/>
    <w:rsid w:val="002F0BE8"/>
    <w:rsid w:val="0030319C"/>
    <w:rsid w:val="003040B5"/>
    <w:rsid w:val="00310B55"/>
    <w:rsid w:val="00313550"/>
    <w:rsid w:val="00320914"/>
    <w:rsid w:val="00324B71"/>
    <w:rsid w:val="00325E8F"/>
    <w:rsid w:val="00326827"/>
    <w:rsid w:val="00327199"/>
    <w:rsid w:val="003325A0"/>
    <w:rsid w:val="00335AB3"/>
    <w:rsid w:val="00345FF8"/>
    <w:rsid w:val="00347851"/>
    <w:rsid w:val="003535B1"/>
    <w:rsid w:val="003544F4"/>
    <w:rsid w:val="00365AA2"/>
    <w:rsid w:val="003A2316"/>
    <w:rsid w:val="003B0829"/>
    <w:rsid w:val="003B399B"/>
    <w:rsid w:val="003B4568"/>
    <w:rsid w:val="003B6C01"/>
    <w:rsid w:val="003B75F6"/>
    <w:rsid w:val="003C2434"/>
    <w:rsid w:val="003C5425"/>
    <w:rsid w:val="003D0C8E"/>
    <w:rsid w:val="003D4E7D"/>
    <w:rsid w:val="003F0B80"/>
    <w:rsid w:val="003F35F0"/>
    <w:rsid w:val="003F5AC4"/>
    <w:rsid w:val="00402B4D"/>
    <w:rsid w:val="00404322"/>
    <w:rsid w:val="004052C8"/>
    <w:rsid w:val="00406DD1"/>
    <w:rsid w:val="00412E25"/>
    <w:rsid w:val="004176CC"/>
    <w:rsid w:val="00425185"/>
    <w:rsid w:val="0043635C"/>
    <w:rsid w:val="0043698A"/>
    <w:rsid w:val="0044216B"/>
    <w:rsid w:val="00445215"/>
    <w:rsid w:val="00445B3E"/>
    <w:rsid w:val="0045306E"/>
    <w:rsid w:val="00456745"/>
    <w:rsid w:val="0046230D"/>
    <w:rsid w:val="004623E6"/>
    <w:rsid w:val="004647C5"/>
    <w:rsid w:val="004653F7"/>
    <w:rsid w:val="00467637"/>
    <w:rsid w:val="00467A22"/>
    <w:rsid w:val="00472A3B"/>
    <w:rsid w:val="00474833"/>
    <w:rsid w:val="0047709D"/>
    <w:rsid w:val="00481753"/>
    <w:rsid w:val="004854E5"/>
    <w:rsid w:val="00486AAB"/>
    <w:rsid w:val="004871D7"/>
    <w:rsid w:val="00487817"/>
    <w:rsid w:val="004906ED"/>
    <w:rsid w:val="004911AC"/>
    <w:rsid w:val="00492185"/>
    <w:rsid w:val="004929AE"/>
    <w:rsid w:val="00492E4B"/>
    <w:rsid w:val="004957A8"/>
    <w:rsid w:val="00495E72"/>
    <w:rsid w:val="004A75E8"/>
    <w:rsid w:val="004B22CE"/>
    <w:rsid w:val="004B28B2"/>
    <w:rsid w:val="004B7FA4"/>
    <w:rsid w:val="004C3EEB"/>
    <w:rsid w:val="004C40EB"/>
    <w:rsid w:val="004C5763"/>
    <w:rsid w:val="004C5BF9"/>
    <w:rsid w:val="004C5E3B"/>
    <w:rsid w:val="004D6175"/>
    <w:rsid w:val="004E3AA3"/>
    <w:rsid w:val="004E687F"/>
    <w:rsid w:val="004F0ED2"/>
    <w:rsid w:val="004F36E6"/>
    <w:rsid w:val="00501948"/>
    <w:rsid w:val="00504110"/>
    <w:rsid w:val="00506666"/>
    <w:rsid w:val="005203C4"/>
    <w:rsid w:val="00522D0E"/>
    <w:rsid w:val="00524AAC"/>
    <w:rsid w:val="005278A0"/>
    <w:rsid w:val="00527E0E"/>
    <w:rsid w:val="00534A16"/>
    <w:rsid w:val="00554B29"/>
    <w:rsid w:val="00555559"/>
    <w:rsid w:val="0055760C"/>
    <w:rsid w:val="00557F1D"/>
    <w:rsid w:val="005661D8"/>
    <w:rsid w:val="005665CA"/>
    <w:rsid w:val="0057166E"/>
    <w:rsid w:val="00575F98"/>
    <w:rsid w:val="0058552D"/>
    <w:rsid w:val="00591F2E"/>
    <w:rsid w:val="00596A5C"/>
    <w:rsid w:val="005A18EE"/>
    <w:rsid w:val="005A6D7E"/>
    <w:rsid w:val="005B3411"/>
    <w:rsid w:val="005B3713"/>
    <w:rsid w:val="005B3E2F"/>
    <w:rsid w:val="005B6B0A"/>
    <w:rsid w:val="005B7724"/>
    <w:rsid w:val="005C06D0"/>
    <w:rsid w:val="005C076F"/>
    <w:rsid w:val="005C2EDB"/>
    <w:rsid w:val="005C42A1"/>
    <w:rsid w:val="005C4FF2"/>
    <w:rsid w:val="005C6931"/>
    <w:rsid w:val="005C7DF7"/>
    <w:rsid w:val="005D3B15"/>
    <w:rsid w:val="005E08CB"/>
    <w:rsid w:val="005E152B"/>
    <w:rsid w:val="005E228D"/>
    <w:rsid w:val="005E549C"/>
    <w:rsid w:val="005E7C2D"/>
    <w:rsid w:val="005E7D62"/>
    <w:rsid w:val="00601EF3"/>
    <w:rsid w:val="006102AB"/>
    <w:rsid w:val="00610309"/>
    <w:rsid w:val="00611610"/>
    <w:rsid w:val="006138A0"/>
    <w:rsid w:val="00621A30"/>
    <w:rsid w:val="0064011F"/>
    <w:rsid w:val="00642837"/>
    <w:rsid w:val="00643AA2"/>
    <w:rsid w:val="00643ED7"/>
    <w:rsid w:val="00644D8B"/>
    <w:rsid w:val="00645340"/>
    <w:rsid w:val="0065092C"/>
    <w:rsid w:val="0065435E"/>
    <w:rsid w:val="006572D7"/>
    <w:rsid w:val="00660469"/>
    <w:rsid w:val="00660A84"/>
    <w:rsid w:val="00667B7B"/>
    <w:rsid w:val="006705FB"/>
    <w:rsid w:val="00675225"/>
    <w:rsid w:val="006802B2"/>
    <w:rsid w:val="00681DD2"/>
    <w:rsid w:val="00681E46"/>
    <w:rsid w:val="0068336B"/>
    <w:rsid w:val="00683463"/>
    <w:rsid w:val="0069030D"/>
    <w:rsid w:val="00691CF4"/>
    <w:rsid w:val="00696A2B"/>
    <w:rsid w:val="006C7A4B"/>
    <w:rsid w:val="006D12F5"/>
    <w:rsid w:val="006D232F"/>
    <w:rsid w:val="006D5315"/>
    <w:rsid w:val="006D763D"/>
    <w:rsid w:val="006E1FF5"/>
    <w:rsid w:val="006E42B2"/>
    <w:rsid w:val="006F7710"/>
    <w:rsid w:val="006F7B53"/>
    <w:rsid w:val="00704104"/>
    <w:rsid w:val="00704C8D"/>
    <w:rsid w:val="0071732C"/>
    <w:rsid w:val="00732395"/>
    <w:rsid w:val="007411AC"/>
    <w:rsid w:val="00742947"/>
    <w:rsid w:val="007430F0"/>
    <w:rsid w:val="0074342F"/>
    <w:rsid w:val="00747392"/>
    <w:rsid w:val="00747638"/>
    <w:rsid w:val="0074763E"/>
    <w:rsid w:val="00747D87"/>
    <w:rsid w:val="00752093"/>
    <w:rsid w:val="00766E91"/>
    <w:rsid w:val="007711BD"/>
    <w:rsid w:val="00782185"/>
    <w:rsid w:val="007832F4"/>
    <w:rsid w:val="00785092"/>
    <w:rsid w:val="007901C8"/>
    <w:rsid w:val="00791A60"/>
    <w:rsid w:val="00791DB5"/>
    <w:rsid w:val="00796610"/>
    <w:rsid w:val="007A7CE3"/>
    <w:rsid w:val="007C15FC"/>
    <w:rsid w:val="007C1A17"/>
    <w:rsid w:val="007C3EE2"/>
    <w:rsid w:val="007C76B8"/>
    <w:rsid w:val="007C7F41"/>
    <w:rsid w:val="007E64BD"/>
    <w:rsid w:val="007F0600"/>
    <w:rsid w:val="00804083"/>
    <w:rsid w:val="008040D9"/>
    <w:rsid w:val="0080441F"/>
    <w:rsid w:val="0080570C"/>
    <w:rsid w:val="00807268"/>
    <w:rsid w:val="00814304"/>
    <w:rsid w:val="00816B7C"/>
    <w:rsid w:val="008171D4"/>
    <w:rsid w:val="008218C4"/>
    <w:rsid w:val="008263E1"/>
    <w:rsid w:val="00826F6D"/>
    <w:rsid w:val="00827A63"/>
    <w:rsid w:val="00851A97"/>
    <w:rsid w:val="0087025F"/>
    <w:rsid w:val="008829A6"/>
    <w:rsid w:val="008968F2"/>
    <w:rsid w:val="00896A84"/>
    <w:rsid w:val="008A0632"/>
    <w:rsid w:val="008A0EA1"/>
    <w:rsid w:val="008A1D39"/>
    <w:rsid w:val="008A374C"/>
    <w:rsid w:val="008A5893"/>
    <w:rsid w:val="008B1CCF"/>
    <w:rsid w:val="008B31C9"/>
    <w:rsid w:val="008B7C92"/>
    <w:rsid w:val="008C073A"/>
    <w:rsid w:val="008C448B"/>
    <w:rsid w:val="008D1272"/>
    <w:rsid w:val="008D2E90"/>
    <w:rsid w:val="008F0445"/>
    <w:rsid w:val="008F079F"/>
    <w:rsid w:val="009050D4"/>
    <w:rsid w:val="009104EA"/>
    <w:rsid w:val="00911051"/>
    <w:rsid w:val="0091777E"/>
    <w:rsid w:val="0092189E"/>
    <w:rsid w:val="009245B6"/>
    <w:rsid w:val="00927890"/>
    <w:rsid w:val="00930194"/>
    <w:rsid w:val="0093118B"/>
    <w:rsid w:val="00933154"/>
    <w:rsid w:val="00936319"/>
    <w:rsid w:val="0095529D"/>
    <w:rsid w:val="00961E8B"/>
    <w:rsid w:val="00963758"/>
    <w:rsid w:val="00964382"/>
    <w:rsid w:val="0097104A"/>
    <w:rsid w:val="009712F1"/>
    <w:rsid w:val="00972271"/>
    <w:rsid w:val="009731EE"/>
    <w:rsid w:val="00975F7E"/>
    <w:rsid w:val="0098292C"/>
    <w:rsid w:val="00982D14"/>
    <w:rsid w:val="00991046"/>
    <w:rsid w:val="00991195"/>
    <w:rsid w:val="009926D0"/>
    <w:rsid w:val="009A3978"/>
    <w:rsid w:val="009A558D"/>
    <w:rsid w:val="009A7AE0"/>
    <w:rsid w:val="009B017C"/>
    <w:rsid w:val="009B35C5"/>
    <w:rsid w:val="009C13ED"/>
    <w:rsid w:val="009C42F8"/>
    <w:rsid w:val="009D558E"/>
    <w:rsid w:val="009E0061"/>
    <w:rsid w:val="009E245D"/>
    <w:rsid w:val="009E71D2"/>
    <w:rsid w:val="009E7461"/>
    <w:rsid w:val="00A00FB7"/>
    <w:rsid w:val="00A10860"/>
    <w:rsid w:val="00A11A9A"/>
    <w:rsid w:val="00A21F8A"/>
    <w:rsid w:val="00A232EB"/>
    <w:rsid w:val="00A24250"/>
    <w:rsid w:val="00A25C78"/>
    <w:rsid w:val="00A2773B"/>
    <w:rsid w:val="00A35C97"/>
    <w:rsid w:val="00A40047"/>
    <w:rsid w:val="00A44BFE"/>
    <w:rsid w:val="00A512DD"/>
    <w:rsid w:val="00A548A5"/>
    <w:rsid w:val="00A7531D"/>
    <w:rsid w:val="00A75B5D"/>
    <w:rsid w:val="00A764F8"/>
    <w:rsid w:val="00A7723A"/>
    <w:rsid w:val="00A81C78"/>
    <w:rsid w:val="00A848C5"/>
    <w:rsid w:val="00A868D9"/>
    <w:rsid w:val="00A87433"/>
    <w:rsid w:val="00A91255"/>
    <w:rsid w:val="00A92F8D"/>
    <w:rsid w:val="00A958D6"/>
    <w:rsid w:val="00A95E12"/>
    <w:rsid w:val="00AA1B3E"/>
    <w:rsid w:val="00AA1F16"/>
    <w:rsid w:val="00AA2E11"/>
    <w:rsid w:val="00AA7306"/>
    <w:rsid w:val="00AB4888"/>
    <w:rsid w:val="00AB6007"/>
    <w:rsid w:val="00AB6A32"/>
    <w:rsid w:val="00AC04A4"/>
    <w:rsid w:val="00AC10F5"/>
    <w:rsid w:val="00AC39AD"/>
    <w:rsid w:val="00AC4F02"/>
    <w:rsid w:val="00AD061B"/>
    <w:rsid w:val="00AD0EDF"/>
    <w:rsid w:val="00AD148C"/>
    <w:rsid w:val="00AE40FC"/>
    <w:rsid w:val="00B00A0F"/>
    <w:rsid w:val="00B03AB1"/>
    <w:rsid w:val="00B040BA"/>
    <w:rsid w:val="00B04175"/>
    <w:rsid w:val="00B04CE3"/>
    <w:rsid w:val="00B0653F"/>
    <w:rsid w:val="00B17D84"/>
    <w:rsid w:val="00B21122"/>
    <w:rsid w:val="00B26975"/>
    <w:rsid w:val="00B27262"/>
    <w:rsid w:val="00B27C89"/>
    <w:rsid w:val="00B307CE"/>
    <w:rsid w:val="00B35EFB"/>
    <w:rsid w:val="00B4281A"/>
    <w:rsid w:val="00B56CEA"/>
    <w:rsid w:val="00B64B82"/>
    <w:rsid w:val="00B6605C"/>
    <w:rsid w:val="00B6669E"/>
    <w:rsid w:val="00B70025"/>
    <w:rsid w:val="00B735BA"/>
    <w:rsid w:val="00B73CCF"/>
    <w:rsid w:val="00B93618"/>
    <w:rsid w:val="00BA54AD"/>
    <w:rsid w:val="00BA5956"/>
    <w:rsid w:val="00BB0E2B"/>
    <w:rsid w:val="00BC0415"/>
    <w:rsid w:val="00BC6FEB"/>
    <w:rsid w:val="00BD1E3A"/>
    <w:rsid w:val="00BD2FEC"/>
    <w:rsid w:val="00BD4D67"/>
    <w:rsid w:val="00BD7B93"/>
    <w:rsid w:val="00BF6A8F"/>
    <w:rsid w:val="00C11C85"/>
    <w:rsid w:val="00C14ED4"/>
    <w:rsid w:val="00C34E86"/>
    <w:rsid w:val="00C40371"/>
    <w:rsid w:val="00C47FFC"/>
    <w:rsid w:val="00C55184"/>
    <w:rsid w:val="00C60C96"/>
    <w:rsid w:val="00C73BDC"/>
    <w:rsid w:val="00C7572A"/>
    <w:rsid w:val="00C9174C"/>
    <w:rsid w:val="00C94C12"/>
    <w:rsid w:val="00CA0024"/>
    <w:rsid w:val="00CA295C"/>
    <w:rsid w:val="00CA7FF7"/>
    <w:rsid w:val="00CB3263"/>
    <w:rsid w:val="00CB378C"/>
    <w:rsid w:val="00CB7D52"/>
    <w:rsid w:val="00CD656C"/>
    <w:rsid w:val="00CE3B7C"/>
    <w:rsid w:val="00CE5C14"/>
    <w:rsid w:val="00D004CD"/>
    <w:rsid w:val="00D0539C"/>
    <w:rsid w:val="00D16121"/>
    <w:rsid w:val="00D177FF"/>
    <w:rsid w:val="00D17F73"/>
    <w:rsid w:val="00D3747A"/>
    <w:rsid w:val="00D42A1C"/>
    <w:rsid w:val="00D4300A"/>
    <w:rsid w:val="00D45306"/>
    <w:rsid w:val="00D45589"/>
    <w:rsid w:val="00D70CF6"/>
    <w:rsid w:val="00D77C4E"/>
    <w:rsid w:val="00D83185"/>
    <w:rsid w:val="00D90ABD"/>
    <w:rsid w:val="00D97AD8"/>
    <w:rsid w:val="00DA030B"/>
    <w:rsid w:val="00DA0D26"/>
    <w:rsid w:val="00DA3E3A"/>
    <w:rsid w:val="00DA4AAE"/>
    <w:rsid w:val="00DA7832"/>
    <w:rsid w:val="00DB0662"/>
    <w:rsid w:val="00DB24CC"/>
    <w:rsid w:val="00DB71C8"/>
    <w:rsid w:val="00DC3652"/>
    <w:rsid w:val="00DD3415"/>
    <w:rsid w:val="00DD34F8"/>
    <w:rsid w:val="00DD39FC"/>
    <w:rsid w:val="00DD477C"/>
    <w:rsid w:val="00DD5DAC"/>
    <w:rsid w:val="00DD737F"/>
    <w:rsid w:val="00DD7C13"/>
    <w:rsid w:val="00DE0734"/>
    <w:rsid w:val="00DE54D1"/>
    <w:rsid w:val="00DE62AE"/>
    <w:rsid w:val="00DE7385"/>
    <w:rsid w:val="00DF5FB6"/>
    <w:rsid w:val="00DF7C35"/>
    <w:rsid w:val="00E01E44"/>
    <w:rsid w:val="00E03226"/>
    <w:rsid w:val="00E1559D"/>
    <w:rsid w:val="00E16D70"/>
    <w:rsid w:val="00E17761"/>
    <w:rsid w:val="00E21EDF"/>
    <w:rsid w:val="00E27B9C"/>
    <w:rsid w:val="00E32ED0"/>
    <w:rsid w:val="00E3326B"/>
    <w:rsid w:val="00E4125C"/>
    <w:rsid w:val="00E43280"/>
    <w:rsid w:val="00E459C0"/>
    <w:rsid w:val="00E46F91"/>
    <w:rsid w:val="00E47EB8"/>
    <w:rsid w:val="00E50291"/>
    <w:rsid w:val="00E530B7"/>
    <w:rsid w:val="00E53D7A"/>
    <w:rsid w:val="00E54B3F"/>
    <w:rsid w:val="00E62632"/>
    <w:rsid w:val="00E62CE4"/>
    <w:rsid w:val="00E63597"/>
    <w:rsid w:val="00E668C7"/>
    <w:rsid w:val="00E72F91"/>
    <w:rsid w:val="00E7504E"/>
    <w:rsid w:val="00E845B5"/>
    <w:rsid w:val="00E91CC6"/>
    <w:rsid w:val="00E94818"/>
    <w:rsid w:val="00EA0355"/>
    <w:rsid w:val="00EA0523"/>
    <w:rsid w:val="00EA436A"/>
    <w:rsid w:val="00EA4E42"/>
    <w:rsid w:val="00EA7C04"/>
    <w:rsid w:val="00EB5254"/>
    <w:rsid w:val="00EB55E0"/>
    <w:rsid w:val="00ED1C1F"/>
    <w:rsid w:val="00ED442F"/>
    <w:rsid w:val="00EE0888"/>
    <w:rsid w:val="00EE2042"/>
    <w:rsid w:val="00EE4D15"/>
    <w:rsid w:val="00EE7B50"/>
    <w:rsid w:val="00EF2815"/>
    <w:rsid w:val="00EF3F33"/>
    <w:rsid w:val="00EF7052"/>
    <w:rsid w:val="00EF7520"/>
    <w:rsid w:val="00F026E5"/>
    <w:rsid w:val="00F0280D"/>
    <w:rsid w:val="00F13103"/>
    <w:rsid w:val="00F1536D"/>
    <w:rsid w:val="00F24CD0"/>
    <w:rsid w:val="00F26D0E"/>
    <w:rsid w:val="00F3569E"/>
    <w:rsid w:val="00F3587A"/>
    <w:rsid w:val="00F37F31"/>
    <w:rsid w:val="00F41652"/>
    <w:rsid w:val="00F50AFA"/>
    <w:rsid w:val="00F53982"/>
    <w:rsid w:val="00F60627"/>
    <w:rsid w:val="00F7574F"/>
    <w:rsid w:val="00F772CA"/>
    <w:rsid w:val="00F847BD"/>
    <w:rsid w:val="00F87BBC"/>
    <w:rsid w:val="00FA3FA8"/>
    <w:rsid w:val="00FA774D"/>
    <w:rsid w:val="00FB5771"/>
    <w:rsid w:val="00FB6423"/>
    <w:rsid w:val="00FC3FAA"/>
    <w:rsid w:val="00FC5B91"/>
    <w:rsid w:val="00FD12CA"/>
    <w:rsid w:val="00FD141D"/>
    <w:rsid w:val="00FD4B1D"/>
    <w:rsid w:val="00FE166D"/>
    <w:rsid w:val="00FE40C4"/>
    <w:rsid w:val="00FF4EC0"/>
  </w:rsids>
  <m:mathPr>
    <m:mathFont m:val="Cambria Math"/>
    <m:brkBin m:val="before"/>
    <m:brkBinSub m:val="--"/>
    <m:smallFrac m:val="0"/>
    <m:dispDef/>
    <m:lMargin m:val="0"/>
    <m:rMargin m:val="0"/>
    <m:defJc m:val="centerGroup"/>
    <m:wrapIndent m:val="1440"/>
    <m:intLim m:val="subSup"/>
    <m:naryLim m:val="undOvr"/>
  </m:mathPr>
  <w:themeFontLang w:val="en-AU" w:eastAsia="zh-TW" w:bidi="pa-IN"/>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7E16A84C"/>
  <w15:docId w15:val="{8CB375AE-6533-459D-905F-F7DC5A54C4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5F6"/>
    <w:pPr>
      <w:spacing w:after="120"/>
    </w:pPr>
  </w:style>
  <w:style w:type="paragraph" w:styleId="Heading1">
    <w:name w:val="heading 1"/>
    <w:basedOn w:val="Normal"/>
    <w:next w:val="Normal"/>
    <w:link w:val="Heading1Char"/>
    <w:uiPriority w:val="9"/>
    <w:qFormat/>
    <w:rsid w:val="00683463"/>
    <w:pPr>
      <w:keepNext/>
      <w:keepLines/>
      <w:spacing w:before="480" w:after="0"/>
      <w:outlineLvl w:val="0"/>
    </w:pPr>
    <w:rPr>
      <w:rFonts w:asciiTheme="majorHAnsi" w:eastAsiaTheme="majorEastAsia" w:hAnsiTheme="majorHAnsi" w:cstheme="majorBidi"/>
      <w:b/>
      <w:bCs/>
      <w:color w:val="46328C"/>
      <w:sz w:val="32"/>
      <w:szCs w:val="28"/>
    </w:rPr>
  </w:style>
  <w:style w:type="paragraph" w:styleId="Heading2">
    <w:name w:val="heading 2"/>
    <w:basedOn w:val="Normal"/>
    <w:next w:val="Normal"/>
    <w:link w:val="Heading2Char"/>
    <w:uiPriority w:val="9"/>
    <w:unhideWhenUsed/>
    <w:qFormat/>
    <w:rsid w:val="00683463"/>
    <w:pPr>
      <w:keepNext/>
      <w:keepLines/>
      <w:spacing w:before="480" w:after="0"/>
      <w:outlineLvl w:val="1"/>
    </w:pPr>
    <w:rPr>
      <w:rFonts w:asciiTheme="majorHAnsi" w:eastAsiaTheme="majorEastAsia" w:hAnsiTheme="majorHAnsi" w:cstheme="majorBidi"/>
      <w:b/>
      <w:bCs/>
      <w:color w:val="514F59"/>
      <w:sz w:val="28"/>
      <w:szCs w:val="26"/>
    </w:rPr>
  </w:style>
  <w:style w:type="paragraph" w:styleId="Heading3">
    <w:name w:val="heading 3"/>
    <w:basedOn w:val="Normal"/>
    <w:next w:val="Normal"/>
    <w:link w:val="Heading3Char"/>
    <w:uiPriority w:val="9"/>
    <w:unhideWhenUsed/>
    <w:qFormat/>
    <w:rsid w:val="00683463"/>
    <w:pPr>
      <w:keepNext/>
      <w:keepLines/>
      <w:spacing w:before="360" w:after="0"/>
      <w:outlineLvl w:val="2"/>
    </w:pPr>
    <w:rPr>
      <w:rFonts w:asciiTheme="majorHAnsi" w:eastAsiaTheme="majorEastAsia" w:hAnsiTheme="majorHAnsi" w:cstheme="majorBidi"/>
      <w:b/>
      <w:bCs/>
      <w:color w:val="514F59"/>
      <w:sz w:val="26"/>
    </w:rPr>
  </w:style>
  <w:style w:type="paragraph" w:styleId="Heading4">
    <w:name w:val="heading 4"/>
    <w:basedOn w:val="Normal"/>
    <w:next w:val="Normal"/>
    <w:link w:val="Heading4Char"/>
    <w:uiPriority w:val="9"/>
    <w:unhideWhenUsed/>
    <w:rsid w:val="0071732C"/>
    <w:pPr>
      <w:keepNext/>
      <w:keepLines/>
      <w:numPr>
        <w:ilvl w:val="3"/>
        <w:numId w:val="2"/>
      </w:numPr>
      <w:spacing w:before="200" w:after="0"/>
      <w:outlineLvl w:val="3"/>
    </w:pPr>
    <w:rPr>
      <w:rFonts w:asciiTheme="majorHAnsi" w:eastAsiaTheme="majorEastAsia" w:hAnsiTheme="majorHAnsi" w:cstheme="majorBidi"/>
      <w:b/>
      <w:bCs/>
      <w:iCs/>
    </w:rPr>
  </w:style>
  <w:style w:type="paragraph" w:styleId="Heading5">
    <w:name w:val="heading 5"/>
    <w:basedOn w:val="Normal"/>
    <w:next w:val="Normal"/>
    <w:link w:val="Heading5Char"/>
    <w:uiPriority w:val="9"/>
    <w:unhideWhenUsed/>
    <w:qFormat/>
    <w:rsid w:val="008C073A"/>
    <w:pPr>
      <w:keepNext/>
      <w:keepLines/>
      <w:numPr>
        <w:ilvl w:val="4"/>
        <w:numId w:val="2"/>
      </w:numPr>
      <w:spacing w:before="200" w:after="0"/>
      <w:outlineLvl w:val="4"/>
    </w:pPr>
    <w:rPr>
      <w:rFonts w:asciiTheme="majorHAnsi" w:eastAsiaTheme="majorEastAsia" w:hAnsiTheme="majorHAnsi" w:cstheme="majorBidi"/>
      <w:color w:val="140C19" w:themeColor="accent1" w:themeShade="7F"/>
    </w:rPr>
  </w:style>
  <w:style w:type="paragraph" w:styleId="Heading6">
    <w:name w:val="heading 6"/>
    <w:next w:val="Normal"/>
    <w:link w:val="Heading6Char"/>
    <w:uiPriority w:val="9"/>
    <w:unhideWhenUsed/>
    <w:qFormat/>
    <w:rsid w:val="00D4300A"/>
    <w:pPr>
      <w:keepNext/>
      <w:keepLines/>
      <w:numPr>
        <w:ilvl w:val="5"/>
        <w:numId w:val="2"/>
      </w:numPr>
      <w:spacing w:before="480" w:after="0"/>
      <w:outlineLvl w:val="5"/>
    </w:pPr>
    <w:rPr>
      <w:rFonts w:asciiTheme="majorHAnsi" w:eastAsiaTheme="majorEastAsia" w:hAnsiTheme="majorHAnsi" w:cstheme="majorBidi"/>
      <w:b/>
      <w:iCs/>
      <w:color w:val="46328C"/>
      <w:sz w:val="32"/>
    </w:rPr>
  </w:style>
  <w:style w:type="paragraph" w:styleId="Heading7">
    <w:name w:val="heading 7"/>
    <w:basedOn w:val="Normal"/>
    <w:next w:val="Normal"/>
    <w:link w:val="Heading7Char"/>
    <w:uiPriority w:val="9"/>
    <w:unhideWhenUsed/>
    <w:qFormat/>
    <w:rsid w:val="008C073A"/>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rsid w:val="00001D6D"/>
    <w:pPr>
      <w:keepNext/>
      <w:keepLines/>
      <w:numPr>
        <w:ilvl w:val="7"/>
        <w:numId w:val="2"/>
      </w:numPr>
      <w:spacing w:after="0"/>
      <w:jc w:val="center"/>
      <w:outlineLvl w:val="7"/>
    </w:pPr>
    <w:rPr>
      <w:rFonts w:asciiTheme="majorHAnsi" w:eastAsiaTheme="majorEastAsia" w:hAnsiTheme="majorHAnsi" w:cstheme="majorBidi"/>
      <w:color w:val="FFFFFF" w:themeColor="background1"/>
      <w:sz w:val="18"/>
      <w:szCs w:val="20"/>
    </w:rPr>
  </w:style>
  <w:style w:type="paragraph" w:styleId="Heading9">
    <w:name w:val="heading 9"/>
    <w:basedOn w:val="Normal"/>
    <w:next w:val="Normal"/>
    <w:link w:val="Heading9Char"/>
    <w:uiPriority w:val="9"/>
    <w:unhideWhenUsed/>
    <w:qFormat/>
    <w:rsid w:val="008C073A"/>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rsid w:val="00D83185"/>
    <w:rPr>
      <w:rFonts w:ascii="Arial" w:hAnsi="Arial" w:cs="Times New Roman"/>
      <w:sz w:val="16"/>
      <w:szCs w:val="16"/>
    </w:rPr>
  </w:style>
  <w:style w:type="paragraph" w:styleId="CommentText">
    <w:name w:val="annotation text"/>
    <w:basedOn w:val="Normal"/>
    <w:link w:val="CommentTextChar"/>
    <w:autoRedefine/>
    <w:uiPriority w:val="99"/>
    <w:rsid w:val="00CB7D52"/>
    <w:rPr>
      <w:sz w:val="16"/>
      <w:lang w:val="x-none" w:eastAsia="x-none"/>
    </w:rPr>
  </w:style>
  <w:style w:type="character" w:customStyle="1" w:styleId="CommentTextChar">
    <w:name w:val="Comment Text Char"/>
    <w:link w:val="CommentText"/>
    <w:uiPriority w:val="99"/>
    <w:rsid w:val="00CB7D52"/>
    <w:rPr>
      <w:sz w:val="16"/>
      <w:lang w:val="x-none" w:eastAsia="x-none"/>
    </w:rPr>
  </w:style>
  <w:style w:type="paragraph" w:styleId="CommentSubject">
    <w:name w:val="annotation subject"/>
    <w:basedOn w:val="CommentText"/>
    <w:next w:val="CommentText"/>
    <w:link w:val="CommentSubjectChar"/>
    <w:semiHidden/>
    <w:rsid w:val="00D83185"/>
    <w:rPr>
      <w:b/>
      <w:bCs/>
    </w:rPr>
  </w:style>
  <w:style w:type="character" w:customStyle="1" w:styleId="CommentSubjectChar">
    <w:name w:val="Comment Subject Char"/>
    <w:link w:val="CommentSubject"/>
    <w:semiHidden/>
    <w:rsid w:val="00D83185"/>
    <w:rPr>
      <w:b/>
      <w:bCs/>
      <w:lang w:val="x-none" w:eastAsia="x-none"/>
    </w:rPr>
  </w:style>
  <w:style w:type="paragraph" w:styleId="BalloonText">
    <w:name w:val="Balloon Text"/>
    <w:basedOn w:val="Normal"/>
    <w:link w:val="BalloonTextChar"/>
    <w:semiHidden/>
    <w:rsid w:val="00D83185"/>
    <w:rPr>
      <w:szCs w:val="2"/>
    </w:rPr>
  </w:style>
  <w:style w:type="character" w:customStyle="1" w:styleId="BalloonTextChar">
    <w:name w:val="Balloon Text Char"/>
    <w:link w:val="BalloonText"/>
    <w:semiHidden/>
    <w:rsid w:val="00D83185"/>
    <w:rPr>
      <w:szCs w:val="2"/>
    </w:rPr>
  </w:style>
  <w:style w:type="character" w:customStyle="1" w:styleId="Heading1Char">
    <w:name w:val="Heading 1 Char"/>
    <w:basedOn w:val="DefaultParagraphFont"/>
    <w:link w:val="Heading1"/>
    <w:uiPriority w:val="9"/>
    <w:rsid w:val="00555559"/>
    <w:rPr>
      <w:rFonts w:asciiTheme="majorHAnsi" w:eastAsiaTheme="majorEastAsia" w:hAnsiTheme="majorHAnsi" w:cstheme="majorBidi"/>
      <w:b/>
      <w:bCs/>
      <w:color w:val="46328C"/>
      <w:sz w:val="32"/>
      <w:szCs w:val="28"/>
    </w:rPr>
  </w:style>
  <w:style w:type="character" w:customStyle="1" w:styleId="Heading2Char">
    <w:name w:val="Heading 2 Char"/>
    <w:basedOn w:val="DefaultParagraphFont"/>
    <w:link w:val="Heading2"/>
    <w:uiPriority w:val="9"/>
    <w:rsid w:val="00555559"/>
    <w:rPr>
      <w:rFonts w:asciiTheme="majorHAnsi" w:eastAsiaTheme="majorEastAsia" w:hAnsiTheme="majorHAnsi" w:cstheme="majorBidi"/>
      <w:b/>
      <w:bCs/>
      <w:color w:val="514F59"/>
      <w:sz w:val="28"/>
      <w:szCs w:val="26"/>
    </w:rPr>
  </w:style>
  <w:style w:type="character" w:customStyle="1" w:styleId="Heading3Char">
    <w:name w:val="Heading 3 Char"/>
    <w:basedOn w:val="DefaultParagraphFont"/>
    <w:link w:val="Heading3"/>
    <w:uiPriority w:val="9"/>
    <w:rsid w:val="00555559"/>
    <w:rPr>
      <w:rFonts w:asciiTheme="majorHAnsi" w:eastAsiaTheme="majorEastAsia" w:hAnsiTheme="majorHAnsi" w:cstheme="majorBidi"/>
      <w:b/>
      <w:bCs/>
      <w:color w:val="514F59"/>
      <w:sz w:val="26"/>
    </w:rPr>
  </w:style>
  <w:style w:type="character" w:customStyle="1" w:styleId="Heading4Char">
    <w:name w:val="Heading 4 Char"/>
    <w:basedOn w:val="DefaultParagraphFont"/>
    <w:link w:val="Heading4"/>
    <w:uiPriority w:val="9"/>
    <w:rsid w:val="0071732C"/>
    <w:rPr>
      <w:rFonts w:asciiTheme="majorHAnsi" w:eastAsiaTheme="majorEastAsia" w:hAnsiTheme="majorHAnsi" w:cstheme="majorBidi"/>
      <w:b/>
      <w:bCs/>
      <w:iCs/>
    </w:rPr>
  </w:style>
  <w:style w:type="character" w:customStyle="1" w:styleId="Heading5Char">
    <w:name w:val="Heading 5 Char"/>
    <w:basedOn w:val="DefaultParagraphFont"/>
    <w:link w:val="Heading5"/>
    <w:uiPriority w:val="9"/>
    <w:rsid w:val="008C073A"/>
    <w:rPr>
      <w:rFonts w:asciiTheme="majorHAnsi" w:eastAsiaTheme="majorEastAsia" w:hAnsiTheme="majorHAnsi" w:cstheme="majorBidi"/>
      <w:color w:val="140C19" w:themeColor="accent1" w:themeShade="7F"/>
    </w:rPr>
  </w:style>
  <w:style w:type="character" w:customStyle="1" w:styleId="Heading6Char">
    <w:name w:val="Heading 6 Char"/>
    <w:basedOn w:val="DefaultParagraphFont"/>
    <w:link w:val="Heading6"/>
    <w:uiPriority w:val="9"/>
    <w:rsid w:val="00D4300A"/>
    <w:rPr>
      <w:rFonts w:asciiTheme="majorHAnsi" w:eastAsiaTheme="majorEastAsia" w:hAnsiTheme="majorHAnsi" w:cstheme="majorBidi"/>
      <w:b/>
      <w:iCs/>
      <w:color w:val="46328C"/>
      <w:sz w:val="32"/>
    </w:rPr>
  </w:style>
  <w:style w:type="character" w:customStyle="1" w:styleId="Heading7Char">
    <w:name w:val="Heading 7 Char"/>
    <w:basedOn w:val="DefaultParagraphFont"/>
    <w:link w:val="Heading7"/>
    <w:uiPriority w:val="9"/>
    <w:rsid w:val="008C073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001D6D"/>
    <w:rPr>
      <w:rFonts w:asciiTheme="majorHAnsi" w:eastAsiaTheme="majorEastAsia" w:hAnsiTheme="majorHAnsi" w:cstheme="majorBidi"/>
      <w:color w:val="FFFFFF" w:themeColor="background1"/>
      <w:sz w:val="18"/>
      <w:szCs w:val="20"/>
    </w:rPr>
  </w:style>
  <w:style w:type="character" w:customStyle="1" w:styleId="Heading9Char">
    <w:name w:val="Heading 9 Char"/>
    <w:basedOn w:val="DefaultParagraphFont"/>
    <w:link w:val="Heading9"/>
    <w:uiPriority w:val="9"/>
    <w:rsid w:val="008C073A"/>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rsid w:val="00467637"/>
    <w:pPr>
      <w:tabs>
        <w:tab w:val="center" w:pos="4153"/>
        <w:tab w:val="right" w:pos="8306"/>
      </w:tabs>
    </w:pPr>
    <w:rPr>
      <w:b/>
      <w:caps/>
      <w:sz w:val="18"/>
      <w:szCs w:val="18"/>
    </w:rPr>
  </w:style>
  <w:style w:type="character" w:customStyle="1" w:styleId="HeaderChar">
    <w:name w:val="Header Char"/>
    <w:basedOn w:val="DefaultParagraphFont"/>
    <w:link w:val="Header"/>
    <w:rsid w:val="00467637"/>
    <w:rPr>
      <w:rFonts w:cs="Times New Roman"/>
      <w:b/>
      <w:caps/>
      <w:sz w:val="18"/>
      <w:szCs w:val="18"/>
      <w:lang w:eastAsia="en-AU"/>
    </w:rPr>
  </w:style>
  <w:style w:type="paragraph" w:customStyle="1" w:styleId="SCSAFooter">
    <w:name w:val="SCSA Footer"/>
    <w:basedOn w:val="Normal"/>
    <w:qFormat/>
    <w:rsid w:val="00A91255"/>
    <w:pPr>
      <w:pBdr>
        <w:top w:val="single" w:sz="4" w:space="4" w:color="5C815C"/>
      </w:pBdr>
      <w:spacing w:after="0" w:line="240" w:lineRule="auto"/>
      <w:jc w:val="right"/>
    </w:pPr>
    <w:rPr>
      <w:rFonts w:cs="Times New Roman"/>
      <w:b/>
      <w:noProof/>
      <w:color w:val="342568"/>
      <w:sz w:val="18"/>
      <w:szCs w:val="18"/>
      <w:lang w:eastAsia="en-AU"/>
    </w:rPr>
  </w:style>
  <w:style w:type="paragraph" w:customStyle="1" w:styleId="SCSAHeading1">
    <w:name w:val="SCSA Heading 1"/>
    <w:basedOn w:val="Normal"/>
    <w:qFormat/>
    <w:rsid w:val="00E17761"/>
    <w:pPr>
      <w:outlineLvl w:val="0"/>
    </w:pPr>
    <w:rPr>
      <w:rFonts w:cs="Times New Roman"/>
      <w:color w:val="5F497A"/>
      <w:sz w:val="32"/>
      <w:lang w:eastAsia="en-AU"/>
    </w:rPr>
  </w:style>
  <w:style w:type="paragraph" w:customStyle="1" w:styleId="SCSAHeading2">
    <w:name w:val="SCSA Heading 2"/>
    <w:basedOn w:val="Normal"/>
    <w:qFormat/>
    <w:rsid w:val="00165F44"/>
    <w:pPr>
      <w:outlineLvl w:val="1"/>
    </w:pPr>
    <w:rPr>
      <w:rFonts w:cs="Times New Roman"/>
      <w:color w:val="5F497A"/>
      <w:sz w:val="28"/>
      <w:lang w:eastAsia="en-AU"/>
    </w:rPr>
  </w:style>
  <w:style w:type="paragraph" w:customStyle="1" w:styleId="SCSATitle1">
    <w:name w:val="SCSA Title 1"/>
    <w:basedOn w:val="Normal"/>
    <w:qFormat/>
    <w:rsid w:val="008C448B"/>
    <w:pPr>
      <w:keepNext/>
      <w:spacing w:before="3500" w:after="0"/>
      <w:jc w:val="center"/>
    </w:pPr>
    <w:rPr>
      <w:rFonts w:cs="Times New Roman"/>
      <w:b/>
      <w:smallCaps/>
      <w:color w:val="5F497A"/>
      <w:sz w:val="40"/>
      <w:szCs w:val="52"/>
      <w:lang w:eastAsia="en-AU"/>
    </w:rPr>
  </w:style>
  <w:style w:type="character" w:styleId="Hyperlink">
    <w:name w:val="Hyperlink"/>
    <w:basedOn w:val="DefaultParagraphFont"/>
    <w:uiPriority w:val="99"/>
    <w:rsid w:val="00E43280"/>
    <w:rPr>
      <w:b w:val="0"/>
      <w:color w:val="580F8B"/>
      <w:u w:val="single"/>
    </w:rPr>
  </w:style>
  <w:style w:type="table" w:styleId="TableGrid">
    <w:name w:val="Table Grid"/>
    <w:basedOn w:val="TableNormal"/>
    <w:rsid w:val="00467637"/>
    <w:pPr>
      <w:spacing w:after="0" w:line="240" w:lineRule="auto"/>
    </w:pPr>
    <w:rPr>
      <w:rFonts w:ascii="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aliases w:val="Page,Number"/>
    <w:basedOn w:val="DefaultParagraphFont"/>
    <w:semiHidden/>
    <w:rsid w:val="00467637"/>
    <w:rPr>
      <w:rFonts w:ascii="Arial" w:hAnsi="Arial"/>
      <w:sz w:val="16"/>
      <w:bdr w:val="none" w:sz="0" w:space="0" w:color="auto"/>
    </w:rPr>
  </w:style>
  <w:style w:type="character" w:styleId="UnresolvedMention">
    <w:name w:val="Unresolved Mention"/>
    <w:basedOn w:val="DefaultParagraphFont"/>
    <w:uiPriority w:val="99"/>
    <w:semiHidden/>
    <w:unhideWhenUsed/>
    <w:rsid w:val="000330D6"/>
    <w:rPr>
      <w:color w:val="605E5C"/>
      <w:shd w:val="clear" w:color="auto" w:fill="E1DFDD"/>
    </w:rPr>
  </w:style>
  <w:style w:type="paragraph" w:styleId="ListParagraph">
    <w:name w:val="List Paragraph"/>
    <w:basedOn w:val="Normal"/>
    <w:uiPriority w:val="34"/>
    <w:rsid w:val="00E47EB8"/>
    <w:pPr>
      <w:numPr>
        <w:numId w:val="1"/>
      </w:numPr>
      <w:contextualSpacing/>
    </w:pPr>
  </w:style>
  <w:style w:type="paragraph" w:styleId="NoSpacing">
    <w:name w:val="No Spacing"/>
    <w:basedOn w:val="Normal"/>
    <w:link w:val="NoSpacingChar"/>
    <w:uiPriority w:val="1"/>
    <w:qFormat/>
    <w:rsid w:val="00A232EB"/>
    <w:pPr>
      <w:spacing w:after="0"/>
    </w:pPr>
  </w:style>
  <w:style w:type="paragraph" w:customStyle="1" w:styleId="SCSATitle2">
    <w:name w:val="SCSA Title 2"/>
    <w:basedOn w:val="Normal"/>
    <w:qFormat/>
    <w:rsid w:val="008C448B"/>
    <w:pPr>
      <w:keepNext/>
      <w:pBdr>
        <w:top w:val="single" w:sz="8" w:space="3" w:color="4F6228"/>
      </w:pBdr>
      <w:spacing w:after="0"/>
      <w:ind w:left="1701" w:right="1701"/>
      <w:jc w:val="center"/>
    </w:pPr>
    <w:rPr>
      <w:rFonts w:cs="Times New Roman"/>
      <w:b/>
      <w:smallCaps/>
      <w:color w:val="5F497A"/>
      <w:sz w:val="32"/>
      <w:szCs w:val="28"/>
      <w:lang w:eastAsia="x-none"/>
    </w:rPr>
  </w:style>
  <w:style w:type="paragraph" w:customStyle="1" w:styleId="SCSATitle3">
    <w:name w:val="SCSA Title 3"/>
    <w:basedOn w:val="Normal"/>
    <w:qFormat/>
    <w:rsid w:val="008C448B"/>
    <w:pPr>
      <w:keepNext/>
      <w:pBdr>
        <w:bottom w:val="single" w:sz="8" w:space="3" w:color="4F6228"/>
      </w:pBdr>
      <w:spacing w:after="0"/>
      <w:ind w:left="1701" w:right="1701"/>
      <w:jc w:val="center"/>
    </w:pPr>
    <w:rPr>
      <w:rFonts w:cs="Times New Roman"/>
      <w:b/>
      <w:smallCaps/>
      <w:color w:val="5F497A"/>
      <w:sz w:val="32"/>
      <w:szCs w:val="28"/>
      <w:lang w:eastAsia="x-none"/>
    </w:rPr>
  </w:style>
  <w:style w:type="paragraph" w:customStyle="1" w:styleId="SCSATOCHeading">
    <w:name w:val="SCSA TOC Heading"/>
    <w:basedOn w:val="SCSAHeading1"/>
    <w:qFormat/>
    <w:rsid w:val="00165F44"/>
    <w:pPr>
      <w:spacing w:after="240"/>
      <w:outlineLvl w:val="9"/>
    </w:pPr>
    <w:rPr>
      <w:b/>
      <w:bCs/>
    </w:rPr>
  </w:style>
  <w:style w:type="paragraph" w:styleId="Footer">
    <w:name w:val="footer"/>
    <w:basedOn w:val="Normal"/>
    <w:link w:val="FooterChar"/>
    <w:unhideWhenUsed/>
    <w:rsid w:val="00A91255"/>
    <w:pPr>
      <w:tabs>
        <w:tab w:val="center" w:pos="4513"/>
        <w:tab w:val="right" w:pos="9026"/>
      </w:tabs>
      <w:spacing w:after="0" w:line="240" w:lineRule="auto"/>
    </w:pPr>
  </w:style>
  <w:style w:type="paragraph" w:styleId="Quote">
    <w:name w:val="Quote"/>
    <w:basedOn w:val="Normal"/>
    <w:next w:val="Normal"/>
    <w:link w:val="QuoteChar"/>
    <w:uiPriority w:val="29"/>
    <w:qFormat/>
    <w:rsid w:val="008C073A"/>
    <w:rPr>
      <w:i/>
      <w:iCs/>
      <w:color w:val="000000" w:themeColor="text1"/>
    </w:rPr>
  </w:style>
  <w:style w:type="character" w:customStyle="1" w:styleId="QuoteChar">
    <w:name w:val="Quote Char"/>
    <w:basedOn w:val="DefaultParagraphFont"/>
    <w:link w:val="Quote"/>
    <w:uiPriority w:val="29"/>
    <w:rsid w:val="008C073A"/>
    <w:rPr>
      <w:i/>
      <w:iCs/>
      <w:color w:val="000000" w:themeColor="text1"/>
    </w:rPr>
  </w:style>
  <w:style w:type="character" w:customStyle="1" w:styleId="FooterChar">
    <w:name w:val="Footer Char"/>
    <w:basedOn w:val="DefaultParagraphFont"/>
    <w:link w:val="Footer"/>
    <w:rsid w:val="00A91255"/>
  </w:style>
  <w:style w:type="paragraph" w:styleId="TOCHeading">
    <w:name w:val="TOC Heading"/>
    <w:basedOn w:val="Heading1"/>
    <w:next w:val="Normal"/>
    <w:uiPriority w:val="39"/>
    <w:semiHidden/>
    <w:unhideWhenUsed/>
    <w:qFormat/>
    <w:rsid w:val="008C073A"/>
    <w:pPr>
      <w:outlineLvl w:val="9"/>
    </w:pPr>
  </w:style>
  <w:style w:type="table" w:styleId="MediumList2-Accent1">
    <w:name w:val="Medium List 2 Accent 1"/>
    <w:basedOn w:val="TableNormal"/>
    <w:uiPriority w:val="66"/>
    <w:rsid w:val="00D42A1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91933" w:themeColor="accent1"/>
        <w:left w:val="single" w:sz="8" w:space="0" w:color="291933" w:themeColor="accent1"/>
        <w:bottom w:val="single" w:sz="8" w:space="0" w:color="291933" w:themeColor="accent1"/>
        <w:right w:val="single" w:sz="8" w:space="0" w:color="291933" w:themeColor="accent1"/>
      </w:tblBorders>
    </w:tblPr>
    <w:tblStylePr w:type="firstRow">
      <w:rPr>
        <w:sz w:val="24"/>
        <w:szCs w:val="24"/>
      </w:rPr>
      <w:tblPr/>
      <w:tcPr>
        <w:tcBorders>
          <w:top w:val="nil"/>
          <w:left w:val="nil"/>
          <w:bottom w:val="single" w:sz="24" w:space="0" w:color="291933" w:themeColor="accent1"/>
          <w:right w:val="nil"/>
          <w:insideH w:val="nil"/>
          <w:insideV w:val="nil"/>
        </w:tcBorders>
        <w:shd w:val="clear" w:color="auto" w:fill="FFFFFF" w:themeFill="background1"/>
      </w:tcPr>
    </w:tblStylePr>
    <w:tblStylePr w:type="lastRow">
      <w:tblPr/>
      <w:tcPr>
        <w:tcBorders>
          <w:top w:val="single" w:sz="8" w:space="0" w:color="291933"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91933" w:themeColor="accent1"/>
          <w:insideH w:val="nil"/>
          <w:insideV w:val="nil"/>
        </w:tcBorders>
        <w:shd w:val="clear" w:color="auto" w:fill="FFFFFF" w:themeFill="background1"/>
      </w:tcPr>
    </w:tblStylePr>
    <w:tblStylePr w:type="lastCol">
      <w:tblPr/>
      <w:tcPr>
        <w:tcBorders>
          <w:top w:val="nil"/>
          <w:left w:val="single" w:sz="8" w:space="0" w:color="291933"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B6DB" w:themeFill="accent1" w:themeFillTint="3F"/>
      </w:tcPr>
    </w:tblStylePr>
    <w:tblStylePr w:type="band1Horz">
      <w:tblPr/>
      <w:tcPr>
        <w:tcBorders>
          <w:top w:val="nil"/>
          <w:bottom w:val="nil"/>
          <w:insideH w:val="nil"/>
          <w:insideV w:val="nil"/>
        </w:tcBorders>
        <w:shd w:val="clear" w:color="auto" w:fill="CDB6DB"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1">
    <w:name w:val="Medium List 1 Accent 1"/>
    <w:basedOn w:val="TableNormal"/>
    <w:uiPriority w:val="65"/>
    <w:rsid w:val="009A7AE0"/>
    <w:pPr>
      <w:spacing w:after="0" w:line="240" w:lineRule="auto"/>
    </w:pPr>
    <w:rPr>
      <w:color w:val="000000" w:themeColor="text1"/>
    </w:rPr>
    <w:tblPr>
      <w:tblStyleRowBandSize w:val="1"/>
      <w:tblStyleColBandSize w:val="1"/>
      <w:tblBorders>
        <w:top w:val="single" w:sz="8" w:space="0" w:color="291933" w:themeColor="accent1"/>
        <w:bottom w:val="single" w:sz="8" w:space="0" w:color="291933" w:themeColor="accent1"/>
      </w:tblBorders>
    </w:tblPr>
    <w:tblStylePr w:type="firstRow">
      <w:rPr>
        <w:rFonts w:asciiTheme="majorHAnsi" w:eastAsiaTheme="majorEastAsia" w:hAnsiTheme="majorHAnsi" w:cstheme="majorBidi"/>
      </w:rPr>
      <w:tblPr/>
      <w:tcPr>
        <w:tcBorders>
          <w:top w:val="nil"/>
          <w:bottom w:val="single" w:sz="8" w:space="0" w:color="291933" w:themeColor="accent1"/>
        </w:tcBorders>
      </w:tcPr>
    </w:tblStylePr>
    <w:tblStylePr w:type="lastRow">
      <w:rPr>
        <w:b/>
        <w:bCs/>
        <w:color w:val="69676D" w:themeColor="text2"/>
      </w:rPr>
      <w:tblPr/>
      <w:tcPr>
        <w:tcBorders>
          <w:top w:val="single" w:sz="8" w:space="0" w:color="291933" w:themeColor="accent1"/>
          <w:bottom w:val="single" w:sz="8" w:space="0" w:color="291933" w:themeColor="accent1"/>
        </w:tcBorders>
      </w:tcPr>
    </w:tblStylePr>
    <w:tblStylePr w:type="firstCol">
      <w:rPr>
        <w:b/>
        <w:bCs/>
      </w:rPr>
    </w:tblStylePr>
    <w:tblStylePr w:type="lastCol">
      <w:rPr>
        <w:b/>
        <w:bCs/>
      </w:rPr>
      <w:tblPr/>
      <w:tcPr>
        <w:tcBorders>
          <w:top w:val="single" w:sz="8" w:space="0" w:color="291933" w:themeColor="accent1"/>
          <w:bottom w:val="single" w:sz="8" w:space="0" w:color="291933" w:themeColor="accent1"/>
        </w:tcBorders>
      </w:tcPr>
    </w:tblStylePr>
    <w:tblStylePr w:type="band1Vert">
      <w:tblPr/>
      <w:tcPr>
        <w:shd w:val="clear" w:color="auto" w:fill="CDB6DB" w:themeFill="accent1" w:themeFillTint="3F"/>
      </w:tcPr>
    </w:tblStylePr>
    <w:tblStylePr w:type="band1Horz">
      <w:tblPr/>
      <w:tcPr>
        <w:shd w:val="clear" w:color="auto" w:fill="CDB6DB" w:themeFill="accent1" w:themeFillTint="3F"/>
      </w:tcPr>
    </w:tblStylePr>
  </w:style>
  <w:style w:type="character" w:customStyle="1" w:styleId="NoSpacingChar">
    <w:name w:val="No Spacing Char"/>
    <w:basedOn w:val="DefaultParagraphFont"/>
    <w:link w:val="NoSpacing"/>
    <w:uiPriority w:val="1"/>
    <w:rsid w:val="00A232EB"/>
  </w:style>
  <w:style w:type="table" w:styleId="MediumGrid3-Accent1">
    <w:name w:val="Medium Grid 3 Accent 1"/>
    <w:basedOn w:val="TableNormal"/>
    <w:uiPriority w:val="69"/>
    <w:rsid w:val="00AC04A4"/>
    <w:pPr>
      <w:spacing w:after="0" w:line="240" w:lineRule="auto"/>
    </w:pPr>
    <w:tblPr>
      <w:tblStyleRowBandSize w:val="1"/>
      <w:tblStyleColBandSize w:val="1"/>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CellMar>
        <w:top w:w="113" w:type="dxa"/>
        <w:bottom w:w="113" w:type="dxa"/>
      </w:tblCellMar>
    </w:tblPr>
    <w:trPr>
      <w:cantSplit/>
    </w:trPr>
    <w:tcPr>
      <w:shd w:val="clear" w:color="auto" w:fill="CDB6DB" w:themeFill="accent1" w:themeFillTint="3F"/>
      <w:vAlign w:val="center"/>
    </w:tcPr>
    <w:tblStylePr w:type="firstRow">
      <w:rPr>
        <w:b/>
        <w:bCs/>
        <w:i w:val="0"/>
        <w:iCs w:val="0"/>
        <w:color w:val="FFFFFF" w:themeColor="background1"/>
      </w:rPr>
      <w:tblPr/>
      <w:tcPr>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cBorders>
        <w:shd w:val="clear" w:color="auto" w:fill="291933" w:themeFill="accent1"/>
      </w:tcPr>
    </w:tblStylePr>
    <w:tblStylePr w:type="lastRow">
      <w:rPr>
        <w:b/>
        <w:bCs/>
        <w:i w:val="0"/>
        <w:iCs w:val="0"/>
        <w:color w:val="FFFFFF" w:themeColor="background1"/>
      </w:rPr>
      <w:tblPr/>
      <w:tcPr>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cBorders>
        <w:shd w:val="clear" w:color="auto" w:fill="291933" w:themeFill="accent1"/>
      </w:tcPr>
    </w:tblStylePr>
    <w:tblStylePr w:type="firstCol">
      <w:rPr>
        <w:b/>
        <w:bCs/>
        <w:i w:val="0"/>
        <w:iCs w:val="0"/>
        <w:color w:val="FFFFFF" w:themeColor="background1"/>
      </w:rPr>
      <w:tblPr/>
      <w:tcPr>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cBorders>
        <w:shd w:val="clear" w:color="auto" w:fill="291933" w:themeFill="accent1"/>
      </w:tcPr>
    </w:tblStylePr>
    <w:tblStylePr w:type="lastCol">
      <w:rPr>
        <w:b/>
        <w:bCs/>
        <w:i w:val="0"/>
        <w:iCs w:val="0"/>
        <w:color w:val="FFFFFF" w:themeColor="background1"/>
      </w:rPr>
      <w:tblPr/>
      <w:tcPr>
        <w:tcBorders>
          <w:top w:val="nil"/>
          <w:left w:val="nil"/>
          <w:bottom w:val="nil"/>
          <w:right w:val="nil"/>
          <w:insideH w:val="nil"/>
          <w:insideV w:val="nil"/>
        </w:tcBorders>
        <w:shd w:val="clear" w:color="auto" w:fill="291933" w:themeFill="accent1"/>
      </w:tcPr>
    </w:tblStylePr>
    <w:tblStylePr w:type="band1Vert">
      <w:tblPr/>
      <w:tcPr>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cBorders>
        <w:shd w:val="clear" w:color="auto" w:fill="9B6DB7" w:themeFill="accent1" w:themeFillTint="7F"/>
      </w:tcPr>
    </w:tblStylePr>
    <w:tblStylePr w:type="band2Vert">
      <w:tblPr/>
      <w:tcPr>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cBorders>
        <w:shd w:val="clear" w:color="auto" w:fill="CDB6DB" w:themeFill="accent1" w:themeFillTint="3F"/>
      </w:tcPr>
    </w:tblStylePr>
    <w:tblStylePr w:type="band1Horz">
      <w:tblPr/>
      <w:tcPr>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cBorders>
        <w:shd w:val="clear" w:color="auto" w:fill="9B6DB7" w:themeFill="accent1" w:themeFillTint="7F"/>
      </w:tcPr>
    </w:tblStylePr>
    <w:tblStylePr w:type="band2Horz">
      <w:tblPr/>
      <w:tcPr>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cBorders>
        <w:shd w:val="clear" w:color="auto" w:fill="CDB6DB" w:themeFill="accent1" w:themeFillTint="3F"/>
      </w:tcPr>
    </w:tblStylePr>
  </w:style>
  <w:style w:type="numbering" w:customStyle="1" w:styleId="ListBullets">
    <w:name w:val="ListBullets"/>
    <w:uiPriority w:val="99"/>
    <w:rsid w:val="008A0632"/>
    <w:pPr>
      <w:numPr>
        <w:numId w:val="3"/>
      </w:numPr>
    </w:pPr>
  </w:style>
  <w:style w:type="table" w:customStyle="1" w:styleId="TableStylePurple">
    <w:name w:val="TableStylePurple"/>
    <w:basedOn w:val="MediumGrid3-Accent1"/>
    <w:rsid w:val="003B0829"/>
    <w:pPr>
      <w:spacing w:before="100" w:after="100"/>
    </w:pPr>
    <w:tblPr/>
    <w:tcPr>
      <w:shd w:val="clear" w:color="auto" w:fill="C4BFD9"/>
      <w:tcMar>
        <w:top w:w="0" w:type="dxa"/>
        <w:bottom w:w="0" w:type="dxa"/>
      </w:tcMar>
    </w:tcPr>
    <w:tblStylePr w:type="firstRow">
      <w:rPr>
        <w:b/>
        <w:bCs/>
        <w:i w:val="0"/>
        <w:iCs w:val="0"/>
        <w:color w:val="262626" w:themeColor="text1" w:themeTint="D9"/>
      </w:rPr>
      <w:tblPr/>
      <w:tcPr>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cBorders>
        <w:shd w:val="clear" w:color="auto" w:fill="9688BE"/>
      </w:tcPr>
    </w:tblStylePr>
    <w:tblStylePr w:type="lastRow">
      <w:rPr>
        <w:b/>
        <w:bCs/>
        <w:i w:val="0"/>
        <w:iCs w:val="0"/>
        <w:color w:val="FFFFFF" w:themeColor="background1"/>
      </w:rPr>
      <w:tblPr/>
      <w:tcPr>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cBorders>
        <w:shd w:val="clear" w:color="auto" w:fill="514F59"/>
      </w:tcPr>
    </w:tblStylePr>
    <w:tblStylePr w:type="firstCol">
      <w:rPr>
        <w:b/>
        <w:bCs/>
        <w:i w:val="0"/>
        <w:iCs w:val="0"/>
        <w:color w:val="262626" w:themeColor="text1" w:themeTint="D9"/>
      </w:rPr>
      <w:tblPr/>
      <w:tcPr>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cBorders>
        <w:shd w:val="clear" w:color="auto" w:fill="9688BE"/>
      </w:tcPr>
    </w:tblStylePr>
    <w:tblStylePr w:type="lastCol">
      <w:rPr>
        <w:b/>
        <w:bCs/>
        <w:i w:val="0"/>
        <w:iCs w:val="0"/>
        <w:color w:val="262626" w:themeColor="text1" w:themeTint="D9"/>
      </w:rPr>
      <w:tblPr/>
      <w:tcPr>
        <w:tcBorders>
          <w:top w:val="nil"/>
          <w:left w:val="nil"/>
          <w:bottom w:val="nil"/>
          <w:right w:val="nil"/>
          <w:insideH w:val="nil"/>
          <w:insideV w:val="nil"/>
        </w:tcBorders>
        <w:shd w:val="clear" w:color="auto" w:fill="9688BE"/>
      </w:tcPr>
    </w:tblStylePr>
    <w:tblStylePr w:type="band1Vert">
      <w:tblPr/>
      <w:tcPr>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cBorders>
        <w:shd w:val="clear" w:color="auto" w:fill="E1DDEF"/>
      </w:tcPr>
    </w:tblStylePr>
    <w:tblStylePr w:type="band2Vert">
      <w:tblPr/>
      <w:tcPr>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cBorders>
        <w:shd w:val="clear" w:color="auto" w:fill="C4BFD9"/>
      </w:tcPr>
    </w:tblStylePr>
    <w:tblStylePr w:type="band1Horz">
      <w:tblPr/>
      <w:tcPr>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cBorders>
        <w:shd w:val="clear" w:color="auto" w:fill="E1DDEF"/>
      </w:tcPr>
    </w:tblStylePr>
    <w:tblStylePr w:type="band2Horz">
      <w:tblPr/>
      <w:tcPr>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cBorders>
        <w:shd w:val="clear" w:color="auto" w:fill="C4BFD9"/>
      </w:tcPr>
    </w:tblStylePr>
  </w:style>
  <w:style w:type="paragraph" w:styleId="ListBullet">
    <w:name w:val="List Bullet"/>
    <w:basedOn w:val="Normal"/>
    <w:uiPriority w:val="99"/>
    <w:unhideWhenUsed/>
    <w:qFormat/>
    <w:rsid w:val="00ED1C1F"/>
    <w:pPr>
      <w:numPr>
        <w:numId w:val="10"/>
      </w:numPr>
      <w:ind w:left="357" w:hanging="357"/>
      <w:contextualSpacing/>
    </w:pPr>
  </w:style>
  <w:style w:type="paragraph" w:styleId="ListBullet4">
    <w:name w:val="List Bullet 4"/>
    <w:basedOn w:val="Normal"/>
    <w:uiPriority w:val="99"/>
    <w:semiHidden/>
    <w:unhideWhenUsed/>
    <w:rsid w:val="008A0632"/>
    <w:pPr>
      <w:numPr>
        <w:ilvl w:val="3"/>
        <w:numId w:val="10"/>
      </w:numPr>
      <w:contextualSpacing/>
    </w:pPr>
  </w:style>
  <w:style w:type="numbering" w:customStyle="1" w:styleId="ListNumbers">
    <w:name w:val="ListNumbers"/>
    <w:uiPriority w:val="99"/>
    <w:rsid w:val="005C7DF7"/>
    <w:pPr>
      <w:numPr>
        <w:numId w:val="4"/>
      </w:numPr>
    </w:pPr>
  </w:style>
  <w:style w:type="paragraph" w:styleId="ListNumber">
    <w:name w:val="List Number"/>
    <w:basedOn w:val="Normal"/>
    <w:uiPriority w:val="99"/>
    <w:unhideWhenUsed/>
    <w:qFormat/>
    <w:rsid w:val="005C7DF7"/>
    <w:pPr>
      <w:numPr>
        <w:numId w:val="4"/>
      </w:numPr>
      <w:contextualSpacing/>
    </w:pPr>
  </w:style>
  <w:style w:type="paragraph" w:styleId="ListNumber2">
    <w:name w:val="List Number 2"/>
    <w:basedOn w:val="Normal"/>
    <w:uiPriority w:val="99"/>
    <w:semiHidden/>
    <w:unhideWhenUsed/>
    <w:rsid w:val="005C7DF7"/>
    <w:pPr>
      <w:numPr>
        <w:ilvl w:val="2"/>
        <w:numId w:val="4"/>
      </w:numPr>
      <w:contextualSpacing/>
    </w:pPr>
  </w:style>
  <w:style w:type="paragraph" w:styleId="ListContinue4">
    <w:name w:val="List Continue 4"/>
    <w:basedOn w:val="Normal"/>
    <w:uiPriority w:val="99"/>
    <w:semiHidden/>
    <w:unhideWhenUsed/>
    <w:rsid w:val="00EB5254"/>
    <w:pPr>
      <w:contextualSpacing/>
    </w:pPr>
  </w:style>
  <w:style w:type="numbering" w:customStyle="1" w:styleId="TableNumbers">
    <w:name w:val="TableNumbers"/>
    <w:uiPriority w:val="99"/>
    <w:rsid w:val="00C34E86"/>
    <w:pPr>
      <w:numPr>
        <w:numId w:val="8"/>
      </w:numPr>
    </w:pPr>
  </w:style>
  <w:style w:type="paragraph" w:styleId="ListBullet5">
    <w:name w:val="List Bullet 5"/>
    <w:basedOn w:val="Normal"/>
    <w:uiPriority w:val="99"/>
    <w:semiHidden/>
    <w:unhideWhenUsed/>
    <w:rsid w:val="008A0632"/>
    <w:pPr>
      <w:numPr>
        <w:ilvl w:val="4"/>
        <w:numId w:val="10"/>
      </w:numPr>
      <w:contextualSpacing/>
    </w:pPr>
  </w:style>
  <w:style w:type="paragraph" w:styleId="TOC1">
    <w:name w:val="toc 1"/>
    <w:basedOn w:val="Normal"/>
    <w:next w:val="Normal"/>
    <w:autoRedefine/>
    <w:uiPriority w:val="39"/>
    <w:unhideWhenUsed/>
    <w:rsid w:val="00ED442F"/>
    <w:pPr>
      <w:tabs>
        <w:tab w:val="right" w:leader="dot" w:pos="9016"/>
      </w:tabs>
    </w:pPr>
  </w:style>
  <w:style w:type="paragraph" w:styleId="TOC2">
    <w:name w:val="toc 2"/>
    <w:basedOn w:val="Normal"/>
    <w:next w:val="Normal"/>
    <w:autoRedefine/>
    <w:uiPriority w:val="39"/>
    <w:unhideWhenUsed/>
    <w:rsid w:val="003544F4"/>
    <w:pPr>
      <w:spacing w:after="0"/>
      <w:ind w:left="221"/>
    </w:pPr>
    <w:rPr>
      <w:b/>
    </w:rPr>
  </w:style>
  <w:style w:type="paragraph" w:styleId="TOC3">
    <w:name w:val="toc 3"/>
    <w:basedOn w:val="Normal"/>
    <w:next w:val="Normal"/>
    <w:autoRedefine/>
    <w:uiPriority w:val="39"/>
    <w:unhideWhenUsed/>
    <w:rsid w:val="003544F4"/>
    <w:pPr>
      <w:spacing w:after="0"/>
      <w:ind w:left="442"/>
    </w:pPr>
  </w:style>
  <w:style w:type="paragraph" w:styleId="TOC4">
    <w:name w:val="toc 4"/>
    <w:basedOn w:val="Normal"/>
    <w:next w:val="Normal"/>
    <w:autoRedefine/>
    <w:uiPriority w:val="39"/>
    <w:unhideWhenUsed/>
    <w:rsid w:val="003040B5"/>
    <w:pPr>
      <w:spacing w:after="100"/>
      <w:ind w:left="660"/>
    </w:pPr>
    <w:rPr>
      <w:lang w:eastAsia="en-AU"/>
    </w:rPr>
  </w:style>
  <w:style w:type="paragraph" w:styleId="TOC5">
    <w:name w:val="toc 5"/>
    <w:basedOn w:val="Normal"/>
    <w:next w:val="Normal"/>
    <w:autoRedefine/>
    <w:uiPriority w:val="39"/>
    <w:unhideWhenUsed/>
    <w:rsid w:val="003040B5"/>
    <w:pPr>
      <w:spacing w:after="100"/>
      <w:ind w:left="880"/>
    </w:pPr>
    <w:rPr>
      <w:lang w:eastAsia="en-AU"/>
    </w:rPr>
  </w:style>
  <w:style w:type="paragraph" w:styleId="TOC6">
    <w:name w:val="toc 6"/>
    <w:basedOn w:val="Normal"/>
    <w:next w:val="Normal"/>
    <w:autoRedefine/>
    <w:uiPriority w:val="39"/>
    <w:unhideWhenUsed/>
    <w:rsid w:val="00FD141D"/>
    <w:pPr>
      <w:spacing w:after="60"/>
    </w:pPr>
    <w:rPr>
      <w:lang w:eastAsia="en-AU"/>
    </w:rPr>
  </w:style>
  <w:style w:type="paragraph" w:styleId="TOC7">
    <w:name w:val="toc 7"/>
    <w:basedOn w:val="Normal"/>
    <w:next w:val="Normal"/>
    <w:autoRedefine/>
    <w:uiPriority w:val="39"/>
    <w:unhideWhenUsed/>
    <w:rsid w:val="003040B5"/>
    <w:pPr>
      <w:spacing w:after="100"/>
      <w:ind w:left="1320"/>
    </w:pPr>
    <w:rPr>
      <w:lang w:eastAsia="en-AU"/>
    </w:rPr>
  </w:style>
  <w:style w:type="paragraph" w:styleId="TOC8">
    <w:name w:val="toc 8"/>
    <w:basedOn w:val="Normal"/>
    <w:next w:val="Normal"/>
    <w:autoRedefine/>
    <w:uiPriority w:val="39"/>
    <w:unhideWhenUsed/>
    <w:rsid w:val="003040B5"/>
    <w:pPr>
      <w:spacing w:after="100"/>
      <w:ind w:left="1540"/>
    </w:pPr>
    <w:rPr>
      <w:lang w:eastAsia="en-AU"/>
    </w:rPr>
  </w:style>
  <w:style w:type="paragraph" w:styleId="TOC9">
    <w:name w:val="toc 9"/>
    <w:basedOn w:val="Normal"/>
    <w:next w:val="Normal"/>
    <w:autoRedefine/>
    <w:uiPriority w:val="39"/>
    <w:unhideWhenUsed/>
    <w:rsid w:val="003040B5"/>
    <w:pPr>
      <w:spacing w:after="100"/>
      <w:ind w:left="1760"/>
    </w:pPr>
    <w:rPr>
      <w:lang w:eastAsia="en-AU"/>
    </w:rPr>
  </w:style>
  <w:style w:type="table" w:styleId="MediumGrid3-Accent2">
    <w:name w:val="Medium Grid 3 Accent 2"/>
    <w:basedOn w:val="TableNormal"/>
    <w:uiPriority w:val="69"/>
    <w:rsid w:val="001700E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8C7E3"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D397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D397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D397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D397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18EC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18EC6" w:themeFill="accent2" w:themeFillTint="7F"/>
      </w:tcPr>
    </w:tblStylePr>
  </w:style>
  <w:style w:type="table" w:styleId="LightList-Accent4">
    <w:name w:val="Light List Accent 4"/>
    <w:basedOn w:val="TableNormal"/>
    <w:uiPriority w:val="61"/>
    <w:rsid w:val="008A1D39"/>
    <w:pPr>
      <w:spacing w:after="0" w:line="240" w:lineRule="auto"/>
    </w:pPr>
    <w:tblPr>
      <w:tblStyleRowBandSize w:val="1"/>
      <w:tblStyleColBandSize w:val="1"/>
      <w:tblBorders>
        <w:top w:val="single" w:sz="8" w:space="0" w:color="BD9FCF" w:themeColor="accent4"/>
        <w:left w:val="single" w:sz="8" w:space="0" w:color="BD9FCF" w:themeColor="accent4"/>
        <w:bottom w:val="single" w:sz="8" w:space="0" w:color="BD9FCF" w:themeColor="accent4"/>
        <w:right w:val="single" w:sz="8" w:space="0" w:color="BD9FCF" w:themeColor="accent4"/>
      </w:tblBorders>
    </w:tblPr>
    <w:tblStylePr w:type="firstRow">
      <w:pPr>
        <w:spacing w:before="0" w:after="0" w:line="240" w:lineRule="auto"/>
      </w:pPr>
      <w:rPr>
        <w:b/>
        <w:bCs/>
        <w:color w:val="FFFFFF" w:themeColor="background1"/>
      </w:rPr>
      <w:tblPr/>
      <w:tcPr>
        <w:shd w:val="clear" w:color="auto" w:fill="BD9FCF" w:themeFill="accent4"/>
      </w:tcPr>
    </w:tblStylePr>
    <w:tblStylePr w:type="lastRow">
      <w:pPr>
        <w:spacing w:before="0" w:after="0" w:line="240" w:lineRule="auto"/>
      </w:pPr>
      <w:rPr>
        <w:b/>
        <w:bCs/>
      </w:rPr>
      <w:tblPr/>
      <w:tcPr>
        <w:tcBorders>
          <w:top w:val="double" w:sz="6" w:space="0" w:color="BD9FCF" w:themeColor="accent4"/>
          <w:left w:val="single" w:sz="8" w:space="0" w:color="BD9FCF" w:themeColor="accent4"/>
          <w:bottom w:val="single" w:sz="8" w:space="0" w:color="BD9FCF" w:themeColor="accent4"/>
          <w:right w:val="single" w:sz="8" w:space="0" w:color="BD9FCF" w:themeColor="accent4"/>
        </w:tcBorders>
      </w:tcPr>
    </w:tblStylePr>
    <w:tblStylePr w:type="firstCol">
      <w:rPr>
        <w:b/>
        <w:bCs/>
      </w:rPr>
    </w:tblStylePr>
    <w:tblStylePr w:type="lastCol">
      <w:rPr>
        <w:b/>
        <w:bCs/>
      </w:rPr>
    </w:tblStylePr>
    <w:tblStylePr w:type="band1Vert">
      <w:tblPr/>
      <w:tcPr>
        <w:tcBorders>
          <w:top w:val="single" w:sz="8" w:space="0" w:color="BD9FCF" w:themeColor="accent4"/>
          <w:left w:val="single" w:sz="8" w:space="0" w:color="BD9FCF" w:themeColor="accent4"/>
          <w:bottom w:val="single" w:sz="8" w:space="0" w:color="BD9FCF" w:themeColor="accent4"/>
          <w:right w:val="single" w:sz="8" w:space="0" w:color="BD9FCF" w:themeColor="accent4"/>
        </w:tcBorders>
      </w:tcPr>
    </w:tblStylePr>
    <w:tblStylePr w:type="band1Horz">
      <w:tblPr/>
      <w:tcPr>
        <w:tcBorders>
          <w:top w:val="single" w:sz="8" w:space="0" w:color="BD9FCF" w:themeColor="accent4"/>
          <w:left w:val="single" w:sz="8" w:space="0" w:color="BD9FCF" w:themeColor="accent4"/>
          <w:bottom w:val="single" w:sz="8" w:space="0" w:color="BD9FCF" w:themeColor="accent4"/>
          <w:right w:val="single" w:sz="8" w:space="0" w:color="BD9FCF" w:themeColor="accent4"/>
        </w:tcBorders>
      </w:tcPr>
    </w:tblStylePr>
  </w:style>
  <w:style w:type="table" w:customStyle="1" w:styleId="Style1">
    <w:name w:val="Style1"/>
    <w:basedOn w:val="TableNormal"/>
    <w:uiPriority w:val="99"/>
    <w:rsid w:val="007711BD"/>
    <w:pPr>
      <w:spacing w:after="0" w:line="240" w:lineRule="auto"/>
    </w:pPr>
    <w:rPr>
      <w:rFonts w:ascii="Calibri" w:eastAsia="Times New Roman" w:hAnsi="Calibri" w:cs="Times New Roman"/>
      <w:sz w:val="20"/>
      <w:szCs w:val="20"/>
      <w:lang w:eastAsia="en-AU"/>
    </w:rPr>
    <w:tblPr>
      <w:jc w:val="center"/>
      <w:tblBorders>
        <w:top w:val="single" w:sz="8" w:space="0" w:color="D9D9D9"/>
        <w:left w:val="single" w:sz="8" w:space="0" w:color="D9D9D9"/>
        <w:bottom w:val="single" w:sz="8" w:space="0" w:color="D9D9D9"/>
        <w:right w:val="single" w:sz="8" w:space="0" w:color="D9D9D9"/>
        <w:insideH w:val="single" w:sz="8" w:space="0" w:color="D9D9D9"/>
        <w:insideV w:val="single" w:sz="8" w:space="0" w:color="D9D9D9"/>
      </w:tblBorders>
    </w:tblPr>
    <w:trPr>
      <w:jc w:val="center"/>
    </w:trPr>
    <w:tcPr>
      <w:shd w:val="clear" w:color="auto" w:fill="auto"/>
    </w:tcPr>
    <w:tblStylePr w:type="firstRow">
      <w:pPr>
        <w:jc w:val="left"/>
      </w:pPr>
      <w:rPr>
        <w:rFonts w:ascii="Calibri" w:hAnsi="Calibri"/>
        <w:b/>
        <w:caps w:val="0"/>
        <w:smallCaps w:val="0"/>
        <w:color w:val="FFFFFF"/>
        <w:sz w:val="20"/>
      </w:rPr>
      <w:tblPr/>
      <w:tcPr>
        <w:shd w:val="clear" w:color="auto" w:fill="A6A6A6"/>
      </w:tcPr>
    </w:tblStylePr>
    <w:tblStylePr w:type="lastRow">
      <w:rPr>
        <w:b/>
      </w:rPr>
    </w:tblStylePr>
    <w:tblStylePr w:type="firstCol">
      <w:pPr>
        <w:jc w:val="left"/>
      </w:pPr>
      <w:rPr>
        <w:b/>
      </w:rPr>
      <w:tblPr/>
      <w:tcPr>
        <w:vAlign w:val="center"/>
      </w:tcPr>
    </w:tblStylePr>
    <w:tblStylePr w:type="lastCol">
      <w:pPr>
        <w:jc w:val="right"/>
      </w:pPr>
      <w:tblPr/>
      <w:tcPr>
        <w:vAlign w:val="center"/>
      </w:tcPr>
    </w:tblStylePr>
  </w:style>
  <w:style w:type="table" w:styleId="LightList-Accent5">
    <w:name w:val="Light List Accent 5"/>
    <w:basedOn w:val="TableNormal"/>
    <w:uiPriority w:val="61"/>
    <w:rsid w:val="007711BD"/>
    <w:pPr>
      <w:spacing w:after="0" w:line="240" w:lineRule="auto"/>
    </w:pPr>
    <w:tblPr>
      <w:tblStyleRowBandSize w:val="1"/>
      <w:tblStyleColBandSize w:val="1"/>
      <w:tblBorders>
        <w:top w:val="single" w:sz="8" w:space="0" w:color="DECFE7" w:themeColor="accent5"/>
        <w:left w:val="single" w:sz="8" w:space="0" w:color="DECFE7" w:themeColor="accent5"/>
        <w:bottom w:val="single" w:sz="8" w:space="0" w:color="DECFE7" w:themeColor="accent5"/>
        <w:right w:val="single" w:sz="8" w:space="0" w:color="DECFE7" w:themeColor="accent5"/>
      </w:tblBorders>
    </w:tblPr>
    <w:tblStylePr w:type="firstRow">
      <w:pPr>
        <w:spacing w:before="0" w:after="0" w:line="240" w:lineRule="auto"/>
      </w:pPr>
      <w:rPr>
        <w:b/>
        <w:bCs/>
        <w:color w:val="FFFFFF" w:themeColor="background1"/>
      </w:rPr>
      <w:tblPr/>
      <w:tcPr>
        <w:shd w:val="clear" w:color="auto" w:fill="DECFE7" w:themeFill="accent5"/>
      </w:tcPr>
    </w:tblStylePr>
    <w:tblStylePr w:type="lastRow">
      <w:pPr>
        <w:spacing w:before="0" w:after="0" w:line="240" w:lineRule="auto"/>
      </w:pPr>
      <w:rPr>
        <w:b/>
        <w:bCs/>
      </w:rPr>
      <w:tblPr/>
      <w:tcPr>
        <w:tcBorders>
          <w:top w:val="double" w:sz="6" w:space="0" w:color="DECFE7" w:themeColor="accent5"/>
          <w:left w:val="single" w:sz="8" w:space="0" w:color="DECFE7" w:themeColor="accent5"/>
          <w:bottom w:val="single" w:sz="8" w:space="0" w:color="DECFE7" w:themeColor="accent5"/>
          <w:right w:val="single" w:sz="8" w:space="0" w:color="DECFE7" w:themeColor="accent5"/>
        </w:tcBorders>
      </w:tcPr>
    </w:tblStylePr>
    <w:tblStylePr w:type="firstCol">
      <w:rPr>
        <w:b/>
        <w:bCs/>
      </w:rPr>
    </w:tblStylePr>
    <w:tblStylePr w:type="lastCol">
      <w:rPr>
        <w:b/>
        <w:bCs/>
      </w:rPr>
    </w:tblStylePr>
    <w:tblStylePr w:type="band1Vert">
      <w:tblPr/>
      <w:tcPr>
        <w:tcBorders>
          <w:top w:val="single" w:sz="8" w:space="0" w:color="DECFE7" w:themeColor="accent5"/>
          <w:left w:val="single" w:sz="8" w:space="0" w:color="DECFE7" w:themeColor="accent5"/>
          <w:bottom w:val="single" w:sz="8" w:space="0" w:color="DECFE7" w:themeColor="accent5"/>
          <w:right w:val="single" w:sz="8" w:space="0" w:color="DECFE7" w:themeColor="accent5"/>
        </w:tcBorders>
      </w:tcPr>
    </w:tblStylePr>
    <w:tblStylePr w:type="band1Horz">
      <w:tblPr/>
      <w:tcPr>
        <w:tcBorders>
          <w:top w:val="single" w:sz="8" w:space="0" w:color="DECFE7" w:themeColor="accent5"/>
          <w:left w:val="single" w:sz="8" w:space="0" w:color="DECFE7" w:themeColor="accent5"/>
          <w:bottom w:val="single" w:sz="8" w:space="0" w:color="DECFE7" w:themeColor="accent5"/>
          <w:right w:val="single" w:sz="8" w:space="0" w:color="DECFE7" w:themeColor="accent5"/>
        </w:tcBorders>
      </w:tcPr>
    </w:tblStylePr>
  </w:style>
  <w:style w:type="table" w:styleId="LightList-Accent6">
    <w:name w:val="Light List Accent 6"/>
    <w:basedOn w:val="TableNormal"/>
    <w:uiPriority w:val="61"/>
    <w:rsid w:val="001E3521"/>
    <w:pPr>
      <w:spacing w:after="0" w:line="240" w:lineRule="auto"/>
    </w:pPr>
    <w:tblPr>
      <w:tblStyleRowBandSize w:val="1"/>
      <w:tblStyleColBandSize w:val="1"/>
      <w:tblBorders>
        <w:top w:val="single" w:sz="8" w:space="0" w:color="ECE4F1" w:themeColor="accent6"/>
        <w:left w:val="single" w:sz="8" w:space="0" w:color="ECE4F1" w:themeColor="accent6"/>
        <w:bottom w:val="single" w:sz="8" w:space="0" w:color="ECE4F1" w:themeColor="accent6"/>
        <w:right w:val="single" w:sz="8" w:space="0" w:color="ECE4F1" w:themeColor="accent6"/>
      </w:tblBorders>
    </w:tblPr>
    <w:tblStylePr w:type="firstRow">
      <w:pPr>
        <w:spacing w:before="0" w:after="0" w:line="240" w:lineRule="auto"/>
      </w:pPr>
      <w:rPr>
        <w:b/>
        <w:bCs/>
        <w:color w:val="FFFFFF" w:themeColor="background1"/>
      </w:rPr>
      <w:tblPr/>
      <w:tcPr>
        <w:shd w:val="clear" w:color="auto" w:fill="ECE4F1" w:themeFill="accent6"/>
      </w:tcPr>
    </w:tblStylePr>
    <w:tblStylePr w:type="lastRow">
      <w:pPr>
        <w:spacing w:before="0" w:after="0" w:line="240" w:lineRule="auto"/>
      </w:pPr>
      <w:rPr>
        <w:b/>
        <w:bCs/>
      </w:rPr>
      <w:tblPr/>
      <w:tcPr>
        <w:tcBorders>
          <w:top w:val="double" w:sz="6" w:space="0" w:color="ECE4F1" w:themeColor="accent6"/>
          <w:left w:val="single" w:sz="8" w:space="0" w:color="ECE4F1" w:themeColor="accent6"/>
          <w:bottom w:val="single" w:sz="8" w:space="0" w:color="ECE4F1" w:themeColor="accent6"/>
          <w:right w:val="single" w:sz="8" w:space="0" w:color="ECE4F1" w:themeColor="accent6"/>
        </w:tcBorders>
      </w:tcPr>
    </w:tblStylePr>
    <w:tblStylePr w:type="firstCol">
      <w:rPr>
        <w:b/>
        <w:bCs/>
      </w:rPr>
    </w:tblStylePr>
    <w:tblStylePr w:type="lastCol">
      <w:rPr>
        <w:b/>
        <w:bCs/>
      </w:rPr>
    </w:tblStylePr>
    <w:tblStylePr w:type="band1Vert">
      <w:tblPr/>
      <w:tcPr>
        <w:tcBorders>
          <w:top w:val="single" w:sz="8" w:space="0" w:color="ECE4F1" w:themeColor="accent6"/>
          <w:left w:val="single" w:sz="8" w:space="0" w:color="ECE4F1" w:themeColor="accent6"/>
          <w:bottom w:val="single" w:sz="8" w:space="0" w:color="ECE4F1" w:themeColor="accent6"/>
          <w:right w:val="single" w:sz="8" w:space="0" w:color="ECE4F1" w:themeColor="accent6"/>
        </w:tcBorders>
      </w:tcPr>
    </w:tblStylePr>
    <w:tblStylePr w:type="band1Horz">
      <w:tblPr/>
      <w:tcPr>
        <w:tcBorders>
          <w:top w:val="single" w:sz="8" w:space="0" w:color="ECE4F1" w:themeColor="accent6"/>
          <w:left w:val="single" w:sz="8" w:space="0" w:color="ECE4F1" w:themeColor="accent6"/>
          <w:bottom w:val="single" w:sz="8" w:space="0" w:color="ECE4F1" w:themeColor="accent6"/>
          <w:right w:val="single" w:sz="8" w:space="0" w:color="ECE4F1" w:themeColor="accent6"/>
        </w:tcBorders>
      </w:tcPr>
    </w:tblStylePr>
  </w:style>
  <w:style w:type="character" w:customStyle="1" w:styleId="UnresolvedMention1">
    <w:name w:val="Unresolved Mention1"/>
    <w:basedOn w:val="DefaultParagraphFont"/>
    <w:uiPriority w:val="99"/>
    <w:semiHidden/>
    <w:unhideWhenUsed/>
    <w:rsid w:val="005661D8"/>
    <w:rPr>
      <w:color w:val="605E5C"/>
      <w:shd w:val="clear" w:color="auto" w:fill="E1DFDD"/>
    </w:rPr>
  </w:style>
  <w:style w:type="character" w:styleId="FollowedHyperlink">
    <w:name w:val="FollowedHyperlink"/>
    <w:basedOn w:val="DefaultParagraphFont"/>
    <w:uiPriority w:val="99"/>
    <w:semiHidden/>
    <w:unhideWhenUsed/>
    <w:rsid w:val="000330D6"/>
    <w:rPr>
      <w:color w:val="646464"/>
      <w:u w:val="single"/>
    </w:rPr>
  </w:style>
  <w:style w:type="table" w:customStyle="1" w:styleId="DPM2016">
    <w:name w:val="DPM 2016"/>
    <w:basedOn w:val="TableNormal"/>
    <w:uiPriority w:val="99"/>
    <w:rsid w:val="00F1536D"/>
    <w:pPr>
      <w:spacing w:after="0" w:line="240" w:lineRule="auto"/>
    </w:pPr>
    <w:rPr>
      <w:rFonts w:ascii="Calibri" w:eastAsia="Times New Roman" w:hAnsi="Calibri" w:cs="Times New Roman"/>
      <w:sz w:val="18"/>
      <w:szCs w:val="20"/>
      <w:lang w:eastAsia="en-AU"/>
    </w:rPr>
    <w:tblPr>
      <w:tblBorders>
        <w:top w:val="single" w:sz="4" w:space="0" w:color="9C70B7"/>
        <w:left w:val="single" w:sz="4" w:space="0" w:color="9C70B7"/>
        <w:bottom w:val="single" w:sz="4" w:space="0" w:color="9C70B7"/>
        <w:right w:val="single" w:sz="4" w:space="0" w:color="9C70B7"/>
        <w:insideH w:val="single" w:sz="4" w:space="0" w:color="9C70B7"/>
        <w:insideV w:val="single" w:sz="4" w:space="0" w:color="9C70B7"/>
      </w:tblBorders>
    </w:tblPr>
    <w:trPr>
      <w:cantSplit/>
    </w:trPr>
    <w:tcPr>
      <w:tcMar>
        <w:top w:w="57" w:type="dxa"/>
        <w:bottom w:w="57" w:type="dxa"/>
      </w:tcMar>
      <w:vAlign w:val="center"/>
    </w:tcPr>
    <w:tblStylePr w:type="firstRow">
      <w:rPr>
        <w:b/>
        <w:color w:val="FFFFFF"/>
      </w:rPr>
      <w:tblPr/>
      <w:tcPr>
        <w:shd w:val="clear" w:color="auto" w:fill="9C70B7"/>
      </w:tcPr>
    </w:tblStylePr>
  </w:style>
  <w:style w:type="table" w:customStyle="1" w:styleId="DPM20161">
    <w:name w:val="DPM 20161"/>
    <w:basedOn w:val="TableNormal"/>
    <w:uiPriority w:val="99"/>
    <w:rsid w:val="004906ED"/>
    <w:pPr>
      <w:spacing w:after="0" w:line="240" w:lineRule="auto"/>
    </w:pPr>
    <w:rPr>
      <w:rFonts w:ascii="Calibri" w:eastAsia="Times New Roman" w:hAnsi="Calibri" w:cs="Times New Roman"/>
      <w:sz w:val="18"/>
      <w:szCs w:val="20"/>
      <w:lang w:eastAsia="en-AU"/>
    </w:rPr>
    <w:tblPr>
      <w:tblBorders>
        <w:top w:val="single" w:sz="4" w:space="0" w:color="9C70B7"/>
        <w:left w:val="single" w:sz="4" w:space="0" w:color="9C70B7"/>
        <w:bottom w:val="single" w:sz="4" w:space="0" w:color="9C70B7"/>
        <w:right w:val="single" w:sz="4" w:space="0" w:color="9C70B7"/>
        <w:insideH w:val="single" w:sz="4" w:space="0" w:color="9C70B7"/>
        <w:insideV w:val="single" w:sz="4" w:space="0" w:color="9C70B7"/>
      </w:tblBorders>
    </w:tblPr>
    <w:trPr>
      <w:cantSplit/>
    </w:trPr>
    <w:tcPr>
      <w:tcMar>
        <w:top w:w="57" w:type="dxa"/>
        <w:bottom w:w="57" w:type="dxa"/>
      </w:tcMar>
      <w:vAlign w:val="center"/>
    </w:tcPr>
    <w:tblStylePr w:type="firstRow">
      <w:rPr>
        <w:b/>
        <w:color w:val="FFFFFF"/>
      </w:rPr>
      <w:tblPr/>
      <w:tcPr>
        <w:shd w:val="clear" w:color="auto" w:fill="9C70B7"/>
      </w:tcPr>
    </w:tblStylePr>
  </w:style>
  <w:style w:type="table" w:customStyle="1" w:styleId="DPM20162">
    <w:name w:val="DPM 20162"/>
    <w:basedOn w:val="TableNormal"/>
    <w:uiPriority w:val="99"/>
    <w:rsid w:val="00742947"/>
    <w:pPr>
      <w:spacing w:after="0" w:line="240" w:lineRule="auto"/>
    </w:pPr>
    <w:rPr>
      <w:rFonts w:ascii="Calibri" w:eastAsia="Times New Roman" w:hAnsi="Calibri" w:cs="Times New Roman"/>
      <w:sz w:val="18"/>
      <w:szCs w:val="20"/>
      <w:lang w:eastAsia="en-AU"/>
    </w:rPr>
    <w:tblPr>
      <w:tblBorders>
        <w:top w:val="single" w:sz="4" w:space="0" w:color="9C70B7"/>
        <w:left w:val="single" w:sz="4" w:space="0" w:color="9C70B7"/>
        <w:bottom w:val="single" w:sz="4" w:space="0" w:color="9C70B7"/>
        <w:right w:val="single" w:sz="4" w:space="0" w:color="9C70B7"/>
        <w:insideH w:val="single" w:sz="4" w:space="0" w:color="9C70B7"/>
        <w:insideV w:val="single" w:sz="4" w:space="0" w:color="9C70B7"/>
      </w:tblBorders>
    </w:tblPr>
    <w:trPr>
      <w:cantSplit/>
    </w:trPr>
    <w:tcPr>
      <w:tcMar>
        <w:top w:w="57" w:type="dxa"/>
        <w:bottom w:w="57" w:type="dxa"/>
      </w:tcMar>
      <w:vAlign w:val="center"/>
    </w:tcPr>
    <w:tblStylePr w:type="firstRow">
      <w:rPr>
        <w:b/>
        <w:color w:val="FFFFFF"/>
      </w:rPr>
      <w:tblPr/>
      <w:tcPr>
        <w:shd w:val="clear" w:color="auto" w:fill="9C70B7"/>
      </w:tcPr>
    </w:tblStylePr>
  </w:style>
  <w:style w:type="paragraph" w:styleId="Revision">
    <w:name w:val="Revision"/>
    <w:hidden/>
    <w:uiPriority w:val="99"/>
    <w:semiHidden/>
    <w:rsid w:val="002D1CE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https://senior-secondary.scsa.wa.edu.au/syllabus-and-support-materials/course-codes" TargetMode="External"/><Relationship Id="rId26" Type="http://schemas.openxmlformats.org/officeDocument/2006/relationships/hyperlink" Target="https://senior-secondary.scsa.wa.edu.au/vet/endorsed-programs" TargetMode="External"/><Relationship Id="rId3" Type="http://schemas.openxmlformats.org/officeDocument/2006/relationships/styles" Target="styles.xml"/><Relationship Id="rId21" Type="http://schemas.openxmlformats.org/officeDocument/2006/relationships/hyperlink" Target="https://senior-secondary.scsa.wa.edu.au/syllabus-and-support-materials/endorsed-programs"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hyperlink" Target="http://www.voced.edu.au/content/ngv20199" TargetMode="Externa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hyperlink" Target="https://senior-secondary.scsa.wa.edu.au/vet/wace-recognition-of-vet-accredited-courses"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csa.wa.edu.au" TargetMode="External"/><Relationship Id="rId24" Type="http://schemas.openxmlformats.org/officeDocument/2006/relationships/hyperlink" Target="https://www.voced.edu.au/content/ngv:20199"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ben.businovski@scsa.wa.edu.au" TargetMode="External"/><Relationship Id="rId23" Type="http://schemas.openxmlformats.org/officeDocument/2006/relationships/hyperlink" Target="http://www.voced.edu.au/content/ngv20199" TargetMode="External"/><Relationship Id="rId28" Type="http://schemas.openxmlformats.org/officeDocument/2006/relationships/header" Target="header3.xml"/><Relationship Id="rId10" Type="http://schemas.openxmlformats.org/officeDocument/2006/relationships/hyperlink" Target="mailto:info@scsa.wa.edu.au" TargetMode="External"/><Relationship Id="rId19" Type="http://schemas.openxmlformats.org/officeDocument/2006/relationships/hyperlink" Target="https://senior-secondary.scsa.wa.edu.au/syllabus-and-support-materials/vet-industry-specific"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creativecommons.org/licenses/by/4.0/" TargetMode="External"/><Relationship Id="rId14" Type="http://schemas.openxmlformats.org/officeDocument/2006/relationships/header" Target="header1.xml"/><Relationship Id="rId22" Type="http://schemas.openxmlformats.org/officeDocument/2006/relationships/hyperlink" Target="http://www.voced.edu.au/content/ngv20199" TargetMode="External"/><Relationship Id="rId27" Type="http://schemas.openxmlformats.org/officeDocument/2006/relationships/hyperlink" Target="https://www.scsa.wa.edu.au/sirs-and-srms-info/est-codes" TargetMode="External"/><Relationship Id="rId30" Type="http://schemas.openxmlformats.org/officeDocument/2006/relationships/footer" Target="footer5.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SCSA_Theme">
  <a:themeElements>
    <a:clrScheme name="Purples">
      <a:dk1>
        <a:sysClr val="windowText" lastClr="000000"/>
      </a:dk1>
      <a:lt1>
        <a:sysClr val="window" lastClr="FFFFFF"/>
      </a:lt1>
      <a:dk2>
        <a:srgbClr val="69676D"/>
      </a:dk2>
      <a:lt2>
        <a:srgbClr val="C9C2D1"/>
      </a:lt2>
      <a:accent1>
        <a:srgbClr val="291933"/>
      </a:accent1>
      <a:accent2>
        <a:srgbClr val="5D3972"/>
      </a:accent2>
      <a:accent3>
        <a:srgbClr val="9C70B7"/>
      </a:accent3>
      <a:accent4>
        <a:srgbClr val="BD9FCF"/>
      </a:accent4>
      <a:accent5>
        <a:srgbClr val="DECFE7"/>
      </a:accent5>
      <a:accent6>
        <a:srgbClr val="ECE4F1"/>
      </a:accent6>
      <a:hlink>
        <a:srgbClr val="410082"/>
      </a:hlink>
      <a:folHlink>
        <a:srgbClr val="932968"/>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9C152B-0574-4D2A-8C7D-83A150AFEE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8</Pages>
  <Words>9027</Words>
  <Characters>43228</Characters>
  <Application>Microsoft Office Word</Application>
  <DocSecurity>0</DocSecurity>
  <Lines>2726</Lines>
  <Paragraphs>2364</Paragraphs>
  <ScaleCrop>false</ScaleCrop>
  <HeadingPairs>
    <vt:vector size="2" baseType="variant">
      <vt:variant>
        <vt:lpstr>Title</vt:lpstr>
      </vt:variant>
      <vt:variant>
        <vt:i4>1</vt:i4>
      </vt:variant>
    </vt:vector>
  </HeadingPairs>
  <TitlesOfParts>
    <vt:vector size="1" baseType="lpstr">
      <vt:lpstr>SECTION 1:</vt:lpstr>
    </vt:vector>
  </TitlesOfParts>
  <Company>CC</Company>
  <LinksUpToDate>false</LinksUpToDate>
  <CharactersWithSpaces>49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1:</dc:title>
  <dc:creator>Belinda Calvert</dc:creator>
  <cp:lastModifiedBy>Rachel Hoare</cp:lastModifiedBy>
  <cp:revision>2</cp:revision>
  <cp:lastPrinted>2012-11-20T06:12:00Z</cp:lastPrinted>
  <dcterms:created xsi:type="dcterms:W3CDTF">2024-01-25T10:25:00Z</dcterms:created>
  <dcterms:modified xsi:type="dcterms:W3CDTF">2024-01-25T10:25:00Z</dcterms:modified>
</cp:coreProperties>
</file>